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21DA30" w14:textId="0183773C" w:rsidR="004A3759" w:rsidRDefault="00AF4043" w:rsidP="00D81964">
      <w:pPr>
        <w:pStyle w:val="Title"/>
        <w:jc w:val="center"/>
      </w:pPr>
      <w:r>
        <w:t xml:space="preserve">ISPF </w:t>
      </w:r>
      <w:r w:rsidR="00D81964">
        <w:t>Develop</w:t>
      </w:r>
      <w:r w:rsidR="00BD3039">
        <w:t>er</w:t>
      </w:r>
      <w:r w:rsidR="00D81964">
        <w:t xml:space="preserve"> </w:t>
      </w:r>
      <w:r>
        <w:t>Tips and Tricks</w:t>
      </w:r>
    </w:p>
    <w:p w14:paraId="4CD69944" w14:textId="77777777" w:rsidR="00D81964" w:rsidRPr="00D81964" w:rsidRDefault="00D81964" w:rsidP="00D81964"/>
    <w:p w14:paraId="481EECCA" w14:textId="571DCEC7" w:rsidR="00D81964" w:rsidRDefault="00C2723D" w:rsidP="00903820">
      <w:pPr>
        <w:jc w:val="center"/>
      </w:pPr>
      <w:r>
        <w:rPr>
          <w:noProof/>
        </w:rPr>
        <w:drawing>
          <wp:inline distT="0" distB="0" distL="0" distR="0" wp14:anchorId="2D927DDD" wp14:editId="632EFEA7">
            <wp:extent cx="5657850" cy="46424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57850" cy="4642485"/>
                    </a:xfrm>
                    <a:prstGeom prst="rect">
                      <a:avLst/>
                    </a:prstGeom>
                  </pic:spPr>
                </pic:pic>
              </a:graphicData>
            </a:graphic>
          </wp:inline>
        </w:drawing>
      </w:r>
    </w:p>
    <w:p w14:paraId="41FE6B4F" w14:textId="4FE85725" w:rsidR="00D81964" w:rsidRPr="00D81964" w:rsidRDefault="007118A6" w:rsidP="009A355B">
      <w:pPr>
        <w:jc w:val="center"/>
      </w:pPr>
      <w:r>
        <w:t xml:space="preserve">Version </w:t>
      </w:r>
      <w:r w:rsidR="00D274BD">
        <w:t>1.</w:t>
      </w:r>
      <w:r w:rsidR="00C54036">
        <w:t>10</w:t>
      </w:r>
    </w:p>
    <w:sdt>
      <w:sdtPr>
        <w:rPr>
          <w:rFonts w:asciiTheme="minorHAnsi" w:eastAsiaTheme="minorHAnsi" w:hAnsiTheme="minorHAnsi" w:cstheme="minorBidi"/>
          <w:color w:val="auto"/>
          <w:sz w:val="22"/>
          <w:szCs w:val="22"/>
        </w:rPr>
        <w:id w:val="-1223749188"/>
        <w:docPartObj>
          <w:docPartGallery w:val="Table of Contents"/>
          <w:docPartUnique/>
        </w:docPartObj>
      </w:sdtPr>
      <w:sdtEndPr>
        <w:rPr>
          <w:rFonts w:ascii="Arial" w:hAnsi="Arial"/>
          <w:b/>
          <w:bCs/>
          <w:noProof/>
        </w:rPr>
      </w:sdtEndPr>
      <w:sdtContent>
        <w:p w14:paraId="370C868F" w14:textId="77777777" w:rsidR="00AF4043" w:rsidRDefault="00AF4043" w:rsidP="00D81964">
          <w:pPr>
            <w:pStyle w:val="TOCHeading"/>
            <w:pageBreakBefore/>
          </w:pPr>
          <w:r>
            <w:t>Contents</w:t>
          </w:r>
        </w:p>
        <w:p w14:paraId="70C3921D" w14:textId="7DF92CDC" w:rsidR="005A0D8D" w:rsidRDefault="00CD2907">
          <w:pPr>
            <w:pStyle w:val="TOC1"/>
            <w:tabs>
              <w:tab w:val="right" w:leader="dot" w:pos="8900"/>
            </w:tabs>
            <w:rPr>
              <w:rFonts w:asciiTheme="minorHAnsi" w:eastAsiaTheme="minorEastAsia" w:hAnsiTheme="minorHAnsi"/>
              <w:noProof/>
            </w:rPr>
          </w:pPr>
          <w:r>
            <w:fldChar w:fldCharType="begin"/>
          </w:r>
          <w:r w:rsidR="00AF4043">
            <w:instrText xml:space="preserve"> TOC \o "1-3" \h \z \u </w:instrText>
          </w:r>
          <w:r>
            <w:fldChar w:fldCharType="separate"/>
          </w:r>
          <w:hyperlink w:anchor="_Toc73772406" w:history="1">
            <w:r w:rsidR="005A0D8D" w:rsidRPr="00586F2B">
              <w:rPr>
                <w:rStyle w:val="Hyperlink"/>
                <w:noProof/>
              </w:rPr>
              <w:t>Dedication</w:t>
            </w:r>
            <w:r w:rsidR="005A0D8D">
              <w:rPr>
                <w:noProof/>
                <w:webHidden/>
              </w:rPr>
              <w:tab/>
            </w:r>
            <w:r w:rsidR="005A0D8D">
              <w:rPr>
                <w:noProof/>
                <w:webHidden/>
              </w:rPr>
              <w:fldChar w:fldCharType="begin"/>
            </w:r>
            <w:r w:rsidR="005A0D8D">
              <w:rPr>
                <w:noProof/>
                <w:webHidden/>
              </w:rPr>
              <w:instrText xml:space="preserve"> PAGEREF _Toc73772406 \h </w:instrText>
            </w:r>
            <w:r w:rsidR="005A0D8D">
              <w:rPr>
                <w:noProof/>
                <w:webHidden/>
              </w:rPr>
            </w:r>
            <w:r w:rsidR="005A0D8D">
              <w:rPr>
                <w:noProof/>
                <w:webHidden/>
              </w:rPr>
              <w:fldChar w:fldCharType="separate"/>
            </w:r>
            <w:r w:rsidR="00E15FEC">
              <w:rPr>
                <w:noProof/>
                <w:webHidden/>
              </w:rPr>
              <w:t>6</w:t>
            </w:r>
            <w:r w:rsidR="005A0D8D">
              <w:rPr>
                <w:noProof/>
                <w:webHidden/>
              </w:rPr>
              <w:fldChar w:fldCharType="end"/>
            </w:r>
          </w:hyperlink>
        </w:p>
        <w:p w14:paraId="19C96609" w14:textId="1A78997D" w:rsidR="005A0D8D" w:rsidRDefault="00000000">
          <w:pPr>
            <w:pStyle w:val="TOC1"/>
            <w:tabs>
              <w:tab w:val="right" w:leader="dot" w:pos="8900"/>
            </w:tabs>
            <w:rPr>
              <w:rFonts w:asciiTheme="minorHAnsi" w:eastAsiaTheme="minorEastAsia" w:hAnsiTheme="minorHAnsi"/>
              <w:noProof/>
            </w:rPr>
          </w:pPr>
          <w:hyperlink w:anchor="_Toc73772407" w:history="1">
            <w:r w:rsidR="005A0D8D" w:rsidRPr="00586F2B">
              <w:rPr>
                <w:rStyle w:val="Hyperlink"/>
                <w:noProof/>
              </w:rPr>
              <w:t>Caveats and Disclaimer</w:t>
            </w:r>
            <w:r w:rsidR="005A0D8D">
              <w:rPr>
                <w:noProof/>
                <w:webHidden/>
              </w:rPr>
              <w:tab/>
            </w:r>
            <w:r w:rsidR="005A0D8D">
              <w:rPr>
                <w:noProof/>
                <w:webHidden/>
              </w:rPr>
              <w:fldChar w:fldCharType="begin"/>
            </w:r>
            <w:r w:rsidR="005A0D8D">
              <w:rPr>
                <w:noProof/>
                <w:webHidden/>
              </w:rPr>
              <w:instrText xml:space="preserve"> PAGEREF _Toc73772407 \h </w:instrText>
            </w:r>
            <w:r w:rsidR="005A0D8D">
              <w:rPr>
                <w:noProof/>
                <w:webHidden/>
              </w:rPr>
            </w:r>
            <w:r w:rsidR="005A0D8D">
              <w:rPr>
                <w:noProof/>
                <w:webHidden/>
              </w:rPr>
              <w:fldChar w:fldCharType="separate"/>
            </w:r>
            <w:r w:rsidR="00E15FEC">
              <w:rPr>
                <w:noProof/>
                <w:webHidden/>
              </w:rPr>
              <w:t>6</w:t>
            </w:r>
            <w:r w:rsidR="005A0D8D">
              <w:rPr>
                <w:noProof/>
                <w:webHidden/>
              </w:rPr>
              <w:fldChar w:fldCharType="end"/>
            </w:r>
          </w:hyperlink>
        </w:p>
        <w:p w14:paraId="5E5C38B7" w14:textId="19C95F2C" w:rsidR="005A0D8D" w:rsidRDefault="00000000">
          <w:pPr>
            <w:pStyle w:val="TOC1"/>
            <w:tabs>
              <w:tab w:val="right" w:leader="dot" w:pos="8900"/>
            </w:tabs>
            <w:rPr>
              <w:rFonts w:asciiTheme="minorHAnsi" w:eastAsiaTheme="minorEastAsia" w:hAnsiTheme="minorHAnsi"/>
              <w:noProof/>
            </w:rPr>
          </w:pPr>
          <w:hyperlink w:anchor="_Toc73772408" w:history="1">
            <w:r w:rsidR="005A0D8D" w:rsidRPr="00586F2B">
              <w:rPr>
                <w:rStyle w:val="Hyperlink"/>
                <w:noProof/>
              </w:rPr>
              <w:t>Where to Find Updates</w:t>
            </w:r>
            <w:r w:rsidR="005A0D8D">
              <w:rPr>
                <w:noProof/>
                <w:webHidden/>
              </w:rPr>
              <w:tab/>
            </w:r>
            <w:r w:rsidR="005A0D8D">
              <w:rPr>
                <w:noProof/>
                <w:webHidden/>
              </w:rPr>
              <w:fldChar w:fldCharType="begin"/>
            </w:r>
            <w:r w:rsidR="005A0D8D">
              <w:rPr>
                <w:noProof/>
                <w:webHidden/>
              </w:rPr>
              <w:instrText xml:space="preserve"> PAGEREF _Toc73772408 \h </w:instrText>
            </w:r>
            <w:r w:rsidR="005A0D8D">
              <w:rPr>
                <w:noProof/>
                <w:webHidden/>
              </w:rPr>
            </w:r>
            <w:r w:rsidR="005A0D8D">
              <w:rPr>
                <w:noProof/>
                <w:webHidden/>
              </w:rPr>
              <w:fldChar w:fldCharType="separate"/>
            </w:r>
            <w:r w:rsidR="00E15FEC">
              <w:rPr>
                <w:noProof/>
                <w:webHidden/>
              </w:rPr>
              <w:t>6</w:t>
            </w:r>
            <w:r w:rsidR="005A0D8D">
              <w:rPr>
                <w:noProof/>
                <w:webHidden/>
              </w:rPr>
              <w:fldChar w:fldCharType="end"/>
            </w:r>
          </w:hyperlink>
        </w:p>
        <w:p w14:paraId="12F8AF55" w14:textId="1BBA7CEF" w:rsidR="005A0D8D" w:rsidRDefault="00000000">
          <w:pPr>
            <w:pStyle w:val="TOC1"/>
            <w:tabs>
              <w:tab w:val="right" w:leader="dot" w:pos="8900"/>
            </w:tabs>
            <w:rPr>
              <w:rFonts w:asciiTheme="minorHAnsi" w:eastAsiaTheme="minorEastAsia" w:hAnsiTheme="minorHAnsi"/>
              <w:noProof/>
            </w:rPr>
          </w:pPr>
          <w:hyperlink w:anchor="_Toc73772409" w:history="1">
            <w:r w:rsidR="005A0D8D" w:rsidRPr="00586F2B">
              <w:rPr>
                <w:rStyle w:val="Hyperlink"/>
                <w:noProof/>
              </w:rPr>
              <w:t>How to Contribute</w:t>
            </w:r>
            <w:r w:rsidR="005A0D8D">
              <w:rPr>
                <w:noProof/>
                <w:webHidden/>
              </w:rPr>
              <w:tab/>
            </w:r>
            <w:r w:rsidR="005A0D8D">
              <w:rPr>
                <w:noProof/>
                <w:webHidden/>
              </w:rPr>
              <w:fldChar w:fldCharType="begin"/>
            </w:r>
            <w:r w:rsidR="005A0D8D">
              <w:rPr>
                <w:noProof/>
                <w:webHidden/>
              </w:rPr>
              <w:instrText xml:space="preserve"> PAGEREF _Toc73772409 \h </w:instrText>
            </w:r>
            <w:r w:rsidR="005A0D8D">
              <w:rPr>
                <w:noProof/>
                <w:webHidden/>
              </w:rPr>
            </w:r>
            <w:r w:rsidR="005A0D8D">
              <w:rPr>
                <w:noProof/>
                <w:webHidden/>
              </w:rPr>
              <w:fldChar w:fldCharType="separate"/>
            </w:r>
            <w:r w:rsidR="00E15FEC">
              <w:rPr>
                <w:noProof/>
                <w:webHidden/>
              </w:rPr>
              <w:t>7</w:t>
            </w:r>
            <w:r w:rsidR="005A0D8D">
              <w:rPr>
                <w:noProof/>
                <w:webHidden/>
              </w:rPr>
              <w:fldChar w:fldCharType="end"/>
            </w:r>
          </w:hyperlink>
        </w:p>
        <w:p w14:paraId="696B041A" w14:textId="2A697C0E" w:rsidR="005A0D8D" w:rsidRDefault="00000000">
          <w:pPr>
            <w:pStyle w:val="TOC1"/>
            <w:tabs>
              <w:tab w:val="right" w:leader="dot" w:pos="8900"/>
            </w:tabs>
            <w:rPr>
              <w:rFonts w:asciiTheme="minorHAnsi" w:eastAsiaTheme="minorEastAsia" w:hAnsiTheme="minorHAnsi"/>
              <w:noProof/>
            </w:rPr>
          </w:pPr>
          <w:hyperlink w:anchor="_Toc73772410" w:history="1">
            <w:r w:rsidR="005A0D8D" w:rsidRPr="00586F2B">
              <w:rPr>
                <w:rStyle w:val="Hyperlink"/>
                <w:noProof/>
              </w:rPr>
              <w:t>Revision History</w:t>
            </w:r>
            <w:r w:rsidR="005A0D8D">
              <w:rPr>
                <w:noProof/>
                <w:webHidden/>
              </w:rPr>
              <w:tab/>
            </w:r>
            <w:r w:rsidR="005A0D8D">
              <w:rPr>
                <w:noProof/>
                <w:webHidden/>
              </w:rPr>
              <w:fldChar w:fldCharType="begin"/>
            </w:r>
            <w:r w:rsidR="005A0D8D">
              <w:rPr>
                <w:noProof/>
                <w:webHidden/>
              </w:rPr>
              <w:instrText xml:space="preserve"> PAGEREF _Toc73772410 \h </w:instrText>
            </w:r>
            <w:r w:rsidR="005A0D8D">
              <w:rPr>
                <w:noProof/>
                <w:webHidden/>
              </w:rPr>
            </w:r>
            <w:r w:rsidR="005A0D8D">
              <w:rPr>
                <w:noProof/>
                <w:webHidden/>
              </w:rPr>
              <w:fldChar w:fldCharType="separate"/>
            </w:r>
            <w:r w:rsidR="00E15FEC">
              <w:rPr>
                <w:noProof/>
                <w:webHidden/>
              </w:rPr>
              <w:t>8</w:t>
            </w:r>
            <w:r w:rsidR="005A0D8D">
              <w:rPr>
                <w:noProof/>
                <w:webHidden/>
              </w:rPr>
              <w:fldChar w:fldCharType="end"/>
            </w:r>
          </w:hyperlink>
        </w:p>
        <w:p w14:paraId="49894A70" w14:textId="55C97FB9" w:rsidR="005A0D8D" w:rsidRDefault="00000000">
          <w:pPr>
            <w:pStyle w:val="TOC1"/>
            <w:tabs>
              <w:tab w:val="right" w:leader="dot" w:pos="8900"/>
            </w:tabs>
            <w:rPr>
              <w:rFonts w:asciiTheme="minorHAnsi" w:eastAsiaTheme="minorEastAsia" w:hAnsiTheme="minorHAnsi"/>
              <w:noProof/>
            </w:rPr>
          </w:pPr>
          <w:hyperlink w:anchor="_Toc73772411" w:history="1">
            <w:r w:rsidR="005A0D8D" w:rsidRPr="00586F2B">
              <w:rPr>
                <w:rStyle w:val="Hyperlink"/>
                <w:noProof/>
              </w:rPr>
              <w:t>Contributors</w:t>
            </w:r>
            <w:r w:rsidR="005A0D8D">
              <w:rPr>
                <w:noProof/>
                <w:webHidden/>
              </w:rPr>
              <w:tab/>
            </w:r>
            <w:r w:rsidR="005A0D8D">
              <w:rPr>
                <w:noProof/>
                <w:webHidden/>
              </w:rPr>
              <w:fldChar w:fldCharType="begin"/>
            </w:r>
            <w:r w:rsidR="005A0D8D">
              <w:rPr>
                <w:noProof/>
                <w:webHidden/>
              </w:rPr>
              <w:instrText xml:space="preserve"> PAGEREF _Toc73772411 \h </w:instrText>
            </w:r>
            <w:r w:rsidR="005A0D8D">
              <w:rPr>
                <w:noProof/>
                <w:webHidden/>
              </w:rPr>
            </w:r>
            <w:r w:rsidR="005A0D8D">
              <w:rPr>
                <w:noProof/>
                <w:webHidden/>
              </w:rPr>
              <w:fldChar w:fldCharType="separate"/>
            </w:r>
            <w:r w:rsidR="00E15FEC">
              <w:rPr>
                <w:noProof/>
                <w:webHidden/>
              </w:rPr>
              <w:t>10</w:t>
            </w:r>
            <w:r w:rsidR="005A0D8D">
              <w:rPr>
                <w:noProof/>
                <w:webHidden/>
              </w:rPr>
              <w:fldChar w:fldCharType="end"/>
            </w:r>
          </w:hyperlink>
        </w:p>
        <w:p w14:paraId="32F9813B" w14:textId="5CBB45DC" w:rsidR="005A0D8D" w:rsidRDefault="00000000">
          <w:pPr>
            <w:pStyle w:val="TOC2"/>
            <w:tabs>
              <w:tab w:val="right" w:leader="dot" w:pos="8900"/>
            </w:tabs>
            <w:rPr>
              <w:rFonts w:asciiTheme="minorHAnsi" w:eastAsiaTheme="minorEastAsia" w:hAnsiTheme="minorHAnsi"/>
              <w:noProof/>
            </w:rPr>
          </w:pPr>
          <w:hyperlink w:anchor="_Toc73772412" w:history="1">
            <w:r w:rsidR="005A0D8D" w:rsidRPr="00586F2B">
              <w:rPr>
                <w:rStyle w:val="Hyperlink"/>
                <w:noProof/>
              </w:rPr>
              <w:t>Authors/Editors/Contributors</w:t>
            </w:r>
            <w:r w:rsidR="005A0D8D">
              <w:rPr>
                <w:noProof/>
                <w:webHidden/>
              </w:rPr>
              <w:tab/>
            </w:r>
            <w:r w:rsidR="005A0D8D">
              <w:rPr>
                <w:noProof/>
                <w:webHidden/>
              </w:rPr>
              <w:fldChar w:fldCharType="begin"/>
            </w:r>
            <w:r w:rsidR="005A0D8D">
              <w:rPr>
                <w:noProof/>
                <w:webHidden/>
              </w:rPr>
              <w:instrText xml:space="preserve"> PAGEREF _Toc73772412 \h </w:instrText>
            </w:r>
            <w:r w:rsidR="005A0D8D">
              <w:rPr>
                <w:noProof/>
                <w:webHidden/>
              </w:rPr>
            </w:r>
            <w:r w:rsidR="005A0D8D">
              <w:rPr>
                <w:noProof/>
                <w:webHidden/>
              </w:rPr>
              <w:fldChar w:fldCharType="separate"/>
            </w:r>
            <w:r w:rsidR="00E15FEC">
              <w:rPr>
                <w:noProof/>
                <w:webHidden/>
              </w:rPr>
              <w:t>10</w:t>
            </w:r>
            <w:r w:rsidR="005A0D8D">
              <w:rPr>
                <w:noProof/>
                <w:webHidden/>
              </w:rPr>
              <w:fldChar w:fldCharType="end"/>
            </w:r>
          </w:hyperlink>
        </w:p>
        <w:p w14:paraId="28DF8668" w14:textId="54AF5A6C" w:rsidR="005A0D8D" w:rsidRDefault="00000000">
          <w:pPr>
            <w:pStyle w:val="TOC2"/>
            <w:tabs>
              <w:tab w:val="right" w:leader="dot" w:pos="8900"/>
            </w:tabs>
            <w:rPr>
              <w:rFonts w:asciiTheme="minorHAnsi" w:eastAsiaTheme="minorEastAsia" w:hAnsiTheme="minorHAnsi"/>
              <w:noProof/>
            </w:rPr>
          </w:pPr>
          <w:hyperlink w:anchor="_Toc73772413" w:history="1">
            <w:r w:rsidR="005A0D8D" w:rsidRPr="00586F2B">
              <w:rPr>
                <w:rStyle w:val="Hyperlink"/>
                <w:noProof/>
              </w:rPr>
              <w:t>Contributors who may not know it</w:t>
            </w:r>
            <w:r w:rsidR="005A0D8D">
              <w:rPr>
                <w:noProof/>
                <w:webHidden/>
              </w:rPr>
              <w:tab/>
            </w:r>
            <w:r w:rsidR="005A0D8D">
              <w:rPr>
                <w:noProof/>
                <w:webHidden/>
              </w:rPr>
              <w:fldChar w:fldCharType="begin"/>
            </w:r>
            <w:r w:rsidR="005A0D8D">
              <w:rPr>
                <w:noProof/>
                <w:webHidden/>
              </w:rPr>
              <w:instrText xml:space="preserve"> PAGEREF _Toc73772413 \h </w:instrText>
            </w:r>
            <w:r w:rsidR="005A0D8D">
              <w:rPr>
                <w:noProof/>
                <w:webHidden/>
              </w:rPr>
            </w:r>
            <w:r w:rsidR="005A0D8D">
              <w:rPr>
                <w:noProof/>
                <w:webHidden/>
              </w:rPr>
              <w:fldChar w:fldCharType="separate"/>
            </w:r>
            <w:r w:rsidR="00E15FEC">
              <w:rPr>
                <w:noProof/>
                <w:webHidden/>
              </w:rPr>
              <w:t>10</w:t>
            </w:r>
            <w:r w:rsidR="005A0D8D">
              <w:rPr>
                <w:noProof/>
                <w:webHidden/>
              </w:rPr>
              <w:fldChar w:fldCharType="end"/>
            </w:r>
          </w:hyperlink>
        </w:p>
        <w:p w14:paraId="223412AF" w14:textId="60927139" w:rsidR="005A0D8D" w:rsidRDefault="00000000">
          <w:pPr>
            <w:pStyle w:val="TOC1"/>
            <w:tabs>
              <w:tab w:val="right" w:leader="dot" w:pos="8900"/>
            </w:tabs>
            <w:rPr>
              <w:rFonts w:asciiTheme="minorHAnsi" w:eastAsiaTheme="minorEastAsia" w:hAnsiTheme="minorHAnsi"/>
              <w:noProof/>
            </w:rPr>
          </w:pPr>
          <w:hyperlink w:anchor="_Toc73772414" w:history="1">
            <w:r w:rsidR="005A0D8D" w:rsidRPr="00586F2B">
              <w:rPr>
                <w:rStyle w:val="Hyperlink"/>
                <w:noProof/>
              </w:rPr>
              <w:t>Introduction</w:t>
            </w:r>
            <w:r w:rsidR="005A0D8D">
              <w:rPr>
                <w:noProof/>
                <w:webHidden/>
              </w:rPr>
              <w:tab/>
            </w:r>
            <w:r w:rsidR="005A0D8D">
              <w:rPr>
                <w:noProof/>
                <w:webHidden/>
              </w:rPr>
              <w:fldChar w:fldCharType="begin"/>
            </w:r>
            <w:r w:rsidR="005A0D8D">
              <w:rPr>
                <w:noProof/>
                <w:webHidden/>
              </w:rPr>
              <w:instrText xml:space="preserve"> PAGEREF _Toc73772414 \h </w:instrText>
            </w:r>
            <w:r w:rsidR="005A0D8D">
              <w:rPr>
                <w:noProof/>
                <w:webHidden/>
              </w:rPr>
            </w:r>
            <w:r w:rsidR="005A0D8D">
              <w:rPr>
                <w:noProof/>
                <w:webHidden/>
              </w:rPr>
              <w:fldChar w:fldCharType="separate"/>
            </w:r>
            <w:r w:rsidR="00E15FEC">
              <w:rPr>
                <w:noProof/>
                <w:webHidden/>
              </w:rPr>
              <w:t>10</w:t>
            </w:r>
            <w:r w:rsidR="005A0D8D">
              <w:rPr>
                <w:noProof/>
                <w:webHidden/>
              </w:rPr>
              <w:fldChar w:fldCharType="end"/>
            </w:r>
          </w:hyperlink>
        </w:p>
        <w:p w14:paraId="42BD8151" w14:textId="60DE7A3C" w:rsidR="005A0D8D" w:rsidRDefault="00000000">
          <w:pPr>
            <w:pStyle w:val="TOC2"/>
            <w:tabs>
              <w:tab w:val="right" w:leader="dot" w:pos="8900"/>
            </w:tabs>
            <w:rPr>
              <w:rFonts w:asciiTheme="minorHAnsi" w:eastAsiaTheme="minorEastAsia" w:hAnsiTheme="minorHAnsi"/>
              <w:noProof/>
            </w:rPr>
          </w:pPr>
          <w:hyperlink w:anchor="_Toc73772415" w:history="1">
            <w:r w:rsidR="005A0D8D" w:rsidRPr="00586F2B">
              <w:rPr>
                <w:rStyle w:val="Hyperlink"/>
                <w:noProof/>
              </w:rPr>
              <w:t>Sample PDS</w:t>
            </w:r>
            <w:r w:rsidR="005A0D8D">
              <w:rPr>
                <w:noProof/>
                <w:webHidden/>
              </w:rPr>
              <w:tab/>
            </w:r>
            <w:r w:rsidR="005A0D8D">
              <w:rPr>
                <w:noProof/>
                <w:webHidden/>
              </w:rPr>
              <w:fldChar w:fldCharType="begin"/>
            </w:r>
            <w:r w:rsidR="005A0D8D">
              <w:rPr>
                <w:noProof/>
                <w:webHidden/>
              </w:rPr>
              <w:instrText xml:space="preserve"> PAGEREF _Toc73772415 \h </w:instrText>
            </w:r>
            <w:r w:rsidR="005A0D8D">
              <w:rPr>
                <w:noProof/>
                <w:webHidden/>
              </w:rPr>
            </w:r>
            <w:r w:rsidR="005A0D8D">
              <w:rPr>
                <w:noProof/>
                <w:webHidden/>
              </w:rPr>
              <w:fldChar w:fldCharType="separate"/>
            </w:r>
            <w:r w:rsidR="00E15FEC">
              <w:rPr>
                <w:noProof/>
                <w:webHidden/>
              </w:rPr>
              <w:t>11</w:t>
            </w:r>
            <w:r w:rsidR="005A0D8D">
              <w:rPr>
                <w:noProof/>
                <w:webHidden/>
              </w:rPr>
              <w:fldChar w:fldCharType="end"/>
            </w:r>
          </w:hyperlink>
        </w:p>
        <w:p w14:paraId="7B16CDAC" w14:textId="04B2A468" w:rsidR="005A0D8D" w:rsidRDefault="00000000">
          <w:pPr>
            <w:pStyle w:val="TOC2"/>
            <w:tabs>
              <w:tab w:val="right" w:leader="dot" w:pos="8900"/>
            </w:tabs>
            <w:rPr>
              <w:rFonts w:asciiTheme="minorHAnsi" w:eastAsiaTheme="minorEastAsia" w:hAnsiTheme="minorHAnsi"/>
              <w:noProof/>
            </w:rPr>
          </w:pPr>
          <w:hyperlink w:anchor="_Toc73772416" w:history="1">
            <w:r w:rsidR="005A0D8D" w:rsidRPr="00586F2B">
              <w:rPr>
                <w:rStyle w:val="Hyperlink"/>
                <w:noProof/>
              </w:rPr>
              <w:t>General Comments</w:t>
            </w:r>
            <w:r w:rsidR="005A0D8D">
              <w:rPr>
                <w:noProof/>
                <w:webHidden/>
              </w:rPr>
              <w:tab/>
            </w:r>
            <w:r w:rsidR="005A0D8D">
              <w:rPr>
                <w:noProof/>
                <w:webHidden/>
              </w:rPr>
              <w:fldChar w:fldCharType="begin"/>
            </w:r>
            <w:r w:rsidR="005A0D8D">
              <w:rPr>
                <w:noProof/>
                <w:webHidden/>
              </w:rPr>
              <w:instrText xml:space="preserve"> PAGEREF _Toc73772416 \h </w:instrText>
            </w:r>
            <w:r w:rsidR="005A0D8D">
              <w:rPr>
                <w:noProof/>
                <w:webHidden/>
              </w:rPr>
            </w:r>
            <w:r w:rsidR="005A0D8D">
              <w:rPr>
                <w:noProof/>
                <w:webHidden/>
              </w:rPr>
              <w:fldChar w:fldCharType="separate"/>
            </w:r>
            <w:r w:rsidR="00E15FEC">
              <w:rPr>
                <w:noProof/>
                <w:webHidden/>
              </w:rPr>
              <w:t>12</w:t>
            </w:r>
            <w:r w:rsidR="005A0D8D">
              <w:rPr>
                <w:noProof/>
                <w:webHidden/>
              </w:rPr>
              <w:fldChar w:fldCharType="end"/>
            </w:r>
          </w:hyperlink>
        </w:p>
        <w:p w14:paraId="34DD4A1A" w14:textId="18F122FA" w:rsidR="005A0D8D" w:rsidRDefault="00000000">
          <w:pPr>
            <w:pStyle w:val="TOC1"/>
            <w:tabs>
              <w:tab w:val="right" w:leader="dot" w:pos="8900"/>
            </w:tabs>
            <w:rPr>
              <w:rFonts w:asciiTheme="minorHAnsi" w:eastAsiaTheme="minorEastAsia" w:hAnsiTheme="minorHAnsi"/>
              <w:noProof/>
            </w:rPr>
          </w:pPr>
          <w:hyperlink w:anchor="_Toc73772417" w:history="1">
            <w:r w:rsidR="005A0D8D" w:rsidRPr="00586F2B">
              <w:rPr>
                <w:rStyle w:val="Hyperlink"/>
                <w:noProof/>
              </w:rPr>
              <w:t>Installing Your Application</w:t>
            </w:r>
            <w:r w:rsidR="005A0D8D">
              <w:rPr>
                <w:noProof/>
                <w:webHidden/>
              </w:rPr>
              <w:tab/>
            </w:r>
            <w:r w:rsidR="005A0D8D">
              <w:rPr>
                <w:noProof/>
                <w:webHidden/>
              </w:rPr>
              <w:fldChar w:fldCharType="begin"/>
            </w:r>
            <w:r w:rsidR="005A0D8D">
              <w:rPr>
                <w:noProof/>
                <w:webHidden/>
              </w:rPr>
              <w:instrText xml:space="preserve"> PAGEREF _Toc73772417 \h </w:instrText>
            </w:r>
            <w:r w:rsidR="005A0D8D">
              <w:rPr>
                <w:noProof/>
                <w:webHidden/>
              </w:rPr>
            </w:r>
            <w:r w:rsidR="005A0D8D">
              <w:rPr>
                <w:noProof/>
                <w:webHidden/>
              </w:rPr>
              <w:fldChar w:fldCharType="separate"/>
            </w:r>
            <w:r w:rsidR="00E15FEC">
              <w:rPr>
                <w:noProof/>
                <w:webHidden/>
              </w:rPr>
              <w:t>13</w:t>
            </w:r>
            <w:r w:rsidR="005A0D8D">
              <w:rPr>
                <w:noProof/>
                <w:webHidden/>
              </w:rPr>
              <w:fldChar w:fldCharType="end"/>
            </w:r>
          </w:hyperlink>
        </w:p>
        <w:p w14:paraId="2870A2C9" w14:textId="67FB2947" w:rsidR="005A0D8D" w:rsidRDefault="00000000">
          <w:pPr>
            <w:pStyle w:val="TOC2"/>
            <w:tabs>
              <w:tab w:val="right" w:leader="dot" w:pos="8900"/>
            </w:tabs>
            <w:rPr>
              <w:rFonts w:asciiTheme="minorHAnsi" w:eastAsiaTheme="minorEastAsia" w:hAnsiTheme="minorHAnsi"/>
              <w:noProof/>
            </w:rPr>
          </w:pPr>
          <w:hyperlink w:anchor="_Toc73772418" w:history="1">
            <w:r w:rsidR="005A0D8D" w:rsidRPr="00586F2B">
              <w:rPr>
                <w:rStyle w:val="Hyperlink"/>
                <w:noProof/>
              </w:rPr>
              <w:t>Making the Application Available</w:t>
            </w:r>
            <w:r w:rsidR="005A0D8D">
              <w:rPr>
                <w:noProof/>
                <w:webHidden/>
              </w:rPr>
              <w:tab/>
            </w:r>
            <w:r w:rsidR="005A0D8D">
              <w:rPr>
                <w:noProof/>
                <w:webHidden/>
              </w:rPr>
              <w:fldChar w:fldCharType="begin"/>
            </w:r>
            <w:r w:rsidR="005A0D8D">
              <w:rPr>
                <w:noProof/>
                <w:webHidden/>
              </w:rPr>
              <w:instrText xml:space="preserve"> PAGEREF _Toc73772418 \h </w:instrText>
            </w:r>
            <w:r w:rsidR="005A0D8D">
              <w:rPr>
                <w:noProof/>
                <w:webHidden/>
              </w:rPr>
            </w:r>
            <w:r w:rsidR="005A0D8D">
              <w:rPr>
                <w:noProof/>
                <w:webHidden/>
              </w:rPr>
              <w:fldChar w:fldCharType="separate"/>
            </w:r>
            <w:r w:rsidR="00E15FEC">
              <w:rPr>
                <w:noProof/>
                <w:webHidden/>
              </w:rPr>
              <w:t>13</w:t>
            </w:r>
            <w:r w:rsidR="005A0D8D">
              <w:rPr>
                <w:noProof/>
                <w:webHidden/>
              </w:rPr>
              <w:fldChar w:fldCharType="end"/>
            </w:r>
          </w:hyperlink>
        </w:p>
        <w:p w14:paraId="0421BC9C" w14:textId="1D67F0D4" w:rsidR="005A0D8D" w:rsidRDefault="00000000">
          <w:pPr>
            <w:pStyle w:val="TOC3"/>
            <w:tabs>
              <w:tab w:val="right" w:leader="dot" w:pos="8900"/>
            </w:tabs>
            <w:rPr>
              <w:rFonts w:asciiTheme="minorHAnsi" w:eastAsiaTheme="minorEastAsia" w:hAnsiTheme="minorHAnsi"/>
              <w:noProof/>
            </w:rPr>
          </w:pPr>
          <w:hyperlink w:anchor="_Toc73772419" w:history="1">
            <w:r w:rsidR="005A0D8D" w:rsidRPr="00586F2B">
              <w:rPr>
                <w:rStyle w:val="Hyperlink"/>
                <w:noProof/>
              </w:rPr>
              <w:t>Sample Stub</w:t>
            </w:r>
            <w:r w:rsidR="005A0D8D">
              <w:rPr>
                <w:noProof/>
                <w:webHidden/>
              </w:rPr>
              <w:tab/>
            </w:r>
            <w:r w:rsidR="005A0D8D">
              <w:rPr>
                <w:noProof/>
                <w:webHidden/>
              </w:rPr>
              <w:fldChar w:fldCharType="begin"/>
            </w:r>
            <w:r w:rsidR="005A0D8D">
              <w:rPr>
                <w:noProof/>
                <w:webHidden/>
              </w:rPr>
              <w:instrText xml:space="preserve"> PAGEREF _Toc73772419 \h </w:instrText>
            </w:r>
            <w:r w:rsidR="005A0D8D">
              <w:rPr>
                <w:noProof/>
                <w:webHidden/>
              </w:rPr>
            </w:r>
            <w:r w:rsidR="005A0D8D">
              <w:rPr>
                <w:noProof/>
                <w:webHidden/>
              </w:rPr>
              <w:fldChar w:fldCharType="separate"/>
            </w:r>
            <w:r w:rsidR="00E15FEC">
              <w:rPr>
                <w:noProof/>
                <w:webHidden/>
              </w:rPr>
              <w:t>13</w:t>
            </w:r>
            <w:r w:rsidR="005A0D8D">
              <w:rPr>
                <w:noProof/>
                <w:webHidden/>
              </w:rPr>
              <w:fldChar w:fldCharType="end"/>
            </w:r>
          </w:hyperlink>
        </w:p>
        <w:p w14:paraId="1D4D5A02" w14:textId="7949DFC4" w:rsidR="005A0D8D" w:rsidRDefault="00000000">
          <w:pPr>
            <w:pStyle w:val="TOC3"/>
            <w:tabs>
              <w:tab w:val="right" w:leader="dot" w:pos="8900"/>
            </w:tabs>
            <w:rPr>
              <w:rFonts w:asciiTheme="minorHAnsi" w:eastAsiaTheme="minorEastAsia" w:hAnsiTheme="minorHAnsi"/>
              <w:noProof/>
            </w:rPr>
          </w:pPr>
          <w:hyperlink w:anchor="_Toc73772420" w:history="1">
            <w:r w:rsidR="005A0D8D" w:rsidRPr="00586F2B">
              <w:rPr>
                <w:rStyle w:val="Hyperlink"/>
                <w:noProof/>
              </w:rPr>
              <w:t>Sample PLP Definition</w:t>
            </w:r>
            <w:r w:rsidR="005A0D8D">
              <w:rPr>
                <w:noProof/>
                <w:webHidden/>
              </w:rPr>
              <w:tab/>
            </w:r>
            <w:r w:rsidR="005A0D8D">
              <w:rPr>
                <w:noProof/>
                <w:webHidden/>
              </w:rPr>
              <w:fldChar w:fldCharType="begin"/>
            </w:r>
            <w:r w:rsidR="005A0D8D">
              <w:rPr>
                <w:noProof/>
                <w:webHidden/>
              </w:rPr>
              <w:instrText xml:space="preserve"> PAGEREF _Toc73772420 \h </w:instrText>
            </w:r>
            <w:r w:rsidR="005A0D8D">
              <w:rPr>
                <w:noProof/>
                <w:webHidden/>
              </w:rPr>
            </w:r>
            <w:r w:rsidR="005A0D8D">
              <w:rPr>
                <w:noProof/>
                <w:webHidden/>
              </w:rPr>
              <w:fldChar w:fldCharType="separate"/>
            </w:r>
            <w:r w:rsidR="00E15FEC">
              <w:rPr>
                <w:noProof/>
                <w:webHidden/>
              </w:rPr>
              <w:t>14</w:t>
            </w:r>
            <w:r w:rsidR="005A0D8D">
              <w:rPr>
                <w:noProof/>
                <w:webHidden/>
              </w:rPr>
              <w:fldChar w:fldCharType="end"/>
            </w:r>
          </w:hyperlink>
        </w:p>
        <w:p w14:paraId="3B82AE15" w14:textId="693E0187" w:rsidR="005A0D8D" w:rsidRDefault="00000000">
          <w:pPr>
            <w:pStyle w:val="TOC2"/>
            <w:tabs>
              <w:tab w:val="right" w:leader="dot" w:pos="8900"/>
            </w:tabs>
            <w:rPr>
              <w:rFonts w:asciiTheme="minorHAnsi" w:eastAsiaTheme="minorEastAsia" w:hAnsiTheme="minorHAnsi"/>
              <w:noProof/>
            </w:rPr>
          </w:pPr>
          <w:hyperlink w:anchor="_Toc73772421" w:history="1">
            <w:r w:rsidR="005A0D8D" w:rsidRPr="00586F2B">
              <w:rPr>
                <w:rStyle w:val="Hyperlink"/>
                <w:noProof/>
              </w:rPr>
              <w:t>Adding to an Existing ISPF Menu</w:t>
            </w:r>
            <w:r w:rsidR="005A0D8D">
              <w:rPr>
                <w:noProof/>
                <w:webHidden/>
              </w:rPr>
              <w:tab/>
            </w:r>
            <w:r w:rsidR="005A0D8D">
              <w:rPr>
                <w:noProof/>
                <w:webHidden/>
              </w:rPr>
              <w:fldChar w:fldCharType="begin"/>
            </w:r>
            <w:r w:rsidR="005A0D8D">
              <w:rPr>
                <w:noProof/>
                <w:webHidden/>
              </w:rPr>
              <w:instrText xml:space="preserve"> PAGEREF _Toc73772421 \h </w:instrText>
            </w:r>
            <w:r w:rsidR="005A0D8D">
              <w:rPr>
                <w:noProof/>
                <w:webHidden/>
              </w:rPr>
            </w:r>
            <w:r w:rsidR="005A0D8D">
              <w:rPr>
                <w:noProof/>
                <w:webHidden/>
              </w:rPr>
              <w:fldChar w:fldCharType="separate"/>
            </w:r>
            <w:r w:rsidR="00E15FEC">
              <w:rPr>
                <w:noProof/>
                <w:webHidden/>
              </w:rPr>
              <w:t>14</w:t>
            </w:r>
            <w:r w:rsidR="005A0D8D">
              <w:rPr>
                <w:noProof/>
                <w:webHidden/>
              </w:rPr>
              <w:fldChar w:fldCharType="end"/>
            </w:r>
          </w:hyperlink>
        </w:p>
        <w:p w14:paraId="1F5D2DAD" w14:textId="0790D187" w:rsidR="005A0D8D" w:rsidRDefault="00000000">
          <w:pPr>
            <w:pStyle w:val="TOC2"/>
            <w:tabs>
              <w:tab w:val="right" w:leader="dot" w:pos="8900"/>
            </w:tabs>
            <w:rPr>
              <w:rFonts w:asciiTheme="minorHAnsi" w:eastAsiaTheme="minorEastAsia" w:hAnsiTheme="minorHAnsi"/>
              <w:noProof/>
            </w:rPr>
          </w:pPr>
          <w:hyperlink w:anchor="_Toc73772422" w:history="1">
            <w:r w:rsidR="005A0D8D" w:rsidRPr="00586F2B">
              <w:rPr>
                <w:rStyle w:val="Hyperlink"/>
                <w:noProof/>
              </w:rPr>
              <w:t>Add to the ISPF Commands Table</w:t>
            </w:r>
            <w:r w:rsidR="005A0D8D">
              <w:rPr>
                <w:noProof/>
                <w:webHidden/>
              </w:rPr>
              <w:tab/>
            </w:r>
            <w:r w:rsidR="005A0D8D">
              <w:rPr>
                <w:noProof/>
                <w:webHidden/>
              </w:rPr>
              <w:fldChar w:fldCharType="begin"/>
            </w:r>
            <w:r w:rsidR="005A0D8D">
              <w:rPr>
                <w:noProof/>
                <w:webHidden/>
              </w:rPr>
              <w:instrText xml:space="preserve"> PAGEREF _Toc73772422 \h </w:instrText>
            </w:r>
            <w:r w:rsidR="005A0D8D">
              <w:rPr>
                <w:noProof/>
                <w:webHidden/>
              </w:rPr>
            </w:r>
            <w:r w:rsidR="005A0D8D">
              <w:rPr>
                <w:noProof/>
                <w:webHidden/>
              </w:rPr>
              <w:fldChar w:fldCharType="separate"/>
            </w:r>
            <w:r w:rsidR="00E15FEC">
              <w:rPr>
                <w:noProof/>
                <w:webHidden/>
              </w:rPr>
              <w:t>14</w:t>
            </w:r>
            <w:r w:rsidR="005A0D8D">
              <w:rPr>
                <w:noProof/>
                <w:webHidden/>
              </w:rPr>
              <w:fldChar w:fldCharType="end"/>
            </w:r>
          </w:hyperlink>
        </w:p>
        <w:p w14:paraId="54AE1BB7" w14:textId="215E46A8" w:rsidR="005A0D8D" w:rsidRDefault="00000000">
          <w:pPr>
            <w:pStyle w:val="TOC2"/>
            <w:tabs>
              <w:tab w:val="right" w:leader="dot" w:pos="8900"/>
            </w:tabs>
            <w:rPr>
              <w:rFonts w:asciiTheme="minorHAnsi" w:eastAsiaTheme="minorEastAsia" w:hAnsiTheme="minorHAnsi"/>
              <w:noProof/>
            </w:rPr>
          </w:pPr>
          <w:hyperlink w:anchor="_Toc73772423" w:history="1">
            <w:r w:rsidR="005A0D8D" w:rsidRPr="00586F2B">
              <w:rPr>
                <w:rStyle w:val="Hyperlink"/>
                <w:noProof/>
              </w:rPr>
              <w:t>Dynamic ISPF Menus</w:t>
            </w:r>
            <w:r w:rsidR="005A0D8D">
              <w:rPr>
                <w:noProof/>
                <w:webHidden/>
              </w:rPr>
              <w:tab/>
            </w:r>
            <w:r w:rsidR="005A0D8D">
              <w:rPr>
                <w:noProof/>
                <w:webHidden/>
              </w:rPr>
              <w:fldChar w:fldCharType="begin"/>
            </w:r>
            <w:r w:rsidR="005A0D8D">
              <w:rPr>
                <w:noProof/>
                <w:webHidden/>
              </w:rPr>
              <w:instrText xml:space="preserve"> PAGEREF _Toc73772423 \h </w:instrText>
            </w:r>
            <w:r w:rsidR="005A0D8D">
              <w:rPr>
                <w:noProof/>
                <w:webHidden/>
              </w:rPr>
            </w:r>
            <w:r w:rsidR="005A0D8D">
              <w:rPr>
                <w:noProof/>
                <w:webHidden/>
              </w:rPr>
              <w:fldChar w:fldCharType="separate"/>
            </w:r>
            <w:r w:rsidR="00E15FEC">
              <w:rPr>
                <w:noProof/>
                <w:webHidden/>
              </w:rPr>
              <w:t>15</w:t>
            </w:r>
            <w:r w:rsidR="005A0D8D">
              <w:rPr>
                <w:noProof/>
                <w:webHidden/>
              </w:rPr>
              <w:fldChar w:fldCharType="end"/>
            </w:r>
          </w:hyperlink>
        </w:p>
        <w:p w14:paraId="366A1B77" w14:textId="218D1818" w:rsidR="005A0D8D" w:rsidRDefault="00000000">
          <w:pPr>
            <w:pStyle w:val="TOC2"/>
            <w:tabs>
              <w:tab w:val="right" w:leader="dot" w:pos="8900"/>
            </w:tabs>
            <w:rPr>
              <w:rFonts w:asciiTheme="minorHAnsi" w:eastAsiaTheme="minorEastAsia" w:hAnsiTheme="minorHAnsi"/>
              <w:noProof/>
            </w:rPr>
          </w:pPr>
          <w:hyperlink w:anchor="_Toc73772424" w:history="1">
            <w:r w:rsidR="005A0D8D" w:rsidRPr="00586F2B">
              <w:rPr>
                <w:rStyle w:val="Hyperlink"/>
                <w:noProof/>
              </w:rPr>
              <w:t>Disabling Keylists</w:t>
            </w:r>
            <w:r w:rsidR="005A0D8D">
              <w:rPr>
                <w:noProof/>
                <w:webHidden/>
              </w:rPr>
              <w:tab/>
            </w:r>
            <w:r w:rsidR="005A0D8D">
              <w:rPr>
                <w:noProof/>
                <w:webHidden/>
              </w:rPr>
              <w:fldChar w:fldCharType="begin"/>
            </w:r>
            <w:r w:rsidR="005A0D8D">
              <w:rPr>
                <w:noProof/>
                <w:webHidden/>
              </w:rPr>
              <w:instrText xml:space="preserve"> PAGEREF _Toc73772424 \h </w:instrText>
            </w:r>
            <w:r w:rsidR="005A0D8D">
              <w:rPr>
                <w:noProof/>
                <w:webHidden/>
              </w:rPr>
            </w:r>
            <w:r w:rsidR="005A0D8D">
              <w:rPr>
                <w:noProof/>
                <w:webHidden/>
              </w:rPr>
              <w:fldChar w:fldCharType="separate"/>
            </w:r>
            <w:r w:rsidR="00E15FEC">
              <w:rPr>
                <w:noProof/>
                <w:webHidden/>
              </w:rPr>
              <w:t>15</w:t>
            </w:r>
            <w:r w:rsidR="005A0D8D">
              <w:rPr>
                <w:noProof/>
                <w:webHidden/>
              </w:rPr>
              <w:fldChar w:fldCharType="end"/>
            </w:r>
          </w:hyperlink>
        </w:p>
        <w:p w14:paraId="1FAC71DC" w14:textId="48430741" w:rsidR="005A0D8D" w:rsidRDefault="00000000">
          <w:pPr>
            <w:pStyle w:val="TOC1"/>
            <w:tabs>
              <w:tab w:val="right" w:leader="dot" w:pos="8900"/>
            </w:tabs>
            <w:rPr>
              <w:rFonts w:asciiTheme="minorHAnsi" w:eastAsiaTheme="minorEastAsia" w:hAnsiTheme="minorHAnsi"/>
              <w:noProof/>
            </w:rPr>
          </w:pPr>
          <w:hyperlink w:anchor="_Toc73772425" w:history="1">
            <w:r w:rsidR="005A0D8D" w:rsidRPr="00586F2B">
              <w:rPr>
                <w:rStyle w:val="Hyperlink"/>
                <w:noProof/>
              </w:rPr>
              <w:t>ISPF Panels</w:t>
            </w:r>
            <w:r w:rsidR="005A0D8D">
              <w:rPr>
                <w:noProof/>
                <w:webHidden/>
              </w:rPr>
              <w:tab/>
            </w:r>
            <w:r w:rsidR="005A0D8D">
              <w:rPr>
                <w:noProof/>
                <w:webHidden/>
              </w:rPr>
              <w:fldChar w:fldCharType="begin"/>
            </w:r>
            <w:r w:rsidR="005A0D8D">
              <w:rPr>
                <w:noProof/>
                <w:webHidden/>
              </w:rPr>
              <w:instrText xml:space="preserve"> PAGEREF _Toc73772425 \h </w:instrText>
            </w:r>
            <w:r w:rsidR="005A0D8D">
              <w:rPr>
                <w:noProof/>
                <w:webHidden/>
              </w:rPr>
            </w:r>
            <w:r w:rsidR="005A0D8D">
              <w:rPr>
                <w:noProof/>
                <w:webHidden/>
              </w:rPr>
              <w:fldChar w:fldCharType="separate"/>
            </w:r>
            <w:r w:rsidR="00E15FEC">
              <w:rPr>
                <w:noProof/>
                <w:webHidden/>
              </w:rPr>
              <w:t>16</w:t>
            </w:r>
            <w:r w:rsidR="005A0D8D">
              <w:rPr>
                <w:noProof/>
                <w:webHidden/>
              </w:rPr>
              <w:fldChar w:fldCharType="end"/>
            </w:r>
          </w:hyperlink>
        </w:p>
        <w:p w14:paraId="3598BF4B" w14:textId="3FF59D63" w:rsidR="005A0D8D" w:rsidRDefault="00000000">
          <w:pPr>
            <w:pStyle w:val="TOC2"/>
            <w:tabs>
              <w:tab w:val="right" w:leader="dot" w:pos="8900"/>
            </w:tabs>
            <w:rPr>
              <w:rFonts w:asciiTheme="minorHAnsi" w:eastAsiaTheme="minorEastAsia" w:hAnsiTheme="minorHAnsi"/>
              <w:noProof/>
            </w:rPr>
          </w:pPr>
          <w:hyperlink w:anchor="_Toc73772426" w:history="1">
            <w:r w:rsidR="005A0D8D" w:rsidRPr="00586F2B">
              <w:rPr>
                <w:rStyle w:val="Hyperlink"/>
                <w:noProof/>
              </w:rPr>
              <w:t>Panel Basics</w:t>
            </w:r>
            <w:r w:rsidR="005A0D8D">
              <w:rPr>
                <w:noProof/>
                <w:webHidden/>
              </w:rPr>
              <w:tab/>
            </w:r>
            <w:r w:rsidR="005A0D8D">
              <w:rPr>
                <w:noProof/>
                <w:webHidden/>
              </w:rPr>
              <w:fldChar w:fldCharType="begin"/>
            </w:r>
            <w:r w:rsidR="005A0D8D">
              <w:rPr>
                <w:noProof/>
                <w:webHidden/>
              </w:rPr>
              <w:instrText xml:space="preserve"> PAGEREF _Toc73772426 \h </w:instrText>
            </w:r>
            <w:r w:rsidR="005A0D8D">
              <w:rPr>
                <w:noProof/>
                <w:webHidden/>
              </w:rPr>
            </w:r>
            <w:r w:rsidR="005A0D8D">
              <w:rPr>
                <w:noProof/>
                <w:webHidden/>
              </w:rPr>
              <w:fldChar w:fldCharType="separate"/>
            </w:r>
            <w:r w:rsidR="00E15FEC">
              <w:rPr>
                <w:noProof/>
                <w:webHidden/>
              </w:rPr>
              <w:t>16</w:t>
            </w:r>
            <w:r w:rsidR="005A0D8D">
              <w:rPr>
                <w:noProof/>
                <w:webHidden/>
              </w:rPr>
              <w:fldChar w:fldCharType="end"/>
            </w:r>
          </w:hyperlink>
        </w:p>
        <w:p w14:paraId="3FEF66D4" w14:textId="41F2519E" w:rsidR="005A0D8D" w:rsidRDefault="00000000">
          <w:pPr>
            <w:pStyle w:val="TOC2"/>
            <w:tabs>
              <w:tab w:val="right" w:leader="dot" w:pos="8900"/>
            </w:tabs>
            <w:rPr>
              <w:rFonts w:asciiTheme="minorHAnsi" w:eastAsiaTheme="minorEastAsia" w:hAnsiTheme="minorHAnsi"/>
              <w:noProof/>
            </w:rPr>
          </w:pPr>
          <w:hyperlink w:anchor="_Toc73772427" w:history="1">
            <w:r w:rsidR="005A0D8D" w:rsidRPr="00586F2B">
              <w:rPr>
                <w:rStyle w:val="Hyperlink"/>
                <w:noProof/>
              </w:rPr>
              <w:t>Testing Panels</w:t>
            </w:r>
            <w:r w:rsidR="005A0D8D">
              <w:rPr>
                <w:noProof/>
                <w:webHidden/>
              </w:rPr>
              <w:tab/>
            </w:r>
            <w:r w:rsidR="005A0D8D">
              <w:rPr>
                <w:noProof/>
                <w:webHidden/>
              </w:rPr>
              <w:fldChar w:fldCharType="begin"/>
            </w:r>
            <w:r w:rsidR="005A0D8D">
              <w:rPr>
                <w:noProof/>
                <w:webHidden/>
              </w:rPr>
              <w:instrText xml:space="preserve"> PAGEREF _Toc73772427 \h </w:instrText>
            </w:r>
            <w:r w:rsidR="005A0D8D">
              <w:rPr>
                <w:noProof/>
                <w:webHidden/>
              </w:rPr>
            </w:r>
            <w:r w:rsidR="005A0D8D">
              <w:rPr>
                <w:noProof/>
                <w:webHidden/>
              </w:rPr>
              <w:fldChar w:fldCharType="separate"/>
            </w:r>
            <w:r w:rsidR="00E15FEC">
              <w:rPr>
                <w:noProof/>
                <w:webHidden/>
              </w:rPr>
              <w:t>16</w:t>
            </w:r>
            <w:r w:rsidR="005A0D8D">
              <w:rPr>
                <w:noProof/>
                <w:webHidden/>
              </w:rPr>
              <w:fldChar w:fldCharType="end"/>
            </w:r>
          </w:hyperlink>
        </w:p>
        <w:p w14:paraId="5E48B0E6" w14:textId="7F4E3B82" w:rsidR="005A0D8D" w:rsidRDefault="00000000">
          <w:pPr>
            <w:pStyle w:val="TOC2"/>
            <w:tabs>
              <w:tab w:val="right" w:leader="dot" w:pos="8900"/>
            </w:tabs>
            <w:rPr>
              <w:rFonts w:asciiTheme="minorHAnsi" w:eastAsiaTheme="minorEastAsia" w:hAnsiTheme="minorHAnsi"/>
              <w:noProof/>
            </w:rPr>
          </w:pPr>
          <w:hyperlink w:anchor="_Toc73772428" w:history="1">
            <w:r w:rsidR="005A0D8D" w:rsidRPr="00586F2B">
              <w:rPr>
                <w:rStyle w:val="Hyperlink"/>
                <w:rFonts w:eastAsia="Times New Roman"/>
                <w:noProof/>
              </w:rPr>
              <w:t>Tutorial Panels</w:t>
            </w:r>
            <w:r w:rsidR="005A0D8D">
              <w:rPr>
                <w:noProof/>
                <w:webHidden/>
              </w:rPr>
              <w:tab/>
            </w:r>
            <w:r w:rsidR="005A0D8D">
              <w:rPr>
                <w:noProof/>
                <w:webHidden/>
              </w:rPr>
              <w:fldChar w:fldCharType="begin"/>
            </w:r>
            <w:r w:rsidR="005A0D8D">
              <w:rPr>
                <w:noProof/>
                <w:webHidden/>
              </w:rPr>
              <w:instrText xml:space="preserve"> PAGEREF _Toc73772428 \h </w:instrText>
            </w:r>
            <w:r w:rsidR="005A0D8D">
              <w:rPr>
                <w:noProof/>
                <w:webHidden/>
              </w:rPr>
            </w:r>
            <w:r w:rsidR="005A0D8D">
              <w:rPr>
                <w:noProof/>
                <w:webHidden/>
              </w:rPr>
              <w:fldChar w:fldCharType="separate"/>
            </w:r>
            <w:r w:rsidR="00E15FEC">
              <w:rPr>
                <w:noProof/>
                <w:webHidden/>
              </w:rPr>
              <w:t>17</w:t>
            </w:r>
            <w:r w:rsidR="005A0D8D">
              <w:rPr>
                <w:noProof/>
                <w:webHidden/>
              </w:rPr>
              <w:fldChar w:fldCharType="end"/>
            </w:r>
          </w:hyperlink>
        </w:p>
        <w:p w14:paraId="25B75840" w14:textId="055D9629" w:rsidR="005A0D8D" w:rsidRDefault="00000000">
          <w:pPr>
            <w:pStyle w:val="TOC2"/>
            <w:tabs>
              <w:tab w:val="right" w:leader="dot" w:pos="8900"/>
            </w:tabs>
            <w:rPr>
              <w:rFonts w:asciiTheme="minorHAnsi" w:eastAsiaTheme="minorEastAsia" w:hAnsiTheme="minorHAnsi"/>
              <w:noProof/>
            </w:rPr>
          </w:pPr>
          <w:hyperlink w:anchor="_Toc73772429" w:history="1">
            <w:r w:rsidR="005A0D8D" w:rsidRPr="00586F2B">
              <w:rPr>
                <w:rStyle w:val="Hyperlink"/>
                <w:rFonts w:eastAsia="Times New Roman"/>
                <w:noProof/>
              </w:rPr>
              <w:t>Scrolling Panels</w:t>
            </w:r>
            <w:r w:rsidR="005A0D8D">
              <w:rPr>
                <w:noProof/>
                <w:webHidden/>
              </w:rPr>
              <w:tab/>
            </w:r>
            <w:r w:rsidR="005A0D8D">
              <w:rPr>
                <w:noProof/>
                <w:webHidden/>
              </w:rPr>
              <w:fldChar w:fldCharType="begin"/>
            </w:r>
            <w:r w:rsidR="005A0D8D">
              <w:rPr>
                <w:noProof/>
                <w:webHidden/>
              </w:rPr>
              <w:instrText xml:space="preserve"> PAGEREF _Toc73772429 \h </w:instrText>
            </w:r>
            <w:r w:rsidR="005A0D8D">
              <w:rPr>
                <w:noProof/>
                <w:webHidden/>
              </w:rPr>
            </w:r>
            <w:r w:rsidR="005A0D8D">
              <w:rPr>
                <w:noProof/>
                <w:webHidden/>
              </w:rPr>
              <w:fldChar w:fldCharType="separate"/>
            </w:r>
            <w:r w:rsidR="00E15FEC">
              <w:rPr>
                <w:noProof/>
                <w:webHidden/>
              </w:rPr>
              <w:t>18</w:t>
            </w:r>
            <w:r w:rsidR="005A0D8D">
              <w:rPr>
                <w:noProof/>
                <w:webHidden/>
              </w:rPr>
              <w:fldChar w:fldCharType="end"/>
            </w:r>
          </w:hyperlink>
        </w:p>
        <w:p w14:paraId="05C149EC" w14:textId="743F5790" w:rsidR="005A0D8D" w:rsidRDefault="00000000">
          <w:pPr>
            <w:pStyle w:val="TOC2"/>
            <w:tabs>
              <w:tab w:val="right" w:leader="dot" w:pos="8900"/>
            </w:tabs>
            <w:rPr>
              <w:rFonts w:asciiTheme="minorHAnsi" w:eastAsiaTheme="minorEastAsia" w:hAnsiTheme="minorHAnsi"/>
              <w:noProof/>
            </w:rPr>
          </w:pPr>
          <w:hyperlink w:anchor="_Toc73772430" w:history="1">
            <w:r w:rsidR="005A0D8D" w:rsidRPr="00586F2B">
              <w:rPr>
                <w:rStyle w:val="Hyperlink"/>
                <w:rFonts w:eastAsia="Times New Roman"/>
                <w:noProof/>
              </w:rPr>
              <w:t>Field Level Help</w:t>
            </w:r>
            <w:r w:rsidR="005A0D8D">
              <w:rPr>
                <w:noProof/>
                <w:webHidden/>
              </w:rPr>
              <w:tab/>
            </w:r>
            <w:r w:rsidR="005A0D8D">
              <w:rPr>
                <w:noProof/>
                <w:webHidden/>
              </w:rPr>
              <w:fldChar w:fldCharType="begin"/>
            </w:r>
            <w:r w:rsidR="005A0D8D">
              <w:rPr>
                <w:noProof/>
                <w:webHidden/>
              </w:rPr>
              <w:instrText xml:space="preserve"> PAGEREF _Toc73772430 \h </w:instrText>
            </w:r>
            <w:r w:rsidR="005A0D8D">
              <w:rPr>
                <w:noProof/>
                <w:webHidden/>
              </w:rPr>
            </w:r>
            <w:r w:rsidR="005A0D8D">
              <w:rPr>
                <w:noProof/>
                <w:webHidden/>
              </w:rPr>
              <w:fldChar w:fldCharType="separate"/>
            </w:r>
            <w:r w:rsidR="00E15FEC">
              <w:rPr>
                <w:noProof/>
                <w:webHidden/>
              </w:rPr>
              <w:t>19</w:t>
            </w:r>
            <w:r w:rsidR="005A0D8D">
              <w:rPr>
                <w:noProof/>
                <w:webHidden/>
              </w:rPr>
              <w:fldChar w:fldCharType="end"/>
            </w:r>
          </w:hyperlink>
        </w:p>
        <w:p w14:paraId="633D9ED3" w14:textId="076E516F" w:rsidR="005A0D8D" w:rsidRDefault="00000000">
          <w:pPr>
            <w:pStyle w:val="TOC2"/>
            <w:tabs>
              <w:tab w:val="right" w:leader="dot" w:pos="8900"/>
            </w:tabs>
            <w:rPr>
              <w:rFonts w:asciiTheme="minorHAnsi" w:eastAsiaTheme="minorEastAsia" w:hAnsiTheme="minorHAnsi"/>
              <w:noProof/>
            </w:rPr>
          </w:pPr>
          <w:hyperlink w:anchor="_Toc73772431" w:history="1">
            <w:r w:rsidR="005A0D8D" w:rsidRPr="00586F2B">
              <w:rPr>
                <w:rStyle w:val="Hyperlink"/>
                <w:rFonts w:eastAsia="Times New Roman"/>
                <w:noProof/>
              </w:rPr>
              <w:t>Using Point and Shoot (PNS) with ISPF Panels</w:t>
            </w:r>
            <w:r w:rsidR="005A0D8D">
              <w:rPr>
                <w:noProof/>
                <w:webHidden/>
              </w:rPr>
              <w:tab/>
            </w:r>
            <w:r w:rsidR="005A0D8D">
              <w:rPr>
                <w:noProof/>
                <w:webHidden/>
              </w:rPr>
              <w:fldChar w:fldCharType="begin"/>
            </w:r>
            <w:r w:rsidR="005A0D8D">
              <w:rPr>
                <w:noProof/>
                <w:webHidden/>
              </w:rPr>
              <w:instrText xml:space="preserve"> PAGEREF _Toc73772431 \h </w:instrText>
            </w:r>
            <w:r w:rsidR="005A0D8D">
              <w:rPr>
                <w:noProof/>
                <w:webHidden/>
              </w:rPr>
            </w:r>
            <w:r w:rsidR="005A0D8D">
              <w:rPr>
                <w:noProof/>
                <w:webHidden/>
              </w:rPr>
              <w:fldChar w:fldCharType="separate"/>
            </w:r>
            <w:r w:rsidR="00E15FEC">
              <w:rPr>
                <w:noProof/>
                <w:webHidden/>
              </w:rPr>
              <w:t>20</w:t>
            </w:r>
            <w:r w:rsidR="005A0D8D">
              <w:rPr>
                <w:noProof/>
                <w:webHidden/>
              </w:rPr>
              <w:fldChar w:fldCharType="end"/>
            </w:r>
          </w:hyperlink>
        </w:p>
        <w:p w14:paraId="4E02F86B" w14:textId="0401B97D" w:rsidR="005A0D8D" w:rsidRDefault="00000000">
          <w:pPr>
            <w:pStyle w:val="TOC2"/>
            <w:tabs>
              <w:tab w:val="right" w:leader="dot" w:pos="8900"/>
            </w:tabs>
            <w:rPr>
              <w:rFonts w:asciiTheme="minorHAnsi" w:eastAsiaTheme="minorEastAsia" w:hAnsiTheme="minorHAnsi"/>
              <w:noProof/>
            </w:rPr>
          </w:pPr>
          <w:hyperlink w:anchor="_Toc73772432" w:history="1">
            <w:r w:rsidR="005A0D8D" w:rsidRPr="00586F2B">
              <w:rPr>
                <w:rStyle w:val="Hyperlink"/>
                <w:noProof/>
              </w:rPr>
              <w:t>PopUp Panels</w:t>
            </w:r>
            <w:r w:rsidR="005A0D8D">
              <w:rPr>
                <w:noProof/>
                <w:webHidden/>
              </w:rPr>
              <w:tab/>
            </w:r>
            <w:r w:rsidR="005A0D8D">
              <w:rPr>
                <w:noProof/>
                <w:webHidden/>
              </w:rPr>
              <w:fldChar w:fldCharType="begin"/>
            </w:r>
            <w:r w:rsidR="005A0D8D">
              <w:rPr>
                <w:noProof/>
                <w:webHidden/>
              </w:rPr>
              <w:instrText xml:space="preserve"> PAGEREF _Toc73772432 \h </w:instrText>
            </w:r>
            <w:r w:rsidR="005A0D8D">
              <w:rPr>
                <w:noProof/>
                <w:webHidden/>
              </w:rPr>
            </w:r>
            <w:r w:rsidR="005A0D8D">
              <w:rPr>
                <w:noProof/>
                <w:webHidden/>
              </w:rPr>
              <w:fldChar w:fldCharType="separate"/>
            </w:r>
            <w:r w:rsidR="00E15FEC">
              <w:rPr>
                <w:noProof/>
                <w:webHidden/>
              </w:rPr>
              <w:t>23</w:t>
            </w:r>
            <w:r w:rsidR="005A0D8D">
              <w:rPr>
                <w:noProof/>
                <w:webHidden/>
              </w:rPr>
              <w:fldChar w:fldCharType="end"/>
            </w:r>
          </w:hyperlink>
        </w:p>
        <w:p w14:paraId="6300ECB2" w14:textId="10368027" w:rsidR="005A0D8D" w:rsidRDefault="00000000">
          <w:pPr>
            <w:pStyle w:val="TOC3"/>
            <w:tabs>
              <w:tab w:val="right" w:leader="dot" w:pos="8900"/>
            </w:tabs>
            <w:rPr>
              <w:rFonts w:asciiTheme="minorHAnsi" w:eastAsiaTheme="minorEastAsia" w:hAnsiTheme="minorHAnsi"/>
              <w:noProof/>
            </w:rPr>
          </w:pPr>
          <w:hyperlink w:anchor="_Toc73772433" w:history="1">
            <w:r w:rsidR="005A0D8D" w:rsidRPr="00586F2B">
              <w:rPr>
                <w:rStyle w:val="Hyperlink"/>
                <w:noProof/>
              </w:rPr>
              <w:t>Dynamically Turning Off PFSHOW</w:t>
            </w:r>
            <w:r w:rsidR="005A0D8D">
              <w:rPr>
                <w:noProof/>
                <w:webHidden/>
              </w:rPr>
              <w:tab/>
            </w:r>
            <w:r w:rsidR="005A0D8D">
              <w:rPr>
                <w:noProof/>
                <w:webHidden/>
              </w:rPr>
              <w:fldChar w:fldCharType="begin"/>
            </w:r>
            <w:r w:rsidR="005A0D8D">
              <w:rPr>
                <w:noProof/>
                <w:webHidden/>
              </w:rPr>
              <w:instrText xml:space="preserve"> PAGEREF _Toc73772433 \h </w:instrText>
            </w:r>
            <w:r w:rsidR="005A0D8D">
              <w:rPr>
                <w:noProof/>
                <w:webHidden/>
              </w:rPr>
            </w:r>
            <w:r w:rsidR="005A0D8D">
              <w:rPr>
                <w:noProof/>
                <w:webHidden/>
              </w:rPr>
              <w:fldChar w:fldCharType="separate"/>
            </w:r>
            <w:r w:rsidR="00E15FEC">
              <w:rPr>
                <w:noProof/>
                <w:webHidden/>
              </w:rPr>
              <w:t>24</w:t>
            </w:r>
            <w:r w:rsidR="005A0D8D">
              <w:rPr>
                <w:noProof/>
                <w:webHidden/>
              </w:rPr>
              <w:fldChar w:fldCharType="end"/>
            </w:r>
          </w:hyperlink>
        </w:p>
        <w:p w14:paraId="358561F9" w14:textId="2789B93B" w:rsidR="005A0D8D" w:rsidRDefault="00000000">
          <w:pPr>
            <w:pStyle w:val="TOC2"/>
            <w:tabs>
              <w:tab w:val="right" w:leader="dot" w:pos="8900"/>
            </w:tabs>
            <w:rPr>
              <w:rFonts w:asciiTheme="minorHAnsi" w:eastAsiaTheme="minorEastAsia" w:hAnsiTheme="minorHAnsi"/>
              <w:noProof/>
            </w:rPr>
          </w:pPr>
          <w:hyperlink w:anchor="_Toc73772434" w:history="1">
            <w:r w:rsidR="005A0D8D" w:rsidRPr="00586F2B">
              <w:rPr>
                <w:rStyle w:val="Hyperlink"/>
                <w:noProof/>
              </w:rPr>
              <w:t>Progress Popup Panels</w:t>
            </w:r>
            <w:r w:rsidR="005A0D8D">
              <w:rPr>
                <w:noProof/>
                <w:webHidden/>
              </w:rPr>
              <w:tab/>
            </w:r>
            <w:r w:rsidR="005A0D8D">
              <w:rPr>
                <w:noProof/>
                <w:webHidden/>
              </w:rPr>
              <w:fldChar w:fldCharType="begin"/>
            </w:r>
            <w:r w:rsidR="005A0D8D">
              <w:rPr>
                <w:noProof/>
                <w:webHidden/>
              </w:rPr>
              <w:instrText xml:space="preserve"> PAGEREF _Toc73772434 \h </w:instrText>
            </w:r>
            <w:r w:rsidR="005A0D8D">
              <w:rPr>
                <w:noProof/>
                <w:webHidden/>
              </w:rPr>
            </w:r>
            <w:r w:rsidR="005A0D8D">
              <w:rPr>
                <w:noProof/>
                <w:webHidden/>
              </w:rPr>
              <w:fldChar w:fldCharType="separate"/>
            </w:r>
            <w:r w:rsidR="00E15FEC">
              <w:rPr>
                <w:noProof/>
                <w:webHidden/>
              </w:rPr>
              <w:t>25</w:t>
            </w:r>
            <w:r w:rsidR="005A0D8D">
              <w:rPr>
                <w:noProof/>
                <w:webHidden/>
              </w:rPr>
              <w:fldChar w:fldCharType="end"/>
            </w:r>
          </w:hyperlink>
        </w:p>
        <w:p w14:paraId="590C6A38" w14:textId="64F0F6E9" w:rsidR="005A0D8D" w:rsidRDefault="00000000">
          <w:pPr>
            <w:pStyle w:val="TOC2"/>
            <w:tabs>
              <w:tab w:val="right" w:leader="dot" w:pos="8900"/>
            </w:tabs>
            <w:rPr>
              <w:rFonts w:asciiTheme="minorHAnsi" w:eastAsiaTheme="minorEastAsia" w:hAnsiTheme="minorHAnsi"/>
              <w:noProof/>
            </w:rPr>
          </w:pPr>
          <w:hyperlink w:anchor="_Toc73772435" w:history="1">
            <w:r w:rsidR="005A0D8D" w:rsidRPr="00586F2B">
              <w:rPr>
                <w:rStyle w:val="Hyperlink"/>
                <w:noProof/>
              </w:rPr>
              <w:t>Action Bars and Pull-downs</w:t>
            </w:r>
            <w:r w:rsidR="005A0D8D">
              <w:rPr>
                <w:noProof/>
                <w:webHidden/>
              </w:rPr>
              <w:tab/>
            </w:r>
            <w:r w:rsidR="005A0D8D">
              <w:rPr>
                <w:noProof/>
                <w:webHidden/>
              </w:rPr>
              <w:fldChar w:fldCharType="begin"/>
            </w:r>
            <w:r w:rsidR="005A0D8D">
              <w:rPr>
                <w:noProof/>
                <w:webHidden/>
              </w:rPr>
              <w:instrText xml:space="preserve"> PAGEREF _Toc73772435 \h </w:instrText>
            </w:r>
            <w:r w:rsidR="005A0D8D">
              <w:rPr>
                <w:noProof/>
                <w:webHidden/>
              </w:rPr>
            </w:r>
            <w:r w:rsidR="005A0D8D">
              <w:rPr>
                <w:noProof/>
                <w:webHidden/>
              </w:rPr>
              <w:fldChar w:fldCharType="separate"/>
            </w:r>
            <w:r w:rsidR="00E15FEC">
              <w:rPr>
                <w:noProof/>
                <w:webHidden/>
              </w:rPr>
              <w:t>27</w:t>
            </w:r>
            <w:r w:rsidR="005A0D8D">
              <w:rPr>
                <w:noProof/>
                <w:webHidden/>
              </w:rPr>
              <w:fldChar w:fldCharType="end"/>
            </w:r>
          </w:hyperlink>
        </w:p>
        <w:p w14:paraId="4C53BB3D" w14:textId="43696055" w:rsidR="005A0D8D" w:rsidRDefault="00000000">
          <w:pPr>
            <w:pStyle w:val="TOC2"/>
            <w:tabs>
              <w:tab w:val="right" w:leader="dot" w:pos="8900"/>
            </w:tabs>
            <w:rPr>
              <w:rFonts w:asciiTheme="minorHAnsi" w:eastAsiaTheme="minorEastAsia" w:hAnsiTheme="minorHAnsi"/>
              <w:noProof/>
            </w:rPr>
          </w:pPr>
          <w:hyperlink w:anchor="_Toc73772436" w:history="1">
            <w:r w:rsidR="005A0D8D" w:rsidRPr="00586F2B">
              <w:rPr>
                <w:rStyle w:val="Hyperlink"/>
                <w:noProof/>
              </w:rPr>
              <w:t>Panel Rexx</w:t>
            </w:r>
            <w:r w:rsidR="005A0D8D">
              <w:rPr>
                <w:noProof/>
                <w:webHidden/>
              </w:rPr>
              <w:tab/>
            </w:r>
            <w:r w:rsidR="005A0D8D">
              <w:rPr>
                <w:noProof/>
                <w:webHidden/>
              </w:rPr>
              <w:fldChar w:fldCharType="begin"/>
            </w:r>
            <w:r w:rsidR="005A0D8D">
              <w:rPr>
                <w:noProof/>
                <w:webHidden/>
              </w:rPr>
              <w:instrText xml:space="preserve"> PAGEREF _Toc73772436 \h </w:instrText>
            </w:r>
            <w:r w:rsidR="005A0D8D">
              <w:rPr>
                <w:noProof/>
                <w:webHidden/>
              </w:rPr>
            </w:r>
            <w:r w:rsidR="005A0D8D">
              <w:rPr>
                <w:noProof/>
                <w:webHidden/>
              </w:rPr>
              <w:fldChar w:fldCharType="separate"/>
            </w:r>
            <w:r w:rsidR="00E15FEC">
              <w:rPr>
                <w:noProof/>
                <w:webHidden/>
              </w:rPr>
              <w:t>29</w:t>
            </w:r>
            <w:r w:rsidR="005A0D8D">
              <w:rPr>
                <w:noProof/>
                <w:webHidden/>
              </w:rPr>
              <w:fldChar w:fldCharType="end"/>
            </w:r>
          </w:hyperlink>
        </w:p>
        <w:p w14:paraId="4342E548" w14:textId="1768B8A2" w:rsidR="005A0D8D" w:rsidRDefault="00000000">
          <w:pPr>
            <w:pStyle w:val="TOC3"/>
            <w:tabs>
              <w:tab w:val="right" w:leader="dot" w:pos="8900"/>
            </w:tabs>
            <w:rPr>
              <w:rFonts w:asciiTheme="minorHAnsi" w:eastAsiaTheme="minorEastAsia" w:hAnsiTheme="minorHAnsi"/>
              <w:noProof/>
            </w:rPr>
          </w:pPr>
          <w:hyperlink w:anchor="_Toc73772437" w:history="1">
            <w:r w:rsidR="005A0D8D" w:rsidRPr="00586F2B">
              <w:rPr>
                <w:rStyle w:val="Hyperlink"/>
                <w:noProof/>
              </w:rPr>
              <w:t>Basic Example</w:t>
            </w:r>
            <w:r w:rsidR="005A0D8D">
              <w:rPr>
                <w:noProof/>
                <w:webHidden/>
              </w:rPr>
              <w:tab/>
            </w:r>
            <w:r w:rsidR="005A0D8D">
              <w:rPr>
                <w:noProof/>
                <w:webHidden/>
              </w:rPr>
              <w:fldChar w:fldCharType="begin"/>
            </w:r>
            <w:r w:rsidR="005A0D8D">
              <w:rPr>
                <w:noProof/>
                <w:webHidden/>
              </w:rPr>
              <w:instrText xml:space="preserve"> PAGEREF _Toc73772437 \h </w:instrText>
            </w:r>
            <w:r w:rsidR="005A0D8D">
              <w:rPr>
                <w:noProof/>
                <w:webHidden/>
              </w:rPr>
            </w:r>
            <w:r w:rsidR="005A0D8D">
              <w:rPr>
                <w:noProof/>
                <w:webHidden/>
              </w:rPr>
              <w:fldChar w:fldCharType="separate"/>
            </w:r>
            <w:r w:rsidR="00E15FEC">
              <w:rPr>
                <w:noProof/>
                <w:webHidden/>
              </w:rPr>
              <w:t>29</w:t>
            </w:r>
            <w:r w:rsidR="005A0D8D">
              <w:rPr>
                <w:noProof/>
                <w:webHidden/>
              </w:rPr>
              <w:fldChar w:fldCharType="end"/>
            </w:r>
          </w:hyperlink>
        </w:p>
        <w:p w14:paraId="7862D7FD" w14:textId="6FC2BA85" w:rsidR="005A0D8D" w:rsidRDefault="00000000">
          <w:pPr>
            <w:pStyle w:val="TOC3"/>
            <w:tabs>
              <w:tab w:val="right" w:leader="dot" w:pos="8900"/>
            </w:tabs>
            <w:rPr>
              <w:rFonts w:asciiTheme="minorHAnsi" w:eastAsiaTheme="minorEastAsia" w:hAnsiTheme="minorHAnsi"/>
              <w:noProof/>
            </w:rPr>
          </w:pPr>
          <w:hyperlink w:anchor="_Toc73772438" w:history="1">
            <w:r w:rsidR="005A0D8D" w:rsidRPr="00586F2B">
              <w:rPr>
                <w:rStyle w:val="Hyperlink"/>
                <w:noProof/>
              </w:rPr>
              <w:t>Verify a Data Set Name within Panel REXX (1.2)</w:t>
            </w:r>
            <w:r w:rsidR="005A0D8D">
              <w:rPr>
                <w:noProof/>
                <w:webHidden/>
              </w:rPr>
              <w:tab/>
            </w:r>
            <w:r w:rsidR="005A0D8D">
              <w:rPr>
                <w:noProof/>
                <w:webHidden/>
              </w:rPr>
              <w:fldChar w:fldCharType="begin"/>
            </w:r>
            <w:r w:rsidR="005A0D8D">
              <w:rPr>
                <w:noProof/>
                <w:webHidden/>
              </w:rPr>
              <w:instrText xml:space="preserve"> PAGEREF _Toc73772438 \h </w:instrText>
            </w:r>
            <w:r w:rsidR="005A0D8D">
              <w:rPr>
                <w:noProof/>
                <w:webHidden/>
              </w:rPr>
            </w:r>
            <w:r w:rsidR="005A0D8D">
              <w:rPr>
                <w:noProof/>
                <w:webHidden/>
              </w:rPr>
              <w:fldChar w:fldCharType="separate"/>
            </w:r>
            <w:r w:rsidR="00E15FEC">
              <w:rPr>
                <w:noProof/>
                <w:webHidden/>
              </w:rPr>
              <w:t>30</w:t>
            </w:r>
            <w:r w:rsidR="005A0D8D">
              <w:rPr>
                <w:noProof/>
                <w:webHidden/>
              </w:rPr>
              <w:fldChar w:fldCharType="end"/>
            </w:r>
          </w:hyperlink>
        </w:p>
        <w:p w14:paraId="03050724" w14:textId="1EC74C59" w:rsidR="005A0D8D" w:rsidRDefault="00000000">
          <w:pPr>
            <w:pStyle w:val="TOC3"/>
            <w:tabs>
              <w:tab w:val="right" w:leader="dot" w:pos="8900"/>
            </w:tabs>
            <w:rPr>
              <w:rFonts w:asciiTheme="minorHAnsi" w:eastAsiaTheme="minorEastAsia" w:hAnsiTheme="minorHAnsi"/>
              <w:noProof/>
            </w:rPr>
          </w:pPr>
          <w:hyperlink w:anchor="_Toc73772439" w:history="1">
            <w:r w:rsidR="005A0D8D" w:rsidRPr="00586F2B">
              <w:rPr>
                <w:rStyle w:val="Hyperlink"/>
                <w:rFonts w:eastAsia="Times New Roman"/>
                <w:noProof/>
              </w:rPr>
              <w:t>Dynamically Changing the colors of the Text in ISPF Edit</w:t>
            </w:r>
            <w:r w:rsidR="005A0D8D">
              <w:rPr>
                <w:noProof/>
                <w:webHidden/>
              </w:rPr>
              <w:tab/>
            </w:r>
            <w:r w:rsidR="005A0D8D">
              <w:rPr>
                <w:noProof/>
                <w:webHidden/>
              </w:rPr>
              <w:fldChar w:fldCharType="begin"/>
            </w:r>
            <w:r w:rsidR="005A0D8D">
              <w:rPr>
                <w:noProof/>
                <w:webHidden/>
              </w:rPr>
              <w:instrText xml:space="preserve"> PAGEREF _Toc73772439 \h </w:instrText>
            </w:r>
            <w:r w:rsidR="005A0D8D">
              <w:rPr>
                <w:noProof/>
                <w:webHidden/>
              </w:rPr>
            </w:r>
            <w:r w:rsidR="005A0D8D">
              <w:rPr>
                <w:noProof/>
                <w:webHidden/>
              </w:rPr>
              <w:fldChar w:fldCharType="separate"/>
            </w:r>
            <w:r w:rsidR="00E15FEC">
              <w:rPr>
                <w:noProof/>
                <w:webHidden/>
              </w:rPr>
              <w:t>31</w:t>
            </w:r>
            <w:r w:rsidR="005A0D8D">
              <w:rPr>
                <w:noProof/>
                <w:webHidden/>
              </w:rPr>
              <w:fldChar w:fldCharType="end"/>
            </w:r>
          </w:hyperlink>
        </w:p>
        <w:p w14:paraId="72EF97DD" w14:textId="575930A6" w:rsidR="005A0D8D" w:rsidRDefault="00000000">
          <w:pPr>
            <w:pStyle w:val="TOC2"/>
            <w:tabs>
              <w:tab w:val="right" w:leader="dot" w:pos="8900"/>
            </w:tabs>
            <w:rPr>
              <w:rFonts w:asciiTheme="minorHAnsi" w:eastAsiaTheme="minorEastAsia" w:hAnsiTheme="minorHAnsi"/>
              <w:noProof/>
            </w:rPr>
          </w:pPr>
          <w:hyperlink w:anchor="_Toc73772440" w:history="1">
            <w:r w:rsidR="005A0D8D" w:rsidRPr="00586F2B">
              <w:rPr>
                <w:rStyle w:val="Hyperlink"/>
                <w:rFonts w:eastAsia="Times New Roman"/>
                <w:noProof/>
              </w:rPr>
              <w:t>Panel Scrolling Fields</w:t>
            </w:r>
            <w:r w:rsidR="005A0D8D">
              <w:rPr>
                <w:noProof/>
                <w:webHidden/>
              </w:rPr>
              <w:tab/>
            </w:r>
            <w:r w:rsidR="005A0D8D">
              <w:rPr>
                <w:noProof/>
                <w:webHidden/>
              </w:rPr>
              <w:fldChar w:fldCharType="begin"/>
            </w:r>
            <w:r w:rsidR="005A0D8D">
              <w:rPr>
                <w:noProof/>
                <w:webHidden/>
              </w:rPr>
              <w:instrText xml:space="preserve"> PAGEREF _Toc73772440 \h </w:instrText>
            </w:r>
            <w:r w:rsidR="005A0D8D">
              <w:rPr>
                <w:noProof/>
                <w:webHidden/>
              </w:rPr>
            </w:r>
            <w:r w:rsidR="005A0D8D">
              <w:rPr>
                <w:noProof/>
                <w:webHidden/>
              </w:rPr>
              <w:fldChar w:fldCharType="separate"/>
            </w:r>
            <w:r w:rsidR="00E15FEC">
              <w:rPr>
                <w:noProof/>
                <w:webHidden/>
              </w:rPr>
              <w:t>35</w:t>
            </w:r>
            <w:r w:rsidR="005A0D8D">
              <w:rPr>
                <w:noProof/>
                <w:webHidden/>
              </w:rPr>
              <w:fldChar w:fldCharType="end"/>
            </w:r>
          </w:hyperlink>
        </w:p>
        <w:p w14:paraId="6CA1E46F" w14:textId="4F88F739" w:rsidR="005A0D8D" w:rsidRDefault="00000000">
          <w:pPr>
            <w:pStyle w:val="TOC2"/>
            <w:tabs>
              <w:tab w:val="right" w:leader="dot" w:pos="8900"/>
            </w:tabs>
            <w:rPr>
              <w:rFonts w:asciiTheme="minorHAnsi" w:eastAsiaTheme="minorEastAsia" w:hAnsiTheme="minorHAnsi"/>
              <w:noProof/>
            </w:rPr>
          </w:pPr>
          <w:hyperlink w:anchor="_Toc73772441" w:history="1">
            <w:r w:rsidR="005A0D8D" w:rsidRPr="00586F2B">
              <w:rPr>
                <w:rStyle w:val="Hyperlink"/>
                <w:noProof/>
              </w:rPr>
              <w:t>Dynamic Areas</w:t>
            </w:r>
            <w:r w:rsidR="005A0D8D">
              <w:rPr>
                <w:noProof/>
                <w:webHidden/>
              </w:rPr>
              <w:tab/>
            </w:r>
            <w:r w:rsidR="005A0D8D">
              <w:rPr>
                <w:noProof/>
                <w:webHidden/>
              </w:rPr>
              <w:fldChar w:fldCharType="begin"/>
            </w:r>
            <w:r w:rsidR="005A0D8D">
              <w:rPr>
                <w:noProof/>
                <w:webHidden/>
              </w:rPr>
              <w:instrText xml:space="preserve"> PAGEREF _Toc73772441 \h </w:instrText>
            </w:r>
            <w:r w:rsidR="005A0D8D">
              <w:rPr>
                <w:noProof/>
                <w:webHidden/>
              </w:rPr>
            </w:r>
            <w:r w:rsidR="005A0D8D">
              <w:rPr>
                <w:noProof/>
                <w:webHidden/>
              </w:rPr>
              <w:fldChar w:fldCharType="separate"/>
            </w:r>
            <w:r w:rsidR="00E15FEC">
              <w:rPr>
                <w:noProof/>
                <w:webHidden/>
              </w:rPr>
              <w:t>37</w:t>
            </w:r>
            <w:r w:rsidR="005A0D8D">
              <w:rPr>
                <w:noProof/>
                <w:webHidden/>
              </w:rPr>
              <w:fldChar w:fldCharType="end"/>
            </w:r>
          </w:hyperlink>
        </w:p>
        <w:p w14:paraId="19C55D81" w14:textId="7B2512B0" w:rsidR="005A0D8D" w:rsidRDefault="00000000">
          <w:pPr>
            <w:pStyle w:val="TOC2"/>
            <w:tabs>
              <w:tab w:val="right" w:leader="dot" w:pos="8900"/>
            </w:tabs>
            <w:rPr>
              <w:rFonts w:asciiTheme="minorHAnsi" w:eastAsiaTheme="minorEastAsia" w:hAnsiTheme="minorHAnsi"/>
              <w:noProof/>
            </w:rPr>
          </w:pPr>
          <w:hyperlink w:anchor="_Toc73772442" w:history="1">
            <w:r w:rsidR="005A0D8D" w:rsidRPr="00586F2B">
              <w:rPr>
                <w:rStyle w:val="Hyperlink"/>
                <w:noProof/>
              </w:rPr>
              <w:t>Dynamically Set a Function Key to a value (e.g. RFIND)</w:t>
            </w:r>
            <w:r w:rsidR="005A0D8D">
              <w:rPr>
                <w:noProof/>
                <w:webHidden/>
              </w:rPr>
              <w:tab/>
            </w:r>
            <w:r w:rsidR="005A0D8D">
              <w:rPr>
                <w:noProof/>
                <w:webHidden/>
              </w:rPr>
              <w:fldChar w:fldCharType="begin"/>
            </w:r>
            <w:r w:rsidR="005A0D8D">
              <w:rPr>
                <w:noProof/>
                <w:webHidden/>
              </w:rPr>
              <w:instrText xml:space="preserve"> PAGEREF _Toc73772442 \h </w:instrText>
            </w:r>
            <w:r w:rsidR="005A0D8D">
              <w:rPr>
                <w:noProof/>
                <w:webHidden/>
              </w:rPr>
            </w:r>
            <w:r w:rsidR="005A0D8D">
              <w:rPr>
                <w:noProof/>
                <w:webHidden/>
              </w:rPr>
              <w:fldChar w:fldCharType="separate"/>
            </w:r>
            <w:r w:rsidR="00E15FEC">
              <w:rPr>
                <w:noProof/>
                <w:webHidden/>
              </w:rPr>
              <w:t>40</w:t>
            </w:r>
            <w:r w:rsidR="005A0D8D">
              <w:rPr>
                <w:noProof/>
                <w:webHidden/>
              </w:rPr>
              <w:fldChar w:fldCharType="end"/>
            </w:r>
          </w:hyperlink>
        </w:p>
        <w:p w14:paraId="43A0D5FC" w14:textId="4D36168D" w:rsidR="005A0D8D" w:rsidRDefault="00000000">
          <w:pPr>
            <w:pStyle w:val="TOC1"/>
            <w:tabs>
              <w:tab w:val="right" w:leader="dot" w:pos="8900"/>
            </w:tabs>
            <w:rPr>
              <w:rFonts w:asciiTheme="minorHAnsi" w:eastAsiaTheme="minorEastAsia" w:hAnsiTheme="minorHAnsi"/>
              <w:noProof/>
            </w:rPr>
          </w:pPr>
          <w:hyperlink w:anchor="_Toc73772443" w:history="1">
            <w:r w:rsidR="005A0D8D" w:rsidRPr="00586F2B">
              <w:rPr>
                <w:rStyle w:val="Hyperlink"/>
                <w:rFonts w:eastAsia="Times New Roman"/>
                <w:noProof/>
              </w:rPr>
              <w:t>ISPF Skeletons</w:t>
            </w:r>
            <w:r w:rsidR="005A0D8D">
              <w:rPr>
                <w:noProof/>
                <w:webHidden/>
              </w:rPr>
              <w:tab/>
            </w:r>
            <w:r w:rsidR="005A0D8D">
              <w:rPr>
                <w:noProof/>
                <w:webHidden/>
              </w:rPr>
              <w:fldChar w:fldCharType="begin"/>
            </w:r>
            <w:r w:rsidR="005A0D8D">
              <w:rPr>
                <w:noProof/>
                <w:webHidden/>
              </w:rPr>
              <w:instrText xml:space="preserve"> PAGEREF _Toc73772443 \h </w:instrText>
            </w:r>
            <w:r w:rsidR="005A0D8D">
              <w:rPr>
                <w:noProof/>
                <w:webHidden/>
              </w:rPr>
            </w:r>
            <w:r w:rsidR="005A0D8D">
              <w:rPr>
                <w:noProof/>
                <w:webHidden/>
              </w:rPr>
              <w:fldChar w:fldCharType="separate"/>
            </w:r>
            <w:r w:rsidR="00E15FEC">
              <w:rPr>
                <w:noProof/>
                <w:webHidden/>
              </w:rPr>
              <w:t>41</w:t>
            </w:r>
            <w:r w:rsidR="005A0D8D">
              <w:rPr>
                <w:noProof/>
                <w:webHidden/>
              </w:rPr>
              <w:fldChar w:fldCharType="end"/>
            </w:r>
          </w:hyperlink>
        </w:p>
        <w:p w14:paraId="0C3E0043" w14:textId="7A4D41BF" w:rsidR="005A0D8D" w:rsidRDefault="00000000">
          <w:pPr>
            <w:pStyle w:val="TOC2"/>
            <w:tabs>
              <w:tab w:val="right" w:leader="dot" w:pos="8900"/>
            </w:tabs>
            <w:rPr>
              <w:rFonts w:asciiTheme="minorHAnsi" w:eastAsiaTheme="minorEastAsia" w:hAnsiTheme="minorHAnsi"/>
              <w:noProof/>
            </w:rPr>
          </w:pPr>
          <w:hyperlink w:anchor="_Toc73772444" w:history="1">
            <w:r w:rsidR="005A0D8D" w:rsidRPr="00586F2B">
              <w:rPr>
                <w:rStyle w:val="Hyperlink"/>
                <w:noProof/>
              </w:rPr>
              <w:t>Simple Skeleton</w:t>
            </w:r>
            <w:r w:rsidR="005A0D8D">
              <w:rPr>
                <w:noProof/>
                <w:webHidden/>
              </w:rPr>
              <w:tab/>
            </w:r>
            <w:r w:rsidR="005A0D8D">
              <w:rPr>
                <w:noProof/>
                <w:webHidden/>
              </w:rPr>
              <w:fldChar w:fldCharType="begin"/>
            </w:r>
            <w:r w:rsidR="005A0D8D">
              <w:rPr>
                <w:noProof/>
                <w:webHidden/>
              </w:rPr>
              <w:instrText xml:space="preserve"> PAGEREF _Toc73772444 \h </w:instrText>
            </w:r>
            <w:r w:rsidR="005A0D8D">
              <w:rPr>
                <w:noProof/>
                <w:webHidden/>
              </w:rPr>
            </w:r>
            <w:r w:rsidR="005A0D8D">
              <w:rPr>
                <w:noProof/>
                <w:webHidden/>
              </w:rPr>
              <w:fldChar w:fldCharType="separate"/>
            </w:r>
            <w:r w:rsidR="00E15FEC">
              <w:rPr>
                <w:noProof/>
                <w:webHidden/>
              </w:rPr>
              <w:t>42</w:t>
            </w:r>
            <w:r w:rsidR="005A0D8D">
              <w:rPr>
                <w:noProof/>
                <w:webHidden/>
              </w:rPr>
              <w:fldChar w:fldCharType="end"/>
            </w:r>
          </w:hyperlink>
        </w:p>
        <w:p w14:paraId="419CCA67" w14:textId="35EB99BE" w:rsidR="005A0D8D" w:rsidRDefault="00000000">
          <w:pPr>
            <w:pStyle w:val="TOC2"/>
            <w:tabs>
              <w:tab w:val="right" w:leader="dot" w:pos="8900"/>
            </w:tabs>
            <w:rPr>
              <w:rFonts w:asciiTheme="minorHAnsi" w:eastAsiaTheme="minorEastAsia" w:hAnsiTheme="minorHAnsi"/>
              <w:noProof/>
            </w:rPr>
          </w:pPr>
          <w:hyperlink w:anchor="_Toc73772445" w:history="1">
            <w:r w:rsidR="005A0D8D" w:rsidRPr="00586F2B">
              <w:rPr>
                <w:rStyle w:val="Hyperlink"/>
                <w:noProof/>
              </w:rPr>
              <w:t>Skeleton with REXX</w:t>
            </w:r>
            <w:r w:rsidR="005A0D8D">
              <w:rPr>
                <w:noProof/>
                <w:webHidden/>
              </w:rPr>
              <w:tab/>
            </w:r>
            <w:r w:rsidR="005A0D8D">
              <w:rPr>
                <w:noProof/>
                <w:webHidden/>
              </w:rPr>
              <w:fldChar w:fldCharType="begin"/>
            </w:r>
            <w:r w:rsidR="005A0D8D">
              <w:rPr>
                <w:noProof/>
                <w:webHidden/>
              </w:rPr>
              <w:instrText xml:space="preserve"> PAGEREF _Toc73772445 \h </w:instrText>
            </w:r>
            <w:r w:rsidR="005A0D8D">
              <w:rPr>
                <w:noProof/>
                <w:webHidden/>
              </w:rPr>
            </w:r>
            <w:r w:rsidR="005A0D8D">
              <w:rPr>
                <w:noProof/>
                <w:webHidden/>
              </w:rPr>
              <w:fldChar w:fldCharType="separate"/>
            </w:r>
            <w:r w:rsidR="00E15FEC">
              <w:rPr>
                <w:noProof/>
                <w:webHidden/>
              </w:rPr>
              <w:t>43</w:t>
            </w:r>
            <w:r w:rsidR="005A0D8D">
              <w:rPr>
                <w:noProof/>
                <w:webHidden/>
              </w:rPr>
              <w:fldChar w:fldCharType="end"/>
            </w:r>
          </w:hyperlink>
        </w:p>
        <w:p w14:paraId="370DB6DF" w14:textId="08610585" w:rsidR="005A0D8D" w:rsidRDefault="00000000">
          <w:pPr>
            <w:pStyle w:val="TOC3"/>
            <w:tabs>
              <w:tab w:val="right" w:leader="dot" w:pos="8900"/>
            </w:tabs>
            <w:rPr>
              <w:rFonts w:asciiTheme="minorHAnsi" w:eastAsiaTheme="minorEastAsia" w:hAnsiTheme="minorHAnsi"/>
              <w:noProof/>
            </w:rPr>
          </w:pPr>
          <w:hyperlink w:anchor="_Toc73772446" w:history="1">
            <w:r w:rsidR="005A0D8D" w:rsidRPr="00586F2B">
              <w:rPr>
                <w:rStyle w:val="Hyperlink"/>
                <w:noProof/>
              </w:rPr>
              <w:t>Using the TSO Stack</w:t>
            </w:r>
            <w:r w:rsidR="005A0D8D">
              <w:rPr>
                <w:noProof/>
                <w:webHidden/>
              </w:rPr>
              <w:tab/>
            </w:r>
            <w:r w:rsidR="005A0D8D">
              <w:rPr>
                <w:noProof/>
                <w:webHidden/>
              </w:rPr>
              <w:fldChar w:fldCharType="begin"/>
            </w:r>
            <w:r w:rsidR="005A0D8D">
              <w:rPr>
                <w:noProof/>
                <w:webHidden/>
              </w:rPr>
              <w:instrText xml:space="preserve"> PAGEREF _Toc73772446 \h </w:instrText>
            </w:r>
            <w:r w:rsidR="005A0D8D">
              <w:rPr>
                <w:noProof/>
                <w:webHidden/>
              </w:rPr>
            </w:r>
            <w:r w:rsidR="005A0D8D">
              <w:rPr>
                <w:noProof/>
                <w:webHidden/>
              </w:rPr>
              <w:fldChar w:fldCharType="separate"/>
            </w:r>
            <w:r w:rsidR="00E15FEC">
              <w:rPr>
                <w:noProof/>
                <w:webHidden/>
              </w:rPr>
              <w:t>43</w:t>
            </w:r>
            <w:r w:rsidR="005A0D8D">
              <w:rPr>
                <w:noProof/>
                <w:webHidden/>
              </w:rPr>
              <w:fldChar w:fldCharType="end"/>
            </w:r>
          </w:hyperlink>
        </w:p>
        <w:p w14:paraId="242D609B" w14:textId="3DF1E59C" w:rsidR="005A0D8D" w:rsidRDefault="00000000">
          <w:pPr>
            <w:pStyle w:val="TOC3"/>
            <w:tabs>
              <w:tab w:val="right" w:leader="dot" w:pos="8900"/>
            </w:tabs>
            <w:rPr>
              <w:rFonts w:asciiTheme="minorHAnsi" w:eastAsiaTheme="minorEastAsia" w:hAnsiTheme="minorHAnsi"/>
              <w:noProof/>
            </w:rPr>
          </w:pPr>
          <w:hyperlink w:anchor="_Toc73772447" w:history="1">
            <w:r w:rsidR="005A0D8D" w:rsidRPr="00586F2B">
              <w:rPr>
                <w:rStyle w:val="Hyperlink"/>
                <w:noProof/>
              </w:rPr>
              <w:t>Using TSO Commands</w:t>
            </w:r>
            <w:r w:rsidR="005A0D8D">
              <w:rPr>
                <w:noProof/>
                <w:webHidden/>
              </w:rPr>
              <w:tab/>
            </w:r>
            <w:r w:rsidR="005A0D8D">
              <w:rPr>
                <w:noProof/>
                <w:webHidden/>
              </w:rPr>
              <w:fldChar w:fldCharType="begin"/>
            </w:r>
            <w:r w:rsidR="005A0D8D">
              <w:rPr>
                <w:noProof/>
                <w:webHidden/>
              </w:rPr>
              <w:instrText xml:space="preserve"> PAGEREF _Toc73772447 \h </w:instrText>
            </w:r>
            <w:r w:rsidR="005A0D8D">
              <w:rPr>
                <w:noProof/>
                <w:webHidden/>
              </w:rPr>
            </w:r>
            <w:r w:rsidR="005A0D8D">
              <w:rPr>
                <w:noProof/>
                <w:webHidden/>
              </w:rPr>
              <w:fldChar w:fldCharType="separate"/>
            </w:r>
            <w:r w:rsidR="00E15FEC">
              <w:rPr>
                <w:noProof/>
                <w:webHidden/>
              </w:rPr>
              <w:t>44</w:t>
            </w:r>
            <w:r w:rsidR="005A0D8D">
              <w:rPr>
                <w:noProof/>
                <w:webHidden/>
              </w:rPr>
              <w:fldChar w:fldCharType="end"/>
            </w:r>
          </w:hyperlink>
        </w:p>
        <w:p w14:paraId="7BDFDABE" w14:textId="68EC7467" w:rsidR="005A0D8D" w:rsidRDefault="00000000">
          <w:pPr>
            <w:pStyle w:val="TOC3"/>
            <w:tabs>
              <w:tab w:val="right" w:leader="dot" w:pos="8900"/>
            </w:tabs>
            <w:rPr>
              <w:rFonts w:asciiTheme="minorHAnsi" w:eastAsiaTheme="minorEastAsia" w:hAnsiTheme="minorHAnsi"/>
              <w:noProof/>
            </w:rPr>
          </w:pPr>
          <w:hyperlink w:anchor="_Toc73772448" w:history="1">
            <w:r w:rsidR="005A0D8D" w:rsidRPr="00586F2B">
              <w:rPr>
                <w:rStyle w:val="Hyperlink"/>
                <w:noProof/>
              </w:rPr>
              <w:t>Passing a Variable to the Skeleton REXX (1.3)</w:t>
            </w:r>
            <w:r w:rsidR="005A0D8D">
              <w:rPr>
                <w:noProof/>
                <w:webHidden/>
              </w:rPr>
              <w:tab/>
            </w:r>
            <w:r w:rsidR="005A0D8D">
              <w:rPr>
                <w:noProof/>
                <w:webHidden/>
              </w:rPr>
              <w:fldChar w:fldCharType="begin"/>
            </w:r>
            <w:r w:rsidR="005A0D8D">
              <w:rPr>
                <w:noProof/>
                <w:webHidden/>
              </w:rPr>
              <w:instrText xml:space="preserve"> PAGEREF _Toc73772448 \h </w:instrText>
            </w:r>
            <w:r w:rsidR="005A0D8D">
              <w:rPr>
                <w:noProof/>
                <w:webHidden/>
              </w:rPr>
            </w:r>
            <w:r w:rsidR="005A0D8D">
              <w:rPr>
                <w:noProof/>
                <w:webHidden/>
              </w:rPr>
              <w:fldChar w:fldCharType="separate"/>
            </w:r>
            <w:r w:rsidR="00E15FEC">
              <w:rPr>
                <w:noProof/>
                <w:webHidden/>
              </w:rPr>
              <w:t>45</w:t>
            </w:r>
            <w:r w:rsidR="005A0D8D">
              <w:rPr>
                <w:noProof/>
                <w:webHidden/>
              </w:rPr>
              <w:fldChar w:fldCharType="end"/>
            </w:r>
          </w:hyperlink>
        </w:p>
        <w:p w14:paraId="55D7B351" w14:textId="287DF7A1" w:rsidR="005A0D8D" w:rsidRDefault="00000000">
          <w:pPr>
            <w:pStyle w:val="TOC1"/>
            <w:tabs>
              <w:tab w:val="right" w:leader="dot" w:pos="8900"/>
            </w:tabs>
            <w:rPr>
              <w:rFonts w:asciiTheme="minorHAnsi" w:eastAsiaTheme="minorEastAsia" w:hAnsiTheme="minorHAnsi"/>
              <w:noProof/>
            </w:rPr>
          </w:pPr>
          <w:hyperlink w:anchor="_Toc73772449" w:history="1">
            <w:r w:rsidR="005A0D8D" w:rsidRPr="00586F2B">
              <w:rPr>
                <w:rStyle w:val="Hyperlink"/>
                <w:rFonts w:eastAsia="Times New Roman"/>
                <w:noProof/>
              </w:rPr>
              <w:t xml:space="preserve">ISPF </w:t>
            </w:r>
            <w:r w:rsidR="005A0D8D" w:rsidRPr="00586F2B">
              <w:rPr>
                <w:rStyle w:val="Hyperlink"/>
                <w:noProof/>
              </w:rPr>
              <w:t>Tables</w:t>
            </w:r>
            <w:r w:rsidR="005A0D8D">
              <w:rPr>
                <w:noProof/>
                <w:webHidden/>
              </w:rPr>
              <w:tab/>
            </w:r>
            <w:r w:rsidR="005A0D8D">
              <w:rPr>
                <w:noProof/>
                <w:webHidden/>
              </w:rPr>
              <w:fldChar w:fldCharType="begin"/>
            </w:r>
            <w:r w:rsidR="005A0D8D">
              <w:rPr>
                <w:noProof/>
                <w:webHidden/>
              </w:rPr>
              <w:instrText xml:space="preserve"> PAGEREF _Toc73772449 \h </w:instrText>
            </w:r>
            <w:r w:rsidR="005A0D8D">
              <w:rPr>
                <w:noProof/>
                <w:webHidden/>
              </w:rPr>
            </w:r>
            <w:r w:rsidR="005A0D8D">
              <w:rPr>
                <w:noProof/>
                <w:webHidden/>
              </w:rPr>
              <w:fldChar w:fldCharType="separate"/>
            </w:r>
            <w:r w:rsidR="00E15FEC">
              <w:rPr>
                <w:noProof/>
                <w:webHidden/>
              </w:rPr>
              <w:t>46</w:t>
            </w:r>
            <w:r w:rsidR="005A0D8D">
              <w:rPr>
                <w:noProof/>
                <w:webHidden/>
              </w:rPr>
              <w:fldChar w:fldCharType="end"/>
            </w:r>
          </w:hyperlink>
        </w:p>
        <w:p w14:paraId="4F0713D9" w14:textId="0722B1FC" w:rsidR="005A0D8D" w:rsidRDefault="00000000">
          <w:pPr>
            <w:pStyle w:val="TOC3"/>
            <w:tabs>
              <w:tab w:val="right" w:leader="dot" w:pos="8900"/>
            </w:tabs>
            <w:rPr>
              <w:rFonts w:asciiTheme="minorHAnsi" w:eastAsiaTheme="minorEastAsia" w:hAnsiTheme="minorHAnsi"/>
              <w:noProof/>
            </w:rPr>
          </w:pPr>
          <w:hyperlink w:anchor="_Toc73772450" w:history="1">
            <w:r w:rsidR="005A0D8D" w:rsidRPr="00586F2B">
              <w:rPr>
                <w:rStyle w:val="Hyperlink"/>
                <w:noProof/>
              </w:rPr>
              <w:t>Find</w:t>
            </w:r>
            <w:r w:rsidR="005A0D8D">
              <w:rPr>
                <w:noProof/>
                <w:webHidden/>
              </w:rPr>
              <w:tab/>
            </w:r>
            <w:r w:rsidR="005A0D8D">
              <w:rPr>
                <w:noProof/>
                <w:webHidden/>
              </w:rPr>
              <w:fldChar w:fldCharType="begin"/>
            </w:r>
            <w:r w:rsidR="005A0D8D">
              <w:rPr>
                <w:noProof/>
                <w:webHidden/>
              </w:rPr>
              <w:instrText xml:space="preserve"> PAGEREF _Toc73772450 \h </w:instrText>
            </w:r>
            <w:r w:rsidR="005A0D8D">
              <w:rPr>
                <w:noProof/>
                <w:webHidden/>
              </w:rPr>
            </w:r>
            <w:r w:rsidR="005A0D8D">
              <w:rPr>
                <w:noProof/>
                <w:webHidden/>
              </w:rPr>
              <w:fldChar w:fldCharType="separate"/>
            </w:r>
            <w:r w:rsidR="00E15FEC">
              <w:rPr>
                <w:noProof/>
                <w:webHidden/>
              </w:rPr>
              <w:t>46</w:t>
            </w:r>
            <w:r w:rsidR="005A0D8D">
              <w:rPr>
                <w:noProof/>
                <w:webHidden/>
              </w:rPr>
              <w:fldChar w:fldCharType="end"/>
            </w:r>
          </w:hyperlink>
        </w:p>
        <w:p w14:paraId="5D915B79" w14:textId="41A61874" w:rsidR="005A0D8D" w:rsidRDefault="00000000">
          <w:pPr>
            <w:pStyle w:val="TOC3"/>
            <w:tabs>
              <w:tab w:val="right" w:leader="dot" w:pos="8900"/>
            </w:tabs>
            <w:rPr>
              <w:rFonts w:asciiTheme="minorHAnsi" w:eastAsiaTheme="minorEastAsia" w:hAnsiTheme="minorHAnsi"/>
              <w:noProof/>
            </w:rPr>
          </w:pPr>
          <w:hyperlink w:anchor="_Toc73772451" w:history="1">
            <w:r w:rsidR="005A0D8D" w:rsidRPr="00586F2B">
              <w:rPr>
                <w:rStyle w:val="Hyperlink"/>
                <w:noProof/>
              </w:rPr>
              <w:t>Enabling RFIND</w:t>
            </w:r>
            <w:r w:rsidR="005A0D8D">
              <w:rPr>
                <w:noProof/>
                <w:webHidden/>
              </w:rPr>
              <w:tab/>
            </w:r>
            <w:r w:rsidR="005A0D8D">
              <w:rPr>
                <w:noProof/>
                <w:webHidden/>
              </w:rPr>
              <w:fldChar w:fldCharType="begin"/>
            </w:r>
            <w:r w:rsidR="005A0D8D">
              <w:rPr>
                <w:noProof/>
                <w:webHidden/>
              </w:rPr>
              <w:instrText xml:space="preserve"> PAGEREF _Toc73772451 \h </w:instrText>
            </w:r>
            <w:r w:rsidR="005A0D8D">
              <w:rPr>
                <w:noProof/>
                <w:webHidden/>
              </w:rPr>
            </w:r>
            <w:r w:rsidR="005A0D8D">
              <w:rPr>
                <w:noProof/>
                <w:webHidden/>
              </w:rPr>
              <w:fldChar w:fldCharType="separate"/>
            </w:r>
            <w:r w:rsidR="00E15FEC">
              <w:rPr>
                <w:noProof/>
                <w:webHidden/>
              </w:rPr>
              <w:t>47</w:t>
            </w:r>
            <w:r w:rsidR="005A0D8D">
              <w:rPr>
                <w:noProof/>
                <w:webHidden/>
              </w:rPr>
              <w:fldChar w:fldCharType="end"/>
            </w:r>
          </w:hyperlink>
        </w:p>
        <w:p w14:paraId="2C6F2386" w14:textId="0458BE23" w:rsidR="005A0D8D" w:rsidRDefault="00000000">
          <w:pPr>
            <w:pStyle w:val="TOC3"/>
            <w:tabs>
              <w:tab w:val="right" w:leader="dot" w:pos="8900"/>
            </w:tabs>
            <w:rPr>
              <w:rFonts w:asciiTheme="minorHAnsi" w:eastAsiaTheme="minorEastAsia" w:hAnsiTheme="minorHAnsi"/>
              <w:noProof/>
            </w:rPr>
          </w:pPr>
          <w:hyperlink w:anchor="_Toc73772452" w:history="1">
            <w:r w:rsidR="005A0D8D" w:rsidRPr="00586F2B">
              <w:rPr>
                <w:rStyle w:val="Hyperlink"/>
                <w:noProof/>
              </w:rPr>
              <w:t>Locate a Row</w:t>
            </w:r>
            <w:r w:rsidR="005A0D8D">
              <w:rPr>
                <w:noProof/>
                <w:webHidden/>
              </w:rPr>
              <w:tab/>
            </w:r>
            <w:r w:rsidR="005A0D8D">
              <w:rPr>
                <w:noProof/>
                <w:webHidden/>
              </w:rPr>
              <w:fldChar w:fldCharType="begin"/>
            </w:r>
            <w:r w:rsidR="005A0D8D">
              <w:rPr>
                <w:noProof/>
                <w:webHidden/>
              </w:rPr>
              <w:instrText xml:space="preserve"> PAGEREF _Toc73772452 \h </w:instrText>
            </w:r>
            <w:r w:rsidR="005A0D8D">
              <w:rPr>
                <w:noProof/>
                <w:webHidden/>
              </w:rPr>
            </w:r>
            <w:r w:rsidR="005A0D8D">
              <w:rPr>
                <w:noProof/>
                <w:webHidden/>
              </w:rPr>
              <w:fldChar w:fldCharType="separate"/>
            </w:r>
            <w:r w:rsidR="00E15FEC">
              <w:rPr>
                <w:noProof/>
                <w:webHidden/>
              </w:rPr>
              <w:t>50</w:t>
            </w:r>
            <w:r w:rsidR="005A0D8D">
              <w:rPr>
                <w:noProof/>
                <w:webHidden/>
              </w:rPr>
              <w:fldChar w:fldCharType="end"/>
            </w:r>
          </w:hyperlink>
        </w:p>
        <w:p w14:paraId="3EB29B1B" w14:textId="49AF0A86" w:rsidR="005A0D8D" w:rsidRDefault="00000000">
          <w:pPr>
            <w:pStyle w:val="TOC3"/>
            <w:tabs>
              <w:tab w:val="right" w:leader="dot" w:pos="8900"/>
            </w:tabs>
            <w:rPr>
              <w:rFonts w:asciiTheme="minorHAnsi" w:eastAsiaTheme="minorEastAsia" w:hAnsiTheme="minorHAnsi"/>
              <w:noProof/>
            </w:rPr>
          </w:pPr>
          <w:hyperlink w:anchor="_Toc73772453" w:history="1">
            <w:r w:rsidR="005A0D8D" w:rsidRPr="00586F2B">
              <w:rPr>
                <w:rStyle w:val="Hyperlink"/>
                <w:noProof/>
              </w:rPr>
              <w:t>Selecting Multiple Rows for Processing</w:t>
            </w:r>
            <w:r w:rsidR="005A0D8D">
              <w:rPr>
                <w:noProof/>
                <w:webHidden/>
              </w:rPr>
              <w:tab/>
            </w:r>
            <w:r w:rsidR="005A0D8D">
              <w:rPr>
                <w:noProof/>
                <w:webHidden/>
              </w:rPr>
              <w:fldChar w:fldCharType="begin"/>
            </w:r>
            <w:r w:rsidR="005A0D8D">
              <w:rPr>
                <w:noProof/>
                <w:webHidden/>
              </w:rPr>
              <w:instrText xml:space="preserve"> PAGEREF _Toc73772453 \h </w:instrText>
            </w:r>
            <w:r w:rsidR="005A0D8D">
              <w:rPr>
                <w:noProof/>
                <w:webHidden/>
              </w:rPr>
            </w:r>
            <w:r w:rsidR="005A0D8D">
              <w:rPr>
                <w:noProof/>
                <w:webHidden/>
              </w:rPr>
              <w:fldChar w:fldCharType="separate"/>
            </w:r>
            <w:r w:rsidR="00E15FEC">
              <w:rPr>
                <w:noProof/>
                <w:webHidden/>
              </w:rPr>
              <w:t>51</w:t>
            </w:r>
            <w:r w:rsidR="005A0D8D">
              <w:rPr>
                <w:noProof/>
                <w:webHidden/>
              </w:rPr>
              <w:fldChar w:fldCharType="end"/>
            </w:r>
          </w:hyperlink>
        </w:p>
        <w:p w14:paraId="64F522F6" w14:textId="67276E5D" w:rsidR="005A0D8D" w:rsidRDefault="00000000">
          <w:pPr>
            <w:pStyle w:val="TOC3"/>
            <w:tabs>
              <w:tab w:val="right" w:leader="dot" w:pos="8900"/>
            </w:tabs>
            <w:rPr>
              <w:rFonts w:asciiTheme="minorHAnsi" w:eastAsiaTheme="minorEastAsia" w:hAnsiTheme="minorHAnsi"/>
              <w:noProof/>
            </w:rPr>
          </w:pPr>
          <w:hyperlink w:anchor="_Toc73772454" w:history="1">
            <w:r w:rsidR="005A0D8D" w:rsidRPr="00586F2B">
              <w:rPr>
                <w:rStyle w:val="Hyperlink"/>
                <w:noProof/>
              </w:rPr>
              <w:t>Full Example</w:t>
            </w:r>
            <w:r w:rsidR="005A0D8D">
              <w:rPr>
                <w:noProof/>
                <w:webHidden/>
              </w:rPr>
              <w:tab/>
            </w:r>
            <w:r w:rsidR="005A0D8D">
              <w:rPr>
                <w:noProof/>
                <w:webHidden/>
              </w:rPr>
              <w:fldChar w:fldCharType="begin"/>
            </w:r>
            <w:r w:rsidR="005A0D8D">
              <w:rPr>
                <w:noProof/>
                <w:webHidden/>
              </w:rPr>
              <w:instrText xml:space="preserve"> PAGEREF _Toc73772454 \h </w:instrText>
            </w:r>
            <w:r w:rsidR="005A0D8D">
              <w:rPr>
                <w:noProof/>
                <w:webHidden/>
              </w:rPr>
            </w:r>
            <w:r w:rsidR="005A0D8D">
              <w:rPr>
                <w:noProof/>
                <w:webHidden/>
              </w:rPr>
              <w:fldChar w:fldCharType="separate"/>
            </w:r>
            <w:r w:rsidR="00E15FEC">
              <w:rPr>
                <w:noProof/>
                <w:webHidden/>
              </w:rPr>
              <w:t>52</w:t>
            </w:r>
            <w:r w:rsidR="005A0D8D">
              <w:rPr>
                <w:noProof/>
                <w:webHidden/>
              </w:rPr>
              <w:fldChar w:fldCharType="end"/>
            </w:r>
          </w:hyperlink>
        </w:p>
        <w:p w14:paraId="2B4B3480" w14:textId="1A376AEB" w:rsidR="005A0D8D" w:rsidRDefault="00000000">
          <w:pPr>
            <w:pStyle w:val="TOC3"/>
            <w:tabs>
              <w:tab w:val="right" w:leader="dot" w:pos="8900"/>
            </w:tabs>
            <w:rPr>
              <w:rFonts w:asciiTheme="minorHAnsi" w:eastAsiaTheme="minorEastAsia" w:hAnsiTheme="minorHAnsi"/>
              <w:noProof/>
            </w:rPr>
          </w:pPr>
          <w:hyperlink w:anchor="_Toc73772455" w:history="1">
            <w:r w:rsidR="005A0D8D" w:rsidRPr="00586F2B">
              <w:rPr>
                <w:rStyle w:val="Hyperlink"/>
                <w:noProof/>
              </w:rPr>
              <w:t>Adding Rows to a Table When Needed</w:t>
            </w:r>
            <w:r w:rsidR="005A0D8D">
              <w:rPr>
                <w:noProof/>
                <w:webHidden/>
              </w:rPr>
              <w:tab/>
            </w:r>
            <w:r w:rsidR="005A0D8D">
              <w:rPr>
                <w:noProof/>
                <w:webHidden/>
              </w:rPr>
              <w:fldChar w:fldCharType="begin"/>
            </w:r>
            <w:r w:rsidR="005A0D8D">
              <w:rPr>
                <w:noProof/>
                <w:webHidden/>
              </w:rPr>
              <w:instrText xml:space="preserve"> PAGEREF _Toc73772455 \h </w:instrText>
            </w:r>
            <w:r w:rsidR="005A0D8D">
              <w:rPr>
                <w:noProof/>
                <w:webHidden/>
              </w:rPr>
            </w:r>
            <w:r w:rsidR="005A0D8D">
              <w:rPr>
                <w:noProof/>
                <w:webHidden/>
              </w:rPr>
              <w:fldChar w:fldCharType="separate"/>
            </w:r>
            <w:r w:rsidR="00E15FEC">
              <w:rPr>
                <w:noProof/>
                <w:webHidden/>
              </w:rPr>
              <w:t>63</w:t>
            </w:r>
            <w:r w:rsidR="005A0D8D">
              <w:rPr>
                <w:noProof/>
                <w:webHidden/>
              </w:rPr>
              <w:fldChar w:fldCharType="end"/>
            </w:r>
          </w:hyperlink>
        </w:p>
        <w:p w14:paraId="7F29D302" w14:textId="317C5FCF" w:rsidR="005A0D8D" w:rsidRDefault="00000000">
          <w:pPr>
            <w:pStyle w:val="TOC2"/>
            <w:tabs>
              <w:tab w:val="right" w:leader="dot" w:pos="8900"/>
            </w:tabs>
            <w:rPr>
              <w:rFonts w:asciiTheme="minorHAnsi" w:eastAsiaTheme="minorEastAsia" w:hAnsiTheme="minorHAnsi"/>
              <w:noProof/>
            </w:rPr>
          </w:pPr>
          <w:hyperlink w:anchor="_Toc73772456" w:history="1">
            <w:r w:rsidR="005A0D8D" w:rsidRPr="00586F2B">
              <w:rPr>
                <w:rStyle w:val="Hyperlink"/>
                <w:noProof/>
              </w:rPr>
              <w:t>More about table display</w:t>
            </w:r>
            <w:r w:rsidR="005A0D8D">
              <w:rPr>
                <w:noProof/>
                <w:webHidden/>
              </w:rPr>
              <w:tab/>
            </w:r>
            <w:r w:rsidR="005A0D8D">
              <w:rPr>
                <w:noProof/>
                <w:webHidden/>
              </w:rPr>
              <w:fldChar w:fldCharType="begin"/>
            </w:r>
            <w:r w:rsidR="005A0D8D">
              <w:rPr>
                <w:noProof/>
                <w:webHidden/>
              </w:rPr>
              <w:instrText xml:space="preserve"> PAGEREF _Toc73772456 \h </w:instrText>
            </w:r>
            <w:r w:rsidR="005A0D8D">
              <w:rPr>
                <w:noProof/>
                <w:webHidden/>
              </w:rPr>
            </w:r>
            <w:r w:rsidR="005A0D8D">
              <w:rPr>
                <w:noProof/>
                <w:webHidden/>
              </w:rPr>
              <w:fldChar w:fldCharType="separate"/>
            </w:r>
            <w:r w:rsidR="00E15FEC">
              <w:rPr>
                <w:noProof/>
                <w:webHidden/>
              </w:rPr>
              <w:t>67</w:t>
            </w:r>
            <w:r w:rsidR="005A0D8D">
              <w:rPr>
                <w:noProof/>
                <w:webHidden/>
              </w:rPr>
              <w:fldChar w:fldCharType="end"/>
            </w:r>
          </w:hyperlink>
        </w:p>
        <w:p w14:paraId="029102FE" w14:textId="0A2FB354" w:rsidR="005A0D8D" w:rsidRDefault="00000000">
          <w:pPr>
            <w:pStyle w:val="TOC3"/>
            <w:tabs>
              <w:tab w:val="right" w:leader="dot" w:pos="8900"/>
            </w:tabs>
            <w:rPr>
              <w:rFonts w:asciiTheme="minorHAnsi" w:eastAsiaTheme="minorEastAsia" w:hAnsiTheme="minorHAnsi"/>
              <w:noProof/>
            </w:rPr>
          </w:pPr>
          <w:hyperlink w:anchor="_Toc73772457" w:history="1">
            <w:r w:rsidR="005A0D8D" w:rsidRPr="00586F2B">
              <w:rPr>
                <w:rStyle w:val="Hyperlink"/>
                <w:noProof/>
              </w:rPr>
              <w:t>Preserve line commands for multiple selections</w:t>
            </w:r>
            <w:r w:rsidR="005A0D8D">
              <w:rPr>
                <w:noProof/>
                <w:webHidden/>
              </w:rPr>
              <w:tab/>
            </w:r>
            <w:r w:rsidR="005A0D8D">
              <w:rPr>
                <w:noProof/>
                <w:webHidden/>
              </w:rPr>
              <w:fldChar w:fldCharType="begin"/>
            </w:r>
            <w:r w:rsidR="005A0D8D">
              <w:rPr>
                <w:noProof/>
                <w:webHidden/>
              </w:rPr>
              <w:instrText xml:space="preserve"> PAGEREF _Toc73772457 \h </w:instrText>
            </w:r>
            <w:r w:rsidR="005A0D8D">
              <w:rPr>
                <w:noProof/>
                <w:webHidden/>
              </w:rPr>
            </w:r>
            <w:r w:rsidR="005A0D8D">
              <w:rPr>
                <w:noProof/>
                <w:webHidden/>
              </w:rPr>
              <w:fldChar w:fldCharType="separate"/>
            </w:r>
            <w:r w:rsidR="00E15FEC">
              <w:rPr>
                <w:noProof/>
                <w:webHidden/>
              </w:rPr>
              <w:t>67</w:t>
            </w:r>
            <w:r w:rsidR="005A0D8D">
              <w:rPr>
                <w:noProof/>
                <w:webHidden/>
              </w:rPr>
              <w:fldChar w:fldCharType="end"/>
            </w:r>
          </w:hyperlink>
        </w:p>
        <w:p w14:paraId="102C8924" w14:textId="75CD8939" w:rsidR="005A0D8D" w:rsidRDefault="00000000">
          <w:pPr>
            <w:pStyle w:val="TOC3"/>
            <w:tabs>
              <w:tab w:val="right" w:leader="dot" w:pos="8900"/>
            </w:tabs>
            <w:rPr>
              <w:rFonts w:asciiTheme="minorHAnsi" w:eastAsiaTheme="minorEastAsia" w:hAnsiTheme="minorHAnsi"/>
              <w:noProof/>
            </w:rPr>
          </w:pPr>
          <w:hyperlink w:anchor="_Toc73772458" w:history="1">
            <w:r w:rsidR="005A0D8D" w:rsidRPr="00586F2B">
              <w:rPr>
                <w:rStyle w:val="Hyperlink"/>
                <w:noProof/>
              </w:rPr>
              <w:t>Table filter using existing variable name</w:t>
            </w:r>
            <w:r w:rsidR="005A0D8D">
              <w:rPr>
                <w:noProof/>
                <w:webHidden/>
              </w:rPr>
              <w:tab/>
            </w:r>
            <w:r w:rsidR="005A0D8D">
              <w:rPr>
                <w:noProof/>
                <w:webHidden/>
              </w:rPr>
              <w:fldChar w:fldCharType="begin"/>
            </w:r>
            <w:r w:rsidR="005A0D8D">
              <w:rPr>
                <w:noProof/>
                <w:webHidden/>
              </w:rPr>
              <w:instrText xml:space="preserve"> PAGEREF _Toc73772458 \h </w:instrText>
            </w:r>
            <w:r w:rsidR="005A0D8D">
              <w:rPr>
                <w:noProof/>
                <w:webHidden/>
              </w:rPr>
            </w:r>
            <w:r w:rsidR="005A0D8D">
              <w:rPr>
                <w:noProof/>
                <w:webHidden/>
              </w:rPr>
              <w:fldChar w:fldCharType="separate"/>
            </w:r>
            <w:r w:rsidR="00E15FEC">
              <w:rPr>
                <w:noProof/>
                <w:webHidden/>
              </w:rPr>
              <w:t>67</w:t>
            </w:r>
            <w:r w:rsidR="005A0D8D">
              <w:rPr>
                <w:noProof/>
                <w:webHidden/>
              </w:rPr>
              <w:fldChar w:fldCharType="end"/>
            </w:r>
          </w:hyperlink>
        </w:p>
        <w:p w14:paraId="1795ECC5" w14:textId="1421DC24" w:rsidR="005A0D8D" w:rsidRDefault="00000000">
          <w:pPr>
            <w:pStyle w:val="TOC2"/>
            <w:tabs>
              <w:tab w:val="right" w:leader="dot" w:pos="8900"/>
            </w:tabs>
            <w:rPr>
              <w:rFonts w:asciiTheme="minorHAnsi" w:eastAsiaTheme="minorEastAsia" w:hAnsiTheme="minorHAnsi"/>
              <w:noProof/>
            </w:rPr>
          </w:pPr>
          <w:hyperlink w:anchor="_Toc73772459" w:history="1">
            <w:r w:rsidR="005A0D8D" w:rsidRPr="00586F2B">
              <w:rPr>
                <w:rStyle w:val="Hyperlink"/>
                <w:noProof/>
              </w:rPr>
              <w:t>XISPTBL : Subroutine for ISPF table handling</w:t>
            </w:r>
            <w:r w:rsidR="005A0D8D">
              <w:rPr>
                <w:noProof/>
                <w:webHidden/>
              </w:rPr>
              <w:tab/>
            </w:r>
            <w:r w:rsidR="005A0D8D">
              <w:rPr>
                <w:noProof/>
                <w:webHidden/>
              </w:rPr>
              <w:fldChar w:fldCharType="begin"/>
            </w:r>
            <w:r w:rsidR="005A0D8D">
              <w:rPr>
                <w:noProof/>
                <w:webHidden/>
              </w:rPr>
              <w:instrText xml:space="preserve"> PAGEREF _Toc73772459 \h </w:instrText>
            </w:r>
            <w:r w:rsidR="005A0D8D">
              <w:rPr>
                <w:noProof/>
                <w:webHidden/>
              </w:rPr>
            </w:r>
            <w:r w:rsidR="005A0D8D">
              <w:rPr>
                <w:noProof/>
                <w:webHidden/>
              </w:rPr>
              <w:fldChar w:fldCharType="separate"/>
            </w:r>
            <w:r w:rsidR="00E15FEC">
              <w:rPr>
                <w:noProof/>
                <w:webHidden/>
              </w:rPr>
              <w:t>69</w:t>
            </w:r>
            <w:r w:rsidR="005A0D8D">
              <w:rPr>
                <w:noProof/>
                <w:webHidden/>
              </w:rPr>
              <w:fldChar w:fldCharType="end"/>
            </w:r>
          </w:hyperlink>
        </w:p>
        <w:p w14:paraId="6DA8FF01" w14:textId="1437D6E3" w:rsidR="005A0D8D" w:rsidRDefault="00000000">
          <w:pPr>
            <w:pStyle w:val="TOC3"/>
            <w:tabs>
              <w:tab w:val="right" w:leader="dot" w:pos="8900"/>
            </w:tabs>
            <w:rPr>
              <w:rFonts w:asciiTheme="minorHAnsi" w:eastAsiaTheme="minorEastAsia" w:hAnsiTheme="minorHAnsi"/>
              <w:noProof/>
            </w:rPr>
          </w:pPr>
          <w:hyperlink w:anchor="_Toc73772460" w:history="1">
            <w:r w:rsidR="005A0D8D" w:rsidRPr="00586F2B">
              <w:rPr>
                <w:rStyle w:val="Hyperlink"/>
                <w:noProof/>
              </w:rPr>
              <w:t>Short description</w:t>
            </w:r>
            <w:r w:rsidR="005A0D8D">
              <w:rPr>
                <w:noProof/>
                <w:webHidden/>
              </w:rPr>
              <w:tab/>
            </w:r>
            <w:r w:rsidR="005A0D8D">
              <w:rPr>
                <w:noProof/>
                <w:webHidden/>
              </w:rPr>
              <w:fldChar w:fldCharType="begin"/>
            </w:r>
            <w:r w:rsidR="005A0D8D">
              <w:rPr>
                <w:noProof/>
                <w:webHidden/>
              </w:rPr>
              <w:instrText xml:space="preserve"> PAGEREF _Toc73772460 \h </w:instrText>
            </w:r>
            <w:r w:rsidR="005A0D8D">
              <w:rPr>
                <w:noProof/>
                <w:webHidden/>
              </w:rPr>
            </w:r>
            <w:r w:rsidR="005A0D8D">
              <w:rPr>
                <w:noProof/>
                <w:webHidden/>
              </w:rPr>
              <w:fldChar w:fldCharType="separate"/>
            </w:r>
            <w:r w:rsidR="00E15FEC">
              <w:rPr>
                <w:noProof/>
                <w:webHidden/>
              </w:rPr>
              <w:t>69</w:t>
            </w:r>
            <w:r w:rsidR="005A0D8D">
              <w:rPr>
                <w:noProof/>
                <w:webHidden/>
              </w:rPr>
              <w:fldChar w:fldCharType="end"/>
            </w:r>
          </w:hyperlink>
        </w:p>
        <w:p w14:paraId="074BC779" w14:textId="2F7E5553" w:rsidR="005A0D8D" w:rsidRDefault="00000000">
          <w:pPr>
            <w:pStyle w:val="TOC1"/>
            <w:tabs>
              <w:tab w:val="right" w:leader="dot" w:pos="8900"/>
            </w:tabs>
            <w:rPr>
              <w:rFonts w:asciiTheme="minorHAnsi" w:eastAsiaTheme="minorEastAsia" w:hAnsiTheme="minorHAnsi"/>
              <w:noProof/>
            </w:rPr>
          </w:pPr>
          <w:hyperlink w:anchor="_Toc73772461" w:history="1">
            <w:r w:rsidR="005A0D8D" w:rsidRPr="00586F2B">
              <w:rPr>
                <w:rStyle w:val="Hyperlink"/>
                <w:noProof/>
              </w:rPr>
              <w:t>ISPF Messages</w:t>
            </w:r>
            <w:r w:rsidR="005A0D8D">
              <w:rPr>
                <w:noProof/>
                <w:webHidden/>
              </w:rPr>
              <w:tab/>
            </w:r>
            <w:r w:rsidR="005A0D8D">
              <w:rPr>
                <w:noProof/>
                <w:webHidden/>
              </w:rPr>
              <w:fldChar w:fldCharType="begin"/>
            </w:r>
            <w:r w:rsidR="005A0D8D">
              <w:rPr>
                <w:noProof/>
                <w:webHidden/>
              </w:rPr>
              <w:instrText xml:space="preserve"> PAGEREF _Toc73772461 \h </w:instrText>
            </w:r>
            <w:r w:rsidR="005A0D8D">
              <w:rPr>
                <w:noProof/>
                <w:webHidden/>
              </w:rPr>
            </w:r>
            <w:r w:rsidR="005A0D8D">
              <w:rPr>
                <w:noProof/>
                <w:webHidden/>
              </w:rPr>
              <w:fldChar w:fldCharType="separate"/>
            </w:r>
            <w:r w:rsidR="00E15FEC">
              <w:rPr>
                <w:noProof/>
                <w:webHidden/>
              </w:rPr>
              <w:t>70</w:t>
            </w:r>
            <w:r w:rsidR="005A0D8D">
              <w:rPr>
                <w:noProof/>
                <w:webHidden/>
              </w:rPr>
              <w:fldChar w:fldCharType="end"/>
            </w:r>
          </w:hyperlink>
        </w:p>
        <w:p w14:paraId="0130150C" w14:textId="2C1EFB7C" w:rsidR="005A0D8D" w:rsidRDefault="00000000">
          <w:pPr>
            <w:pStyle w:val="TOC1"/>
            <w:tabs>
              <w:tab w:val="right" w:leader="dot" w:pos="8900"/>
            </w:tabs>
            <w:rPr>
              <w:rFonts w:asciiTheme="minorHAnsi" w:eastAsiaTheme="minorEastAsia" w:hAnsiTheme="minorHAnsi"/>
              <w:noProof/>
            </w:rPr>
          </w:pPr>
          <w:hyperlink w:anchor="_Toc73772462" w:history="1">
            <w:r w:rsidR="005A0D8D" w:rsidRPr="00586F2B">
              <w:rPr>
                <w:rStyle w:val="Hyperlink"/>
                <w:noProof/>
              </w:rPr>
              <w:t>ISPF Edit Macros</w:t>
            </w:r>
            <w:r w:rsidR="005A0D8D">
              <w:rPr>
                <w:noProof/>
                <w:webHidden/>
              </w:rPr>
              <w:tab/>
            </w:r>
            <w:r w:rsidR="005A0D8D">
              <w:rPr>
                <w:noProof/>
                <w:webHidden/>
              </w:rPr>
              <w:fldChar w:fldCharType="begin"/>
            </w:r>
            <w:r w:rsidR="005A0D8D">
              <w:rPr>
                <w:noProof/>
                <w:webHidden/>
              </w:rPr>
              <w:instrText xml:space="preserve"> PAGEREF _Toc73772462 \h </w:instrText>
            </w:r>
            <w:r w:rsidR="005A0D8D">
              <w:rPr>
                <w:noProof/>
                <w:webHidden/>
              </w:rPr>
            </w:r>
            <w:r w:rsidR="005A0D8D">
              <w:rPr>
                <w:noProof/>
                <w:webHidden/>
              </w:rPr>
              <w:fldChar w:fldCharType="separate"/>
            </w:r>
            <w:r w:rsidR="00E15FEC">
              <w:rPr>
                <w:noProof/>
                <w:webHidden/>
              </w:rPr>
              <w:t>72</w:t>
            </w:r>
            <w:r w:rsidR="005A0D8D">
              <w:rPr>
                <w:noProof/>
                <w:webHidden/>
              </w:rPr>
              <w:fldChar w:fldCharType="end"/>
            </w:r>
          </w:hyperlink>
        </w:p>
        <w:p w14:paraId="2CA427A8" w14:textId="65E97DA8" w:rsidR="005A0D8D" w:rsidRDefault="00000000">
          <w:pPr>
            <w:pStyle w:val="TOC2"/>
            <w:tabs>
              <w:tab w:val="right" w:leader="dot" w:pos="8900"/>
            </w:tabs>
            <w:rPr>
              <w:rFonts w:asciiTheme="minorHAnsi" w:eastAsiaTheme="minorEastAsia" w:hAnsiTheme="minorHAnsi"/>
              <w:noProof/>
            </w:rPr>
          </w:pPr>
          <w:hyperlink w:anchor="_Toc73772463" w:history="1">
            <w:r w:rsidR="005A0D8D" w:rsidRPr="00586F2B">
              <w:rPr>
                <w:rStyle w:val="Hyperlink"/>
                <w:noProof/>
              </w:rPr>
              <w:t>Centering Text using an Edit Macro</w:t>
            </w:r>
            <w:r w:rsidR="005A0D8D">
              <w:rPr>
                <w:noProof/>
                <w:webHidden/>
              </w:rPr>
              <w:tab/>
            </w:r>
            <w:r w:rsidR="005A0D8D">
              <w:rPr>
                <w:noProof/>
                <w:webHidden/>
              </w:rPr>
              <w:fldChar w:fldCharType="begin"/>
            </w:r>
            <w:r w:rsidR="005A0D8D">
              <w:rPr>
                <w:noProof/>
                <w:webHidden/>
              </w:rPr>
              <w:instrText xml:space="preserve"> PAGEREF _Toc73772463 \h </w:instrText>
            </w:r>
            <w:r w:rsidR="005A0D8D">
              <w:rPr>
                <w:noProof/>
                <w:webHidden/>
              </w:rPr>
            </w:r>
            <w:r w:rsidR="005A0D8D">
              <w:rPr>
                <w:noProof/>
                <w:webHidden/>
              </w:rPr>
              <w:fldChar w:fldCharType="separate"/>
            </w:r>
            <w:r w:rsidR="00E15FEC">
              <w:rPr>
                <w:noProof/>
                <w:webHidden/>
              </w:rPr>
              <w:t>73</w:t>
            </w:r>
            <w:r w:rsidR="005A0D8D">
              <w:rPr>
                <w:noProof/>
                <w:webHidden/>
              </w:rPr>
              <w:fldChar w:fldCharType="end"/>
            </w:r>
          </w:hyperlink>
        </w:p>
        <w:p w14:paraId="309217A6" w14:textId="4772B92E" w:rsidR="005A0D8D" w:rsidRDefault="00000000">
          <w:pPr>
            <w:pStyle w:val="TOC2"/>
            <w:tabs>
              <w:tab w:val="right" w:leader="dot" w:pos="8900"/>
            </w:tabs>
            <w:rPr>
              <w:rFonts w:asciiTheme="minorHAnsi" w:eastAsiaTheme="minorEastAsia" w:hAnsiTheme="minorHAnsi"/>
              <w:noProof/>
            </w:rPr>
          </w:pPr>
          <w:hyperlink w:anchor="_Toc73772464" w:history="1">
            <w:r w:rsidR="005A0D8D" w:rsidRPr="00586F2B">
              <w:rPr>
                <w:rStyle w:val="Hyperlink"/>
                <w:noProof/>
              </w:rPr>
              <w:t>Invoking ISPF Edit with a Macro</w:t>
            </w:r>
            <w:r w:rsidR="005A0D8D">
              <w:rPr>
                <w:noProof/>
                <w:webHidden/>
              </w:rPr>
              <w:tab/>
            </w:r>
            <w:r w:rsidR="005A0D8D">
              <w:rPr>
                <w:noProof/>
                <w:webHidden/>
              </w:rPr>
              <w:fldChar w:fldCharType="begin"/>
            </w:r>
            <w:r w:rsidR="005A0D8D">
              <w:rPr>
                <w:noProof/>
                <w:webHidden/>
              </w:rPr>
              <w:instrText xml:space="preserve"> PAGEREF _Toc73772464 \h </w:instrText>
            </w:r>
            <w:r w:rsidR="005A0D8D">
              <w:rPr>
                <w:noProof/>
                <w:webHidden/>
              </w:rPr>
            </w:r>
            <w:r w:rsidR="005A0D8D">
              <w:rPr>
                <w:noProof/>
                <w:webHidden/>
              </w:rPr>
              <w:fldChar w:fldCharType="separate"/>
            </w:r>
            <w:r w:rsidR="00E15FEC">
              <w:rPr>
                <w:noProof/>
                <w:webHidden/>
              </w:rPr>
              <w:t>74</w:t>
            </w:r>
            <w:r w:rsidR="005A0D8D">
              <w:rPr>
                <w:noProof/>
                <w:webHidden/>
              </w:rPr>
              <w:fldChar w:fldCharType="end"/>
            </w:r>
          </w:hyperlink>
        </w:p>
        <w:p w14:paraId="6FA20272" w14:textId="33DF263D" w:rsidR="005A0D8D" w:rsidRDefault="00000000">
          <w:pPr>
            <w:pStyle w:val="TOC2"/>
            <w:tabs>
              <w:tab w:val="right" w:leader="dot" w:pos="8900"/>
            </w:tabs>
            <w:rPr>
              <w:rFonts w:asciiTheme="minorHAnsi" w:eastAsiaTheme="minorEastAsia" w:hAnsiTheme="minorHAnsi"/>
              <w:noProof/>
            </w:rPr>
          </w:pPr>
          <w:hyperlink w:anchor="_Toc73772465" w:history="1">
            <w:r w:rsidR="005A0D8D" w:rsidRPr="00586F2B">
              <w:rPr>
                <w:rStyle w:val="Hyperlink"/>
                <w:noProof/>
              </w:rPr>
              <w:t>Define the Initial Macro Using an ISPF Variable (1.2)</w:t>
            </w:r>
            <w:r w:rsidR="005A0D8D">
              <w:rPr>
                <w:noProof/>
                <w:webHidden/>
              </w:rPr>
              <w:tab/>
            </w:r>
            <w:r w:rsidR="005A0D8D">
              <w:rPr>
                <w:noProof/>
                <w:webHidden/>
              </w:rPr>
              <w:fldChar w:fldCharType="begin"/>
            </w:r>
            <w:r w:rsidR="005A0D8D">
              <w:rPr>
                <w:noProof/>
                <w:webHidden/>
              </w:rPr>
              <w:instrText xml:space="preserve"> PAGEREF _Toc73772465 \h </w:instrText>
            </w:r>
            <w:r w:rsidR="005A0D8D">
              <w:rPr>
                <w:noProof/>
                <w:webHidden/>
              </w:rPr>
            </w:r>
            <w:r w:rsidR="005A0D8D">
              <w:rPr>
                <w:noProof/>
                <w:webHidden/>
              </w:rPr>
              <w:fldChar w:fldCharType="separate"/>
            </w:r>
            <w:r w:rsidR="00E15FEC">
              <w:rPr>
                <w:noProof/>
                <w:webHidden/>
              </w:rPr>
              <w:t>75</w:t>
            </w:r>
            <w:r w:rsidR="005A0D8D">
              <w:rPr>
                <w:noProof/>
                <w:webHidden/>
              </w:rPr>
              <w:fldChar w:fldCharType="end"/>
            </w:r>
          </w:hyperlink>
        </w:p>
        <w:p w14:paraId="3544CE62" w14:textId="070CC42E" w:rsidR="005A0D8D" w:rsidRDefault="00000000">
          <w:pPr>
            <w:pStyle w:val="TOC2"/>
            <w:tabs>
              <w:tab w:val="right" w:leader="dot" w:pos="8900"/>
            </w:tabs>
            <w:rPr>
              <w:rFonts w:asciiTheme="minorHAnsi" w:eastAsiaTheme="minorEastAsia" w:hAnsiTheme="minorHAnsi"/>
              <w:noProof/>
            </w:rPr>
          </w:pPr>
          <w:hyperlink w:anchor="_Toc73772466" w:history="1">
            <w:r w:rsidR="005A0D8D" w:rsidRPr="00586F2B">
              <w:rPr>
                <w:rStyle w:val="Hyperlink"/>
                <w:noProof/>
              </w:rPr>
              <w:t>Passing Data to an Edit Macro</w:t>
            </w:r>
            <w:r w:rsidR="005A0D8D">
              <w:rPr>
                <w:noProof/>
                <w:webHidden/>
              </w:rPr>
              <w:tab/>
            </w:r>
            <w:r w:rsidR="005A0D8D">
              <w:rPr>
                <w:noProof/>
                <w:webHidden/>
              </w:rPr>
              <w:fldChar w:fldCharType="begin"/>
            </w:r>
            <w:r w:rsidR="005A0D8D">
              <w:rPr>
                <w:noProof/>
                <w:webHidden/>
              </w:rPr>
              <w:instrText xml:space="preserve"> PAGEREF _Toc73772466 \h </w:instrText>
            </w:r>
            <w:r w:rsidR="005A0D8D">
              <w:rPr>
                <w:noProof/>
                <w:webHidden/>
              </w:rPr>
            </w:r>
            <w:r w:rsidR="005A0D8D">
              <w:rPr>
                <w:noProof/>
                <w:webHidden/>
              </w:rPr>
              <w:fldChar w:fldCharType="separate"/>
            </w:r>
            <w:r w:rsidR="00E15FEC">
              <w:rPr>
                <w:noProof/>
                <w:webHidden/>
              </w:rPr>
              <w:t>76</w:t>
            </w:r>
            <w:r w:rsidR="005A0D8D">
              <w:rPr>
                <w:noProof/>
                <w:webHidden/>
              </w:rPr>
              <w:fldChar w:fldCharType="end"/>
            </w:r>
          </w:hyperlink>
        </w:p>
        <w:p w14:paraId="2BAE4451" w14:textId="09A4B453" w:rsidR="005A0D8D" w:rsidRDefault="00000000">
          <w:pPr>
            <w:pStyle w:val="TOC2"/>
            <w:tabs>
              <w:tab w:val="right" w:leader="dot" w:pos="8900"/>
            </w:tabs>
            <w:rPr>
              <w:rFonts w:asciiTheme="minorHAnsi" w:eastAsiaTheme="minorEastAsia" w:hAnsiTheme="minorHAnsi"/>
              <w:noProof/>
            </w:rPr>
          </w:pPr>
          <w:hyperlink w:anchor="_Toc73772467" w:history="1">
            <w:r w:rsidR="005A0D8D" w:rsidRPr="00586F2B">
              <w:rPr>
                <w:rStyle w:val="Hyperlink"/>
                <w:noProof/>
              </w:rPr>
              <w:t>Invoking an Edit Macro on All Members of a PDS</w:t>
            </w:r>
            <w:r w:rsidR="005A0D8D">
              <w:rPr>
                <w:noProof/>
                <w:webHidden/>
              </w:rPr>
              <w:tab/>
            </w:r>
            <w:r w:rsidR="005A0D8D">
              <w:rPr>
                <w:noProof/>
                <w:webHidden/>
              </w:rPr>
              <w:fldChar w:fldCharType="begin"/>
            </w:r>
            <w:r w:rsidR="005A0D8D">
              <w:rPr>
                <w:noProof/>
                <w:webHidden/>
              </w:rPr>
              <w:instrText xml:space="preserve"> PAGEREF _Toc73772467 \h </w:instrText>
            </w:r>
            <w:r w:rsidR="005A0D8D">
              <w:rPr>
                <w:noProof/>
                <w:webHidden/>
              </w:rPr>
            </w:r>
            <w:r w:rsidR="005A0D8D">
              <w:rPr>
                <w:noProof/>
                <w:webHidden/>
              </w:rPr>
              <w:fldChar w:fldCharType="separate"/>
            </w:r>
            <w:r w:rsidR="00E15FEC">
              <w:rPr>
                <w:noProof/>
                <w:webHidden/>
              </w:rPr>
              <w:t>77</w:t>
            </w:r>
            <w:r w:rsidR="005A0D8D">
              <w:rPr>
                <w:noProof/>
                <w:webHidden/>
              </w:rPr>
              <w:fldChar w:fldCharType="end"/>
            </w:r>
          </w:hyperlink>
        </w:p>
        <w:p w14:paraId="577FB28A" w14:textId="23695749" w:rsidR="005A0D8D" w:rsidRDefault="00000000">
          <w:pPr>
            <w:pStyle w:val="TOC2"/>
            <w:tabs>
              <w:tab w:val="right" w:leader="dot" w:pos="8900"/>
            </w:tabs>
            <w:rPr>
              <w:rFonts w:asciiTheme="minorHAnsi" w:eastAsiaTheme="minorEastAsia" w:hAnsiTheme="minorHAnsi"/>
              <w:noProof/>
            </w:rPr>
          </w:pPr>
          <w:hyperlink w:anchor="_Toc73772468" w:history="1">
            <w:r w:rsidR="005A0D8D" w:rsidRPr="00586F2B">
              <w:rPr>
                <w:rStyle w:val="Hyperlink"/>
                <w:noProof/>
              </w:rPr>
              <w:t>Changing ISPF Edit Commands with Macros</w:t>
            </w:r>
            <w:r w:rsidR="005A0D8D">
              <w:rPr>
                <w:noProof/>
                <w:webHidden/>
              </w:rPr>
              <w:tab/>
            </w:r>
            <w:r w:rsidR="005A0D8D">
              <w:rPr>
                <w:noProof/>
                <w:webHidden/>
              </w:rPr>
              <w:fldChar w:fldCharType="begin"/>
            </w:r>
            <w:r w:rsidR="005A0D8D">
              <w:rPr>
                <w:noProof/>
                <w:webHidden/>
              </w:rPr>
              <w:instrText xml:space="preserve"> PAGEREF _Toc73772468 \h </w:instrText>
            </w:r>
            <w:r w:rsidR="005A0D8D">
              <w:rPr>
                <w:noProof/>
                <w:webHidden/>
              </w:rPr>
            </w:r>
            <w:r w:rsidR="005A0D8D">
              <w:rPr>
                <w:noProof/>
                <w:webHidden/>
              </w:rPr>
              <w:fldChar w:fldCharType="separate"/>
            </w:r>
            <w:r w:rsidR="00E15FEC">
              <w:rPr>
                <w:noProof/>
                <w:webHidden/>
              </w:rPr>
              <w:t>78</w:t>
            </w:r>
            <w:r w:rsidR="005A0D8D">
              <w:rPr>
                <w:noProof/>
                <w:webHidden/>
              </w:rPr>
              <w:fldChar w:fldCharType="end"/>
            </w:r>
          </w:hyperlink>
        </w:p>
        <w:p w14:paraId="58F12D2D" w14:textId="74DF60C8" w:rsidR="005A0D8D" w:rsidRDefault="00000000">
          <w:pPr>
            <w:pStyle w:val="TOC2"/>
            <w:tabs>
              <w:tab w:val="right" w:leader="dot" w:pos="8900"/>
            </w:tabs>
            <w:rPr>
              <w:rFonts w:asciiTheme="minorHAnsi" w:eastAsiaTheme="minorEastAsia" w:hAnsiTheme="minorHAnsi"/>
              <w:noProof/>
            </w:rPr>
          </w:pPr>
          <w:hyperlink w:anchor="_Toc73772469" w:history="1">
            <w:r w:rsidR="005A0D8D" w:rsidRPr="00586F2B">
              <w:rPr>
                <w:rStyle w:val="Hyperlink"/>
                <w:noProof/>
              </w:rPr>
              <w:t>Symbolic Handling</w:t>
            </w:r>
            <w:r w:rsidR="005A0D8D">
              <w:rPr>
                <w:noProof/>
                <w:webHidden/>
              </w:rPr>
              <w:tab/>
            </w:r>
            <w:r w:rsidR="005A0D8D">
              <w:rPr>
                <w:noProof/>
                <w:webHidden/>
              </w:rPr>
              <w:fldChar w:fldCharType="begin"/>
            </w:r>
            <w:r w:rsidR="005A0D8D">
              <w:rPr>
                <w:noProof/>
                <w:webHidden/>
              </w:rPr>
              <w:instrText xml:space="preserve"> PAGEREF _Toc73772469 \h </w:instrText>
            </w:r>
            <w:r w:rsidR="005A0D8D">
              <w:rPr>
                <w:noProof/>
                <w:webHidden/>
              </w:rPr>
            </w:r>
            <w:r w:rsidR="005A0D8D">
              <w:rPr>
                <w:noProof/>
                <w:webHidden/>
              </w:rPr>
              <w:fldChar w:fldCharType="separate"/>
            </w:r>
            <w:r w:rsidR="00E15FEC">
              <w:rPr>
                <w:noProof/>
                <w:webHidden/>
              </w:rPr>
              <w:t>80</w:t>
            </w:r>
            <w:r w:rsidR="005A0D8D">
              <w:rPr>
                <w:noProof/>
                <w:webHidden/>
              </w:rPr>
              <w:fldChar w:fldCharType="end"/>
            </w:r>
          </w:hyperlink>
        </w:p>
        <w:p w14:paraId="375EF768" w14:textId="28DEF608" w:rsidR="005A0D8D" w:rsidRDefault="00000000">
          <w:pPr>
            <w:pStyle w:val="TOC1"/>
            <w:tabs>
              <w:tab w:val="right" w:leader="dot" w:pos="8900"/>
            </w:tabs>
            <w:rPr>
              <w:rFonts w:asciiTheme="minorHAnsi" w:eastAsiaTheme="minorEastAsia" w:hAnsiTheme="minorHAnsi"/>
              <w:noProof/>
            </w:rPr>
          </w:pPr>
          <w:hyperlink w:anchor="_Toc73772470" w:history="1">
            <w:r w:rsidR="005A0D8D" w:rsidRPr="00586F2B">
              <w:rPr>
                <w:rStyle w:val="Hyperlink"/>
                <w:noProof/>
              </w:rPr>
              <w:t>Library Services</w:t>
            </w:r>
            <w:r w:rsidR="005A0D8D">
              <w:rPr>
                <w:noProof/>
                <w:webHidden/>
              </w:rPr>
              <w:tab/>
            </w:r>
            <w:r w:rsidR="005A0D8D">
              <w:rPr>
                <w:noProof/>
                <w:webHidden/>
              </w:rPr>
              <w:fldChar w:fldCharType="begin"/>
            </w:r>
            <w:r w:rsidR="005A0D8D">
              <w:rPr>
                <w:noProof/>
                <w:webHidden/>
              </w:rPr>
              <w:instrText xml:space="preserve"> PAGEREF _Toc73772470 \h </w:instrText>
            </w:r>
            <w:r w:rsidR="005A0D8D">
              <w:rPr>
                <w:noProof/>
                <w:webHidden/>
              </w:rPr>
            </w:r>
            <w:r w:rsidR="005A0D8D">
              <w:rPr>
                <w:noProof/>
                <w:webHidden/>
              </w:rPr>
              <w:fldChar w:fldCharType="separate"/>
            </w:r>
            <w:r w:rsidR="00E15FEC">
              <w:rPr>
                <w:noProof/>
                <w:webHidden/>
              </w:rPr>
              <w:t>82</w:t>
            </w:r>
            <w:r w:rsidR="005A0D8D">
              <w:rPr>
                <w:noProof/>
                <w:webHidden/>
              </w:rPr>
              <w:fldChar w:fldCharType="end"/>
            </w:r>
          </w:hyperlink>
        </w:p>
        <w:p w14:paraId="51462560" w14:textId="3EDBF409" w:rsidR="005A0D8D" w:rsidRDefault="00000000">
          <w:pPr>
            <w:pStyle w:val="TOC2"/>
            <w:tabs>
              <w:tab w:val="right" w:leader="dot" w:pos="8900"/>
            </w:tabs>
            <w:rPr>
              <w:rFonts w:asciiTheme="minorHAnsi" w:eastAsiaTheme="minorEastAsia" w:hAnsiTheme="minorHAnsi"/>
              <w:noProof/>
            </w:rPr>
          </w:pPr>
          <w:hyperlink w:anchor="_Toc73772471" w:history="1">
            <w:r w:rsidR="005A0D8D" w:rsidRPr="00586F2B">
              <w:rPr>
                <w:rStyle w:val="Hyperlink"/>
                <w:noProof/>
              </w:rPr>
              <w:t>LMDLIST – List Data Sets</w:t>
            </w:r>
            <w:r w:rsidR="005A0D8D">
              <w:rPr>
                <w:noProof/>
                <w:webHidden/>
              </w:rPr>
              <w:tab/>
            </w:r>
            <w:r w:rsidR="005A0D8D">
              <w:rPr>
                <w:noProof/>
                <w:webHidden/>
              </w:rPr>
              <w:fldChar w:fldCharType="begin"/>
            </w:r>
            <w:r w:rsidR="005A0D8D">
              <w:rPr>
                <w:noProof/>
                <w:webHidden/>
              </w:rPr>
              <w:instrText xml:space="preserve"> PAGEREF _Toc73772471 \h </w:instrText>
            </w:r>
            <w:r w:rsidR="005A0D8D">
              <w:rPr>
                <w:noProof/>
                <w:webHidden/>
              </w:rPr>
            </w:r>
            <w:r w:rsidR="005A0D8D">
              <w:rPr>
                <w:noProof/>
                <w:webHidden/>
              </w:rPr>
              <w:fldChar w:fldCharType="separate"/>
            </w:r>
            <w:r w:rsidR="00E15FEC">
              <w:rPr>
                <w:noProof/>
                <w:webHidden/>
              </w:rPr>
              <w:t>82</w:t>
            </w:r>
            <w:r w:rsidR="005A0D8D">
              <w:rPr>
                <w:noProof/>
                <w:webHidden/>
              </w:rPr>
              <w:fldChar w:fldCharType="end"/>
            </w:r>
          </w:hyperlink>
        </w:p>
        <w:p w14:paraId="0B14B07D" w14:textId="56D2A5A0" w:rsidR="005A0D8D" w:rsidRDefault="00000000">
          <w:pPr>
            <w:pStyle w:val="TOC2"/>
            <w:tabs>
              <w:tab w:val="right" w:leader="dot" w:pos="8900"/>
            </w:tabs>
            <w:rPr>
              <w:rFonts w:asciiTheme="minorHAnsi" w:eastAsiaTheme="minorEastAsia" w:hAnsiTheme="minorHAnsi"/>
              <w:noProof/>
            </w:rPr>
          </w:pPr>
          <w:hyperlink w:anchor="_Toc73772472" w:history="1">
            <w:r w:rsidR="005A0D8D" w:rsidRPr="00586F2B">
              <w:rPr>
                <w:rStyle w:val="Hyperlink"/>
                <w:noProof/>
              </w:rPr>
              <w:t>Quick (Lightening Fast) List of Data Sets (1.2)</w:t>
            </w:r>
            <w:r w:rsidR="005A0D8D">
              <w:rPr>
                <w:noProof/>
                <w:webHidden/>
              </w:rPr>
              <w:tab/>
            </w:r>
            <w:r w:rsidR="005A0D8D">
              <w:rPr>
                <w:noProof/>
                <w:webHidden/>
              </w:rPr>
              <w:fldChar w:fldCharType="begin"/>
            </w:r>
            <w:r w:rsidR="005A0D8D">
              <w:rPr>
                <w:noProof/>
                <w:webHidden/>
              </w:rPr>
              <w:instrText xml:space="preserve"> PAGEREF _Toc73772472 \h </w:instrText>
            </w:r>
            <w:r w:rsidR="005A0D8D">
              <w:rPr>
                <w:noProof/>
                <w:webHidden/>
              </w:rPr>
            </w:r>
            <w:r w:rsidR="005A0D8D">
              <w:rPr>
                <w:noProof/>
                <w:webHidden/>
              </w:rPr>
              <w:fldChar w:fldCharType="separate"/>
            </w:r>
            <w:r w:rsidR="00E15FEC">
              <w:rPr>
                <w:noProof/>
                <w:webHidden/>
              </w:rPr>
              <w:t>83</w:t>
            </w:r>
            <w:r w:rsidR="005A0D8D">
              <w:rPr>
                <w:noProof/>
                <w:webHidden/>
              </w:rPr>
              <w:fldChar w:fldCharType="end"/>
            </w:r>
          </w:hyperlink>
        </w:p>
        <w:p w14:paraId="33C3725E" w14:textId="395566B0" w:rsidR="005A0D8D" w:rsidRDefault="00000000">
          <w:pPr>
            <w:pStyle w:val="TOC3"/>
            <w:tabs>
              <w:tab w:val="right" w:leader="dot" w:pos="8900"/>
            </w:tabs>
            <w:rPr>
              <w:rFonts w:asciiTheme="minorHAnsi" w:eastAsiaTheme="minorEastAsia" w:hAnsiTheme="minorHAnsi"/>
              <w:noProof/>
            </w:rPr>
          </w:pPr>
          <w:hyperlink w:anchor="_Toc73772473" w:history="1">
            <w:r w:rsidR="005A0D8D" w:rsidRPr="00586F2B">
              <w:rPr>
                <w:rStyle w:val="Hyperlink"/>
                <w:noProof/>
              </w:rPr>
              <w:t>LISTC</w:t>
            </w:r>
            <w:r w:rsidR="005A0D8D">
              <w:rPr>
                <w:noProof/>
                <w:webHidden/>
              </w:rPr>
              <w:tab/>
            </w:r>
            <w:r w:rsidR="005A0D8D">
              <w:rPr>
                <w:noProof/>
                <w:webHidden/>
              </w:rPr>
              <w:fldChar w:fldCharType="begin"/>
            </w:r>
            <w:r w:rsidR="005A0D8D">
              <w:rPr>
                <w:noProof/>
                <w:webHidden/>
              </w:rPr>
              <w:instrText xml:space="preserve"> PAGEREF _Toc73772473 \h </w:instrText>
            </w:r>
            <w:r w:rsidR="005A0D8D">
              <w:rPr>
                <w:noProof/>
                <w:webHidden/>
              </w:rPr>
            </w:r>
            <w:r w:rsidR="005A0D8D">
              <w:rPr>
                <w:noProof/>
                <w:webHidden/>
              </w:rPr>
              <w:fldChar w:fldCharType="separate"/>
            </w:r>
            <w:r w:rsidR="00E15FEC">
              <w:rPr>
                <w:noProof/>
                <w:webHidden/>
              </w:rPr>
              <w:t>83</w:t>
            </w:r>
            <w:r w:rsidR="005A0D8D">
              <w:rPr>
                <w:noProof/>
                <w:webHidden/>
              </w:rPr>
              <w:fldChar w:fldCharType="end"/>
            </w:r>
          </w:hyperlink>
        </w:p>
        <w:p w14:paraId="6C075A82" w14:textId="73B1A0AE" w:rsidR="005A0D8D" w:rsidRDefault="00000000">
          <w:pPr>
            <w:pStyle w:val="TOC3"/>
            <w:tabs>
              <w:tab w:val="right" w:leader="dot" w:pos="8900"/>
            </w:tabs>
            <w:rPr>
              <w:rFonts w:asciiTheme="minorHAnsi" w:eastAsiaTheme="minorEastAsia" w:hAnsiTheme="minorHAnsi"/>
              <w:noProof/>
            </w:rPr>
          </w:pPr>
          <w:hyperlink w:anchor="_Toc73772474" w:history="1">
            <w:r w:rsidR="005A0D8D" w:rsidRPr="00586F2B">
              <w:rPr>
                <w:rStyle w:val="Hyperlink"/>
                <w:noProof/>
              </w:rPr>
              <w:t>Catalog Search Interface</w:t>
            </w:r>
            <w:r w:rsidR="005A0D8D">
              <w:rPr>
                <w:noProof/>
                <w:webHidden/>
              </w:rPr>
              <w:tab/>
            </w:r>
            <w:r w:rsidR="005A0D8D">
              <w:rPr>
                <w:noProof/>
                <w:webHidden/>
              </w:rPr>
              <w:fldChar w:fldCharType="begin"/>
            </w:r>
            <w:r w:rsidR="005A0D8D">
              <w:rPr>
                <w:noProof/>
                <w:webHidden/>
              </w:rPr>
              <w:instrText xml:space="preserve"> PAGEREF _Toc73772474 \h </w:instrText>
            </w:r>
            <w:r w:rsidR="005A0D8D">
              <w:rPr>
                <w:noProof/>
                <w:webHidden/>
              </w:rPr>
            </w:r>
            <w:r w:rsidR="005A0D8D">
              <w:rPr>
                <w:noProof/>
                <w:webHidden/>
              </w:rPr>
              <w:fldChar w:fldCharType="separate"/>
            </w:r>
            <w:r w:rsidR="00E15FEC">
              <w:rPr>
                <w:noProof/>
                <w:webHidden/>
              </w:rPr>
              <w:t>83</w:t>
            </w:r>
            <w:r w:rsidR="005A0D8D">
              <w:rPr>
                <w:noProof/>
                <w:webHidden/>
              </w:rPr>
              <w:fldChar w:fldCharType="end"/>
            </w:r>
          </w:hyperlink>
        </w:p>
        <w:p w14:paraId="71282FAD" w14:textId="1D052EB6" w:rsidR="005A0D8D" w:rsidRDefault="00000000">
          <w:pPr>
            <w:pStyle w:val="TOC1"/>
            <w:tabs>
              <w:tab w:val="right" w:leader="dot" w:pos="8900"/>
            </w:tabs>
            <w:rPr>
              <w:rFonts w:asciiTheme="minorHAnsi" w:eastAsiaTheme="minorEastAsia" w:hAnsiTheme="minorHAnsi"/>
              <w:noProof/>
            </w:rPr>
          </w:pPr>
          <w:hyperlink w:anchor="_Toc73772475" w:history="1">
            <w:r w:rsidR="005A0D8D" w:rsidRPr="00586F2B">
              <w:rPr>
                <w:rStyle w:val="Hyperlink"/>
                <w:noProof/>
              </w:rPr>
              <w:t>Miscellaneous</w:t>
            </w:r>
            <w:r w:rsidR="005A0D8D">
              <w:rPr>
                <w:noProof/>
                <w:webHidden/>
              </w:rPr>
              <w:tab/>
            </w:r>
            <w:r w:rsidR="005A0D8D">
              <w:rPr>
                <w:noProof/>
                <w:webHidden/>
              </w:rPr>
              <w:fldChar w:fldCharType="begin"/>
            </w:r>
            <w:r w:rsidR="005A0D8D">
              <w:rPr>
                <w:noProof/>
                <w:webHidden/>
              </w:rPr>
              <w:instrText xml:space="preserve"> PAGEREF _Toc73772475 \h </w:instrText>
            </w:r>
            <w:r w:rsidR="005A0D8D">
              <w:rPr>
                <w:noProof/>
                <w:webHidden/>
              </w:rPr>
            </w:r>
            <w:r w:rsidR="005A0D8D">
              <w:rPr>
                <w:noProof/>
                <w:webHidden/>
              </w:rPr>
              <w:fldChar w:fldCharType="separate"/>
            </w:r>
            <w:r w:rsidR="00E15FEC">
              <w:rPr>
                <w:noProof/>
                <w:webHidden/>
              </w:rPr>
              <w:t>84</w:t>
            </w:r>
            <w:r w:rsidR="005A0D8D">
              <w:rPr>
                <w:noProof/>
                <w:webHidden/>
              </w:rPr>
              <w:fldChar w:fldCharType="end"/>
            </w:r>
          </w:hyperlink>
        </w:p>
        <w:p w14:paraId="2DB9E2D4" w14:textId="56D9C98E" w:rsidR="005A0D8D" w:rsidRDefault="00000000">
          <w:pPr>
            <w:pStyle w:val="TOC2"/>
            <w:tabs>
              <w:tab w:val="right" w:leader="dot" w:pos="8900"/>
            </w:tabs>
            <w:rPr>
              <w:rFonts w:asciiTheme="minorHAnsi" w:eastAsiaTheme="minorEastAsia" w:hAnsiTheme="minorHAnsi"/>
              <w:noProof/>
            </w:rPr>
          </w:pPr>
          <w:hyperlink w:anchor="_Toc73772476" w:history="1">
            <w:r w:rsidR="005A0D8D" w:rsidRPr="00586F2B">
              <w:rPr>
                <w:rStyle w:val="Hyperlink"/>
                <w:noProof/>
              </w:rPr>
              <w:t>Browsing Data in a REXX Stem</w:t>
            </w:r>
            <w:r w:rsidR="005A0D8D">
              <w:rPr>
                <w:noProof/>
                <w:webHidden/>
              </w:rPr>
              <w:tab/>
            </w:r>
            <w:r w:rsidR="005A0D8D">
              <w:rPr>
                <w:noProof/>
                <w:webHidden/>
              </w:rPr>
              <w:fldChar w:fldCharType="begin"/>
            </w:r>
            <w:r w:rsidR="005A0D8D">
              <w:rPr>
                <w:noProof/>
                <w:webHidden/>
              </w:rPr>
              <w:instrText xml:space="preserve"> PAGEREF _Toc73772476 \h </w:instrText>
            </w:r>
            <w:r w:rsidR="005A0D8D">
              <w:rPr>
                <w:noProof/>
                <w:webHidden/>
              </w:rPr>
            </w:r>
            <w:r w:rsidR="005A0D8D">
              <w:rPr>
                <w:noProof/>
                <w:webHidden/>
              </w:rPr>
              <w:fldChar w:fldCharType="separate"/>
            </w:r>
            <w:r w:rsidR="00E15FEC">
              <w:rPr>
                <w:noProof/>
                <w:webHidden/>
              </w:rPr>
              <w:t>84</w:t>
            </w:r>
            <w:r w:rsidR="005A0D8D">
              <w:rPr>
                <w:noProof/>
                <w:webHidden/>
              </w:rPr>
              <w:fldChar w:fldCharType="end"/>
            </w:r>
          </w:hyperlink>
        </w:p>
        <w:p w14:paraId="4F3FB6E8" w14:textId="781ABD49" w:rsidR="005A0D8D" w:rsidRDefault="00000000">
          <w:pPr>
            <w:pStyle w:val="TOC2"/>
            <w:tabs>
              <w:tab w:val="right" w:leader="dot" w:pos="8900"/>
            </w:tabs>
            <w:rPr>
              <w:rFonts w:asciiTheme="minorHAnsi" w:eastAsiaTheme="minorEastAsia" w:hAnsiTheme="minorHAnsi"/>
              <w:noProof/>
            </w:rPr>
          </w:pPr>
          <w:hyperlink w:anchor="_Toc73772477" w:history="1">
            <w:r w:rsidR="005A0D8D" w:rsidRPr="00586F2B">
              <w:rPr>
                <w:rStyle w:val="Hyperlink"/>
                <w:noProof/>
              </w:rPr>
              <w:t>Sample ISPF Notepad Application</w:t>
            </w:r>
            <w:r w:rsidR="005A0D8D">
              <w:rPr>
                <w:noProof/>
                <w:webHidden/>
              </w:rPr>
              <w:tab/>
            </w:r>
            <w:r w:rsidR="005A0D8D">
              <w:rPr>
                <w:noProof/>
                <w:webHidden/>
              </w:rPr>
              <w:fldChar w:fldCharType="begin"/>
            </w:r>
            <w:r w:rsidR="005A0D8D">
              <w:rPr>
                <w:noProof/>
                <w:webHidden/>
              </w:rPr>
              <w:instrText xml:space="preserve"> PAGEREF _Toc73772477 \h </w:instrText>
            </w:r>
            <w:r w:rsidR="005A0D8D">
              <w:rPr>
                <w:noProof/>
                <w:webHidden/>
              </w:rPr>
            </w:r>
            <w:r w:rsidR="005A0D8D">
              <w:rPr>
                <w:noProof/>
                <w:webHidden/>
              </w:rPr>
              <w:fldChar w:fldCharType="separate"/>
            </w:r>
            <w:r w:rsidR="00E15FEC">
              <w:rPr>
                <w:noProof/>
                <w:webHidden/>
              </w:rPr>
              <w:t>85</w:t>
            </w:r>
            <w:r w:rsidR="005A0D8D">
              <w:rPr>
                <w:noProof/>
                <w:webHidden/>
              </w:rPr>
              <w:fldChar w:fldCharType="end"/>
            </w:r>
          </w:hyperlink>
        </w:p>
        <w:p w14:paraId="5A58BE97" w14:textId="0BFCB73C" w:rsidR="005A0D8D" w:rsidRDefault="00000000">
          <w:pPr>
            <w:pStyle w:val="TOC2"/>
            <w:tabs>
              <w:tab w:val="right" w:leader="dot" w:pos="8900"/>
            </w:tabs>
            <w:rPr>
              <w:rFonts w:asciiTheme="minorHAnsi" w:eastAsiaTheme="minorEastAsia" w:hAnsiTheme="minorHAnsi"/>
              <w:noProof/>
            </w:rPr>
          </w:pPr>
          <w:hyperlink w:anchor="_Toc73772478" w:history="1">
            <w:r w:rsidR="005A0D8D" w:rsidRPr="00586F2B">
              <w:rPr>
                <w:rStyle w:val="Hyperlink"/>
                <w:noProof/>
              </w:rPr>
              <w:t>Other Tricks</w:t>
            </w:r>
            <w:r w:rsidR="005A0D8D">
              <w:rPr>
                <w:noProof/>
                <w:webHidden/>
              </w:rPr>
              <w:tab/>
            </w:r>
            <w:r w:rsidR="005A0D8D">
              <w:rPr>
                <w:noProof/>
                <w:webHidden/>
              </w:rPr>
              <w:fldChar w:fldCharType="begin"/>
            </w:r>
            <w:r w:rsidR="005A0D8D">
              <w:rPr>
                <w:noProof/>
                <w:webHidden/>
              </w:rPr>
              <w:instrText xml:space="preserve"> PAGEREF _Toc73772478 \h </w:instrText>
            </w:r>
            <w:r w:rsidR="005A0D8D">
              <w:rPr>
                <w:noProof/>
                <w:webHidden/>
              </w:rPr>
            </w:r>
            <w:r w:rsidR="005A0D8D">
              <w:rPr>
                <w:noProof/>
                <w:webHidden/>
              </w:rPr>
              <w:fldChar w:fldCharType="separate"/>
            </w:r>
            <w:r w:rsidR="00E15FEC">
              <w:rPr>
                <w:noProof/>
                <w:webHidden/>
              </w:rPr>
              <w:t>86</w:t>
            </w:r>
            <w:r w:rsidR="005A0D8D">
              <w:rPr>
                <w:noProof/>
                <w:webHidden/>
              </w:rPr>
              <w:fldChar w:fldCharType="end"/>
            </w:r>
          </w:hyperlink>
        </w:p>
        <w:p w14:paraId="19949EAB" w14:textId="32ADC99B" w:rsidR="005A0D8D" w:rsidRDefault="00000000">
          <w:pPr>
            <w:pStyle w:val="TOC3"/>
            <w:tabs>
              <w:tab w:val="right" w:leader="dot" w:pos="8900"/>
            </w:tabs>
            <w:rPr>
              <w:rFonts w:asciiTheme="minorHAnsi" w:eastAsiaTheme="minorEastAsia" w:hAnsiTheme="minorHAnsi"/>
              <w:noProof/>
            </w:rPr>
          </w:pPr>
          <w:hyperlink w:anchor="_Toc73772479" w:history="1">
            <w:r w:rsidR="005A0D8D" w:rsidRPr="00586F2B">
              <w:rPr>
                <w:rStyle w:val="Hyperlink"/>
                <w:noProof/>
              </w:rPr>
              <w:t>Edit Macro or TSO Command – same REXX Code</w:t>
            </w:r>
            <w:r w:rsidR="005A0D8D">
              <w:rPr>
                <w:noProof/>
                <w:webHidden/>
              </w:rPr>
              <w:tab/>
            </w:r>
            <w:r w:rsidR="005A0D8D">
              <w:rPr>
                <w:noProof/>
                <w:webHidden/>
              </w:rPr>
              <w:fldChar w:fldCharType="begin"/>
            </w:r>
            <w:r w:rsidR="005A0D8D">
              <w:rPr>
                <w:noProof/>
                <w:webHidden/>
              </w:rPr>
              <w:instrText xml:space="preserve"> PAGEREF _Toc73772479 \h </w:instrText>
            </w:r>
            <w:r w:rsidR="005A0D8D">
              <w:rPr>
                <w:noProof/>
                <w:webHidden/>
              </w:rPr>
            </w:r>
            <w:r w:rsidR="005A0D8D">
              <w:rPr>
                <w:noProof/>
                <w:webHidden/>
              </w:rPr>
              <w:fldChar w:fldCharType="separate"/>
            </w:r>
            <w:r w:rsidR="00E15FEC">
              <w:rPr>
                <w:noProof/>
                <w:webHidden/>
              </w:rPr>
              <w:t>86</w:t>
            </w:r>
            <w:r w:rsidR="005A0D8D">
              <w:rPr>
                <w:noProof/>
                <w:webHidden/>
              </w:rPr>
              <w:fldChar w:fldCharType="end"/>
            </w:r>
          </w:hyperlink>
        </w:p>
        <w:p w14:paraId="7597CA9A" w14:textId="61F4CD5A" w:rsidR="005A0D8D" w:rsidRDefault="00000000">
          <w:pPr>
            <w:pStyle w:val="TOC2"/>
            <w:tabs>
              <w:tab w:val="right" w:leader="dot" w:pos="8900"/>
            </w:tabs>
            <w:rPr>
              <w:rFonts w:asciiTheme="minorHAnsi" w:eastAsiaTheme="minorEastAsia" w:hAnsiTheme="minorHAnsi"/>
              <w:noProof/>
            </w:rPr>
          </w:pPr>
          <w:hyperlink w:anchor="_Toc73772480" w:history="1">
            <w:r w:rsidR="005A0D8D" w:rsidRPr="00586F2B">
              <w:rPr>
                <w:rStyle w:val="Hyperlink"/>
                <w:noProof/>
              </w:rPr>
              <w:t>ISPF in Batch</w:t>
            </w:r>
            <w:r w:rsidR="005A0D8D">
              <w:rPr>
                <w:noProof/>
                <w:webHidden/>
              </w:rPr>
              <w:tab/>
            </w:r>
            <w:r w:rsidR="005A0D8D">
              <w:rPr>
                <w:noProof/>
                <w:webHidden/>
              </w:rPr>
              <w:fldChar w:fldCharType="begin"/>
            </w:r>
            <w:r w:rsidR="005A0D8D">
              <w:rPr>
                <w:noProof/>
                <w:webHidden/>
              </w:rPr>
              <w:instrText xml:space="preserve"> PAGEREF _Toc73772480 \h </w:instrText>
            </w:r>
            <w:r w:rsidR="005A0D8D">
              <w:rPr>
                <w:noProof/>
                <w:webHidden/>
              </w:rPr>
            </w:r>
            <w:r w:rsidR="005A0D8D">
              <w:rPr>
                <w:noProof/>
                <w:webHidden/>
              </w:rPr>
              <w:fldChar w:fldCharType="separate"/>
            </w:r>
            <w:r w:rsidR="00E15FEC">
              <w:rPr>
                <w:noProof/>
                <w:webHidden/>
              </w:rPr>
              <w:t>87</w:t>
            </w:r>
            <w:r w:rsidR="005A0D8D">
              <w:rPr>
                <w:noProof/>
                <w:webHidden/>
              </w:rPr>
              <w:fldChar w:fldCharType="end"/>
            </w:r>
          </w:hyperlink>
        </w:p>
        <w:p w14:paraId="5B4476E5" w14:textId="78545AC7" w:rsidR="005A0D8D" w:rsidRDefault="00000000">
          <w:pPr>
            <w:pStyle w:val="TOC2"/>
            <w:tabs>
              <w:tab w:val="right" w:leader="dot" w:pos="8900"/>
            </w:tabs>
            <w:rPr>
              <w:rFonts w:asciiTheme="minorHAnsi" w:eastAsiaTheme="minorEastAsia" w:hAnsiTheme="minorHAnsi"/>
              <w:noProof/>
            </w:rPr>
          </w:pPr>
          <w:hyperlink w:anchor="_Toc73772481" w:history="1">
            <w:r w:rsidR="005A0D8D" w:rsidRPr="00586F2B">
              <w:rPr>
                <w:rStyle w:val="Hyperlink"/>
                <w:noProof/>
              </w:rPr>
              <w:t>Randomize DDname and Table Names</w:t>
            </w:r>
            <w:r w:rsidR="005A0D8D">
              <w:rPr>
                <w:noProof/>
                <w:webHidden/>
              </w:rPr>
              <w:tab/>
            </w:r>
            <w:r w:rsidR="005A0D8D">
              <w:rPr>
                <w:noProof/>
                <w:webHidden/>
              </w:rPr>
              <w:fldChar w:fldCharType="begin"/>
            </w:r>
            <w:r w:rsidR="005A0D8D">
              <w:rPr>
                <w:noProof/>
                <w:webHidden/>
              </w:rPr>
              <w:instrText xml:space="preserve"> PAGEREF _Toc73772481 \h </w:instrText>
            </w:r>
            <w:r w:rsidR="005A0D8D">
              <w:rPr>
                <w:noProof/>
                <w:webHidden/>
              </w:rPr>
            </w:r>
            <w:r w:rsidR="005A0D8D">
              <w:rPr>
                <w:noProof/>
                <w:webHidden/>
              </w:rPr>
              <w:fldChar w:fldCharType="separate"/>
            </w:r>
            <w:r w:rsidR="00E15FEC">
              <w:rPr>
                <w:noProof/>
                <w:webHidden/>
              </w:rPr>
              <w:t>88</w:t>
            </w:r>
            <w:r w:rsidR="005A0D8D">
              <w:rPr>
                <w:noProof/>
                <w:webHidden/>
              </w:rPr>
              <w:fldChar w:fldCharType="end"/>
            </w:r>
          </w:hyperlink>
        </w:p>
        <w:p w14:paraId="6C922041" w14:textId="3A059F37" w:rsidR="005A0D8D" w:rsidRDefault="00000000">
          <w:pPr>
            <w:pStyle w:val="TOC3"/>
            <w:tabs>
              <w:tab w:val="right" w:leader="dot" w:pos="8900"/>
            </w:tabs>
            <w:rPr>
              <w:rFonts w:asciiTheme="minorHAnsi" w:eastAsiaTheme="minorEastAsia" w:hAnsiTheme="minorHAnsi"/>
              <w:noProof/>
            </w:rPr>
          </w:pPr>
          <w:hyperlink w:anchor="_Toc73772482" w:history="1">
            <w:r w:rsidR="005A0D8D" w:rsidRPr="00586F2B">
              <w:rPr>
                <w:rStyle w:val="Hyperlink"/>
                <w:noProof/>
              </w:rPr>
              <w:t>Based on the REXX Exec Name</w:t>
            </w:r>
            <w:r w:rsidR="005A0D8D">
              <w:rPr>
                <w:noProof/>
                <w:webHidden/>
              </w:rPr>
              <w:tab/>
            </w:r>
            <w:r w:rsidR="005A0D8D">
              <w:rPr>
                <w:noProof/>
                <w:webHidden/>
              </w:rPr>
              <w:fldChar w:fldCharType="begin"/>
            </w:r>
            <w:r w:rsidR="005A0D8D">
              <w:rPr>
                <w:noProof/>
                <w:webHidden/>
              </w:rPr>
              <w:instrText xml:space="preserve"> PAGEREF _Toc73772482 \h </w:instrText>
            </w:r>
            <w:r w:rsidR="005A0D8D">
              <w:rPr>
                <w:noProof/>
                <w:webHidden/>
              </w:rPr>
            </w:r>
            <w:r w:rsidR="005A0D8D">
              <w:rPr>
                <w:noProof/>
                <w:webHidden/>
              </w:rPr>
              <w:fldChar w:fldCharType="separate"/>
            </w:r>
            <w:r w:rsidR="00E15FEC">
              <w:rPr>
                <w:noProof/>
                <w:webHidden/>
              </w:rPr>
              <w:t>88</w:t>
            </w:r>
            <w:r w:rsidR="005A0D8D">
              <w:rPr>
                <w:noProof/>
                <w:webHidden/>
              </w:rPr>
              <w:fldChar w:fldCharType="end"/>
            </w:r>
          </w:hyperlink>
        </w:p>
        <w:p w14:paraId="3CEC617D" w14:textId="668B78CC" w:rsidR="005A0D8D" w:rsidRDefault="00000000">
          <w:pPr>
            <w:pStyle w:val="TOC3"/>
            <w:tabs>
              <w:tab w:val="right" w:leader="dot" w:pos="8900"/>
            </w:tabs>
            <w:rPr>
              <w:rFonts w:asciiTheme="minorHAnsi" w:eastAsiaTheme="minorEastAsia" w:hAnsiTheme="minorHAnsi"/>
              <w:noProof/>
            </w:rPr>
          </w:pPr>
          <w:hyperlink w:anchor="_Toc73772483" w:history="1">
            <w:r w:rsidR="005A0D8D" w:rsidRPr="00586F2B">
              <w:rPr>
                <w:rStyle w:val="Hyperlink"/>
                <w:noProof/>
              </w:rPr>
              <w:t>Using the REXX Random Function</w:t>
            </w:r>
            <w:r w:rsidR="005A0D8D">
              <w:rPr>
                <w:noProof/>
                <w:webHidden/>
              </w:rPr>
              <w:tab/>
            </w:r>
            <w:r w:rsidR="005A0D8D">
              <w:rPr>
                <w:noProof/>
                <w:webHidden/>
              </w:rPr>
              <w:fldChar w:fldCharType="begin"/>
            </w:r>
            <w:r w:rsidR="005A0D8D">
              <w:rPr>
                <w:noProof/>
                <w:webHidden/>
              </w:rPr>
              <w:instrText xml:space="preserve"> PAGEREF _Toc73772483 \h </w:instrText>
            </w:r>
            <w:r w:rsidR="005A0D8D">
              <w:rPr>
                <w:noProof/>
                <w:webHidden/>
              </w:rPr>
            </w:r>
            <w:r w:rsidR="005A0D8D">
              <w:rPr>
                <w:noProof/>
                <w:webHidden/>
              </w:rPr>
              <w:fldChar w:fldCharType="separate"/>
            </w:r>
            <w:r w:rsidR="00E15FEC">
              <w:rPr>
                <w:noProof/>
                <w:webHidden/>
              </w:rPr>
              <w:t>88</w:t>
            </w:r>
            <w:r w:rsidR="005A0D8D">
              <w:rPr>
                <w:noProof/>
                <w:webHidden/>
              </w:rPr>
              <w:fldChar w:fldCharType="end"/>
            </w:r>
          </w:hyperlink>
        </w:p>
        <w:p w14:paraId="5364C643" w14:textId="745EB47B" w:rsidR="005A0D8D" w:rsidRDefault="00000000">
          <w:pPr>
            <w:pStyle w:val="TOC3"/>
            <w:tabs>
              <w:tab w:val="right" w:leader="dot" w:pos="8900"/>
            </w:tabs>
            <w:rPr>
              <w:rFonts w:asciiTheme="minorHAnsi" w:eastAsiaTheme="minorEastAsia" w:hAnsiTheme="minorHAnsi"/>
              <w:noProof/>
            </w:rPr>
          </w:pPr>
          <w:hyperlink w:anchor="_Toc73772484" w:history="1">
            <w:r w:rsidR="005A0D8D" w:rsidRPr="00586F2B">
              <w:rPr>
                <w:rStyle w:val="Hyperlink"/>
                <w:noProof/>
              </w:rPr>
              <w:t>Another Random String</w:t>
            </w:r>
            <w:r w:rsidR="005A0D8D">
              <w:rPr>
                <w:noProof/>
                <w:webHidden/>
              </w:rPr>
              <w:tab/>
            </w:r>
            <w:r w:rsidR="005A0D8D">
              <w:rPr>
                <w:noProof/>
                <w:webHidden/>
              </w:rPr>
              <w:fldChar w:fldCharType="begin"/>
            </w:r>
            <w:r w:rsidR="005A0D8D">
              <w:rPr>
                <w:noProof/>
                <w:webHidden/>
              </w:rPr>
              <w:instrText xml:space="preserve"> PAGEREF _Toc73772484 \h </w:instrText>
            </w:r>
            <w:r w:rsidR="005A0D8D">
              <w:rPr>
                <w:noProof/>
                <w:webHidden/>
              </w:rPr>
            </w:r>
            <w:r w:rsidR="005A0D8D">
              <w:rPr>
                <w:noProof/>
                <w:webHidden/>
              </w:rPr>
              <w:fldChar w:fldCharType="separate"/>
            </w:r>
            <w:r w:rsidR="00E15FEC">
              <w:rPr>
                <w:noProof/>
                <w:webHidden/>
              </w:rPr>
              <w:t>88</w:t>
            </w:r>
            <w:r w:rsidR="005A0D8D">
              <w:rPr>
                <w:noProof/>
                <w:webHidden/>
              </w:rPr>
              <w:fldChar w:fldCharType="end"/>
            </w:r>
          </w:hyperlink>
        </w:p>
        <w:p w14:paraId="5C16C79D" w14:textId="35C57949" w:rsidR="005A0D8D" w:rsidRDefault="00000000">
          <w:pPr>
            <w:pStyle w:val="TOC3"/>
            <w:tabs>
              <w:tab w:val="right" w:leader="dot" w:pos="8900"/>
            </w:tabs>
            <w:rPr>
              <w:rFonts w:asciiTheme="minorHAnsi" w:eastAsiaTheme="minorEastAsia" w:hAnsiTheme="minorHAnsi"/>
              <w:noProof/>
            </w:rPr>
          </w:pPr>
          <w:hyperlink w:anchor="_Toc73772485" w:history="1">
            <w:r w:rsidR="005A0D8D" w:rsidRPr="00586F2B">
              <w:rPr>
                <w:rStyle w:val="Hyperlink"/>
                <w:noProof/>
              </w:rPr>
              <w:t>Using /dev/random</w:t>
            </w:r>
            <w:r w:rsidR="005A0D8D">
              <w:rPr>
                <w:noProof/>
                <w:webHidden/>
              </w:rPr>
              <w:tab/>
            </w:r>
            <w:r w:rsidR="005A0D8D">
              <w:rPr>
                <w:noProof/>
                <w:webHidden/>
              </w:rPr>
              <w:fldChar w:fldCharType="begin"/>
            </w:r>
            <w:r w:rsidR="005A0D8D">
              <w:rPr>
                <w:noProof/>
                <w:webHidden/>
              </w:rPr>
              <w:instrText xml:space="preserve"> PAGEREF _Toc73772485 \h </w:instrText>
            </w:r>
            <w:r w:rsidR="005A0D8D">
              <w:rPr>
                <w:noProof/>
                <w:webHidden/>
              </w:rPr>
            </w:r>
            <w:r w:rsidR="005A0D8D">
              <w:rPr>
                <w:noProof/>
                <w:webHidden/>
              </w:rPr>
              <w:fldChar w:fldCharType="separate"/>
            </w:r>
            <w:r w:rsidR="00E15FEC">
              <w:rPr>
                <w:noProof/>
                <w:webHidden/>
              </w:rPr>
              <w:t>89</w:t>
            </w:r>
            <w:r w:rsidR="005A0D8D">
              <w:rPr>
                <w:noProof/>
                <w:webHidden/>
              </w:rPr>
              <w:fldChar w:fldCharType="end"/>
            </w:r>
          </w:hyperlink>
        </w:p>
        <w:p w14:paraId="70F4B29D" w14:textId="40112CA7" w:rsidR="005A0D8D" w:rsidRDefault="00000000">
          <w:pPr>
            <w:pStyle w:val="TOC3"/>
            <w:tabs>
              <w:tab w:val="right" w:leader="dot" w:pos="8900"/>
            </w:tabs>
            <w:rPr>
              <w:rFonts w:asciiTheme="minorHAnsi" w:eastAsiaTheme="minorEastAsia" w:hAnsiTheme="minorHAnsi"/>
              <w:noProof/>
            </w:rPr>
          </w:pPr>
          <w:hyperlink w:anchor="_Toc73772486" w:history="1">
            <w:r w:rsidR="005A0D8D" w:rsidRPr="00586F2B">
              <w:rPr>
                <w:rStyle w:val="Hyperlink"/>
                <w:noProof/>
              </w:rPr>
              <w:t>Getting the DDname from the System</w:t>
            </w:r>
            <w:r w:rsidR="005A0D8D">
              <w:rPr>
                <w:noProof/>
                <w:webHidden/>
              </w:rPr>
              <w:tab/>
            </w:r>
            <w:r w:rsidR="005A0D8D">
              <w:rPr>
                <w:noProof/>
                <w:webHidden/>
              </w:rPr>
              <w:fldChar w:fldCharType="begin"/>
            </w:r>
            <w:r w:rsidR="005A0D8D">
              <w:rPr>
                <w:noProof/>
                <w:webHidden/>
              </w:rPr>
              <w:instrText xml:space="preserve"> PAGEREF _Toc73772486 \h </w:instrText>
            </w:r>
            <w:r w:rsidR="005A0D8D">
              <w:rPr>
                <w:noProof/>
                <w:webHidden/>
              </w:rPr>
            </w:r>
            <w:r w:rsidR="005A0D8D">
              <w:rPr>
                <w:noProof/>
                <w:webHidden/>
              </w:rPr>
              <w:fldChar w:fldCharType="separate"/>
            </w:r>
            <w:r w:rsidR="00E15FEC">
              <w:rPr>
                <w:noProof/>
                <w:webHidden/>
              </w:rPr>
              <w:t>89</w:t>
            </w:r>
            <w:r w:rsidR="005A0D8D">
              <w:rPr>
                <w:noProof/>
                <w:webHidden/>
              </w:rPr>
              <w:fldChar w:fldCharType="end"/>
            </w:r>
          </w:hyperlink>
        </w:p>
        <w:p w14:paraId="76753668" w14:textId="642BCF24" w:rsidR="005A0D8D" w:rsidRDefault="00000000">
          <w:pPr>
            <w:pStyle w:val="TOC2"/>
            <w:tabs>
              <w:tab w:val="right" w:leader="dot" w:pos="8900"/>
            </w:tabs>
            <w:rPr>
              <w:rFonts w:asciiTheme="minorHAnsi" w:eastAsiaTheme="minorEastAsia" w:hAnsiTheme="minorHAnsi"/>
              <w:noProof/>
            </w:rPr>
          </w:pPr>
          <w:hyperlink w:anchor="_Toc73772487" w:history="1">
            <w:r w:rsidR="005A0D8D" w:rsidRPr="00586F2B">
              <w:rPr>
                <w:rStyle w:val="Hyperlink"/>
                <w:noProof/>
              </w:rPr>
              <w:t>Stem Sort</w:t>
            </w:r>
            <w:r w:rsidR="005A0D8D">
              <w:rPr>
                <w:noProof/>
                <w:webHidden/>
              </w:rPr>
              <w:tab/>
            </w:r>
            <w:r w:rsidR="005A0D8D">
              <w:rPr>
                <w:noProof/>
                <w:webHidden/>
              </w:rPr>
              <w:fldChar w:fldCharType="begin"/>
            </w:r>
            <w:r w:rsidR="005A0D8D">
              <w:rPr>
                <w:noProof/>
                <w:webHidden/>
              </w:rPr>
              <w:instrText xml:space="preserve"> PAGEREF _Toc73772487 \h </w:instrText>
            </w:r>
            <w:r w:rsidR="005A0D8D">
              <w:rPr>
                <w:noProof/>
                <w:webHidden/>
              </w:rPr>
            </w:r>
            <w:r w:rsidR="005A0D8D">
              <w:rPr>
                <w:noProof/>
                <w:webHidden/>
              </w:rPr>
              <w:fldChar w:fldCharType="separate"/>
            </w:r>
            <w:r w:rsidR="00E15FEC">
              <w:rPr>
                <w:noProof/>
                <w:webHidden/>
              </w:rPr>
              <w:t>90</w:t>
            </w:r>
            <w:r w:rsidR="005A0D8D">
              <w:rPr>
                <w:noProof/>
                <w:webHidden/>
              </w:rPr>
              <w:fldChar w:fldCharType="end"/>
            </w:r>
          </w:hyperlink>
        </w:p>
        <w:p w14:paraId="09B519EA" w14:textId="17EEF702" w:rsidR="005A0D8D" w:rsidRDefault="00000000">
          <w:pPr>
            <w:pStyle w:val="TOC3"/>
            <w:tabs>
              <w:tab w:val="right" w:leader="dot" w:pos="8900"/>
            </w:tabs>
            <w:rPr>
              <w:rFonts w:asciiTheme="minorHAnsi" w:eastAsiaTheme="minorEastAsia" w:hAnsiTheme="minorHAnsi"/>
              <w:noProof/>
            </w:rPr>
          </w:pPr>
          <w:hyperlink w:anchor="_Toc73772488" w:history="1">
            <w:r w:rsidR="005A0D8D" w:rsidRPr="00586F2B">
              <w:rPr>
                <w:rStyle w:val="Hyperlink"/>
                <w:noProof/>
              </w:rPr>
              <w:t>Full Stem Sort example</w:t>
            </w:r>
            <w:r w:rsidR="005A0D8D">
              <w:rPr>
                <w:noProof/>
                <w:webHidden/>
              </w:rPr>
              <w:tab/>
            </w:r>
            <w:r w:rsidR="005A0D8D">
              <w:rPr>
                <w:noProof/>
                <w:webHidden/>
              </w:rPr>
              <w:fldChar w:fldCharType="begin"/>
            </w:r>
            <w:r w:rsidR="005A0D8D">
              <w:rPr>
                <w:noProof/>
                <w:webHidden/>
              </w:rPr>
              <w:instrText xml:space="preserve"> PAGEREF _Toc73772488 \h </w:instrText>
            </w:r>
            <w:r w:rsidR="005A0D8D">
              <w:rPr>
                <w:noProof/>
                <w:webHidden/>
              </w:rPr>
            </w:r>
            <w:r w:rsidR="005A0D8D">
              <w:rPr>
                <w:noProof/>
                <w:webHidden/>
              </w:rPr>
              <w:fldChar w:fldCharType="separate"/>
            </w:r>
            <w:r w:rsidR="00E15FEC">
              <w:rPr>
                <w:noProof/>
                <w:webHidden/>
              </w:rPr>
              <w:t>91</w:t>
            </w:r>
            <w:r w:rsidR="005A0D8D">
              <w:rPr>
                <w:noProof/>
                <w:webHidden/>
              </w:rPr>
              <w:fldChar w:fldCharType="end"/>
            </w:r>
          </w:hyperlink>
        </w:p>
        <w:p w14:paraId="03AFC94E" w14:textId="5DFEFD98" w:rsidR="005A0D8D" w:rsidRDefault="00000000">
          <w:pPr>
            <w:pStyle w:val="TOC3"/>
            <w:tabs>
              <w:tab w:val="right" w:leader="dot" w:pos="8900"/>
            </w:tabs>
            <w:rPr>
              <w:rFonts w:asciiTheme="minorHAnsi" w:eastAsiaTheme="minorEastAsia" w:hAnsiTheme="minorHAnsi"/>
              <w:noProof/>
            </w:rPr>
          </w:pPr>
          <w:hyperlink w:anchor="_Toc73772489" w:history="1">
            <w:r w:rsidR="005A0D8D" w:rsidRPr="00586F2B">
              <w:rPr>
                <w:rStyle w:val="Hyperlink"/>
                <w:noProof/>
              </w:rPr>
              <w:t>More on Stem Sorting using BPXWUNIX</w:t>
            </w:r>
            <w:r w:rsidR="005A0D8D">
              <w:rPr>
                <w:noProof/>
                <w:webHidden/>
              </w:rPr>
              <w:tab/>
            </w:r>
            <w:r w:rsidR="005A0D8D">
              <w:rPr>
                <w:noProof/>
                <w:webHidden/>
              </w:rPr>
              <w:fldChar w:fldCharType="begin"/>
            </w:r>
            <w:r w:rsidR="005A0D8D">
              <w:rPr>
                <w:noProof/>
                <w:webHidden/>
              </w:rPr>
              <w:instrText xml:space="preserve"> PAGEREF _Toc73772489 \h </w:instrText>
            </w:r>
            <w:r w:rsidR="005A0D8D">
              <w:rPr>
                <w:noProof/>
                <w:webHidden/>
              </w:rPr>
            </w:r>
            <w:r w:rsidR="005A0D8D">
              <w:rPr>
                <w:noProof/>
                <w:webHidden/>
              </w:rPr>
              <w:fldChar w:fldCharType="separate"/>
            </w:r>
            <w:r w:rsidR="00E15FEC">
              <w:rPr>
                <w:noProof/>
                <w:webHidden/>
              </w:rPr>
              <w:t>91</w:t>
            </w:r>
            <w:r w:rsidR="005A0D8D">
              <w:rPr>
                <w:noProof/>
                <w:webHidden/>
              </w:rPr>
              <w:fldChar w:fldCharType="end"/>
            </w:r>
          </w:hyperlink>
        </w:p>
        <w:p w14:paraId="09CA57A8" w14:textId="141D5984" w:rsidR="005A0D8D" w:rsidRDefault="00000000">
          <w:pPr>
            <w:pStyle w:val="TOC2"/>
            <w:tabs>
              <w:tab w:val="right" w:leader="dot" w:pos="8900"/>
            </w:tabs>
            <w:rPr>
              <w:rFonts w:asciiTheme="minorHAnsi" w:eastAsiaTheme="minorEastAsia" w:hAnsiTheme="minorHAnsi"/>
              <w:noProof/>
            </w:rPr>
          </w:pPr>
          <w:hyperlink w:anchor="_Toc73772490" w:history="1">
            <w:r w:rsidR="005A0D8D" w:rsidRPr="00586F2B">
              <w:rPr>
                <w:rStyle w:val="Hyperlink"/>
                <w:noProof/>
              </w:rPr>
              <w:t>Converting the User Provided Data Set Name to a Full Data Set Name</w:t>
            </w:r>
            <w:r w:rsidR="005A0D8D">
              <w:rPr>
                <w:noProof/>
                <w:webHidden/>
              </w:rPr>
              <w:tab/>
            </w:r>
            <w:r w:rsidR="005A0D8D">
              <w:rPr>
                <w:noProof/>
                <w:webHidden/>
              </w:rPr>
              <w:fldChar w:fldCharType="begin"/>
            </w:r>
            <w:r w:rsidR="005A0D8D">
              <w:rPr>
                <w:noProof/>
                <w:webHidden/>
              </w:rPr>
              <w:instrText xml:space="preserve"> PAGEREF _Toc73772490 \h </w:instrText>
            </w:r>
            <w:r w:rsidR="005A0D8D">
              <w:rPr>
                <w:noProof/>
                <w:webHidden/>
              </w:rPr>
            </w:r>
            <w:r w:rsidR="005A0D8D">
              <w:rPr>
                <w:noProof/>
                <w:webHidden/>
              </w:rPr>
              <w:fldChar w:fldCharType="separate"/>
            </w:r>
            <w:r w:rsidR="00E15FEC">
              <w:rPr>
                <w:noProof/>
                <w:webHidden/>
              </w:rPr>
              <w:t>92</w:t>
            </w:r>
            <w:r w:rsidR="005A0D8D">
              <w:rPr>
                <w:noProof/>
                <w:webHidden/>
              </w:rPr>
              <w:fldChar w:fldCharType="end"/>
            </w:r>
          </w:hyperlink>
        </w:p>
        <w:p w14:paraId="329182DA" w14:textId="290DAE0B" w:rsidR="005A0D8D" w:rsidRDefault="00000000">
          <w:pPr>
            <w:pStyle w:val="TOC2"/>
            <w:tabs>
              <w:tab w:val="right" w:leader="dot" w:pos="8900"/>
            </w:tabs>
            <w:rPr>
              <w:rFonts w:asciiTheme="minorHAnsi" w:eastAsiaTheme="minorEastAsia" w:hAnsiTheme="minorHAnsi"/>
              <w:noProof/>
            </w:rPr>
          </w:pPr>
          <w:hyperlink w:anchor="_Toc73772491" w:history="1">
            <w:r w:rsidR="005A0D8D" w:rsidRPr="00586F2B">
              <w:rPr>
                <w:rStyle w:val="Hyperlink"/>
                <w:noProof/>
              </w:rPr>
              <w:t>Default ISPF Terminal Type</w:t>
            </w:r>
            <w:r w:rsidR="005A0D8D">
              <w:rPr>
                <w:noProof/>
                <w:webHidden/>
              </w:rPr>
              <w:tab/>
            </w:r>
            <w:r w:rsidR="005A0D8D">
              <w:rPr>
                <w:noProof/>
                <w:webHidden/>
              </w:rPr>
              <w:fldChar w:fldCharType="begin"/>
            </w:r>
            <w:r w:rsidR="005A0D8D">
              <w:rPr>
                <w:noProof/>
                <w:webHidden/>
              </w:rPr>
              <w:instrText xml:space="preserve"> PAGEREF _Toc73772491 \h </w:instrText>
            </w:r>
            <w:r w:rsidR="005A0D8D">
              <w:rPr>
                <w:noProof/>
                <w:webHidden/>
              </w:rPr>
            </w:r>
            <w:r w:rsidR="005A0D8D">
              <w:rPr>
                <w:noProof/>
                <w:webHidden/>
              </w:rPr>
              <w:fldChar w:fldCharType="separate"/>
            </w:r>
            <w:r w:rsidR="00E15FEC">
              <w:rPr>
                <w:noProof/>
                <w:webHidden/>
              </w:rPr>
              <w:t>92</w:t>
            </w:r>
            <w:r w:rsidR="005A0D8D">
              <w:rPr>
                <w:noProof/>
                <w:webHidden/>
              </w:rPr>
              <w:fldChar w:fldCharType="end"/>
            </w:r>
          </w:hyperlink>
        </w:p>
        <w:p w14:paraId="1355AF3A" w14:textId="3A5F885E" w:rsidR="005A0D8D" w:rsidRDefault="00000000">
          <w:pPr>
            <w:pStyle w:val="TOC2"/>
            <w:tabs>
              <w:tab w:val="right" w:leader="dot" w:pos="8900"/>
            </w:tabs>
            <w:rPr>
              <w:rFonts w:asciiTheme="minorHAnsi" w:eastAsiaTheme="minorEastAsia" w:hAnsiTheme="minorHAnsi"/>
              <w:noProof/>
            </w:rPr>
          </w:pPr>
          <w:hyperlink w:anchor="_Toc73772492" w:history="1">
            <w:r w:rsidR="005A0D8D" w:rsidRPr="00586F2B">
              <w:rPr>
                <w:rStyle w:val="Hyperlink"/>
                <w:noProof/>
              </w:rPr>
              <w:t>Sharing REXX Variables, including stems, with other REXX exec’s</w:t>
            </w:r>
            <w:r w:rsidR="005A0D8D">
              <w:rPr>
                <w:noProof/>
                <w:webHidden/>
              </w:rPr>
              <w:tab/>
            </w:r>
            <w:r w:rsidR="005A0D8D">
              <w:rPr>
                <w:noProof/>
                <w:webHidden/>
              </w:rPr>
              <w:fldChar w:fldCharType="begin"/>
            </w:r>
            <w:r w:rsidR="005A0D8D">
              <w:rPr>
                <w:noProof/>
                <w:webHidden/>
              </w:rPr>
              <w:instrText xml:space="preserve"> PAGEREF _Toc73772492 \h </w:instrText>
            </w:r>
            <w:r w:rsidR="005A0D8D">
              <w:rPr>
                <w:noProof/>
                <w:webHidden/>
              </w:rPr>
            </w:r>
            <w:r w:rsidR="005A0D8D">
              <w:rPr>
                <w:noProof/>
                <w:webHidden/>
              </w:rPr>
              <w:fldChar w:fldCharType="separate"/>
            </w:r>
            <w:r w:rsidR="00E15FEC">
              <w:rPr>
                <w:noProof/>
                <w:webHidden/>
              </w:rPr>
              <w:t>92</w:t>
            </w:r>
            <w:r w:rsidR="005A0D8D">
              <w:rPr>
                <w:noProof/>
                <w:webHidden/>
              </w:rPr>
              <w:fldChar w:fldCharType="end"/>
            </w:r>
          </w:hyperlink>
        </w:p>
        <w:p w14:paraId="5930093A" w14:textId="4704E069" w:rsidR="005A0D8D" w:rsidRDefault="00000000">
          <w:pPr>
            <w:pStyle w:val="TOC2"/>
            <w:tabs>
              <w:tab w:val="right" w:leader="dot" w:pos="8900"/>
            </w:tabs>
            <w:rPr>
              <w:rFonts w:asciiTheme="minorHAnsi" w:eastAsiaTheme="minorEastAsia" w:hAnsiTheme="minorHAnsi"/>
              <w:noProof/>
            </w:rPr>
          </w:pPr>
          <w:hyperlink w:anchor="_Toc73772493" w:history="1">
            <w:r w:rsidR="005A0D8D" w:rsidRPr="00586F2B">
              <w:rPr>
                <w:rStyle w:val="Hyperlink"/>
                <w:noProof/>
              </w:rPr>
              <w:t>Convert a Number to Human Readable</w:t>
            </w:r>
            <w:r w:rsidR="005A0D8D">
              <w:rPr>
                <w:noProof/>
                <w:webHidden/>
              </w:rPr>
              <w:tab/>
            </w:r>
            <w:r w:rsidR="005A0D8D">
              <w:rPr>
                <w:noProof/>
                <w:webHidden/>
              </w:rPr>
              <w:fldChar w:fldCharType="begin"/>
            </w:r>
            <w:r w:rsidR="005A0D8D">
              <w:rPr>
                <w:noProof/>
                <w:webHidden/>
              </w:rPr>
              <w:instrText xml:space="preserve"> PAGEREF _Toc73772493 \h </w:instrText>
            </w:r>
            <w:r w:rsidR="005A0D8D">
              <w:rPr>
                <w:noProof/>
                <w:webHidden/>
              </w:rPr>
            </w:r>
            <w:r w:rsidR="005A0D8D">
              <w:rPr>
                <w:noProof/>
                <w:webHidden/>
              </w:rPr>
              <w:fldChar w:fldCharType="separate"/>
            </w:r>
            <w:r w:rsidR="00E15FEC">
              <w:rPr>
                <w:noProof/>
                <w:webHidden/>
              </w:rPr>
              <w:t>93</w:t>
            </w:r>
            <w:r w:rsidR="005A0D8D">
              <w:rPr>
                <w:noProof/>
                <w:webHidden/>
              </w:rPr>
              <w:fldChar w:fldCharType="end"/>
            </w:r>
          </w:hyperlink>
        </w:p>
        <w:p w14:paraId="22DEE903" w14:textId="2FCC8BE0" w:rsidR="005A0D8D" w:rsidRDefault="00000000">
          <w:pPr>
            <w:pStyle w:val="TOC2"/>
            <w:tabs>
              <w:tab w:val="right" w:leader="dot" w:pos="8900"/>
            </w:tabs>
            <w:rPr>
              <w:rFonts w:asciiTheme="minorHAnsi" w:eastAsiaTheme="minorEastAsia" w:hAnsiTheme="minorHAnsi"/>
              <w:noProof/>
            </w:rPr>
          </w:pPr>
          <w:hyperlink w:anchor="_Toc73772494" w:history="1">
            <w:r w:rsidR="005A0D8D" w:rsidRPr="00586F2B">
              <w:rPr>
                <w:rStyle w:val="Hyperlink"/>
                <w:noProof/>
              </w:rPr>
              <w:t>Useful Tools</w:t>
            </w:r>
            <w:r w:rsidR="005A0D8D">
              <w:rPr>
                <w:noProof/>
                <w:webHidden/>
              </w:rPr>
              <w:tab/>
            </w:r>
            <w:r w:rsidR="005A0D8D">
              <w:rPr>
                <w:noProof/>
                <w:webHidden/>
              </w:rPr>
              <w:fldChar w:fldCharType="begin"/>
            </w:r>
            <w:r w:rsidR="005A0D8D">
              <w:rPr>
                <w:noProof/>
                <w:webHidden/>
              </w:rPr>
              <w:instrText xml:space="preserve"> PAGEREF _Toc73772494 \h </w:instrText>
            </w:r>
            <w:r w:rsidR="005A0D8D">
              <w:rPr>
                <w:noProof/>
                <w:webHidden/>
              </w:rPr>
            </w:r>
            <w:r w:rsidR="005A0D8D">
              <w:rPr>
                <w:noProof/>
                <w:webHidden/>
              </w:rPr>
              <w:fldChar w:fldCharType="separate"/>
            </w:r>
            <w:r w:rsidR="00E15FEC">
              <w:rPr>
                <w:noProof/>
                <w:webHidden/>
              </w:rPr>
              <w:t>95</w:t>
            </w:r>
            <w:r w:rsidR="005A0D8D">
              <w:rPr>
                <w:noProof/>
                <w:webHidden/>
              </w:rPr>
              <w:fldChar w:fldCharType="end"/>
            </w:r>
          </w:hyperlink>
        </w:p>
        <w:p w14:paraId="5C9DE3FE" w14:textId="1A90F9BF" w:rsidR="005A0D8D" w:rsidRDefault="00000000">
          <w:pPr>
            <w:pStyle w:val="TOC3"/>
            <w:tabs>
              <w:tab w:val="right" w:leader="dot" w:pos="8900"/>
            </w:tabs>
            <w:rPr>
              <w:rFonts w:asciiTheme="minorHAnsi" w:eastAsiaTheme="minorEastAsia" w:hAnsiTheme="minorHAnsi"/>
              <w:noProof/>
            </w:rPr>
          </w:pPr>
          <w:hyperlink w:anchor="_Toc73772495" w:history="1">
            <w:r w:rsidR="005A0D8D" w:rsidRPr="00586F2B">
              <w:rPr>
                <w:rStyle w:val="Hyperlink"/>
                <w:noProof/>
              </w:rPr>
              <w:t>ISRDDN</w:t>
            </w:r>
            <w:r w:rsidR="005A0D8D">
              <w:rPr>
                <w:noProof/>
                <w:webHidden/>
              </w:rPr>
              <w:tab/>
            </w:r>
            <w:r w:rsidR="005A0D8D">
              <w:rPr>
                <w:noProof/>
                <w:webHidden/>
              </w:rPr>
              <w:fldChar w:fldCharType="begin"/>
            </w:r>
            <w:r w:rsidR="005A0D8D">
              <w:rPr>
                <w:noProof/>
                <w:webHidden/>
              </w:rPr>
              <w:instrText xml:space="preserve"> PAGEREF _Toc73772495 \h </w:instrText>
            </w:r>
            <w:r w:rsidR="005A0D8D">
              <w:rPr>
                <w:noProof/>
                <w:webHidden/>
              </w:rPr>
            </w:r>
            <w:r w:rsidR="005A0D8D">
              <w:rPr>
                <w:noProof/>
                <w:webHidden/>
              </w:rPr>
              <w:fldChar w:fldCharType="separate"/>
            </w:r>
            <w:r w:rsidR="00E15FEC">
              <w:rPr>
                <w:noProof/>
                <w:webHidden/>
              </w:rPr>
              <w:t>95</w:t>
            </w:r>
            <w:r w:rsidR="005A0D8D">
              <w:rPr>
                <w:noProof/>
                <w:webHidden/>
              </w:rPr>
              <w:fldChar w:fldCharType="end"/>
            </w:r>
          </w:hyperlink>
        </w:p>
        <w:p w14:paraId="30406130" w14:textId="47AEA7D1" w:rsidR="005A0D8D" w:rsidRDefault="00000000">
          <w:pPr>
            <w:pStyle w:val="TOC3"/>
            <w:tabs>
              <w:tab w:val="right" w:leader="dot" w:pos="8900"/>
            </w:tabs>
            <w:rPr>
              <w:rFonts w:asciiTheme="minorHAnsi" w:eastAsiaTheme="minorEastAsia" w:hAnsiTheme="minorHAnsi"/>
              <w:noProof/>
            </w:rPr>
          </w:pPr>
          <w:hyperlink w:anchor="_Toc73772496" w:history="1">
            <w:r w:rsidR="005A0D8D" w:rsidRPr="00586F2B">
              <w:rPr>
                <w:rStyle w:val="Hyperlink"/>
                <w:noProof/>
              </w:rPr>
              <w:t>ISPLIBD</w:t>
            </w:r>
            <w:r w:rsidR="005A0D8D">
              <w:rPr>
                <w:noProof/>
                <w:webHidden/>
              </w:rPr>
              <w:tab/>
            </w:r>
            <w:r w:rsidR="005A0D8D">
              <w:rPr>
                <w:noProof/>
                <w:webHidden/>
              </w:rPr>
              <w:fldChar w:fldCharType="begin"/>
            </w:r>
            <w:r w:rsidR="005A0D8D">
              <w:rPr>
                <w:noProof/>
                <w:webHidden/>
              </w:rPr>
              <w:instrText xml:space="preserve"> PAGEREF _Toc73772496 \h </w:instrText>
            </w:r>
            <w:r w:rsidR="005A0D8D">
              <w:rPr>
                <w:noProof/>
                <w:webHidden/>
              </w:rPr>
            </w:r>
            <w:r w:rsidR="005A0D8D">
              <w:rPr>
                <w:noProof/>
                <w:webHidden/>
              </w:rPr>
              <w:fldChar w:fldCharType="separate"/>
            </w:r>
            <w:r w:rsidR="00E15FEC">
              <w:rPr>
                <w:noProof/>
                <w:webHidden/>
              </w:rPr>
              <w:t>95</w:t>
            </w:r>
            <w:r w:rsidR="005A0D8D">
              <w:rPr>
                <w:noProof/>
                <w:webHidden/>
              </w:rPr>
              <w:fldChar w:fldCharType="end"/>
            </w:r>
          </w:hyperlink>
        </w:p>
        <w:p w14:paraId="30DD4714" w14:textId="5B8828ED" w:rsidR="005A0D8D" w:rsidRDefault="00000000">
          <w:pPr>
            <w:pStyle w:val="TOC3"/>
            <w:tabs>
              <w:tab w:val="right" w:leader="dot" w:pos="8900"/>
            </w:tabs>
            <w:rPr>
              <w:rFonts w:asciiTheme="minorHAnsi" w:eastAsiaTheme="minorEastAsia" w:hAnsiTheme="minorHAnsi"/>
              <w:noProof/>
            </w:rPr>
          </w:pPr>
          <w:hyperlink w:anchor="_Toc73772497" w:history="1">
            <w:r w:rsidR="005A0D8D" w:rsidRPr="00586F2B">
              <w:rPr>
                <w:rStyle w:val="Hyperlink"/>
                <w:noProof/>
              </w:rPr>
              <w:t>ALTLIB Display</w:t>
            </w:r>
            <w:r w:rsidR="005A0D8D">
              <w:rPr>
                <w:noProof/>
                <w:webHidden/>
              </w:rPr>
              <w:tab/>
            </w:r>
            <w:r w:rsidR="005A0D8D">
              <w:rPr>
                <w:noProof/>
                <w:webHidden/>
              </w:rPr>
              <w:fldChar w:fldCharType="begin"/>
            </w:r>
            <w:r w:rsidR="005A0D8D">
              <w:rPr>
                <w:noProof/>
                <w:webHidden/>
              </w:rPr>
              <w:instrText xml:space="preserve"> PAGEREF _Toc73772497 \h </w:instrText>
            </w:r>
            <w:r w:rsidR="005A0D8D">
              <w:rPr>
                <w:noProof/>
                <w:webHidden/>
              </w:rPr>
            </w:r>
            <w:r w:rsidR="005A0D8D">
              <w:rPr>
                <w:noProof/>
                <w:webHidden/>
              </w:rPr>
              <w:fldChar w:fldCharType="separate"/>
            </w:r>
            <w:r w:rsidR="00E15FEC">
              <w:rPr>
                <w:noProof/>
                <w:webHidden/>
              </w:rPr>
              <w:t>95</w:t>
            </w:r>
            <w:r w:rsidR="005A0D8D">
              <w:rPr>
                <w:noProof/>
                <w:webHidden/>
              </w:rPr>
              <w:fldChar w:fldCharType="end"/>
            </w:r>
          </w:hyperlink>
        </w:p>
        <w:p w14:paraId="33FC9F89" w14:textId="6544F6C1" w:rsidR="005A0D8D" w:rsidRDefault="00000000">
          <w:pPr>
            <w:pStyle w:val="TOC1"/>
            <w:tabs>
              <w:tab w:val="right" w:leader="dot" w:pos="8900"/>
            </w:tabs>
            <w:rPr>
              <w:rFonts w:asciiTheme="minorHAnsi" w:eastAsiaTheme="minorEastAsia" w:hAnsiTheme="minorHAnsi"/>
              <w:noProof/>
            </w:rPr>
          </w:pPr>
          <w:hyperlink w:anchor="_Toc73772498" w:history="1">
            <w:r w:rsidR="005A0D8D" w:rsidRPr="00586F2B">
              <w:rPr>
                <w:rStyle w:val="Hyperlink"/>
                <w:noProof/>
              </w:rPr>
              <w:t>Debugging Hints/Tips</w:t>
            </w:r>
            <w:r w:rsidR="005A0D8D">
              <w:rPr>
                <w:noProof/>
                <w:webHidden/>
              </w:rPr>
              <w:tab/>
            </w:r>
            <w:r w:rsidR="005A0D8D">
              <w:rPr>
                <w:noProof/>
                <w:webHidden/>
              </w:rPr>
              <w:fldChar w:fldCharType="begin"/>
            </w:r>
            <w:r w:rsidR="005A0D8D">
              <w:rPr>
                <w:noProof/>
                <w:webHidden/>
              </w:rPr>
              <w:instrText xml:space="preserve"> PAGEREF _Toc73772498 \h </w:instrText>
            </w:r>
            <w:r w:rsidR="005A0D8D">
              <w:rPr>
                <w:noProof/>
                <w:webHidden/>
              </w:rPr>
            </w:r>
            <w:r w:rsidR="005A0D8D">
              <w:rPr>
                <w:noProof/>
                <w:webHidden/>
              </w:rPr>
              <w:fldChar w:fldCharType="separate"/>
            </w:r>
            <w:r w:rsidR="00E15FEC">
              <w:rPr>
                <w:noProof/>
                <w:webHidden/>
              </w:rPr>
              <w:t>95</w:t>
            </w:r>
            <w:r w:rsidR="005A0D8D">
              <w:rPr>
                <w:noProof/>
                <w:webHidden/>
              </w:rPr>
              <w:fldChar w:fldCharType="end"/>
            </w:r>
          </w:hyperlink>
        </w:p>
        <w:p w14:paraId="7D81195E" w14:textId="25BABE28" w:rsidR="005A0D8D" w:rsidRDefault="00000000">
          <w:pPr>
            <w:pStyle w:val="TOC3"/>
            <w:tabs>
              <w:tab w:val="right" w:leader="dot" w:pos="8900"/>
            </w:tabs>
            <w:rPr>
              <w:rFonts w:asciiTheme="minorHAnsi" w:eastAsiaTheme="minorEastAsia" w:hAnsiTheme="minorHAnsi"/>
              <w:noProof/>
            </w:rPr>
          </w:pPr>
          <w:hyperlink w:anchor="_Toc73772499" w:history="1">
            <w:r w:rsidR="005A0D8D" w:rsidRPr="00586F2B">
              <w:rPr>
                <w:rStyle w:val="Hyperlink"/>
                <w:noProof/>
              </w:rPr>
              <w:t>Displaying the ISPF Panel Name</w:t>
            </w:r>
            <w:r w:rsidR="005A0D8D">
              <w:rPr>
                <w:noProof/>
                <w:webHidden/>
              </w:rPr>
              <w:tab/>
            </w:r>
            <w:r w:rsidR="005A0D8D">
              <w:rPr>
                <w:noProof/>
                <w:webHidden/>
              </w:rPr>
              <w:fldChar w:fldCharType="begin"/>
            </w:r>
            <w:r w:rsidR="005A0D8D">
              <w:rPr>
                <w:noProof/>
                <w:webHidden/>
              </w:rPr>
              <w:instrText xml:space="preserve"> PAGEREF _Toc73772499 \h </w:instrText>
            </w:r>
            <w:r w:rsidR="005A0D8D">
              <w:rPr>
                <w:noProof/>
                <w:webHidden/>
              </w:rPr>
            </w:r>
            <w:r w:rsidR="005A0D8D">
              <w:rPr>
                <w:noProof/>
                <w:webHidden/>
              </w:rPr>
              <w:fldChar w:fldCharType="separate"/>
            </w:r>
            <w:r w:rsidR="00E15FEC">
              <w:rPr>
                <w:noProof/>
                <w:webHidden/>
              </w:rPr>
              <w:t>95</w:t>
            </w:r>
            <w:r w:rsidR="005A0D8D">
              <w:rPr>
                <w:noProof/>
                <w:webHidden/>
              </w:rPr>
              <w:fldChar w:fldCharType="end"/>
            </w:r>
          </w:hyperlink>
        </w:p>
        <w:p w14:paraId="5CB719BE" w14:textId="79A159F2" w:rsidR="005A0D8D" w:rsidRDefault="00000000">
          <w:pPr>
            <w:pStyle w:val="TOC3"/>
            <w:tabs>
              <w:tab w:val="right" w:leader="dot" w:pos="8900"/>
            </w:tabs>
            <w:rPr>
              <w:rFonts w:asciiTheme="minorHAnsi" w:eastAsiaTheme="minorEastAsia" w:hAnsiTheme="minorHAnsi"/>
              <w:noProof/>
            </w:rPr>
          </w:pPr>
          <w:hyperlink w:anchor="_Toc73772500" w:history="1">
            <w:r w:rsidR="005A0D8D" w:rsidRPr="00586F2B">
              <w:rPr>
                <w:rStyle w:val="Hyperlink"/>
                <w:noProof/>
              </w:rPr>
              <w:t>ISPF Dialog Test</w:t>
            </w:r>
            <w:r w:rsidR="005A0D8D">
              <w:rPr>
                <w:noProof/>
                <w:webHidden/>
              </w:rPr>
              <w:tab/>
            </w:r>
            <w:r w:rsidR="005A0D8D">
              <w:rPr>
                <w:noProof/>
                <w:webHidden/>
              </w:rPr>
              <w:fldChar w:fldCharType="begin"/>
            </w:r>
            <w:r w:rsidR="005A0D8D">
              <w:rPr>
                <w:noProof/>
                <w:webHidden/>
              </w:rPr>
              <w:instrText xml:space="preserve"> PAGEREF _Toc73772500 \h </w:instrText>
            </w:r>
            <w:r w:rsidR="005A0D8D">
              <w:rPr>
                <w:noProof/>
                <w:webHidden/>
              </w:rPr>
            </w:r>
            <w:r w:rsidR="005A0D8D">
              <w:rPr>
                <w:noProof/>
                <w:webHidden/>
              </w:rPr>
              <w:fldChar w:fldCharType="separate"/>
            </w:r>
            <w:r w:rsidR="00E15FEC">
              <w:rPr>
                <w:noProof/>
                <w:webHidden/>
              </w:rPr>
              <w:t>95</w:t>
            </w:r>
            <w:r w:rsidR="005A0D8D">
              <w:rPr>
                <w:noProof/>
                <w:webHidden/>
              </w:rPr>
              <w:fldChar w:fldCharType="end"/>
            </w:r>
          </w:hyperlink>
        </w:p>
        <w:p w14:paraId="77636BC1" w14:textId="4DBE5052" w:rsidR="005A0D8D" w:rsidRDefault="00000000">
          <w:pPr>
            <w:pStyle w:val="TOC3"/>
            <w:tabs>
              <w:tab w:val="right" w:leader="dot" w:pos="8900"/>
            </w:tabs>
            <w:rPr>
              <w:rFonts w:asciiTheme="minorHAnsi" w:eastAsiaTheme="minorEastAsia" w:hAnsiTheme="minorHAnsi"/>
              <w:noProof/>
            </w:rPr>
          </w:pPr>
          <w:hyperlink w:anchor="_Toc73772501" w:history="1">
            <w:r w:rsidR="005A0D8D" w:rsidRPr="00586F2B">
              <w:rPr>
                <w:rStyle w:val="Hyperlink"/>
                <w:noProof/>
              </w:rPr>
              <w:t>REXX Trace</w:t>
            </w:r>
            <w:r w:rsidR="005A0D8D">
              <w:rPr>
                <w:noProof/>
                <w:webHidden/>
              </w:rPr>
              <w:tab/>
            </w:r>
            <w:r w:rsidR="005A0D8D">
              <w:rPr>
                <w:noProof/>
                <w:webHidden/>
              </w:rPr>
              <w:fldChar w:fldCharType="begin"/>
            </w:r>
            <w:r w:rsidR="005A0D8D">
              <w:rPr>
                <w:noProof/>
                <w:webHidden/>
              </w:rPr>
              <w:instrText xml:space="preserve"> PAGEREF _Toc73772501 \h </w:instrText>
            </w:r>
            <w:r w:rsidR="005A0D8D">
              <w:rPr>
                <w:noProof/>
                <w:webHidden/>
              </w:rPr>
            </w:r>
            <w:r w:rsidR="005A0D8D">
              <w:rPr>
                <w:noProof/>
                <w:webHidden/>
              </w:rPr>
              <w:fldChar w:fldCharType="separate"/>
            </w:r>
            <w:r w:rsidR="00E15FEC">
              <w:rPr>
                <w:noProof/>
                <w:webHidden/>
              </w:rPr>
              <w:t>95</w:t>
            </w:r>
            <w:r w:rsidR="005A0D8D">
              <w:rPr>
                <w:noProof/>
                <w:webHidden/>
              </w:rPr>
              <w:fldChar w:fldCharType="end"/>
            </w:r>
          </w:hyperlink>
        </w:p>
        <w:p w14:paraId="3C29D43C" w14:textId="6D84B029" w:rsidR="005A0D8D" w:rsidRDefault="00000000">
          <w:pPr>
            <w:pStyle w:val="TOC3"/>
            <w:tabs>
              <w:tab w:val="right" w:leader="dot" w:pos="8900"/>
            </w:tabs>
            <w:rPr>
              <w:rFonts w:asciiTheme="minorHAnsi" w:eastAsiaTheme="minorEastAsia" w:hAnsiTheme="minorHAnsi"/>
              <w:noProof/>
            </w:rPr>
          </w:pPr>
          <w:hyperlink w:anchor="_Toc73772502" w:history="1">
            <w:r w:rsidR="005A0D8D" w:rsidRPr="00586F2B">
              <w:rPr>
                <w:rStyle w:val="Hyperlink"/>
                <w:noProof/>
              </w:rPr>
              <w:t>Miscellaneous Tips</w:t>
            </w:r>
            <w:r w:rsidR="005A0D8D">
              <w:rPr>
                <w:noProof/>
                <w:webHidden/>
              </w:rPr>
              <w:tab/>
            </w:r>
            <w:r w:rsidR="005A0D8D">
              <w:rPr>
                <w:noProof/>
                <w:webHidden/>
              </w:rPr>
              <w:fldChar w:fldCharType="begin"/>
            </w:r>
            <w:r w:rsidR="005A0D8D">
              <w:rPr>
                <w:noProof/>
                <w:webHidden/>
              </w:rPr>
              <w:instrText xml:space="preserve"> PAGEREF _Toc73772502 \h </w:instrText>
            </w:r>
            <w:r w:rsidR="005A0D8D">
              <w:rPr>
                <w:noProof/>
                <w:webHidden/>
              </w:rPr>
            </w:r>
            <w:r w:rsidR="005A0D8D">
              <w:rPr>
                <w:noProof/>
                <w:webHidden/>
              </w:rPr>
              <w:fldChar w:fldCharType="separate"/>
            </w:r>
            <w:r w:rsidR="00E15FEC">
              <w:rPr>
                <w:noProof/>
                <w:webHidden/>
              </w:rPr>
              <w:t>96</w:t>
            </w:r>
            <w:r w:rsidR="005A0D8D">
              <w:rPr>
                <w:noProof/>
                <w:webHidden/>
              </w:rPr>
              <w:fldChar w:fldCharType="end"/>
            </w:r>
          </w:hyperlink>
        </w:p>
        <w:p w14:paraId="2BBFC4DC" w14:textId="0B42562D" w:rsidR="005A0D8D" w:rsidRDefault="00000000">
          <w:pPr>
            <w:pStyle w:val="TOC3"/>
            <w:tabs>
              <w:tab w:val="right" w:leader="dot" w:pos="8900"/>
            </w:tabs>
            <w:rPr>
              <w:rFonts w:asciiTheme="minorHAnsi" w:eastAsiaTheme="minorEastAsia" w:hAnsiTheme="minorHAnsi"/>
              <w:noProof/>
            </w:rPr>
          </w:pPr>
          <w:hyperlink w:anchor="_Toc73772503" w:history="1">
            <w:r w:rsidR="005A0D8D" w:rsidRPr="00586F2B">
              <w:rPr>
                <w:rStyle w:val="Hyperlink"/>
                <w:noProof/>
              </w:rPr>
              <w:t>Debugging ISPF Edit Macros</w:t>
            </w:r>
            <w:r w:rsidR="005A0D8D">
              <w:rPr>
                <w:noProof/>
                <w:webHidden/>
              </w:rPr>
              <w:tab/>
            </w:r>
            <w:r w:rsidR="005A0D8D">
              <w:rPr>
                <w:noProof/>
                <w:webHidden/>
              </w:rPr>
              <w:fldChar w:fldCharType="begin"/>
            </w:r>
            <w:r w:rsidR="005A0D8D">
              <w:rPr>
                <w:noProof/>
                <w:webHidden/>
              </w:rPr>
              <w:instrText xml:space="preserve"> PAGEREF _Toc73772503 \h </w:instrText>
            </w:r>
            <w:r w:rsidR="005A0D8D">
              <w:rPr>
                <w:noProof/>
                <w:webHidden/>
              </w:rPr>
            </w:r>
            <w:r w:rsidR="005A0D8D">
              <w:rPr>
                <w:noProof/>
                <w:webHidden/>
              </w:rPr>
              <w:fldChar w:fldCharType="separate"/>
            </w:r>
            <w:r w:rsidR="00E15FEC">
              <w:rPr>
                <w:noProof/>
                <w:webHidden/>
              </w:rPr>
              <w:t>97</w:t>
            </w:r>
            <w:r w:rsidR="005A0D8D">
              <w:rPr>
                <w:noProof/>
                <w:webHidden/>
              </w:rPr>
              <w:fldChar w:fldCharType="end"/>
            </w:r>
          </w:hyperlink>
        </w:p>
        <w:p w14:paraId="76EFF533" w14:textId="4DFDAA2E" w:rsidR="005A0D8D" w:rsidRDefault="00000000">
          <w:pPr>
            <w:pStyle w:val="TOC1"/>
            <w:tabs>
              <w:tab w:val="right" w:leader="dot" w:pos="8900"/>
            </w:tabs>
            <w:rPr>
              <w:rFonts w:asciiTheme="minorHAnsi" w:eastAsiaTheme="minorEastAsia" w:hAnsiTheme="minorHAnsi"/>
              <w:noProof/>
            </w:rPr>
          </w:pPr>
          <w:hyperlink w:anchor="_Toc73772504" w:history="1">
            <w:r w:rsidR="005A0D8D" w:rsidRPr="00586F2B">
              <w:rPr>
                <w:rStyle w:val="Hyperlink"/>
                <w:noProof/>
              </w:rPr>
              <w:t>Appendix</w:t>
            </w:r>
            <w:r w:rsidR="005A0D8D">
              <w:rPr>
                <w:noProof/>
                <w:webHidden/>
              </w:rPr>
              <w:tab/>
            </w:r>
            <w:r w:rsidR="005A0D8D">
              <w:rPr>
                <w:noProof/>
                <w:webHidden/>
              </w:rPr>
              <w:fldChar w:fldCharType="begin"/>
            </w:r>
            <w:r w:rsidR="005A0D8D">
              <w:rPr>
                <w:noProof/>
                <w:webHidden/>
              </w:rPr>
              <w:instrText xml:space="preserve"> PAGEREF _Toc73772504 \h </w:instrText>
            </w:r>
            <w:r w:rsidR="005A0D8D">
              <w:rPr>
                <w:noProof/>
                <w:webHidden/>
              </w:rPr>
            </w:r>
            <w:r w:rsidR="005A0D8D">
              <w:rPr>
                <w:noProof/>
                <w:webHidden/>
              </w:rPr>
              <w:fldChar w:fldCharType="separate"/>
            </w:r>
            <w:r w:rsidR="00E15FEC">
              <w:rPr>
                <w:noProof/>
                <w:webHidden/>
              </w:rPr>
              <w:t>98</w:t>
            </w:r>
            <w:r w:rsidR="005A0D8D">
              <w:rPr>
                <w:noProof/>
                <w:webHidden/>
              </w:rPr>
              <w:fldChar w:fldCharType="end"/>
            </w:r>
          </w:hyperlink>
        </w:p>
        <w:p w14:paraId="6E9E9817" w14:textId="3659E7FA" w:rsidR="005A0D8D" w:rsidRDefault="00000000">
          <w:pPr>
            <w:pStyle w:val="TOC2"/>
            <w:tabs>
              <w:tab w:val="right" w:leader="dot" w:pos="8900"/>
            </w:tabs>
            <w:rPr>
              <w:rFonts w:asciiTheme="minorHAnsi" w:eastAsiaTheme="minorEastAsia" w:hAnsiTheme="minorHAnsi"/>
              <w:noProof/>
            </w:rPr>
          </w:pPr>
          <w:hyperlink w:anchor="_Toc73772505" w:history="1">
            <w:r w:rsidR="005A0D8D" w:rsidRPr="00586F2B">
              <w:rPr>
                <w:rStyle w:val="Hyperlink"/>
                <w:noProof/>
              </w:rPr>
              <w:t>Useful Tools</w:t>
            </w:r>
            <w:r w:rsidR="005A0D8D">
              <w:rPr>
                <w:noProof/>
                <w:webHidden/>
              </w:rPr>
              <w:tab/>
            </w:r>
            <w:r w:rsidR="005A0D8D">
              <w:rPr>
                <w:noProof/>
                <w:webHidden/>
              </w:rPr>
              <w:fldChar w:fldCharType="begin"/>
            </w:r>
            <w:r w:rsidR="005A0D8D">
              <w:rPr>
                <w:noProof/>
                <w:webHidden/>
              </w:rPr>
              <w:instrText xml:space="preserve"> PAGEREF _Toc73772505 \h </w:instrText>
            </w:r>
            <w:r w:rsidR="005A0D8D">
              <w:rPr>
                <w:noProof/>
                <w:webHidden/>
              </w:rPr>
            </w:r>
            <w:r w:rsidR="005A0D8D">
              <w:rPr>
                <w:noProof/>
                <w:webHidden/>
              </w:rPr>
              <w:fldChar w:fldCharType="separate"/>
            </w:r>
            <w:r w:rsidR="00E15FEC">
              <w:rPr>
                <w:noProof/>
                <w:webHidden/>
              </w:rPr>
              <w:t>98</w:t>
            </w:r>
            <w:r w:rsidR="005A0D8D">
              <w:rPr>
                <w:noProof/>
                <w:webHidden/>
              </w:rPr>
              <w:fldChar w:fldCharType="end"/>
            </w:r>
          </w:hyperlink>
        </w:p>
        <w:p w14:paraId="553DA037" w14:textId="568BD54D" w:rsidR="005A0D8D" w:rsidRDefault="00000000">
          <w:pPr>
            <w:pStyle w:val="TOC3"/>
            <w:tabs>
              <w:tab w:val="right" w:leader="dot" w:pos="8900"/>
            </w:tabs>
            <w:rPr>
              <w:rFonts w:asciiTheme="minorHAnsi" w:eastAsiaTheme="minorEastAsia" w:hAnsiTheme="minorHAnsi"/>
              <w:noProof/>
            </w:rPr>
          </w:pPr>
          <w:hyperlink w:anchor="_Toc73772506" w:history="1">
            <w:r w:rsidR="005A0D8D" w:rsidRPr="00586F2B">
              <w:rPr>
                <w:rStyle w:val="Hyperlink"/>
                <w:noProof/>
              </w:rPr>
              <w:t>CMT</w:t>
            </w:r>
            <w:r w:rsidR="005A0D8D">
              <w:rPr>
                <w:noProof/>
                <w:webHidden/>
              </w:rPr>
              <w:tab/>
            </w:r>
            <w:r w:rsidR="005A0D8D">
              <w:rPr>
                <w:noProof/>
                <w:webHidden/>
              </w:rPr>
              <w:fldChar w:fldCharType="begin"/>
            </w:r>
            <w:r w:rsidR="005A0D8D">
              <w:rPr>
                <w:noProof/>
                <w:webHidden/>
              </w:rPr>
              <w:instrText xml:space="preserve"> PAGEREF _Toc73772506 \h </w:instrText>
            </w:r>
            <w:r w:rsidR="005A0D8D">
              <w:rPr>
                <w:noProof/>
                <w:webHidden/>
              </w:rPr>
            </w:r>
            <w:r w:rsidR="005A0D8D">
              <w:rPr>
                <w:noProof/>
                <w:webHidden/>
              </w:rPr>
              <w:fldChar w:fldCharType="separate"/>
            </w:r>
            <w:r w:rsidR="00E15FEC">
              <w:rPr>
                <w:noProof/>
                <w:webHidden/>
              </w:rPr>
              <w:t>98</w:t>
            </w:r>
            <w:r w:rsidR="005A0D8D">
              <w:rPr>
                <w:noProof/>
                <w:webHidden/>
              </w:rPr>
              <w:fldChar w:fldCharType="end"/>
            </w:r>
          </w:hyperlink>
        </w:p>
        <w:p w14:paraId="3838538B" w14:textId="3031E9CB" w:rsidR="005A0D8D" w:rsidRDefault="00000000">
          <w:pPr>
            <w:pStyle w:val="TOC3"/>
            <w:tabs>
              <w:tab w:val="right" w:leader="dot" w:pos="8900"/>
            </w:tabs>
            <w:rPr>
              <w:rFonts w:asciiTheme="minorHAnsi" w:eastAsiaTheme="minorEastAsia" w:hAnsiTheme="minorHAnsi"/>
              <w:noProof/>
            </w:rPr>
          </w:pPr>
          <w:hyperlink w:anchor="_Toc73772507" w:history="1">
            <w:r w:rsidR="005A0D8D" w:rsidRPr="00586F2B">
              <w:rPr>
                <w:rStyle w:val="Hyperlink"/>
                <w:noProof/>
              </w:rPr>
              <w:t>LOADISPF/DROPISPF</w:t>
            </w:r>
            <w:r w:rsidR="005A0D8D">
              <w:rPr>
                <w:noProof/>
                <w:webHidden/>
              </w:rPr>
              <w:tab/>
            </w:r>
            <w:r w:rsidR="005A0D8D">
              <w:rPr>
                <w:noProof/>
                <w:webHidden/>
              </w:rPr>
              <w:fldChar w:fldCharType="begin"/>
            </w:r>
            <w:r w:rsidR="005A0D8D">
              <w:rPr>
                <w:noProof/>
                <w:webHidden/>
              </w:rPr>
              <w:instrText xml:space="preserve"> PAGEREF _Toc73772507 \h </w:instrText>
            </w:r>
            <w:r w:rsidR="005A0D8D">
              <w:rPr>
                <w:noProof/>
                <w:webHidden/>
              </w:rPr>
            </w:r>
            <w:r w:rsidR="005A0D8D">
              <w:rPr>
                <w:noProof/>
                <w:webHidden/>
              </w:rPr>
              <w:fldChar w:fldCharType="separate"/>
            </w:r>
            <w:r w:rsidR="00E15FEC">
              <w:rPr>
                <w:noProof/>
                <w:webHidden/>
              </w:rPr>
              <w:t>98</w:t>
            </w:r>
            <w:r w:rsidR="005A0D8D">
              <w:rPr>
                <w:noProof/>
                <w:webHidden/>
              </w:rPr>
              <w:fldChar w:fldCharType="end"/>
            </w:r>
          </w:hyperlink>
        </w:p>
        <w:p w14:paraId="63E9D51C" w14:textId="68D92181" w:rsidR="005A0D8D" w:rsidRDefault="00000000">
          <w:pPr>
            <w:pStyle w:val="TOC3"/>
            <w:tabs>
              <w:tab w:val="right" w:leader="dot" w:pos="8900"/>
            </w:tabs>
            <w:rPr>
              <w:rFonts w:asciiTheme="minorHAnsi" w:eastAsiaTheme="minorEastAsia" w:hAnsiTheme="minorHAnsi"/>
              <w:noProof/>
            </w:rPr>
          </w:pPr>
          <w:hyperlink w:anchor="_Toc73772508" w:history="1">
            <w:r w:rsidR="005A0D8D" w:rsidRPr="00586F2B">
              <w:rPr>
                <w:rStyle w:val="Hyperlink"/>
                <w:noProof/>
              </w:rPr>
              <w:t>REXXFORM</w:t>
            </w:r>
            <w:r w:rsidR="005A0D8D">
              <w:rPr>
                <w:noProof/>
                <w:webHidden/>
              </w:rPr>
              <w:tab/>
            </w:r>
            <w:r w:rsidR="005A0D8D">
              <w:rPr>
                <w:noProof/>
                <w:webHidden/>
              </w:rPr>
              <w:fldChar w:fldCharType="begin"/>
            </w:r>
            <w:r w:rsidR="005A0D8D">
              <w:rPr>
                <w:noProof/>
                <w:webHidden/>
              </w:rPr>
              <w:instrText xml:space="preserve"> PAGEREF _Toc73772508 \h </w:instrText>
            </w:r>
            <w:r w:rsidR="005A0D8D">
              <w:rPr>
                <w:noProof/>
                <w:webHidden/>
              </w:rPr>
            </w:r>
            <w:r w:rsidR="005A0D8D">
              <w:rPr>
                <w:noProof/>
                <w:webHidden/>
              </w:rPr>
              <w:fldChar w:fldCharType="separate"/>
            </w:r>
            <w:r w:rsidR="00E15FEC">
              <w:rPr>
                <w:noProof/>
                <w:webHidden/>
              </w:rPr>
              <w:t>99</w:t>
            </w:r>
            <w:r w:rsidR="005A0D8D">
              <w:rPr>
                <w:noProof/>
                <w:webHidden/>
              </w:rPr>
              <w:fldChar w:fldCharType="end"/>
            </w:r>
          </w:hyperlink>
        </w:p>
        <w:p w14:paraId="1CA1764E" w14:textId="7F2AA007" w:rsidR="005A0D8D" w:rsidRDefault="00000000">
          <w:pPr>
            <w:pStyle w:val="TOC3"/>
            <w:tabs>
              <w:tab w:val="right" w:leader="dot" w:pos="8900"/>
            </w:tabs>
            <w:rPr>
              <w:rFonts w:asciiTheme="minorHAnsi" w:eastAsiaTheme="minorEastAsia" w:hAnsiTheme="minorHAnsi"/>
              <w:noProof/>
            </w:rPr>
          </w:pPr>
          <w:hyperlink w:anchor="_Toc73772509" w:history="1">
            <w:r w:rsidR="005A0D8D" w:rsidRPr="00586F2B">
              <w:rPr>
                <w:rStyle w:val="Hyperlink"/>
                <w:noProof/>
              </w:rPr>
              <w:t>STEMEDIT</w:t>
            </w:r>
            <w:r w:rsidR="005A0D8D">
              <w:rPr>
                <w:noProof/>
                <w:webHidden/>
              </w:rPr>
              <w:tab/>
            </w:r>
            <w:r w:rsidR="005A0D8D">
              <w:rPr>
                <w:noProof/>
                <w:webHidden/>
              </w:rPr>
              <w:fldChar w:fldCharType="begin"/>
            </w:r>
            <w:r w:rsidR="005A0D8D">
              <w:rPr>
                <w:noProof/>
                <w:webHidden/>
              </w:rPr>
              <w:instrText xml:space="preserve"> PAGEREF _Toc73772509 \h </w:instrText>
            </w:r>
            <w:r w:rsidR="005A0D8D">
              <w:rPr>
                <w:noProof/>
                <w:webHidden/>
              </w:rPr>
            </w:r>
            <w:r w:rsidR="005A0D8D">
              <w:rPr>
                <w:noProof/>
                <w:webHidden/>
              </w:rPr>
              <w:fldChar w:fldCharType="separate"/>
            </w:r>
            <w:r w:rsidR="00E15FEC">
              <w:rPr>
                <w:noProof/>
                <w:webHidden/>
              </w:rPr>
              <w:t>100</w:t>
            </w:r>
            <w:r w:rsidR="005A0D8D">
              <w:rPr>
                <w:noProof/>
                <w:webHidden/>
              </w:rPr>
              <w:fldChar w:fldCharType="end"/>
            </w:r>
          </w:hyperlink>
        </w:p>
        <w:p w14:paraId="79444DB9" w14:textId="361667F6" w:rsidR="005A0D8D" w:rsidRDefault="00000000">
          <w:pPr>
            <w:pStyle w:val="TOC3"/>
            <w:tabs>
              <w:tab w:val="right" w:leader="dot" w:pos="8900"/>
            </w:tabs>
            <w:rPr>
              <w:rFonts w:asciiTheme="minorHAnsi" w:eastAsiaTheme="minorEastAsia" w:hAnsiTheme="minorHAnsi"/>
              <w:noProof/>
            </w:rPr>
          </w:pPr>
          <w:hyperlink w:anchor="_Toc73772510" w:history="1">
            <w:r w:rsidR="005A0D8D" w:rsidRPr="00586F2B">
              <w:rPr>
                <w:rStyle w:val="Hyperlink"/>
                <w:noProof/>
              </w:rPr>
              <w:t>TRYIT</w:t>
            </w:r>
            <w:r w:rsidR="005A0D8D">
              <w:rPr>
                <w:noProof/>
                <w:webHidden/>
              </w:rPr>
              <w:tab/>
            </w:r>
            <w:r w:rsidR="005A0D8D">
              <w:rPr>
                <w:noProof/>
                <w:webHidden/>
              </w:rPr>
              <w:fldChar w:fldCharType="begin"/>
            </w:r>
            <w:r w:rsidR="005A0D8D">
              <w:rPr>
                <w:noProof/>
                <w:webHidden/>
              </w:rPr>
              <w:instrText xml:space="preserve"> PAGEREF _Toc73772510 \h </w:instrText>
            </w:r>
            <w:r w:rsidR="005A0D8D">
              <w:rPr>
                <w:noProof/>
                <w:webHidden/>
              </w:rPr>
            </w:r>
            <w:r w:rsidR="005A0D8D">
              <w:rPr>
                <w:noProof/>
                <w:webHidden/>
              </w:rPr>
              <w:fldChar w:fldCharType="separate"/>
            </w:r>
            <w:r w:rsidR="00E15FEC">
              <w:rPr>
                <w:noProof/>
                <w:webHidden/>
              </w:rPr>
              <w:t>100</w:t>
            </w:r>
            <w:r w:rsidR="005A0D8D">
              <w:rPr>
                <w:noProof/>
                <w:webHidden/>
              </w:rPr>
              <w:fldChar w:fldCharType="end"/>
            </w:r>
          </w:hyperlink>
        </w:p>
        <w:p w14:paraId="4C66A5AC" w14:textId="37354555" w:rsidR="005A0D8D" w:rsidRDefault="00000000">
          <w:pPr>
            <w:pStyle w:val="TOC2"/>
            <w:tabs>
              <w:tab w:val="right" w:leader="dot" w:pos="8900"/>
            </w:tabs>
            <w:rPr>
              <w:rFonts w:asciiTheme="minorHAnsi" w:eastAsiaTheme="minorEastAsia" w:hAnsiTheme="minorHAnsi"/>
              <w:noProof/>
            </w:rPr>
          </w:pPr>
          <w:hyperlink w:anchor="_Toc73772511" w:history="1">
            <w:r w:rsidR="005A0D8D" w:rsidRPr="00586F2B">
              <w:rPr>
                <w:rStyle w:val="Hyperlink"/>
                <w:noProof/>
              </w:rPr>
              <w:t>Other Tools of Note (meaning they are worth checking out)</w:t>
            </w:r>
            <w:r w:rsidR="005A0D8D">
              <w:rPr>
                <w:noProof/>
                <w:webHidden/>
              </w:rPr>
              <w:tab/>
            </w:r>
            <w:r w:rsidR="005A0D8D">
              <w:rPr>
                <w:noProof/>
                <w:webHidden/>
              </w:rPr>
              <w:fldChar w:fldCharType="begin"/>
            </w:r>
            <w:r w:rsidR="005A0D8D">
              <w:rPr>
                <w:noProof/>
                <w:webHidden/>
              </w:rPr>
              <w:instrText xml:space="preserve"> PAGEREF _Toc73772511 \h </w:instrText>
            </w:r>
            <w:r w:rsidR="005A0D8D">
              <w:rPr>
                <w:noProof/>
                <w:webHidden/>
              </w:rPr>
            </w:r>
            <w:r w:rsidR="005A0D8D">
              <w:rPr>
                <w:noProof/>
                <w:webHidden/>
              </w:rPr>
              <w:fldChar w:fldCharType="separate"/>
            </w:r>
            <w:r w:rsidR="00E15FEC">
              <w:rPr>
                <w:noProof/>
                <w:webHidden/>
              </w:rPr>
              <w:t>103</w:t>
            </w:r>
            <w:r w:rsidR="005A0D8D">
              <w:rPr>
                <w:noProof/>
                <w:webHidden/>
              </w:rPr>
              <w:fldChar w:fldCharType="end"/>
            </w:r>
          </w:hyperlink>
        </w:p>
        <w:p w14:paraId="18EE8DE1" w14:textId="6750F174" w:rsidR="005A0D8D" w:rsidRDefault="00000000">
          <w:pPr>
            <w:pStyle w:val="TOC3"/>
            <w:tabs>
              <w:tab w:val="right" w:leader="dot" w:pos="8900"/>
            </w:tabs>
            <w:rPr>
              <w:rFonts w:asciiTheme="minorHAnsi" w:eastAsiaTheme="minorEastAsia" w:hAnsiTheme="minorHAnsi"/>
              <w:noProof/>
            </w:rPr>
          </w:pPr>
          <w:hyperlink w:anchor="_Toc73772512" w:history="1">
            <w:r w:rsidR="005A0D8D" w:rsidRPr="00586F2B">
              <w:rPr>
                <w:rStyle w:val="Hyperlink"/>
                <w:noProof/>
              </w:rPr>
              <w:t>PDS (the Swiss Army Knife of Utiltiies)</w:t>
            </w:r>
            <w:r w:rsidR="005A0D8D">
              <w:rPr>
                <w:noProof/>
                <w:webHidden/>
              </w:rPr>
              <w:tab/>
            </w:r>
            <w:r w:rsidR="005A0D8D">
              <w:rPr>
                <w:noProof/>
                <w:webHidden/>
              </w:rPr>
              <w:fldChar w:fldCharType="begin"/>
            </w:r>
            <w:r w:rsidR="005A0D8D">
              <w:rPr>
                <w:noProof/>
                <w:webHidden/>
              </w:rPr>
              <w:instrText xml:space="preserve"> PAGEREF _Toc73772512 \h </w:instrText>
            </w:r>
            <w:r w:rsidR="005A0D8D">
              <w:rPr>
                <w:noProof/>
                <w:webHidden/>
              </w:rPr>
            </w:r>
            <w:r w:rsidR="005A0D8D">
              <w:rPr>
                <w:noProof/>
                <w:webHidden/>
              </w:rPr>
              <w:fldChar w:fldCharType="separate"/>
            </w:r>
            <w:r w:rsidR="00E15FEC">
              <w:rPr>
                <w:noProof/>
                <w:webHidden/>
              </w:rPr>
              <w:t>103</w:t>
            </w:r>
            <w:r w:rsidR="005A0D8D">
              <w:rPr>
                <w:noProof/>
                <w:webHidden/>
              </w:rPr>
              <w:fldChar w:fldCharType="end"/>
            </w:r>
          </w:hyperlink>
        </w:p>
        <w:p w14:paraId="12C5B4C7" w14:textId="24DC8F28" w:rsidR="005A0D8D" w:rsidRDefault="00000000">
          <w:pPr>
            <w:pStyle w:val="TOC3"/>
            <w:tabs>
              <w:tab w:val="right" w:leader="dot" w:pos="8900"/>
            </w:tabs>
            <w:rPr>
              <w:rFonts w:asciiTheme="minorHAnsi" w:eastAsiaTheme="minorEastAsia" w:hAnsiTheme="minorHAnsi"/>
              <w:noProof/>
            </w:rPr>
          </w:pPr>
          <w:hyperlink w:anchor="_Toc73772513" w:history="1">
            <w:r w:rsidR="005A0D8D" w:rsidRPr="00586F2B">
              <w:rPr>
                <w:rStyle w:val="Hyperlink"/>
                <w:noProof/>
              </w:rPr>
              <w:t>PDSEGEN</w:t>
            </w:r>
            <w:r w:rsidR="005A0D8D">
              <w:rPr>
                <w:noProof/>
                <w:webHidden/>
              </w:rPr>
              <w:tab/>
            </w:r>
            <w:r w:rsidR="005A0D8D">
              <w:rPr>
                <w:noProof/>
                <w:webHidden/>
              </w:rPr>
              <w:fldChar w:fldCharType="begin"/>
            </w:r>
            <w:r w:rsidR="005A0D8D">
              <w:rPr>
                <w:noProof/>
                <w:webHidden/>
              </w:rPr>
              <w:instrText xml:space="preserve"> PAGEREF _Toc73772513 \h </w:instrText>
            </w:r>
            <w:r w:rsidR="005A0D8D">
              <w:rPr>
                <w:noProof/>
                <w:webHidden/>
              </w:rPr>
            </w:r>
            <w:r w:rsidR="005A0D8D">
              <w:rPr>
                <w:noProof/>
                <w:webHidden/>
              </w:rPr>
              <w:fldChar w:fldCharType="separate"/>
            </w:r>
            <w:r w:rsidR="00E15FEC">
              <w:rPr>
                <w:noProof/>
                <w:webHidden/>
              </w:rPr>
              <w:t>103</w:t>
            </w:r>
            <w:r w:rsidR="005A0D8D">
              <w:rPr>
                <w:noProof/>
                <w:webHidden/>
              </w:rPr>
              <w:fldChar w:fldCharType="end"/>
            </w:r>
          </w:hyperlink>
        </w:p>
        <w:p w14:paraId="45B4E712" w14:textId="2F116EC1" w:rsidR="005A0D8D" w:rsidRDefault="00000000">
          <w:pPr>
            <w:pStyle w:val="TOC3"/>
            <w:tabs>
              <w:tab w:val="right" w:leader="dot" w:pos="8900"/>
            </w:tabs>
            <w:rPr>
              <w:rFonts w:asciiTheme="minorHAnsi" w:eastAsiaTheme="minorEastAsia" w:hAnsiTheme="minorHAnsi"/>
              <w:noProof/>
            </w:rPr>
          </w:pPr>
          <w:hyperlink w:anchor="_Toc73772514" w:history="1">
            <w:r w:rsidR="005A0D8D" w:rsidRPr="00586F2B">
              <w:rPr>
                <w:rStyle w:val="Hyperlink"/>
                <w:noProof/>
              </w:rPr>
              <w:t>ISPFCMD</w:t>
            </w:r>
            <w:r w:rsidR="005A0D8D">
              <w:rPr>
                <w:noProof/>
                <w:webHidden/>
              </w:rPr>
              <w:tab/>
            </w:r>
            <w:r w:rsidR="005A0D8D">
              <w:rPr>
                <w:noProof/>
                <w:webHidden/>
              </w:rPr>
              <w:fldChar w:fldCharType="begin"/>
            </w:r>
            <w:r w:rsidR="005A0D8D">
              <w:rPr>
                <w:noProof/>
                <w:webHidden/>
              </w:rPr>
              <w:instrText xml:space="preserve"> PAGEREF _Toc73772514 \h </w:instrText>
            </w:r>
            <w:r w:rsidR="005A0D8D">
              <w:rPr>
                <w:noProof/>
                <w:webHidden/>
              </w:rPr>
            </w:r>
            <w:r w:rsidR="005A0D8D">
              <w:rPr>
                <w:noProof/>
                <w:webHidden/>
              </w:rPr>
              <w:fldChar w:fldCharType="separate"/>
            </w:r>
            <w:r w:rsidR="00E15FEC">
              <w:rPr>
                <w:noProof/>
                <w:webHidden/>
              </w:rPr>
              <w:t>103</w:t>
            </w:r>
            <w:r w:rsidR="005A0D8D">
              <w:rPr>
                <w:noProof/>
                <w:webHidden/>
              </w:rPr>
              <w:fldChar w:fldCharType="end"/>
            </w:r>
          </w:hyperlink>
        </w:p>
        <w:p w14:paraId="481180E5" w14:textId="0E5995A8" w:rsidR="005A0D8D" w:rsidRDefault="00000000">
          <w:pPr>
            <w:pStyle w:val="TOC3"/>
            <w:tabs>
              <w:tab w:val="right" w:leader="dot" w:pos="8900"/>
            </w:tabs>
            <w:rPr>
              <w:rFonts w:asciiTheme="minorHAnsi" w:eastAsiaTheme="minorEastAsia" w:hAnsiTheme="minorHAnsi"/>
              <w:noProof/>
            </w:rPr>
          </w:pPr>
          <w:hyperlink w:anchor="_Toc73772515" w:history="1">
            <w:r w:rsidR="005A0D8D" w:rsidRPr="00586F2B">
              <w:rPr>
                <w:rStyle w:val="Hyperlink"/>
                <w:noProof/>
              </w:rPr>
              <w:t>STEPLIB (1.2)</w:t>
            </w:r>
            <w:r w:rsidR="005A0D8D">
              <w:rPr>
                <w:noProof/>
                <w:webHidden/>
              </w:rPr>
              <w:tab/>
            </w:r>
            <w:r w:rsidR="005A0D8D">
              <w:rPr>
                <w:noProof/>
                <w:webHidden/>
              </w:rPr>
              <w:fldChar w:fldCharType="begin"/>
            </w:r>
            <w:r w:rsidR="005A0D8D">
              <w:rPr>
                <w:noProof/>
                <w:webHidden/>
              </w:rPr>
              <w:instrText xml:space="preserve"> PAGEREF _Toc73772515 \h </w:instrText>
            </w:r>
            <w:r w:rsidR="005A0D8D">
              <w:rPr>
                <w:noProof/>
                <w:webHidden/>
              </w:rPr>
            </w:r>
            <w:r w:rsidR="005A0D8D">
              <w:rPr>
                <w:noProof/>
                <w:webHidden/>
              </w:rPr>
              <w:fldChar w:fldCharType="separate"/>
            </w:r>
            <w:r w:rsidR="00E15FEC">
              <w:rPr>
                <w:noProof/>
                <w:webHidden/>
              </w:rPr>
              <w:t>104</w:t>
            </w:r>
            <w:r w:rsidR="005A0D8D">
              <w:rPr>
                <w:noProof/>
                <w:webHidden/>
              </w:rPr>
              <w:fldChar w:fldCharType="end"/>
            </w:r>
          </w:hyperlink>
        </w:p>
        <w:p w14:paraId="628AA57C" w14:textId="2A797E64" w:rsidR="005A0D8D" w:rsidRDefault="00000000">
          <w:pPr>
            <w:pStyle w:val="TOC2"/>
            <w:tabs>
              <w:tab w:val="right" w:leader="dot" w:pos="8900"/>
            </w:tabs>
            <w:rPr>
              <w:rFonts w:asciiTheme="minorHAnsi" w:eastAsiaTheme="minorEastAsia" w:hAnsiTheme="minorHAnsi"/>
              <w:noProof/>
            </w:rPr>
          </w:pPr>
          <w:hyperlink w:anchor="_Toc73772516" w:history="1">
            <w:r w:rsidR="005A0D8D" w:rsidRPr="00586F2B">
              <w:rPr>
                <w:rStyle w:val="Hyperlink"/>
                <w:noProof/>
              </w:rPr>
              <w:t>Useful Websites</w:t>
            </w:r>
            <w:r w:rsidR="005A0D8D">
              <w:rPr>
                <w:noProof/>
                <w:webHidden/>
              </w:rPr>
              <w:tab/>
            </w:r>
            <w:r w:rsidR="005A0D8D">
              <w:rPr>
                <w:noProof/>
                <w:webHidden/>
              </w:rPr>
              <w:fldChar w:fldCharType="begin"/>
            </w:r>
            <w:r w:rsidR="005A0D8D">
              <w:rPr>
                <w:noProof/>
                <w:webHidden/>
              </w:rPr>
              <w:instrText xml:space="preserve"> PAGEREF _Toc73772516 \h </w:instrText>
            </w:r>
            <w:r w:rsidR="005A0D8D">
              <w:rPr>
                <w:noProof/>
                <w:webHidden/>
              </w:rPr>
            </w:r>
            <w:r w:rsidR="005A0D8D">
              <w:rPr>
                <w:noProof/>
                <w:webHidden/>
              </w:rPr>
              <w:fldChar w:fldCharType="separate"/>
            </w:r>
            <w:r w:rsidR="00E15FEC">
              <w:rPr>
                <w:noProof/>
                <w:webHidden/>
              </w:rPr>
              <w:t>105</w:t>
            </w:r>
            <w:r w:rsidR="005A0D8D">
              <w:rPr>
                <w:noProof/>
                <w:webHidden/>
              </w:rPr>
              <w:fldChar w:fldCharType="end"/>
            </w:r>
          </w:hyperlink>
        </w:p>
        <w:p w14:paraId="07AE6F1A" w14:textId="7BFB6D25" w:rsidR="00AF4043" w:rsidRDefault="00CD2907">
          <w:r>
            <w:rPr>
              <w:b/>
              <w:bCs/>
              <w:noProof/>
            </w:rPr>
            <w:fldChar w:fldCharType="end"/>
          </w:r>
        </w:p>
      </w:sdtContent>
    </w:sdt>
    <w:p w14:paraId="6990DF0C" w14:textId="42DA0131" w:rsidR="00586B1E" w:rsidRDefault="00586B1E" w:rsidP="004E728F">
      <w:pPr>
        <w:pStyle w:val="Heading1"/>
        <w:pageBreakBefore/>
      </w:pPr>
      <w:bookmarkStart w:id="0" w:name="_Toc73772406"/>
      <w:r>
        <w:lastRenderedPageBreak/>
        <w:t>Dedication</w:t>
      </w:r>
      <w:bookmarkEnd w:id="0"/>
    </w:p>
    <w:p w14:paraId="406C820D" w14:textId="21EB98A5" w:rsidR="00586B1E" w:rsidRPr="00586B1E" w:rsidRDefault="00586B1E" w:rsidP="00586B1E">
      <w:r>
        <w:t xml:space="preserve">This document is dedicated, with extreme thanks, to those who came before us. To the Blue Berets who contributed and managed the MVT Mods Tapes, to those who freely shared their code and documentation via </w:t>
      </w:r>
      <w:r w:rsidR="0084049E">
        <w:t xml:space="preserve">cards, tapes, </w:t>
      </w:r>
      <w:r>
        <w:t xml:space="preserve">Gopher, listservs, and then the Web, to those who contribute to the </w:t>
      </w:r>
      <w:proofErr w:type="spellStart"/>
      <w:r>
        <w:t>CBTTape</w:t>
      </w:r>
      <w:proofErr w:type="spellEnd"/>
      <w:r>
        <w:t xml:space="preserve">, to those who speak at SHARE and other organizations sharing their experience and knowledge. And to all the </w:t>
      </w:r>
      <w:proofErr w:type="spellStart"/>
      <w:r>
        <w:t>IBMers</w:t>
      </w:r>
      <w:proofErr w:type="spellEnd"/>
      <w:r>
        <w:t xml:space="preserve"> who share via the various listservs, forums, and PMRs. We are all better developers because of the help of others, whether it is overt from a document or presentation, or by allowing us to learn from their code. This document is released in the spirit that you, our readers, will continue this tradition.</w:t>
      </w:r>
    </w:p>
    <w:p w14:paraId="3D7FB5AA" w14:textId="72DB7E80" w:rsidR="00D000B3" w:rsidRDefault="00D000B3" w:rsidP="00586B1E">
      <w:pPr>
        <w:pStyle w:val="Heading1"/>
      </w:pPr>
      <w:bookmarkStart w:id="1" w:name="_Toc73772407"/>
      <w:r>
        <w:t>Caveats and Disclaimer</w:t>
      </w:r>
      <w:bookmarkEnd w:id="1"/>
    </w:p>
    <w:p w14:paraId="7377B401" w14:textId="588B5E98" w:rsidR="00D000B3" w:rsidRDefault="00D000B3" w:rsidP="00D000B3">
      <w:r>
        <w:t>This document and the code samples are provided without warranty or guarantee. If you use any of the code for production purposes, you should thoroughly test and validate it before use.</w:t>
      </w:r>
    </w:p>
    <w:p w14:paraId="12536D94" w14:textId="5F99DD11" w:rsidR="00D000B3" w:rsidRDefault="00D000B3" w:rsidP="00D000B3">
      <w:r>
        <w:t>There is no copyright associated with the sample code so feel free to use any/all of it within your own code (after testing and validation of course).</w:t>
      </w:r>
      <w:r w:rsidR="00182AF4">
        <w:t xml:space="preserve"> The </w:t>
      </w:r>
      <w:proofErr w:type="gramStart"/>
      <w:r w:rsidR="00182AF4">
        <w:t>term,</w:t>
      </w:r>
      <w:proofErr w:type="gramEnd"/>
      <w:r w:rsidR="00182AF4">
        <w:t xml:space="preserve"> YMMV (your mileage may vary) applies.</w:t>
      </w:r>
    </w:p>
    <w:p w14:paraId="27F7F5EA" w14:textId="672FF769" w:rsidR="000E5F01" w:rsidRDefault="000E5F01" w:rsidP="001A5F7F">
      <w:pPr>
        <w:pStyle w:val="Heading1"/>
      </w:pPr>
      <w:bookmarkStart w:id="2" w:name="_Toc73772408"/>
      <w:r>
        <w:t>Where to Find Updates</w:t>
      </w:r>
      <w:bookmarkEnd w:id="2"/>
    </w:p>
    <w:p w14:paraId="36337374" w14:textId="59C1710F" w:rsidR="000E5F01" w:rsidRPr="00853BF3" w:rsidRDefault="000E5F01" w:rsidP="00853BF3">
      <w:r>
        <w:t xml:space="preserve">Updated versions will be posted to </w:t>
      </w:r>
      <w:hyperlink r:id="rId9" w:history="1">
        <w:r w:rsidRPr="00B94597">
          <w:rPr>
            <w:rStyle w:val="Hyperlink"/>
          </w:rPr>
          <w:t>www.lbdsoftware.com</w:t>
        </w:r>
      </w:hyperlink>
      <w:r w:rsidR="00182AF4">
        <w:t xml:space="preserve">, and </w:t>
      </w:r>
      <w:hyperlink r:id="rId10" w:history="1">
        <w:r w:rsidR="00182AF4" w:rsidRPr="007B5869">
          <w:rPr>
            <w:rStyle w:val="Hyperlink"/>
          </w:rPr>
          <w:t>www.cbttape.org</w:t>
        </w:r>
      </w:hyperlink>
      <w:r w:rsidR="00182AF4">
        <w:t xml:space="preserve"> in file 990.</w:t>
      </w:r>
    </w:p>
    <w:p w14:paraId="10331DE6" w14:textId="59C2F9DA" w:rsidR="001A5F7F" w:rsidRDefault="001A5F7F" w:rsidP="00853BF3">
      <w:pPr>
        <w:pStyle w:val="Heading1"/>
        <w:pageBreakBefore/>
      </w:pPr>
      <w:bookmarkStart w:id="3" w:name="_Toc73772409"/>
      <w:r>
        <w:lastRenderedPageBreak/>
        <w:t>How to Contribute</w:t>
      </w:r>
      <w:bookmarkEnd w:id="3"/>
    </w:p>
    <w:p w14:paraId="56494A01" w14:textId="13B4B37F" w:rsidR="001A5F7F" w:rsidRDefault="001A5F7F" w:rsidP="001A5F7F">
      <w:r>
        <w:t xml:space="preserve">This document is intended to be a living document </w:t>
      </w:r>
      <w:proofErr w:type="gramStart"/>
      <w:r>
        <w:t>and that</w:t>
      </w:r>
      <w:proofErr w:type="gramEnd"/>
      <w:r>
        <w:t xml:space="preserve"> requires regular updates. If you would like to provide sample code, and the prose to go with it, please e-mail</w:t>
      </w:r>
      <w:r w:rsidR="00A50224">
        <w:t xml:space="preserve"> </w:t>
      </w:r>
      <w:hyperlink r:id="rId11" w:history="1">
        <w:r w:rsidR="00A50224" w:rsidRPr="0080640E">
          <w:rPr>
            <w:rStyle w:val="Hyperlink"/>
          </w:rPr>
          <w:t>ispfdev.tips@gmail.com</w:t>
        </w:r>
      </w:hyperlink>
      <w:r w:rsidR="00A50224">
        <w:t xml:space="preserve"> and one of the </w:t>
      </w:r>
      <w:r w:rsidR="00B8419D">
        <w:t xml:space="preserve">volunteer </w:t>
      </w:r>
      <w:r w:rsidR="00A50224">
        <w:t>team members will acknowledge your communication.</w:t>
      </w:r>
    </w:p>
    <w:p w14:paraId="1656CD8E" w14:textId="15CE73A1" w:rsidR="00586B1E" w:rsidRDefault="00586B1E" w:rsidP="001A5F7F">
      <w:r>
        <w:t>Contribution guidelines:</w:t>
      </w:r>
    </w:p>
    <w:p w14:paraId="2C36A11C" w14:textId="2EDDFB1E" w:rsidR="00586B1E" w:rsidRDefault="00586B1E" w:rsidP="007553E8">
      <w:pPr>
        <w:pStyle w:val="ListParagraph"/>
        <w:numPr>
          <w:ilvl w:val="0"/>
          <w:numId w:val="26"/>
        </w:numPr>
      </w:pPr>
      <w:r>
        <w:t>Code should follow the sample naming conventions:</w:t>
      </w:r>
    </w:p>
    <w:p w14:paraId="0A777EDF" w14:textId="77777777" w:rsidR="005A2182" w:rsidRDefault="005A2182" w:rsidP="007553E8">
      <w:pPr>
        <w:pStyle w:val="ListParagraph"/>
        <w:numPr>
          <w:ilvl w:val="1"/>
          <w:numId w:val="26"/>
        </w:numPr>
      </w:pPr>
      <w:proofErr w:type="spellStart"/>
      <w:r>
        <w:t>PNxxx</w:t>
      </w:r>
      <w:proofErr w:type="spellEnd"/>
      <w:r>
        <w:t xml:space="preserve"> for Panels</w:t>
      </w:r>
    </w:p>
    <w:p w14:paraId="14F780EC" w14:textId="02CBF963" w:rsidR="00586B1E" w:rsidRDefault="00586B1E" w:rsidP="007553E8">
      <w:pPr>
        <w:pStyle w:val="ListParagraph"/>
        <w:numPr>
          <w:ilvl w:val="1"/>
          <w:numId w:val="26"/>
        </w:numPr>
      </w:pPr>
      <w:proofErr w:type="spellStart"/>
      <w:r>
        <w:t>RXxxxx</w:t>
      </w:r>
      <w:proofErr w:type="spellEnd"/>
      <w:r>
        <w:t xml:space="preserve"> for REXX</w:t>
      </w:r>
    </w:p>
    <w:p w14:paraId="662AFBD1" w14:textId="459CE2F1" w:rsidR="00586B1E" w:rsidRDefault="00586B1E" w:rsidP="007553E8">
      <w:pPr>
        <w:pStyle w:val="ListParagraph"/>
        <w:numPr>
          <w:ilvl w:val="1"/>
          <w:numId w:val="26"/>
        </w:numPr>
      </w:pPr>
      <w:proofErr w:type="spellStart"/>
      <w:r>
        <w:t>SKxxx</w:t>
      </w:r>
      <w:proofErr w:type="spellEnd"/>
      <w:r>
        <w:t xml:space="preserve"> for Skeletons</w:t>
      </w:r>
    </w:p>
    <w:p w14:paraId="500B0018" w14:textId="46D7C833" w:rsidR="00586B1E" w:rsidRDefault="00586B1E" w:rsidP="007553E8">
      <w:pPr>
        <w:pStyle w:val="ListParagraph"/>
        <w:numPr>
          <w:ilvl w:val="0"/>
          <w:numId w:val="26"/>
        </w:numPr>
      </w:pPr>
      <w:r>
        <w:t>Provide it in TSO Transmit format to prevent EBCDIC/ASCII conversion issues during transport</w:t>
      </w:r>
      <w:r w:rsidR="00182AF4">
        <w:t>.</w:t>
      </w:r>
    </w:p>
    <w:p w14:paraId="5F2828EA" w14:textId="7FEDD459" w:rsidR="00182AF4" w:rsidRDefault="00182AF4" w:rsidP="007553E8">
      <w:pPr>
        <w:pStyle w:val="ListParagraph"/>
        <w:numPr>
          <w:ilvl w:val="1"/>
          <w:numId w:val="26"/>
        </w:numPr>
      </w:pPr>
      <w:r>
        <w:t xml:space="preserve">Put the elements in a </w:t>
      </w:r>
      <w:proofErr w:type="gramStart"/>
      <w:r>
        <w:t>PDS</w:t>
      </w:r>
      <w:proofErr w:type="gramEnd"/>
    </w:p>
    <w:p w14:paraId="61F853D4" w14:textId="430223F6" w:rsidR="00182AF4" w:rsidRDefault="00182AF4" w:rsidP="007553E8">
      <w:pPr>
        <w:pStyle w:val="ListParagraph"/>
        <w:numPr>
          <w:ilvl w:val="1"/>
          <w:numId w:val="26"/>
        </w:numPr>
      </w:pPr>
      <w:r>
        <w:t xml:space="preserve">Issue the TSO command: XMIT </w:t>
      </w:r>
      <w:proofErr w:type="spellStart"/>
      <w:r>
        <w:t>x.y</w:t>
      </w:r>
      <w:proofErr w:type="spellEnd"/>
      <w:r>
        <w:t xml:space="preserve"> DS(</w:t>
      </w:r>
      <w:proofErr w:type="spellStart"/>
      <w:r>
        <w:t>your.pds</w:t>
      </w:r>
      <w:proofErr w:type="spellEnd"/>
      <w:r>
        <w:t>) OUTDS(</w:t>
      </w:r>
      <w:proofErr w:type="spellStart"/>
      <w:r>
        <w:t>contribution.XMIT</w:t>
      </w:r>
      <w:proofErr w:type="spellEnd"/>
      <w:r>
        <w:t>)</w:t>
      </w:r>
    </w:p>
    <w:p w14:paraId="442A7699" w14:textId="74E24DDE" w:rsidR="00182AF4" w:rsidRDefault="00182AF4" w:rsidP="007553E8">
      <w:pPr>
        <w:pStyle w:val="ListParagraph"/>
        <w:numPr>
          <w:ilvl w:val="2"/>
          <w:numId w:val="26"/>
        </w:numPr>
      </w:pPr>
      <w:r>
        <w:t xml:space="preserve">Note </w:t>
      </w:r>
      <w:proofErr w:type="spellStart"/>
      <w:r>
        <w:t>x.y</w:t>
      </w:r>
      <w:proofErr w:type="spellEnd"/>
      <w:r>
        <w:t xml:space="preserve"> can be </w:t>
      </w:r>
      <w:proofErr w:type="gramStart"/>
      <w:r>
        <w:t>anything</w:t>
      </w:r>
      <w:proofErr w:type="gramEnd"/>
    </w:p>
    <w:p w14:paraId="50E7215F" w14:textId="0C30B0FA" w:rsidR="00182AF4" w:rsidRDefault="00182AF4" w:rsidP="007553E8">
      <w:pPr>
        <w:pStyle w:val="ListParagraph"/>
        <w:numPr>
          <w:ilvl w:val="1"/>
          <w:numId w:val="26"/>
        </w:numPr>
      </w:pPr>
      <w:r>
        <w:t xml:space="preserve">Binary download and e-mail the </w:t>
      </w:r>
      <w:proofErr w:type="spellStart"/>
      <w:r>
        <w:t>contribution.XMIT</w:t>
      </w:r>
      <w:proofErr w:type="spellEnd"/>
      <w:r>
        <w:t xml:space="preserve"> data </w:t>
      </w:r>
      <w:proofErr w:type="gramStart"/>
      <w:r>
        <w:t>set</w:t>
      </w:r>
      <w:proofErr w:type="gramEnd"/>
    </w:p>
    <w:p w14:paraId="6D2882E5" w14:textId="23585F63" w:rsidR="00586B1E" w:rsidRDefault="00586B1E" w:rsidP="007553E8">
      <w:pPr>
        <w:pStyle w:val="ListParagraph"/>
        <w:numPr>
          <w:ilvl w:val="0"/>
          <w:numId w:val="26"/>
        </w:numPr>
      </w:pPr>
      <w:r>
        <w:t xml:space="preserve">Prose may be plain text or </w:t>
      </w:r>
      <w:r w:rsidR="00587A7F">
        <w:t>i</w:t>
      </w:r>
      <w:r>
        <w:t>n Word format.</w:t>
      </w:r>
    </w:p>
    <w:p w14:paraId="7F8EB41D" w14:textId="3861DA2B" w:rsidR="00586B1E" w:rsidRDefault="00586B1E" w:rsidP="007553E8">
      <w:pPr>
        <w:pStyle w:val="ListParagraph"/>
        <w:numPr>
          <w:ilvl w:val="0"/>
          <w:numId w:val="26"/>
        </w:numPr>
      </w:pPr>
      <w:r>
        <w:t>Suggest where in the document to place it.</w:t>
      </w:r>
    </w:p>
    <w:p w14:paraId="1CFB6530" w14:textId="23D7DB4F" w:rsidR="00D274BD" w:rsidRDefault="00D274BD" w:rsidP="007553E8">
      <w:pPr>
        <w:pStyle w:val="ListParagraph"/>
        <w:numPr>
          <w:ilvl w:val="0"/>
          <w:numId w:val="26"/>
        </w:numPr>
      </w:pPr>
      <w:r>
        <w:t xml:space="preserve">Examples should be generic and not depend upon products or tools that are not available on all systems (that is – don’t assume every site has product </w:t>
      </w:r>
      <w:proofErr w:type="spellStart"/>
      <w:r>
        <w:t>xyz</w:t>
      </w:r>
      <w:proofErr w:type="spellEnd"/>
      <w:r>
        <w:t>).</w:t>
      </w:r>
    </w:p>
    <w:p w14:paraId="2035F40E" w14:textId="713C7BAF" w:rsidR="00D274BD" w:rsidRDefault="00D274BD" w:rsidP="00D274BD">
      <w:r>
        <w:t>There is no guarantee that any contributions will be used – that is left to the discretion of the editors and will mostly depend on their available time.</w:t>
      </w:r>
    </w:p>
    <w:p w14:paraId="34CE63F6" w14:textId="560C1438" w:rsidR="00B8419D" w:rsidRPr="001A5F7F" w:rsidRDefault="00B8419D" w:rsidP="001A5F7F">
      <w:r>
        <w:t xml:space="preserve">Updates to this document and the related samples data set will be announced on the </w:t>
      </w:r>
      <w:proofErr w:type="spellStart"/>
      <w:r>
        <w:t>ibm</w:t>
      </w:r>
      <w:proofErr w:type="spellEnd"/>
      <w:r>
        <w:t xml:space="preserve">-main listserv (join/view at </w:t>
      </w:r>
      <w:hyperlink r:id="rId12" w:history="1">
        <w:r w:rsidRPr="00B8419D">
          <w:rPr>
            <w:rStyle w:val="Hyperlink"/>
          </w:rPr>
          <w:t>https://listserv.ua.edu/archives/ibm-main.html</w:t>
        </w:r>
      </w:hyperlink>
      <w:r>
        <w:t>)</w:t>
      </w:r>
      <w:r w:rsidR="004A1B1C">
        <w:t xml:space="preserve"> and posted at </w:t>
      </w:r>
      <w:hyperlink r:id="rId13" w:history="1">
        <w:r w:rsidR="004A1B1C" w:rsidRPr="00837FF1">
          <w:rPr>
            <w:rStyle w:val="Hyperlink"/>
          </w:rPr>
          <w:t>www.lbdsoftware.com</w:t>
        </w:r>
      </w:hyperlink>
      <w:r w:rsidR="004A1B1C">
        <w:t>.</w:t>
      </w:r>
    </w:p>
    <w:p w14:paraId="623F06F3" w14:textId="7E0C6B5C" w:rsidR="00705E33" w:rsidRDefault="00705E33" w:rsidP="004E728F">
      <w:pPr>
        <w:pStyle w:val="Heading1"/>
        <w:pageBreakBefore/>
      </w:pPr>
      <w:bookmarkStart w:id="4" w:name="_Toc73772410"/>
      <w:r>
        <w:lastRenderedPageBreak/>
        <w:t>Revision History</w:t>
      </w:r>
      <w:bookmarkEnd w:id="4"/>
    </w:p>
    <w:tbl>
      <w:tblPr>
        <w:tblStyle w:val="TableGrid"/>
        <w:tblW w:w="0" w:type="auto"/>
        <w:tblLook w:val="04A0" w:firstRow="1" w:lastRow="0" w:firstColumn="1" w:lastColumn="0" w:noHBand="0" w:noVBand="1"/>
      </w:tblPr>
      <w:tblGrid>
        <w:gridCol w:w="1476"/>
        <w:gridCol w:w="1833"/>
        <w:gridCol w:w="5591"/>
      </w:tblGrid>
      <w:tr w:rsidR="00C2723D" w14:paraId="40260913" w14:textId="77777777" w:rsidTr="004050D1">
        <w:tc>
          <w:tcPr>
            <w:tcW w:w="1525" w:type="dxa"/>
          </w:tcPr>
          <w:p w14:paraId="3D8A31C3" w14:textId="028D6E55" w:rsidR="00C2723D" w:rsidRDefault="00C2723D" w:rsidP="00705E33">
            <w:r>
              <w:t>Version 1.9</w:t>
            </w:r>
          </w:p>
        </w:tc>
        <w:tc>
          <w:tcPr>
            <w:tcW w:w="1890" w:type="dxa"/>
          </w:tcPr>
          <w:p w14:paraId="79A3D5C9" w14:textId="05BADB00" w:rsidR="00C2723D" w:rsidRDefault="00324705" w:rsidP="00705E33">
            <w:r>
              <w:t>5</w:t>
            </w:r>
            <w:r w:rsidR="00C2723D">
              <w:t xml:space="preserve"> </w:t>
            </w:r>
            <w:r>
              <w:t>June</w:t>
            </w:r>
            <w:r w:rsidR="00C2723D">
              <w:t xml:space="preserve"> 2021</w:t>
            </w:r>
          </w:p>
        </w:tc>
        <w:tc>
          <w:tcPr>
            <w:tcW w:w="5935" w:type="dxa"/>
          </w:tcPr>
          <w:p w14:paraId="4439229D" w14:textId="77777777" w:rsidR="00C2723D" w:rsidRDefault="00C2723D" w:rsidP="007553E8">
            <w:pPr>
              <w:pStyle w:val="ListParagraph"/>
              <w:numPr>
                <w:ilvl w:val="0"/>
                <w:numId w:val="31"/>
              </w:numPr>
              <w:ind w:left="342" w:hanging="342"/>
            </w:pPr>
            <w:r>
              <w:t xml:space="preserve">PNDYNPFK – dynamically set a PFK value for </w:t>
            </w:r>
            <w:proofErr w:type="spellStart"/>
            <w:r>
              <w:t>for</w:t>
            </w:r>
            <w:proofErr w:type="spellEnd"/>
            <w:r>
              <w:t xml:space="preserve"> an application (WJ)</w:t>
            </w:r>
          </w:p>
          <w:p w14:paraId="1D4D78F5" w14:textId="74E2E6BD" w:rsidR="00324705" w:rsidRDefault="00324705" w:rsidP="007553E8">
            <w:pPr>
              <w:pStyle w:val="ListParagraph"/>
              <w:numPr>
                <w:ilvl w:val="0"/>
                <w:numId w:val="31"/>
              </w:numPr>
              <w:ind w:left="342" w:hanging="342"/>
            </w:pPr>
            <w:r>
              <w:t xml:space="preserve">RXSHRVAR to demonstrate how to share </w:t>
            </w:r>
            <w:proofErr w:type="spellStart"/>
            <w:r>
              <w:t>rexx</w:t>
            </w:r>
            <w:proofErr w:type="spellEnd"/>
            <w:r>
              <w:t xml:space="preserve"> variables between </w:t>
            </w:r>
            <w:proofErr w:type="spellStart"/>
            <w:r>
              <w:t>rexx</w:t>
            </w:r>
            <w:proofErr w:type="spellEnd"/>
            <w:r>
              <w:t xml:space="preserve"> exec’s</w:t>
            </w:r>
          </w:p>
        </w:tc>
      </w:tr>
      <w:tr w:rsidR="00012F7C" w14:paraId="65107214" w14:textId="77777777" w:rsidTr="004050D1">
        <w:tc>
          <w:tcPr>
            <w:tcW w:w="1525" w:type="dxa"/>
          </w:tcPr>
          <w:p w14:paraId="56851E82" w14:textId="125A9D08" w:rsidR="00012F7C" w:rsidRDefault="00012F7C" w:rsidP="00705E33">
            <w:r>
              <w:t>Version 1.8</w:t>
            </w:r>
          </w:p>
        </w:tc>
        <w:tc>
          <w:tcPr>
            <w:tcW w:w="1890" w:type="dxa"/>
          </w:tcPr>
          <w:p w14:paraId="4BF039CB" w14:textId="53F35DF7" w:rsidR="00012F7C" w:rsidRDefault="00C2723D" w:rsidP="00705E33">
            <w:r>
              <w:t>15 Apr 2021</w:t>
            </w:r>
          </w:p>
        </w:tc>
        <w:tc>
          <w:tcPr>
            <w:tcW w:w="5935" w:type="dxa"/>
          </w:tcPr>
          <w:p w14:paraId="59BEEECD" w14:textId="77777777" w:rsidR="00012F7C" w:rsidRDefault="00012F7C" w:rsidP="007553E8">
            <w:pPr>
              <w:pStyle w:val="ListParagraph"/>
              <w:numPr>
                <w:ilvl w:val="0"/>
                <w:numId w:val="31"/>
              </w:numPr>
              <w:ind w:left="342" w:hanging="342"/>
            </w:pPr>
            <w:r>
              <w:t>Info on Random string</w:t>
            </w:r>
          </w:p>
          <w:p w14:paraId="1A5EE9A2" w14:textId="77777777" w:rsidR="0081182F" w:rsidRDefault="0081182F" w:rsidP="007553E8">
            <w:pPr>
              <w:pStyle w:val="ListParagraph"/>
              <w:numPr>
                <w:ilvl w:val="0"/>
                <w:numId w:val="31"/>
              </w:numPr>
              <w:ind w:left="342" w:hanging="342"/>
            </w:pPr>
            <w:r>
              <w:t>Section on Table Handling (Thanks Willy Jensen)</w:t>
            </w:r>
          </w:p>
          <w:p w14:paraId="59E5EF0B" w14:textId="0C298A5E" w:rsidR="0081182F" w:rsidRDefault="0081182F" w:rsidP="007553E8">
            <w:pPr>
              <w:pStyle w:val="ListParagraph"/>
              <w:numPr>
                <w:ilvl w:val="0"/>
                <w:numId w:val="31"/>
              </w:numPr>
              <w:ind w:left="342" w:hanging="342"/>
            </w:pPr>
            <w:r>
              <w:t>Sample table handling subroutine (WJ)</w:t>
            </w:r>
          </w:p>
        </w:tc>
      </w:tr>
      <w:tr w:rsidR="00192A0A" w14:paraId="626C4C18" w14:textId="77777777" w:rsidTr="004050D1">
        <w:tc>
          <w:tcPr>
            <w:tcW w:w="1525" w:type="dxa"/>
          </w:tcPr>
          <w:p w14:paraId="1E5D8126" w14:textId="17212350" w:rsidR="00192A0A" w:rsidRDefault="00192A0A" w:rsidP="00705E33">
            <w:r>
              <w:t>Version 1.7</w:t>
            </w:r>
          </w:p>
        </w:tc>
        <w:tc>
          <w:tcPr>
            <w:tcW w:w="1890" w:type="dxa"/>
          </w:tcPr>
          <w:p w14:paraId="04306414" w14:textId="308A2ED5" w:rsidR="00192A0A" w:rsidRDefault="003E3812" w:rsidP="00705E33">
            <w:r>
              <w:t>13 May 2020</w:t>
            </w:r>
          </w:p>
        </w:tc>
        <w:tc>
          <w:tcPr>
            <w:tcW w:w="5935" w:type="dxa"/>
          </w:tcPr>
          <w:p w14:paraId="469ECAF7" w14:textId="610E805F" w:rsidR="00192A0A" w:rsidRDefault="00192A0A" w:rsidP="007553E8">
            <w:pPr>
              <w:pStyle w:val="ListParagraph"/>
              <w:numPr>
                <w:ilvl w:val="0"/>
                <w:numId w:val="31"/>
              </w:numPr>
              <w:ind w:left="342" w:hanging="342"/>
            </w:pPr>
            <w:r>
              <w:t>Document how to use an Edit macro to change</w:t>
            </w:r>
            <w:r w:rsidR="008D6719">
              <w:t xml:space="preserve"> text with &amp;’</w:t>
            </w:r>
            <w:proofErr w:type="gramStart"/>
            <w:r w:rsidR="008D6719">
              <w:t>s</w:t>
            </w:r>
            <w:proofErr w:type="gramEnd"/>
          </w:p>
          <w:p w14:paraId="10C7E962" w14:textId="77777777" w:rsidR="005E443B" w:rsidRDefault="005E443B" w:rsidP="007553E8">
            <w:pPr>
              <w:pStyle w:val="ListParagraph"/>
              <w:numPr>
                <w:ilvl w:val="0"/>
                <w:numId w:val="31"/>
              </w:numPr>
              <w:ind w:left="342" w:hanging="342"/>
            </w:pPr>
            <w:r>
              <w:t>Add info on how to have one REXX exec run as either an Edit Macro or TSO Command (thx to Bob Bridges)</w:t>
            </w:r>
          </w:p>
          <w:p w14:paraId="5271E6EE" w14:textId="77777777" w:rsidR="00CB2262" w:rsidRDefault="00CB2262" w:rsidP="007553E8">
            <w:pPr>
              <w:pStyle w:val="ListParagraph"/>
              <w:numPr>
                <w:ilvl w:val="0"/>
                <w:numId w:val="31"/>
              </w:numPr>
              <w:ind w:left="342" w:hanging="342"/>
            </w:pPr>
            <w:r>
              <w:t xml:space="preserve">Add RXNOTEPD – a sample ISPF notepad </w:t>
            </w:r>
            <w:proofErr w:type="gramStart"/>
            <w:r>
              <w:t>application</w:t>
            </w:r>
            <w:proofErr w:type="gramEnd"/>
          </w:p>
          <w:p w14:paraId="3739E802" w14:textId="77777777" w:rsidR="00CE09C0" w:rsidRDefault="00CE09C0" w:rsidP="007553E8">
            <w:pPr>
              <w:pStyle w:val="ListParagraph"/>
              <w:numPr>
                <w:ilvl w:val="0"/>
                <w:numId w:val="31"/>
              </w:numPr>
              <w:ind w:left="342" w:hanging="342"/>
            </w:pPr>
            <w:r>
              <w:t xml:space="preserve">Exciting info on how to dynamically add rows to a table as needed – great for very large </w:t>
            </w:r>
            <w:proofErr w:type="gramStart"/>
            <w:r>
              <w:t>tables</w:t>
            </w:r>
            <w:proofErr w:type="gramEnd"/>
          </w:p>
          <w:p w14:paraId="4F7BFB80" w14:textId="14437D76" w:rsidR="00F520A4" w:rsidRDefault="00F520A4" w:rsidP="007553E8">
            <w:pPr>
              <w:pStyle w:val="ListParagraph"/>
              <w:numPr>
                <w:ilvl w:val="0"/>
                <w:numId w:val="31"/>
              </w:numPr>
              <w:ind w:left="342" w:hanging="342"/>
            </w:pPr>
            <w:r>
              <w:t>Fix to PNVDSN sample panel</w:t>
            </w:r>
          </w:p>
        </w:tc>
      </w:tr>
      <w:tr w:rsidR="000D7BCC" w14:paraId="768E50C5" w14:textId="77777777" w:rsidTr="004050D1">
        <w:tc>
          <w:tcPr>
            <w:tcW w:w="1525" w:type="dxa"/>
          </w:tcPr>
          <w:p w14:paraId="0356AF80" w14:textId="24134C98" w:rsidR="000D7BCC" w:rsidRDefault="000D7BCC" w:rsidP="00705E33">
            <w:r>
              <w:t>Version 1.6</w:t>
            </w:r>
          </w:p>
        </w:tc>
        <w:tc>
          <w:tcPr>
            <w:tcW w:w="1890" w:type="dxa"/>
          </w:tcPr>
          <w:p w14:paraId="2F977281" w14:textId="4A4B057F" w:rsidR="000D7BCC" w:rsidRDefault="00961D16" w:rsidP="00705E33">
            <w:r>
              <w:t>26 January 2020</w:t>
            </w:r>
          </w:p>
        </w:tc>
        <w:tc>
          <w:tcPr>
            <w:tcW w:w="5935" w:type="dxa"/>
          </w:tcPr>
          <w:p w14:paraId="4DD1D4C0" w14:textId="77A5D569" w:rsidR="000D7BCC" w:rsidRDefault="000D7BCC" w:rsidP="007553E8">
            <w:pPr>
              <w:pStyle w:val="ListParagraph"/>
              <w:numPr>
                <w:ilvl w:val="0"/>
                <w:numId w:val="31"/>
              </w:numPr>
              <w:ind w:left="342" w:hanging="342"/>
            </w:pPr>
            <w:r>
              <w:t xml:space="preserve">Update PNREXX to use </w:t>
            </w:r>
            <w:r w:rsidR="00192A0A">
              <w:t>4-digit</w:t>
            </w:r>
            <w:r>
              <w:t xml:space="preserve"> year and routine to insert commas for long numbers (thx to Doug Nadel)</w:t>
            </w:r>
          </w:p>
          <w:p w14:paraId="7EE5D890" w14:textId="77777777" w:rsidR="000D7BCC" w:rsidRDefault="000D7BCC" w:rsidP="007553E8">
            <w:pPr>
              <w:pStyle w:val="ListParagraph"/>
              <w:numPr>
                <w:ilvl w:val="0"/>
                <w:numId w:val="31"/>
              </w:numPr>
              <w:ind w:left="342" w:hanging="342"/>
            </w:pPr>
            <w:r>
              <w:t xml:space="preserve">Update PNVDSN to check for the F3/END key and bypass the </w:t>
            </w:r>
            <w:proofErr w:type="gramStart"/>
            <w:r>
              <w:t>check</w:t>
            </w:r>
            <w:proofErr w:type="gramEnd"/>
          </w:p>
          <w:p w14:paraId="57364A7B" w14:textId="77777777" w:rsidR="003E792C" w:rsidRDefault="003E792C" w:rsidP="007553E8">
            <w:pPr>
              <w:pStyle w:val="ListParagraph"/>
              <w:numPr>
                <w:ilvl w:val="0"/>
                <w:numId w:val="31"/>
              </w:numPr>
              <w:ind w:left="342" w:hanging="342"/>
            </w:pPr>
            <w:r>
              <w:t xml:space="preserve">Updated RXTAB with cleaner Find and </w:t>
            </w:r>
            <w:proofErr w:type="spellStart"/>
            <w:r>
              <w:t>RFind</w:t>
            </w:r>
            <w:proofErr w:type="spellEnd"/>
          </w:p>
          <w:p w14:paraId="601090C2" w14:textId="3133D262" w:rsidR="003E792C" w:rsidRDefault="003E792C" w:rsidP="007553E8">
            <w:pPr>
              <w:pStyle w:val="ListParagraph"/>
              <w:numPr>
                <w:ilvl w:val="0"/>
                <w:numId w:val="31"/>
              </w:numPr>
              <w:ind w:left="342" w:hanging="342"/>
            </w:pPr>
            <w:r>
              <w:t>Created RXTABLE from RXTAB with improved RFIND command table definitions</w:t>
            </w:r>
          </w:p>
        </w:tc>
      </w:tr>
      <w:tr w:rsidR="000D4C98" w14:paraId="25E41059" w14:textId="77777777" w:rsidTr="004050D1">
        <w:tc>
          <w:tcPr>
            <w:tcW w:w="1525" w:type="dxa"/>
          </w:tcPr>
          <w:p w14:paraId="2960C01E" w14:textId="5FC01985" w:rsidR="000D4C98" w:rsidRDefault="000D4C98" w:rsidP="00705E33">
            <w:r>
              <w:t>Version 1.5</w:t>
            </w:r>
          </w:p>
        </w:tc>
        <w:tc>
          <w:tcPr>
            <w:tcW w:w="1890" w:type="dxa"/>
          </w:tcPr>
          <w:p w14:paraId="7FB6F66B" w14:textId="55646796" w:rsidR="000D4C98" w:rsidRDefault="000D4C98" w:rsidP="00705E33">
            <w:r>
              <w:t>27 December 2019</w:t>
            </w:r>
          </w:p>
        </w:tc>
        <w:tc>
          <w:tcPr>
            <w:tcW w:w="5935" w:type="dxa"/>
          </w:tcPr>
          <w:p w14:paraId="042AFF2C" w14:textId="77777777" w:rsidR="000D4C98" w:rsidRDefault="000D4C98" w:rsidP="007553E8">
            <w:pPr>
              <w:pStyle w:val="ListParagraph"/>
              <w:numPr>
                <w:ilvl w:val="0"/>
                <w:numId w:val="31"/>
              </w:numPr>
              <w:ind w:left="342" w:hanging="342"/>
            </w:pPr>
            <w:r>
              <w:t>Update sample ISPF Stub (thx to Tom Conley)</w:t>
            </w:r>
          </w:p>
          <w:p w14:paraId="29185791" w14:textId="697710FE" w:rsidR="000D4C98" w:rsidRDefault="000D4C98" w:rsidP="007553E8">
            <w:pPr>
              <w:pStyle w:val="ListParagraph"/>
              <w:numPr>
                <w:ilvl w:val="0"/>
                <w:numId w:val="31"/>
              </w:numPr>
              <w:ind w:left="342" w:hanging="342"/>
            </w:pPr>
            <w:r>
              <w:t xml:space="preserve">Update info on dynamic edit color change using panel </w:t>
            </w:r>
            <w:proofErr w:type="spellStart"/>
            <w:r>
              <w:t>rexx</w:t>
            </w:r>
            <w:proofErr w:type="spellEnd"/>
          </w:p>
        </w:tc>
      </w:tr>
      <w:tr w:rsidR="002E4753" w14:paraId="4059FAF2" w14:textId="77777777" w:rsidTr="004050D1">
        <w:tc>
          <w:tcPr>
            <w:tcW w:w="1525" w:type="dxa"/>
          </w:tcPr>
          <w:p w14:paraId="081F9D27" w14:textId="388E074B" w:rsidR="002E4753" w:rsidRDefault="002E4753" w:rsidP="00705E33">
            <w:r>
              <w:t>Version 1.4</w:t>
            </w:r>
          </w:p>
        </w:tc>
        <w:tc>
          <w:tcPr>
            <w:tcW w:w="1890" w:type="dxa"/>
          </w:tcPr>
          <w:p w14:paraId="3FDCA14F" w14:textId="56069874" w:rsidR="002E4753" w:rsidRDefault="000D4C98" w:rsidP="00705E33">
            <w:r>
              <w:t>26 December 2019</w:t>
            </w:r>
          </w:p>
        </w:tc>
        <w:tc>
          <w:tcPr>
            <w:tcW w:w="5935" w:type="dxa"/>
          </w:tcPr>
          <w:p w14:paraId="50ACDB2A" w14:textId="77777777" w:rsidR="002E4753" w:rsidRDefault="00295C0A" w:rsidP="007553E8">
            <w:pPr>
              <w:pStyle w:val="ListParagraph"/>
              <w:numPr>
                <w:ilvl w:val="0"/>
                <w:numId w:val="31"/>
              </w:numPr>
              <w:ind w:left="342" w:hanging="342"/>
            </w:pPr>
            <w:r>
              <w:t>RXPOPKEY code and example updated to improve code.</w:t>
            </w:r>
          </w:p>
          <w:p w14:paraId="74570E52" w14:textId="77777777" w:rsidR="002B0E90" w:rsidRDefault="002B0E90" w:rsidP="007553E8">
            <w:pPr>
              <w:pStyle w:val="ListParagraph"/>
              <w:numPr>
                <w:ilvl w:val="0"/>
                <w:numId w:val="31"/>
              </w:numPr>
              <w:ind w:left="342" w:hanging="342"/>
            </w:pPr>
            <w:r>
              <w:t>Update LOADISPF section to reference correct sample name RXPNSL</w:t>
            </w:r>
          </w:p>
          <w:p w14:paraId="4B1BE78E" w14:textId="77777777" w:rsidR="00A750CA" w:rsidRDefault="00A750CA" w:rsidP="007553E8">
            <w:pPr>
              <w:pStyle w:val="ListParagraph"/>
              <w:numPr>
                <w:ilvl w:val="0"/>
                <w:numId w:val="31"/>
              </w:numPr>
              <w:ind w:left="342" w:hanging="342"/>
            </w:pPr>
            <w:r>
              <w:t xml:space="preserve">Add reference to RXISPFL to the LOADISPF section as a full </w:t>
            </w:r>
            <w:proofErr w:type="gramStart"/>
            <w:r>
              <w:t>example</w:t>
            </w:r>
            <w:proofErr w:type="gramEnd"/>
          </w:p>
          <w:p w14:paraId="2C9A2F2A" w14:textId="77777777" w:rsidR="007F25C2" w:rsidRDefault="007F25C2" w:rsidP="007553E8">
            <w:pPr>
              <w:pStyle w:val="ListParagraph"/>
              <w:numPr>
                <w:ilvl w:val="0"/>
                <w:numId w:val="31"/>
              </w:numPr>
              <w:ind w:left="342" w:hanging="342"/>
            </w:pPr>
            <w:r>
              <w:t>Elaborated on the use of LOADISPF.</w:t>
            </w:r>
          </w:p>
          <w:p w14:paraId="77319F10" w14:textId="77777777" w:rsidR="00304C96" w:rsidRDefault="00304C96" w:rsidP="007553E8">
            <w:pPr>
              <w:pStyle w:val="ListParagraph"/>
              <w:numPr>
                <w:ilvl w:val="0"/>
                <w:numId w:val="31"/>
              </w:numPr>
              <w:ind w:left="342" w:hanging="342"/>
            </w:pPr>
            <w:r>
              <w:t>Enhance PNTAB and RXTAB for better clarity in table handling.</w:t>
            </w:r>
          </w:p>
          <w:p w14:paraId="0E2519C3" w14:textId="4A0FE33B" w:rsidR="00BA4E58" w:rsidRDefault="00BA4E58" w:rsidP="007553E8">
            <w:pPr>
              <w:pStyle w:val="ListParagraph"/>
              <w:numPr>
                <w:ilvl w:val="0"/>
                <w:numId w:val="31"/>
              </w:numPr>
              <w:ind w:left="342" w:hanging="342"/>
            </w:pPr>
            <w:r>
              <w:t>Add PNEDITHL, RXEDITHL, and RXMEDHL to demonstrate updating colors in an ISPF Edit panel dynamically.</w:t>
            </w:r>
          </w:p>
        </w:tc>
      </w:tr>
      <w:tr w:rsidR="003F7459" w14:paraId="6F63A80C" w14:textId="77777777" w:rsidTr="004050D1">
        <w:tc>
          <w:tcPr>
            <w:tcW w:w="1525" w:type="dxa"/>
          </w:tcPr>
          <w:p w14:paraId="190216EB" w14:textId="3A4774DD" w:rsidR="003F7459" w:rsidRDefault="003F7459" w:rsidP="00705E33">
            <w:r>
              <w:t>Version 1.3</w:t>
            </w:r>
          </w:p>
        </w:tc>
        <w:tc>
          <w:tcPr>
            <w:tcW w:w="1890" w:type="dxa"/>
          </w:tcPr>
          <w:p w14:paraId="0035E4E1" w14:textId="4F445F59" w:rsidR="003F7459" w:rsidRDefault="004050D1" w:rsidP="00705E33">
            <w:r>
              <w:t xml:space="preserve">08 October </w:t>
            </w:r>
            <w:r w:rsidR="003F7459">
              <w:t>2019</w:t>
            </w:r>
          </w:p>
        </w:tc>
        <w:tc>
          <w:tcPr>
            <w:tcW w:w="5935" w:type="dxa"/>
          </w:tcPr>
          <w:p w14:paraId="601AAAEE" w14:textId="38962882" w:rsidR="005F2957" w:rsidRDefault="005F2957" w:rsidP="007553E8">
            <w:pPr>
              <w:pStyle w:val="ListParagraph"/>
              <w:numPr>
                <w:ilvl w:val="0"/>
                <w:numId w:val="31"/>
              </w:numPr>
              <w:ind w:left="342" w:hanging="342"/>
            </w:pPr>
            <w:r>
              <w:t>Add document version to sections added or updated to easily identify what changed.</w:t>
            </w:r>
          </w:p>
          <w:p w14:paraId="2B654216" w14:textId="77777777" w:rsidR="003F7459" w:rsidRDefault="00D26EA3" w:rsidP="007553E8">
            <w:pPr>
              <w:pStyle w:val="ListParagraph"/>
              <w:numPr>
                <w:ilvl w:val="0"/>
                <w:numId w:val="31"/>
              </w:numPr>
              <w:ind w:left="342" w:hanging="342"/>
            </w:pPr>
            <w:r>
              <w:t>How to pass a variable from your REXX Exec to the Skeleton REXX for use. Thanks to a tip from John Kalinich.</w:t>
            </w:r>
          </w:p>
          <w:p w14:paraId="2E9A455C" w14:textId="3B08682D" w:rsidR="00E933C3" w:rsidRDefault="00E933C3" w:rsidP="007553E8">
            <w:pPr>
              <w:pStyle w:val="ListParagraph"/>
              <w:numPr>
                <w:ilvl w:val="0"/>
                <w:numId w:val="31"/>
              </w:numPr>
              <w:ind w:left="342" w:hanging="342"/>
            </w:pPr>
            <w:r>
              <w:t>Add subroutine to change a numeric variable from all numbers to human readable (</w:t>
            </w:r>
            <w:proofErr w:type="gramStart"/>
            <w:r>
              <w:t>e.g.</w:t>
            </w:r>
            <w:proofErr w:type="gramEnd"/>
            <w:r>
              <w:t xml:space="preserve"> 1981 to 1,981)</w:t>
            </w:r>
          </w:p>
        </w:tc>
      </w:tr>
      <w:tr w:rsidR="005D6E20" w14:paraId="16BB968C" w14:textId="77777777" w:rsidTr="004050D1">
        <w:tc>
          <w:tcPr>
            <w:tcW w:w="1525" w:type="dxa"/>
          </w:tcPr>
          <w:p w14:paraId="282A11D8" w14:textId="08197B4F" w:rsidR="005D6E20" w:rsidRDefault="005D6E20" w:rsidP="00705E33">
            <w:r>
              <w:t>Version 1.2</w:t>
            </w:r>
          </w:p>
        </w:tc>
        <w:tc>
          <w:tcPr>
            <w:tcW w:w="1890" w:type="dxa"/>
          </w:tcPr>
          <w:p w14:paraId="70FB4FE1" w14:textId="5ADB2958" w:rsidR="005D6E20" w:rsidRDefault="00C54025" w:rsidP="00705E33">
            <w:r>
              <w:t>22</w:t>
            </w:r>
            <w:r w:rsidR="005D6E20">
              <w:t xml:space="preserve"> </w:t>
            </w:r>
            <w:r>
              <w:t>July</w:t>
            </w:r>
            <w:r w:rsidR="005D6E20">
              <w:t xml:space="preserve"> 2019</w:t>
            </w:r>
          </w:p>
        </w:tc>
        <w:tc>
          <w:tcPr>
            <w:tcW w:w="5935" w:type="dxa"/>
          </w:tcPr>
          <w:p w14:paraId="1568D971" w14:textId="77777777" w:rsidR="005D6E20" w:rsidRDefault="005D6E20" w:rsidP="007553E8">
            <w:pPr>
              <w:pStyle w:val="ListParagraph"/>
              <w:numPr>
                <w:ilvl w:val="0"/>
                <w:numId w:val="31"/>
              </w:numPr>
              <w:ind w:left="342" w:hanging="342"/>
            </w:pPr>
            <w:r>
              <w:t>Information on the ZUSERMAC variable to define the ISPF Edit Initial Macro.</w:t>
            </w:r>
          </w:p>
          <w:p w14:paraId="65994EF1" w14:textId="77777777" w:rsidR="00BD1F02" w:rsidRDefault="00BD1F02" w:rsidP="007553E8">
            <w:pPr>
              <w:pStyle w:val="ListParagraph"/>
              <w:numPr>
                <w:ilvl w:val="0"/>
                <w:numId w:val="31"/>
              </w:numPr>
              <w:ind w:left="342" w:hanging="342"/>
            </w:pPr>
            <w:r>
              <w:t>Information on using LISTC and CSI to get a list of data sets as an alternative to LMDLIST.</w:t>
            </w:r>
          </w:p>
          <w:p w14:paraId="5EF82014" w14:textId="21071712" w:rsidR="00355EAE" w:rsidRDefault="00355EAE" w:rsidP="007553E8">
            <w:pPr>
              <w:pStyle w:val="ListParagraph"/>
              <w:numPr>
                <w:ilvl w:val="0"/>
                <w:numId w:val="31"/>
              </w:numPr>
              <w:ind w:left="342" w:hanging="342"/>
            </w:pPr>
            <w:r>
              <w:lastRenderedPageBreak/>
              <w:t xml:space="preserve">Update to PNVDSN to clean up the panel </w:t>
            </w:r>
            <w:r w:rsidR="00C54025">
              <w:t>REXX</w:t>
            </w:r>
            <w:r>
              <w:t xml:space="preserve"> </w:t>
            </w:r>
            <w:proofErr w:type="spellStart"/>
            <w:r>
              <w:t>dsname</w:t>
            </w:r>
            <w:proofErr w:type="spellEnd"/>
            <w:r>
              <w:t xml:space="preserve"> verification code.</w:t>
            </w:r>
          </w:p>
          <w:p w14:paraId="0F7C9CC4" w14:textId="1EECA589" w:rsidR="00B3167E" w:rsidRDefault="00B3167E" w:rsidP="007553E8">
            <w:pPr>
              <w:pStyle w:val="ListParagraph"/>
              <w:numPr>
                <w:ilvl w:val="0"/>
                <w:numId w:val="31"/>
              </w:numPr>
              <w:ind w:left="342" w:hanging="342"/>
            </w:pPr>
            <w:r>
              <w:t>Clarified the XMIT file name in the ZIP file.</w:t>
            </w:r>
          </w:p>
          <w:p w14:paraId="77974E1C" w14:textId="658BE30D" w:rsidR="00AA0C9F" w:rsidRDefault="00AA0C9F" w:rsidP="007553E8">
            <w:pPr>
              <w:pStyle w:val="ListParagraph"/>
              <w:numPr>
                <w:ilvl w:val="0"/>
                <w:numId w:val="31"/>
              </w:numPr>
              <w:ind w:left="342" w:hanging="342"/>
            </w:pPr>
            <w:r>
              <w:t>Add to the Appendix information on the CBT</w:t>
            </w:r>
            <w:r w:rsidR="005F2957">
              <w:t xml:space="preserve"> </w:t>
            </w:r>
            <w:r>
              <w:t>Tape File 452 version of Dynamic STEPLIB</w:t>
            </w:r>
          </w:p>
          <w:p w14:paraId="7434555C" w14:textId="2944A9BE" w:rsidR="00C54025" w:rsidRDefault="00C54025" w:rsidP="007553E8">
            <w:pPr>
              <w:pStyle w:val="ListParagraph"/>
              <w:numPr>
                <w:ilvl w:val="0"/>
                <w:numId w:val="31"/>
              </w:numPr>
              <w:ind w:left="342" w:hanging="342"/>
            </w:pPr>
            <w:r>
              <w:t>Miscellaneous editorial changes for clarity.</w:t>
            </w:r>
          </w:p>
        </w:tc>
      </w:tr>
      <w:tr w:rsidR="00CD60FD" w14:paraId="6F447BC8" w14:textId="77777777" w:rsidTr="004050D1">
        <w:tc>
          <w:tcPr>
            <w:tcW w:w="1525" w:type="dxa"/>
          </w:tcPr>
          <w:p w14:paraId="02D7E964" w14:textId="31476148" w:rsidR="00CD60FD" w:rsidRDefault="00CD60FD" w:rsidP="00705E33">
            <w:r>
              <w:lastRenderedPageBreak/>
              <w:t>Version 1.1</w:t>
            </w:r>
          </w:p>
        </w:tc>
        <w:tc>
          <w:tcPr>
            <w:tcW w:w="1890" w:type="dxa"/>
          </w:tcPr>
          <w:p w14:paraId="30216524" w14:textId="2199102D" w:rsidR="00CD60FD" w:rsidRDefault="00C418BF" w:rsidP="00705E33">
            <w:r>
              <w:t xml:space="preserve">31 </w:t>
            </w:r>
            <w:r w:rsidR="00194149">
              <w:t>May</w:t>
            </w:r>
            <w:r w:rsidR="004A1B1C">
              <w:t xml:space="preserve"> 2019</w:t>
            </w:r>
          </w:p>
        </w:tc>
        <w:tc>
          <w:tcPr>
            <w:tcW w:w="5935" w:type="dxa"/>
          </w:tcPr>
          <w:p w14:paraId="2A93C7B7" w14:textId="77777777" w:rsidR="00980823" w:rsidRDefault="00980823" w:rsidP="007553E8">
            <w:pPr>
              <w:pStyle w:val="ListParagraph"/>
              <w:numPr>
                <w:ilvl w:val="0"/>
                <w:numId w:val="31"/>
              </w:numPr>
              <w:ind w:left="342" w:hanging="342"/>
            </w:pPr>
            <w:r>
              <w:t>Several minor corrections from W. Jensen along with a new randomized example</w:t>
            </w:r>
          </w:p>
          <w:p w14:paraId="3C54D087" w14:textId="21B2F240" w:rsidR="00980823" w:rsidRDefault="00544B1F" w:rsidP="007553E8">
            <w:pPr>
              <w:pStyle w:val="ListParagraph"/>
              <w:numPr>
                <w:ilvl w:val="0"/>
                <w:numId w:val="31"/>
              </w:numPr>
              <w:ind w:left="342" w:hanging="342"/>
            </w:pPr>
            <w:r>
              <w:t xml:space="preserve">Change </w:t>
            </w:r>
            <w:r w:rsidR="004A1B1C">
              <w:t xml:space="preserve">date in </w:t>
            </w:r>
            <w:proofErr w:type="gramStart"/>
            <w:r w:rsidR="004A1B1C">
              <w:t>footer</w:t>
            </w:r>
            <w:proofErr w:type="gramEnd"/>
          </w:p>
          <w:p w14:paraId="5DBD8866" w14:textId="77777777" w:rsidR="00544B1F" w:rsidRDefault="008A6C10" w:rsidP="007553E8">
            <w:pPr>
              <w:pStyle w:val="ListParagraph"/>
              <w:numPr>
                <w:ilvl w:val="0"/>
                <w:numId w:val="31"/>
              </w:numPr>
              <w:ind w:left="342" w:hanging="342"/>
            </w:pPr>
            <w:r>
              <w:t>Sample Skeleton REXX with TSO services from W. Jensen</w:t>
            </w:r>
          </w:p>
          <w:p w14:paraId="3071F8C4" w14:textId="77777777" w:rsidR="008A6C10" w:rsidRDefault="008A6C10" w:rsidP="007553E8">
            <w:pPr>
              <w:pStyle w:val="ListParagraph"/>
              <w:numPr>
                <w:ilvl w:val="0"/>
                <w:numId w:val="31"/>
              </w:numPr>
              <w:ind w:left="342" w:hanging="342"/>
            </w:pPr>
            <w:r>
              <w:t xml:space="preserve">Sample using BPXWDYN for a random </w:t>
            </w:r>
            <w:proofErr w:type="spellStart"/>
            <w:r>
              <w:t>ddname</w:t>
            </w:r>
            <w:proofErr w:type="spellEnd"/>
            <w:r>
              <w:t xml:space="preserve"> from W. Jensen.</w:t>
            </w:r>
          </w:p>
          <w:p w14:paraId="7EF15380" w14:textId="77777777" w:rsidR="002617DE" w:rsidRDefault="002617DE" w:rsidP="007553E8">
            <w:pPr>
              <w:pStyle w:val="ListParagraph"/>
              <w:numPr>
                <w:ilvl w:val="0"/>
                <w:numId w:val="31"/>
              </w:numPr>
              <w:ind w:left="342" w:hanging="342"/>
            </w:pPr>
            <w:r>
              <w:t>Section on using LISTDSI to return a fully qualified data set name.</w:t>
            </w:r>
          </w:p>
          <w:p w14:paraId="3C76FA61" w14:textId="77777777" w:rsidR="00194149" w:rsidRDefault="00194149" w:rsidP="007553E8">
            <w:pPr>
              <w:pStyle w:val="ListParagraph"/>
              <w:numPr>
                <w:ilvl w:val="0"/>
                <w:numId w:val="31"/>
              </w:numPr>
              <w:ind w:left="342" w:hanging="342"/>
            </w:pPr>
            <w:r>
              <w:t xml:space="preserve">Additional sample random routines for </w:t>
            </w:r>
            <w:proofErr w:type="spellStart"/>
            <w:r>
              <w:t>ddname</w:t>
            </w:r>
            <w:proofErr w:type="spellEnd"/>
            <w:r>
              <w:t xml:space="preserve"> or table names.</w:t>
            </w:r>
          </w:p>
          <w:p w14:paraId="433BF96E" w14:textId="77777777" w:rsidR="005F1897" w:rsidRDefault="005F1897" w:rsidP="007553E8">
            <w:pPr>
              <w:pStyle w:val="ListParagraph"/>
              <w:numPr>
                <w:ilvl w:val="0"/>
                <w:numId w:val="31"/>
              </w:numPr>
              <w:ind w:left="342" w:hanging="342"/>
            </w:pPr>
            <w:r>
              <w:t>Add info on PANELID ON/OFF</w:t>
            </w:r>
          </w:p>
          <w:p w14:paraId="68500FBC" w14:textId="77777777" w:rsidR="00182AF4" w:rsidRDefault="00182AF4" w:rsidP="007553E8">
            <w:pPr>
              <w:pStyle w:val="ListParagraph"/>
              <w:numPr>
                <w:ilvl w:val="0"/>
                <w:numId w:val="31"/>
              </w:numPr>
              <w:ind w:left="342" w:hanging="342"/>
            </w:pPr>
            <w:r>
              <w:t xml:space="preserve">Update the How to Contribute </w:t>
            </w:r>
            <w:proofErr w:type="gramStart"/>
            <w:r>
              <w:t>section</w:t>
            </w:r>
            <w:proofErr w:type="gramEnd"/>
          </w:p>
          <w:p w14:paraId="70917303" w14:textId="77777777" w:rsidR="009D5E92" w:rsidRDefault="009D5E92" w:rsidP="007553E8">
            <w:pPr>
              <w:pStyle w:val="ListParagraph"/>
              <w:numPr>
                <w:ilvl w:val="0"/>
                <w:numId w:val="31"/>
              </w:numPr>
              <w:ind w:left="342" w:hanging="342"/>
            </w:pPr>
            <w:r>
              <w:t>Added a chapter on Other Tools</w:t>
            </w:r>
          </w:p>
          <w:p w14:paraId="0C31D852" w14:textId="4275062E" w:rsidR="007E3F7E" w:rsidRDefault="007E3F7E" w:rsidP="007553E8">
            <w:pPr>
              <w:pStyle w:val="ListParagraph"/>
              <w:numPr>
                <w:ilvl w:val="0"/>
                <w:numId w:val="31"/>
              </w:numPr>
              <w:ind w:left="342" w:hanging="342"/>
            </w:pPr>
            <w:r>
              <w:t>Added section on Stem Sorting from John Kalinich.</w:t>
            </w:r>
          </w:p>
        </w:tc>
      </w:tr>
      <w:tr w:rsidR="00CF5A63" w14:paraId="3F40A090" w14:textId="77777777" w:rsidTr="004050D1">
        <w:tc>
          <w:tcPr>
            <w:tcW w:w="1525" w:type="dxa"/>
          </w:tcPr>
          <w:p w14:paraId="6C1797D8" w14:textId="1D5F82DE" w:rsidR="00CF5A63" w:rsidRDefault="00CF5A63" w:rsidP="00705E33">
            <w:r>
              <w:t xml:space="preserve">Version </w:t>
            </w:r>
            <w:r w:rsidR="00D274BD">
              <w:t>1.0</w:t>
            </w:r>
          </w:p>
        </w:tc>
        <w:tc>
          <w:tcPr>
            <w:tcW w:w="1890" w:type="dxa"/>
          </w:tcPr>
          <w:p w14:paraId="602926A3" w14:textId="738A2305" w:rsidR="00CF5A63" w:rsidRDefault="004A1B1C" w:rsidP="00705E33">
            <w:r>
              <w:t>18 April 2019</w:t>
            </w:r>
          </w:p>
        </w:tc>
        <w:tc>
          <w:tcPr>
            <w:tcW w:w="5935" w:type="dxa"/>
          </w:tcPr>
          <w:p w14:paraId="25BC2E15" w14:textId="6AADAE2D" w:rsidR="00CF5A63" w:rsidRDefault="00D274BD" w:rsidP="00705E33">
            <w:r>
              <w:t>Initial release</w:t>
            </w:r>
          </w:p>
        </w:tc>
      </w:tr>
    </w:tbl>
    <w:p w14:paraId="14EBB75A" w14:textId="77777777" w:rsidR="00705E33" w:rsidRPr="00705E33" w:rsidRDefault="00705E33" w:rsidP="00705E33"/>
    <w:p w14:paraId="49E8FB81" w14:textId="2581FFD4" w:rsidR="00AF4043" w:rsidRDefault="008C648D" w:rsidP="004E728F">
      <w:pPr>
        <w:pStyle w:val="Heading1"/>
        <w:pageBreakBefore/>
      </w:pPr>
      <w:bookmarkStart w:id="5" w:name="_Toc73772411"/>
      <w:r>
        <w:lastRenderedPageBreak/>
        <w:t>Contributors</w:t>
      </w:r>
      <w:bookmarkEnd w:id="5"/>
    </w:p>
    <w:p w14:paraId="07402011" w14:textId="2758AA40" w:rsidR="00CC49E5" w:rsidRPr="00CC49E5" w:rsidRDefault="00CC49E5" w:rsidP="00CC49E5">
      <w:pPr>
        <w:pStyle w:val="Heading2"/>
      </w:pPr>
      <w:bookmarkStart w:id="6" w:name="_Toc73772412"/>
      <w:r>
        <w:t>Authors</w:t>
      </w:r>
      <w:r w:rsidR="00D274BD">
        <w:t>/Editors</w:t>
      </w:r>
      <w:r w:rsidR="00980823">
        <w:t>/Contributors</w:t>
      </w:r>
      <w:bookmarkEnd w:id="6"/>
    </w:p>
    <w:tbl>
      <w:tblPr>
        <w:tblStyle w:val="TableGrid"/>
        <w:tblW w:w="0" w:type="auto"/>
        <w:tblLook w:val="04A0" w:firstRow="1" w:lastRow="0" w:firstColumn="1" w:lastColumn="0" w:noHBand="0" w:noVBand="1"/>
      </w:tblPr>
      <w:tblGrid>
        <w:gridCol w:w="2967"/>
        <w:gridCol w:w="2973"/>
        <w:gridCol w:w="2960"/>
      </w:tblGrid>
      <w:tr w:rsidR="00FA1810" w:rsidRPr="00FA1810" w14:paraId="5941CCA3" w14:textId="77777777" w:rsidTr="00D545DE">
        <w:tc>
          <w:tcPr>
            <w:tcW w:w="2967" w:type="dxa"/>
          </w:tcPr>
          <w:p w14:paraId="767CD779" w14:textId="77777777" w:rsidR="00FA1810" w:rsidRPr="00FA1810" w:rsidRDefault="00FA1810" w:rsidP="00A86F13">
            <w:r w:rsidRPr="00FA1810">
              <w:t>Lionel B. Dyck</w:t>
            </w:r>
          </w:p>
        </w:tc>
        <w:tc>
          <w:tcPr>
            <w:tcW w:w="2973" w:type="dxa"/>
          </w:tcPr>
          <w:p w14:paraId="2E632FC0" w14:textId="77777777" w:rsidR="00FA1810" w:rsidRPr="00FA1810" w:rsidRDefault="00FA1810" w:rsidP="00A86F13">
            <w:r w:rsidRPr="00FA1810">
              <w:t>John Kalinich</w:t>
            </w:r>
          </w:p>
        </w:tc>
        <w:tc>
          <w:tcPr>
            <w:tcW w:w="2960" w:type="dxa"/>
          </w:tcPr>
          <w:p w14:paraId="2E2B96B8" w14:textId="77777777" w:rsidR="00FA1810" w:rsidRPr="00FA1810" w:rsidRDefault="00FA1810" w:rsidP="00A86F13">
            <w:r w:rsidRPr="00FA1810">
              <w:t>Bruce Koss</w:t>
            </w:r>
          </w:p>
        </w:tc>
      </w:tr>
      <w:tr w:rsidR="00D545DE" w:rsidRPr="00FA1810" w14:paraId="0638C363" w14:textId="77777777" w:rsidTr="00D545DE">
        <w:tc>
          <w:tcPr>
            <w:tcW w:w="2967" w:type="dxa"/>
          </w:tcPr>
          <w:p w14:paraId="68FA5DCA" w14:textId="2871FF6A" w:rsidR="00D545DE" w:rsidRPr="00FA1810" w:rsidRDefault="00D545DE" w:rsidP="00A86F13">
            <w:r>
              <w:t>Willy Jensen</w:t>
            </w:r>
          </w:p>
        </w:tc>
        <w:tc>
          <w:tcPr>
            <w:tcW w:w="2973" w:type="dxa"/>
          </w:tcPr>
          <w:p w14:paraId="67ECF568" w14:textId="0A034189" w:rsidR="00D545DE" w:rsidRPr="00FA1810" w:rsidRDefault="00D545DE" w:rsidP="00A86F13">
            <w:r>
              <w:t>Bob Bridges</w:t>
            </w:r>
          </w:p>
        </w:tc>
        <w:tc>
          <w:tcPr>
            <w:tcW w:w="2960" w:type="dxa"/>
          </w:tcPr>
          <w:p w14:paraId="088F8D9F" w14:textId="77777777" w:rsidR="00D545DE" w:rsidRPr="00FA1810" w:rsidRDefault="00D545DE" w:rsidP="00A86F13"/>
        </w:tc>
      </w:tr>
    </w:tbl>
    <w:p w14:paraId="1389A4A9" w14:textId="77777777" w:rsidR="00CC49E5" w:rsidRDefault="00CC49E5" w:rsidP="00CC49E5"/>
    <w:p w14:paraId="2F0B2A12" w14:textId="34E6C112" w:rsidR="00CC49E5" w:rsidRDefault="00CC49E5" w:rsidP="00CC49E5">
      <w:pPr>
        <w:pStyle w:val="Heading2"/>
      </w:pPr>
      <w:bookmarkStart w:id="7" w:name="_Toc73772413"/>
      <w:r>
        <w:t xml:space="preserve">Contributors who may not know </w:t>
      </w:r>
      <w:proofErr w:type="gramStart"/>
      <w:r>
        <w:t>it</w:t>
      </w:r>
      <w:bookmarkEnd w:id="7"/>
      <w:proofErr w:type="gramEnd"/>
    </w:p>
    <w:tbl>
      <w:tblPr>
        <w:tblStyle w:val="TableGrid"/>
        <w:tblW w:w="0" w:type="auto"/>
        <w:tblLayout w:type="fixed"/>
        <w:tblLook w:val="04A0" w:firstRow="1" w:lastRow="0" w:firstColumn="1" w:lastColumn="0" w:noHBand="0" w:noVBand="1"/>
      </w:tblPr>
      <w:tblGrid>
        <w:gridCol w:w="3055"/>
        <w:gridCol w:w="3150"/>
        <w:gridCol w:w="3145"/>
      </w:tblGrid>
      <w:tr w:rsidR="00CC49E5" w:rsidRPr="00FA1810" w14:paraId="078C8569" w14:textId="77777777" w:rsidTr="00EB623E">
        <w:tc>
          <w:tcPr>
            <w:tcW w:w="3055" w:type="dxa"/>
          </w:tcPr>
          <w:p w14:paraId="58117A6E" w14:textId="77777777" w:rsidR="00CC49E5" w:rsidRDefault="00CC49E5" w:rsidP="005004B1">
            <w:r>
              <w:t>Doug Nadel via his Presentation ISPF Panels Beyond the Basics which can be found at</w:t>
            </w:r>
          </w:p>
          <w:p w14:paraId="3192BD88" w14:textId="77777777" w:rsidR="00CC49E5" w:rsidRPr="00FA1810" w:rsidRDefault="00000000" w:rsidP="005004B1">
            <w:hyperlink r:id="rId14" w:history="1">
              <w:r w:rsidR="00CC49E5" w:rsidRPr="00DF16F1">
                <w:rPr>
                  <w:rStyle w:val="Hyperlink"/>
                </w:rPr>
                <w:t>https://sites.google.com/site/schlabb/home/hints-tips/ispf</w:t>
              </w:r>
            </w:hyperlink>
          </w:p>
        </w:tc>
        <w:tc>
          <w:tcPr>
            <w:tcW w:w="3150" w:type="dxa"/>
          </w:tcPr>
          <w:p w14:paraId="657DCFA3" w14:textId="77777777" w:rsidR="00CC49E5" w:rsidRPr="00FA1810" w:rsidRDefault="00CC49E5" w:rsidP="005004B1">
            <w:r>
              <w:t>Thomas Conley</w:t>
            </w:r>
          </w:p>
        </w:tc>
        <w:tc>
          <w:tcPr>
            <w:tcW w:w="3145" w:type="dxa"/>
          </w:tcPr>
          <w:p w14:paraId="26939A20" w14:textId="53F0F352" w:rsidR="00CC49E5" w:rsidRPr="00FA1810" w:rsidRDefault="00D33C92" w:rsidP="005004B1">
            <w:r>
              <w:rPr>
                <w:rFonts w:eastAsia="Times New Roman"/>
              </w:rPr>
              <w:t>John McKown</w:t>
            </w:r>
            <w:r w:rsidR="007D775C">
              <w:rPr>
                <w:rFonts w:eastAsia="Times New Roman"/>
              </w:rPr>
              <w:t xml:space="preserve"> </w:t>
            </w:r>
            <w:r>
              <w:rPr>
                <w:rFonts w:eastAsia="Times New Roman"/>
              </w:rPr>
              <w:t>via IBM-Main</w:t>
            </w:r>
          </w:p>
        </w:tc>
      </w:tr>
      <w:tr w:rsidR="007D775C" w:rsidRPr="00FA1810" w14:paraId="79336C7F" w14:textId="77777777" w:rsidTr="00EB623E">
        <w:tc>
          <w:tcPr>
            <w:tcW w:w="3055" w:type="dxa"/>
          </w:tcPr>
          <w:p w14:paraId="7B45042F" w14:textId="513F4E24" w:rsidR="007D775C" w:rsidRDefault="007D775C" w:rsidP="005004B1">
            <w:r>
              <w:t>Bill Godfrey (via IBM-Main)</w:t>
            </w:r>
          </w:p>
        </w:tc>
        <w:tc>
          <w:tcPr>
            <w:tcW w:w="3150" w:type="dxa"/>
          </w:tcPr>
          <w:p w14:paraId="21BE6C2C" w14:textId="5FFF83C1" w:rsidR="007D775C" w:rsidRDefault="007D775C" w:rsidP="005004B1">
            <w:r>
              <w:t>Albert Ferguson via IBM-Main</w:t>
            </w:r>
          </w:p>
        </w:tc>
        <w:tc>
          <w:tcPr>
            <w:tcW w:w="3145" w:type="dxa"/>
          </w:tcPr>
          <w:p w14:paraId="21489972" w14:textId="63D02B1D" w:rsidR="007D775C" w:rsidRDefault="006275E8" w:rsidP="005004B1">
            <w:pPr>
              <w:rPr>
                <w:rFonts w:eastAsia="Times New Roman"/>
              </w:rPr>
            </w:pPr>
            <w:r>
              <w:rPr>
                <w:rFonts w:eastAsia="Times New Roman"/>
              </w:rPr>
              <w:t>Robert Prins</w:t>
            </w:r>
          </w:p>
        </w:tc>
      </w:tr>
      <w:tr w:rsidR="00192A0A" w:rsidRPr="00FA1810" w14:paraId="612F6E03" w14:textId="77777777" w:rsidTr="00EB623E">
        <w:tc>
          <w:tcPr>
            <w:tcW w:w="3055" w:type="dxa"/>
          </w:tcPr>
          <w:p w14:paraId="114AB680" w14:textId="6D517740" w:rsidR="00192A0A" w:rsidRDefault="00192A0A" w:rsidP="005004B1">
            <w:r>
              <w:t>Marvin Knight</w:t>
            </w:r>
          </w:p>
        </w:tc>
        <w:tc>
          <w:tcPr>
            <w:tcW w:w="3150" w:type="dxa"/>
          </w:tcPr>
          <w:p w14:paraId="7A4818D9" w14:textId="323AAE0F" w:rsidR="00192A0A" w:rsidRDefault="00192A0A" w:rsidP="005004B1"/>
        </w:tc>
        <w:tc>
          <w:tcPr>
            <w:tcW w:w="3145" w:type="dxa"/>
          </w:tcPr>
          <w:p w14:paraId="3AEE408E" w14:textId="77777777" w:rsidR="00192A0A" w:rsidRDefault="00192A0A" w:rsidP="005004B1">
            <w:pPr>
              <w:rPr>
                <w:rFonts w:eastAsia="Times New Roman"/>
              </w:rPr>
            </w:pPr>
          </w:p>
        </w:tc>
      </w:tr>
    </w:tbl>
    <w:p w14:paraId="1CC54F2E" w14:textId="77777777" w:rsidR="00CC49E5" w:rsidRPr="00CC49E5" w:rsidRDefault="00CC49E5" w:rsidP="00CC49E5"/>
    <w:p w14:paraId="718F6162" w14:textId="337F2069" w:rsidR="00AF4043" w:rsidRDefault="00AF4043" w:rsidP="00AF4043">
      <w:pPr>
        <w:pStyle w:val="Heading1"/>
      </w:pPr>
      <w:bookmarkStart w:id="8" w:name="_Toc73772414"/>
      <w:r>
        <w:t>Introduction</w:t>
      </w:r>
      <w:bookmarkEnd w:id="8"/>
    </w:p>
    <w:p w14:paraId="2497DB1F" w14:textId="6ED682DC" w:rsidR="00AF4043" w:rsidRDefault="00AF4043" w:rsidP="00AF4043">
      <w:r>
        <w:t>This document is intended to provide the ISPF application developer, whether full time or ad hoc, with tips</w:t>
      </w:r>
      <w:r w:rsidR="00D81964">
        <w:t xml:space="preserve"> and tricks</w:t>
      </w:r>
      <w:r>
        <w:t xml:space="preserve"> to exploit the capabilities of ISPF within the z/OS environment.</w:t>
      </w:r>
      <w:r w:rsidR="00E21BC6">
        <w:t xml:space="preserve"> There are a few tools that will be mentioned in the tips that the contributors feel will be useful. See the </w:t>
      </w:r>
      <w:hyperlink w:anchor="_Appendix" w:history="1">
        <w:r w:rsidR="00E21BC6" w:rsidRPr="00D33CCF">
          <w:rPr>
            <w:rStyle w:val="Hyperlink"/>
          </w:rPr>
          <w:t>Appendix</w:t>
        </w:r>
      </w:hyperlink>
      <w:r w:rsidR="00E21BC6">
        <w:t xml:space="preserve"> for details on th</w:t>
      </w:r>
      <w:r w:rsidR="00B51A4E">
        <w:t>os</w:t>
      </w:r>
      <w:r w:rsidR="00E21BC6">
        <w:t>e tools.</w:t>
      </w:r>
    </w:p>
    <w:p w14:paraId="7C110ED2" w14:textId="77777777" w:rsidR="0081182F" w:rsidRDefault="00D64BB4" w:rsidP="00AF4043">
      <w:proofErr w:type="gramStart"/>
      <w:r>
        <w:t>The examples</w:t>
      </w:r>
      <w:proofErr w:type="gramEnd"/>
      <w:r>
        <w:t xml:space="preserve"> are provided in REXX </w:t>
      </w:r>
      <w:r w:rsidR="003F6F6D">
        <w:t xml:space="preserve">as it is easy to </w:t>
      </w:r>
      <w:r w:rsidR="0090330B">
        <w:t xml:space="preserve">quickly develop </w:t>
      </w:r>
      <w:r w:rsidR="00EB63DC">
        <w:t xml:space="preserve">application prototypes, many of which can be used </w:t>
      </w:r>
      <w:r w:rsidR="007618CC">
        <w:t xml:space="preserve">without further efforts. In some </w:t>
      </w:r>
      <w:r w:rsidR="00451B09">
        <w:t>cases,</w:t>
      </w:r>
      <w:r w:rsidR="007618CC">
        <w:t xml:space="preserve"> the prototype will need to be translated into a </w:t>
      </w:r>
      <w:r w:rsidR="00DB14D9">
        <w:t>compiled language once the prototype has proven the design and function.</w:t>
      </w:r>
    </w:p>
    <w:p w14:paraId="70BE0B1A" w14:textId="56F12479" w:rsidR="00BD1FCE" w:rsidRDefault="00BD1FCE" w:rsidP="00AF4043">
      <w:r>
        <w:t>Become familiar with the ISPF Edit MODEL command. This great feature will provide sample code for ISPF Panels, Skeletons, REXX, and more.</w:t>
      </w:r>
    </w:p>
    <w:p w14:paraId="45BCD24A" w14:textId="6B48CE9D" w:rsidR="00CD5C75" w:rsidRDefault="00CD5C75" w:rsidP="00AF4043">
      <w:r>
        <w:t xml:space="preserve">Download, or bookmark, the ISPF publications from IBM for the version of z/OS that you will be working with. Given the level of ISPF development, it is unlikely that there will be new features or functions added to newer versions –one never </w:t>
      </w:r>
      <w:r w:rsidR="00D81964">
        <w:t>knows,</w:t>
      </w:r>
      <w:r>
        <w:t xml:space="preserve"> </w:t>
      </w:r>
      <w:r w:rsidR="00D81964">
        <w:t>however</w:t>
      </w:r>
      <w:r>
        <w:t xml:space="preserve"> one can hope.</w:t>
      </w:r>
    </w:p>
    <w:p w14:paraId="1F0CFFC8" w14:textId="0A50BB6E" w:rsidR="00300DED" w:rsidRDefault="00300DED" w:rsidP="00AF4043">
      <w:r>
        <w:t>To accompany this document</w:t>
      </w:r>
      <w:r w:rsidR="00EB623E">
        <w:t>,</w:t>
      </w:r>
      <w:r>
        <w:t xml:space="preserve"> a PDS has been created with samples for many of the topics discussed. This PDS is distributed in TSO Transmit (XMIT) </w:t>
      </w:r>
      <w:r w:rsidR="00C54025">
        <w:t>format and</w:t>
      </w:r>
      <w:r w:rsidR="00B71784">
        <w:t xml:space="preserve"> is included in the package ZIP file</w:t>
      </w:r>
      <w:r w:rsidR="00B3167E">
        <w:t xml:space="preserve"> with a file suffix of .XMIT. This file</w:t>
      </w:r>
      <w:r>
        <w:t xml:space="preserve"> must be processed by the TSO RECEIVE command after being uploaded to z/OS using a binary transfer method into a sequential data set with RECFM=FB and LRECL=80.</w:t>
      </w:r>
    </w:p>
    <w:p w14:paraId="0776AA99" w14:textId="07B86239" w:rsidR="00300DED" w:rsidRPr="00CB179F" w:rsidRDefault="00300DED" w:rsidP="00AF4043">
      <w:pPr>
        <w:rPr>
          <w:rFonts w:ascii="Courier New" w:hAnsi="Courier New" w:cs="Courier New"/>
        </w:rPr>
      </w:pPr>
      <w:r>
        <w:tab/>
      </w:r>
      <w:r w:rsidRPr="00CB179F">
        <w:rPr>
          <w:rFonts w:ascii="Courier New" w:hAnsi="Courier New" w:cs="Courier New"/>
        </w:rPr>
        <w:t>RECEIVE INDS(</w:t>
      </w:r>
      <w:proofErr w:type="spellStart"/>
      <w:r w:rsidRPr="00CB179F">
        <w:rPr>
          <w:rFonts w:ascii="Courier New" w:hAnsi="Courier New" w:cs="Courier New"/>
        </w:rPr>
        <w:t>upload.xmit</w:t>
      </w:r>
      <w:proofErr w:type="spellEnd"/>
      <w:r w:rsidRPr="00CB179F">
        <w:rPr>
          <w:rFonts w:ascii="Courier New" w:hAnsi="Courier New" w:cs="Courier New"/>
        </w:rPr>
        <w:t>)</w:t>
      </w:r>
    </w:p>
    <w:p w14:paraId="479CD808" w14:textId="7CADAA02" w:rsidR="00300DED" w:rsidRDefault="00300DED" w:rsidP="00AF4043">
      <w:r>
        <w:t>The topics with examples below will have a box with the example member names that looks like this:</w:t>
      </w:r>
    </w:p>
    <w:p w14:paraId="2D601C31" w14:textId="2C57CA9C" w:rsidR="00300DED" w:rsidRPr="00300DED" w:rsidRDefault="00300DED" w:rsidP="007D5676">
      <w:pPr>
        <w:pStyle w:val="Example"/>
        <w:pBdr>
          <w:top w:val="single" w:sz="4" w:space="1" w:color="auto"/>
          <w:left w:val="single" w:sz="4" w:space="4" w:color="auto"/>
          <w:bottom w:val="single" w:sz="4" w:space="1" w:color="auto"/>
          <w:right w:val="single" w:sz="4" w:space="4" w:color="auto"/>
        </w:pBdr>
        <w:ind w:right="6570"/>
      </w:pPr>
      <w:r w:rsidRPr="00300DED">
        <w:t>Member-name</w:t>
      </w:r>
    </w:p>
    <w:p w14:paraId="372EE306" w14:textId="77777777" w:rsidR="002D2B2B" w:rsidRDefault="002D2B2B" w:rsidP="00300DED"/>
    <w:p w14:paraId="3F047F97" w14:textId="79F2E86A" w:rsidR="00300DED" w:rsidRDefault="002D2B2B" w:rsidP="00300DED">
      <w:r>
        <w:t xml:space="preserve">Note </w:t>
      </w:r>
      <w:r w:rsidR="00ED73B2">
        <w:t>that the</w:t>
      </w:r>
      <w:r>
        <w:t xml:space="preserve"> sample code may include additional comments from what is included in the examples in this document.</w:t>
      </w:r>
    </w:p>
    <w:p w14:paraId="76CB1B6C" w14:textId="4B2461FE" w:rsidR="00ED73B2" w:rsidRDefault="00ED73B2" w:rsidP="00ED73B2">
      <w:pPr>
        <w:pStyle w:val="Heading2"/>
        <w:pageBreakBefore/>
      </w:pPr>
      <w:bookmarkStart w:id="9" w:name="_Toc73772415"/>
      <w:r>
        <w:lastRenderedPageBreak/>
        <w:t>Sample PDS</w:t>
      </w:r>
      <w:bookmarkEnd w:id="9"/>
    </w:p>
    <w:p w14:paraId="4DD01CB2" w14:textId="18603DDF" w:rsidR="00ED73B2" w:rsidRDefault="00ED73B2" w:rsidP="00ED73B2">
      <w:r>
        <w:t>Within the Sample PDS are members that contain ISPF Panels</w:t>
      </w:r>
      <w:r w:rsidR="00EB623E">
        <w:t>, Skeletons,</w:t>
      </w:r>
      <w:r>
        <w:t xml:space="preserve"> and REXX code. All are fully functional for demonstration purposes.</w:t>
      </w:r>
    </w:p>
    <w:p w14:paraId="1B0F851D" w14:textId="46AD2993" w:rsidR="00832D84" w:rsidRDefault="00832D84" w:rsidP="00ED73B2">
      <w:r>
        <w:t>Member $$README provides additional information about the samples and member $$XMIT provides information on the two members in TSO Transmit format.</w:t>
      </w:r>
    </w:p>
    <w:p w14:paraId="77074CB0" w14:textId="77777777" w:rsidR="001433BC" w:rsidRDefault="00ED73B2" w:rsidP="00ED73B2">
      <w:r>
        <w:t xml:space="preserve">Included is an ISPF dialog that demonstrates many of the ISPF table handling </w:t>
      </w:r>
      <w:proofErr w:type="gramStart"/>
      <w:r>
        <w:t>function</w:t>
      </w:r>
      <w:proofErr w:type="gramEnd"/>
      <w:r>
        <w:t xml:space="preserve"> using the Sample PDS.</w:t>
      </w:r>
    </w:p>
    <w:p w14:paraId="3D493ECD" w14:textId="4D84B457" w:rsidR="00A76178" w:rsidRDefault="00ED73B2" w:rsidP="00ED73B2">
      <w:r>
        <w:t>To use the dialog</w:t>
      </w:r>
      <w:r w:rsidR="00A76178">
        <w:t>:</w:t>
      </w:r>
    </w:p>
    <w:p w14:paraId="702FBF7E" w14:textId="5A5B576D" w:rsidR="00A76178" w:rsidRDefault="002561BB" w:rsidP="007553E8">
      <w:pPr>
        <w:pStyle w:val="ListParagraph"/>
        <w:numPr>
          <w:ilvl w:val="0"/>
          <w:numId w:val="20"/>
        </w:numPr>
      </w:pPr>
      <w:r>
        <w:t>Get</w:t>
      </w:r>
      <w:r w:rsidR="00ED73B2">
        <w:t xml:space="preserve"> into ISPF 3.4 and list the Sample PDS data set </w:t>
      </w:r>
      <w:proofErr w:type="gramStart"/>
      <w:r w:rsidR="00ED73B2">
        <w:t>name</w:t>
      </w:r>
      <w:proofErr w:type="gramEnd"/>
    </w:p>
    <w:p w14:paraId="02BD87A5" w14:textId="1143D46C" w:rsidR="00A76178" w:rsidRDefault="00ED73B2" w:rsidP="007553E8">
      <w:pPr>
        <w:pStyle w:val="ListParagraph"/>
        <w:numPr>
          <w:ilvl w:val="0"/>
          <w:numId w:val="20"/>
        </w:numPr>
      </w:pPr>
      <w:r>
        <w:t>Then enter M to display the Member List</w:t>
      </w:r>
    </w:p>
    <w:p w14:paraId="053AA4B7" w14:textId="4C23A303" w:rsidR="00A76178" w:rsidRDefault="00ED73B2" w:rsidP="007553E8">
      <w:pPr>
        <w:pStyle w:val="ListParagraph"/>
        <w:numPr>
          <w:ilvl w:val="0"/>
          <w:numId w:val="20"/>
        </w:numPr>
      </w:pPr>
      <w:r>
        <w:t xml:space="preserve">Scroll down to </w:t>
      </w:r>
      <w:r w:rsidR="00832D84">
        <w:t>$</w:t>
      </w:r>
      <w:proofErr w:type="gramStart"/>
      <w:r w:rsidR="00832D84">
        <w:t>DEVISPF</w:t>
      </w:r>
      <w:proofErr w:type="gramEnd"/>
    </w:p>
    <w:p w14:paraId="6D8C7DB0" w14:textId="07D3561C" w:rsidR="00ED73B2" w:rsidRDefault="002767B8" w:rsidP="007553E8">
      <w:pPr>
        <w:pStyle w:val="ListParagraph"/>
        <w:numPr>
          <w:ilvl w:val="0"/>
          <w:numId w:val="20"/>
        </w:numPr>
      </w:pPr>
      <w:r>
        <w:t>Enter</w:t>
      </w:r>
      <w:r w:rsidR="00ED73B2">
        <w:t xml:space="preserve"> EX next to it to begin the dialog which displays an ISPF table of the members and supports several commands and row selection options:</w:t>
      </w:r>
    </w:p>
    <w:p w14:paraId="097065F2" w14:textId="3F89ECDC" w:rsidR="00ED73B2" w:rsidRDefault="00C2723D" w:rsidP="00ED73B2">
      <w:r>
        <w:rPr>
          <w:noProof/>
        </w:rPr>
        <w:drawing>
          <wp:inline distT="0" distB="0" distL="0" distR="0" wp14:anchorId="29507915" wp14:editId="7FCF3127">
            <wp:extent cx="5657850" cy="46424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57850" cy="4642485"/>
                    </a:xfrm>
                    <a:prstGeom prst="rect">
                      <a:avLst/>
                    </a:prstGeom>
                  </pic:spPr>
                </pic:pic>
              </a:graphicData>
            </a:graphic>
          </wp:inline>
        </w:drawing>
      </w:r>
    </w:p>
    <w:p w14:paraId="43928144" w14:textId="7CFE9C66" w:rsidR="007A2535" w:rsidRDefault="007A2535" w:rsidP="00ED73B2"/>
    <w:p w14:paraId="4EC2EB4A" w14:textId="4661170E" w:rsidR="007A2535" w:rsidRPr="00ED73B2" w:rsidRDefault="003D686B" w:rsidP="00ED73B2">
      <w:r>
        <w:rPr>
          <w:b/>
          <w:color w:val="FF0000"/>
        </w:rPr>
        <w:t xml:space="preserve">Hint: </w:t>
      </w:r>
      <w:r w:rsidR="00EB623E">
        <w:t>Execute (x)</w:t>
      </w:r>
      <w:r w:rsidR="007A2535">
        <w:t xml:space="preserve"> the $DEVCPY exec to copy these samples from the sample library into your own SYSEXEC and ISPPLIB libraries so that you can make changes, experiment, and learn.</w:t>
      </w:r>
    </w:p>
    <w:p w14:paraId="13282D1C" w14:textId="28A56AED" w:rsidR="007E4C8E" w:rsidRDefault="007E4C8E" w:rsidP="00300DED">
      <w:pPr>
        <w:pStyle w:val="Heading2"/>
        <w:pageBreakBefore/>
      </w:pPr>
      <w:bookmarkStart w:id="10" w:name="_Toc73772416"/>
      <w:r>
        <w:lastRenderedPageBreak/>
        <w:t>General Comments</w:t>
      </w:r>
      <w:bookmarkEnd w:id="10"/>
    </w:p>
    <w:p w14:paraId="6D03C9FB" w14:textId="4A45010C" w:rsidR="007E4C8E" w:rsidRDefault="00777504" w:rsidP="007E4C8E">
      <w:r>
        <w:t>When writing code, it is important that others be able to read, understand, and if necessary, update</w:t>
      </w:r>
      <w:r w:rsidR="00C54025">
        <w:t xml:space="preserve"> and enhance</w:t>
      </w:r>
      <w:r w:rsidR="002F5B1C">
        <w:t xml:space="preserve"> (fix)</w:t>
      </w:r>
      <w:r>
        <w:t xml:space="preserve"> the code. The best way to do that is to follow coding practices that have </w:t>
      </w:r>
      <w:r w:rsidR="00A80182">
        <w:t xml:space="preserve">been </w:t>
      </w:r>
      <w:r>
        <w:t>developed over the past several decades:</w:t>
      </w:r>
    </w:p>
    <w:p w14:paraId="14B398A2" w14:textId="05CBDA03" w:rsidR="00777504" w:rsidRDefault="00777504" w:rsidP="007553E8">
      <w:pPr>
        <w:pStyle w:val="ListParagraph"/>
        <w:numPr>
          <w:ilvl w:val="0"/>
          <w:numId w:val="13"/>
        </w:numPr>
      </w:pPr>
      <w:r>
        <w:t>Use meaningful variable names where possible. ISPF variables are limited to 8 characters, while REXX variables can be longer.</w:t>
      </w:r>
      <w:r w:rsidR="00C54025">
        <w:t xml:space="preserve"> Variables may be upper, lower, or mixed case.</w:t>
      </w:r>
    </w:p>
    <w:p w14:paraId="4784A353" w14:textId="0DD60902" w:rsidR="00777504" w:rsidRDefault="00777504" w:rsidP="007553E8">
      <w:pPr>
        <w:pStyle w:val="ListParagraph"/>
        <w:numPr>
          <w:ilvl w:val="1"/>
          <w:numId w:val="13"/>
        </w:numPr>
      </w:pPr>
      <w:r>
        <w:t>ISPF variable:</w:t>
      </w:r>
      <w:r>
        <w:tab/>
      </w:r>
      <w:r>
        <w:tab/>
      </w:r>
      <w:proofErr w:type="spellStart"/>
      <w:r w:rsidR="00451B09">
        <w:t>U</w:t>
      </w:r>
      <w:r>
        <w:t>ser</w:t>
      </w:r>
      <w:r w:rsidR="00451B09">
        <w:t>N</w:t>
      </w:r>
      <w:r>
        <w:t>ame</w:t>
      </w:r>
      <w:proofErr w:type="spellEnd"/>
    </w:p>
    <w:p w14:paraId="5A132AF2" w14:textId="253AE9B5" w:rsidR="00777504" w:rsidRDefault="00777504" w:rsidP="007553E8">
      <w:pPr>
        <w:pStyle w:val="ListParagraph"/>
        <w:numPr>
          <w:ilvl w:val="1"/>
          <w:numId w:val="13"/>
        </w:numPr>
      </w:pPr>
      <w:r>
        <w:t>REXX variable:</w:t>
      </w:r>
      <w:r>
        <w:tab/>
      </w:r>
      <w:proofErr w:type="spellStart"/>
      <w:r w:rsidR="005F2AE0">
        <w:t>TSO</w:t>
      </w:r>
      <w:r>
        <w:t>_</w:t>
      </w:r>
      <w:r w:rsidR="005F2AE0">
        <w:t>U</w:t>
      </w:r>
      <w:r>
        <w:t>ser_</w:t>
      </w:r>
      <w:r w:rsidR="005F2AE0">
        <w:t>N</w:t>
      </w:r>
      <w:r>
        <w:t>ame</w:t>
      </w:r>
      <w:proofErr w:type="spellEnd"/>
    </w:p>
    <w:p w14:paraId="30B5BCD7" w14:textId="6899B6A2" w:rsidR="00777504" w:rsidRDefault="00777504" w:rsidP="007553E8">
      <w:pPr>
        <w:pStyle w:val="ListParagraph"/>
        <w:numPr>
          <w:ilvl w:val="0"/>
          <w:numId w:val="13"/>
        </w:numPr>
      </w:pPr>
      <w:r>
        <w:t>Document the code with comments</w:t>
      </w:r>
    </w:p>
    <w:p w14:paraId="6C005B03" w14:textId="3EB08987" w:rsidR="00777504" w:rsidRDefault="00777504" w:rsidP="007553E8">
      <w:pPr>
        <w:pStyle w:val="ListParagraph"/>
        <w:numPr>
          <w:ilvl w:val="1"/>
          <w:numId w:val="13"/>
        </w:numPr>
      </w:pPr>
      <w:r>
        <w:t>There are many styles of comments and the best one is what the developer (you) are most comfortable in using. Some like to put comments on the</w:t>
      </w:r>
      <w:r w:rsidR="00C54025">
        <w:t xml:space="preserve"> individual</w:t>
      </w:r>
      <w:r>
        <w:t xml:space="preserve"> lines of code, while others like to put comment</w:t>
      </w:r>
      <w:r w:rsidR="00C54025">
        <w:t>s in</w:t>
      </w:r>
      <w:r>
        <w:t xml:space="preserve"> blocks before code sections.</w:t>
      </w:r>
    </w:p>
    <w:p w14:paraId="2479D445" w14:textId="0EA47E3E" w:rsidR="00777504" w:rsidRDefault="00777504" w:rsidP="007553E8">
      <w:pPr>
        <w:pStyle w:val="ListParagraph"/>
        <w:numPr>
          <w:ilvl w:val="1"/>
          <w:numId w:val="13"/>
        </w:numPr>
      </w:pPr>
      <w:r>
        <w:t xml:space="preserve">An ISPF Edit macro, </w:t>
      </w:r>
      <w:hyperlink w:anchor="_CMT" w:history="1">
        <w:r w:rsidRPr="00D33CCF">
          <w:rPr>
            <w:rStyle w:val="Hyperlink"/>
          </w:rPr>
          <w:t>CMT</w:t>
        </w:r>
      </w:hyperlink>
      <w:r>
        <w:t>, mentioned in the Appendix can make it significantly easier to enter comments. It creates block comments and supports entering comments from the command line or via a popup panel.</w:t>
      </w:r>
    </w:p>
    <w:p w14:paraId="5999C3BA" w14:textId="77777777" w:rsidR="001433BC" w:rsidRDefault="0063646F" w:rsidP="007553E8">
      <w:pPr>
        <w:pStyle w:val="ListParagraph"/>
        <w:numPr>
          <w:ilvl w:val="1"/>
          <w:numId w:val="13"/>
        </w:numPr>
      </w:pPr>
      <w:r>
        <w:t>REXX code supports comments – so do ISPF Messages, Panels, and Skeletons.</w:t>
      </w:r>
      <w:r w:rsidR="005F2AE0">
        <w:t xml:space="preserve"> That means that you can add useful comments in all those elements so that others will know what you were thinking when you developed them.</w:t>
      </w:r>
    </w:p>
    <w:p w14:paraId="1FE77302" w14:textId="6143BB7F" w:rsidR="005F2AE0" w:rsidRDefault="005F2AE0" w:rsidP="007553E8">
      <w:pPr>
        <w:pStyle w:val="ListParagraph"/>
        <w:numPr>
          <w:ilvl w:val="1"/>
          <w:numId w:val="13"/>
        </w:numPr>
      </w:pPr>
      <w:r>
        <w:t>Not everything requires comments. Too many comments can get in the way of the code. Be judicious and not verbose.</w:t>
      </w:r>
      <w:r w:rsidR="00C54025">
        <w:t xml:space="preserve"> Look at the code as if you were not the author and if you can understand it without comments then </w:t>
      </w:r>
      <w:r w:rsidR="00511F25">
        <w:t>that is the ideal, otherwise add comments to make the coding understandable for whomever comes after you.</w:t>
      </w:r>
    </w:p>
    <w:p w14:paraId="117584C4" w14:textId="2F6DD840" w:rsidR="00777504" w:rsidRDefault="00777504" w:rsidP="007553E8">
      <w:pPr>
        <w:pStyle w:val="ListParagraph"/>
        <w:numPr>
          <w:ilvl w:val="0"/>
          <w:numId w:val="13"/>
        </w:numPr>
      </w:pPr>
      <w:r>
        <w:t>If there is a complex way to write code and a simple way, choose the simple way. You never know who may have to pick up your code in 5, 10, 20</w:t>
      </w:r>
      <w:r w:rsidR="00511F25">
        <w:t>, or more</w:t>
      </w:r>
      <w:r>
        <w:t xml:space="preserve"> years and fix something that you never anticipated.</w:t>
      </w:r>
    </w:p>
    <w:p w14:paraId="3F3FBFBD" w14:textId="45ED0FDD" w:rsidR="00777504" w:rsidRDefault="00777504" w:rsidP="007553E8">
      <w:pPr>
        <w:pStyle w:val="ListParagraph"/>
        <w:numPr>
          <w:ilvl w:val="0"/>
          <w:numId w:val="13"/>
        </w:numPr>
      </w:pPr>
      <w:r>
        <w:t>Where possible, use standard system routines and interfaces.</w:t>
      </w:r>
    </w:p>
    <w:p w14:paraId="63AA502C" w14:textId="77777777" w:rsidR="00296FE5" w:rsidRPr="007E4C8E" w:rsidRDefault="00296FE5" w:rsidP="00296FE5"/>
    <w:p w14:paraId="2990A04E" w14:textId="3CF278F8" w:rsidR="00CA4162" w:rsidRDefault="00CA4162" w:rsidP="00CD5C75">
      <w:pPr>
        <w:pStyle w:val="Heading1"/>
        <w:pageBreakBefore/>
      </w:pPr>
      <w:bookmarkStart w:id="11" w:name="_Toc73772417"/>
      <w:r>
        <w:lastRenderedPageBreak/>
        <w:t>Installing Your Application</w:t>
      </w:r>
      <w:bookmarkEnd w:id="11"/>
    </w:p>
    <w:p w14:paraId="3D178B26" w14:textId="2DECCBD2" w:rsidR="00CA4162" w:rsidRDefault="00CA4162" w:rsidP="00CA4162">
      <w:r>
        <w:t>Once you develop your ISPF application</w:t>
      </w:r>
      <w:r w:rsidR="00AD52BC">
        <w:t>,</w:t>
      </w:r>
      <w:r>
        <w:t xml:space="preserve"> the next </w:t>
      </w:r>
      <w:r w:rsidR="00A73426">
        <w:t>decision</w:t>
      </w:r>
      <w:r>
        <w:t xml:space="preserve"> is how to make it available to your users.</w:t>
      </w:r>
      <w:r w:rsidR="00CF2362">
        <w:t xml:space="preserve"> The first thing to consider is how will the application be executed, or how will the elements be accessed. The second thing to consider is how will the user find the application so that they can use it.</w:t>
      </w:r>
    </w:p>
    <w:p w14:paraId="1C6A56CB" w14:textId="4CC6A735" w:rsidR="008143CF" w:rsidRDefault="0043483C" w:rsidP="00CA4162">
      <w:pPr>
        <w:pStyle w:val="Heading2"/>
      </w:pPr>
      <w:bookmarkStart w:id="12" w:name="_Toc73772418"/>
      <w:r>
        <w:t>Making the Application Available</w:t>
      </w:r>
      <w:bookmarkEnd w:id="12"/>
    </w:p>
    <w:p w14:paraId="6D9A4E81" w14:textId="6B7E09D7" w:rsidR="00C93EFB" w:rsidRDefault="008143CF" w:rsidP="008143CF">
      <w:r>
        <w:t>Once your application is completed</w:t>
      </w:r>
      <w:r w:rsidR="002F5B1C">
        <w:t>,</w:t>
      </w:r>
      <w:r>
        <w:t xml:space="preserve"> the various elements (execs, panels, programs, skeletons, messages, tables, etc.) need to be made available to the users.</w:t>
      </w:r>
    </w:p>
    <w:p w14:paraId="0E7BA16E" w14:textId="06F484E1" w:rsidR="0043483C" w:rsidRDefault="0043483C" w:rsidP="008143CF">
      <w:r>
        <w:t>There are three ways to do this:</w:t>
      </w:r>
    </w:p>
    <w:p w14:paraId="5336F79C" w14:textId="332ED39D" w:rsidR="0043483C" w:rsidRDefault="0043483C" w:rsidP="007553E8">
      <w:pPr>
        <w:pStyle w:val="ListParagraph"/>
        <w:numPr>
          <w:ilvl w:val="0"/>
          <w:numId w:val="22"/>
        </w:numPr>
      </w:pPr>
      <w:r>
        <w:t xml:space="preserve">Copy the elements into libraries that are already allocated to the users </w:t>
      </w:r>
      <w:r w:rsidR="00511F25">
        <w:t>TSO</w:t>
      </w:r>
      <w:r>
        <w:t xml:space="preserve"> Logon</w:t>
      </w:r>
      <w:r w:rsidR="00AA79D6">
        <w:t xml:space="preserve"> (via Logon Proc or Logon </w:t>
      </w:r>
      <w:proofErr w:type="spellStart"/>
      <w:r w:rsidR="00AA79D6">
        <w:t>Clist</w:t>
      </w:r>
      <w:proofErr w:type="spellEnd"/>
      <w:r w:rsidR="00AA79D6">
        <w:t>).</w:t>
      </w:r>
    </w:p>
    <w:p w14:paraId="684B984E" w14:textId="2F819093" w:rsidR="0043483C" w:rsidRDefault="0043483C" w:rsidP="007553E8">
      <w:pPr>
        <w:pStyle w:val="ListParagraph"/>
        <w:numPr>
          <w:ilvl w:val="0"/>
          <w:numId w:val="22"/>
        </w:numPr>
      </w:pPr>
      <w:r>
        <w:t>Write a stub Exec that performs the dynamic allocations and then invokes the application</w:t>
      </w:r>
      <w:r w:rsidR="00C93EFB">
        <w:t xml:space="preserve"> which must be installed in a library in the users SYSEXEC or SYSPROC allocations.</w:t>
      </w:r>
    </w:p>
    <w:p w14:paraId="15CD6F42" w14:textId="5E32B4AE" w:rsidR="0043483C" w:rsidRDefault="0043483C" w:rsidP="007553E8">
      <w:pPr>
        <w:pStyle w:val="ListParagraph"/>
        <w:numPr>
          <w:ilvl w:val="0"/>
          <w:numId w:val="22"/>
        </w:numPr>
      </w:pPr>
      <w:r>
        <w:t xml:space="preserve">Use the </w:t>
      </w:r>
      <w:hyperlink w:anchor="_Dynamic_ISPF_Menus" w:history="1">
        <w:r w:rsidRPr="0043483C">
          <w:rPr>
            <w:rStyle w:val="Hyperlink"/>
          </w:rPr>
          <w:t>Product Launch Point</w:t>
        </w:r>
      </w:hyperlink>
      <w:r>
        <w:t xml:space="preserve"> (PLP) discussed below.</w:t>
      </w:r>
    </w:p>
    <w:p w14:paraId="5A4A5552" w14:textId="6A7E8F45" w:rsidR="008F4A4E" w:rsidRDefault="008F4A4E" w:rsidP="008F4A4E">
      <w:pPr>
        <w:pStyle w:val="Heading3"/>
      </w:pPr>
      <w:bookmarkStart w:id="13" w:name="_Toc73772419"/>
      <w:r>
        <w:t>Sample Stub</w:t>
      </w:r>
      <w:bookmarkEnd w:id="13"/>
    </w:p>
    <w:p w14:paraId="144B36A4" w14:textId="5FC4BCAF" w:rsidR="008F4A4E" w:rsidRDefault="008F4A4E" w:rsidP="008F4A4E">
      <w:r>
        <w:t xml:space="preserve">This is an example to invoke the </w:t>
      </w:r>
      <w:r w:rsidR="000D4C98">
        <w:t>RACF</w:t>
      </w:r>
      <w:r>
        <w:t xml:space="preserve"> ISPF dialog</w:t>
      </w:r>
      <w:r w:rsidR="00C93EFB">
        <w:t xml:space="preserve"> and it is from Tom Conley’s Dynamic ISPF Starter Set package which can be found in File 495 at </w:t>
      </w:r>
      <w:hyperlink r:id="rId16" w:history="1">
        <w:r w:rsidR="00C93EFB" w:rsidRPr="00C93EFB">
          <w:rPr>
            <w:rStyle w:val="Hyperlink"/>
          </w:rPr>
          <w:t>www.cbttape.org</w:t>
        </w:r>
      </w:hyperlink>
      <w:r w:rsidR="00C93EFB">
        <w:t xml:space="preserve"> where you can find samples for you to use for over 100 different software packages.</w:t>
      </w:r>
    </w:p>
    <w:p w14:paraId="4CE5D19F" w14:textId="77777777" w:rsidR="007D5676" w:rsidRDefault="000D4C98" w:rsidP="000D4C98">
      <w:pPr>
        <w:pStyle w:val="Screen"/>
      </w:pPr>
      <w:r>
        <w:t xml:space="preserve">/* </w:t>
      </w:r>
      <w:proofErr w:type="spellStart"/>
      <w:r>
        <w:t>rexx</w:t>
      </w:r>
      <w:proofErr w:type="spellEnd"/>
      <w:r>
        <w:t xml:space="preserve"> */</w:t>
      </w:r>
    </w:p>
    <w:p w14:paraId="66C2B682" w14:textId="77777777" w:rsidR="007D5676" w:rsidRDefault="000D4C98" w:rsidP="000D4C98">
      <w:pPr>
        <w:pStyle w:val="Screen"/>
      </w:pPr>
      <w:r>
        <w:t>/*********************************************************************/</w:t>
      </w:r>
    </w:p>
    <w:p w14:paraId="7E79C483" w14:textId="77777777" w:rsidR="007D5676" w:rsidRDefault="000D4C98" w:rsidP="000D4C98">
      <w:pPr>
        <w:pStyle w:val="Screen"/>
      </w:pPr>
      <w:r>
        <w:t>/* This exec invokes IBM's RACF dialog.                              */</w:t>
      </w:r>
    </w:p>
    <w:p w14:paraId="3DFE15B3" w14:textId="77777777" w:rsidR="007D5676" w:rsidRDefault="000D4C98" w:rsidP="000D4C98">
      <w:pPr>
        <w:pStyle w:val="Screen"/>
      </w:pPr>
      <w:r>
        <w:t>/*********************************************************************/</w:t>
      </w:r>
    </w:p>
    <w:p w14:paraId="4858B83E" w14:textId="77777777" w:rsidR="007D5676" w:rsidRDefault="000D4C98" w:rsidP="000D4C98">
      <w:pPr>
        <w:pStyle w:val="Screen"/>
      </w:pPr>
      <w:r>
        <w:t xml:space="preserve">parse </w:t>
      </w:r>
      <w:proofErr w:type="spellStart"/>
      <w:r>
        <w:t>arg</w:t>
      </w:r>
      <w:proofErr w:type="spellEnd"/>
      <w:r>
        <w:t xml:space="preserve"> </w:t>
      </w:r>
      <w:proofErr w:type="spellStart"/>
      <w:r>
        <w:t>ztrail</w:t>
      </w:r>
      <w:proofErr w:type="spellEnd"/>
    </w:p>
    <w:p w14:paraId="534B92F2" w14:textId="77777777" w:rsidR="007D5676" w:rsidRDefault="000D4C98" w:rsidP="000D4C98">
      <w:pPr>
        <w:pStyle w:val="Screen"/>
      </w:pPr>
      <w:r>
        <w:t xml:space="preserve">address </w:t>
      </w:r>
      <w:proofErr w:type="spellStart"/>
      <w:r>
        <w:t>tso</w:t>
      </w:r>
      <w:proofErr w:type="spellEnd"/>
      <w:r>
        <w:t xml:space="preserve"> "ALTLIB ACT APPL(CLIST) DA('SYS1.HRFCLST')"</w:t>
      </w:r>
    </w:p>
    <w:p w14:paraId="653E0AFB" w14:textId="77777777" w:rsidR="007D5676" w:rsidRDefault="000D4C98" w:rsidP="000D4C98">
      <w:pPr>
        <w:pStyle w:val="Screen"/>
      </w:pPr>
      <w:r>
        <w:t xml:space="preserve">address </w:t>
      </w:r>
      <w:proofErr w:type="spellStart"/>
      <w:r>
        <w:t>ispexec</w:t>
      </w:r>
      <w:proofErr w:type="spellEnd"/>
      <w:r>
        <w:t xml:space="preserve"> "LIBDEF ISPPLIB DATASET ID('SYS1.HRFPANL') STACK"</w:t>
      </w:r>
    </w:p>
    <w:p w14:paraId="3FD376EC" w14:textId="77777777" w:rsidR="007D5676" w:rsidRDefault="000D4C98" w:rsidP="000D4C98">
      <w:pPr>
        <w:pStyle w:val="Screen"/>
      </w:pPr>
      <w:r>
        <w:t xml:space="preserve">address </w:t>
      </w:r>
      <w:proofErr w:type="spellStart"/>
      <w:r>
        <w:t>ispexec</w:t>
      </w:r>
      <w:proofErr w:type="spellEnd"/>
      <w:r>
        <w:t xml:space="preserve"> "LIBDEF ISPMLIB DATASET ID('SYS1.HRFMSG') STACK"</w:t>
      </w:r>
    </w:p>
    <w:p w14:paraId="6A130D45" w14:textId="77777777" w:rsidR="007D5676" w:rsidRDefault="000D4C98" w:rsidP="000D4C98">
      <w:pPr>
        <w:pStyle w:val="Screen"/>
      </w:pPr>
      <w:r>
        <w:t xml:space="preserve">address </w:t>
      </w:r>
      <w:proofErr w:type="spellStart"/>
      <w:r>
        <w:t>ispexec</w:t>
      </w:r>
      <w:proofErr w:type="spellEnd"/>
      <w:r>
        <w:t xml:space="preserve"> "LIBDEF ISPSLIB DATASET ID('SYS1.HRFSKEL') STACK"</w:t>
      </w:r>
    </w:p>
    <w:p w14:paraId="7252838B" w14:textId="77777777" w:rsidR="007D5676" w:rsidRDefault="000D4C98" w:rsidP="000D4C98">
      <w:pPr>
        <w:pStyle w:val="Screen"/>
      </w:pPr>
      <w:r>
        <w:t xml:space="preserve">address </w:t>
      </w:r>
      <w:proofErr w:type="spellStart"/>
      <w:r>
        <w:t>ispexec</w:t>
      </w:r>
      <w:proofErr w:type="spellEnd"/>
      <w:r>
        <w:t xml:space="preserve"> "SELECT PANEL(ICHP00) NEWAPPL(RACF) OPT("</w:t>
      </w:r>
      <w:proofErr w:type="spellStart"/>
      <w:r>
        <w:t>ztrail</w:t>
      </w:r>
      <w:proofErr w:type="spellEnd"/>
      <w:r>
        <w:t>")",</w:t>
      </w:r>
    </w:p>
    <w:p w14:paraId="63CEA1C7" w14:textId="77777777" w:rsidR="007D5676" w:rsidRDefault="000D4C98" w:rsidP="000D4C98">
      <w:pPr>
        <w:pStyle w:val="Screen"/>
      </w:pPr>
      <w:r>
        <w:t xml:space="preserve">                "PASSLIB SCRNAME(RACF)"</w:t>
      </w:r>
    </w:p>
    <w:p w14:paraId="58BAE8F2" w14:textId="77777777" w:rsidR="007D5676" w:rsidRDefault="000D4C98" w:rsidP="000D4C98">
      <w:pPr>
        <w:pStyle w:val="Screen"/>
      </w:pPr>
      <w:r>
        <w:t xml:space="preserve">address </w:t>
      </w:r>
      <w:proofErr w:type="spellStart"/>
      <w:r>
        <w:t>ispexec</w:t>
      </w:r>
      <w:proofErr w:type="spellEnd"/>
      <w:r>
        <w:t xml:space="preserve"> "LIBDEF ISPPLIB"</w:t>
      </w:r>
    </w:p>
    <w:p w14:paraId="05FE52CC" w14:textId="77777777" w:rsidR="007D5676" w:rsidRDefault="000D4C98" w:rsidP="000D4C98">
      <w:pPr>
        <w:pStyle w:val="Screen"/>
      </w:pPr>
      <w:r>
        <w:t xml:space="preserve">address </w:t>
      </w:r>
      <w:proofErr w:type="spellStart"/>
      <w:r>
        <w:t>ispexec</w:t>
      </w:r>
      <w:proofErr w:type="spellEnd"/>
      <w:r>
        <w:t xml:space="preserve"> "LIBDEF ISPMLIB"</w:t>
      </w:r>
    </w:p>
    <w:p w14:paraId="0D264A16" w14:textId="77777777" w:rsidR="007D5676" w:rsidRDefault="000D4C98" w:rsidP="000D4C98">
      <w:pPr>
        <w:pStyle w:val="Screen"/>
      </w:pPr>
      <w:r>
        <w:t xml:space="preserve">address </w:t>
      </w:r>
      <w:proofErr w:type="spellStart"/>
      <w:r>
        <w:t>ispexec</w:t>
      </w:r>
      <w:proofErr w:type="spellEnd"/>
      <w:r>
        <w:t xml:space="preserve"> "LIBDEF ISPSLIB"</w:t>
      </w:r>
    </w:p>
    <w:p w14:paraId="203ACA95" w14:textId="77777777" w:rsidR="007D5676" w:rsidRDefault="000D4C98" w:rsidP="000D4C98">
      <w:pPr>
        <w:pStyle w:val="Screen"/>
      </w:pPr>
      <w:r>
        <w:t xml:space="preserve">address </w:t>
      </w:r>
      <w:proofErr w:type="spellStart"/>
      <w:r>
        <w:t>tso</w:t>
      </w:r>
      <w:proofErr w:type="spellEnd"/>
      <w:r>
        <w:t xml:space="preserve"> "ALTLIB DEACT APPL(CLIST)"</w:t>
      </w:r>
    </w:p>
    <w:p w14:paraId="001C7A33" w14:textId="10F4F3D4" w:rsidR="002F5B1C" w:rsidRDefault="002F5B1C" w:rsidP="002F5B1C"/>
    <w:p w14:paraId="27A714C7" w14:textId="6ACF4C20" w:rsidR="008F4A4E" w:rsidRDefault="005B02F4" w:rsidP="00AF347C">
      <w:pPr>
        <w:pStyle w:val="Heading3"/>
      </w:pPr>
      <w:bookmarkStart w:id="14" w:name="_Toc73772420"/>
      <w:r>
        <w:lastRenderedPageBreak/>
        <w:t>Sample PLP Definition</w:t>
      </w:r>
      <w:bookmarkEnd w:id="14"/>
    </w:p>
    <w:p w14:paraId="2011D2B7" w14:textId="449DBCC4" w:rsidR="005B02F4" w:rsidRDefault="005B02F4" w:rsidP="00AF347C">
      <w:pPr>
        <w:keepNext/>
        <w:keepLines/>
      </w:pPr>
      <w:r>
        <w:t>This is how that would look in a PLP definition:</w:t>
      </w:r>
    </w:p>
    <w:p w14:paraId="710D0E4F" w14:textId="228F8C0F" w:rsidR="005B02F4" w:rsidRDefault="005B02F4" w:rsidP="00AF347C">
      <w:pPr>
        <w:pStyle w:val="Screen"/>
        <w:keepNext/>
        <w:keepLines/>
      </w:pPr>
      <w:r>
        <w:t>-----------------------------  Product Launch Point Management -</w:t>
      </w:r>
    </w:p>
    <w:p w14:paraId="3BF7FE09" w14:textId="77777777" w:rsidR="00233C39" w:rsidRDefault="005B02F4" w:rsidP="00AF347C">
      <w:pPr>
        <w:pStyle w:val="Screen"/>
        <w:keepNext/>
        <w:keepLines/>
      </w:pPr>
      <w:r>
        <w:t xml:space="preserve"> Command ===&gt;</w:t>
      </w:r>
    </w:p>
    <w:p w14:paraId="1E8B9EB0" w14:textId="77777777" w:rsidR="004517D9" w:rsidRDefault="004517D9" w:rsidP="00AF347C">
      <w:pPr>
        <w:pStyle w:val="Screen"/>
        <w:keepNext/>
        <w:keepLines/>
      </w:pPr>
    </w:p>
    <w:p w14:paraId="4B2C00C9" w14:textId="6D53858D" w:rsidR="00233C39" w:rsidRDefault="004517D9" w:rsidP="00AF347C">
      <w:pPr>
        <w:pStyle w:val="Screen"/>
        <w:keepNext/>
        <w:keepLines/>
      </w:pPr>
      <w:r>
        <w:t xml:space="preserve"> </w:t>
      </w:r>
      <w:r w:rsidR="005B02F4">
        <w:t>Enter, Verify, or Change (* = required)</w:t>
      </w:r>
    </w:p>
    <w:p w14:paraId="72270AEA" w14:textId="77777777" w:rsidR="00233C39" w:rsidRDefault="00233C39" w:rsidP="00AF347C">
      <w:pPr>
        <w:pStyle w:val="Screen"/>
        <w:keepNext/>
        <w:keepLines/>
      </w:pPr>
    </w:p>
    <w:p w14:paraId="3DA72563" w14:textId="77777777" w:rsidR="004517D9" w:rsidRDefault="005B02F4" w:rsidP="00AF347C">
      <w:pPr>
        <w:pStyle w:val="Screen"/>
        <w:keepNext/>
        <w:keepLines/>
      </w:pPr>
      <w:r>
        <w:t xml:space="preserve"> *Application Name      SYNCM___ A unique application name 1-8 characters</w:t>
      </w:r>
    </w:p>
    <w:p w14:paraId="55772820" w14:textId="50522B85" w:rsidR="00233C39" w:rsidRDefault="004517D9" w:rsidP="00AF347C">
      <w:pPr>
        <w:pStyle w:val="Screen"/>
        <w:keepNext/>
        <w:keepLines/>
      </w:pPr>
      <w:r>
        <w:t xml:space="preserve"> </w:t>
      </w:r>
      <w:r w:rsidR="005B02F4">
        <w:t>Application ID        SX21     1-4 characters for application id</w:t>
      </w:r>
    </w:p>
    <w:p w14:paraId="218F8AFC" w14:textId="77777777" w:rsidR="004517D9" w:rsidRDefault="005B02F4" w:rsidP="00AF347C">
      <w:pPr>
        <w:pStyle w:val="Screen"/>
        <w:keepNext/>
        <w:keepLines/>
      </w:pPr>
      <w:r>
        <w:t xml:space="preserve"> *Description           Syncsort ISPF Messages </w:t>
      </w:r>
      <w:r w:rsidR="00233C39">
        <w:t>D</w:t>
      </w:r>
      <w:r>
        <w:t>ialog_______________</w:t>
      </w:r>
    </w:p>
    <w:p w14:paraId="149EFB57" w14:textId="77777777" w:rsidR="004517D9" w:rsidRDefault="004517D9" w:rsidP="00AF347C">
      <w:pPr>
        <w:pStyle w:val="Screen"/>
        <w:keepNext/>
        <w:keepLines/>
      </w:pPr>
      <w:r>
        <w:t xml:space="preserve"> </w:t>
      </w:r>
      <w:r w:rsidR="005B02F4">
        <w:t>Step Library          ___________________________________</w:t>
      </w:r>
      <w:r w:rsidR="00233C39">
        <w:t>_____</w:t>
      </w:r>
      <w:r w:rsidR="005B02F4">
        <w:t>___</w:t>
      </w:r>
    </w:p>
    <w:p w14:paraId="32E19312" w14:textId="77777777" w:rsidR="004517D9" w:rsidRDefault="004517D9" w:rsidP="00AF347C">
      <w:pPr>
        <w:pStyle w:val="Screen"/>
        <w:keepNext/>
        <w:keepLines/>
      </w:pPr>
      <w:r>
        <w:t xml:space="preserve"> </w:t>
      </w:r>
      <w:r w:rsidR="005B02F4">
        <w:t>ISPF Load Library     'SYS2.SYNC.MFX210.SYNCLOAD'________________</w:t>
      </w:r>
    </w:p>
    <w:p w14:paraId="54BC277E" w14:textId="77777777" w:rsidR="004517D9" w:rsidRDefault="004517D9" w:rsidP="00AF347C">
      <w:pPr>
        <w:pStyle w:val="Screen"/>
        <w:keepNext/>
        <w:keepLines/>
      </w:pPr>
      <w:r>
        <w:t xml:space="preserve"> </w:t>
      </w:r>
      <w:r w:rsidR="005B02F4">
        <w:t>ISPF Message Dataset  'SYS2.SYNC.MFX210.SYNCMLIB'________________</w:t>
      </w:r>
    </w:p>
    <w:p w14:paraId="0E924273" w14:textId="77777777" w:rsidR="004517D9" w:rsidRDefault="004517D9" w:rsidP="00AF347C">
      <w:pPr>
        <w:pStyle w:val="Screen"/>
        <w:keepNext/>
        <w:keepLines/>
      </w:pPr>
      <w:r>
        <w:t xml:space="preserve"> </w:t>
      </w:r>
      <w:r w:rsidR="005B02F4">
        <w:t>ISPF Panel Dataset    'SYS2.SYNC.MFX210.SYNCMLIB'________________</w:t>
      </w:r>
    </w:p>
    <w:p w14:paraId="6E98715A" w14:textId="77777777" w:rsidR="004517D9" w:rsidRDefault="004517D9" w:rsidP="00AF347C">
      <w:pPr>
        <w:pStyle w:val="Screen"/>
        <w:keepNext/>
        <w:keepLines/>
      </w:pPr>
      <w:r>
        <w:t xml:space="preserve"> </w:t>
      </w:r>
      <w:r w:rsidR="005B02F4">
        <w:t>ISPF Skeleton Dataset ___________________________________________</w:t>
      </w:r>
    </w:p>
    <w:p w14:paraId="49F5C497" w14:textId="77777777" w:rsidR="004517D9" w:rsidRDefault="004517D9" w:rsidP="00AF347C">
      <w:pPr>
        <w:pStyle w:val="Screen"/>
        <w:keepNext/>
        <w:keepLines/>
      </w:pPr>
      <w:r>
        <w:t xml:space="preserve"> </w:t>
      </w:r>
      <w:r w:rsidR="005B02F4">
        <w:t xml:space="preserve">ISPF Table Dataset    </w:t>
      </w:r>
      <w:r w:rsidR="00233C39">
        <w:t>_</w:t>
      </w:r>
      <w:r w:rsidR="005B02F4">
        <w:t>__________________________________________</w:t>
      </w:r>
    </w:p>
    <w:p w14:paraId="7929104B" w14:textId="77777777" w:rsidR="004517D9" w:rsidRDefault="004517D9" w:rsidP="00AF347C">
      <w:pPr>
        <w:pStyle w:val="Screen"/>
        <w:keepNext/>
        <w:keepLines/>
      </w:pPr>
      <w:r>
        <w:t xml:space="preserve"> </w:t>
      </w:r>
      <w:proofErr w:type="spellStart"/>
      <w:r w:rsidR="005B02F4">
        <w:t>Clist</w:t>
      </w:r>
      <w:proofErr w:type="spellEnd"/>
      <w:r w:rsidR="005B02F4">
        <w:t xml:space="preserve"> Library         </w:t>
      </w:r>
      <w:r w:rsidR="00233C39">
        <w:t>_</w:t>
      </w:r>
      <w:r w:rsidR="005B02F4">
        <w:t>____________________________________</w:t>
      </w:r>
    </w:p>
    <w:p w14:paraId="34E86D4E" w14:textId="3762FADE" w:rsidR="005B02F4" w:rsidRDefault="004517D9" w:rsidP="005B02F4">
      <w:pPr>
        <w:pStyle w:val="Screen"/>
      </w:pPr>
      <w:r>
        <w:t xml:space="preserve"> </w:t>
      </w:r>
      <w:r w:rsidR="005B02F4">
        <w:t xml:space="preserve">REXX EXEC Library     </w:t>
      </w:r>
      <w:r w:rsidR="00233C39">
        <w:t>___</w:t>
      </w:r>
      <w:r w:rsidR="005B02F4">
        <w:t>__________________________________</w:t>
      </w:r>
    </w:p>
    <w:p w14:paraId="67214E27" w14:textId="77777777" w:rsidR="004517D9" w:rsidRDefault="005B02F4" w:rsidP="005B02F4">
      <w:pPr>
        <w:pStyle w:val="Screen"/>
      </w:pPr>
      <w:r>
        <w:t xml:space="preserve"> *Application Start (select one)</w:t>
      </w:r>
    </w:p>
    <w:p w14:paraId="7936B6D2" w14:textId="77777777" w:rsidR="004517D9" w:rsidRDefault="004517D9" w:rsidP="005B02F4">
      <w:pPr>
        <w:pStyle w:val="Screen"/>
      </w:pPr>
      <w:r>
        <w:t xml:space="preserve"> </w:t>
      </w:r>
      <w:r w:rsidR="005B02F4">
        <w:t xml:space="preserve">   Command    _________________________________________________</w:t>
      </w:r>
    </w:p>
    <w:p w14:paraId="20D12063" w14:textId="77777777" w:rsidR="004517D9" w:rsidRDefault="004517D9" w:rsidP="005B02F4">
      <w:pPr>
        <w:pStyle w:val="Screen"/>
      </w:pPr>
      <w:r>
        <w:t xml:space="preserve"> </w:t>
      </w:r>
      <w:r w:rsidR="005B02F4">
        <w:t xml:space="preserve">   Program    SS21MSG3 Parm ___________________________________</w:t>
      </w:r>
    </w:p>
    <w:p w14:paraId="0639962C" w14:textId="77777777" w:rsidR="004517D9" w:rsidRDefault="004517D9" w:rsidP="005B02F4">
      <w:pPr>
        <w:pStyle w:val="Screen"/>
      </w:pPr>
      <w:r>
        <w:t xml:space="preserve"> </w:t>
      </w:r>
      <w:r w:rsidR="005B02F4">
        <w:t xml:space="preserve">   ISPF Panel ________ </w:t>
      </w:r>
      <w:proofErr w:type="spellStart"/>
      <w:r w:rsidR="005B02F4">
        <w:t>Panel</w:t>
      </w:r>
      <w:proofErr w:type="spellEnd"/>
      <w:r w:rsidR="005B02F4">
        <w:t xml:space="preserve"> option ___________________________</w:t>
      </w:r>
    </w:p>
    <w:p w14:paraId="58992A31" w14:textId="6A42BA8C" w:rsidR="00C93EFB" w:rsidRDefault="004517D9" w:rsidP="00233C39">
      <w:pPr>
        <w:pStyle w:val="Screen"/>
      </w:pPr>
      <w:r>
        <w:t xml:space="preserve"> </w:t>
      </w:r>
      <w:r w:rsidR="005B02F4">
        <w:t xml:space="preserve">Additional Datasets:  No_  Yes to add </w:t>
      </w:r>
      <w:proofErr w:type="gramStart"/>
      <w:r w:rsidR="005B02F4">
        <w:t>more</w:t>
      </w:r>
      <w:proofErr w:type="gramEnd"/>
    </w:p>
    <w:p w14:paraId="4F75FC69" w14:textId="664AA497" w:rsidR="005B02F4" w:rsidRPr="005B02F4" w:rsidRDefault="005B02F4" w:rsidP="005B02F4"/>
    <w:p w14:paraId="29B8EA79" w14:textId="1F2D001F" w:rsidR="00CA4162" w:rsidRDefault="00CA4162" w:rsidP="00CA4162">
      <w:pPr>
        <w:pStyle w:val="Heading2"/>
      </w:pPr>
      <w:bookmarkStart w:id="15" w:name="_Toc73772421"/>
      <w:r>
        <w:t>Adding to an Existing ISPF Menu</w:t>
      </w:r>
      <w:bookmarkEnd w:id="15"/>
    </w:p>
    <w:p w14:paraId="52E7D239" w14:textId="3DF50CB1" w:rsidR="00CA4162" w:rsidRDefault="00CA4162" w:rsidP="00CA4162">
      <w:r>
        <w:t xml:space="preserve">The application can be added to an existing ISPF </w:t>
      </w:r>
      <w:r w:rsidR="00AA79D6">
        <w:t xml:space="preserve">Selection </w:t>
      </w:r>
      <w:r>
        <w:t xml:space="preserve">Panel (menu) where it can be found by those users who are aware of that Panel. In some shops, that means adding the application to ISR@PRIM as one more in a long list of ISPF applications. Others will add the application </w:t>
      </w:r>
      <w:r w:rsidR="00511F25">
        <w:t>to</w:t>
      </w:r>
      <w:r>
        <w:t xml:space="preserve"> a menu that is accessible from ISR@PRIM.</w:t>
      </w:r>
    </w:p>
    <w:p w14:paraId="24AB115E" w14:textId="413353E8" w:rsidR="00CA4162" w:rsidRDefault="00CA4162" w:rsidP="00CA4162">
      <w:r>
        <w:t xml:space="preserve">The advantage is that your application is now on a </w:t>
      </w:r>
      <w:r w:rsidR="00AA79D6">
        <w:t xml:space="preserve">Selection </w:t>
      </w:r>
      <w:r>
        <w:t>Panel and thus available to your intended target users.</w:t>
      </w:r>
    </w:p>
    <w:p w14:paraId="57FAE888" w14:textId="6A490E0E" w:rsidR="00CA4162" w:rsidRDefault="00CA4162" w:rsidP="00CA4162">
      <w:r>
        <w:t xml:space="preserve">The disadvantage is that your application is on a </w:t>
      </w:r>
      <w:r w:rsidR="00AA79D6">
        <w:t xml:space="preserve">Selection </w:t>
      </w:r>
      <w:r>
        <w:t xml:space="preserve">Panel that your intended target users, including new users, may not be aware of. If they are aware of the Panel, they may not be aware that they </w:t>
      </w:r>
      <w:r w:rsidR="002F5B1C">
        <w:t>must</w:t>
      </w:r>
      <w:r>
        <w:t xml:space="preserve"> scroll down to find your application.</w:t>
      </w:r>
    </w:p>
    <w:p w14:paraId="26CA1998" w14:textId="38BE4AF2" w:rsidR="00CA4162" w:rsidRDefault="00CA4162" w:rsidP="00CA4162">
      <w:r>
        <w:t xml:space="preserve">Another challenge is making sure that all copies of the </w:t>
      </w:r>
      <w:r w:rsidR="00AA79D6">
        <w:t xml:space="preserve">Selection </w:t>
      </w:r>
      <w:r>
        <w:t>Panel are updated, this is especially true for ISR@PRIM and ISP@MSTR, for which there may be multiple versions in the various libraries in the ISPPLIB allocation</w:t>
      </w:r>
      <w:r w:rsidR="002F5B1C">
        <w:t xml:space="preserve">, and all dependent upon the order </w:t>
      </w:r>
      <w:r w:rsidR="008A3BEA">
        <w:t>they are allocated.</w:t>
      </w:r>
    </w:p>
    <w:p w14:paraId="023B47CA" w14:textId="0DD26685" w:rsidR="00CA4162" w:rsidRDefault="00CA4162" w:rsidP="00CA4162">
      <w:pPr>
        <w:pStyle w:val="Heading2"/>
      </w:pPr>
      <w:bookmarkStart w:id="16" w:name="_Ref37134905"/>
      <w:bookmarkStart w:id="17" w:name="_Toc73772422"/>
      <w:r>
        <w:t>Add to the ISPF Commands Table</w:t>
      </w:r>
      <w:bookmarkEnd w:id="16"/>
      <w:bookmarkEnd w:id="17"/>
    </w:p>
    <w:p w14:paraId="5BB3A3F4" w14:textId="463FD4A4" w:rsidR="00CA4162" w:rsidRDefault="00A030D5" w:rsidP="00A030D5">
      <w:r>
        <w:t>This provides a fast path to your application from any ISPF command line. This is an excellent option, provided the application name is unique.  (I once installed an ISPF application that had a command identical to one in the ISPF Command Table.  That caused a lot of confusion, until it was researched).</w:t>
      </w:r>
    </w:p>
    <w:p w14:paraId="2333B258" w14:textId="77777777" w:rsidR="00A030D5" w:rsidRDefault="00A030D5" w:rsidP="00A030D5">
      <w:pPr>
        <w:rPr>
          <w:rFonts w:ascii="Calibri" w:hAnsi="Calibri"/>
        </w:rPr>
      </w:pPr>
      <w:r>
        <w:t>Keep in mind that even after you add a command to the command Table, not everyone will know it’s there.  You may want to add it, as well, to an ISPF menu so users will see it.</w:t>
      </w:r>
    </w:p>
    <w:p w14:paraId="19CD6FD9" w14:textId="77777777" w:rsidR="00A030D5" w:rsidRPr="00A030D5" w:rsidRDefault="00A030D5" w:rsidP="00A030D5">
      <w:pPr>
        <w:rPr>
          <w:rFonts w:ascii="Calibri" w:hAnsi="Calibri"/>
        </w:rPr>
      </w:pPr>
    </w:p>
    <w:p w14:paraId="2E60DC64" w14:textId="60F80D88" w:rsidR="00CA4162" w:rsidRDefault="00CA4162" w:rsidP="00CA4162">
      <w:pPr>
        <w:pStyle w:val="Heading2"/>
      </w:pPr>
      <w:bookmarkStart w:id="18" w:name="_Dynamic_ISPF_Menus"/>
      <w:bookmarkStart w:id="19" w:name="_Toc73772423"/>
      <w:bookmarkEnd w:id="18"/>
      <w:r>
        <w:lastRenderedPageBreak/>
        <w:t>Dynamic ISPF Menus</w:t>
      </w:r>
      <w:bookmarkEnd w:id="19"/>
    </w:p>
    <w:p w14:paraId="272C0C00" w14:textId="643846D6" w:rsidR="00CA4162" w:rsidRDefault="00CA4162" w:rsidP="00CA4162">
      <w:r>
        <w:t>This is a plug for a tool called the Product Launch Point (PLP), which is a</w:t>
      </w:r>
      <w:r w:rsidR="009F0FB3">
        <w:t>n</w:t>
      </w:r>
      <w:r>
        <w:t xml:space="preserve"> open source dynamic ISPF menu. This tool can be found at </w:t>
      </w:r>
      <w:hyperlink r:id="rId17" w:history="1">
        <w:r>
          <w:rPr>
            <w:rStyle w:val="Hyperlink"/>
          </w:rPr>
          <w:t>http://lbdsoftware.com/ispftools.html</w:t>
        </w:r>
      </w:hyperlink>
      <w:r w:rsidR="00D11E96">
        <w:t xml:space="preserve">, and at </w:t>
      </w:r>
      <w:hyperlink r:id="rId18" w:history="1">
        <w:r w:rsidR="00D11E96" w:rsidRPr="00A54581">
          <w:rPr>
            <w:rStyle w:val="Hyperlink"/>
          </w:rPr>
          <w:t>http://www.cbttape.org</w:t>
        </w:r>
      </w:hyperlink>
      <w:r w:rsidR="00D11E96">
        <w:t xml:space="preserve"> in file 312.</w:t>
      </w:r>
    </w:p>
    <w:p w14:paraId="7D6224A9" w14:textId="2B57E0AE" w:rsidR="00D11E96" w:rsidRDefault="00D11E96" w:rsidP="00CA4162">
      <w:r>
        <w:t xml:space="preserve">PLP is </w:t>
      </w:r>
      <w:proofErr w:type="gramStart"/>
      <w:r>
        <w:t>table</w:t>
      </w:r>
      <w:proofErr w:type="gramEnd"/>
      <w:r>
        <w:t xml:space="preserve"> driven ISPF menu. Add the command PLP to the ISPF commands table and your user has immediate access to a searchable, scrollable, flexible ISPF menu.</w:t>
      </w:r>
    </w:p>
    <w:p w14:paraId="65532F27" w14:textId="54785710" w:rsidR="00D11E96" w:rsidRDefault="00D11E96" w:rsidP="00CA4162">
      <w:r>
        <w:t>PLP supports multiple menus based on how it is invoked, and it supports sub-menus.</w:t>
      </w:r>
    </w:p>
    <w:p w14:paraId="27B0E358" w14:textId="6773AC1E" w:rsidR="00D11E96" w:rsidRDefault="00D11E96" w:rsidP="00CA4162">
      <w:r>
        <w:t>The advantages are numerous, among them are:</w:t>
      </w:r>
    </w:p>
    <w:p w14:paraId="0C06F11E" w14:textId="6DDEB172" w:rsidR="00D11E96" w:rsidRDefault="00D11E96" w:rsidP="007553E8">
      <w:pPr>
        <w:pStyle w:val="ListParagraph"/>
        <w:numPr>
          <w:ilvl w:val="0"/>
          <w:numId w:val="21"/>
        </w:numPr>
      </w:pPr>
      <w:r>
        <w:t>Easily add, or update, an application.</w:t>
      </w:r>
    </w:p>
    <w:p w14:paraId="721589C7" w14:textId="77777777" w:rsidR="00D11E96" w:rsidRDefault="00D11E96" w:rsidP="007553E8">
      <w:pPr>
        <w:pStyle w:val="ListParagraph"/>
        <w:numPr>
          <w:ilvl w:val="0"/>
          <w:numId w:val="21"/>
        </w:numPr>
      </w:pPr>
      <w:r>
        <w:t>When adding an application PLP allows defining libraries that will be</w:t>
      </w:r>
    </w:p>
    <w:p w14:paraId="134A46D2" w14:textId="4C51B657" w:rsidR="00D11E96" w:rsidRDefault="00D11E96" w:rsidP="007553E8">
      <w:pPr>
        <w:pStyle w:val="ListParagraph"/>
        <w:numPr>
          <w:ilvl w:val="1"/>
          <w:numId w:val="21"/>
        </w:numPr>
      </w:pPr>
      <w:proofErr w:type="spellStart"/>
      <w:r>
        <w:t>STEPLIB’d</w:t>
      </w:r>
      <w:proofErr w:type="spellEnd"/>
      <w:r>
        <w:t xml:space="preserve"> (if a dynamic STEPLIB command is available</w:t>
      </w:r>
      <w:r w:rsidR="00511F25">
        <w:t xml:space="preserve">, if you don’t have a dynamic STEPLIB command see </w:t>
      </w:r>
      <w:hyperlink r:id="rId19" w:history="1">
        <w:r w:rsidR="00511F25" w:rsidRPr="00AD163A">
          <w:rPr>
            <w:rStyle w:val="Hyperlink"/>
          </w:rPr>
          <w:t>www.cbttape.org</w:t>
        </w:r>
      </w:hyperlink>
      <w:r w:rsidR="00511F25">
        <w:t xml:space="preserve"> for file 452 for a free one that works very well)</w:t>
      </w:r>
    </w:p>
    <w:p w14:paraId="502982D3" w14:textId="40FD36CA" w:rsidR="00D11E96" w:rsidRDefault="00D11E96" w:rsidP="007553E8">
      <w:pPr>
        <w:pStyle w:val="ListParagraph"/>
        <w:numPr>
          <w:ilvl w:val="1"/>
          <w:numId w:val="21"/>
        </w:numPr>
      </w:pPr>
      <w:proofErr w:type="spellStart"/>
      <w:r>
        <w:t>LIBDEF’d</w:t>
      </w:r>
      <w:proofErr w:type="spellEnd"/>
      <w:r>
        <w:t xml:space="preserve"> for ISPF libraries</w:t>
      </w:r>
    </w:p>
    <w:p w14:paraId="4D2BB069" w14:textId="305017C6" w:rsidR="00D11E96" w:rsidRDefault="00D11E96" w:rsidP="007553E8">
      <w:pPr>
        <w:pStyle w:val="ListParagraph"/>
        <w:numPr>
          <w:ilvl w:val="1"/>
          <w:numId w:val="21"/>
        </w:numPr>
      </w:pPr>
      <w:r>
        <w:t>ALTLIB for CLIST and REXX libraries</w:t>
      </w:r>
    </w:p>
    <w:p w14:paraId="0BACC7AC" w14:textId="1251FB0A" w:rsidR="00D11E96" w:rsidRDefault="00D11E96" w:rsidP="007553E8">
      <w:pPr>
        <w:pStyle w:val="ListParagraph"/>
        <w:numPr>
          <w:ilvl w:val="1"/>
          <w:numId w:val="21"/>
        </w:numPr>
      </w:pPr>
      <w:r>
        <w:t>Specify an Application ID</w:t>
      </w:r>
    </w:p>
    <w:p w14:paraId="6E186866" w14:textId="35ADE21C" w:rsidR="00D11E96" w:rsidRDefault="00D11E96" w:rsidP="007553E8">
      <w:pPr>
        <w:pStyle w:val="ListParagraph"/>
        <w:numPr>
          <w:ilvl w:val="1"/>
          <w:numId w:val="21"/>
        </w:numPr>
      </w:pPr>
      <w:r>
        <w:t>Invoke a Panel, Program, REXX/</w:t>
      </w:r>
      <w:proofErr w:type="spellStart"/>
      <w:r>
        <w:t>Clist</w:t>
      </w:r>
      <w:proofErr w:type="spellEnd"/>
      <w:r>
        <w:t xml:space="preserve"> – and pass </w:t>
      </w:r>
      <w:proofErr w:type="gramStart"/>
      <w:r>
        <w:t>parms</w:t>
      </w:r>
      <w:proofErr w:type="gramEnd"/>
    </w:p>
    <w:p w14:paraId="6AC816B9" w14:textId="383232C8" w:rsidR="00D11E96" w:rsidRDefault="00D11E96" w:rsidP="00D11E96">
      <w:r>
        <w:t xml:space="preserve">PLP is used at </w:t>
      </w:r>
      <w:proofErr w:type="gramStart"/>
      <w:r>
        <w:t>a number of</w:t>
      </w:r>
      <w:proofErr w:type="gramEnd"/>
      <w:r>
        <w:t xml:space="preserve"> large, and small, z/OS installations very successfully as they have found it greatly reduces the efforts to manage and maintain menus for access to applications, while at the same time making it very easy to find and execute the installed applications.</w:t>
      </w:r>
    </w:p>
    <w:p w14:paraId="78D2E411" w14:textId="09C5E391" w:rsidR="004522C9" w:rsidRDefault="004522C9" w:rsidP="00D11E96">
      <w:r>
        <w:t>When PLP is initially installed the very first use must be with the ADMIN keyword to create the initial PLP table.</w:t>
      </w:r>
    </w:p>
    <w:p w14:paraId="1BEA1110" w14:textId="22965D40" w:rsidR="0095072F" w:rsidRDefault="00D5502D" w:rsidP="0095072F">
      <w:pPr>
        <w:pStyle w:val="Heading2"/>
      </w:pPr>
      <w:bookmarkStart w:id="20" w:name="_Toc73772424"/>
      <w:r>
        <w:t xml:space="preserve">Disabling </w:t>
      </w:r>
      <w:proofErr w:type="spellStart"/>
      <w:r>
        <w:t>Keylists</w:t>
      </w:r>
      <w:bookmarkEnd w:id="20"/>
      <w:proofErr w:type="spellEnd"/>
    </w:p>
    <w:p w14:paraId="7D843703" w14:textId="689EEBDA" w:rsidR="00D5502D" w:rsidRDefault="00D5502D" w:rsidP="00D5502D">
      <w:r>
        <w:t xml:space="preserve">Some sites have disabled application </w:t>
      </w:r>
      <w:proofErr w:type="spellStart"/>
      <w:r>
        <w:t>keylists</w:t>
      </w:r>
      <w:proofErr w:type="spellEnd"/>
      <w:r>
        <w:t xml:space="preserve"> via the ISPF Configuration Table, while others allow them. If you want to disable them for the period of your dialog you can use this code:</w:t>
      </w:r>
    </w:p>
    <w:p w14:paraId="57AE1C97" w14:textId="77777777" w:rsidR="00D5502D" w:rsidRDefault="00D5502D" w:rsidP="00AF347C">
      <w:pPr>
        <w:pStyle w:val="Screen"/>
        <w:ind w:right="2430"/>
      </w:pPr>
      <w:r>
        <w:t xml:space="preserve">"VGET (ZKLUSE) PROFILE"   /* Obtain </w:t>
      </w:r>
      <w:proofErr w:type="spellStart"/>
      <w:r>
        <w:t>Keylist</w:t>
      </w:r>
      <w:proofErr w:type="spellEnd"/>
      <w:r>
        <w:t xml:space="preserve">  */</w:t>
      </w:r>
    </w:p>
    <w:p w14:paraId="4D8BBA66" w14:textId="77777777" w:rsidR="00D5502D" w:rsidRDefault="00D5502D" w:rsidP="00AF347C">
      <w:pPr>
        <w:pStyle w:val="Screen"/>
        <w:ind w:right="2430"/>
      </w:pPr>
      <w:r>
        <w:t xml:space="preserve">SAVE_ZKLUSE = ZKLUSE      /* Save </w:t>
      </w:r>
      <w:proofErr w:type="spellStart"/>
      <w:r>
        <w:t>Keylist</w:t>
      </w:r>
      <w:proofErr w:type="spellEnd"/>
      <w:r>
        <w:t xml:space="preserve">    */</w:t>
      </w:r>
    </w:p>
    <w:p w14:paraId="047ACA54" w14:textId="77777777" w:rsidR="00D5502D" w:rsidRDefault="00D5502D" w:rsidP="00AF347C">
      <w:pPr>
        <w:pStyle w:val="Screen"/>
        <w:ind w:right="2430"/>
      </w:pPr>
      <w:r>
        <w:t xml:space="preserve">ZKLUSE = "Y"              /* </w:t>
      </w:r>
      <w:proofErr w:type="spellStart"/>
      <w:r>
        <w:t>Keylist</w:t>
      </w:r>
      <w:proofErr w:type="spellEnd"/>
      <w:r>
        <w:t xml:space="preserve"> on      */</w:t>
      </w:r>
    </w:p>
    <w:p w14:paraId="75B0A1E0" w14:textId="77777777" w:rsidR="00D5502D" w:rsidRDefault="00D5502D" w:rsidP="00AF347C">
      <w:pPr>
        <w:pStyle w:val="Screen"/>
        <w:ind w:right="2430"/>
      </w:pPr>
      <w:r>
        <w:t xml:space="preserve">"VPUT (ZKLUSE) PROFILE"   /* Set </w:t>
      </w:r>
      <w:proofErr w:type="spellStart"/>
      <w:r>
        <w:t>Keylist</w:t>
      </w:r>
      <w:proofErr w:type="spellEnd"/>
      <w:r>
        <w:t xml:space="preserve">     */</w:t>
      </w:r>
    </w:p>
    <w:p w14:paraId="143EF268" w14:textId="77777777" w:rsidR="00D5502D" w:rsidRPr="00B25C99" w:rsidRDefault="00D5502D" w:rsidP="00AF347C">
      <w:pPr>
        <w:pStyle w:val="Screen"/>
        <w:ind w:right="2430"/>
        <w:rPr>
          <w:i/>
          <w:iCs/>
        </w:rPr>
      </w:pPr>
      <w:r w:rsidRPr="00B25C99">
        <w:rPr>
          <w:i/>
          <w:iCs/>
        </w:rPr>
        <w:t>… code…</w:t>
      </w:r>
    </w:p>
    <w:p w14:paraId="4DE64623" w14:textId="77777777" w:rsidR="00D5502D" w:rsidRDefault="00D5502D" w:rsidP="00AF347C">
      <w:pPr>
        <w:pStyle w:val="Screen"/>
        <w:ind w:right="2430"/>
      </w:pPr>
      <w:r>
        <w:t>ZKLUSE = SAVE_ZKLUSE      /* Restore         */</w:t>
      </w:r>
    </w:p>
    <w:p w14:paraId="33CAFA70" w14:textId="161D9C10" w:rsidR="00D5502D" w:rsidRDefault="00D5502D" w:rsidP="00AF347C">
      <w:pPr>
        <w:pStyle w:val="Screen"/>
        <w:ind w:right="2430"/>
      </w:pPr>
      <w:r>
        <w:t xml:space="preserve">"VPUT (ZKLUSE) PROFILE"   /* Set </w:t>
      </w:r>
      <w:proofErr w:type="spellStart"/>
      <w:r>
        <w:t>Keylist</w:t>
      </w:r>
      <w:proofErr w:type="spellEnd"/>
      <w:r>
        <w:t xml:space="preserve">     */</w:t>
      </w:r>
    </w:p>
    <w:p w14:paraId="6670EA3F" w14:textId="77777777" w:rsidR="00D5502D" w:rsidRPr="00D5502D" w:rsidRDefault="00D5502D" w:rsidP="00D5502D"/>
    <w:p w14:paraId="77DC45CF" w14:textId="704531B3" w:rsidR="00AF4043" w:rsidRDefault="00AF4043" w:rsidP="00CD5C75">
      <w:pPr>
        <w:pStyle w:val="Heading1"/>
        <w:pageBreakBefore/>
      </w:pPr>
      <w:bookmarkStart w:id="21" w:name="_Toc73772425"/>
      <w:r>
        <w:lastRenderedPageBreak/>
        <w:t>ISPF Panels</w:t>
      </w:r>
      <w:bookmarkEnd w:id="21"/>
    </w:p>
    <w:p w14:paraId="79E8A5F2" w14:textId="6AF6BE54" w:rsidR="00451B09" w:rsidRDefault="00451B09" w:rsidP="00A11CEF">
      <w:pPr>
        <w:pStyle w:val="Heading2"/>
      </w:pPr>
      <w:bookmarkStart w:id="22" w:name="_Toc73772426"/>
      <w:r>
        <w:t>Panel Basics</w:t>
      </w:r>
      <w:bookmarkEnd w:id="22"/>
    </w:p>
    <w:p w14:paraId="16F09BE6" w14:textId="0E5B280C" w:rsidR="00451B09" w:rsidRDefault="00451B09" w:rsidP="00451B09">
      <w:r>
        <w:t>Some things to consider when developing an application using ISPF:</w:t>
      </w:r>
    </w:p>
    <w:p w14:paraId="5A1C17F2" w14:textId="538DD2B4" w:rsidR="00451B09" w:rsidRDefault="00451B09" w:rsidP="00451B09">
      <w:pPr>
        <w:pStyle w:val="ListParagraph"/>
        <w:numPr>
          <w:ilvl w:val="0"/>
          <w:numId w:val="40"/>
        </w:numPr>
      </w:pPr>
      <w:r>
        <w:t>Use a consistent style for all panels in the application.</w:t>
      </w:r>
    </w:p>
    <w:p w14:paraId="02D92A92" w14:textId="6AE4ED88" w:rsidR="00451B09" w:rsidRDefault="00451B09" w:rsidP="00451B09">
      <w:pPr>
        <w:pStyle w:val="ListParagraph"/>
        <w:numPr>
          <w:ilvl w:val="0"/>
          <w:numId w:val="40"/>
        </w:numPr>
      </w:pPr>
      <w:r>
        <w:t>Keep the panel body to 23 (or less) records so that any user with a 3270 model 2 (24x80) will be able to display the panel.</w:t>
      </w:r>
    </w:p>
    <w:p w14:paraId="6B795A76" w14:textId="76546F37" w:rsidR="00451B09" w:rsidRDefault="00451B09" w:rsidP="00451B09">
      <w:pPr>
        <w:pStyle w:val="ListParagraph"/>
        <w:numPr>
          <w:ilvl w:val="0"/>
          <w:numId w:val="40"/>
        </w:numPr>
      </w:pPr>
      <w:r>
        <w:t xml:space="preserve">Use </w:t>
      </w:r>
      <w:proofErr w:type="spellStart"/>
      <w:r>
        <w:t>hilite</w:t>
      </w:r>
      <w:proofErr w:type="spellEnd"/>
      <w:r>
        <w:t>(</w:t>
      </w:r>
      <w:proofErr w:type="spellStart"/>
      <w:r>
        <w:t>uscore</w:t>
      </w:r>
      <w:proofErr w:type="spellEnd"/>
      <w:r>
        <w:t>) for input fields to easily identify them on the panel.</w:t>
      </w:r>
    </w:p>
    <w:p w14:paraId="203B83C6" w14:textId="19E3A405" w:rsidR="00451B09" w:rsidRDefault="00451B09" w:rsidP="00451B09">
      <w:pPr>
        <w:pStyle w:val="ListParagraph"/>
        <w:numPr>
          <w:ilvl w:val="0"/>
          <w:numId w:val="40"/>
        </w:numPr>
      </w:pPr>
      <w:r>
        <w:t>Provide a tutorial panel for each panel where it makes sense.</w:t>
      </w:r>
    </w:p>
    <w:p w14:paraId="4D181394" w14:textId="77627643" w:rsidR="00451B09" w:rsidRDefault="00451B09" w:rsidP="00451B09">
      <w:pPr>
        <w:pStyle w:val="ListParagraph"/>
        <w:numPr>
          <w:ilvl w:val="0"/>
          <w:numId w:val="40"/>
        </w:numPr>
      </w:pPr>
      <w:r>
        <w:t>When referencing a program function key use F# instead of PF#. Keyboards have not had the PF prefix for the function keys for decades so the newer 3270 users may not grasp what a PF key is.</w:t>
      </w:r>
    </w:p>
    <w:p w14:paraId="175FE972" w14:textId="6E25EDED" w:rsidR="00451B09" w:rsidRDefault="00451B09" w:rsidP="00451B09">
      <w:pPr>
        <w:pStyle w:val="ListParagraph"/>
        <w:numPr>
          <w:ilvl w:val="0"/>
          <w:numId w:val="40"/>
        </w:numPr>
      </w:pPr>
      <w:r>
        <w:t>When a small amount of information is required in a dialog consider using a popup.</w:t>
      </w:r>
    </w:p>
    <w:p w14:paraId="40259835" w14:textId="76031F6B" w:rsidR="00451B09" w:rsidRPr="00451B09" w:rsidRDefault="00451B09" w:rsidP="00451B09">
      <w:pPr>
        <w:pStyle w:val="ListParagraph"/>
        <w:numPr>
          <w:ilvl w:val="0"/>
          <w:numId w:val="40"/>
        </w:numPr>
      </w:pPr>
      <w:r>
        <w:t xml:space="preserve">When a dialog is processing </w:t>
      </w:r>
      <w:r w:rsidR="00024A48">
        <w:t>something that takes more than a few seconds consider using a popup to display progress information.</w:t>
      </w:r>
    </w:p>
    <w:p w14:paraId="6516C923" w14:textId="4F2C849F" w:rsidR="00A11CEF" w:rsidRDefault="00A11CEF" w:rsidP="00A11CEF">
      <w:pPr>
        <w:pStyle w:val="Heading2"/>
      </w:pPr>
      <w:bookmarkStart w:id="23" w:name="_Toc73772427"/>
      <w:r>
        <w:t>Testing Panels</w:t>
      </w:r>
      <w:bookmarkEnd w:id="23"/>
    </w:p>
    <w:p w14:paraId="7AF26AD5" w14:textId="141C0114" w:rsidR="00A11CEF" w:rsidRDefault="00A11CEF" w:rsidP="00A11CEF">
      <w:r>
        <w:t xml:space="preserve">When developing ISPF Panels, it is easy to make a typographic error in the panel code. Using </w:t>
      </w:r>
      <w:proofErr w:type="gramStart"/>
      <w:r>
        <w:t>ISPF</w:t>
      </w:r>
      <w:proofErr w:type="gramEnd"/>
      <w:r>
        <w:t xml:space="preserve"> Test can be a challenge (but one you should take the time to learn). However, there is a tool included with the samples call </w:t>
      </w:r>
      <w:hyperlink w:anchor="_TRYIT" w:history="1">
        <w:r w:rsidRPr="005F2AE0">
          <w:rPr>
            <w:rStyle w:val="Hyperlink"/>
          </w:rPr>
          <w:t>TRYIT</w:t>
        </w:r>
      </w:hyperlink>
      <w:r>
        <w:t xml:space="preserve"> that can be used to validate your ISPF Panels easily and while you’re still in ISPF Edit (you don’t have to save the member to test it).</w:t>
      </w:r>
    </w:p>
    <w:p w14:paraId="418E8F87" w14:textId="6992D8F9" w:rsidR="00A11CEF" w:rsidRDefault="00A11CEF" w:rsidP="00A11CEF">
      <w:r>
        <w:t>The TRYIT command syntax that you will use for ISPF Panels is:</w:t>
      </w:r>
    </w:p>
    <w:tbl>
      <w:tblPr>
        <w:tblStyle w:val="TableGrid"/>
        <w:tblW w:w="0" w:type="auto"/>
        <w:tblInd w:w="607" w:type="dxa"/>
        <w:tblLook w:val="04A0" w:firstRow="1" w:lastRow="0" w:firstColumn="1" w:lastColumn="0" w:noHBand="0" w:noVBand="1"/>
      </w:tblPr>
      <w:tblGrid>
        <w:gridCol w:w="1435"/>
        <w:gridCol w:w="2610"/>
      </w:tblGrid>
      <w:tr w:rsidR="00A11CEF" w14:paraId="6CD3DDE2" w14:textId="77777777" w:rsidTr="00ED73B2">
        <w:tc>
          <w:tcPr>
            <w:tcW w:w="1435" w:type="dxa"/>
          </w:tcPr>
          <w:p w14:paraId="4A803354" w14:textId="0190502F" w:rsidR="00A11CEF" w:rsidRDefault="00A11CEF" w:rsidP="00A11CEF">
            <w:r>
              <w:t>TRYIT</w:t>
            </w:r>
          </w:p>
        </w:tc>
        <w:tc>
          <w:tcPr>
            <w:tcW w:w="2610" w:type="dxa"/>
          </w:tcPr>
          <w:p w14:paraId="333E01B2" w14:textId="7BCBFB92" w:rsidR="00A11CEF" w:rsidRDefault="00A11CEF" w:rsidP="00A11CEF">
            <w:r>
              <w:t>For any Panel</w:t>
            </w:r>
          </w:p>
        </w:tc>
      </w:tr>
      <w:tr w:rsidR="00A11CEF" w14:paraId="6C35081D" w14:textId="77777777" w:rsidTr="00ED73B2">
        <w:tc>
          <w:tcPr>
            <w:tcW w:w="1435" w:type="dxa"/>
          </w:tcPr>
          <w:p w14:paraId="53E6F5C4" w14:textId="0FA0CD3D" w:rsidR="00A11CEF" w:rsidRDefault="00A11CEF" w:rsidP="00A11CEF">
            <w:r>
              <w:t>TRYIT TUT</w:t>
            </w:r>
          </w:p>
        </w:tc>
        <w:tc>
          <w:tcPr>
            <w:tcW w:w="2610" w:type="dxa"/>
          </w:tcPr>
          <w:p w14:paraId="5E6F3AF1" w14:textId="66188D58" w:rsidR="00A11CEF" w:rsidRDefault="00A11CEF" w:rsidP="00A11CEF">
            <w:r>
              <w:t>For Tutorial Panels</w:t>
            </w:r>
          </w:p>
        </w:tc>
      </w:tr>
      <w:tr w:rsidR="00A11CEF" w14:paraId="680B3A53" w14:textId="77777777" w:rsidTr="00ED73B2">
        <w:tc>
          <w:tcPr>
            <w:tcW w:w="1435" w:type="dxa"/>
          </w:tcPr>
          <w:p w14:paraId="3F15FCA9" w14:textId="3549484B" w:rsidR="00A11CEF" w:rsidRDefault="00A11CEF" w:rsidP="00A11CEF">
            <w:r>
              <w:t>TRYIT POP</w:t>
            </w:r>
          </w:p>
        </w:tc>
        <w:tc>
          <w:tcPr>
            <w:tcW w:w="2610" w:type="dxa"/>
          </w:tcPr>
          <w:p w14:paraId="498AAC92" w14:textId="02F44B69" w:rsidR="00A11CEF" w:rsidRDefault="00A11CEF" w:rsidP="00A11CEF">
            <w:r>
              <w:t>For Popup Panels</w:t>
            </w:r>
          </w:p>
        </w:tc>
      </w:tr>
    </w:tbl>
    <w:p w14:paraId="782C01AD" w14:textId="2CDFE12C" w:rsidR="00A11CEF" w:rsidRDefault="00A11CEF" w:rsidP="00A11CEF"/>
    <w:p w14:paraId="523DEDFD" w14:textId="23A97B09" w:rsidR="00A11CEF" w:rsidRDefault="00A11CEF" w:rsidP="00A11CEF">
      <w:r>
        <w:t xml:space="preserve">If there are any errors then there will be a short message indicating there is an issue and pressing F1 will display </w:t>
      </w:r>
      <w:proofErr w:type="gramStart"/>
      <w:r>
        <w:t>the</w:t>
      </w:r>
      <w:proofErr w:type="gramEnd"/>
      <w:r>
        <w:t xml:space="preserve"> longer, more detailed message with more information.</w:t>
      </w:r>
    </w:p>
    <w:p w14:paraId="37E1D093" w14:textId="11B1A8F2" w:rsidR="00A11CEF" w:rsidRDefault="00A11CEF" w:rsidP="00A11CEF">
      <w:r>
        <w:t xml:space="preserve">See the Appendix for more information on </w:t>
      </w:r>
      <w:hyperlink w:anchor="_TRYIT" w:history="1">
        <w:r w:rsidRPr="005F2AE0">
          <w:rPr>
            <w:rStyle w:val="Hyperlink"/>
          </w:rPr>
          <w:t>TRYIT</w:t>
        </w:r>
      </w:hyperlink>
      <w:r>
        <w:t>.</w:t>
      </w:r>
    </w:p>
    <w:p w14:paraId="67AB0B73" w14:textId="5B515810" w:rsidR="00B25C99" w:rsidRPr="00A11CEF" w:rsidRDefault="00B25C99" w:rsidP="00A11CEF">
      <w:r>
        <w:t xml:space="preserve">ALWAYS test your ISPF Panels with a 3270-2 (24x80) terminal configuration. This is the lowest common terminal type available with </w:t>
      </w:r>
      <w:proofErr w:type="gramStart"/>
      <w:r>
        <w:t>most</w:t>
      </w:r>
      <w:proofErr w:type="gramEnd"/>
      <w:r>
        <w:t xml:space="preserve"> 3270 emulators. Many users will, by default, be using that terminal type until they become more accustomed to the capabilities of 3270 terminal and move on to a mod 3, 4, or 5 terminal </w:t>
      </w:r>
      <w:r w:rsidR="00AF347C">
        <w:t>configurations</w:t>
      </w:r>
      <w:r>
        <w:t>, or define their own custom configuration (</w:t>
      </w:r>
      <w:proofErr w:type="gramStart"/>
      <w:r>
        <w:t>e.g.</w:t>
      </w:r>
      <w:proofErr w:type="gramEnd"/>
      <w:r>
        <w:t xml:space="preserve"> 60x160). If the panel is too wide or has too many body </w:t>
      </w:r>
      <w:r w:rsidR="00AF347C">
        <w:t>records,</w:t>
      </w:r>
      <w:r>
        <w:t xml:space="preserve"> then it will fail when displayed.</w:t>
      </w:r>
    </w:p>
    <w:p w14:paraId="586F09BD" w14:textId="77777777" w:rsidR="001A7DC4" w:rsidRDefault="001A7DC4" w:rsidP="00AF347C">
      <w:pPr>
        <w:pStyle w:val="Heading2"/>
        <w:pageBreakBefore/>
        <w:rPr>
          <w:rFonts w:eastAsia="Times New Roman"/>
        </w:rPr>
      </w:pPr>
      <w:bookmarkStart w:id="24" w:name="_Toc73772428"/>
      <w:r>
        <w:rPr>
          <w:rFonts w:eastAsia="Times New Roman"/>
        </w:rPr>
        <w:lastRenderedPageBreak/>
        <w:t>Tutorial Panels</w:t>
      </w:r>
      <w:bookmarkEnd w:id="24"/>
    </w:p>
    <w:p w14:paraId="36D57519" w14:textId="77777777" w:rsidR="001A7DC4" w:rsidRDefault="001A7DC4" w:rsidP="001A7DC4">
      <w:r>
        <w:t>Most, not all, ISPF panels should have a tutorial behind it. The tutorial is accessed using the HELP command (typically assigned to the F1 key).</w:t>
      </w:r>
    </w:p>
    <w:p w14:paraId="35FA06F7" w14:textId="77777777" w:rsidR="001A7DC4" w:rsidRDefault="001A7DC4" w:rsidP="001A7DC4">
      <w:r>
        <w:t>Some things to always consider with Tutorial panels:</w:t>
      </w:r>
    </w:p>
    <w:p w14:paraId="53EA0520" w14:textId="1C1CA66B" w:rsidR="001A7DC4" w:rsidRDefault="001A7DC4" w:rsidP="007553E8">
      <w:pPr>
        <w:pStyle w:val="ListParagraph"/>
        <w:numPr>
          <w:ilvl w:val="0"/>
          <w:numId w:val="4"/>
        </w:numPr>
      </w:pPr>
      <w:r>
        <w:t>If you have multiple Tutorial panels</w:t>
      </w:r>
      <w:r w:rsidR="00932EA5">
        <w:t>,</w:t>
      </w:r>
      <w:r>
        <w:t xml:space="preserve"> then connect them using the &amp;ZUP and &amp;ZCONT commands.</w:t>
      </w:r>
    </w:p>
    <w:p w14:paraId="53D37CD5" w14:textId="6601749E" w:rsidR="001A7DC4" w:rsidRDefault="001A7DC4" w:rsidP="007553E8">
      <w:pPr>
        <w:pStyle w:val="ListParagraph"/>
        <w:numPr>
          <w:ilvl w:val="0"/>
          <w:numId w:val="4"/>
        </w:numPr>
      </w:pPr>
      <w:r>
        <w:t xml:space="preserve">If you only have one Tutorial panel then set &amp;ZCONT to the panel so that when the user presses the enter </w:t>
      </w:r>
      <w:r w:rsidR="00A56440">
        <w:t>key,</w:t>
      </w:r>
      <w:r>
        <w:t xml:space="preserve"> they will remain on that panel.</w:t>
      </w:r>
    </w:p>
    <w:p w14:paraId="7368D9E8" w14:textId="77777777" w:rsidR="001A7DC4" w:rsidRDefault="001A7DC4" w:rsidP="007553E8">
      <w:pPr>
        <w:pStyle w:val="ListParagraph"/>
        <w:numPr>
          <w:ilvl w:val="0"/>
          <w:numId w:val="4"/>
        </w:numPr>
      </w:pPr>
      <w:r>
        <w:t>With multiple Tutorial panels:</w:t>
      </w:r>
    </w:p>
    <w:p w14:paraId="187C9404" w14:textId="77777777" w:rsidR="001A7DC4" w:rsidRDefault="001A7DC4" w:rsidP="007553E8">
      <w:pPr>
        <w:pStyle w:val="ListParagraph"/>
        <w:numPr>
          <w:ilvl w:val="1"/>
          <w:numId w:val="4"/>
        </w:numPr>
      </w:pPr>
      <w:r>
        <w:t>The 1</w:t>
      </w:r>
      <w:r w:rsidRPr="001A7DC4">
        <w:rPr>
          <w:vertAlign w:val="superscript"/>
        </w:rPr>
        <w:t>st</w:t>
      </w:r>
      <w:r>
        <w:t xml:space="preserve"> always has &amp;ZCONT referencing the next </w:t>
      </w:r>
      <w:proofErr w:type="gramStart"/>
      <w:r>
        <w:t>panel</w:t>
      </w:r>
      <w:proofErr w:type="gramEnd"/>
    </w:p>
    <w:p w14:paraId="7E47254E" w14:textId="77777777" w:rsidR="001A7DC4" w:rsidRDefault="001A7DC4" w:rsidP="007553E8">
      <w:pPr>
        <w:pStyle w:val="ListParagraph"/>
        <w:numPr>
          <w:ilvl w:val="1"/>
          <w:numId w:val="4"/>
        </w:numPr>
      </w:pPr>
      <w:r>
        <w:t>The 2</w:t>
      </w:r>
      <w:r w:rsidRPr="001A7DC4">
        <w:rPr>
          <w:vertAlign w:val="superscript"/>
        </w:rPr>
        <w:t>nd</w:t>
      </w:r>
      <w:r>
        <w:t xml:space="preserve"> thru the last has &amp;ZUP referencing the previous panel and &amp;ZCONT referencing the next</w:t>
      </w:r>
    </w:p>
    <w:p w14:paraId="0A6F28F6" w14:textId="77777777" w:rsidR="001A7DC4" w:rsidRDefault="001A7DC4" w:rsidP="007553E8">
      <w:pPr>
        <w:pStyle w:val="ListParagraph"/>
        <w:numPr>
          <w:ilvl w:val="1"/>
          <w:numId w:val="4"/>
        </w:numPr>
      </w:pPr>
      <w:r>
        <w:t>The last should have &amp;ZCONT referencing the 1</w:t>
      </w:r>
      <w:r w:rsidRPr="001A7DC4">
        <w:rPr>
          <w:vertAlign w:val="superscript"/>
        </w:rPr>
        <w:t>st</w:t>
      </w:r>
      <w:r>
        <w:t xml:space="preserve"> Tutorial panel.</w:t>
      </w:r>
    </w:p>
    <w:p w14:paraId="62424477" w14:textId="77777777" w:rsidR="001433BC" w:rsidRDefault="001A7DC4" w:rsidP="007553E8">
      <w:pPr>
        <w:pStyle w:val="ListParagraph"/>
        <w:numPr>
          <w:ilvl w:val="0"/>
          <w:numId w:val="4"/>
        </w:numPr>
      </w:pPr>
      <w:r>
        <w:t xml:space="preserve">Try to keep the Tutorial panel body to 23 (or less) records. This is to allow the Tutorial to be viewed on a 3270 model 2 terminal (this configuration supports 24 rows, but you should allow for at least 1 row for an </w:t>
      </w:r>
      <w:r w:rsidR="00A56440">
        <w:t>ISPF</w:t>
      </w:r>
      <w:r>
        <w:t xml:space="preserve"> Split Screen line.</w:t>
      </w:r>
    </w:p>
    <w:p w14:paraId="700F7724" w14:textId="7AF69F18" w:rsidR="001A7DC4" w:rsidRDefault="001433BC" w:rsidP="007553E8">
      <w:pPr>
        <w:pStyle w:val="ListParagraph"/>
        <w:numPr>
          <w:ilvl w:val="0"/>
          <w:numId w:val="4"/>
        </w:numPr>
      </w:pPr>
      <w:r>
        <w:t>All</w:t>
      </w:r>
      <w:r w:rsidR="001A7DC4">
        <w:t xml:space="preserve"> the Tutorial panels should have the same general layout for consistency.</w:t>
      </w:r>
    </w:p>
    <w:p w14:paraId="1C5A8B27" w14:textId="77777777" w:rsidR="00C27E78" w:rsidRDefault="00C27E78" w:rsidP="007553E8">
      <w:pPr>
        <w:pStyle w:val="ListParagraph"/>
        <w:numPr>
          <w:ilvl w:val="0"/>
          <w:numId w:val="4"/>
        </w:numPr>
      </w:pPr>
      <w:r>
        <w:t>The user can ‘scroll’ between Tutorial panels using function keys F10 (Previous) and F11 (Next).</w:t>
      </w:r>
    </w:p>
    <w:p w14:paraId="5899205F" w14:textId="77777777" w:rsidR="001A7DC4" w:rsidRDefault="001A7DC4" w:rsidP="007553E8">
      <w:pPr>
        <w:pStyle w:val="ListParagraph"/>
        <w:numPr>
          <w:ilvl w:val="0"/>
          <w:numId w:val="4"/>
        </w:numPr>
      </w:pPr>
      <w:r>
        <w:t>For complex dialogs consider a Tutorial Menu panel.</w:t>
      </w:r>
    </w:p>
    <w:p w14:paraId="057BC81D" w14:textId="3A8A058B" w:rsidR="00C27E78" w:rsidRDefault="00C27E78" w:rsidP="007553E8">
      <w:pPr>
        <w:pStyle w:val="ListParagraph"/>
        <w:numPr>
          <w:ilvl w:val="1"/>
          <w:numId w:val="4"/>
        </w:numPr>
      </w:pPr>
      <w:r>
        <w:t xml:space="preserve">Use the </w:t>
      </w:r>
      <w:r w:rsidR="00A56440">
        <w:t>ISPF</w:t>
      </w:r>
      <w:r>
        <w:t xml:space="preserve"> Edit MODEL </w:t>
      </w:r>
      <w:proofErr w:type="gramStart"/>
      <w:r>
        <w:t>command</w:t>
      </w:r>
      <w:proofErr w:type="gramEnd"/>
    </w:p>
    <w:p w14:paraId="78B8ADB7" w14:textId="77777777" w:rsidR="00C27E78" w:rsidRDefault="00C27E78" w:rsidP="007553E8">
      <w:pPr>
        <w:pStyle w:val="ListParagraph"/>
        <w:numPr>
          <w:ilvl w:val="1"/>
          <w:numId w:val="4"/>
        </w:numPr>
      </w:pPr>
      <w:r>
        <w:t>Select F0 (PANFORM)</w:t>
      </w:r>
    </w:p>
    <w:p w14:paraId="5FED33A0" w14:textId="77777777" w:rsidR="00C27E78" w:rsidRDefault="00C27E78" w:rsidP="007553E8">
      <w:pPr>
        <w:pStyle w:val="ListParagraph"/>
        <w:numPr>
          <w:ilvl w:val="1"/>
          <w:numId w:val="4"/>
        </w:numPr>
      </w:pPr>
      <w:r>
        <w:t>Select F5 (TUTORIAL)</w:t>
      </w:r>
    </w:p>
    <w:p w14:paraId="3417F795" w14:textId="42C1C476" w:rsidR="00D21C5C" w:rsidRDefault="00D21C5C" w:rsidP="00CD5C75">
      <w:pPr>
        <w:pStyle w:val="Heading2"/>
        <w:pageBreakBefore/>
        <w:rPr>
          <w:rFonts w:eastAsia="Times New Roman"/>
        </w:rPr>
      </w:pPr>
      <w:bookmarkStart w:id="25" w:name="_Toc73772429"/>
      <w:r>
        <w:rPr>
          <w:rFonts w:eastAsia="Times New Roman"/>
        </w:rPr>
        <w:lastRenderedPageBreak/>
        <w:t>Scrolling Panels</w:t>
      </w:r>
      <w:bookmarkEnd w:id="25"/>
    </w:p>
    <w:p w14:paraId="1E9AB6DD" w14:textId="7FBBA43E" w:rsidR="00D21C5C" w:rsidRPr="00D21C5C" w:rsidRDefault="001433BC" w:rsidP="007D5676">
      <w:pPr>
        <w:pStyle w:val="Example"/>
        <w:pBdr>
          <w:top w:val="single" w:sz="4" w:space="1" w:color="auto"/>
          <w:left w:val="single" w:sz="4" w:space="4" w:color="auto"/>
          <w:bottom w:val="single" w:sz="4" w:space="1" w:color="auto"/>
          <w:right w:val="single" w:sz="4" w:space="4" w:color="auto"/>
        </w:pBdr>
        <w:ind w:right="5940"/>
      </w:pPr>
      <w:r>
        <w:t>PN</w:t>
      </w:r>
      <w:r w:rsidR="00D21C5C">
        <w:t xml:space="preserve">AREA and </w:t>
      </w:r>
      <w:r>
        <w:t>RX</w:t>
      </w:r>
      <w:r w:rsidR="00D21C5C">
        <w:t>AREA</w:t>
      </w:r>
    </w:p>
    <w:p w14:paraId="6607826B" w14:textId="7292C6D8" w:rsidR="00D21C5C" w:rsidRDefault="00D21C5C" w:rsidP="00D21C5C">
      <w:r>
        <w:t>There are times that the data on a panel is more than the depth of the user screen and rather than creating multiple panels (the recommended technique), it is easy to define a panel area that allows scrolling.</w:t>
      </w:r>
    </w:p>
    <w:p w14:paraId="03E33333" w14:textId="0AD8E5F1" w:rsidR="00D21C5C" w:rsidRDefault="00D21C5C" w:rsidP="00D21C5C">
      <w:r>
        <w:t>Note that this will work for data entry panels, tutorial panels, and popup panels (table panels are already scrollable).</w:t>
      </w:r>
    </w:p>
    <w:p w14:paraId="690599C1" w14:textId="3382FA1C" w:rsidR="00D21C5C" w:rsidRDefault="00D21C5C" w:rsidP="00D21C5C">
      <w:r>
        <w:t>This sample REXX will display the following panel until the F3 (END) is pressed.</w:t>
      </w:r>
    </w:p>
    <w:p w14:paraId="43CB37F9" w14:textId="77777777" w:rsidR="00D21C5C" w:rsidRDefault="00D21C5C" w:rsidP="00D21C5C">
      <w:pPr>
        <w:pStyle w:val="Screen"/>
      </w:pPr>
      <w:r>
        <w:t xml:space="preserve">/* </w:t>
      </w:r>
      <w:proofErr w:type="spellStart"/>
      <w:r>
        <w:t>rexx</w:t>
      </w:r>
      <w:proofErr w:type="spellEnd"/>
      <w:r>
        <w:t xml:space="preserve"> */</w:t>
      </w:r>
    </w:p>
    <w:p w14:paraId="3A7CFD5C" w14:textId="77777777" w:rsidR="00D21C5C" w:rsidRDefault="00D21C5C" w:rsidP="00D21C5C">
      <w:pPr>
        <w:pStyle w:val="Screen"/>
      </w:pPr>
      <w:r>
        <w:t xml:space="preserve"> Address </w:t>
      </w:r>
      <w:proofErr w:type="spellStart"/>
      <w:r>
        <w:t>ISPExec</w:t>
      </w:r>
      <w:proofErr w:type="spellEnd"/>
    </w:p>
    <w:p w14:paraId="774E8847" w14:textId="77777777" w:rsidR="004517D9" w:rsidRDefault="00D21C5C" w:rsidP="00D21C5C">
      <w:pPr>
        <w:pStyle w:val="Screen"/>
      </w:pPr>
      <w:r>
        <w:t xml:space="preserve"> do </w:t>
      </w:r>
      <w:proofErr w:type="gramStart"/>
      <w:r>
        <w:t>forever</w:t>
      </w:r>
      <w:proofErr w:type="gramEnd"/>
    </w:p>
    <w:p w14:paraId="65DBFCBC" w14:textId="77777777" w:rsidR="004517D9" w:rsidRDefault="004517D9" w:rsidP="00D21C5C">
      <w:pPr>
        <w:pStyle w:val="Screen"/>
      </w:pPr>
      <w:r>
        <w:t xml:space="preserve"> </w:t>
      </w:r>
      <w:r w:rsidR="00D21C5C">
        <w:t xml:space="preserve"> '</w:t>
      </w:r>
      <w:proofErr w:type="gramStart"/>
      <w:r w:rsidR="00D21C5C">
        <w:t>display</w:t>
      </w:r>
      <w:proofErr w:type="gramEnd"/>
      <w:r w:rsidR="00D21C5C">
        <w:t xml:space="preserve"> panel(</w:t>
      </w:r>
      <w:proofErr w:type="spellStart"/>
      <w:r w:rsidR="001433BC">
        <w:t>pnarea</w:t>
      </w:r>
      <w:proofErr w:type="spellEnd"/>
      <w:r w:rsidR="00D21C5C">
        <w:t>)'</w:t>
      </w:r>
    </w:p>
    <w:p w14:paraId="06773D3D" w14:textId="77777777" w:rsidR="004517D9" w:rsidRDefault="004517D9" w:rsidP="00D21C5C">
      <w:pPr>
        <w:pStyle w:val="Screen"/>
      </w:pPr>
      <w:r>
        <w:t xml:space="preserve"> </w:t>
      </w:r>
      <w:r w:rsidR="00D21C5C">
        <w:t xml:space="preserve"> if </w:t>
      </w:r>
      <w:proofErr w:type="spellStart"/>
      <w:r w:rsidR="00D21C5C">
        <w:t>rc</w:t>
      </w:r>
      <w:proofErr w:type="spellEnd"/>
      <w:r w:rsidR="00D21C5C">
        <w:t xml:space="preserve"> &gt; 0 then leave</w:t>
      </w:r>
    </w:p>
    <w:p w14:paraId="558A4C55" w14:textId="277513AB" w:rsidR="00D21C5C" w:rsidRDefault="004517D9" w:rsidP="00D21C5C">
      <w:pPr>
        <w:pStyle w:val="Screen"/>
      </w:pPr>
      <w:r>
        <w:t xml:space="preserve"> </w:t>
      </w:r>
      <w:r w:rsidR="00D21C5C">
        <w:t xml:space="preserve"> end</w:t>
      </w:r>
    </w:p>
    <w:p w14:paraId="7CCDA713" w14:textId="77777777" w:rsidR="00D21C5C" w:rsidRDefault="00D21C5C" w:rsidP="00D21C5C"/>
    <w:p w14:paraId="4E3BC5E9" w14:textId="0257C92E" w:rsidR="00D21C5C" w:rsidRDefault="00D21C5C" w:rsidP="00D21C5C">
      <w:r>
        <w:t>This is part of the Panel:</w:t>
      </w:r>
    </w:p>
    <w:p w14:paraId="3ACAC797" w14:textId="77777777" w:rsidR="00D21C5C" w:rsidRDefault="00D21C5C" w:rsidP="007D5676">
      <w:pPr>
        <w:pStyle w:val="Screen"/>
        <w:ind w:right="-540"/>
      </w:pPr>
      <w:r>
        <w:t>)</w:t>
      </w:r>
      <w:proofErr w:type="spellStart"/>
      <w:proofErr w:type="gramStart"/>
      <w:r>
        <w:t>attr</w:t>
      </w:r>
      <w:proofErr w:type="spellEnd"/>
      <w:proofErr w:type="gramEnd"/>
      <w:r>
        <w:t xml:space="preserve"> default(%+_)</w:t>
      </w:r>
    </w:p>
    <w:p w14:paraId="104B463B" w14:textId="77777777" w:rsidR="00D21C5C" w:rsidRDefault="00D21C5C" w:rsidP="007D5676">
      <w:pPr>
        <w:pStyle w:val="Screen"/>
        <w:ind w:right="-540"/>
      </w:pPr>
      <w:r>
        <w:t>} area(SCRL) Extend(ON)</w:t>
      </w:r>
    </w:p>
    <w:p w14:paraId="3C49B430" w14:textId="77777777" w:rsidR="00D21C5C" w:rsidRDefault="00D21C5C" w:rsidP="007D5676">
      <w:pPr>
        <w:pStyle w:val="Screen"/>
        <w:ind w:right="-540"/>
      </w:pPr>
      <w:r>
        <w:t>)Body Expand(\\)</w:t>
      </w:r>
    </w:p>
    <w:p w14:paraId="7614705A" w14:textId="77777777" w:rsidR="00D21C5C" w:rsidRDefault="00D21C5C" w:rsidP="007D5676">
      <w:pPr>
        <w:pStyle w:val="Screen"/>
        <w:ind w:right="-540"/>
      </w:pPr>
      <w:r>
        <w:t>%Sample -\-\(~Scrolling Panel Demo%)\-\- Sample</w:t>
      </w:r>
    </w:p>
    <w:p w14:paraId="3C51A390" w14:textId="77777777" w:rsidR="00D21C5C" w:rsidRDefault="00D21C5C" w:rsidP="007D5676">
      <w:pPr>
        <w:pStyle w:val="Screen"/>
        <w:ind w:right="-540"/>
      </w:pPr>
      <w:r>
        <w:t>%Command ===&gt;_ZCMD                                                          +</w:t>
      </w:r>
    </w:p>
    <w:p w14:paraId="531BE689" w14:textId="77777777" w:rsidR="00D21C5C" w:rsidRDefault="00D21C5C" w:rsidP="007D5676">
      <w:pPr>
        <w:pStyle w:val="Screen"/>
        <w:ind w:right="-540"/>
      </w:pPr>
      <w:r>
        <w:t>+</w:t>
      </w:r>
    </w:p>
    <w:p w14:paraId="5F151D32" w14:textId="77777777" w:rsidR="00D21C5C" w:rsidRDefault="00D21C5C" w:rsidP="007D5676">
      <w:pPr>
        <w:pStyle w:val="Screen"/>
        <w:ind w:right="-540"/>
      </w:pPr>
      <w:r>
        <w:t>+     Sample of a Scrolling Area - use &amp;zpf07 and &amp;zpf08 keys to scroll +</w:t>
      </w:r>
    </w:p>
    <w:p w14:paraId="58C5664A" w14:textId="77777777" w:rsidR="00D21C5C" w:rsidRDefault="00D21C5C" w:rsidP="007D5676">
      <w:pPr>
        <w:pStyle w:val="Screen"/>
        <w:ind w:right="-540"/>
      </w:pPr>
      <w:r>
        <w:t>+     And then%F3+to Exit.</w:t>
      </w:r>
    </w:p>
    <w:p w14:paraId="0E0A1FBD" w14:textId="77777777" w:rsidR="00D21C5C" w:rsidRDefault="00D21C5C" w:rsidP="007D5676">
      <w:pPr>
        <w:pStyle w:val="Screen"/>
        <w:ind w:right="-540"/>
      </w:pPr>
      <w:r>
        <w:t>%-----------------------------------------------------------------------------</w:t>
      </w:r>
    </w:p>
    <w:p w14:paraId="047BF4B7" w14:textId="27F21B32" w:rsidR="00D21C5C" w:rsidRDefault="00D21C5C" w:rsidP="007D5676">
      <w:pPr>
        <w:pStyle w:val="Screen"/>
        <w:ind w:right="-540"/>
      </w:pPr>
      <w:r>
        <w:t>}help ------------------------------------------------------------------------}</w:t>
      </w:r>
    </w:p>
    <w:p w14:paraId="30A9CA44" w14:textId="77777777" w:rsidR="00D21C5C" w:rsidRDefault="00D21C5C" w:rsidP="007D5676">
      <w:pPr>
        <w:pStyle w:val="Screen"/>
        <w:ind w:right="-540"/>
      </w:pPr>
      <w:r>
        <w:t>)Area Help</w:t>
      </w:r>
    </w:p>
    <w:p w14:paraId="21FDF2B9" w14:textId="77777777" w:rsidR="00D21C5C" w:rsidRDefault="00D21C5C" w:rsidP="007D5676">
      <w:pPr>
        <w:pStyle w:val="Screen"/>
        <w:ind w:right="-540"/>
      </w:pPr>
      <w:r>
        <w:t xml:space="preserve">+With thanks to Mr. John </w:t>
      </w:r>
      <w:proofErr w:type="spellStart"/>
      <w:r>
        <w:t>Kalinch</w:t>
      </w:r>
      <w:proofErr w:type="spellEnd"/>
      <w:r>
        <w:t xml:space="preserve"> for allowing us to 'borrow' the FAQ for the</w:t>
      </w:r>
    </w:p>
    <w:p w14:paraId="372F981A" w14:textId="77777777" w:rsidR="00D21C5C" w:rsidRDefault="00D21C5C" w:rsidP="007D5676">
      <w:pPr>
        <w:pStyle w:val="Screen"/>
        <w:ind w:right="-540"/>
      </w:pPr>
      <w:r>
        <w:t xml:space="preserve">+PDS 8.6 command (found on the </w:t>
      </w:r>
      <w:proofErr w:type="spellStart"/>
      <w:r>
        <w:t>CBTTape</w:t>
      </w:r>
      <w:proofErr w:type="spellEnd"/>
      <w:r>
        <w:t xml:space="preserve"> File 182 at www.cbttape.org)</w:t>
      </w:r>
    </w:p>
    <w:p w14:paraId="4D14B212" w14:textId="77777777" w:rsidR="00D21C5C" w:rsidRDefault="00D21C5C" w:rsidP="007D5676">
      <w:pPr>
        <w:pStyle w:val="Screen"/>
        <w:ind w:right="-540"/>
      </w:pPr>
      <w:r>
        <w:t>+</w:t>
      </w:r>
    </w:p>
    <w:p w14:paraId="57C30976" w14:textId="77777777" w:rsidR="00D21C5C" w:rsidRDefault="00D21C5C" w:rsidP="007D5676">
      <w:pPr>
        <w:pStyle w:val="Screen"/>
        <w:ind w:right="-540"/>
      </w:pPr>
      <w:r>
        <w:t>+ PDS Command Processor FAQ</w:t>
      </w:r>
    </w:p>
    <w:p w14:paraId="5B243DDB" w14:textId="2E002CCA" w:rsidR="00D21C5C" w:rsidRDefault="00D21C5C" w:rsidP="007D5676">
      <w:pPr>
        <w:pStyle w:val="Screen"/>
        <w:ind w:right="-540"/>
      </w:pPr>
      <w:r>
        <w:t>. . .</w:t>
      </w:r>
    </w:p>
    <w:p w14:paraId="1E74F98B" w14:textId="77777777" w:rsidR="00D21C5C" w:rsidRDefault="00D21C5C" w:rsidP="007D5676">
      <w:pPr>
        <w:pStyle w:val="Screen"/>
        <w:ind w:right="-540"/>
      </w:pPr>
      <w:r>
        <w:t>)Init</w:t>
      </w:r>
    </w:p>
    <w:p w14:paraId="7F4A14C7" w14:textId="77777777" w:rsidR="00D21C5C" w:rsidRDefault="00D21C5C" w:rsidP="007D5676">
      <w:pPr>
        <w:pStyle w:val="Screen"/>
        <w:ind w:right="-540"/>
      </w:pPr>
      <w:r>
        <w:t>)PROC</w:t>
      </w:r>
    </w:p>
    <w:p w14:paraId="62661C47" w14:textId="77777777" w:rsidR="00D21C5C" w:rsidRDefault="00D21C5C" w:rsidP="007D5676">
      <w:pPr>
        <w:pStyle w:val="Screen"/>
        <w:ind w:right="-540"/>
      </w:pPr>
      <w:r>
        <w:t>)END</w:t>
      </w:r>
    </w:p>
    <w:p w14:paraId="75E5DEA4" w14:textId="47470099" w:rsidR="00D21C5C" w:rsidRDefault="00D21C5C" w:rsidP="00D21C5C"/>
    <w:p w14:paraId="09EEBF08" w14:textId="4EC2AAD6" w:rsidR="00471738" w:rsidRDefault="00471738" w:rsidP="00D21C5C">
      <w:r>
        <w:t>Note that there is a size limit, which I suspect is byte related, but for this example at 1000 records in the area works and with a few more it fails (at 1023). If you have that many records it may be better to use ISPF Browse (or Edit or View) and place the data into a data set.</w:t>
      </w:r>
    </w:p>
    <w:p w14:paraId="4440B61D" w14:textId="3F1FEB4D" w:rsidR="00F64076" w:rsidRPr="00D21C5C" w:rsidRDefault="00F64076" w:rsidP="00D21C5C">
      <w:r>
        <w:t>Be aware that when pressing ENTER the panel will automatically scroll back to the top.</w:t>
      </w:r>
    </w:p>
    <w:p w14:paraId="5413AFFB" w14:textId="76E46C34" w:rsidR="00BB0A08" w:rsidRDefault="00BB0A08" w:rsidP="00CD5C75">
      <w:pPr>
        <w:pStyle w:val="Heading2"/>
        <w:pageBreakBefore/>
        <w:rPr>
          <w:rFonts w:eastAsia="Times New Roman"/>
        </w:rPr>
      </w:pPr>
      <w:bookmarkStart w:id="26" w:name="_Toc73772430"/>
      <w:r>
        <w:rPr>
          <w:rFonts w:eastAsia="Times New Roman"/>
        </w:rPr>
        <w:lastRenderedPageBreak/>
        <w:t>Field Level Help</w:t>
      </w:r>
      <w:bookmarkEnd w:id="26"/>
    </w:p>
    <w:p w14:paraId="096C0E38" w14:textId="2368982D" w:rsidR="00300DED" w:rsidRPr="000D180D" w:rsidRDefault="001433BC" w:rsidP="007D5676">
      <w:pPr>
        <w:pStyle w:val="Example"/>
        <w:pBdr>
          <w:top w:val="single" w:sz="4" w:space="1" w:color="auto"/>
          <w:left w:val="single" w:sz="4" w:space="4" w:color="auto"/>
          <w:bottom w:val="single" w:sz="4" w:space="1" w:color="auto"/>
          <w:right w:val="single" w:sz="4" w:space="4" w:color="auto"/>
        </w:pBdr>
        <w:ind w:right="3690"/>
      </w:pPr>
      <w:r>
        <w:t>PNFLDH, PNFLDH1, PNFLDH2, and RXFLD</w:t>
      </w:r>
    </w:p>
    <w:p w14:paraId="755A14F9" w14:textId="1EADA4C7" w:rsidR="00BB0A08" w:rsidRDefault="00BB0A08" w:rsidP="00BB0A08">
      <w:r>
        <w:t xml:space="preserve">For some applications having more detailed information for specific fields on the panel is helpful. IBM has provided </w:t>
      </w:r>
      <w:r w:rsidR="00A03A88">
        <w:t xml:space="preserve">the ability to have </w:t>
      </w:r>
      <w:r>
        <w:t>Field Level Help panels that make this very easy by allowing the user to place the cursor on a specific entry field and then press F1 to display a specific Help panel.</w:t>
      </w:r>
    </w:p>
    <w:p w14:paraId="4CB3FC82" w14:textId="1AAB1D5B" w:rsidR="00BB0A08" w:rsidRDefault="00BB0A08" w:rsidP="00BB0A08">
      <w:r>
        <w:t>Here is a sample data entry panel with Field Level Help:</w:t>
      </w:r>
    </w:p>
    <w:p w14:paraId="44A47415" w14:textId="77777777" w:rsidR="004517D9" w:rsidRDefault="00BB0A08" w:rsidP="001D5D10">
      <w:pPr>
        <w:pStyle w:val="Screen"/>
      </w:pPr>
      <w:r>
        <w:t>)ATTR DEFAULT(%+_)</w:t>
      </w:r>
    </w:p>
    <w:p w14:paraId="0AEE9C48" w14:textId="74062A49" w:rsidR="001433BC" w:rsidRDefault="004517D9" w:rsidP="001D5D10">
      <w:pPr>
        <w:pStyle w:val="Screen"/>
      </w:pPr>
      <w:r>
        <w:t xml:space="preserve"> </w:t>
      </w:r>
      <w:r w:rsidR="00BB0A08">
        <w:t xml:space="preserve">$ TYPE(INPUT) INTENS(LOW) </w:t>
      </w:r>
      <w:proofErr w:type="spellStart"/>
      <w:r w:rsidR="00BB0A08">
        <w:t>hilite</w:t>
      </w:r>
      <w:proofErr w:type="spellEnd"/>
      <w:r w:rsidR="00BB0A08">
        <w:t>(</w:t>
      </w:r>
      <w:proofErr w:type="spellStart"/>
      <w:r w:rsidR="00BB0A08">
        <w:t>uscore</w:t>
      </w:r>
      <w:proofErr w:type="spellEnd"/>
      <w:r w:rsidR="00BB0A08">
        <w:t>)</w:t>
      </w:r>
    </w:p>
    <w:p w14:paraId="150757C3" w14:textId="77777777" w:rsidR="001433BC" w:rsidRDefault="00BB0A08" w:rsidP="001D5D10">
      <w:pPr>
        <w:pStyle w:val="Screen"/>
      </w:pPr>
      <w:r>
        <w:t>)BODY Expand(\\)</w:t>
      </w:r>
    </w:p>
    <w:p w14:paraId="0CF1D6B7" w14:textId="77777777" w:rsidR="001433BC" w:rsidRDefault="00BB0A08" w:rsidP="001D5D10">
      <w:pPr>
        <w:pStyle w:val="Screen"/>
      </w:pPr>
      <w:r>
        <w:t>+\-\%Sample Panel with Field Level Help+\-\</w:t>
      </w:r>
    </w:p>
    <w:p w14:paraId="4FC46911" w14:textId="77777777" w:rsidR="001433BC" w:rsidRDefault="00BB0A08" w:rsidP="001D5D10">
      <w:pPr>
        <w:pStyle w:val="Screen"/>
      </w:pPr>
      <w:r>
        <w:t>%Command ===&gt;_</w:t>
      </w:r>
      <w:proofErr w:type="spellStart"/>
      <w:r>
        <w:t>zcmd</w:t>
      </w:r>
      <w:proofErr w:type="spellEnd"/>
    </w:p>
    <w:p w14:paraId="3400590E" w14:textId="77777777" w:rsidR="001433BC" w:rsidRDefault="00BB0A08" w:rsidP="001D5D10">
      <w:pPr>
        <w:pStyle w:val="Screen"/>
      </w:pPr>
      <w:r>
        <w:t>%</w:t>
      </w:r>
    </w:p>
    <w:p w14:paraId="236B6D72" w14:textId="77777777" w:rsidR="001433BC" w:rsidRDefault="00BB0A08" w:rsidP="001D5D10">
      <w:pPr>
        <w:pStyle w:val="Screen"/>
      </w:pPr>
      <w:r>
        <w:t>+   Place the cursor on any of the fields below and press F1 to</w:t>
      </w:r>
    </w:p>
    <w:p w14:paraId="5579175B" w14:textId="77777777" w:rsidR="001433BC" w:rsidRDefault="00BB0A08" w:rsidP="001D5D10">
      <w:pPr>
        <w:pStyle w:val="Screen"/>
      </w:pPr>
      <w:r>
        <w:t>+   view the Field Level Help.</w:t>
      </w:r>
    </w:p>
    <w:p w14:paraId="10E7BA54" w14:textId="77777777" w:rsidR="001433BC" w:rsidRDefault="00BB0A08" w:rsidP="001D5D10">
      <w:pPr>
        <w:pStyle w:val="Screen"/>
      </w:pPr>
      <w:r>
        <w:t>+</w:t>
      </w:r>
    </w:p>
    <w:p w14:paraId="5589A4CA" w14:textId="77777777" w:rsidR="001433BC" w:rsidRDefault="00BB0A08" w:rsidP="001D5D10">
      <w:pPr>
        <w:pStyle w:val="Screen"/>
      </w:pPr>
      <w:r>
        <w:t>+   Field one: $z      +          Sample Input Field</w:t>
      </w:r>
    </w:p>
    <w:p w14:paraId="02DE6AA0" w14:textId="77777777" w:rsidR="001433BC" w:rsidRDefault="00BB0A08" w:rsidP="001D5D10">
      <w:pPr>
        <w:pStyle w:val="Screen"/>
      </w:pPr>
      <w:r>
        <w:t>+   Field two: $z      +          Sample Input Field</w:t>
      </w:r>
    </w:p>
    <w:p w14:paraId="7865A237" w14:textId="77777777" w:rsidR="004517D9" w:rsidRDefault="00BB0A08" w:rsidP="001D5D10">
      <w:pPr>
        <w:pStyle w:val="Screen"/>
      </w:pPr>
      <w:r>
        <w:t>+</w:t>
      </w:r>
    </w:p>
    <w:p w14:paraId="71B89275" w14:textId="6E0D0F44" w:rsidR="001433BC" w:rsidRDefault="004517D9" w:rsidP="001D5D10">
      <w:pPr>
        <w:pStyle w:val="Screen"/>
      </w:pPr>
      <w:r>
        <w:t xml:space="preserve"> </w:t>
      </w:r>
      <w:r w:rsidR="00BB0A08">
        <w:t xml:space="preserve"> +Press%F3+when ready to exit.</w:t>
      </w:r>
    </w:p>
    <w:p w14:paraId="1C4D03DD" w14:textId="77777777" w:rsidR="004517D9" w:rsidRDefault="00BB0A08" w:rsidP="001D5D10">
      <w:pPr>
        <w:pStyle w:val="Screen"/>
      </w:pPr>
      <w:r>
        <w:t>)INIT</w:t>
      </w:r>
    </w:p>
    <w:p w14:paraId="0065B3D6" w14:textId="519A0442" w:rsidR="001433BC" w:rsidRDefault="004517D9" w:rsidP="001D5D10">
      <w:pPr>
        <w:pStyle w:val="Screen"/>
      </w:pPr>
      <w:r>
        <w:t xml:space="preserve"> </w:t>
      </w:r>
      <w:r w:rsidR="00BB0A08">
        <w:t>.</w:t>
      </w:r>
      <w:proofErr w:type="spellStart"/>
      <w:r w:rsidR="00BB0A08">
        <w:t>zvars</w:t>
      </w:r>
      <w:proofErr w:type="spellEnd"/>
      <w:r w:rsidR="00BB0A08">
        <w:t xml:space="preserve"> = '(field1 field2)'</w:t>
      </w:r>
    </w:p>
    <w:p w14:paraId="108BFE0C" w14:textId="77777777" w:rsidR="001433BC" w:rsidRDefault="00BB0A08" w:rsidP="001D5D10">
      <w:pPr>
        <w:pStyle w:val="Screen"/>
      </w:pPr>
      <w:r>
        <w:t>)PROC</w:t>
      </w:r>
    </w:p>
    <w:p w14:paraId="72C3BD01" w14:textId="77777777" w:rsidR="001433BC" w:rsidRDefault="00BB0A08" w:rsidP="001D5D10">
      <w:pPr>
        <w:pStyle w:val="Screen"/>
      </w:pPr>
      <w:r>
        <w:t>)Help</w:t>
      </w:r>
    </w:p>
    <w:p w14:paraId="0127FDA2" w14:textId="7E84F42F" w:rsidR="001433BC" w:rsidRDefault="00BB0A08" w:rsidP="001D5D10">
      <w:pPr>
        <w:pStyle w:val="Screen"/>
      </w:pPr>
      <w:r>
        <w:t xml:space="preserve"> Field(field1)  panel(</w:t>
      </w:r>
      <w:r w:rsidR="001433BC">
        <w:t>pn</w:t>
      </w:r>
      <w:r>
        <w:t>f</w:t>
      </w:r>
      <w:r w:rsidR="0021276F">
        <w:t>l</w:t>
      </w:r>
      <w:r w:rsidR="001433BC">
        <w:t>dh</w:t>
      </w:r>
      <w:r>
        <w:t>1)</w:t>
      </w:r>
    </w:p>
    <w:p w14:paraId="1DB36F46" w14:textId="5A36BE1B" w:rsidR="001433BC" w:rsidRDefault="00BB0A08" w:rsidP="001D5D10">
      <w:pPr>
        <w:pStyle w:val="Screen"/>
      </w:pPr>
      <w:r>
        <w:t xml:space="preserve"> Field(field2)  panel(</w:t>
      </w:r>
      <w:r w:rsidR="001433BC">
        <w:t>pnfldh2</w:t>
      </w:r>
      <w:r>
        <w:t>)</w:t>
      </w:r>
    </w:p>
    <w:p w14:paraId="047394B3" w14:textId="77777777" w:rsidR="001433BC" w:rsidRDefault="00BB0A08" w:rsidP="001D5D10">
      <w:pPr>
        <w:pStyle w:val="Screen"/>
      </w:pPr>
      <w:r>
        <w:t>)END</w:t>
      </w:r>
    </w:p>
    <w:p w14:paraId="61A94E08" w14:textId="07C0A481" w:rsidR="00BB0A08" w:rsidRDefault="00BB0A08" w:rsidP="00BB0A08"/>
    <w:p w14:paraId="76841A15" w14:textId="646871EA" w:rsidR="00BB0A08" w:rsidRDefault="00BB0A08" w:rsidP="00BB0A08">
      <w:r>
        <w:t xml:space="preserve">The Field Level Help is defined in the </w:t>
      </w:r>
      <w:r w:rsidRPr="00BB0A08">
        <w:rPr>
          <w:rFonts w:ascii="Courier New" w:hAnsi="Courier New" w:cs="Courier New"/>
        </w:rPr>
        <w:t xml:space="preserve">)HELP </w:t>
      </w:r>
      <w:r>
        <w:t>section of the panel using the FIELD statements, where the field name, enclosed in parenthesis, is the entry field on the panel.</w:t>
      </w:r>
    </w:p>
    <w:p w14:paraId="003576A8" w14:textId="22B1039B" w:rsidR="00BB0A08" w:rsidRDefault="00BB0A08" w:rsidP="00BB0A08">
      <w:r>
        <w:t>This is one of the sample Field Level Help panels. Notice this is a normal popup panel, although field level help does not require a popup, that is the typical usage.</w:t>
      </w:r>
    </w:p>
    <w:p w14:paraId="16E15756" w14:textId="77777777" w:rsidR="001433BC" w:rsidRDefault="00BB0A08" w:rsidP="001D5D10">
      <w:pPr>
        <w:pStyle w:val="Screen"/>
      </w:pPr>
      <w:r>
        <w:t>)ATTR DEFAULT(%+_)</w:t>
      </w:r>
    </w:p>
    <w:p w14:paraId="00E82317" w14:textId="77777777" w:rsidR="001433BC" w:rsidRDefault="00BB0A08" w:rsidP="001D5D10">
      <w:pPr>
        <w:pStyle w:val="Screen"/>
      </w:pPr>
      <w:r>
        <w:t>)BODY WINDOW(45,4)</w:t>
      </w:r>
    </w:p>
    <w:p w14:paraId="0D126CFE" w14:textId="77777777" w:rsidR="001433BC" w:rsidRDefault="00BB0A08" w:rsidP="001D5D10">
      <w:pPr>
        <w:pStyle w:val="Screen"/>
      </w:pPr>
      <w:r>
        <w:t>+</w:t>
      </w:r>
    </w:p>
    <w:p w14:paraId="769CBBF9" w14:textId="77777777" w:rsidR="001433BC" w:rsidRDefault="00BB0A08" w:rsidP="001D5D10">
      <w:pPr>
        <w:pStyle w:val="Screen"/>
      </w:pPr>
      <w:r>
        <w:t xml:space="preserve">+ This is a sample help </w:t>
      </w:r>
      <w:proofErr w:type="spellStart"/>
      <w:r>
        <w:t>for%Field</w:t>
      </w:r>
      <w:proofErr w:type="spellEnd"/>
      <w:r>
        <w:t xml:space="preserve"> One</w:t>
      </w:r>
    </w:p>
    <w:p w14:paraId="4C4377FE" w14:textId="77777777" w:rsidR="001433BC" w:rsidRDefault="00BB0A08" w:rsidP="001D5D10">
      <w:pPr>
        <w:pStyle w:val="Screen"/>
      </w:pPr>
      <w:r>
        <w:t>+</w:t>
      </w:r>
    </w:p>
    <w:p w14:paraId="03A6E0A5" w14:textId="77777777" w:rsidR="001433BC" w:rsidRDefault="00BB0A08" w:rsidP="001D5D10">
      <w:pPr>
        <w:pStyle w:val="Screen"/>
      </w:pPr>
      <w:r>
        <w:t>+(Press%F3+to close)</w:t>
      </w:r>
    </w:p>
    <w:p w14:paraId="17F312DB" w14:textId="77777777" w:rsidR="004517D9" w:rsidRDefault="00BB0A08" w:rsidP="001D5D10">
      <w:pPr>
        <w:pStyle w:val="Screen"/>
      </w:pPr>
      <w:r>
        <w:t>)INIT</w:t>
      </w:r>
    </w:p>
    <w:p w14:paraId="21A1A2C9" w14:textId="632719D2" w:rsidR="001433BC" w:rsidRDefault="004517D9" w:rsidP="001D5D10">
      <w:pPr>
        <w:pStyle w:val="Screen"/>
      </w:pPr>
      <w:r>
        <w:t xml:space="preserve"> </w:t>
      </w:r>
      <w:r w:rsidR="00BB0A08">
        <w:t>&amp;ZWINTTL = 'Field Level Help One'</w:t>
      </w:r>
    </w:p>
    <w:p w14:paraId="701FCD03" w14:textId="77777777" w:rsidR="001433BC" w:rsidRDefault="00BB0A08" w:rsidP="001D5D10">
      <w:pPr>
        <w:pStyle w:val="Screen"/>
      </w:pPr>
      <w:r>
        <w:t>)END</w:t>
      </w:r>
    </w:p>
    <w:p w14:paraId="08F0EBDE" w14:textId="50EEB197" w:rsidR="00BB0A08" w:rsidRDefault="00BB0A08" w:rsidP="00BB0A08"/>
    <w:p w14:paraId="75916F2C" w14:textId="13791842" w:rsidR="00BB0A08" w:rsidRDefault="00BB0A08" w:rsidP="00BB0A08">
      <w:r>
        <w:t xml:space="preserve">And this </w:t>
      </w:r>
      <w:r w:rsidR="00B25C99">
        <w:t>REXX</w:t>
      </w:r>
      <w:r>
        <w:t xml:space="preserve"> code can be used to display and experiment with this capability:</w:t>
      </w:r>
    </w:p>
    <w:p w14:paraId="628C1FF1" w14:textId="77777777" w:rsidR="001433BC" w:rsidRDefault="00BB0A08" w:rsidP="001D5D10">
      <w:pPr>
        <w:pStyle w:val="Screen"/>
      </w:pPr>
      <w:r>
        <w:t xml:space="preserve">Address </w:t>
      </w:r>
      <w:proofErr w:type="spellStart"/>
      <w:r>
        <w:t>ISPExec</w:t>
      </w:r>
      <w:proofErr w:type="spellEnd"/>
    </w:p>
    <w:p w14:paraId="71EB9031" w14:textId="77777777" w:rsidR="004517D9" w:rsidRDefault="00BB0A08" w:rsidP="001D5D10">
      <w:pPr>
        <w:pStyle w:val="Screen"/>
      </w:pPr>
      <w:r>
        <w:t xml:space="preserve"> do </w:t>
      </w:r>
      <w:proofErr w:type="gramStart"/>
      <w:r>
        <w:t>forever</w:t>
      </w:r>
      <w:proofErr w:type="gramEnd"/>
    </w:p>
    <w:p w14:paraId="007C68B4" w14:textId="77777777" w:rsidR="004517D9" w:rsidRDefault="004517D9" w:rsidP="001D5D10">
      <w:pPr>
        <w:pStyle w:val="Screen"/>
      </w:pPr>
      <w:r>
        <w:t xml:space="preserve"> </w:t>
      </w:r>
      <w:r w:rsidR="00BB0A08">
        <w:t xml:space="preserve"> 'Display Panel(</w:t>
      </w:r>
      <w:proofErr w:type="spellStart"/>
      <w:r w:rsidR="0021276F">
        <w:t>pnfldh</w:t>
      </w:r>
      <w:proofErr w:type="spellEnd"/>
      <w:r w:rsidR="00BB0A08">
        <w:t>)'</w:t>
      </w:r>
    </w:p>
    <w:p w14:paraId="7A40072B" w14:textId="3FC98055" w:rsidR="001433BC" w:rsidRDefault="004517D9" w:rsidP="001D5D10">
      <w:pPr>
        <w:pStyle w:val="Screen"/>
      </w:pPr>
      <w:r>
        <w:t xml:space="preserve"> </w:t>
      </w:r>
      <w:r w:rsidR="00BB0A08">
        <w:t xml:space="preserve"> if </w:t>
      </w:r>
      <w:proofErr w:type="spellStart"/>
      <w:r w:rsidR="00BB0A08">
        <w:t>rc</w:t>
      </w:r>
      <w:proofErr w:type="spellEnd"/>
      <w:r w:rsidR="00BB0A08">
        <w:t xml:space="preserve"> &gt; 0 then leave</w:t>
      </w:r>
    </w:p>
    <w:p w14:paraId="4B84BE3A" w14:textId="77777777" w:rsidR="001433BC" w:rsidRDefault="00BB0A08" w:rsidP="001D5D10">
      <w:pPr>
        <w:pStyle w:val="Screen"/>
      </w:pPr>
      <w:r>
        <w:t xml:space="preserve"> end</w:t>
      </w:r>
    </w:p>
    <w:p w14:paraId="52869807" w14:textId="055FE945" w:rsidR="00BB0A08" w:rsidRPr="00BB0A08" w:rsidRDefault="00BB0A08" w:rsidP="00BB0A08"/>
    <w:p w14:paraId="29E25B91" w14:textId="64BAE0A8" w:rsidR="005569B8" w:rsidRDefault="005569B8" w:rsidP="00CD5C75">
      <w:pPr>
        <w:pStyle w:val="Heading2"/>
        <w:pageBreakBefore/>
        <w:rPr>
          <w:rFonts w:eastAsia="Times New Roman"/>
        </w:rPr>
      </w:pPr>
      <w:bookmarkStart w:id="27" w:name="_Toc73772431"/>
      <w:r>
        <w:rPr>
          <w:rFonts w:eastAsia="Times New Roman"/>
        </w:rPr>
        <w:lastRenderedPageBreak/>
        <w:t xml:space="preserve">Using Point and Shoot (PNS) with </w:t>
      </w:r>
      <w:r w:rsidR="00A56440">
        <w:rPr>
          <w:rFonts w:eastAsia="Times New Roman"/>
        </w:rPr>
        <w:t>ISPF</w:t>
      </w:r>
      <w:r>
        <w:rPr>
          <w:rFonts w:eastAsia="Times New Roman"/>
        </w:rPr>
        <w:t xml:space="preserve"> Panels</w:t>
      </w:r>
      <w:bookmarkEnd w:id="27"/>
    </w:p>
    <w:p w14:paraId="70498224" w14:textId="0C62513A" w:rsidR="00300DED" w:rsidRPr="00300DED" w:rsidRDefault="00A6705D" w:rsidP="0006332D">
      <w:pPr>
        <w:pStyle w:val="Example"/>
        <w:pBdr>
          <w:top w:val="single" w:sz="4" w:space="1" w:color="auto"/>
          <w:left w:val="single" w:sz="4" w:space="4" w:color="auto"/>
          <w:bottom w:val="single" w:sz="4" w:space="1" w:color="auto"/>
          <w:right w:val="single" w:sz="4" w:space="4" w:color="auto"/>
        </w:pBdr>
      </w:pPr>
      <w:r>
        <w:t>PNPNS</w:t>
      </w:r>
      <w:r w:rsidR="00300DED">
        <w:t xml:space="preserve">, </w:t>
      </w:r>
      <w:r>
        <w:t>RXPNS, and RXPNSL</w:t>
      </w:r>
    </w:p>
    <w:p w14:paraId="6723F451" w14:textId="77777777" w:rsidR="00B25C99" w:rsidRDefault="00B25C99" w:rsidP="00A56440"/>
    <w:p w14:paraId="7932A2EE" w14:textId="27A45A2B" w:rsidR="005569B8" w:rsidRPr="00AF4043" w:rsidRDefault="005569B8" w:rsidP="00A56440">
      <w:r w:rsidRPr="00AF4043">
        <w:t xml:space="preserve">There are times where an </w:t>
      </w:r>
      <w:r w:rsidR="00A56440">
        <w:t>ISPF</w:t>
      </w:r>
      <w:r w:rsidRPr="00AF4043">
        <w:t xml:space="preserve"> panel needs to support point and shoot </w:t>
      </w:r>
      <w:proofErr w:type="gramStart"/>
      <w:r w:rsidRPr="00AF4043">
        <w:t>logic</w:t>
      </w:r>
      <w:proofErr w:type="gramEnd"/>
      <w:r w:rsidRPr="00AF4043">
        <w:t xml:space="preserve"> and this is a simple way to do it.</w:t>
      </w:r>
    </w:p>
    <w:p w14:paraId="26A17C20" w14:textId="7FC37FB0" w:rsidR="005569B8" w:rsidRPr="00357237" w:rsidRDefault="005569B8" w:rsidP="00605E67">
      <w:r w:rsidRPr="00357237">
        <w:t>There are two approaches to doing this.</w:t>
      </w:r>
      <w:r w:rsidR="003A3C1E" w:rsidRPr="00357237">
        <w:t xml:space="preserve"> But if the user does not have tab to </w:t>
      </w:r>
      <w:r w:rsidR="00EF76C2" w:rsidRPr="00357237">
        <w:t>P</w:t>
      </w:r>
      <w:r w:rsidR="003A3C1E" w:rsidRPr="00357237">
        <w:t>oint-and-</w:t>
      </w:r>
      <w:r w:rsidR="00EF76C2" w:rsidRPr="00357237">
        <w:t>S</w:t>
      </w:r>
      <w:r w:rsidR="003A3C1E" w:rsidRPr="00357237">
        <w:t>hoot enabled the</w:t>
      </w:r>
      <w:r w:rsidR="00EF76C2" w:rsidRPr="00357237">
        <w:t xml:space="preserve">n some of the usefulness is lost. Tab to Point-and-Shoot can be enabled using the </w:t>
      </w:r>
      <w:r w:rsidR="00A56440" w:rsidRPr="00357237">
        <w:t>ISPF</w:t>
      </w:r>
      <w:r w:rsidR="00EF76C2" w:rsidRPr="00357237">
        <w:t xml:space="preserve"> command </w:t>
      </w:r>
      <w:r w:rsidR="00A56440" w:rsidRPr="00357237">
        <w:t>ISPF</w:t>
      </w:r>
      <w:r w:rsidR="00EF76C2" w:rsidRPr="00357237">
        <w:t>VAR PSTAB(ON).</w:t>
      </w:r>
    </w:p>
    <w:p w14:paraId="1C238E40" w14:textId="7690C81B" w:rsidR="005569B8" w:rsidRPr="00AF4043" w:rsidRDefault="005569B8" w:rsidP="00A56440">
      <w:r w:rsidRPr="00AF4043">
        <w:t xml:space="preserve">One </w:t>
      </w:r>
      <w:r w:rsidR="00A03A88">
        <w:t xml:space="preserve">approach </w:t>
      </w:r>
      <w:r w:rsidRPr="00AF4043">
        <w:t>is using TYPE(PS) which allows no other attributes.</w:t>
      </w:r>
    </w:p>
    <w:p w14:paraId="1B14F0B0" w14:textId="77777777" w:rsidR="005569B8" w:rsidRPr="00AF4043" w:rsidRDefault="005569B8" w:rsidP="00A56440">
      <w:r w:rsidRPr="00AF4043">
        <w:t xml:space="preserve">The other is TYPE(OUTPUT) with PAS(ON) which does allow most other attributes to be used such as </w:t>
      </w:r>
      <w:proofErr w:type="spellStart"/>
      <w:r w:rsidRPr="00AF4043">
        <w:t>intens</w:t>
      </w:r>
      <w:proofErr w:type="spellEnd"/>
      <w:r w:rsidRPr="00AF4043">
        <w:t xml:space="preserve">, color, caps, justification, and </w:t>
      </w:r>
      <w:proofErr w:type="spellStart"/>
      <w:r w:rsidRPr="00AF4043">
        <w:t>hilite</w:t>
      </w:r>
      <w:proofErr w:type="spellEnd"/>
      <w:r w:rsidRPr="00AF4043">
        <w:t xml:space="preserve"> for the field.</w:t>
      </w:r>
    </w:p>
    <w:p w14:paraId="0D6255B3" w14:textId="29E8D999" w:rsidR="005569B8" w:rsidRPr="00AF4043" w:rsidRDefault="00A03A88" w:rsidP="00A56440">
      <w:r>
        <w:t>D</w:t>
      </w:r>
      <w:r w:rsidR="005569B8" w:rsidRPr="00AF4043">
        <w:t xml:space="preserve">efine some </w:t>
      </w:r>
      <w:proofErr w:type="gramStart"/>
      <w:r w:rsidR="005569B8" w:rsidRPr="00AF4043">
        <w:t>attributes</w:t>
      </w:r>
      <w:proofErr w:type="gramEnd"/>
    </w:p>
    <w:p w14:paraId="343A1295" w14:textId="77777777" w:rsidR="001433BC" w:rsidRDefault="005569B8" w:rsidP="0032546A">
      <w:r w:rsidRPr="00A56440">
        <w:t xml:space="preserve"># type(output) </w:t>
      </w:r>
      <w:proofErr w:type="spellStart"/>
      <w:r w:rsidRPr="00A56440">
        <w:t>intens</w:t>
      </w:r>
      <w:proofErr w:type="spellEnd"/>
      <w:r w:rsidRPr="00A56440">
        <w:t xml:space="preserve">(high) caps(off) just(left) pas(on) </w:t>
      </w:r>
      <w:proofErr w:type="spellStart"/>
      <w:r w:rsidRPr="00A56440">
        <w:t>hilite</w:t>
      </w:r>
      <w:proofErr w:type="spellEnd"/>
      <w:r w:rsidRPr="00A56440">
        <w:t>(</w:t>
      </w:r>
      <w:proofErr w:type="spellStart"/>
      <w:r w:rsidRPr="00A56440">
        <w:t>uscore</w:t>
      </w:r>
      <w:proofErr w:type="spellEnd"/>
      <w:r w:rsidRPr="00A56440">
        <w:t>)</w:t>
      </w:r>
    </w:p>
    <w:p w14:paraId="5CF3AA6C" w14:textId="3EB235DD" w:rsidR="005569B8" w:rsidRPr="00113573" w:rsidRDefault="00B25C99" w:rsidP="001D5D10">
      <w:pPr>
        <w:pStyle w:val="Screen"/>
      </w:pPr>
      <w:r>
        <w:t>#</w:t>
      </w:r>
      <w:r w:rsidR="005569B8" w:rsidRPr="00113573">
        <w:t xml:space="preserve"> type(output) </w:t>
      </w:r>
      <w:proofErr w:type="spellStart"/>
      <w:r w:rsidR="005569B8" w:rsidRPr="00113573">
        <w:t>intens</w:t>
      </w:r>
      <w:proofErr w:type="spellEnd"/>
      <w:r w:rsidR="005569B8" w:rsidRPr="00113573">
        <w:t>(high) caps(off) just(</w:t>
      </w:r>
      <w:proofErr w:type="spellStart"/>
      <w:r w:rsidR="005569B8" w:rsidRPr="00113573">
        <w:t>asis</w:t>
      </w:r>
      <w:proofErr w:type="spellEnd"/>
      <w:r w:rsidR="005569B8" w:rsidRPr="00113573">
        <w:t xml:space="preserve">) pas(on) </w:t>
      </w:r>
      <w:proofErr w:type="spellStart"/>
      <w:r w:rsidR="005569B8" w:rsidRPr="00113573">
        <w:t>hilite</w:t>
      </w:r>
      <w:proofErr w:type="spellEnd"/>
      <w:r w:rsidR="005569B8" w:rsidRPr="00113573">
        <w:t>(</w:t>
      </w:r>
      <w:proofErr w:type="spellStart"/>
      <w:r w:rsidR="005569B8" w:rsidRPr="00113573">
        <w:t>uscore</w:t>
      </w:r>
      <w:proofErr w:type="spellEnd"/>
      <w:r w:rsidR="005569B8" w:rsidRPr="00113573">
        <w:t>)</w:t>
      </w:r>
    </w:p>
    <w:p w14:paraId="0ADDCE26" w14:textId="77777777" w:rsidR="005569B8" w:rsidRPr="00113573" w:rsidRDefault="005569B8" w:rsidP="001D5D10">
      <w:pPr>
        <w:pStyle w:val="Screen"/>
      </w:pPr>
      <w:r w:rsidRPr="00113573">
        <w:t>@ type(PS)</w:t>
      </w:r>
    </w:p>
    <w:p w14:paraId="5D850094" w14:textId="77777777" w:rsidR="00A11CEF" w:rsidRDefault="00A11CEF" w:rsidP="00A56440"/>
    <w:p w14:paraId="7A3A4445" w14:textId="189F2297" w:rsidR="005569B8" w:rsidRPr="00AF4043" w:rsidRDefault="005569B8" w:rsidP="00A56440">
      <w:r w:rsidRPr="00AF4043">
        <w:t xml:space="preserve">Use the appropriate attribute based on the justification. In some </w:t>
      </w:r>
      <w:r w:rsidR="002F7A54" w:rsidRPr="00AF4043">
        <w:t>cases,</w:t>
      </w:r>
      <w:r w:rsidRPr="00AF4043">
        <w:t xml:space="preserve"> you will want to use left justification and in others, you need specific placement so </w:t>
      </w:r>
      <w:proofErr w:type="spellStart"/>
      <w:r w:rsidRPr="00AF4043">
        <w:t>asis</w:t>
      </w:r>
      <w:proofErr w:type="spellEnd"/>
      <w:r w:rsidRPr="00AF4043">
        <w:t xml:space="preserve"> justification is what you need. These fields are enabled for overtyping but there is no effect from doing so.</w:t>
      </w:r>
    </w:p>
    <w:p w14:paraId="2859FB50" w14:textId="77777777" w:rsidR="005569B8" w:rsidRPr="00AF4043" w:rsidRDefault="005569B8" w:rsidP="00A56440">
      <w:r w:rsidRPr="00AF4043">
        <w:t xml:space="preserve">If using TYPE(PS) then you are not able to define any other </w:t>
      </w:r>
      <w:r w:rsidR="009455CD" w:rsidRPr="00AF4043">
        <w:t>attributes,</w:t>
      </w:r>
      <w:r w:rsidRPr="00AF4043">
        <w:t xml:space="preserve"> but the advantage is that these fields are not enabled for overtype as the TYPE(OUTPUT) fields are.</w:t>
      </w:r>
    </w:p>
    <w:p w14:paraId="2425C469" w14:textId="77777777" w:rsidR="00A03A88" w:rsidRDefault="005569B8" w:rsidP="00A56440">
      <w:r w:rsidRPr="00AF4043">
        <w:t xml:space="preserve">Use them in the table </w:t>
      </w:r>
      <w:proofErr w:type="gramStart"/>
      <w:r w:rsidRPr="00AF4043">
        <w:t>header</w:t>
      </w:r>
      <w:proofErr w:type="gramEnd"/>
    </w:p>
    <w:p w14:paraId="1F0AE370" w14:textId="2E3BF2CF" w:rsidR="005569B8" w:rsidRPr="00A03A88" w:rsidRDefault="00B25C99" w:rsidP="00A03A88">
      <w:pPr>
        <w:pStyle w:val="Screen"/>
      </w:pPr>
      <w:r>
        <w:t>@</w:t>
      </w:r>
      <w:r w:rsidR="005569B8" w:rsidRPr="00A03A88">
        <w:t xml:space="preserve">Name+ Gen </w:t>
      </w:r>
      <w:proofErr w:type="spellStart"/>
      <w:r w:rsidR="005569B8" w:rsidRPr="00A03A88">
        <w:t>Abs</w:t>
      </w:r>
      <w:r>
        <w:t>@</w:t>
      </w:r>
      <w:r w:rsidR="005569B8" w:rsidRPr="00A03A88">
        <w:t>CRdate</w:t>
      </w:r>
      <w:proofErr w:type="spellEnd"/>
      <w:r w:rsidR="005569B8" w:rsidRPr="00A03A88">
        <w:t xml:space="preserve"> </w:t>
      </w:r>
      <w:r>
        <w:t>@</w:t>
      </w:r>
      <w:r w:rsidR="005569B8" w:rsidRPr="00A03A88">
        <w:t xml:space="preserve">MDdate +V.M </w:t>
      </w:r>
      <w:r>
        <w:t>@</w:t>
      </w:r>
      <w:r w:rsidR="005569B8" w:rsidRPr="00A03A88">
        <w:t>Size+</w:t>
      </w:r>
    </w:p>
    <w:p w14:paraId="688236FA" w14:textId="77777777" w:rsidR="00A03A88" w:rsidRDefault="00A03A88" w:rsidP="00A56440"/>
    <w:p w14:paraId="7FC3FC13" w14:textId="48A7CD77" w:rsidR="005569B8" w:rsidRPr="00AF4043" w:rsidRDefault="005569B8" w:rsidP="00A56440">
      <w:r w:rsidRPr="00AF4043">
        <w:t xml:space="preserve">In this example both left and </w:t>
      </w:r>
      <w:proofErr w:type="spellStart"/>
      <w:r w:rsidRPr="00AF4043">
        <w:t>asis</w:t>
      </w:r>
      <w:proofErr w:type="spellEnd"/>
      <w:r w:rsidRPr="00AF4043">
        <w:t xml:space="preserve"> justification are used. Some of the headers are not defined for point and shoot (</w:t>
      </w:r>
      <w:proofErr w:type="gramStart"/>
      <w:r w:rsidRPr="00AF4043">
        <w:t>e.g.</w:t>
      </w:r>
      <w:proofErr w:type="gramEnd"/>
      <w:r w:rsidRPr="00AF4043">
        <w:t xml:space="preserve"> GEN Abs, V.M). The rest are defined for left justification except the </w:t>
      </w:r>
      <w:proofErr w:type="spellStart"/>
      <w:r w:rsidRPr="00AF4043">
        <w:t>MDdate</w:t>
      </w:r>
      <w:proofErr w:type="spellEnd"/>
      <w:r w:rsidRPr="00AF4043">
        <w:t xml:space="preserve"> which is defined using </w:t>
      </w:r>
      <w:proofErr w:type="spellStart"/>
      <w:r w:rsidRPr="00AF4043">
        <w:t>asis</w:t>
      </w:r>
      <w:proofErr w:type="spellEnd"/>
      <w:r w:rsidRPr="00AF4043">
        <w:t xml:space="preserve"> justification.</w:t>
      </w:r>
    </w:p>
    <w:p w14:paraId="1CAA748B" w14:textId="77777777" w:rsidR="005569B8" w:rsidRPr="00AF4043" w:rsidRDefault="005569B8" w:rsidP="00A56440">
      <w:r w:rsidRPr="00AF4043">
        <w:t xml:space="preserve">Or use them within a </w:t>
      </w:r>
      <w:proofErr w:type="gramStart"/>
      <w:r w:rsidRPr="00AF4043">
        <w:t>panel</w:t>
      </w:r>
      <w:proofErr w:type="gramEnd"/>
    </w:p>
    <w:p w14:paraId="5245B3EA" w14:textId="77777777" w:rsidR="005569B8" w:rsidRPr="00AF4043" w:rsidRDefault="005569B8" w:rsidP="00A56440">
      <w:r w:rsidRPr="00AF4043">
        <w:t>Enter value:_</w:t>
      </w:r>
      <w:proofErr w:type="spellStart"/>
      <w:r w:rsidRPr="00AF4043">
        <w:t>val#xyz</w:t>
      </w:r>
      <w:proofErr w:type="spellEnd"/>
      <w:r w:rsidRPr="00AF4043">
        <w:t>+</w:t>
      </w:r>
    </w:p>
    <w:p w14:paraId="5713F36B" w14:textId="77777777" w:rsidR="005569B8" w:rsidRPr="00AF4043" w:rsidRDefault="005569B8" w:rsidP="00A56440">
      <w:r w:rsidRPr="00AF4043">
        <w:t xml:space="preserve">Define the output variable values in the )INIT </w:t>
      </w:r>
      <w:proofErr w:type="gramStart"/>
      <w:r w:rsidRPr="00AF4043">
        <w:t>section</w:t>
      </w:r>
      <w:proofErr w:type="gramEnd"/>
    </w:p>
    <w:p w14:paraId="7C4D7080" w14:textId="77777777" w:rsidR="001433BC" w:rsidRDefault="005569B8" w:rsidP="001D5D10">
      <w:pPr>
        <w:pStyle w:val="Screen"/>
      </w:pPr>
      <w:r w:rsidRPr="00A56440">
        <w:t>&amp;name   = 'Name'</w:t>
      </w:r>
    </w:p>
    <w:p w14:paraId="0D833B3F" w14:textId="77777777" w:rsidR="001433BC" w:rsidRDefault="005569B8" w:rsidP="001D5D10">
      <w:pPr>
        <w:pStyle w:val="Screen"/>
      </w:pPr>
      <w:r w:rsidRPr="00A56440">
        <w:t>&amp;</w:t>
      </w:r>
      <w:proofErr w:type="spellStart"/>
      <w:r w:rsidRPr="00A56440">
        <w:t>crdate</w:t>
      </w:r>
      <w:proofErr w:type="spellEnd"/>
      <w:r w:rsidRPr="00A56440">
        <w:t xml:space="preserve"> = 'Created'</w:t>
      </w:r>
    </w:p>
    <w:p w14:paraId="409A3700" w14:textId="77777777" w:rsidR="001433BC" w:rsidRDefault="005569B8" w:rsidP="001D5D10">
      <w:pPr>
        <w:pStyle w:val="Screen"/>
      </w:pPr>
      <w:r w:rsidRPr="00A56440">
        <w:t>&amp;size   = 'Size'</w:t>
      </w:r>
    </w:p>
    <w:p w14:paraId="70CCEFA8" w14:textId="77777777" w:rsidR="001433BC" w:rsidRDefault="005569B8" w:rsidP="001D5D10">
      <w:pPr>
        <w:pStyle w:val="Screen"/>
      </w:pPr>
      <w:r w:rsidRPr="00A56440">
        <w:t>&amp;</w:t>
      </w:r>
      <w:proofErr w:type="spellStart"/>
      <w:r w:rsidRPr="00A56440">
        <w:t>xyz</w:t>
      </w:r>
      <w:proofErr w:type="spellEnd"/>
      <w:r w:rsidRPr="00A56440">
        <w:t xml:space="preserve">    = 'XYZ'</w:t>
      </w:r>
    </w:p>
    <w:p w14:paraId="47BC3DD6" w14:textId="773CC134" w:rsidR="00A11CEF" w:rsidRDefault="00A11CEF" w:rsidP="00A56440"/>
    <w:p w14:paraId="0B4FB3F0" w14:textId="7F2E6C4C" w:rsidR="005569B8" w:rsidRPr="00AF4043" w:rsidRDefault="005569B8" w:rsidP="00A56440">
      <w:r w:rsidRPr="00AF4043">
        <w:t xml:space="preserve">As you can see </w:t>
      </w:r>
      <w:proofErr w:type="gramStart"/>
      <w:r w:rsidRPr="00AF4043">
        <w:t>all of</w:t>
      </w:r>
      <w:proofErr w:type="gramEnd"/>
      <w:r w:rsidRPr="00AF4043">
        <w:t xml:space="preserve"> the variable names match the output name in the header row. The &amp;</w:t>
      </w:r>
      <w:proofErr w:type="spellStart"/>
      <w:r w:rsidRPr="00AF4043">
        <w:t>mddate</w:t>
      </w:r>
      <w:proofErr w:type="spellEnd"/>
      <w:r w:rsidRPr="00AF4043">
        <w:t xml:space="preserve"> has leading and trailing blanks so that it fills out the space in the </w:t>
      </w:r>
      <w:r w:rsidR="00A03A88" w:rsidRPr="00AF4043">
        <w:t>header,</w:t>
      </w:r>
      <w:r w:rsidRPr="00AF4043">
        <w:t xml:space="preserve"> so the fields are aligned where they need to be.</w:t>
      </w:r>
    </w:p>
    <w:p w14:paraId="0BB6B9AF" w14:textId="77777777" w:rsidR="005569B8" w:rsidRPr="00AF4043" w:rsidRDefault="005569B8" w:rsidP="007553E8">
      <w:pPr>
        <w:pStyle w:val="ListParagraph"/>
        <w:keepNext/>
        <w:numPr>
          <w:ilvl w:val="0"/>
          <w:numId w:val="8"/>
        </w:numPr>
      </w:pPr>
      <w:r w:rsidRPr="00AF4043">
        <w:lastRenderedPageBreak/>
        <w:t xml:space="preserve">Define the Point and </w:t>
      </w:r>
      <w:proofErr w:type="gramStart"/>
      <w:r w:rsidRPr="00AF4043">
        <w:t>shoot</w:t>
      </w:r>
      <w:proofErr w:type="gramEnd"/>
    </w:p>
    <w:p w14:paraId="7BFE2A97" w14:textId="77777777" w:rsidR="005569B8" w:rsidRPr="00A56440" w:rsidRDefault="005569B8" w:rsidP="00C4753C">
      <w:pPr>
        <w:pStyle w:val="Screen"/>
        <w:keepNext/>
        <w:keepLines/>
      </w:pPr>
      <w:r w:rsidRPr="00A56440">
        <w:t>)PNTS</w:t>
      </w:r>
    </w:p>
    <w:p w14:paraId="60B4CFA6" w14:textId="77777777" w:rsidR="005569B8" w:rsidRPr="00A56440" w:rsidRDefault="005569B8" w:rsidP="00C4753C">
      <w:pPr>
        <w:pStyle w:val="Screen"/>
        <w:keepNext/>
        <w:keepLines/>
      </w:pPr>
      <w:r w:rsidRPr="00A56440">
        <w:t>FIELD(name)     VAR(ZCMD) VAL('SORT NAME')</w:t>
      </w:r>
    </w:p>
    <w:p w14:paraId="51C046C0" w14:textId="77777777" w:rsidR="001433BC" w:rsidRDefault="005569B8" w:rsidP="00C4753C">
      <w:pPr>
        <w:pStyle w:val="Screen"/>
        <w:keepNext/>
        <w:keepLines/>
      </w:pPr>
      <w:r w:rsidRPr="00A56440">
        <w:t>FIELD(</w:t>
      </w:r>
      <w:proofErr w:type="spellStart"/>
      <w:r w:rsidRPr="00A56440">
        <w:t>crdate</w:t>
      </w:r>
      <w:proofErr w:type="spellEnd"/>
      <w:r w:rsidRPr="00A56440">
        <w:t>)   VAR(ZCMD) VAL('SORT CREATED')</w:t>
      </w:r>
    </w:p>
    <w:p w14:paraId="03BADFEB" w14:textId="77777777" w:rsidR="001433BC" w:rsidRDefault="005569B8" w:rsidP="00C4753C">
      <w:pPr>
        <w:pStyle w:val="Screen"/>
        <w:keepNext/>
        <w:keepLines/>
      </w:pPr>
      <w:r w:rsidRPr="00A56440">
        <w:t>FIELD(</w:t>
      </w:r>
      <w:proofErr w:type="spellStart"/>
      <w:r w:rsidRPr="00A56440">
        <w:t>mddate</w:t>
      </w:r>
      <w:proofErr w:type="spellEnd"/>
      <w:r w:rsidRPr="00A56440">
        <w:t>)   VAR(ZCMD) VAL('SORT CHANGED')</w:t>
      </w:r>
    </w:p>
    <w:p w14:paraId="0E413E61" w14:textId="5867086B" w:rsidR="005569B8" w:rsidRPr="00A56440" w:rsidRDefault="005569B8" w:rsidP="00C4753C">
      <w:pPr>
        <w:pStyle w:val="Screen"/>
        <w:keepNext/>
        <w:keepLines/>
      </w:pPr>
      <w:r w:rsidRPr="00A56440">
        <w:t>FIELD(size)     VAR(ZCMD) VAL('SORT SIZE')</w:t>
      </w:r>
    </w:p>
    <w:p w14:paraId="160089EB" w14:textId="77777777" w:rsidR="004517D9" w:rsidRDefault="005569B8" w:rsidP="00C4753C">
      <w:pPr>
        <w:pStyle w:val="Screen"/>
        <w:keepNext/>
        <w:keepLines/>
      </w:pPr>
      <w:r w:rsidRPr="00A56440">
        <w:t>FIELD(</w:t>
      </w:r>
      <w:proofErr w:type="spellStart"/>
      <w:r w:rsidRPr="00A56440">
        <w:t>xyz</w:t>
      </w:r>
      <w:proofErr w:type="spellEnd"/>
      <w:r w:rsidRPr="00A56440">
        <w:t xml:space="preserve"> )     VAR(ZCMD) VAL('SET XYZ')</w:t>
      </w:r>
    </w:p>
    <w:p w14:paraId="5EC722D4" w14:textId="390E500F" w:rsidR="001433BC" w:rsidRDefault="005569B8" w:rsidP="00C4753C">
      <w:pPr>
        <w:pStyle w:val="Screen"/>
        <w:keepNext/>
        <w:keepLines/>
      </w:pPr>
      <w:r w:rsidRPr="00A56440">
        <w:t>FIELD(ZPS00001) VAR(ZCMD) VAL('Something')</w:t>
      </w:r>
    </w:p>
    <w:p w14:paraId="690C6698" w14:textId="332CF531" w:rsidR="005569B8" w:rsidRDefault="005569B8" w:rsidP="005569B8">
      <w:pPr>
        <w:shd w:val="clear" w:color="auto" w:fill="FFFFFF"/>
        <w:spacing w:after="240" w:line="240" w:lineRule="auto"/>
        <w:rPr>
          <w:rFonts w:ascii="Segoe UI" w:eastAsia="Times New Roman" w:hAnsi="Segoe UI" w:cs="Segoe UI"/>
          <w:color w:val="24292E"/>
          <w:sz w:val="24"/>
          <w:szCs w:val="24"/>
        </w:rPr>
      </w:pPr>
    </w:p>
    <w:p w14:paraId="1BC8CBC2" w14:textId="77777777" w:rsidR="005569B8" w:rsidRPr="00AF4043" w:rsidRDefault="005569B8" w:rsidP="00A56440">
      <w:r w:rsidRPr="00AF4043">
        <w:t xml:space="preserve">In the </w:t>
      </w:r>
      <w:r w:rsidRPr="00AF4043">
        <w:rPr>
          <w:rFonts w:ascii="Courier New" w:hAnsi="Courier New" w:cs="Courier New"/>
        </w:rPr>
        <w:t>)PNTS</w:t>
      </w:r>
      <w:r w:rsidRPr="00AF4043">
        <w:t xml:space="preserve"> (point and shoot) section the syntax is:</w:t>
      </w:r>
    </w:p>
    <w:p w14:paraId="013D9298" w14:textId="356C1EA3" w:rsidR="005569B8" w:rsidRPr="00AF4043" w:rsidRDefault="005569B8" w:rsidP="00A56440">
      <w:r w:rsidRPr="00A03A88">
        <w:rPr>
          <w:rFonts w:ascii="Courier New" w:hAnsi="Courier New" w:cs="Courier New"/>
        </w:rPr>
        <w:t>FIELD(variable name)</w:t>
      </w:r>
      <w:r w:rsidRPr="00A03A88">
        <w:br/>
      </w:r>
      <w:r w:rsidRPr="00AF4043">
        <w:t xml:space="preserve">This defines the variable of a point and shoot field in the </w:t>
      </w:r>
      <w:r w:rsidR="00A56440">
        <w:t>ISPF</w:t>
      </w:r>
      <w:r w:rsidRPr="00AF4043">
        <w:t xml:space="preserve"> display.</w:t>
      </w:r>
    </w:p>
    <w:p w14:paraId="322D7EC7" w14:textId="77777777" w:rsidR="005569B8" w:rsidRPr="00AF4043" w:rsidRDefault="005569B8" w:rsidP="00A56440">
      <w:r w:rsidRPr="00AF4043">
        <w:t xml:space="preserve">If using </w:t>
      </w:r>
      <w:r w:rsidRPr="00AF4043">
        <w:rPr>
          <w:rFonts w:ascii="Courier New" w:hAnsi="Courier New" w:cs="Courier New"/>
        </w:rPr>
        <w:t>TYPE(PS)</w:t>
      </w:r>
      <w:r w:rsidRPr="00AF4043">
        <w:t xml:space="preserve"> then the field name must be </w:t>
      </w:r>
      <w:proofErr w:type="spellStart"/>
      <w:r w:rsidRPr="00AF4043">
        <w:t>ZPSnnnnnn</w:t>
      </w:r>
      <w:proofErr w:type="spellEnd"/>
      <w:r w:rsidRPr="00AF4043">
        <w:t xml:space="preserve"> where </w:t>
      </w:r>
      <w:proofErr w:type="spellStart"/>
      <w:r w:rsidRPr="00AF4043">
        <w:t>nnnnnn</w:t>
      </w:r>
      <w:proofErr w:type="spellEnd"/>
      <w:r w:rsidRPr="00AF4043">
        <w:t xml:space="preserve"> is 000001 to the number of </w:t>
      </w:r>
      <w:r w:rsidRPr="00A03A88">
        <w:rPr>
          <w:rFonts w:ascii="Courier New" w:hAnsi="Courier New" w:cs="Courier New"/>
        </w:rPr>
        <w:t>TYPE(PS)</w:t>
      </w:r>
      <w:r w:rsidRPr="00AF4043">
        <w:t xml:space="preserve"> fields on the panel and go from left to right and top to bottom.</w:t>
      </w:r>
    </w:p>
    <w:p w14:paraId="16655C8F" w14:textId="77777777" w:rsidR="005569B8" w:rsidRPr="00AF4043" w:rsidRDefault="005569B8" w:rsidP="00A56440">
      <w:r w:rsidRPr="001D03F1">
        <w:rPr>
          <w:rFonts w:ascii="Courier New" w:hAnsi="Courier New" w:cs="Courier New"/>
        </w:rPr>
        <w:t>VAR(variable)</w:t>
      </w:r>
      <w:r w:rsidRPr="00AF4043">
        <w:br/>
        <w:t>This defines the variable to be set when the point and shoot field is selected. In this case ZCMD will be updated and passed to the application.</w:t>
      </w:r>
    </w:p>
    <w:p w14:paraId="499C84C5" w14:textId="77777777" w:rsidR="005569B8" w:rsidRPr="00AF4043" w:rsidRDefault="005569B8" w:rsidP="00A56440">
      <w:r w:rsidRPr="001D03F1">
        <w:rPr>
          <w:rFonts w:ascii="Courier New" w:hAnsi="Courier New" w:cs="Courier New"/>
        </w:rPr>
        <w:t>VAL(value)</w:t>
      </w:r>
      <w:r w:rsidRPr="00AF4043">
        <w:br/>
        <w:t xml:space="preserve">The value is the text that will be inserted into the variable defined in VAR(). </w:t>
      </w:r>
      <w:proofErr w:type="gramStart"/>
      <w:r w:rsidRPr="00AF4043">
        <w:t>Enclose</w:t>
      </w:r>
      <w:proofErr w:type="gramEnd"/>
      <w:r w:rsidRPr="00AF4043">
        <w:t xml:space="preserve"> in quotes if more than one word or if spaces are included in the text.</w:t>
      </w:r>
    </w:p>
    <w:p w14:paraId="149E5F36" w14:textId="77777777" w:rsidR="005569B8" w:rsidRPr="00AF4043" w:rsidRDefault="005569B8" w:rsidP="00A56440">
      <w:r w:rsidRPr="00AF4043">
        <w:t xml:space="preserve">And assuming your dialog understands the </w:t>
      </w:r>
      <w:proofErr w:type="spellStart"/>
      <w:r w:rsidRPr="00AF4043">
        <w:t>zcmd</w:t>
      </w:r>
      <w:proofErr w:type="spellEnd"/>
      <w:r w:rsidRPr="00AF4043">
        <w:t xml:space="preserve"> values you're good to go.</w:t>
      </w:r>
    </w:p>
    <w:p w14:paraId="1AB74A20" w14:textId="77777777" w:rsidR="005569B8" w:rsidRPr="00AF4043" w:rsidRDefault="005569B8" w:rsidP="00A56440">
      <w:r w:rsidRPr="00AF4043">
        <w:t xml:space="preserve">One way to do this so that the panel gets </w:t>
      </w:r>
      <w:proofErr w:type="gramStart"/>
      <w:r w:rsidRPr="00AF4043">
        <w:t>updated</w:t>
      </w:r>
      <w:proofErr w:type="gramEnd"/>
      <w:r w:rsidRPr="00AF4043">
        <w:t xml:space="preserve"> but the processing code doesn't process is this technique which assumes that the point and shoot field sets ZCMD to a value of 'SET XYZ' and that causes the code to set panel variable to 'X', reset </w:t>
      </w:r>
      <w:proofErr w:type="spellStart"/>
      <w:r w:rsidRPr="00AF4043">
        <w:t>zcmd</w:t>
      </w:r>
      <w:proofErr w:type="spellEnd"/>
      <w:r w:rsidRPr="00AF4043">
        <w:t xml:space="preserve"> to null, and then iterate which redisplays the panel.</w:t>
      </w:r>
    </w:p>
    <w:p w14:paraId="04A36740" w14:textId="700D0C7E" w:rsidR="005569B8" w:rsidRPr="00AF4043" w:rsidRDefault="005569B8" w:rsidP="00A56440">
      <w:r w:rsidRPr="00AF4043">
        <w:t>Here is an example ISPF Panel to demonstrate the two types of Point and Shoot fields and how they work.</w:t>
      </w:r>
    </w:p>
    <w:p w14:paraId="0BBCA984" w14:textId="77777777" w:rsidR="005569B8" w:rsidRPr="00AF4043" w:rsidRDefault="005569B8" w:rsidP="00A56440">
      <w:r w:rsidRPr="00AF4043">
        <w:t>Use this REXX Exec to test the following ISPF Panel:</w:t>
      </w:r>
    </w:p>
    <w:p w14:paraId="5FBFE752" w14:textId="77777777" w:rsidR="005569B8" w:rsidRPr="00A56440" w:rsidRDefault="005569B8" w:rsidP="001D5D10">
      <w:pPr>
        <w:pStyle w:val="Screen"/>
      </w:pPr>
      <w:r w:rsidRPr="00A56440">
        <w:t>/* REXX */</w:t>
      </w:r>
    </w:p>
    <w:p w14:paraId="601A21BC" w14:textId="77777777" w:rsidR="005569B8" w:rsidRPr="00A56440" w:rsidRDefault="005569B8" w:rsidP="001D5D10">
      <w:pPr>
        <w:pStyle w:val="Screen"/>
      </w:pPr>
      <w:r w:rsidRPr="00A56440">
        <w:t xml:space="preserve">Address </w:t>
      </w:r>
      <w:proofErr w:type="spellStart"/>
      <w:r w:rsidRPr="00A56440">
        <w:t>ISPExec</w:t>
      </w:r>
      <w:proofErr w:type="spellEnd"/>
    </w:p>
    <w:p w14:paraId="674E1A3C" w14:textId="77777777" w:rsidR="004517D9" w:rsidRDefault="005569B8" w:rsidP="001D5D10">
      <w:pPr>
        <w:pStyle w:val="Screen"/>
      </w:pPr>
      <w:r w:rsidRPr="00A56440">
        <w:t xml:space="preserve">do </w:t>
      </w:r>
      <w:proofErr w:type="gramStart"/>
      <w:r w:rsidRPr="00A56440">
        <w:t>forever</w:t>
      </w:r>
      <w:proofErr w:type="gramEnd"/>
    </w:p>
    <w:p w14:paraId="2872C2BE" w14:textId="77777777" w:rsidR="004517D9" w:rsidRDefault="004517D9" w:rsidP="001D5D10">
      <w:pPr>
        <w:pStyle w:val="Screen"/>
      </w:pPr>
      <w:r>
        <w:t xml:space="preserve"> </w:t>
      </w:r>
      <w:r w:rsidR="005569B8" w:rsidRPr="00A56440">
        <w:t xml:space="preserve"> 'Display Panel(</w:t>
      </w:r>
      <w:proofErr w:type="spellStart"/>
      <w:r w:rsidR="00A6705D">
        <w:t>pnpns</w:t>
      </w:r>
      <w:proofErr w:type="spellEnd"/>
      <w:r w:rsidR="005569B8" w:rsidRPr="00A56440">
        <w:t>)'</w:t>
      </w:r>
    </w:p>
    <w:p w14:paraId="391C5FB8" w14:textId="77777777" w:rsidR="004517D9" w:rsidRDefault="004517D9" w:rsidP="001D5D10">
      <w:pPr>
        <w:pStyle w:val="Screen"/>
      </w:pPr>
      <w:r>
        <w:t xml:space="preserve"> </w:t>
      </w:r>
      <w:r w:rsidR="005569B8" w:rsidRPr="00A56440">
        <w:t xml:space="preserve"> if </w:t>
      </w:r>
      <w:proofErr w:type="spellStart"/>
      <w:r w:rsidR="005569B8" w:rsidRPr="00A56440">
        <w:t>rc</w:t>
      </w:r>
      <w:proofErr w:type="spellEnd"/>
      <w:r w:rsidR="005569B8" w:rsidRPr="00A56440">
        <w:t xml:space="preserve"> = 8 then call done</w:t>
      </w:r>
    </w:p>
    <w:p w14:paraId="392EACDC" w14:textId="77777777" w:rsidR="004517D9" w:rsidRDefault="004517D9" w:rsidP="001D5D10">
      <w:pPr>
        <w:pStyle w:val="Screen"/>
      </w:pPr>
      <w:r>
        <w:t xml:space="preserve"> </w:t>
      </w:r>
      <w:r w:rsidR="005569B8" w:rsidRPr="00A56440">
        <w:t xml:space="preserve"> if </w:t>
      </w:r>
      <w:proofErr w:type="spellStart"/>
      <w:r w:rsidR="005569B8" w:rsidRPr="00A56440">
        <w:t>rc</w:t>
      </w:r>
      <w:proofErr w:type="spellEnd"/>
      <w:r w:rsidR="005569B8" w:rsidRPr="00A56440">
        <w:t>&gt; 8 then do</w:t>
      </w:r>
    </w:p>
    <w:p w14:paraId="34767BE6" w14:textId="77777777" w:rsidR="004517D9" w:rsidRDefault="004517D9" w:rsidP="001D5D10">
      <w:pPr>
        <w:pStyle w:val="Screen"/>
      </w:pPr>
      <w:r>
        <w:t xml:space="preserve"> </w:t>
      </w:r>
      <w:r w:rsidR="005569B8" w:rsidRPr="00A56440">
        <w:t xml:space="preserve">    say </w:t>
      </w:r>
      <w:proofErr w:type="spellStart"/>
      <w:proofErr w:type="gramStart"/>
      <w:r w:rsidR="005569B8" w:rsidRPr="00A56440">
        <w:t>zerrsm</w:t>
      </w:r>
      <w:proofErr w:type="spellEnd"/>
      <w:proofErr w:type="gramEnd"/>
    </w:p>
    <w:p w14:paraId="27DAF71E" w14:textId="407BF24F" w:rsidR="005569B8" w:rsidRPr="00A56440" w:rsidRDefault="004517D9" w:rsidP="001D5D10">
      <w:pPr>
        <w:pStyle w:val="Screen"/>
      </w:pPr>
      <w:r>
        <w:t xml:space="preserve"> </w:t>
      </w:r>
      <w:r w:rsidR="005569B8" w:rsidRPr="00A56440">
        <w:t xml:space="preserve">    say </w:t>
      </w:r>
      <w:proofErr w:type="spellStart"/>
      <w:proofErr w:type="gramStart"/>
      <w:r w:rsidR="005569B8" w:rsidRPr="00A56440">
        <w:t>zerrlm</w:t>
      </w:r>
      <w:proofErr w:type="spellEnd"/>
      <w:proofErr w:type="gramEnd"/>
    </w:p>
    <w:p w14:paraId="4C20A9BB" w14:textId="77777777" w:rsidR="004517D9" w:rsidRDefault="005569B8" w:rsidP="001D5D10">
      <w:pPr>
        <w:pStyle w:val="Screen"/>
      </w:pPr>
      <w:r w:rsidRPr="00A56440">
        <w:t>exit</w:t>
      </w:r>
    </w:p>
    <w:p w14:paraId="4D45C5FD" w14:textId="77777777" w:rsidR="004517D9" w:rsidRDefault="004517D9" w:rsidP="001D5D10">
      <w:pPr>
        <w:pStyle w:val="Screen"/>
      </w:pPr>
      <w:r>
        <w:t xml:space="preserve"> </w:t>
      </w:r>
      <w:r w:rsidR="005569B8" w:rsidRPr="00A56440">
        <w:t xml:space="preserve">    end</w:t>
      </w:r>
    </w:p>
    <w:p w14:paraId="62193527" w14:textId="77777777" w:rsidR="004517D9" w:rsidRDefault="004517D9" w:rsidP="001D5D10">
      <w:pPr>
        <w:pStyle w:val="Screen"/>
      </w:pPr>
      <w:r>
        <w:t xml:space="preserve"> </w:t>
      </w:r>
      <w:r w:rsidR="005569B8" w:rsidRPr="00A56440">
        <w:t xml:space="preserve"> if translate(</w:t>
      </w:r>
      <w:proofErr w:type="spellStart"/>
      <w:r w:rsidR="005569B8" w:rsidRPr="00A56440">
        <w:t>zcmd</w:t>
      </w:r>
      <w:proofErr w:type="spellEnd"/>
      <w:r w:rsidR="005569B8" w:rsidRPr="00A56440">
        <w:t xml:space="preserve">) = 'EXIT' then </w:t>
      </w:r>
      <w:proofErr w:type="gramStart"/>
      <w:r w:rsidR="005569B8" w:rsidRPr="00A56440">
        <w:t>leave</w:t>
      </w:r>
      <w:proofErr w:type="gramEnd"/>
    </w:p>
    <w:p w14:paraId="1102BCC6" w14:textId="7C191133" w:rsidR="001433BC" w:rsidRDefault="004517D9" w:rsidP="001D5D10">
      <w:pPr>
        <w:pStyle w:val="Screen"/>
      </w:pPr>
      <w:r>
        <w:t xml:space="preserve"> </w:t>
      </w:r>
      <w:r w:rsidR="005569B8" w:rsidRPr="00A56440">
        <w:t xml:space="preserve"> end</w:t>
      </w:r>
    </w:p>
    <w:p w14:paraId="66CBEF1E" w14:textId="77777777" w:rsidR="001433BC" w:rsidRDefault="005569B8" w:rsidP="001D5D10">
      <w:pPr>
        <w:pStyle w:val="Screen"/>
      </w:pPr>
      <w:r w:rsidRPr="00A56440">
        <w:t>exit</w:t>
      </w:r>
    </w:p>
    <w:p w14:paraId="6E64EA43" w14:textId="3110A663" w:rsidR="005569B8" w:rsidRDefault="005569B8" w:rsidP="005569B8">
      <w:pPr>
        <w:shd w:val="clear" w:color="auto" w:fill="FFFFFF"/>
        <w:spacing w:after="240" w:line="240" w:lineRule="auto"/>
        <w:rPr>
          <w:rFonts w:ascii="Segoe UI" w:eastAsia="Times New Roman" w:hAnsi="Segoe UI" w:cs="Segoe UI"/>
          <w:color w:val="24292E"/>
          <w:sz w:val="24"/>
          <w:szCs w:val="24"/>
        </w:rPr>
      </w:pPr>
    </w:p>
    <w:p w14:paraId="307BEFC5" w14:textId="32F4317C" w:rsidR="005569B8" w:rsidRPr="00AF4043" w:rsidRDefault="005569B8" w:rsidP="00C4753C">
      <w:pPr>
        <w:keepNext/>
      </w:pPr>
      <w:r w:rsidRPr="00AF4043">
        <w:lastRenderedPageBreak/>
        <w:t xml:space="preserve">And this is the ISPF Panel with a name of </w:t>
      </w:r>
      <w:proofErr w:type="gramStart"/>
      <w:r w:rsidR="00A6705D">
        <w:t>PNPNS</w:t>
      </w:r>
      <w:proofErr w:type="gramEnd"/>
    </w:p>
    <w:p w14:paraId="1B28D70C" w14:textId="77777777" w:rsidR="001433BC" w:rsidRDefault="005569B8" w:rsidP="007D5676">
      <w:pPr>
        <w:pStyle w:val="Screen"/>
        <w:keepNext/>
        <w:keepLines/>
        <w:ind w:right="-270"/>
      </w:pPr>
      <w:r w:rsidRPr="00AF4043">
        <w:t>)ATTR DEFAULT(%+_)</w:t>
      </w:r>
    </w:p>
    <w:p w14:paraId="7D97818D" w14:textId="77777777" w:rsidR="001433BC" w:rsidRDefault="005569B8" w:rsidP="007D5676">
      <w:pPr>
        <w:pStyle w:val="Screen"/>
        <w:keepNext/>
        <w:keepLines/>
        <w:ind w:right="-270"/>
      </w:pPr>
      <w:r w:rsidRPr="00AF4043">
        <w:t xml:space="preserve"> $ type(</w:t>
      </w:r>
      <w:proofErr w:type="spellStart"/>
      <w:r w:rsidRPr="00AF4043">
        <w:t>ps</w:t>
      </w:r>
      <w:proofErr w:type="spellEnd"/>
      <w:r w:rsidRPr="00AF4043">
        <w:t>)</w:t>
      </w:r>
    </w:p>
    <w:p w14:paraId="3C19133D" w14:textId="77777777" w:rsidR="001433BC" w:rsidRDefault="005569B8" w:rsidP="007D5676">
      <w:pPr>
        <w:pStyle w:val="Screen"/>
        <w:keepNext/>
        <w:keepLines/>
        <w:ind w:right="-270"/>
      </w:pPr>
      <w:r w:rsidRPr="00AF4043">
        <w:t xml:space="preserve"> # type(output) caps(off) just(left) color(red) </w:t>
      </w:r>
      <w:proofErr w:type="spellStart"/>
      <w:r w:rsidRPr="00AF4043">
        <w:t>hilite</w:t>
      </w:r>
      <w:proofErr w:type="spellEnd"/>
      <w:r w:rsidRPr="00AF4043">
        <w:t>(</w:t>
      </w:r>
      <w:proofErr w:type="spellStart"/>
      <w:r w:rsidRPr="00AF4043">
        <w:t>uscore</w:t>
      </w:r>
      <w:proofErr w:type="spellEnd"/>
      <w:r w:rsidRPr="00AF4043">
        <w:t>)</w:t>
      </w:r>
    </w:p>
    <w:p w14:paraId="16861664" w14:textId="77777777" w:rsidR="001433BC" w:rsidRDefault="005569B8" w:rsidP="007D5676">
      <w:pPr>
        <w:pStyle w:val="Screen"/>
        <w:keepNext/>
        <w:keepLines/>
        <w:ind w:right="-270"/>
      </w:pPr>
      <w:r w:rsidRPr="00AF4043">
        <w:t xml:space="preserve"> @ type(output) caps(off) pas(on) </w:t>
      </w:r>
      <w:proofErr w:type="spellStart"/>
      <w:r w:rsidRPr="00AF4043">
        <w:t>hilite</w:t>
      </w:r>
      <w:proofErr w:type="spellEnd"/>
      <w:r w:rsidRPr="00AF4043">
        <w:t>(</w:t>
      </w:r>
      <w:proofErr w:type="spellStart"/>
      <w:r w:rsidRPr="00AF4043">
        <w:t>uscore</w:t>
      </w:r>
      <w:proofErr w:type="spellEnd"/>
      <w:r w:rsidRPr="00AF4043">
        <w:t>) color(yellow)</w:t>
      </w:r>
    </w:p>
    <w:p w14:paraId="267A77DD" w14:textId="77777777" w:rsidR="001433BC" w:rsidRDefault="005569B8" w:rsidP="007D5676">
      <w:pPr>
        <w:pStyle w:val="Screen"/>
        <w:keepNext/>
        <w:keepLines/>
        <w:ind w:right="-270"/>
      </w:pPr>
      <w:r w:rsidRPr="00AF4043">
        <w:t xml:space="preserve"> } type(output) caps(off) pas(on) </w:t>
      </w:r>
      <w:proofErr w:type="spellStart"/>
      <w:r w:rsidRPr="00AF4043">
        <w:t>hilite</w:t>
      </w:r>
      <w:proofErr w:type="spellEnd"/>
      <w:r w:rsidRPr="00AF4043">
        <w:t>(</w:t>
      </w:r>
      <w:proofErr w:type="spellStart"/>
      <w:r w:rsidRPr="00AF4043">
        <w:t>uscore</w:t>
      </w:r>
      <w:proofErr w:type="spellEnd"/>
      <w:r w:rsidRPr="00AF4043">
        <w:t>) color(blue)</w:t>
      </w:r>
    </w:p>
    <w:p w14:paraId="239E396B" w14:textId="3115A57D" w:rsidR="005569B8" w:rsidRPr="00AF4043" w:rsidRDefault="005569B8" w:rsidP="007D5676">
      <w:pPr>
        <w:pStyle w:val="Screen"/>
        <w:keepNext/>
        <w:keepLines/>
        <w:ind w:right="-270"/>
      </w:pPr>
      <w:r w:rsidRPr="00AF4043">
        <w:t>)</w:t>
      </w:r>
      <w:proofErr w:type="gramStart"/>
      <w:r w:rsidRPr="00AF4043">
        <w:t>body</w:t>
      </w:r>
      <w:proofErr w:type="gramEnd"/>
    </w:p>
    <w:p w14:paraId="3615CA1E" w14:textId="77777777" w:rsidR="001433BC" w:rsidRDefault="005569B8" w:rsidP="007D5676">
      <w:pPr>
        <w:pStyle w:val="Screen"/>
        <w:keepNext/>
        <w:keepLines/>
        <w:ind w:right="-270"/>
      </w:pPr>
      <w:r w:rsidRPr="00AF4043">
        <w:t>%Command ==&gt;_</w:t>
      </w:r>
      <w:proofErr w:type="spellStart"/>
      <w:r w:rsidRPr="00AF4043">
        <w:t>zcmd</w:t>
      </w:r>
      <w:proofErr w:type="spellEnd"/>
      <w:r w:rsidRPr="00AF4043">
        <w:t xml:space="preserve">              +</w:t>
      </w:r>
    </w:p>
    <w:p w14:paraId="45BE221A" w14:textId="77777777" w:rsidR="001433BC" w:rsidRDefault="005569B8" w:rsidP="007D5676">
      <w:pPr>
        <w:pStyle w:val="Screen"/>
        <w:keepNext/>
        <w:keepLines/>
        <w:ind w:right="-270"/>
      </w:pPr>
      <w:r w:rsidRPr="00AF4043">
        <w:t>+</w:t>
      </w:r>
    </w:p>
    <w:p w14:paraId="6A90E6B5" w14:textId="77777777" w:rsidR="001433BC" w:rsidRDefault="005569B8" w:rsidP="007D5676">
      <w:pPr>
        <w:pStyle w:val="Screen"/>
        <w:keepNext/>
        <w:keepLines/>
        <w:ind w:right="-270"/>
      </w:pPr>
      <w:r w:rsidRPr="00AF4043">
        <w:t>%Test:  $One+     $Two+</w:t>
      </w:r>
    </w:p>
    <w:p w14:paraId="2C3F29B2" w14:textId="77777777" w:rsidR="001433BC" w:rsidRDefault="005569B8" w:rsidP="007D5676">
      <w:pPr>
        <w:pStyle w:val="Screen"/>
        <w:keepNext/>
        <w:keepLines/>
        <w:ind w:right="-270"/>
      </w:pPr>
      <w:r w:rsidRPr="00AF4043">
        <w:t>+       $Three+   $Four+</w:t>
      </w:r>
    </w:p>
    <w:p w14:paraId="4A369CD0" w14:textId="77777777" w:rsidR="001433BC" w:rsidRDefault="005569B8" w:rsidP="007D5676">
      <w:pPr>
        <w:pStyle w:val="Screen"/>
        <w:keepNext/>
        <w:keepLines/>
        <w:ind w:right="-270"/>
      </w:pPr>
      <w:r w:rsidRPr="00AF4043">
        <w:t>+       @Five+    @Six+</w:t>
      </w:r>
    </w:p>
    <w:p w14:paraId="7EC1B89E" w14:textId="77777777" w:rsidR="001433BC" w:rsidRDefault="005569B8" w:rsidP="007D5676">
      <w:pPr>
        <w:pStyle w:val="Screen"/>
        <w:keepNext/>
        <w:keepLines/>
        <w:ind w:right="-270"/>
      </w:pPr>
      <w:r w:rsidRPr="00AF4043">
        <w:t>+</w:t>
      </w:r>
    </w:p>
    <w:p w14:paraId="3CFC2C59" w14:textId="77777777" w:rsidR="001433BC" w:rsidRDefault="005569B8" w:rsidP="007D5676">
      <w:pPr>
        <w:pStyle w:val="Screen"/>
        <w:ind w:right="-270"/>
      </w:pPr>
      <w:r w:rsidRPr="00AF4043">
        <w:t>%Value #result                                  +</w:t>
      </w:r>
    </w:p>
    <w:p w14:paraId="36C1A1B9" w14:textId="77777777" w:rsidR="001433BC" w:rsidRDefault="005569B8" w:rsidP="007D5676">
      <w:pPr>
        <w:pStyle w:val="Screen"/>
        <w:ind w:right="-270"/>
      </w:pPr>
      <w:r w:rsidRPr="00AF4043">
        <w:t>+</w:t>
      </w:r>
    </w:p>
    <w:p w14:paraId="0B7A7C76" w14:textId="77777777" w:rsidR="001433BC" w:rsidRDefault="005569B8" w:rsidP="007D5676">
      <w:pPr>
        <w:pStyle w:val="Screen"/>
        <w:ind w:right="-270"/>
      </w:pPr>
      <w:r w:rsidRPr="00AF4043">
        <w:t>+Click here when ready to}Exit+</w:t>
      </w:r>
    </w:p>
    <w:p w14:paraId="6F94730A" w14:textId="77777777" w:rsidR="001433BC" w:rsidRDefault="005569B8" w:rsidP="007D5676">
      <w:pPr>
        <w:pStyle w:val="Screen"/>
        <w:ind w:right="-270"/>
      </w:pPr>
      <w:r w:rsidRPr="00AF4043">
        <w:t>+</w:t>
      </w:r>
    </w:p>
    <w:p w14:paraId="1564ACA6" w14:textId="77777777" w:rsidR="001433BC" w:rsidRDefault="005569B8" w:rsidP="007D5676">
      <w:pPr>
        <w:pStyle w:val="Screen"/>
        <w:ind w:right="-270"/>
      </w:pPr>
      <w:r w:rsidRPr="00AF4043">
        <w:t xml:space="preserve">+Tab to any of the point and shoot fields and </w:t>
      </w:r>
      <w:proofErr w:type="spellStart"/>
      <w:r w:rsidRPr="00AF4043">
        <w:t>press%Enter+or</w:t>
      </w:r>
      <w:proofErr w:type="spellEnd"/>
      <w:r w:rsidRPr="00AF4043">
        <w:t xml:space="preserve"> move the</w:t>
      </w:r>
    </w:p>
    <w:p w14:paraId="02DA6D18" w14:textId="77777777" w:rsidR="001433BC" w:rsidRDefault="005569B8" w:rsidP="007D5676">
      <w:pPr>
        <w:pStyle w:val="Screen"/>
        <w:ind w:right="-270"/>
      </w:pPr>
      <w:r w:rsidRPr="00AF4043">
        <w:t xml:space="preserve">+mouse point to them and double click. See the results in </w:t>
      </w:r>
      <w:proofErr w:type="spellStart"/>
      <w:r w:rsidRPr="00AF4043">
        <w:t>the%Value+field</w:t>
      </w:r>
      <w:proofErr w:type="spellEnd"/>
      <w:r w:rsidRPr="00AF4043">
        <w:t>.</w:t>
      </w:r>
    </w:p>
    <w:p w14:paraId="2DCAA624" w14:textId="77777777" w:rsidR="001433BC" w:rsidRDefault="005569B8" w:rsidP="007D5676">
      <w:pPr>
        <w:pStyle w:val="Screen"/>
        <w:ind w:right="-270"/>
      </w:pPr>
      <w:r w:rsidRPr="00AF4043">
        <w:t xml:space="preserve">+Note that </w:t>
      </w:r>
      <w:proofErr w:type="spellStart"/>
      <w:r w:rsidRPr="00AF4043">
        <w:t>the%Five+and%Six+fields</w:t>
      </w:r>
      <w:proofErr w:type="spellEnd"/>
      <w:r w:rsidRPr="00AF4043">
        <w:t xml:space="preserve"> are point and shoot fields but you </w:t>
      </w:r>
      <w:proofErr w:type="gramStart"/>
      <w:r w:rsidRPr="00AF4043">
        <w:t>can</w:t>
      </w:r>
      <w:proofErr w:type="gramEnd"/>
    </w:p>
    <w:p w14:paraId="10A36590" w14:textId="77777777" w:rsidR="001433BC" w:rsidRDefault="005569B8" w:rsidP="007D5676">
      <w:pPr>
        <w:pStyle w:val="Screen"/>
        <w:ind w:right="-270"/>
      </w:pPr>
      <w:r w:rsidRPr="00AF4043">
        <w:t xml:space="preserve">+change the text that displays in them with a drawback that you </w:t>
      </w:r>
      <w:proofErr w:type="gramStart"/>
      <w:r w:rsidRPr="00AF4043">
        <w:t>can</w:t>
      </w:r>
      <w:proofErr w:type="gramEnd"/>
    </w:p>
    <w:p w14:paraId="1C6B5362" w14:textId="77777777" w:rsidR="001433BC" w:rsidRDefault="005569B8" w:rsidP="007D5676">
      <w:pPr>
        <w:pStyle w:val="Screen"/>
        <w:ind w:right="-270"/>
      </w:pPr>
      <w:r w:rsidRPr="00AF4043">
        <w:t>+</w:t>
      </w:r>
      <w:proofErr w:type="gramStart"/>
      <w:r w:rsidRPr="00AF4043">
        <w:t>actually</w:t>
      </w:r>
      <w:proofErr w:type="gramEnd"/>
      <w:r w:rsidRPr="00AF4043">
        <w:t xml:space="preserve"> type into those fields with zero affect.</w:t>
      </w:r>
    </w:p>
    <w:p w14:paraId="7E3FF2EF" w14:textId="77777777" w:rsidR="001433BC" w:rsidRDefault="005569B8" w:rsidP="007D5676">
      <w:pPr>
        <w:pStyle w:val="Screen"/>
        <w:ind w:right="-270"/>
      </w:pPr>
      <w:r w:rsidRPr="00AF4043">
        <w:t>+</w:t>
      </w:r>
    </w:p>
    <w:p w14:paraId="20C4887F" w14:textId="5C6A8A13" w:rsidR="005569B8" w:rsidRPr="00AF4043" w:rsidRDefault="005569B8" w:rsidP="007D5676">
      <w:pPr>
        <w:pStyle w:val="Screen"/>
        <w:ind w:right="-270"/>
      </w:pPr>
      <w:r w:rsidRPr="00AF4043">
        <w:t>)Init</w:t>
      </w:r>
    </w:p>
    <w:p w14:paraId="1E9D8E11" w14:textId="77777777" w:rsidR="001433BC" w:rsidRDefault="005569B8" w:rsidP="007D5676">
      <w:pPr>
        <w:pStyle w:val="Screen"/>
        <w:ind w:right="-270"/>
      </w:pPr>
      <w:r w:rsidRPr="00AF4043">
        <w:t>&amp;five = 'Five'</w:t>
      </w:r>
    </w:p>
    <w:p w14:paraId="0545C349" w14:textId="77777777" w:rsidR="001433BC" w:rsidRDefault="005569B8" w:rsidP="007D5676">
      <w:pPr>
        <w:pStyle w:val="Screen"/>
        <w:ind w:right="-270"/>
      </w:pPr>
      <w:r w:rsidRPr="00AF4043">
        <w:t>&amp;six  = 'Six'</w:t>
      </w:r>
    </w:p>
    <w:p w14:paraId="1736D49F" w14:textId="77777777" w:rsidR="001433BC" w:rsidRDefault="005569B8" w:rsidP="007D5676">
      <w:pPr>
        <w:pStyle w:val="Screen"/>
        <w:ind w:right="-270"/>
      </w:pPr>
      <w:r w:rsidRPr="00AF4043">
        <w:t>&amp;exit = 'Exit'</w:t>
      </w:r>
    </w:p>
    <w:p w14:paraId="0E5AAEF2" w14:textId="60617E4A" w:rsidR="005569B8" w:rsidRPr="00AF4043" w:rsidRDefault="005569B8" w:rsidP="007D5676">
      <w:pPr>
        <w:pStyle w:val="Screen"/>
        <w:ind w:right="-270"/>
      </w:pPr>
      <w:r w:rsidRPr="00AF4043">
        <w:t>)Proc</w:t>
      </w:r>
    </w:p>
    <w:p w14:paraId="47F62838" w14:textId="77777777" w:rsidR="005569B8" w:rsidRPr="00AF4043" w:rsidRDefault="005569B8" w:rsidP="007D5676">
      <w:pPr>
        <w:pStyle w:val="Screen"/>
        <w:ind w:right="-270"/>
      </w:pPr>
      <w:r w:rsidRPr="00AF4043">
        <w:t>)PNTS</w:t>
      </w:r>
    </w:p>
    <w:p w14:paraId="4576A381" w14:textId="77777777" w:rsidR="001433BC" w:rsidRDefault="005569B8" w:rsidP="007D5676">
      <w:pPr>
        <w:pStyle w:val="Screen"/>
        <w:ind w:right="-270"/>
      </w:pPr>
      <w:r w:rsidRPr="00AF4043">
        <w:t xml:space="preserve"> FIELD(ZPS00001) VAR(RESULT) VAL('Value of 1')</w:t>
      </w:r>
    </w:p>
    <w:p w14:paraId="77D396F6" w14:textId="77777777" w:rsidR="001433BC" w:rsidRDefault="005569B8" w:rsidP="007D5676">
      <w:pPr>
        <w:pStyle w:val="Screen"/>
        <w:ind w:right="-270"/>
      </w:pPr>
      <w:r w:rsidRPr="00AF4043">
        <w:t xml:space="preserve"> FIELD(ZPS00002) VAR(RESULT) VAL('We have two')</w:t>
      </w:r>
    </w:p>
    <w:p w14:paraId="141B6DC2" w14:textId="77777777" w:rsidR="001433BC" w:rsidRDefault="005569B8" w:rsidP="007D5676">
      <w:pPr>
        <w:pStyle w:val="Screen"/>
        <w:ind w:right="-270"/>
      </w:pPr>
      <w:r w:rsidRPr="00AF4043">
        <w:t xml:space="preserve"> FIELD(ZPS00003) VAR(RESULT) VAL('Now three')</w:t>
      </w:r>
    </w:p>
    <w:p w14:paraId="0C99FA68" w14:textId="77777777" w:rsidR="001433BC" w:rsidRDefault="005569B8" w:rsidP="007D5676">
      <w:pPr>
        <w:pStyle w:val="Screen"/>
        <w:ind w:right="-270"/>
      </w:pPr>
      <w:r w:rsidRPr="00AF4043">
        <w:t xml:space="preserve"> FIELD(ZPS00004) VAR(RESULT) VAL('Four')</w:t>
      </w:r>
    </w:p>
    <w:p w14:paraId="3ED5CE38" w14:textId="77777777" w:rsidR="001433BC" w:rsidRDefault="005569B8" w:rsidP="007D5676">
      <w:pPr>
        <w:pStyle w:val="Screen"/>
        <w:ind w:right="-270"/>
      </w:pPr>
      <w:r w:rsidRPr="00AF4043">
        <w:t xml:space="preserve"> FIELD(Five)     VAR(RESULT) VAL('Five or 5')</w:t>
      </w:r>
    </w:p>
    <w:p w14:paraId="799824E2" w14:textId="77777777" w:rsidR="001433BC" w:rsidRDefault="005569B8" w:rsidP="007D5676">
      <w:pPr>
        <w:pStyle w:val="Screen"/>
        <w:ind w:right="-270"/>
      </w:pPr>
      <w:r w:rsidRPr="00AF4043">
        <w:t xml:space="preserve"> FIELD(Six)      VAR(RESULT) VAL('Six or 6')</w:t>
      </w:r>
    </w:p>
    <w:p w14:paraId="13CE521C" w14:textId="77777777" w:rsidR="001433BC" w:rsidRDefault="005569B8" w:rsidP="007D5676">
      <w:pPr>
        <w:pStyle w:val="Screen"/>
        <w:ind w:right="-270"/>
      </w:pPr>
      <w:r w:rsidRPr="00AF4043">
        <w:t xml:space="preserve"> FIELD(Exit)     VAR(</w:t>
      </w:r>
      <w:proofErr w:type="spellStart"/>
      <w:r w:rsidRPr="00AF4043">
        <w:t>zcmd</w:t>
      </w:r>
      <w:proofErr w:type="spellEnd"/>
      <w:r w:rsidRPr="00AF4043">
        <w:t>)   VAL(Exit)</w:t>
      </w:r>
    </w:p>
    <w:p w14:paraId="38E3CE21" w14:textId="5CCBDC46" w:rsidR="005569B8" w:rsidRPr="00AF4043" w:rsidRDefault="005569B8" w:rsidP="007D5676">
      <w:pPr>
        <w:pStyle w:val="Screen"/>
        <w:ind w:right="-270"/>
      </w:pPr>
      <w:r w:rsidRPr="00AF4043">
        <w:t>)</w:t>
      </w:r>
      <w:proofErr w:type="gramStart"/>
      <w:r w:rsidRPr="00AF4043">
        <w:t>end</w:t>
      </w:r>
      <w:proofErr w:type="gramEnd"/>
    </w:p>
    <w:p w14:paraId="166789C7" w14:textId="77777777" w:rsidR="005569B8" w:rsidRDefault="005569B8" w:rsidP="00A56440"/>
    <w:p w14:paraId="1D1D5D34" w14:textId="281FE056" w:rsidR="00AF4043" w:rsidRDefault="00AF4043" w:rsidP="00CD5C75">
      <w:pPr>
        <w:pStyle w:val="Heading2"/>
        <w:pageBreakBefore/>
      </w:pPr>
      <w:bookmarkStart w:id="28" w:name="_Toc73772432"/>
      <w:proofErr w:type="spellStart"/>
      <w:r>
        <w:lastRenderedPageBreak/>
        <w:t>PopUp</w:t>
      </w:r>
      <w:proofErr w:type="spellEnd"/>
      <w:r>
        <w:t xml:space="preserve"> Panels</w:t>
      </w:r>
      <w:bookmarkEnd w:id="28"/>
    </w:p>
    <w:p w14:paraId="69EE0CBF" w14:textId="0E8C08ED" w:rsidR="00300DED" w:rsidRPr="00300DED" w:rsidRDefault="00A6705D" w:rsidP="007D5676">
      <w:pPr>
        <w:pStyle w:val="Example"/>
        <w:pBdr>
          <w:top w:val="single" w:sz="4" w:space="1" w:color="auto"/>
          <w:left w:val="single" w:sz="4" w:space="4" w:color="auto"/>
          <w:bottom w:val="single" w:sz="4" w:space="1" w:color="auto"/>
          <w:right w:val="single" w:sz="4" w:space="4" w:color="auto"/>
        </w:pBdr>
        <w:ind w:right="6120"/>
      </w:pPr>
      <w:r>
        <w:t>PNPOP</w:t>
      </w:r>
      <w:r w:rsidR="008259BA">
        <w:t xml:space="preserve"> and </w:t>
      </w:r>
      <w:r>
        <w:t>RXPOP</w:t>
      </w:r>
    </w:p>
    <w:p w14:paraId="0A8D596D" w14:textId="54164BF8" w:rsidR="00AF4043" w:rsidRPr="00AF4043" w:rsidRDefault="00AF4043" w:rsidP="00A56440">
      <w:r w:rsidRPr="00AF4043">
        <w:t>When writing ISPF dialogs there are times when you want to prompt the user, or just provide some feedback, but you don't want to take a full window to do it. That is where a popup can be very helpful.</w:t>
      </w:r>
      <w:r w:rsidR="00980BED">
        <w:t xml:space="preserve"> Note that you do not have to provide a Command input (</w:t>
      </w:r>
      <w:proofErr w:type="spellStart"/>
      <w:r w:rsidR="00980BED">
        <w:t>zcmd</w:t>
      </w:r>
      <w:proofErr w:type="spellEnd"/>
      <w:r w:rsidR="00980BED">
        <w:t>) field on a popup panel.</w:t>
      </w:r>
    </w:p>
    <w:p w14:paraId="6BAC73A7" w14:textId="77777777" w:rsidR="00AF4043" w:rsidRPr="00AF4043" w:rsidRDefault="00AF4043" w:rsidP="00A56440">
      <w:r w:rsidRPr="00AF4043">
        <w:t xml:space="preserve">A Popup Panel is defined on the </w:t>
      </w:r>
      <w:r w:rsidRPr="001D03F1">
        <w:rPr>
          <w:rFonts w:ascii="Courier New" w:hAnsi="Courier New" w:cs="Courier New"/>
        </w:rPr>
        <w:t>)BODY</w:t>
      </w:r>
      <w:r w:rsidRPr="00AF4043">
        <w:t xml:space="preserve"> statement using the </w:t>
      </w:r>
      <w:r w:rsidRPr="001D03F1">
        <w:rPr>
          <w:rFonts w:ascii="Courier New" w:hAnsi="Courier New" w:cs="Courier New"/>
        </w:rPr>
        <w:t>WINDOWS(</w:t>
      </w:r>
      <w:proofErr w:type="spellStart"/>
      <w:r w:rsidRPr="001D03F1">
        <w:rPr>
          <w:rFonts w:ascii="Courier New" w:hAnsi="Courier New" w:cs="Courier New"/>
        </w:rPr>
        <w:t>ww,hh</w:t>
      </w:r>
      <w:proofErr w:type="spellEnd"/>
      <w:r w:rsidRPr="001D03F1">
        <w:rPr>
          <w:rFonts w:ascii="Courier New" w:hAnsi="Courier New" w:cs="Courier New"/>
        </w:rPr>
        <w:t>)</w:t>
      </w:r>
      <w:r w:rsidRPr="00AF4043">
        <w:t xml:space="preserve"> field where ww is the number of columns wide, and </w:t>
      </w:r>
      <w:proofErr w:type="spellStart"/>
      <w:r w:rsidRPr="00AF4043">
        <w:t>hh</w:t>
      </w:r>
      <w:proofErr w:type="spellEnd"/>
      <w:r w:rsidRPr="00AF4043">
        <w:t xml:space="preserve"> is the number of rows deep.</w:t>
      </w:r>
    </w:p>
    <w:p w14:paraId="51DDAB54" w14:textId="3FA536B5" w:rsidR="00AF4043" w:rsidRPr="00AF4043" w:rsidRDefault="00AF4043" w:rsidP="00A56440">
      <w:r w:rsidRPr="00AF4043">
        <w:t>Here is a sample panel (</w:t>
      </w:r>
      <w:r w:rsidR="00A6705D">
        <w:t>PNPOP</w:t>
      </w:r>
      <w:r w:rsidRPr="00AF4043">
        <w:t>):</w:t>
      </w:r>
    </w:p>
    <w:p w14:paraId="222A8575" w14:textId="77777777" w:rsidR="004517D9" w:rsidRDefault="00AF4043" w:rsidP="001D5D10">
      <w:pPr>
        <w:pStyle w:val="Screen"/>
      </w:pPr>
      <w:r w:rsidRPr="00AF4043">
        <w:t>)ATTR DEFAULT(%+_)</w:t>
      </w:r>
    </w:p>
    <w:p w14:paraId="6C537009" w14:textId="544EAC39" w:rsidR="001433BC" w:rsidRDefault="004517D9" w:rsidP="001D5D10">
      <w:pPr>
        <w:pStyle w:val="Screen"/>
      </w:pPr>
      <w:r>
        <w:t xml:space="preserve"> </w:t>
      </w:r>
      <w:r w:rsidR="00AF4043" w:rsidRPr="00AF4043">
        <w:t>@ type(output) caps(off) just(left)</w:t>
      </w:r>
    </w:p>
    <w:p w14:paraId="441802CF" w14:textId="77777777" w:rsidR="001433BC" w:rsidRDefault="00AF4043" w:rsidP="001D5D10">
      <w:pPr>
        <w:pStyle w:val="Screen"/>
      </w:pPr>
      <w:r w:rsidRPr="00AF4043">
        <w:t>)BODY WINDOW(45,8)</w:t>
      </w:r>
    </w:p>
    <w:p w14:paraId="2CEFF4D9" w14:textId="77777777" w:rsidR="001433BC" w:rsidRDefault="00AF4043" w:rsidP="001D5D10">
      <w:pPr>
        <w:pStyle w:val="Screen"/>
      </w:pPr>
      <w:r w:rsidRPr="00AF4043">
        <w:t>+</w:t>
      </w:r>
    </w:p>
    <w:p w14:paraId="3C8E095B" w14:textId="77777777" w:rsidR="004517D9" w:rsidRDefault="00AF4043" w:rsidP="001D5D10">
      <w:pPr>
        <w:pStyle w:val="Screen"/>
      </w:pPr>
      <w:r w:rsidRPr="00AF4043">
        <w:t>%This is a sample POPUP panel</w:t>
      </w:r>
    </w:p>
    <w:p w14:paraId="3F7643A2" w14:textId="3009B90F" w:rsidR="001433BC" w:rsidRDefault="004517D9" w:rsidP="001D5D10">
      <w:pPr>
        <w:pStyle w:val="Screen"/>
      </w:pPr>
      <w:r>
        <w:t xml:space="preserve"> </w:t>
      </w:r>
      <w:r w:rsidR="00AF4043" w:rsidRPr="00AF4043">
        <w:t xml:space="preserve">  +to demonstrate the capabilities of it.</w:t>
      </w:r>
    </w:p>
    <w:p w14:paraId="196B01D9" w14:textId="77777777" w:rsidR="001433BC" w:rsidRDefault="00AF4043" w:rsidP="001D5D10">
      <w:pPr>
        <w:pStyle w:val="Screen"/>
      </w:pPr>
      <w:r w:rsidRPr="00AF4043">
        <w:t>+</w:t>
      </w:r>
    </w:p>
    <w:p w14:paraId="5A99EECB" w14:textId="370D6F13" w:rsidR="00AF4043" w:rsidRPr="00AF4043" w:rsidRDefault="00AF4043" w:rsidP="001D5D10">
      <w:pPr>
        <w:pStyle w:val="Screen"/>
      </w:pPr>
      <w:r w:rsidRPr="00AF4043">
        <w:t xml:space="preserve">+and how to add a variable of the </w:t>
      </w:r>
      <w:proofErr w:type="spellStart"/>
      <w:r w:rsidRPr="00AF4043">
        <w:t>userid</w:t>
      </w:r>
      <w:proofErr w:type="spellEnd"/>
    </w:p>
    <w:p w14:paraId="15C9C95D" w14:textId="77777777" w:rsidR="004517D9" w:rsidRDefault="00AF4043" w:rsidP="001D5D10">
      <w:pPr>
        <w:pStyle w:val="Screen"/>
      </w:pPr>
      <w:r w:rsidRPr="00AF4043">
        <w:t>+</w:t>
      </w:r>
    </w:p>
    <w:p w14:paraId="3EF9032F" w14:textId="793EBD2A" w:rsidR="00AF4043" w:rsidRPr="00AF4043" w:rsidRDefault="004517D9" w:rsidP="001D5D10">
      <w:pPr>
        <w:pStyle w:val="Screen"/>
      </w:pPr>
      <w:r>
        <w:t xml:space="preserve"> </w:t>
      </w:r>
      <w:r w:rsidR="00AF4043" w:rsidRPr="00AF4043">
        <w:t xml:space="preserve"> %</w:t>
      </w:r>
      <w:proofErr w:type="spellStart"/>
      <w:r w:rsidR="00AF4043" w:rsidRPr="00AF4043">
        <w:t>Userid</w:t>
      </w:r>
      <w:proofErr w:type="spellEnd"/>
      <w:r w:rsidR="00AF4043" w:rsidRPr="00AF4043">
        <w:t>:@</w:t>
      </w:r>
      <w:proofErr w:type="spellStart"/>
      <w:r w:rsidR="00AF4043" w:rsidRPr="00AF4043">
        <w:t>zuser</w:t>
      </w:r>
      <w:proofErr w:type="spellEnd"/>
    </w:p>
    <w:p w14:paraId="7E17B1A0" w14:textId="77777777" w:rsidR="001433BC" w:rsidRDefault="00AF4043" w:rsidP="001D5D10">
      <w:pPr>
        <w:pStyle w:val="Screen"/>
      </w:pPr>
      <w:r w:rsidRPr="00AF4043">
        <w:t>+</w:t>
      </w:r>
    </w:p>
    <w:p w14:paraId="68F6A8F5" w14:textId="69DA7DC4" w:rsidR="00AF4043" w:rsidRPr="00AF4043" w:rsidRDefault="00AF4043" w:rsidP="001D5D10">
      <w:pPr>
        <w:pStyle w:val="Screen"/>
      </w:pPr>
      <w:r w:rsidRPr="00AF4043">
        <w:t>)INIT</w:t>
      </w:r>
    </w:p>
    <w:p w14:paraId="7F6FEFEA" w14:textId="77777777" w:rsidR="001433BC" w:rsidRDefault="00AF4043" w:rsidP="001D5D10">
      <w:pPr>
        <w:pStyle w:val="Screen"/>
      </w:pPr>
      <w:r w:rsidRPr="00AF4043">
        <w:t>&amp;ZWINTTL = 'Sample Popup Panel'</w:t>
      </w:r>
    </w:p>
    <w:p w14:paraId="3523526A" w14:textId="6E0636C4" w:rsidR="00AF4043" w:rsidRPr="00AF4043" w:rsidRDefault="00AF4043" w:rsidP="001D5D10">
      <w:pPr>
        <w:pStyle w:val="Screen"/>
      </w:pPr>
      <w:r w:rsidRPr="00AF4043">
        <w:t>)END</w:t>
      </w:r>
    </w:p>
    <w:p w14:paraId="271D841A" w14:textId="77777777" w:rsidR="00AF4043" w:rsidRDefault="00AF4043" w:rsidP="00AF4043">
      <w:pPr>
        <w:shd w:val="clear" w:color="auto" w:fill="FFFFFF"/>
        <w:spacing w:after="240" w:line="240" w:lineRule="auto"/>
        <w:rPr>
          <w:rFonts w:ascii="Segoe UI" w:eastAsia="Times New Roman" w:hAnsi="Segoe UI" w:cs="Segoe UI"/>
          <w:color w:val="24292E"/>
          <w:sz w:val="24"/>
          <w:szCs w:val="24"/>
        </w:rPr>
      </w:pPr>
    </w:p>
    <w:p w14:paraId="326199E3" w14:textId="77777777" w:rsidR="00AF4043" w:rsidRPr="00AF4043" w:rsidRDefault="00AF4043" w:rsidP="00A56440">
      <w:r w:rsidRPr="00AF4043">
        <w:t>To keep it simple the variable &amp;</w:t>
      </w:r>
      <w:proofErr w:type="spellStart"/>
      <w:r w:rsidRPr="00AF4043">
        <w:t>zuser</w:t>
      </w:r>
      <w:proofErr w:type="spellEnd"/>
      <w:r w:rsidRPr="00AF4043">
        <w:t>, an ISPF variable, is used to demonstrate a variable.</w:t>
      </w:r>
    </w:p>
    <w:p w14:paraId="65595508" w14:textId="77777777" w:rsidR="00AF4043" w:rsidRPr="00AF4043" w:rsidRDefault="00AF4043" w:rsidP="00A56440">
      <w:r w:rsidRPr="00AF4043">
        <w:t>The size of the popup panel is 45 characters wide and 8 rows deep.</w:t>
      </w:r>
    </w:p>
    <w:p w14:paraId="2F1FFD42" w14:textId="35CA2765" w:rsidR="00AF4043" w:rsidRDefault="00AF4043" w:rsidP="00A56440">
      <w:r w:rsidRPr="00AF4043">
        <w:t>To '</w:t>
      </w:r>
      <w:r w:rsidR="002F7A54" w:rsidRPr="00AF4043">
        <w:t>spiff</w:t>
      </w:r>
      <w:r w:rsidRPr="00AF4043">
        <w:t xml:space="preserve">' up the panel we have added a panel title using the &amp;ZWINTTL variable in the </w:t>
      </w:r>
      <w:r w:rsidRPr="001D03F1">
        <w:rPr>
          <w:rFonts w:ascii="Courier New" w:hAnsi="Courier New" w:cs="Courier New"/>
        </w:rPr>
        <w:t>)INIT</w:t>
      </w:r>
      <w:r w:rsidRPr="00AF4043">
        <w:t xml:space="preserve"> section</w:t>
      </w:r>
      <w:r w:rsidR="00035090">
        <w:t xml:space="preserve"> to define a title to be used on the popup panel.</w:t>
      </w:r>
    </w:p>
    <w:p w14:paraId="79438F49" w14:textId="00B59F0F" w:rsidR="00AF4043" w:rsidRPr="00AF4043" w:rsidRDefault="00AF4043" w:rsidP="00A56440">
      <w:r w:rsidRPr="00AF4043">
        <w:t xml:space="preserve">To display the popup </w:t>
      </w:r>
      <w:r w:rsidR="00035090" w:rsidRPr="00AF4043">
        <w:t>panel,</w:t>
      </w:r>
      <w:r w:rsidRPr="00AF4043">
        <w:t xml:space="preserve"> use the following code:</w:t>
      </w:r>
    </w:p>
    <w:p w14:paraId="0A118C21" w14:textId="77777777" w:rsidR="00FA1810" w:rsidRDefault="00FA1810" w:rsidP="001D5D10">
      <w:pPr>
        <w:pStyle w:val="Screen"/>
      </w:pPr>
      <w:r>
        <w:t>/* REXX */</w:t>
      </w:r>
    </w:p>
    <w:p w14:paraId="2FDCDA35" w14:textId="66FA37A5" w:rsidR="00AF4043" w:rsidRPr="00AF4043" w:rsidRDefault="00FA1810" w:rsidP="001D5D10">
      <w:pPr>
        <w:pStyle w:val="Screen"/>
      </w:pPr>
      <w:r>
        <w:t xml:space="preserve"> </w:t>
      </w:r>
      <w:r w:rsidR="00AF4043" w:rsidRPr="00AF4043">
        <w:t>Address ISPEXEC</w:t>
      </w:r>
    </w:p>
    <w:p w14:paraId="46ABF24E" w14:textId="7E5C4D06" w:rsidR="00AF4043" w:rsidRPr="00AF4043" w:rsidRDefault="00FA1810" w:rsidP="001D5D10">
      <w:pPr>
        <w:pStyle w:val="Screen"/>
      </w:pPr>
      <w:r>
        <w:t xml:space="preserve"> </w:t>
      </w:r>
      <w:r w:rsidR="00AF4043" w:rsidRPr="00AF4043">
        <w:t>'</w:t>
      </w:r>
      <w:proofErr w:type="spellStart"/>
      <w:r w:rsidR="00AF4043" w:rsidRPr="00AF4043">
        <w:t>Addpop</w:t>
      </w:r>
      <w:proofErr w:type="spellEnd"/>
      <w:r w:rsidR="00015AF0">
        <w:t xml:space="preserve"> </w:t>
      </w:r>
      <w:r w:rsidR="00AF4043" w:rsidRPr="00AF4043">
        <w:t>Row(4) Column(6)'</w:t>
      </w:r>
    </w:p>
    <w:p w14:paraId="4D7B6603" w14:textId="4692BE3E" w:rsidR="00AF4043" w:rsidRDefault="00FA1810" w:rsidP="001D5D10">
      <w:pPr>
        <w:pStyle w:val="Screen"/>
      </w:pPr>
      <w:r>
        <w:t xml:space="preserve"> </w:t>
      </w:r>
      <w:r w:rsidR="00AF4043" w:rsidRPr="00AF4043">
        <w:t>'Display Panel(</w:t>
      </w:r>
      <w:proofErr w:type="spellStart"/>
      <w:r w:rsidR="00A6705D">
        <w:t>pnpop</w:t>
      </w:r>
      <w:proofErr w:type="spellEnd"/>
      <w:r w:rsidR="00AF4043" w:rsidRPr="00AF4043">
        <w:t>)'</w:t>
      </w:r>
    </w:p>
    <w:p w14:paraId="06991F21" w14:textId="2AB1960F" w:rsidR="00F64076" w:rsidRPr="00AF4043" w:rsidRDefault="00F64076" w:rsidP="001D5D10">
      <w:pPr>
        <w:pStyle w:val="Screen"/>
      </w:pPr>
      <w:r>
        <w:t xml:space="preserve"> </w:t>
      </w:r>
      <w:proofErr w:type="spellStart"/>
      <w:r>
        <w:t>Save_Rc</w:t>
      </w:r>
      <w:proofErr w:type="spellEnd"/>
      <w:r>
        <w:t xml:space="preserve"> = </w:t>
      </w:r>
      <w:proofErr w:type="spellStart"/>
      <w:r>
        <w:t>rc</w:t>
      </w:r>
      <w:proofErr w:type="spellEnd"/>
    </w:p>
    <w:p w14:paraId="12056C77" w14:textId="17DC47A9" w:rsidR="00AF4043" w:rsidRPr="00AF4043" w:rsidRDefault="00FA1810" w:rsidP="001D5D10">
      <w:pPr>
        <w:pStyle w:val="Screen"/>
      </w:pPr>
      <w:r>
        <w:t xml:space="preserve"> </w:t>
      </w:r>
      <w:r w:rsidR="00AF4043" w:rsidRPr="00AF4043">
        <w:t>'</w:t>
      </w:r>
      <w:proofErr w:type="spellStart"/>
      <w:r w:rsidR="00AF4043" w:rsidRPr="00AF4043">
        <w:t>Rempop</w:t>
      </w:r>
      <w:proofErr w:type="spellEnd"/>
      <w:r w:rsidR="00AF4043" w:rsidRPr="00AF4043">
        <w:t>'</w:t>
      </w:r>
    </w:p>
    <w:p w14:paraId="751ECFDE" w14:textId="77777777" w:rsidR="00AF4043" w:rsidRDefault="00AF4043" w:rsidP="00AF4043">
      <w:pPr>
        <w:shd w:val="clear" w:color="auto" w:fill="FFFFFF"/>
        <w:spacing w:after="240" w:line="240" w:lineRule="auto"/>
        <w:rPr>
          <w:rFonts w:ascii="Segoe UI" w:eastAsia="Times New Roman" w:hAnsi="Segoe UI" w:cs="Segoe UI"/>
          <w:color w:val="24292E"/>
          <w:sz w:val="24"/>
          <w:szCs w:val="24"/>
        </w:rPr>
      </w:pPr>
    </w:p>
    <w:p w14:paraId="3A197228" w14:textId="171DDF81" w:rsidR="00AF4043" w:rsidRPr="00AF4043" w:rsidRDefault="00AF4043" w:rsidP="00A56440">
      <w:r w:rsidRPr="00AF4043">
        <w:t xml:space="preserve">The ADDPOP command supports optional parameters. The ROW keyword defines which row on the screen to display the popup, and the COLUMN how many characters from the left to begin the display. In this case we have the panel being displayed starting on row 4 and column 6. If ROW and COLUMN are not </w:t>
      </w:r>
      <w:r w:rsidR="002F7A54" w:rsidRPr="00AF4043">
        <w:t>provided,</w:t>
      </w:r>
      <w:r w:rsidRPr="00AF4043">
        <w:t xml:space="preserve"> then the popup will be at the top left of the display.</w:t>
      </w:r>
    </w:p>
    <w:p w14:paraId="7D3D41C4" w14:textId="77777777" w:rsidR="00AF4043" w:rsidRPr="00AF4043" w:rsidRDefault="00AF4043" w:rsidP="00A56440">
      <w:r w:rsidRPr="00AF4043">
        <w:t xml:space="preserve">A popup can also have a </w:t>
      </w:r>
      <w:r w:rsidRPr="001D03F1">
        <w:rPr>
          <w:rFonts w:ascii="Courier New" w:hAnsi="Courier New" w:cs="Courier New"/>
        </w:rPr>
        <w:t>)PROC</w:t>
      </w:r>
      <w:r w:rsidRPr="00AF4043">
        <w:t xml:space="preserve"> section and can request the user to provide input to answer questions.</w:t>
      </w:r>
    </w:p>
    <w:p w14:paraId="32110938" w14:textId="7E7F701D" w:rsidR="00AF4043" w:rsidRDefault="00AF4043" w:rsidP="00A56440">
      <w:r w:rsidRPr="00AF4043">
        <w:t xml:space="preserve">So be creative with popups but not </w:t>
      </w:r>
      <w:proofErr w:type="gramStart"/>
      <w:r w:rsidRPr="00AF4043">
        <w:t>to overwhelm</w:t>
      </w:r>
      <w:proofErr w:type="gramEnd"/>
      <w:r w:rsidRPr="00AF4043">
        <w:t xml:space="preserve"> the user.</w:t>
      </w:r>
    </w:p>
    <w:p w14:paraId="79FCFE8B" w14:textId="01135408" w:rsidR="008259BA" w:rsidRDefault="008259BA" w:rsidP="0026024B">
      <w:pPr>
        <w:pStyle w:val="Heading3"/>
      </w:pPr>
      <w:bookmarkStart w:id="29" w:name="_Toc73772433"/>
      <w:r>
        <w:lastRenderedPageBreak/>
        <w:t>Dynamically Turning Off PFSHOW</w:t>
      </w:r>
      <w:bookmarkEnd w:id="29"/>
    </w:p>
    <w:p w14:paraId="5D8B7AB7" w14:textId="540CE46C" w:rsidR="008259BA" w:rsidRPr="008259BA" w:rsidRDefault="008259BA" w:rsidP="007D5676">
      <w:pPr>
        <w:pStyle w:val="Example"/>
        <w:keepNext/>
        <w:pBdr>
          <w:top w:val="single" w:sz="4" w:space="1" w:color="auto"/>
          <w:left w:val="single" w:sz="4" w:space="4" w:color="auto"/>
          <w:bottom w:val="single" w:sz="4" w:space="1" w:color="auto"/>
          <w:right w:val="single" w:sz="4" w:space="4" w:color="auto"/>
        </w:pBdr>
        <w:ind w:right="5580"/>
      </w:pPr>
      <w:r>
        <w:t>PNPOP and RXPOPKEY</w:t>
      </w:r>
    </w:p>
    <w:p w14:paraId="490640DB" w14:textId="19F99762" w:rsidR="008259BA" w:rsidRDefault="008259BA" w:rsidP="00A56440">
      <w:r>
        <w:t xml:space="preserve">The RXPOPKEY example demonstrates how to disable and then re-enable PFSHOW </w:t>
      </w:r>
      <w:r w:rsidR="004256A3">
        <w:t>if</w:t>
      </w:r>
      <w:r>
        <w:t xml:space="preserve"> the user has PFSHOW ON</w:t>
      </w:r>
      <w:r w:rsidR="004517D9">
        <w:t xml:space="preserve">. </w:t>
      </w:r>
      <w:r>
        <w:t>PFSHOW ON causes the function keys to be displayed at the bottom of ISPF panels. This is not always helpful in small popup panels.</w:t>
      </w:r>
    </w:p>
    <w:p w14:paraId="60C9BDCC" w14:textId="77777777" w:rsidR="008259BA" w:rsidRDefault="008259BA" w:rsidP="008259BA">
      <w:pPr>
        <w:pStyle w:val="Screen"/>
      </w:pPr>
      <w:r>
        <w:t>/* ------------------------ REXX ------------------------ *</w:t>
      </w:r>
    </w:p>
    <w:p w14:paraId="61A45376" w14:textId="77777777" w:rsidR="008259BA" w:rsidRDefault="008259BA" w:rsidP="008259BA">
      <w:pPr>
        <w:pStyle w:val="Screen"/>
      </w:pPr>
      <w:r>
        <w:t>| This code demonstrates how to dynamically turn off,    |</w:t>
      </w:r>
    </w:p>
    <w:p w14:paraId="65EF4219" w14:textId="77777777" w:rsidR="008259BA" w:rsidRDefault="008259BA" w:rsidP="008259BA">
      <w:pPr>
        <w:pStyle w:val="Screen"/>
      </w:pPr>
      <w:r>
        <w:t>| and then back on, the PFSHOW setting. This is useful   |</w:t>
      </w:r>
    </w:p>
    <w:p w14:paraId="51ACB5C9" w14:textId="77777777" w:rsidR="008259BA" w:rsidRDefault="008259BA" w:rsidP="008259BA">
      <w:pPr>
        <w:pStyle w:val="Screen"/>
      </w:pPr>
      <w:r>
        <w:t>| if the user may have PFSHOW ON to prevent the function |</w:t>
      </w:r>
    </w:p>
    <w:p w14:paraId="07B83FE4" w14:textId="57C28FF4" w:rsidR="008259BA" w:rsidRDefault="008259BA" w:rsidP="008259BA">
      <w:pPr>
        <w:pStyle w:val="Screen"/>
      </w:pPr>
      <w:r>
        <w:t>| keys from overlaying the popup</w:t>
      </w:r>
      <w:r w:rsidR="004517D9">
        <w:t xml:space="preserve">. </w:t>
      </w:r>
      <w:r>
        <w:t xml:space="preserve">                      |</w:t>
      </w:r>
    </w:p>
    <w:p w14:paraId="079B9AE0" w14:textId="77777777" w:rsidR="008259BA" w:rsidRDefault="008259BA" w:rsidP="008259BA">
      <w:pPr>
        <w:pStyle w:val="Screen"/>
      </w:pPr>
      <w:r>
        <w:t>* ------------------------------------------------------ */</w:t>
      </w:r>
    </w:p>
    <w:p w14:paraId="165CF89D" w14:textId="77777777" w:rsidR="008259BA" w:rsidRDefault="008259BA" w:rsidP="008259BA">
      <w:pPr>
        <w:pStyle w:val="Screen"/>
      </w:pPr>
      <w:r>
        <w:t xml:space="preserve">Address </w:t>
      </w:r>
      <w:proofErr w:type="spellStart"/>
      <w:r>
        <w:t>ISPExec</w:t>
      </w:r>
      <w:proofErr w:type="spellEnd"/>
    </w:p>
    <w:p w14:paraId="15FB8F39" w14:textId="77777777" w:rsidR="008259BA" w:rsidRDefault="008259BA" w:rsidP="008259BA">
      <w:pPr>
        <w:pStyle w:val="Screen"/>
      </w:pPr>
      <w:r>
        <w:t xml:space="preserve">call </w:t>
      </w:r>
      <w:proofErr w:type="spellStart"/>
      <w:r>
        <w:t>pfshow</w:t>
      </w:r>
      <w:proofErr w:type="spellEnd"/>
      <w:r>
        <w:t xml:space="preserve"> 'off'           /* make sure </w:t>
      </w:r>
      <w:proofErr w:type="spellStart"/>
      <w:r>
        <w:t>pfshow</w:t>
      </w:r>
      <w:proofErr w:type="spellEnd"/>
      <w:r>
        <w:t xml:space="preserve"> is off */</w:t>
      </w:r>
    </w:p>
    <w:p w14:paraId="495FB858" w14:textId="77777777" w:rsidR="008259BA" w:rsidRDefault="008259BA" w:rsidP="008259BA">
      <w:pPr>
        <w:pStyle w:val="Screen"/>
      </w:pPr>
      <w:r>
        <w:t>'</w:t>
      </w:r>
      <w:proofErr w:type="spellStart"/>
      <w:r>
        <w:t>addpop</w:t>
      </w:r>
      <w:proofErr w:type="spellEnd"/>
      <w:r>
        <w:t>'</w:t>
      </w:r>
    </w:p>
    <w:p w14:paraId="5FB196F9" w14:textId="084DEB31" w:rsidR="008259BA" w:rsidRDefault="008259BA" w:rsidP="008259BA">
      <w:pPr>
        <w:pStyle w:val="Screen"/>
      </w:pPr>
      <w:r>
        <w:t>'</w:t>
      </w:r>
      <w:proofErr w:type="gramStart"/>
      <w:r>
        <w:t>display</w:t>
      </w:r>
      <w:proofErr w:type="gramEnd"/>
      <w:r>
        <w:t xml:space="preserve"> panel(</w:t>
      </w:r>
      <w:proofErr w:type="spellStart"/>
      <w:r w:rsidR="00D3477D">
        <w:t>pnpop</w:t>
      </w:r>
      <w:proofErr w:type="spellEnd"/>
      <w:r>
        <w:t>)'</w:t>
      </w:r>
    </w:p>
    <w:p w14:paraId="1A019785" w14:textId="77777777" w:rsidR="008259BA" w:rsidRDefault="008259BA" w:rsidP="008259BA">
      <w:pPr>
        <w:pStyle w:val="Screen"/>
      </w:pPr>
      <w:r>
        <w:t>'</w:t>
      </w:r>
      <w:proofErr w:type="spellStart"/>
      <w:r>
        <w:t>rempop</w:t>
      </w:r>
      <w:proofErr w:type="spellEnd"/>
      <w:r>
        <w:t>'</w:t>
      </w:r>
    </w:p>
    <w:p w14:paraId="1238604C" w14:textId="77777777" w:rsidR="008259BA" w:rsidRDefault="008259BA" w:rsidP="008259BA">
      <w:pPr>
        <w:pStyle w:val="Screen"/>
      </w:pPr>
      <w:r>
        <w:t xml:space="preserve">call </w:t>
      </w:r>
      <w:proofErr w:type="spellStart"/>
      <w:r>
        <w:t>pfshow</w:t>
      </w:r>
      <w:proofErr w:type="spellEnd"/>
      <w:r>
        <w:t xml:space="preserve"> 'reset'         /* restore </w:t>
      </w:r>
      <w:proofErr w:type="spellStart"/>
      <w:r>
        <w:t>pfshow</w:t>
      </w:r>
      <w:proofErr w:type="spellEnd"/>
      <w:r>
        <w:t xml:space="preserve"> setting */</w:t>
      </w:r>
    </w:p>
    <w:p w14:paraId="1260E40C" w14:textId="77777777" w:rsidR="008259BA" w:rsidRDefault="008259BA" w:rsidP="008259BA">
      <w:pPr>
        <w:pStyle w:val="Screen"/>
      </w:pPr>
      <w:r>
        <w:t>exit</w:t>
      </w:r>
    </w:p>
    <w:p w14:paraId="2B3BAD30" w14:textId="77777777" w:rsidR="008259BA" w:rsidRDefault="008259BA" w:rsidP="008259BA">
      <w:pPr>
        <w:pStyle w:val="Screen"/>
      </w:pPr>
      <w:r>
        <w:t>/* ------------------------------------------------------ *</w:t>
      </w:r>
    </w:p>
    <w:p w14:paraId="7CEBDC9A" w14:textId="77777777" w:rsidR="008259BA" w:rsidRDefault="008259BA" w:rsidP="008259BA">
      <w:pPr>
        <w:pStyle w:val="Screen"/>
      </w:pPr>
      <w:r>
        <w:t xml:space="preserve">| The </w:t>
      </w:r>
      <w:proofErr w:type="spellStart"/>
      <w:r>
        <w:t>pfshow</w:t>
      </w:r>
      <w:proofErr w:type="spellEnd"/>
      <w:r>
        <w:t xml:space="preserve"> routine will:                               |</w:t>
      </w:r>
    </w:p>
    <w:p w14:paraId="2C1ACB0E" w14:textId="77777777" w:rsidR="008259BA" w:rsidRDefault="008259BA" w:rsidP="008259BA">
      <w:pPr>
        <w:pStyle w:val="Screen"/>
      </w:pPr>
      <w:r>
        <w:t xml:space="preserve">| 1. check to see the </w:t>
      </w:r>
      <w:proofErr w:type="spellStart"/>
      <w:r>
        <w:t>passed</w:t>
      </w:r>
      <w:proofErr w:type="spellEnd"/>
      <w:r>
        <w:t xml:space="preserve"> option                      |</w:t>
      </w:r>
    </w:p>
    <w:p w14:paraId="02030A59" w14:textId="77777777" w:rsidR="008259BA" w:rsidRDefault="008259BA" w:rsidP="008259BA">
      <w:pPr>
        <w:pStyle w:val="Screen"/>
      </w:pPr>
      <w:r>
        <w:t xml:space="preserve">| 2. if </w:t>
      </w:r>
      <w:proofErr w:type="gramStart"/>
      <w:r>
        <w:t>Off</w:t>
      </w:r>
      <w:proofErr w:type="gramEnd"/>
      <w:r>
        <w:t xml:space="preserve"> then it will save the current </w:t>
      </w:r>
      <w:proofErr w:type="spellStart"/>
      <w:r>
        <w:t>pfshow</w:t>
      </w:r>
      <w:proofErr w:type="spellEnd"/>
      <w:r>
        <w:t xml:space="preserve"> setting |</w:t>
      </w:r>
    </w:p>
    <w:p w14:paraId="18ECFF30" w14:textId="77777777" w:rsidR="008259BA" w:rsidRDefault="008259BA" w:rsidP="008259BA">
      <w:pPr>
        <w:pStyle w:val="Screen"/>
      </w:pPr>
      <w:r>
        <w:t>|    - save the current setting                          |</w:t>
      </w:r>
    </w:p>
    <w:p w14:paraId="32733858" w14:textId="77777777" w:rsidR="008259BA" w:rsidRDefault="008259BA" w:rsidP="008259BA">
      <w:pPr>
        <w:pStyle w:val="Screen"/>
      </w:pPr>
      <w:r>
        <w:t xml:space="preserve">|    - turn off </w:t>
      </w:r>
      <w:proofErr w:type="spellStart"/>
      <w:r>
        <w:t>pfshow</w:t>
      </w:r>
      <w:proofErr w:type="spellEnd"/>
      <w:r>
        <w:t xml:space="preserve">                                   |</w:t>
      </w:r>
    </w:p>
    <w:p w14:paraId="418A64A1" w14:textId="77777777" w:rsidR="008259BA" w:rsidRDefault="008259BA" w:rsidP="008259BA">
      <w:pPr>
        <w:pStyle w:val="Screen"/>
      </w:pPr>
      <w:r>
        <w:t xml:space="preserve">| 3. if the option is Reset then it </w:t>
      </w:r>
      <w:proofErr w:type="gramStart"/>
      <w:r>
        <w:t>will</w:t>
      </w:r>
      <w:proofErr w:type="gramEnd"/>
      <w:r>
        <w:t xml:space="preserve">                 |</w:t>
      </w:r>
    </w:p>
    <w:p w14:paraId="2F2CC034" w14:textId="77777777" w:rsidR="008259BA" w:rsidRDefault="008259BA" w:rsidP="008259BA">
      <w:pPr>
        <w:pStyle w:val="Screen"/>
      </w:pPr>
      <w:r>
        <w:t xml:space="preserve">|    - test if </w:t>
      </w:r>
      <w:proofErr w:type="spellStart"/>
      <w:r>
        <w:t>pfshow</w:t>
      </w:r>
      <w:proofErr w:type="spellEnd"/>
      <w:r>
        <w:t xml:space="preserve"> was on and turn it back on         |</w:t>
      </w:r>
    </w:p>
    <w:p w14:paraId="5187DDC8" w14:textId="77777777" w:rsidR="008259BA" w:rsidRDefault="008259BA" w:rsidP="008259BA">
      <w:pPr>
        <w:pStyle w:val="Screen"/>
      </w:pPr>
      <w:r>
        <w:t>* ------------------------------------------------------ */</w:t>
      </w:r>
    </w:p>
    <w:p w14:paraId="54066889" w14:textId="77777777" w:rsidR="004517D9" w:rsidRDefault="008259BA" w:rsidP="008259BA">
      <w:pPr>
        <w:pStyle w:val="Screen"/>
      </w:pPr>
      <w:proofErr w:type="spellStart"/>
      <w:r>
        <w:t>pfshow</w:t>
      </w:r>
      <w:proofErr w:type="spellEnd"/>
      <w:r>
        <w:t>:</w:t>
      </w:r>
    </w:p>
    <w:p w14:paraId="33F9232D" w14:textId="77777777" w:rsidR="004517D9" w:rsidRDefault="004517D9" w:rsidP="008259BA">
      <w:pPr>
        <w:pStyle w:val="Screen"/>
      </w:pPr>
      <w:r>
        <w:t xml:space="preserve"> </w:t>
      </w:r>
      <w:proofErr w:type="spellStart"/>
      <w:r w:rsidR="008259BA">
        <w:t>arg</w:t>
      </w:r>
      <w:proofErr w:type="spellEnd"/>
      <w:r w:rsidR="008259BA">
        <w:t xml:space="preserve"> </w:t>
      </w:r>
      <w:proofErr w:type="spellStart"/>
      <w:r w:rsidR="008259BA">
        <w:t>pfkopt</w:t>
      </w:r>
      <w:proofErr w:type="spellEnd"/>
    </w:p>
    <w:p w14:paraId="25A7FEA5" w14:textId="77777777" w:rsidR="004517D9" w:rsidRDefault="004517D9" w:rsidP="008259BA">
      <w:pPr>
        <w:pStyle w:val="Screen"/>
      </w:pPr>
      <w:r>
        <w:t xml:space="preserve"> </w:t>
      </w:r>
      <w:r w:rsidR="008259BA">
        <w:t xml:space="preserve">if </w:t>
      </w:r>
      <w:proofErr w:type="spellStart"/>
      <w:r w:rsidR="008259BA">
        <w:t>pfkopt</w:t>
      </w:r>
      <w:proofErr w:type="spellEnd"/>
      <w:r w:rsidR="008259BA">
        <w:t xml:space="preserve"> = 'RESET' then </w:t>
      </w:r>
      <w:proofErr w:type="gramStart"/>
      <w:r w:rsidR="008259BA">
        <w:t>do</w:t>
      </w:r>
      <w:proofErr w:type="gramEnd"/>
    </w:p>
    <w:p w14:paraId="4A4946C1" w14:textId="77777777" w:rsidR="004517D9" w:rsidRDefault="004517D9" w:rsidP="008259BA">
      <w:pPr>
        <w:pStyle w:val="Screen"/>
      </w:pPr>
      <w:r>
        <w:t xml:space="preserve"> </w:t>
      </w:r>
      <w:r w:rsidR="008259BA">
        <w:t xml:space="preserve">  if </w:t>
      </w:r>
      <w:proofErr w:type="spellStart"/>
      <w:r w:rsidR="008259BA">
        <w:t>pfkeys</w:t>
      </w:r>
      <w:proofErr w:type="spellEnd"/>
      <w:r w:rsidR="008259BA">
        <w:t xml:space="preserve"> = 'ON' then</w:t>
      </w:r>
    </w:p>
    <w:p w14:paraId="3E5719DA" w14:textId="77777777" w:rsidR="004517D9" w:rsidRDefault="004517D9" w:rsidP="008259BA">
      <w:pPr>
        <w:pStyle w:val="Screen"/>
      </w:pPr>
      <w:r>
        <w:t xml:space="preserve"> </w:t>
      </w:r>
      <w:r w:rsidR="008259BA">
        <w:t xml:space="preserve">  '</w:t>
      </w:r>
      <w:proofErr w:type="gramStart"/>
      <w:r w:rsidR="008259BA">
        <w:t>select</w:t>
      </w:r>
      <w:proofErr w:type="gramEnd"/>
      <w:r w:rsidR="008259BA">
        <w:t xml:space="preserve"> </w:t>
      </w:r>
      <w:proofErr w:type="spellStart"/>
      <w:r w:rsidR="008259BA">
        <w:t>pgm</w:t>
      </w:r>
      <w:proofErr w:type="spellEnd"/>
      <w:r w:rsidR="008259BA">
        <w:t>(</w:t>
      </w:r>
      <w:proofErr w:type="spellStart"/>
      <w:r w:rsidR="008259BA">
        <w:t>ispopf</w:t>
      </w:r>
      <w:proofErr w:type="spellEnd"/>
      <w:r w:rsidR="008259BA">
        <w:t>) parm(FKA,ON)'</w:t>
      </w:r>
    </w:p>
    <w:p w14:paraId="65440CCD" w14:textId="77777777" w:rsidR="004517D9" w:rsidRDefault="004517D9" w:rsidP="008259BA">
      <w:pPr>
        <w:pStyle w:val="Screen"/>
      </w:pPr>
      <w:r>
        <w:t xml:space="preserve"> </w:t>
      </w:r>
      <w:r w:rsidR="008259BA">
        <w:t>end</w:t>
      </w:r>
    </w:p>
    <w:p w14:paraId="65792E19" w14:textId="77777777" w:rsidR="004517D9" w:rsidRDefault="004517D9" w:rsidP="008259BA">
      <w:pPr>
        <w:pStyle w:val="Screen"/>
      </w:pPr>
      <w:r>
        <w:t xml:space="preserve"> </w:t>
      </w:r>
      <w:r w:rsidR="008259BA">
        <w:t xml:space="preserve">if </w:t>
      </w:r>
      <w:proofErr w:type="spellStart"/>
      <w:r w:rsidR="008259BA">
        <w:t>pfkopt</w:t>
      </w:r>
      <w:proofErr w:type="spellEnd"/>
      <w:r w:rsidR="008259BA">
        <w:t xml:space="preserve"> = 'OFF' then do</w:t>
      </w:r>
    </w:p>
    <w:p w14:paraId="564B801F" w14:textId="77777777" w:rsidR="004517D9" w:rsidRDefault="004517D9" w:rsidP="008259BA">
      <w:pPr>
        <w:pStyle w:val="Screen"/>
      </w:pPr>
      <w:r>
        <w:t xml:space="preserve"> </w:t>
      </w:r>
      <w:r w:rsidR="008259BA">
        <w:t xml:space="preserve">  '</w:t>
      </w:r>
      <w:proofErr w:type="spellStart"/>
      <w:proofErr w:type="gramStart"/>
      <w:r w:rsidR="008259BA">
        <w:t>vget</w:t>
      </w:r>
      <w:proofErr w:type="spellEnd"/>
      <w:proofErr w:type="gramEnd"/>
      <w:r w:rsidR="008259BA">
        <w:t xml:space="preserve"> (</w:t>
      </w:r>
      <w:proofErr w:type="spellStart"/>
      <w:r w:rsidR="008259BA">
        <w:t>zpfshow</w:t>
      </w:r>
      <w:proofErr w:type="spellEnd"/>
      <w:r w:rsidR="008259BA">
        <w:t>)'</w:t>
      </w:r>
    </w:p>
    <w:p w14:paraId="3DAC0461" w14:textId="5770E8BC" w:rsidR="004517D9" w:rsidRDefault="004517D9" w:rsidP="008259BA">
      <w:pPr>
        <w:pStyle w:val="Screen"/>
      </w:pPr>
      <w:r>
        <w:t xml:space="preserve"> </w:t>
      </w:r>
      <w:r w:rsidR="008259BA">
        <w:t xml:space="preserve">  </w:t>
      </w:r>
      <w:proofErr w:type="spellStart"/>
      <w:r w:rsidR="008259BA">
        <w:t>pfkeys</w:t>
      </w:r>
      <w:proofErr w:type="spellEnd"/>
      <w:r w:rsidR="008259BA">
        <w:t xml:space="preserve"> = </w:t>
      </w:r>
      <w:proofErr w:type="spellStart"/>
      <w:r w:rsidR="008259BA">
        <w:t>zpfshow</w:t>
      </w:r>
      <w:proofErr w:type="spellEnd"/>
    </w:p>
    <w:p w14:paraId="219D5E66" w14:textId="7D7F5FB5" w:rsidR="00295C0A" w:rsidRDefault="00295C0A" w:rsidP="008259BA">
      <w:pPr>
        <w:pStyle w:val="Screen"/>
      </w:pPr>
      <w:r w:rsidRPr="00295C0A">
        <w:t xml:space="preserve">    if </w:t>
      </w:r>
      <w:proofErr w:type="spellStart"/>
      <w:r w:rsidRPr="00295C0A">
        <w:t>pfkeys</w:t>
      </w:r>
      <w:proofErr w:type="spellEnd"/>
      <w:r w:rsidRPr="00295C0A">
        <w:t xml:space="preserve"> /= 'OFF' then</w:t>
      </w:r>
    </w:p>
    <w:p w14:paraId="42BE9CED" w14:textId="77777777" w:rsidR="004517D9" w:rsidRDefault="004517D9" w:rsidP="008259BA">
      <w:pPr>
        <w:pStyle w:val="Screen"/>
      </w:pPr>
      <w:r>
        <w:t xml:space="preserve"> </w:t>
      </w:r>
      <w:r w:rsidR="008259BA">
        <w:t xml:space="preserve">  '</w:t>
      </w:r>
      <w:proofErr w:type="gramStart"/>
      <w:r w:rsidR="008259BA">
        <w:t>select</w:t>
      </w:r>
      <w:proofErr w:type="gramEnd"/>
      <w:r w:rsidR="008259BA">
        <w:t xml:space="preserve"> </w:t>
      </w:r>
      <w:proofErr w:type="spellStart"/>
      <w:r w:rsidR="008259BA">
        <w:t>pgm</w:t>
      </w:r>
      <w:proofErr w:type="spellEnd"/>
      <w:r w:rsidR="008259BA">
        <w:t>(</w:t>
      </w:r>
      <w:proofErr w:type="spellStart"/>
      <w:r w:rsidR="008259BA">
        <w:t>ispopf</w:t>
      </w:r>
      <w:proofErr w:type="spellEnd"/>
      <w:r w:rsidR="008259BA">
        <w:t>) parm(FKA,OFF)'</w:t>
      </w:r>
    </w:p>
    <w:p w14:paraId="2EEB31E0" w14:textId="77777777" w:rsidR="004517D9" w:rsidRDefault="004517D9" w:rsidP="008259BA">
      <w:pPr>
        <w:pStyle w:val="Screen"/>
      </w:pPr>
      <w:r>
        <w:t xml:space="preserve"> </w:t>
      </w:r>
      <w:r w:rsidR="008259BA">
        <w:t>end</w:t>
      </w:r>
    </w:p>
    <w:p w14:paraId="7C5FB3BE" w14:textId="0FE52E1A" w:rsidR="008259BA" w:rsidRDefault="004517D9" w:rsidP="008259BA">
      <w:pPr>
        <w:pStyle w:val="Screen"/>
      </w:pPr>
      <w:r>
        <w:t xml:space="preserve"> </w:t>
      </w:r>
      <w:r w:rsidR="008259BA">
        <w:t>return</w:t>
      </w:r>
    </w:p>
    <w:p w14:paraId="429BA745" w14:textId="57F21014" w:rsidR="008259BA" w:rsidRDefault="008259BA" w:rsidP="00A56440"/>
    <w:p w14:paraId="581C2E03" w14:textId="1E3AFE16" w:rsidR="00DC7A92" w:rsidRDefault="00DC7A92" w:rsidP="00AB360B">
      <w:pPr>
        <w:pStyle w:val="Heading2"/>
        <w:pageBreakBefore/>
        <w:rPr>
          <w:sz w:val="32"/>
          <w:szCs w:val="32"/>
        </w:rPr>
      </w:pPr>
      <w:bookmarkStart w:id="30" w:name="_Toc73772434"/>
      <w:r>
        <w:rPr>
          <w:sz w:val="32"/>
          <w:szCs w:val="32"/>
        </w:rPr>
        <w:lastRenderedPageBreak/>
        <w:t>Progress Popup Panels</w:t>
      </w:r>
      <w:bookmarkEnd w:id="30"/>
    </w:p>
    <w:p w14:paraId="58326550" w14:textId="01AD4766" w:rsidR="00300DED" w:rsidRPr="00300DED" w:rsidRDefault="00FB57B2" w:rsidP="007D5676">
      <w:pPr>
        <w:pStyle w:val="Example"/>
        <w:pBdr>
          <w:top w:val="single" w:sz="4" w:space="1" w:color="auto"/>
          <w:left w:val="single" w:sz="4" w:space="4" w:color="auto"/>
          <w:bottom w:val="single" w:sz="4" w:space="1" w:color="auto"/>
          <w:right w:val="single" w:sz="4" w:space="4" w:color="auto"/>
        </w:pBdr>
        <w:ind w:right="3780"/>
      </w:pPr>
      <w:r>
        <w:t>PNPROG1, PNPROG2, RXPROG1 and RXPROG2</w:t>
      </w:r>
    </w:p>
    <w:p w14:paraId="791F08E4" w14:textId="69B39783" w:rsidR="00DC7A92" w:rsidRDefault="00DC7A92" w:rsidP="00DC7A92">
      <w:r>
        <w:t xml:space="preserve">There are times when an ISPF dialog needs to </w:t>
      </w:r>
      <w:proofErr w:type="gramStart"/>
      <w:r>
        <w:t>process</w:t>
      </w:r>
      <w:proofErr w:type="gramEnd"/>
      <w:r>
        <w:t xml:space="preserve"> behind the scenes and yet you want to let the user know that something is happening. This can be accomplished using a progress popup.</w:t>
      </w:r>
    </w:p>
    <w:p w14:paraId="29C859F4" w14:textId="160BA612" w:rsidR="00DC7A92" w:rsidRDefault="00DC7A92" w:rsidP="00DC7A92">
      <w:r>
        <w:t>Here is a very simple example. The popup simply displays a counter, from 1 to 5, while the driver exec increments the counter and then sleeps for 1 second (simulating some background action).</w:t>
      </w:r>
    </w:p>
    <w:p w14:paraId="57EEAE9E" w14:textId="635C4CC6" w:rsidR="00DC7A92" w:rsidRDefault="00DC7A92" w:rsidP="00DC7A92">
      <w:r>
        <w:t xml:space="preserve">Sample REXX </w:t>
      </w:r>
      <w:r w:rsidR="00FA1810">
        <w:t>code to demonstrate the Popup Panel</w:t>
      </w:r>
      <w:r>
        <w:t>:</w:t>
      </w:r>
    </w:p>
    <w:p w14:paraId="683573D1" w14:textId="77777777" w:rsidR="004517D9" w:rsidRDefault="00836217" w:rsidP="007D5676">
      <w:pPr>
        <w:pStyle w:val="Screen"/>
        <w:ind w:right="-900"/>
      </w:pPr>
      <w:r w:rsidRPr="00836217">
        <w:t xml:space="preserve">/* </w:t>
      </w:r>
      <w:proofErr w:type="spellStart"/>
      <w:r w:rsidRPr="00836217">
        <w:t>rexx</w:t>
      </w:r>
      <w:proofErr w:type="spellEnd"/>
      <w:r w:rsidRPr="00836217">
        <w:t xml:space="preserve"> */</w:t>
      </w:r>
    </w:p>
    <w:p w14:paraId="684E1B8D" w14:textId="77777777" w:rsidR="004517D9" w:rsidRDefault="004517D9" w:rsidP="007D5676">
      <w:pPr>
        <w:pStyle w:val="Screen"/>
        <w:ind w:right="-900"/>
      </w:pPr>
      <w:r>
        <w:t xml:space="preserve"> </w:t>
      </w:r>
      <w:r w:rsidR="00836217" w:rsidRPr="00836217">
        <w:t xml:space="preserve">Address </w:t>
      </w:r>
      <w:proofErr w:type="spellStart"/>
      <w:r w:rsidR="00836217" w:rsidRPr="00836217">
        <w:t>ISPExec</w:t>
      </w:r>
      <w:proofErr w:type="spellEnd"/>
    </w:p>
    <w:p w14:paraId="2FC3584F" w14:textId="77777777" w:rsidR="004517D9" w:rsidRDefault="004517D9" w:rsidP="007D5676">
      <w:pPr>
        <w:pStyle w:val="Screen"/>
        <w:ind w:right="-900"/>
      </w:pPr>
      <w:r>
        <w:t xml:space="preserve"> </w:t>
      </w:r>
      <w:r w:rsidR="00836217" w:rsidRPr="00836217">
        <w:t xml:space="preserve">do </w:t>
      </w:r>
      <w:proofErr w:type="spellStart"/>
      <w:r w:rsidR="00836217" w:rsidRPr="00836217">
        <w:t>i</w:t>
      </w:r>
      <w:proofErr w:type="spellEnd"/>
      <w:r w:rsidR="00836217" w:rsidRPr="00836217">
        <w:t xml:space="preserve"> = 1 to 5</w:t>
      </w:r>
    </w:p>
    <w:p w14:paraId="02AAF69F" w14:textId="77777777" w:rsidR="004517D9" w:rsidRDefault="004517D9" w:rsidP="007D5676">
      <w:pPr>
        <w:pStyle w:val="Screen"/>
        <w:ind w:right="-900"/>
      </w:pPr>
      <w:r>
        <w:t xml:space="preserve"> </w:t>
      </w:r>
      <w:r w:rsidR="00836217" w:rsidRPr="00836217">
        <w:t xml:space="preserve">  '</w:t>
      </w:r>
      <w:proofErr w:type="gramStart"/>
      <w:r w:rsidR="00836217" w:rsidRPr="00836217">
        <w:t>control</w:t>
      </w:r>
      <w:proofErr w:type="gramEnd"/>
      <w:r w:rsidR="00836217" w:rsidRPr="00836217">
        <w:t xml:space="preserve"> display lock'               /* Lock the Display */</w:t>
      </w:r>
    </w:p>
    <w:p w14:paraId="64CD769A" w14:textId="77777777" w:rsidR="004517D9" w:rsidRDefault="004517D9" w:rsidP="007D5676">
      <w:pPr>
        <w:pStyle w:val="Screen"/>
        <w:ind w:right="-900"/>
      </w:pPr>
      <w:r>
        <w:t xml:space="preserve"> </w:t>
      </w:r>
      <w:r w:rsidR="00836217" w:rsidRPr="00836217">
        <w:t xml:space="preserve">  '</w:t>
      </w:r>
      <w:proofErr w:type="spellStart"/>
      <w:r w:rsidR="00836217" w:rsidRPr="00836217">
        <w:t>addpop</w:t>
      </w:r>
      <w:proofErr w:type="spellEnd"/>
      <w:r w:rsidR="00836217" w:rsidRPr="00836217">
        <w:t xml:space="preserve">'                             /* Setup for a </w:t>
      </w:r>
      <w:proofErr w:type="gramStart"/>
      <w:r w:rsidR="00836217" w:rsidRPr="00836217">
        <w:t>Pop Up</w:t>
      </w:r>
      <w:proofErr w:type="gramEnd"/>
      <w:r w:rsidR="00836217" w:rsidRPr="00836217">
        <w:t xml:space="preserve"> Panel */</w:t>
      </w:r>
    </w:p>
    <w:p w14:paraId="70A47876" w14:textId="77777777" w:rsidR="004517D9" w:rsidRDefault="004517D9" w:rsidP="007D5676">
      <w:pPr>
        <w:pStyle w:val="Screen"/>
        <w:ind w:right="-900"/>
      </w:pPr>
      <w:r>
        <w:t xml:space="preserve"> </w:t>
      </w:r>
      <w:r w:rsidR="00836217" w:rsidRPr="00836217">
        <w:t xml:space="preserve">  </w:t>
      </w:r>
      <w:proofErr w:type="spellStart"/>
      <w:r w:rsidR="00836217" w:rsidRPr="00836217">
        <w:t>pcount</w:t>
      </w:r>
      <w:proofErr w:type="spellEnd"/>
      <w:r w:rsidR="00836217" w:rsidRPr="00836217">
        <w:t xml:space="preserve"> = </w:t>
      </w:r>
      <w:proofErr w:type="spellStart"/>
      <w:r w:rsidR="00836217" w:rsidRPr="00836217">
        <w:t>i</w:t>
      </w:r>
      <w:proofErr w:type="spellEnd"/>
      <w:r w:rsidR="00836217" w:rsidRPr="00836217">
        <w:t xml:space="preserve">                           /* Update the variable for the panel */</w:t>
      </w:r>
    </w:p>
    <w:p w14:paraId="6FB673B9" w14:textId="77777777" w:rsidR="004517D9" w:rsidRDefault="004517D9" w:rsidP="007D5676">
      <w:pPr>
        <w:pStyle w:val="Screen"/>
        <w:ind w:right="-900"/>
      </w:pPr>
      <w:r>
        <w:t xml:space="preserve"> </w:t>
      </w:r>
      <w:r w:rsidR="00836217" w:rsidRPr="00836217">
        <w:t xml:space="preserve">  '</w:t>
      </w:r>
      <w:proofErr w:type="gramStart"/>
      <w:r w:rsidR="00836217" w:rsidRPr="00836217">
        <w:t>display</w:t>
      </w:r>
      <w:proofErr w:type="gramEnd"/>
      <w:r w:rsidR="00836217" w:rsidRPr="00836217">
        <w:t xml:space="preserve"> panel(</w:t>
      </w:r>
      <w:r w:rsidR="00FB57B2">
        <w:t>pnprog1</w:t>
      </w:r>
      <w:r w:rsidR="00836217" w:rsidRPr="00836217">
        <w:t>)'              /* Display the ISPF Panel */</w:t>
      </w:r>
    </w:p>
    <w:p w14:paraId="3F97BE01" w14:textId="77777777" w:rsidR="004517D9" w:rsidRDefault="004517D9" w:rsidP="007D5676">
      <w:pPr>
        <w:pStyle w:val="Screen"/>
        <w:ind w:right="-900"/>
      </w:pPr>
      <w:r>
        <w:t xml:space="preserve"> </w:t>
      </w:r>
      <w:r w:rsidR="00836217" w:rsidRPr="00836217">
        <w:t xml:space="preserve">  '</w:t>
      </w:r>
      <w:proofErr w:type="spellStart"/>
      <w:r w:rsidR="00836217" w:rsidRPr="00836217">
        <w:t>rempop</w:t>
      </w:r>
      <w:proofErr w:type="spellEnd"/>
      <w:r w:rsidR="00836217" w:rsidRPr="00836217">
        <w:t xml:space="preserve">'                             /* Remove the </w:t>
      </w:r>
      <w:proofErr w:type="gramStart"/>
      <w:r w:rsidR="00836217" w:rsidRPr="00836217">
        <w:t>Pop Up</w:t>
      </w:r>
      <w:proofErr w:type="gramEnd"/>
      <w:r w:rsidR="00836217" w:rsidRPr="00836217">
        <w:t xml:space="preserve"> Setup */</w:t>
      </w:r>
    </w:p>
    <w:p w14:paraId="54D7132C" w14:textId="77777777" w:rsidR="004517D9" w:rsidRDefault="004517D9" w:rsidP="007D5676">
      <w:pPr>
        <w:pStyle w:val="Screen"/>
        <w:ind w:right="-900"/>
      </w:pPr>
      <w:r>
        <w:t xml:space="preserve"> </w:t>
      </w:r>
      <w:r w:rsidR="00836217" w:rsidRPr="00836217">
        <w:t xml:space="preserve">  address </w:t>
      </w:r>
      <w:proofErr w:type="spellStart"/>
      <w:r w:rsidR="00836217" w:rsidRPr="00836217">
        <w:t>syscall</w:t>
      </w:r>
      <w:proofErr w:type="spellEnd"/>
      <w:r w:rsidR="00836217" w:rsidRPr="00836217">
        <w:t xml:space="preserve"> 'sleep 1'            /* Now sleep for 1 second to</w:t>
      </w:r>
    </w:p>
    <w:p w14:paraId="113D45DA" w14:textId="77777777" w:rsidR="004517D9" w:rsidRDefault="004517D9" w:rsidP="007D5676">
      <w:pPr>
        <w:pStyle w:val="Screen"/>
        <w:ind w:right="-900"/>
      </w:pPr>
      <w:r>
        <w:t xml:space="preserve"> </w:t>
      </w:r>
      <w:r w:rsidR="00836217" w:rsidRPr="00836217">
        <w:t xml:space="preserve">                                          simulate work. */</w:t>
      </w:r>
    </w:p>
    <w:p w14:paraId="21FB5424" w14:textId="76AD6F5E" w:rsidR="001433BC" w:rsidRDefault="004517D9" w:rsidP="007D5676">
      <w:pPr>
        <w:pStyle w:val="Screen"/>
        <w:ind w:right="-900"/>
      </w:pPr>
      <w:r>
        <w:t xml:space="preserve"> </w:t>
      </w:r>
      <w:r w:rsidR="00836217" w:rsidRPr="00836217">
        <w:t>end</w:t>
      </w:r>
    </w:p>
    <w:p w14:paraId="6757FFF6" w14:textId="2932EEAE" w:rsidR="00DC7A92" w:rsidRDefault="00DC7A92" w:rsidP="00DC7A92"/>
    <w:p w14:paraId="05AB8AC6" w14:textId="4CCE2A5E" w:rsidR="00DC7A92" w:rsidRDefault="00DC7A92" w:rsidP="00DC7A92">
      <w:r>
        <w:t xml:space="preserve">Here is the sample popup panel (named as </w:t>
      </w:r>
      <w:r w:rsidR="00FB57B2">
        <w:t>PNPROG1</w:t>
      </w:r>
      <w:r>
        <w:t>):</w:t>
      </w:r>
    </w:p>
    <w:p w14:paraId="0B4C9AD8" w14:textId="77777777" w:rsidR="001433BC" w:rsidRDefault="00DC7A92" w:rsidP="001D5D10">
      <w:pPr>
        <w:pStyle w:val="Screen"/>
      </w:pPr>
      <w:r w:rsidRPr="00836217">
        <w:t>)</w:t>
      </w:r>
      <w:proofErr w:type="spellStart"/>
      <w:r w:rsidRPr="00836217">
        <w:t>Attr</w:t>
      </w:r>
      <w:proofErr w:type="spellEnd"/>
    </w:p>
    <w:p w14:paraId="7C82FCE1" w14:textId="77777777" w:rsidR="001433BC" w:rsidRDefault="00DC7A92" w:rsidP="001D5D10">
      <w:pPr>
        <w:pStyle w:val="Screen"/>
      </w:pPr>
      <w:r w:rsidRPr="00836217">
        <w:t xml:space="preserve"> @ Type(Output) </w:t>
      </w:r>
      <w:proofErr w:type="spellStart"/>
      <w:r w:rsidRPr="00836217">
        <w:t>intens</w:t>
      </w:r>
      <w:proofErr w:type="spellEnd"/>
      <w:r w:rsidRPr="00836217">
        <w:t>(High)</w:t>
      </w:r>
    </w:p>
    <w:p w14:paraId="6279E5DA" w14:textId="77777777" w:rsidR="001433BC" w:rsidRDefault="00DC7A92" w:rsidP="001D5D10">
      <w:pPr>
        <w:pStyle w:val="Screen"/>
      </w:pPr>
      <w:r w:rsidRPr="00836217">
        <w:t>)Body Window(24,3)</w:t>
      </w:r>
    </w:p>
    <w:p w14:paraId="694BCFB8" w14:textId="77777777" w:rsidR="001433BC" w:rsidRDefault="00DC7A92" w:rsidP="001D5D10">
      <w:pPr>
        <w:pStyle w:val="Screen"/>
      </w:pPr>
      <w:r w:rsidRPr="00836217">
        <w:t>+</w:t>
      </w:r>
    </w:p>
    <w:p w14:paraId="1435C930" w14:textId="77777777" w:rsidR="001433BC" w:rsidRDefault="00DC7A92" w:rsidP="001D5D10">
      <w:pPr>
        <w:pStyle w:val="Screen"/>
      </w:pPr>
      <w:r w:rsidRPr="00836217">
        <w:t>+Progress count:@z  +</w:t>
      </w:r>
    </w:p>
    <w:p w14:paraId="73795E4B" w14:textId="77777777" w:rsidR="001433BC" w:rsidRDefault="00DC7A92" w:rsidP="001D5D10">
      <w:pPr>
        <w:pStyle w:val="Screen"/>
      </w:pPr>
      <w:r w:rsidRPr="00836217">
        <w:t>+</w:t>
      </w:r>
    </w:p>
    <w:p w14:paraId="70779DDF" w14:textId="77777777" w:rsidR="001433BC" w:rsidRDefault="00DC7A92" w:rsidP="001D5D10">
      <w:pPr>
        <w:pStyle w:val="Screen"/>
      </w:pPr>
      <w:r w:rsidRPr="00836217">
        <w:t>)Init</w:t>
      </w:r>
    </w:p>
    <w:p w14:paraId="1A320726" w14:textId="77777777" w:rsidR="001433BC" w:rsidRDefault="00DC7A92" w:rsidP="001D5D10">
      <w:pPr>
        <w:pStyle w:val="Screen"/>
      </w:pPr>
      <w:r w:rsidRPr="00836217">
        <w:t xml:space="preserve"> &amp;</w:t>
      </w:r>
      <w:proofErr w:type="spellStart"/>
      <w:r w:rsidRPr="00836217">
        <w:t>zwinttl</w:t>
      </w:r>
      <w:proofErr w:type="spellEnd"/>
      <w:r w:rsidRPr="00836217">
        <w:t xml:space="preserve"> = 'Progress Counter'</w:t>
      </w:r>
    </w:p>
    <w:p w14:paraId="6533EBF5" w14:textId="77777777" w:rsidR="001433BC" w:rsidRDefault="00DC7A92" w:rsidP="001D5D10">
      <w:pPr>
        <w:pStyle w:val="Screen"/>
      </w:pPr>
      <w:r w:rsidRPr="00836217">
        <w:t xml:space="preserve"> .</w:t>
      </w:r>
      <w:proofErr w:type="spellStart"/>
      <w:r w:rsidRPr="00836217">
        <w:t>zvars</w:t>
      </w:r>
      <w:proofErr w:type="spellEnd"/>
      <w:r w:rsidRPr="00836217">
        <w:t xml:space="preserve"> = '(</w:t>
      </w:r>
      <w:proofErr w:type="spellStart"/>
      <w:r w:rsidRPr="00836217">
        <w:t>pcount</w:t>
      </w:r>
      <w:proofErr w:type="spellEnd"/>
      <w:r w:rsidRPr="00836217">
        <w:t>)'</w:t>
      </w:r>
    </w:p>
    <w:p w14:paraId="775DDCCD" w14:textId="77777777" w:rsidR="001433BC" w:rsidRDefault="00DC7A92" w:rsidP="001D5D10">
      <w:pPr>
        <w:pStyle w:val="Screen"/>
      </w:pPr>
      <w:r w:rsidRPr="00836217">
        <w:t>)Proc</w:t>
      </w:r>
    </w:p>
    <w:p w14:paraId="1DE104E8" w14:textId="77777777" w:rsidR="001433BC" w:rsidRDefault="00DC7A92" w:rsidP="001D5D10">
      <w:pPr>
        <w:pStyle w:val="Screen"/>
      </w:pPr>
      <w:r w:rsidRPr="00836217">
        <w:t>)End</w:t>
      </w:r>
    </w:p>
    <w:p w14:paraId="54C44694" w14:textId="66EC9A1C" w:rsidR="00DC7A92" w:rsidRDefault="00DC7A92" w:rsidP="00DC7A92"/>
    <w:p w14:paraId="373A4D40" w14:textId="17D545A1" w:rsidR="00DC7A92" w:rsidRDefault="00DC7A92" w:rsidP="00DC7A92">
      <w:r>
        <w:t xml:space="preserve">The output field, </w:t>
      </w:r>
      <w:proofErr w:type="spellStart"/>
      <w:r>
        <w:t>pcount</w:t>
      </w:r>
      <w:proofErr w:type="spellEnd"/>
      <w:r>
        <w:t xml:space="preserve">, is defined using </w:t>
      </w:r>
      <w:proofErr w:type="spellStart"/>
      <w:r>
        <w:t>zvars</w:t>
      </w:r>
      <w:proofErr w:type="spellEnd"/>
      <w:r>
        <w:t xml:space="preserve"> as the field is only 3 characters on the panel. The use of </w:t>
      </w:r>
      <w:proofErr w:type="spellStart"/>
      <w:r>
        <w:t>zvars</w:t>
      </w:r>
      <w:proofErr w:type="spellEnd"/>
      <w:r>
        <w:t xml:space="preserve"> is not required here as the progress field can be anything – it could be a member name, a data set name, or some other value that will be helpful for the user.</w:t>
      </w:r>
    </w:p>
    <w:p w14:paraId="6BDCF85E" w14:textId="25730904" w:rsidR="00DC7A92" w:rsidRDefault="001C270F" w:rsidP="00C4753C">
      <w:pPr>
        <w:keepNext/>
        <w:pageBreakBefore/>
      </w:pPr>
      <w:r>
        <w:lastRenderedPageBreak/>
        <w:t>Another option is a progress meter showing the progress of something where you can provide a percentage</w:t>
      </w:r>
      <w:r w:rsidR="00FA1810">
        <w:t>. This ‘meter’ adds two *’s for each increment of 10%:</w:t>
      </w:r>
    </w:p>
    <w:p w14:paraId="1B8F422C" w14:textId="77777777" w:rsidR="001433BC" w:rsidRDefault="002A0A0D" w:rsidP="001D5D10">
      <w:pPr>
        <w:pStyle w:val="Screen"/>
      </w:pPr>
      <w:r>
        <w:t xml:space="preserve">/* </w:t>
      </w:r>
      <w:proofErr w:type="spellStart"/>
      <w:r>
        <w:t>rexx</w:t>
      </w:r>
      <w:proofErr w:type="spellEnd"/>
      <w:r>
        <w:t xml:space="preserve"> */</w:t>
      </w:r>
    </w:p>
    <w:p w14:paraId="76E44A17" w14:textId="77777777" w:rsidR="001433BC" w:rsidRDefault="002A0A0D" w:rsidP="001D5D10">
      <w:pPr>
        <w:pStyle w:val="Screen"/>
      </w:pPr>
      <w:r>
        <w:t>/* ------------------------------------------------- *</w:t>
      </w:r>
    </w:p>
    <w:p w14:paraId="7C3254E5" w14:textId="77777777" w:rsidR="001433BC" w:rsidRDefault="002A0A0D" w:rsidP="001D5D10">
      <w:pPr>
        <w:pStyle w:val="Screen"/>
      </w:pPr>
      <w:r>
        <w:t>| Provide a total number of iterations for the Demo |</w:t>
      </w:r>
    </w:p>
    <w:p w14:paraId="03AD8F83" w14:textId="77777777" w:rsidR="004517D9" w:rsidRDefault="002A0A0D" w:rsidP="001D5D10">
      <w:pPr>
        <w:pStyle w:val="Screen"/>
      </w:pPr>
      <w:r>
        <w:t>* ------------------------------------------------- */</w:t>
      </w:r>
    </w:p>
    <w:p w14:paraId="001CA5EA" w14:textId="77777777" w:rsidR="004517D9" w:rsidRDefault="004517D9" w:rsidP="001D5D10">
      <w:pPr>
        <w:pStyle w:val="Screen"/>
      </w:pPr>
      <w:r>
        <w:t xml:space="preserve"> </w:t>
      </w:r>
      <w:proofErr w:type="spellStart"/>
      <w:r w:rsidR="002A0A0D">
        <w:t>arg</w:t>
      </w:r>
      <w:proofErr w:type="spellEnd"/>
      <w:r w:rsidR="002A0A0D">
        <w:t xml:space="preserve"> total</w:t>
      </w:r>
    </w:p>
    <w:p w14:paraId="2D9C1B57" w14:textId="6615AE70" w:rsidR="001433BC" w:rsidRDefault="004517D9" w:rsidP="001D5D10">
      <w:pPr>
        <w:pStyle w:val="Screen"/>
      </w:pPr>
      <w:r>
        <w:t xml:space="preserve"> </w:t>
      </w:r>
      <w:r w:rsidR="00035090" w:rsidRPr="00035090">
        <w:t>if total = '' then total = 100</w:t>
      </w:r>
    </w:p>
    <w:p w14:paraId="0010AD15" w14:textId="77777777" w:rsidR="001433BC" w:rsidRDefault="002A0A0D" w:rsidP="001D5D10">
      <w:pPr>
        <w:pStyle w:val="Screen"/>
      </w:pPr>
      <w:r>
        <w:t>/* ----------------------------- *</w:t>
      </w:r>
    </w:p>
    <w:p w14:paraId="37E27E1D" w14:textId="77777777" w:rsidR="001433BC" w:rsidRDefault="002A0A0D" w:rsidP="001D5D10">
      <w:pPr>
        <w:pStyle w:val="Screen"/>
      </w:pPr>
      <w:r>
        <w:t xml:space="preserve">| Change to </w:t>
      </w:r>
      <w:proofErr w:type="spellStart"/>
      <w:r>
        <w:t>ISPExec</w:t>
      </w:r>
      <w:proofErr w:type="spellEnd"/>
      <w:r>
        <w:t xml:space="preserve"> environment |</w:t>
      </w:r>
    </w:p>
    <w:p w14:paraId="5985C3E5" w14:textId="77777777" w:rsidR="004517D9" w:rsidRDefault="002A0A0D" w:rsidP="001D5D10">
      <w:pPr>
        <w:pStyle w:val="Screen"/>
      </w:pPr>
      <w:r>
        <w:t>* ----------------------------- */</w:t>
      </w:r>
    </w:p>
    <w:p w14:paraId="435BF447" w14:textId="7BB91B21" w:rsidR="001433BC" w:rsidRDefault="004517D9" w:rsidP="001D5D10">
      <w:pPr>
        <w:pStyle w:val="Screen"/>
      </w:pPr>
      <w:r>
        <w:t xml:space="preserve"> </w:t>
      </w:r>
      <w:r w:rsidR="002A0A0D">
        <w:t xml:space="preserve">Address </w:t>
      </w:r>
      <w:proofErr w:type="spellStart"/>
      <w:r w:rsidR="002A0A0D">
        <w:t>ISPexec</w:t>
      </w:r>
      <w:proofErr w:type="spellEnd"/>
    </w:p>
    <w:p w14:paraId="412D7A0D" w14:textId="77777777" w:rsidR="001433BC" w:rsidRDefault="002A0A0D" w:rsidP="001D5D10">
      <w:pPr>
        <w:pStyle w:val="Screen"/>
      </w:pPr>
      <w:r>
        <w:t>/* -------------------------------------------- *</w:t>
      </w:r>
    </w:p>
    <w:p w14:paraId="661E7CAA" w14:textId="77777777" w:rsidR="001433BC" w:rsidRDefault="002A0A0D" w:rsidP="001D5D10">
      <w:pPr>
        <w:pStyle w:val="Screen"/>
      </w:pPr>
      <w:r>
        <w:t>| Define our increment so it fits in the panel |</w:t>
      </w:r>
    </w:p>
    <w:p w14:paraId="0AB39E9B" w14:textId="77777777" w:rsidR="004517D9" w:rsidRDefault="002A0A0D" w:rsidP="001D5D10">
      <w:pPr>
        <w:pStyle w:val="Screen"/>
      </w:pPr>
      <w:r>
        <w:t>* -------------------------------------------- */</w:t>
      </w:r>
    </w:p>
    <w:p w14:paraId="19324964" w14:textId="27D8598E" w:rsidR="001433BC" w:rsidRDefault="004517D9" w:rsidP="001D5D10">
      <w:pPr>
        <w:pStyle w:val="Screen"/>
      </w:pPr>
      <w:r>
        <w:t xml:space="preserve"> </w:t>
      </w:r>
      <w:proofErr w:type="spellStart"/>
      <w:r w:rsidR="002A0A0D">
        <w:t>incr</w:t>
      </w:r>
      <w:proofErr w:type="spellEnd"/>
      <w:r w:rsidR="002A0A0D">
        <w:t xml:space="preserve"> = (total % 10) + 1</w:t>
      </w:r>
    </w:p>
    <w:p w14:paraId="6EEAFC23" w14:textId="77777777" w:rsidR="001433BC" w:rsidRDefault="002A0A0D" w:rsidP="001D5D10">
      <w:pPr>
        <w:pStyle w:val="Screen"/>
      </w:pPr>
      <w:r>
        <w:t>/* ------------------------------ *</w:t>
      </w:r>
    </w:p>
    <w:p w14:paraId="38B0B7D0" w14:textId="77777777" w:rsidR="001433BC" w:rsidRDefault="002A0A0D" w:rsidP="001D5D10">
      <w:pPr>
        <w:pStyle w:val="Screen"/>
      </w:pPr>
      <w:r>
        <w:t>| Define our increment indicator |</w:t>
      </w:r>
    </w:p>
    <w:p w14:paraId="6FAE9445" w14:textId="77777777" w:rsidR="004517D9" w:rsidRDefault="002A0A0D" w:rsidP="001D5D10">
      <w:pPr>
        <w:pStyle w:val="Screen"/>
      </w:pPr>
      <w:r>
        <w:t>* ------------------------------ */</w:t>
      </w:r>
    </w:p>
    <w:p w14:paraId="608C21C0" w14:textId="77777777" w:rsidR="004517D9" w:rsidRDefault="004517D9" w:rsidP="001D5D10">
      <w:pPr>
        <w:pStyle w:val="Screen"/>
      </w:pPr>
      <w:r>
        <w:t xml:space="preserve"> </w:t>
      </w:r>
      <w:proofErr w:type="spellStart"/>
      <w:r w:rsidR="002A0A0D">
        <w:t>progc</w:t>
      </w:r>
      <w:proofErr w:type="spellEnd"/>
      <w:r w:rsidR="002A0A0D">
        <w:t xml:space="preserve"> = '**'</w:t>
      </w:r>
    </w:p>
    <w:p w14:paraId="563C03C9" w14:textId="77777777" w:rsidR="004517D9" w:rsidRDefault="004517D9" w:rsidP="001D5D10">
      <w:pPr>
        <w:pStyle w:val="Screen"/>
      </w:pPr>
      <w:r>
        <w:t xml:space="preserve"> </w:t>
      </w:r>
      <w:proofErr w:type="spellStart"/>
      <w:r w:rsidR="002A0A0D">
        <w:t>i</w:t>
      </w:r>
      <w:proofErr w:type="spellEnd"/>
      <w:r w:rsidR="002A0A0D">
        <w:t xml:space="preserve"> = 0</w:t>
      </w:r>
    </w:p>
    <w:p w14:paraId="1B878035" w14:textId="576A1913" w:rsidR="001433BC" w:rsidRDefault="004517D9" w:rsidP="001D5D10">
      <w:pPr>
        <w:pStyle w:val="Screen"/>
      </w:pPr>
      <w:r>
        <w:t xml:space="preserve"> </w:t>
      </w:r>
      <w:r w:rsidR="002A0A0D">
        <w:t>perc# = 0</w:t>
      </w:r>
    </w:p>
    <w:p w14:paraId="29AA42AF" w14:textId="77777777" w:rsidR="001433BC" w:rsidRDefault="002A0A0D" w:rsidP="001D5D10">
      <w:pPr>
        <w:pStyle w:val="Screen"/>
      </w:pPr>
      <w:r>
        <w:t>/* ----------------------------------------- *</w:t>
      </w:r>
    </w:p>
    <w:p w14:paraId="6A18A93E" w14:textId="77777777" w:rsidR="001433BC" w:rsidRDefault="002A0A0D" w:rsidP="001D5D10">
      <w:pPr>
        <w:pStyle w:val="Screen"/>
      </w:pPr>
      <w:r>
        <w:t>| Now loop thru and show the progress meter |</w:t>
      </w:r>
    </w:p>
    <w:p w14:paraId="62C94D28" w14:textId="77777777" w:rsidR="004517D9" w:rsidRDefault="002A0A0D" w:rsidP="001D5D10">
      <w:pPr>
        <w:pStyle w:val="Screen"/>
      </w:pPr>
      <w:r>
        <w:t>* ----------------------------------------- */</w:t>
      </w:r>
    </w:p>
    <w:p w14:paraId="1ADC592C" w14:textId="77777777" w:rsidR="004517D9" w:rsidRDefault="004517D9" w:rsidP="001D5D10">
      <w:pPr>
        <w:pStyle w:val="Screen"/>
      </w:pPr>
      <w:r>
        <w:t xml:space="preserve"> </w:t>
      </w:r>
      <w:r w:rsidR="002A0A0D">
        <w:t xml:space="preserve">do until </w:t>
      </w:r>
      <w:proofErr w:type="spellStart"/>
      <w:r w:rsidR="002A0A0D">
        <w:t>i</w:t>
      </w:r>
      <w:proofErr w:type="spellEnd"/>
      <w:r w:rsidR="002A0A0D">
        <w:t xml:space="preserve"> = total</w:t>
      </w:r>
    </w:p>
    <w:p w14:paraId="413EC6EB" w14:textId="77777777" w:rsidR="004517D9" w:rsidRDefault="004517D9" w:rsidP="001D5D10">
      <w:pPr>
        <w:pStyle w:val="Screen"/>
      </w:pPr>
      <w:r>
        <w:t xml:space="preserve"> </w:t>
      </w:r>
      <w:r w:rsidR="002A0A0D">
        <w:t xml:space="preserve">  </w:t>
      </w:r>
      <w:proofErr w:type="spellStart"/>
      <w:r w:rsidR="002A0A0D">
        <w:t>i</w:t>
      </w:r>
      <w:proofErr w:type="spellEnd"/>
      <w:r w:rsidR="002A0A0D">
        <w:t xml:space="preserve"> = </w:t>
      </w:r>
      <w:proofErr w:type="spellStart"/>
      <w:r w:rsidR="002A0A0D">
        <w:t>i</w:t>
      </w:r>
      <w:proofErr w:type="spellEnd"/>
      <w:r w:rsidR="002A0A0D">
        <w:t xml:space="preserve"> + 1</w:t>
      </w:r>
    </w:p>
    <w:p w14:paraId="09F857F5" w14:textId="77777777" w:rsidR="004517D9" w:rsidRDefault="004517D9" w:rsidP="001D5D10">
      <w:pPr>
        <w:pStyle w:val="Screen"/>
      </w:pPr>
      <w:r>
        <w:t xml:space="preserve"> </w:t>
      </w:r>
      <w:r w:rsidR="002A0A0D">
        <w:t xml:space="preserve">  if </w:t>
      </w:r>
      <w:proofErr w:type="spellStart"/>
      <w:r w:rsidR="002A0A0D">
        <w:t>i</w:t>
      </w:r>
      <w:proofErr w:type="spellEnd"/>
      <w:r w:rsidR="002A0A0D">
        <w:t>//</w:t>
      </w:r>
      <w:proofErr w:type="spellStart"/>
      <w:r w:rsidR="002A0A0D">
        <w:t>incr</w:t>
      </w:r>
      <w:proofErr w:type="spellEnd"/>
      <w:r w:rsidR="002A0A0D">
        <w:t xml:space="preserve"> = 0 then do</w:t>
      </w:r>
    </w:p>
    <w:p w14:paraId="144DD6D7" w14:textId="77777777" w:rsidR="004517D9" w:rsidRDefault="004517D9" w:rsidP="001D5D10">
      <w:pPr>
        <w:pStyle w:val="Screen"/>
      </w:pPr>
      <w:r>
        <w:t xml:space="preserve"> </w:t>
      </w:r>
      <w:r w:rsidR="002A0A0D">
        <w:t xml:space="preserve">    </w:t>
      </w:r>
      <w:proofErr w:type="spellStart"/>
      <w:r w:rsidR="002A0A0D">
        <w:t>progc</w:t>
      </w:r>
      <w:proofErr w:type="spellEnd"/>
      <w:r w:rsidR="002A0A0D">
        <w:t xml:space="preserve"> = </w:t>
      </w:r>
      <w:proofErr w:type="spellStart"/>
      <w:r w:rsidR="002A0A0D">
        <w:t>progc</w:t>
      </w:r>
      <w:proofErr w:type="spellEnd"/>
      <w:r w:rsidR="002A0A0D">
        <w:t>'**'</w:t>
      </w:r>
    </w:p>
    <w:p w14:paraId="1D7641C7" w14:textId="77777777" w:rsidR="004517D9" w:rsidRDefault="004517D9" w:rsidP="001D5D10">
      <w:pPr>
        <w:pStyle w:val="Screen"/>
      </w:pPr>
      <w:r>
        <w:t xml:space="preserve"> </w:t>
      </w:r>
      <w:r w:rsidR="002A0A0D">
        <w:t xml:space="preserve">    perc# = perc# + 10</w:t>
      </w:r>
    </w:p>
    <w:p w14:paraId="7F642B0B" w14:textId="77777777" w:rsidR="004517D9" w:rsidRDefault="004517D9" w:rsidP="001D5D10">
      <w:pPr>
        <w:pStyle w:val="Screen"/>
      </w:pPr>
      <w:r>
        <w:t xml:space="preserve"> </w:t>
      </w:r>
      <w:r w:rsidR="002A0A0D">
        <w:t xml:space="preserve">    perc = perc#"%"</w:t>
      </w:r>
    </w:p>
    <w:p w14:paraId="2C8E58BA" w14:textId="40D446FF" w:rsidR="001433BC" w:rsidRDefault="004517D9" w:rsidP="001D5D10">
      <w:pPr>
        <w:pStyle w:val="Screen"/>
      </w:pPr>
      <w:r>
        <w:t xml:space="preserve"> </w:t>
      </w:r>
      <w:r w:rsidR="002A0A0D">
        <w:t xml:space="preserve">    prog = </w:t>
      </w:r>
      <w:proofErr w:type="spellStart"/>
      <w:r w:rsidR="002A0A0D">
        <w:t>progc</w:t>
      </w:r>
      <w:proofErr w:type="spellEnd"/>
      <w:r w:rsidR="002A0A0D">
        <w:t xml:space="preserve"> '('perc')'</w:t>
      </w:r>
    </w:p>
    <w:p w14:paraId="3C27BCB3" w14:textId="77777777" w:rsidR="001433BC" w:rsidRDefault="002A0A0D" w:rsidP="001D5D10">
      <w:pPr>
        <w:pStyle w:val="Screen"/>
      </w:pPr>
      <w:r>
        <w:t>/* ---------------------------------------- *</w:t>
      </w:r>
    </w:p>
    <w:p w14:paraId="31E1A587" w14:textId="77777777" w:rsidR="001433BC" w:rsidRDefault="002A0A0D" w:rsidP="001D5D10">
      <w:pPr>
        <w:pStyle w:val="Screen"/>
      </w:pPr>
      <w:r>
        <w:t>| Lock the display since the user will not |</w:t>
      </w:r>
    </w:p>
    <w:p w14:paraId="3954D5BA" w14:textId="0F37FCF2" w:rsidR="001433BC" w:rsidRDefault="002A0A0D" w:rsidP="001D5D10">
      <w:pPr>
        <w:pStyle w:val="Screen"/>
      </w:pPr>
      <w:r>
        <w:t>| be able to do anything other than watch</w:t>
      </w:r>
      <w:r w:rsidR="004517D9">
        <w:t xml:space="preserve">. </w:t>
      </w:r>
      <w:r>
        <w:t>|</w:t>
      </w:r>
    </w:p>
    <w:p w14:paraId="10B9282B" w14:textId="77777777" w:rsidR="001433BC" w:rsidRDefault="00035090" w:rsidP="001D5D10">
      <w:pPr>
        <w:pStyle w:val="Screen"/>
      </w:pPr>
      <w:r w:rsidRPr="00035090">
        <w:t>| Then sleep for 1 second to simulate work.|</w:t>
      </w:r>
    </w:p>
    <w:p w14:paraId="6A3F5629" w14:textId="77777777" w:rsidR="004517D9" w:rsidRDefault="002A0A0D" w:rsidP="001D5D10">
      <w:pPr>
        <w:pStyle w:val="Screen"/>
      </w:pPr>
      <w:r>
        <w:t>* ---------------------------------------- */</w:t>
      </w:r>
    </w:p>
    <w:p w14:paraId="10929659" w14:textId="77777777" w:rsidR="004517D9" w:rsidRDefault="004517D9" w:rsidP="001D5D10">
      <w:pPr>
        <w:pStyle w:val="Screen"/>
      </w:pPr>
      <w:r>
        <w:t xml:space="preserve"> </w:t>
      </w:r>
      <w:r w:rsidR="002A0A0D">
        <w:t xml:space="preserve">    "Control Display Lock"</w:t>
      </w:r>
    </w:p>
    <w:p w14:paraId="1D6D8992" w14:textId="77777777" w:rsidR="004517D9" w:rsidRDefault="004517D9" w:rsidP="001D5D10">
      <w:pPr>
        <w:pStyle w:val="Screen"/>
      </w:pPr>
      <w:r>
        <w:t xml:space="preserve"> </w:t>
      </w:r>
      <w:r w:rsidR="002A0A0D">
        <w:t xml:space="preserve">    '</w:t>
      </w:r>
      <w:proofErr w:type="spellStart"/>
      <w:r w:rsidR="002A0A0D">
        <w:t>addpop</w:t>
      </w:r>
      <w:proofErr w:type="spellEnd"/>
      <w:r w:rsidR="002A0A0D">
        <w:t>'</w:t>
      </w:r>
    </w:p>
    <w:p w14:paraId="26676558" w14:textId="77777777" w:rsidR="004517D9" w:rsidRDefault="004517D9" w:rsidP="001D5D10">
      <w:pPr>
        <w:pStyle w:val="Screen"/>
      </w:pPr>
      <w:r>
        <w:t xml:space="preserve"> </w:t>
      </w:r>
      <w:r w:rsidR="002A0A0D">
        <w:t xml:space="preserve">    '</w:t>
      </w:r>
      <w:proofErr w:type="gramStart"/>
      <w:r w:rsidR="002A0A0D">
        <w:t>display</w:t>
      </w:r>
      <w:proofErr w:type="gramEnd"/>
      <w:r w:rsidR="002A0A0D">
        <w:t xml:space="preserve"> panel(</w:t>
      </w:r>
      <w:r w:rsidR="00FB57B2">
        <w:t>pnprog2</w:t>
      </w:r>
      <w:r w:rsidR="002A0A0D">
        <w:t>)'</w:t>
      </w:r>
    </w:p>
    <w:p w14:paraId="248C5A69" w14:textId="77777777" w:rsidR="004517D9" w:rsidRDefault="004517D9" w:rsidP="001D5D10">
      <w:pPr>
        <w:pStyle w:val="Screen"/>
      </w:pPr>
      <w:r>
        <w:t xml:space="preserve"> </w:t>
      </w:r>
      <w:r w:rsidR="00035090">
        <w:t xml:space="preserve">     Address </w:t>
      </w:r>
      <w:proofErr w:type="spellStart"/>
      <w:r w:rsidR="00035090">
        <w:t>syscall</w:t>
      </w:r>
      <w:proofErr w:type="spellEnd"/>
      <w:r w:rsidR="00035090">
        <w:t xml:space="preserve"> ‘sleep 1’</w:t>
      </w:r>
    </w:p>
    <w:p w14:paraId="476C16C3" w14:textId="77777777" w:rsidR="004517D9" w:rsidRDefault="004517D9" w:rsidP="001D5D10">
      <w:pPr>
        <w:pStyle w:val="Screen"/>
      </w:pPr>
      <w:r>
        <w:t xml:space="preserve"> </w:t>
      </w:r>
      <w:r w:rsidR="002A0A0D">
        <w:t xml:space="preserve">    '</w:t>
      </w:r>
      <w:proofErr w:type="spellStart"/>
      <w:r w:rsidR="002A0A0D">
        <w:t>rempop</w:t>
      </w:r>
      <w:proofErr w:type="spellEnd"/>
      <w:r w:rsidR="002A0A0D">
        <w:t>'</w:t>
      </w:r>
    </w:p>
    <w:p w14:paraId="3CB4A39B" w14:textId="77777777" w:rsidR="004517D9" w:rsidRDefault="004517D9" w:rsidP="001D5D10">
      <w:pPr>
        <w:pStyle w:val="Screen"/>
      </w:pPr>
      <w:r>
        <w:t xml:space="preserve"> </w:t>
      </w:r>
      <w:r w:rsidR="002A0A0D">
        <w:t xml:space="preserve">  end</w:t>
      </w:r>
    </w:p>
    <w:p w14:paraId="24D5CC06" w14:textId="78F548BF" w:rsidR="001433BC" w:rsidRDefault="004517D9" w:rsidP="001D5D10">
      <w:pPr>
        <w:pStyle w:val="Screen"/>
      </w:pPr>
      <w:r>
        <w:t xml:space="preserve"> </w:t>
      </w:r>
      <w:r w:rsidR="002A0A0D">
        <w:t>end</w:t>
      </w:r>
    </w:p>
    <w:p w14:paraId="3543EAD8" w14:textId="554A7776" w:rsidR="001C270F" w:rsidRDefault="001C270F" w:rsidP="001C270F"/>
    <w:p w14:paraId="3D2FB745" w14:textId="223ECDCF" w:rsidR="001C270F" w:rsidRDefault="001C270F" w:rsidP="00035090">
      <w:pPr>
        <w:keepNext/>
      </w:pPr>
      <w:r>
        <w:t>And here is the Panel</w:t>
      </w:r>
      <w:r w:rsidR="00FA1810">
        <w:t xml:space="preserve"> used for the Progress meter with a single output field that is updated with the ‘meter’:</w:t>
      </w:r>
    </w:p>
    <w:p w14:paraId="6D745F5B" w14:textId="77777777" w:rsidR="004517D9" w:rsidRDefault="001C270F" w:rsidP="001D5D10">
      <w:pPr>
        <w:pStyle w:val="Screen"/>
      </w:pPr>
      <w:r>
        <w:t>)</w:t>
      </w:r>
      <w:proofErr w:type="spellStart"/>
      <w:r>
        <w:t>Attr</w:t>
      </w:r>
      <w:proofErr w:type="spellEnd"/>
      <w:r>
        <w:t xml:space="preserve"> Default(%+_)</w:t>
      </w:r>
    </w:p>
    <w:p w14:paraId="5D744A80" w14:textId="247B1CAC" w:rsidR="001433BC" w:rsidRDefault="004517D9" w:rsidP="001D5D10">
      <w:pPr>
        <w:pStyle w:val="Screen"/>
      </w:pPr>
      <w:r>
        <w:t xml:space="preserve"> </w:t>
      </w:r>
      <w:r w:rsidR="001C270F">
        <w:t xml:space="preserve"> @ type(output) </w:t>
      </w:r>
      <w:proofErr w:type="spellStart"/>
      <w:r w:rsidR="001C270F">
        <w:t>intens</w:t>
      </w:r>
      <w:proofErr w:type="spellEnd"/>
      <w:r w:rsidR="001C270F">
        <w:t>(high) caps(off) color(blue)</w:t>
      </w:r>
    </w:p>
    <w:p w14:paraId="2904EFF5" w14:textId="77777777" w:rsidR="001433BC" w:rsidRDefault="001C270F" w:rsidP="001D5D10">
      <w:pPr>
        <w:pStyle w:val="Screen"/>
      </w:pPr>
      <w:r>
        <w:t xml:space="preserve">)Body window(50,3) </w:t>
      </w:r>
      <w:proofErr w:type="gramStart"/>
      <w:r>
        <w:t>expand</w:t>
      </w:r>
      <w:proofErr w:type="gramEnd"/>
      <w:r>
        <w:t>(\\)</w:t>
      </w:r>
    </w:p>
    <w:p w14:paraId="01710C30" w14:textId="77777777" w:rsidR="001433BC" w:rsidRDefault="001C270F" w:rsidP="001D5D10">
      <w:pPr>
        <w:pStyle w:val="Screen"/>
      </w:pPr>
      <w:r>
        <w:t>+</w:t>
      </w:r>
    </w:p>
    <w:p w14:paraId="71E5B6E9" w14:textId="77777777" w:rsidR="001433BC" w:rsidRDefault="001C270F" w:rsidP="001D5D10">
      <w:pPr>
        <w:pStyle w:val="Screen"/>
      </w:pPr>
      <w:r>
        <w:t>+   Progress:@prog</w:t>
      </w:r>
    </w:p>
    <w:p w14:paraId="643C9EE9" w14:textId="77777777" w:rsidR="001433BC" w:rsidRDefault="001C270F" w:rsidP="001D5D10">
      <w:pPr>
        <w:pStyle w:val="Screen"/>
      </w:pPr>
      <w:r>
        <w:t>+</w:t>
      </w:r>
    </w:p>
    <w:p w14:paraId="68F50709" w14:textId="77777777" w:rsidR="001433BC" w:rsidRDefault="001C270F" w:rsidP="001D5D10">
      <w:pPr>
        <w:pStyle w:val="Screen"/>
      </w:pPr>
      <w:r>
        <w:t>)Init</w:t>
      </w:r>
    </w:p>
    <w:p w14:paraId="15C002A9" w14:textId="77777777" w:rsidR="001433BC" w:rsidRDefault="001C270F" w:rsidP="001D5D10">
      <w:pPr>
        <w:pStyle w:val="Screen"/>
      </w:pPr>
      <w:r>
        <w:t xml:space="preserve"> &amp;</w:t>
      </w:r>
      <w:proofErr w:type="spellStart"/>
      <w:r>
        <w:t>zwinttl</w:t>
      </w:r>
      <w:proofErr w:type="spellEnd"/>
      <w:r>
        <w:t xml:space="preserve"> = 'Progress Meter'</w:t>
      </w:r>
    </w:p>
    <w:p w14:paraId="72A4BF95" w14:textId="77777777" w:rsidR="001433BC" w:rsidRDefault="001C270F" w:rsidP="001D5D10">
      <w:pPr>
        <w:pStyle w:val="Screen"/>
      </w:pPr>
      <w:r>
        <w:t>)Proc</w:t>
      </w:r>
    </w:p>
    <w:p w14:paraId="59B8CCA8" w14:textId="77777777" w:rsidR="001433BC" w:rsidRDefault="001C270F" w:rsidP="001D5D10">
      <w:pPr>
        <w:pStyle w:val="Screen"/>
      </w:pPr>
      <w:r>
        <w:t>)End</w:t>
      </w:r>
    </w:p>
    <w:p w14:paraId="4D0BBDB2" w14:textId="77777777" w:rsidR="0026024B" w:rsidRDefault="0026024B" w:rsidP="0026024B">
      <w:pPr>
        <w:pStyle w:val="Heading2"/>
      </w:pPr>
      <w:bookmarkStart w:id="31" w:name="_Toc73772435"/>
      <w:r w:rsidRPr="00F22F5F">
        <w:lastRenderedPageBreak/>
        <w:t>Action</w:t>
      </w:r>
      <w:r>
        <w:t xml:space="preserve"> Bars and Pull-downs</w:t>
      </w:r>
      <w:bookmarkEnd w:id="31"/>
    </w:p>
    <w:p w14:paraId="5679417C" w14:textId="77777777" w:rsidR="0026024B" w:rsidRPr="00300DED" w:rsidRDefault="0026024B" w:rsidP="007D5676">
      <w:pPr>
        <w:pStyle w:val="Example"/>
        <w:keepNext/>
        <w:keepLines/>
        <w:pBdr>
          <w:top w:val="single" w:sz="4" w:space="1" w:color="auto"/>
          <w:left w:val="single" w:sz="4" w:space="4" w:color="auto"/>
          <w:bottom w:val="single" w:sz="4" w:space="1" w:color="auto"/>
          <w:right w:val="single" w:sz="4" w:space="4" w:color="auto"/>
        </w:pBdr>
        <w:ind w:right="5940"/>
      </w:pPr>
      <w:r>
        <w:t>PNABC and RXABC</w:t>
      </w:r>
    </w:p>
    <w:p w14:paraId="04D21A80" w14:textId="77777777" w:rsidR="0026024B" w:rsidRDefault="0026024B" w:rsidP="0026024B">
      <w:r w:rsidRPr="00D54E79">
        <w:t>An action bar is the panel element located at the top of an application</w:t>
      </w:r>
      <w:r>
        <w:t xml:space="preserve"> </w:t>
      </w:r>
      <w:r w:rsidRPr="00D54E79">
        <w:t xml:space="preserve">panel that contains action bar choices for the panel. Each action bar choice represents a group of related choices that appear in the pull-down </w:t>
      </w:r>
      <w:r>
        <w:t>a</w:t>
      </w:r>
      <w:r w:rsidRPr="00D54E79">
        <w:t>ssociated with the action bar choice. When the user selects an action bar choice, the associated pull-down appears directly below the action bar choice. Pull-downs contain choices that, when selected by the user,</w:t>
      </w:r>
      <w:r>
        <w:t xml:space="preserve"> </w:t>
      </w:r>
      <w:r w:rsidRPr="00D54E79">
        <w:t>perform actions that apply to the cont</w:t>
      </w:r>
      <w:r>
        <w:t>ents of the panel.</w:t>
      </w:r>
    </w:p>
    <w:p w14:paraId="0B4F5BEC" w14:textId="77777777" w:rsidR="0026024B" w:rsidRDefault="0026024B" w:rsidP="0026024B">
      <w:r>
        <w:t>An action bar is analogous to the menu bar in Windows and macOS.</w:t>
      </w:r>
    </w:p>
    <w:p w14:paraId="7E8621C8" w14:textId="77777777" w:rsidR="0026024B" w:rsidRDefault="0026024B" w:rsidP="0026024B">
      <w:pPr>
        <w:rPr>
          <w:rFonts w:eastAsia="Times New Roman" w:cs="Arial"/>
        </w:rPr>
      </w:pPr>
      <w:r w:rsidRPr="000A7523">
        <w:rPr>
          <w:rFonts w:eastAsia="Times New Roman" w:cs="Arial"/>
        </w:rPr>
        <w:t>A panel can define pulldowns using the</w:t>
      </w:r>
      <w:r>
        <w:rPr>
          <w:rFonts w:eastAsia="Times New Roman" w:cs="Arial"/>
        </w:rPr>
        <w:t xml:space="preserve"> </w:t>
      </w:r>
      <w:r w:rsidRPr="002A607F">
        <w:rPr>
          <w:rFonts w:ascii="Courier New" w:eastAsia="Times New Roman" w:hAnsi="Courier New" w:cs="Courier New"/>
        </w:rPr>
        <w:t>)ABC</w:t>
      </w:r>
      <w:r w:rsidRPr="000A7523">
        <w:rPr>
          <w:rFonts w:eastAsia="Times New Roman" w:cs="Arial"/>
        </w:rPr>
        <w:t>,</w:t>
      </w:r>
      <w:r>
        <w:rPr>
          <w:rFonts w:eastAsia="Times New Roman" w:cs="Arial"/>
        </w:rPr>
        <w:t xml:space="preserve"> </w:t>
      </w:r>
      <w:r w:rsidRPr="002A607F">
        <w:rPr>
          <w:rFonts w:ascii="Courier New" w:eastAsia="Times New Roman" w:hAnsi="Courier New" w:cs="Courier New"/>
        </w:rPr>
        <w:t>)ABCINIT</w:t>
      </w:r>
      <w:r w:rsidRPr="000A7523">
        <w:rPr>
          <w:rFonts w:eastAsia="Times New Roman" w:cs="Arial"/>
        </w:rPr>
        <w:t xml:space="preserve">, and </w:t>
      </w:r>
      <w:r w:rsidRPr="002A607F">
        <w:rPr>
          <w:rFonts w:ascii="Courier New" w:eastAsia="Times New Roman" w:hAnsi="Courier New" w:cs="Courier New"/>
        </w:rPr>
        <w:t>)ABCPROC</w:t>
      </w:r>
      <w:r>
        <w:rPr>
          <w:rFonts w:eastAsia="Times New Roman" w:cs="Arial"/>
        </w:rPr>
        <w:t xml:space="preserve"> </w:t>
      </w:r>
      <w:r w:rsidRPr="000A7523">
        <w:rPr>
          <w:rFonts w:eastAsia="Times New Roman" w:cs="Arial"/>
        </w:rPr>
        <w:t>panel sections.</w:t>
      </w:r>
    </w:p>
    <w:p w14:paraId="7ACAE692" w14:textId="77777777" w:rsidR="0026024B" w:rsidRDefault="0026024B" w:rsidP="007553E8">
      <w:pPr>
        <w:pStyle w:val="ListParagraph"/>
        <w:numPr>
          <w:ilvl w:val="0"/>
          <w:numId w:val="14"/>
        </w:numPr>
        <w:rPr>
          <w:rFonts w:eastAsia="Times New Roman" w:cs="Arial"/>
        </w:rPr>
      </w:pPr>
      <w:r w:rsidRPr="002A607F">
        <w:rPr>
          <w:rFonts w:eastAsia="Times New Roman" w:cs="Arial"/>
        </w:rPr>
        <w:t xml:space="preserve">The </w:t>
      </w:r>
      <w:r w:rsidRPr="002A607F">
        <w:rPr>
          <w:rFonts w:ascii="Courier New" w:eastAsia="Times New Roman" w:hAnsi="Courier New" w:cs="Courier New"/>
        </w:rPr>
        <w:t>)ABC</w:t>
      </w:r>
      <w:r w:rsidRPr="002A607F">
        <w:rPr>
          <w:rFonts w:eastAsia="Times New Roman" w:cs="Arial"/>
        </w:rPr>
        <w:t xml:space="preserve"> section defines an action bar choice for a panel and its associated pull-down choices.</w:t>
      </w:r>
    </w:p>
    <w:p w14:paraId="54FC650D" w14:textId="77777777" w:rsidR="0026024B" w:rsidRPr="002A607F" w:rsidRDefault="0026024B" w:rsidP="007553E8">
      <w:pPr>
        <w:pStyle w:val="ListParagraph"/>
        <w:numPr>
          <w:ilvl w:val="0"/>
          <w:numId w:val="14"/>
        </w:numPr>
        <w:rPr>
          <w:rFonts w:eastAsia="Times New Roman" w:cs="Arial"/>
        </w:rPr>
      </w:pPr>
      <w:r w:rsidRPr="002A607F">
        <w:rPr>
          <w:rFonts w:eastAsia="Times New Roman" w:cs="Arial"/>
        </w:rPr>
        <w:t xml:space="preserve">The </w:t>
      </w:r>
      <w:r w:rsidRPr="002A607F">
        <w:rPr>
          <w:rFonts w:ascii="Courier New" w:eastAsia="Times New Roman" w:hAnsi="Courier New" w:cs="Courier New"/>
        </w:rPr>
        <w:t>)ABCINIT</w:t>
      </w:r>
      <w:r w:rsidRPr="002A607F">
        <w:rPr>
          <w:rFonts w:eastAsia="Times New Roman" w:cs="Arial"/>
        </w:rPr>
        <w:t xml:space="preserve"> section runs when the user selects that action bar choice.</w:t>
      </w:r>
    </w:p>
    <w:p w14:paraId="71BD80DB" w14:textId="4BC49D1F" w:rsidR="0026024B" w:rsidRPr="002A607F" w:rsidRDefault="0026024B" w:rsidP="007553E8">
      <w:pPr>
        <w:pStyle w:val="ListParagraph"/>
        <w:numPr>
          <w:ilvl w:val="0"/>
          <w:numId w:val="14"/>
        </w:numPr>
        <w:rPr>
          <w:rFonts w:eastAsia="Times New Roman" w:cs="Arial"/>
        </w:rPr>
      </w:pPr>
      <w:r w:rsidRPr="002A607F">
        <w:rPr>
          <w:rFonts w:eastAsia="Times New Roman" w:cs="Arial"/>
        </w:rPr>
        <w:t xml:space="preserve">The </w:t>
      </w:r>
      <w:r w:rsidRPr="002A607F">
        <w:rPr>
          <w:rFonts w:ascii="Courier New" w:eastAsia="Times New Roman" w:hAnsi="Courier New" w:cs="Courier New"/>
        </w:rPr>
        <w:t>)ABCPROC</w:t>
      </w:r>
      <w:r w:rsidRPr="002A607F">
        <w:rPr>
          <w:rFonts w:eastAsia="Times New Roman" w:cs="Arial"/>
        </w:rPr>
        <w:t xml:space="preserve"> section runs when the user completes interaction with the pull-down </w:t>
      </w:r>
      <w:r w:rsidR="002F7A54" w:rsidRPr="002A607F">
        <w:rPr>
          <w:rFonts w:eastAsia="Times New Roman" w:cs="Arial"/>
        </w:rPr>
        <w:t>choice and</w:t>
      </w:r>
      <w:r w:rsidRPr="002A607F">
        <w:rPr>
          <w:rFonts w:eastAsia="Times New Roman" w:cs="Arial"/>
        </w:rPr>
        <w:t xml:space="preserve"> is optional.</w:t>
      </w:r>
    </w:p>
    <w:p w14:paraId="0E05494C" w14:textId="77777777" w:rsidR="0026024B" w:rsidRPr="000A7523" w:rsidRDefault="0026024B" w:rsidP="0026024B">
      <w:pPr>
        <w:spacing w:after="0" w:line="240" w:lineRule="auto"/>
        <w:rPr>
          <w:rFonts w:eastAsia="Times New Roman" w:cs="Arial"/>
        </w:rPr>
      </w:pPr>
    </w:p>
    <w:p w14:paraId="1D8FFC59" w14:textId="77777777" w:rsidR="004517D9" w:rsidRDefault="0026024B" w:rsidP="0026024B">
      <w:pPr>
        <w:pStyle w:val="Screen"/>
      </w:pPr>
      <w:r w:rsidRPr="000A7523">
        <w:t>)ATTR DEFAULT(%+_)</w:t>
      </w:r>
    </w:p>
    <w:p w14:paraId="6B80F860" w14:textId="77777777" w:rsidR="004517D9" w:rsidRDefault="004517D9" w:rsidP="0026024B">
      <w:pPr>
        <w:pStyle w:val="Screen"/>
      </w:pPr>
      <w:r>
        <w:t xml:space="preserve"> </w:t>
      </w:r>
      <w:r w:rsidR="0026024B" w:rsidRPr="000A7523">
        <w:t>$ TYPE(AB)           /* Action bar                */</w:t>
      </w:r>
    </w:p>
    <w:p w14:paraId="33BE996E" w14:textId="4DC563ED" w:rsidR="0026024B" w:rsidRPr="000A7523" w:rsidRDefault="004517D9" w:rsidP="0026024B">
      <w:pPr>
        <w:pStyle w:val="Screen"/>
      </w:pPr>
      <w:r>
        <w:t xml:space="preserve"> </w:t>
      </w:r>
      <w:r w:rsidR="0026024B" w:rsidRPr="000A7523">
        <w:t>@ TYPE(ABSL) GE(ON)  /* Action bar separator line */</w:t>
      </w:r>
    </w:p>
    <w:p w14:paraId="4EB3E31A" w14:textId="77777777" w:rsidR="004517D9" w:rsidRDefault="0026024B" w:rsidP="0026024B">
      <w:pPr>
        <w:pStyle w:val="Screen"/>
      </w:pPr>
      <w:r w:rsidRPr="000A7523">
        <w:t>)ABC DESC(Menu) MNEM(1)</w:t>
      </w:r>
    </w:p>
    <w:p w14:paraId="48FC832B" w14:textId="77777777" w:rsidR="004517D9" w:rsidRDefault="004517D9" w:rsidP="0026024B">
      <w:pPr>
        <w:pStyle w:val="Screen"/>
      </w:pPr>
      <w:r>
        <w:t xml:space="preserve"> </w:t>
      </w:r>
      <w:r w:rsidR="0026024B" w:rsidRPr="000A7523">
        <w:t>PDC DESC('Save')   ACTION RUN(SAVE)</w:t>
      </w:r>
    </w:p>
    <w:p w14:paraId="5B080651" w14:textId="77777777" w:rsidR="004517D9" w:rsidRDefault="004517D9" w:rsidP="0026024B">
      <w:pPr>
        <w:pStyle w:val="Screen"/>
      </w:pPr>
      <w:r>
        <w:t xml:space="preserve"> </w:t>
      </w:r>
      <w:r w:rsidR="0026024B" w:rsidRPr="000A7523">
        <w:t>PDC DESC('End')    ACTION RUN(END)</w:t>
      </w:r>
    </w:p>
    <w:p w14:paraId="229AEA24" w14:textId="5DE74A22" w:rsidR="0026024B" w:rsidRDefault="004517D9" w:rsidP="0026024B">
      <w:pPr>
        <w:pStyle w:val="Screen"/>
      </w:pPr>
      <w:r>
        <w:t xml:space="preserve"> </w:t>
      </w:r>
      <w:r w:rsidR="0026024B" w:rsidRPr="000A7523">
        <w:t>PDC DESC('Cancel') ACTION RUN(CANCEL)</w:t>
      </w:r>
    </w:p>
    <w:p w14:paraId="50552438" w14:textId="77777777" w:rsidR="004517D9" w:rsidRDefault="0026024B" w:rsidP="0026024B">
      <w:pPr>
        <w:pStyle w:val="Screen"/>
      </w:pPr>
      <w:r w:rsidRPr="000A7523">
        <w:t>)ABCINIT</w:t>
      </w:r>
    </w:p>
    <w:p w14:paraId="42C4F2F2" w14:textId="6D5B4777" w:rsidR="0026024B" w:rsidRDefault="004517D9" w:rsidP="0026024B">
      <w:pPr>
        <w:pStyle w:val="Screen"/>
      </w:pPr>
      <w:r>
        <w:t xml:space="preserve"> </w:t>
      </w:r>
      <w:r w:rsidR="0026024B" w:rsidRPr="000A7523">
        <w:t>.ZVARS = 'MENUX'</w:t>
      </w:r>
    </w:p>
    <w:p w14:paraId="40F0A07D" w14:textId="77777777" w:rsidR="004517D9" w:rsidRDefault="0026024B" w:rsidP="0026024B">
      <w:pPr>
        <w:pStyle w:val="Screen"/>
      </w:pPr>
      <w:r w:rsidRPr="000A7523">
        <w:t>)ABC DESC(Help) MNEM(1)</w:t>
      </w:r>
    </w:p>
    <w:p w14:paraId="08607F1A" w14:textId="77777777" w:rsidR="004517D9" w:rsidRDefault="004517D9" w:rsidP="0026024B">
      <w:pPr>
        <w:pStyle w:val="Screen"/>
      </w:pPr>
      <w:r>
        <w:t xml:space="preserve"> </w:t>
      </w:r>
      <w:r w:rsidR="0026024B" w:rsidRPr="000A7523">
        <w:t>PDC DESC('Extended Help...')</w:t>
      </w:r>
    </w:p>
    <w:p w14:paraId="621C47FF" w14:textId="78F8C01D" w:rsidR="0026024B" w:rsidRDefault="004517D9" w:rsidP="0026024B">
      <w:pPr>
        <w:pStyle w:val="Screen"/>
      </w:pPr>
      <w:r>
        <w:t xml:space="preserve"> </w:t>
      </w:r>
      <w:r w:rsidR="0026024B" w:rsidRPr="000A7523">
        <w:t>ACTION RUN(XHELP)</w:t>
      </w:r>
    </w:p>
    <w:p w14:paraId="64587F32" w14:textId="77777777" w:rsidR="004517D9" w:rsidRDefault="0026024B" w:rsidP="0026024B">
      <w:pPr>
        <w:pStyle w:val="Screen"/>
      </w:pPr>
      <w:r w:rsidRPr="000A7523">
        <w:t>)ABCINIT</w:t>
      </w:r>
    </w:p>
    <w:p w14:paraId="76791D26" w14:textId="32149262" w:rsidR="0026024B" w:rsidRDefault="004517D9" w:rsidP="0026024B">
      <w:pPr>
        <w:pStyle w:val="Screen"/>
      </w:pPr>
      <w:r>
        <w:t xml:space="preserve"> </w:t>
      </w:r>
      <w:r w:rsidR="0026024B" w:rsidRPr="000A7523">
        <w:t>.ZVARS = HELPX</w:t>
      </w:r>
    </w:p>
    <w:p w14:paraId="1F602AAD" w14:textId="77777777" w:rsidR="0026024B" w:rsidRDefault="0026024B" w:rsidP="0026024B">
      <w:pPr>
        <w:pStyle w:val="Screen"/>
      </w:pPr>
      <w:r w:rsidRPr="000A7523">
        <w:t>)BODY WINDOW(48,6)</w:t>
      </w:r>
    </w:p>
    <w:p w14:paraId="4751E9AB" w14:textId="77777777" w:rsidR="0026024B" w:rsidRDefault="0026024B" w:rsidP="0026024B">
      <w:pPr>
        <w:pStyle w:val="Screen"/>
      </w:pPr>
      <w:r w:rsidRPr="000A7523">
        <w:t>+$ Menu $ Help +</w:t>
      </w:r>
    </w:p>
    <w:p w14:paraId="2C7E0F27" w14:textId="77777777" w:rsidR="0026024B" w:rsidRDefault="0026024B" w:rsidP="0026024B">
      <w:pPr>
        <w:pStyle w:val="Screen"/>
      </w:pPr>
      <w:r w:rsidRPr="000A7523">
        <w:t>@----------------------------------------------+</w:t>
      </w:r>
    </w:p>
    <w:p w14:paraId="7B181053" w14:textId="77777777" w:rsidR="0026024B" w:rsidRDefault="0026024B" w:rsidP="0026024B">
      <w:pPr>
        <w:pStyle w:val="Screen"/>
      </w:pPr>
      <w:r w:rsidRPr="000A7523">
        <w:t>%         Action bars and pull-downs</w:t>
      </w:r>
    </w:p>
    <w:p w14:paraId="65373317" w14:textId="77777777" w:rsidR="0026024B" w:rsidRPr="000A7523" w:rsidRDefault="0026024B" w:rsidP="0026024B">
      <w:pPr>
        <w:pStyle w:val="Screen"/>
      </w:pPr>
      <w:r w:rsidRPr="000A7523">
        <w:t>%===&gt;_ZCMD                                     +</w:t>
      </w:r>
    </w:p>
    <w:p w14:paraId="11AFEBC6" w14:textId="77777777" w:rsidR="0026024B" w:rsidRDefault="0026024B" w:rsidP="0026024B">
      <w:pPr>
        <w:pStyle w:val="Screen"/>
      </w:pPr>
    </w:p>
    <w:p w14:paraId="24F4CC6B" w14:textId="0AB33A79" w:rsidR="0026024B" w:rsidRDefault="0026024B" w:rsidP="0026024B">
      <w:pPr>
        <w:pStyle w:val="Screen"/>
      </w:pPr>
      <w:r w:rsidRPr="000A7523">
        <w:t xml:space="preserve"> A</w:t>
      </w:r>
      <w:r>
        <w:t>ction bars are cool</w:t>
      </w:r>
      <w:r w:rsidR="004517D9">
        <w:t xml:space="preserve">. </w:t>
      </w:r>
      <w:r>
        <w:t>Right?_</w:t>
      </w:r>
      <w:proofErr w:type="spellStart"/>
      <w:r>
        <w:t>ans</w:t>
      </w:r>
      <w:proofErr w:type="spellEnd"/>
      <w:r w:rsidRPr="000A7523">
        <w:t>+ (Yes, No)</w:t>
      </w:r>
    </w:p>
    <w:p w14:paraId="5E52F545" w14:textId="77777777" w:rsidR="0026024B" w:rsidRDefault="0026024B" w:rsidP="0026024B">
      <w:pPr>
        <w:pStyle w:val="Screen"/>
      </w:pPr>
      <w:r w:rsidRPr="000A7523">
        <w:t>)END</w:t>
      </w:r>
    </w:p>
    <w:p w14:paraId="2F982E16" w14:textId="77777777" w:rsidR="0026024B" w:rsidRDefault="0026024B" w:rsidP="0026024B">
      <w:pPr>
        <w:spacing w:after="200" w:line="276" w:lineRule="auto"/>
      </w:pPr>
    </w:p>
    <w:p w14:paraId="7748EB8B" w14:textId="77777777" w:rsidR="004517D9" w:rsidRDefault="0026024B" w:rsidP="00AF347C">
      <w:pPr>
        <w:keepNext/>
        <w:pageBreakBefore/>
        <w:spacing w:after="200" w:line="276" w:lineRule="auto"/>
      </w:pPr>
      <w:r>
        <w:lastRenderedPageBreak/>
        <w:t>And here is the sample display:</w:t>
      </w:r>
    </w:p>
    <w:p w14:paraId="5D3CEB9B" w14:textId="438129E2" w:rsidR="0026024B" w:rsidRPr="007D5676" w:rsidRDefault="004517D9" w:rsidP="0026024B">
      <w:pPr>
        <w:pStyle w:val="Screen"/>
        <w:rPr>
          <w:sz w:val="14"/>
          <w:szCs w:val="18"/>
        </w:rPr>
      </w:pPr>
      <w:r w:rsidRPr="007D5676">
        <w:rPr>
          <w:sz w:val="14"/>
          <w:szCs w:val="18"/>
        </w:rPr>
        <w:t xml:space="preserve"> </w:t>
      </w:r>
      <w:r w:rsidR="0026024B" w:rsidRPr="007D5676">
        <w:rPr>
          <w:sz w:val="14"/>
          <w:szCs w:val="18"/>
        </w:rPr>
        <w:t xml:space="preserve">                            File  Edit  </w:t>
      </w:r>
      <w:proofErr w:type="spellStart"/>
      <w:r w:rsidR="0026024B" w:rsidRPr="007D5676">
        <w:rPr>
          <w:sz w:val="14"/>
          <w:szCs w:val="18"/>
        </w:rPr>
        <w:t>Edit_Settings</w:t>
      </w:r>
      <w:proofErr w:type="spellEnd"/>
      <w:r w:rsidR="0026024B" w:rsidRPr="007D5676">
        <w:rPr>
          <w:sz w:val="14"/>
          <w:szCs w:val="18"/>
        </w:rPr>
        <w:t xml:space="preserve">  Menu  Utilities  Compilers  Test  Help</w:t>
      </w:r>
    </w:p>
    <w:p w14:paraId="05277AF2" w14:textId="77777777" w:rsidR="0026024B" w:rsidRPr="007D5676" w:rsidRDefault="0026024B" w:rsidP="0026024B">
      <w:pPr>
        <w:pStyle w:val="Screen"/>
        <w:rPr>
          <w:sz w:val="14"/>
          <w:szCs w:val="18"/>
        </w:rPr>
      </w:pPr>
      <w:r w:rsidRPr="007D5676">
        <w:rPr>
          <w:sz w:val="14"/>
          <w:szCs w:val="18"/>
        </w:rPr>
        <w:t xml:space="preserve"> - +-------------------------------------------------+ -------------------------</w:t>
      </w:r>
    </w:p>
    <w:p w14:paraId="56A43D07" w14:textId="792F40A6" w:rsidR="0026024B" w:rsidRPr="007D5676" w:rsidRDefault="0026024B" w:rsidP="0026024B">
      <w:pPr>
        <w:pStyle w:val="Screen"/>
        <w:rPr>
          <w:sz w:val="14"/>
          <w:szCs w:val="18"/>
        </w:rPr>
      </w:pPr>
      <w:r w:rsidRPr="007D5676">
        <w:rPr>
          <w:sz w:val="14"/>
          <w:szCs w:val="18"/>
        </w:rPr>
        <w:t xml:space="preserve"> E |   Menu   Help                                   |    </w:t>
      </w:r>
      <w:r w:rsidR="00AF347C" w:rsidRPr="007D5676">
        <w:rPr>
          <w:sz w:val="14"/>
          <w:szCs w:val="18"/>
        </w:rPr>
        <w:t xml:space="preserve"> </w:t>
      </w:r>
      <w:r w:rsidRPr="007D5676">
        <w:rPr>
          <w:sz w:val="14"/>
          <w:szCs w:val="18"/>
        </w:rPr>
        <w:t xml:space="preserve">  Columns 00001 00072</w:t>
      </w:r>
    </w:p>
    <w:p w14:paraId="75C60856" w14:textId="24D0168B" w:rsidR="0026024B" w:rsidRPr="007D5676" w:rsidRDefault="0026024B" w:rsidP="0026024B">
      <w:pPr>
        <w:pStyle w:val="Screen"/>
        <w:rPr>
          <w:sz w:val="14"/>
          <w:szCs w:val="18"/>
        </w:rPr>
      </w:pPr>
      <w:r w:rsidRPr="007D5676">
        <w:rPr>
          <w:sz w:val="14"/>
          <w:szCs w:val="18"/>
        </w:rPr>
        <w:t xml:space="preserve"> C | +--------------+ -----------------------------  |    </w:t>
      </w:r>
      <w:r w:rsidR="00AF347C" w:rsidRPr="007D5676">
        <w:rPr>
          <w:sz w:val="14"/>
          <w:szCs w:val="18"/>
        </w:rPr>
        <w:t xml:space="preserve">  </w:t>
      </w:r>
      <w:r w:rsidRPr="007D5676">
        <w:rPr>
          <w:sz w:val="14"/>
          <w:szCs w:val="18"/>
        </w:rPr>
        <w:t xml:space="preserve">     Scroll ===&gt; CSR</w:t>
      </w:r>
    </w:p>
    <w:p w14:paraId="493AC06E" w14:textId="77777777" w:rsidR="0026024B" w:rsidRPr="007D5676" w:rsidRDefault="0026024B" w:rsidP="0026024B">
      <w:pPr>
        <w:pStyle w:val="Screen"/>
        <w:rPr>
          <w:sz w:val="14"/>
          <w:szCs w:val="18"/>
        </w:rPr>
      </w:pPr>
      <w:r w:rsidRPr="007D5676">
        <w:rPr>
          <w:sz w:val="14"/>
          <w:szCs w:val="18"/>
        </w:rPr>
        <w:t xml:space="preserve"> 0 | |    1. Save   | </w:t>
      </w:r>
      <w:proofErr w:type="spellStart"/>
      <w:r w:rsidRPr="007D5676">
        <w:rPr>
          <w:sz w:val="14"/>
          <w:szCs w:val="18"/>
        </w:rPr>
        <w:t>ars</w:t>
      </w:r>
      <w:proofErr w:type="spellEnd"/>
      <w:r w:rsidRPr="007D5676">
        <w:rPr>
          <w:sz w:val="14"/>
          <w:szCs w:val="18"/>
        </w:rPr>
        <w:t xml:space="preserve"> and pull-downs             | +</w:t>
      </w:r>
    </w:p>
    <w:p w14:paraId="6DF51918" w14:textId="77777777" w:rsidR="0026024B" w:rsidRPr="007D5676" w:rsidRDefault="0026024B" w:rsidP="0026024B">
      <w:pPr>
        <w:pStyle w:val="Screen"/>
        <w:rPr>
          <w:sz w:val="14"/>
          <w:szCs w:val="18"/>
        </w:rPr>
      </w:pPr>
      <w:r w:rsidRPr="007D5676">
        <w:rPr>
          <w:sz w:val="14"/>
          <w:szCs w:val="18"/>
        </w:rPr>
        <w:t xml:space="preserve"> 0 | |    2. End    |                                |</w:t>
      </w:r>
    </w:p>
    <w:p w14:paraId="6ED0A574" w14:textId="77777777" w:rsidR="0026024B" w:rsidRPr="007D5676" w:rsidRDefault="0026024B" w:rsidP="0026024B">
      <w:pPr>
        <w:pStyle w:val="Screen"/>
        <w:rPr>
          <w:sz w:val="14"/>
          <w:szCs w:val="18"/>
        </w:rPr>
      </w:pPr>
      <w:r w:rsidRPr="007D5676">
        <w:rPr>
          <w:sz w:val="14"/>
          <w:szCs w:val="18"/>
        </w:rPr>
        <w:t xml:space="preserve"> 0 | |    3. Cancel |                                |</w:t>
      </w:r>
    </w:p>
    <w:p w14:paraId="5568372B" w14:textId="0670EAE6" w:rsidR="0026024B" w:rsidRPr="007D5676" w:rsidRDefault="0026024B" w:rsidP="0026024B">
      <w:pPr>
        <w:pStyle w:val="Screen"/>
        <w:rPr>
          <w:sz w:val="14"/>
          <w:szCs w:val="18"/>
        </w:rPr>
      </w:pPr>
      <w:r w:rsidRPr="007D5676">
        <w:rPr>
          <w:sz w:val="14"/>
          <w:szCs w:val="18"/>
        </w:rPr>
        <w:t xml:space="preserve"> 0 | +--------------+ </w:t>
      </w:r>
      <w:proofErr w:type="spellStart"/>
      <w:r w:rsidRPr="007D5676">
        <w:rPr>
          <w:sz w:val="14"/>
          <w:szCs w:val="18"/>
        </w:rPr>
        <w:t>ool</w:t>
      </w:r>
      <w:proofErr w:type="spellEnd"/>
      <w:r w:rsidR="004517D9" w:rsidRPr="007D5676">
        <w:rPr>
          <w:sz w:val="14"/>
          <w:szCs w:val="18"/>
        </w:rPr>
        <w:t xml:space="preserve">. </w:t>
      </w:r>
      <w:r w:rsidRPr="007D5676">
        <w:rPr>
          <w:sz w:val="14"/>
          <w:szCs w:val="18"/>
        </w:rPr>
        <w:t>Right?      (Yes, No)    |</w:t>
      </w:r>
    </w:p>
    <w:p w14:paraId="1A195958" w14:textId="77777777" w:rsidR="0026024B" w:rsidRPr="007D5676" w:rsidRDefault="0026024B" w:rsidP="0026024B">
      <w:pPr>
        <w:pStyle w:val="Screen"/>
        <w:rPr>
          <w:sz w:val="14"/>
          <w:szCs w:val="18"/>
        </w:rPr>
      </w:pPr>
      <w:r w:rsidRPr="007D5676">
        <w:rPr>
          <w:sz w:val="14"/>
          <w:szCs w:val="18"/>
        </w:rPr>
        <w:t xml:space="preserve"> * +-------------------------------------------------+ *************************</w:t>
      </w:r>
    </w:p>
    <w:p w14:paraId="529B7D7D" w14:textId="05CDBDB3" w:rsidR="00AB360B" w:rsidRDefault="00AB360B" w:rsidP="00AB360B">
      <w:pPr>
        <w:pStyle w:val="Heading2"/>
        <w:pageBreakBefore/>
        <w:rPr>
          <w:sz w:val="32"/>
          <w:szCs w:val="32"/>
        </w:rPr>
      </w:pPr>
      <w:bookmarkStart w:id="32" w:name="_Toc73772436"/>
      <w:r w:rsidRPr="00190763">
        <w:rPr>
          <w:sz w:val="32"/>
          <w:szCs w:val="32"/>
        </w:rPr>
        <w:lastRenderedPageBreak/>
        <w:t xml:space="preserve">Panel </w:t>
      </w:r>
      <w:proofErr w:type="spellStart"/>
      <w:r w:rsidRPr="00190763">
        <w:rPr>
          <w:sz w:val="32"/>
          <w:szCs w:val="32"/>
        </w:rPr>
        <w:t>Rexx</w:t>
      </w:r>
      <w:bookmarkEnd w:id="32"/>
      <w:proofErr w:type="spellEnd"/>
    </w:p>
    <w:p w14:paraId="40F32550" w14:textId="3ABF9BD1" w:rsidR="002A78D4" w:rsidRPr="002A78D4" w:rsidRDefault="002A78D4" w:rsidP="002A78D4">
      <w:pPr>
        <w:pStyle w:val="Heading3"/>
      </w:pPr>
      <w:bookmarkStart w:id="33" w:name="_Toc73772437"/>
      <w:r>
        <w:t>Basic Example</w:t>
      </w:r>
      <w:bookmarkEnd w:id="33"/>
    </w:p>
    <w:p w14:paraId="23134ACF" w14:textId="736EC21B" w:rsidR="00300DED" w:rsidRPr="00300DED" w:rsidRDefault="00662D49" w:rsidP="00AF347C">
      <w:pPr>
        <w:pStyle w:val="Example"/>
        <w:pBdr>
          <w:top w:val="single" w:sz="4" w:space="1" w:color="auto"/>
          <w:left w:val="single" w:sz="4" w:space="4" w:color="auto"/>
          <w:bottom w:val="single" w:sz="4" w:space="1" w:color="auto"/>
          <w:right w:val="single" w:sz="4" w:space="4" w:color="auto"/>
        </w:pBdr>
        <w:ind w:right="5400"/>
      </w:pPr>
      <w:r>
        <w:t>PNPREXX and RXPREXX</w:t>
      </w:r>
    </w:p>
    <w:p w14:paraId="31267BBA" w14:textId="1809C49F" w:rsidR="001433BC" w:rsidRDefault="00AB360B" w:rsidP="00A56440">
      <w:r>
        <w:t>When creating ISPF panels</w:t>
      </w:r>
      <w:r w:rsidRPr="00AF4043">
        <w:t xml:space="preserve"> there are times when you want to </w:t>
      </w:r>
      <w:r>
        <w:t>run code that is not provided by the ISPF panel language definition</w:t>
      </w:r>
      <w:r w:rsidR="004517D9">
        <w:t xml:space="preserve">. </w:t>
      </w:r>
      <w:r w:rsidRPr="0013421C">
        <w:t xml:space="preserve">The *REXX statement is used to invoke REXX code in a panel's </w:t>
      </w:r>
      <w:r w:rsidRPr="00995ECD">
        <w:rPr>
          <w:rFonts w:ascii="Courier New" w:hAnsi="Courier New" w:cs="Courier New"/>
        </w:rPr>
        <w:t>)INIT</w:t>
      </w:r>
      <w:r w:rsidRPr="0013421C">
        <w:t>,)</w:t>
      </w:r>
      <w:r w:rsidRPr="00995ECD">
        <w:rPr>
          <w:rFonts w:ascii="Courier New" w:hAnsi="Courier New" w:cs="Courier New"/>
        </w:rPr>
        <w:t>REINIT</w:t>
      </w:r>
      <w:r w:rsidRPr="0013421C">
        <w:t xml:space="preserve">, or </w:t>
      </w:r>
      <w:r w:rsidRPr="00995ECD">
        <w:rPr>
          <w:rFonts w:ascii="Courier New" w:hAnsi="Courier New" w:cs="Courier New"/>
        </w:rPr>
        <w:t>)PROC</w:t>
      </w:r>
      <w:r w:rsidRPr="0013421C">
        <w:t xml:space="preserve"> section.</w:t>
      </w:r>
      <w:r>
        <w:t xml:space="preserve"> The *REXX parameter specifies </w:t>
      </w:r>
      <w:r w:rsidRPr="00B10BCE">
        <w:t>the names of dialog variables passed to the REXX code</w:t>
      </w:r>
      <w:r>
        <w:t xml:space="preserve"> and optionally the </w:t>
      </w:r>
      <w:proofErr w:type="gramStart"/>
      <w:r>
        <w:t>member</w:t>
      </w:r>
      <w:proofErr w:type="gramEnd"/>
      <w:r>
        <w:t xml:space="preserve"> name of an external </w:t>
      </w:r>
      <w:r w:rsidR="000D7BCC">
        <w:t>REXX</w:t>
      </w:r>
      <w:r>
        <w:t xml:space="preserve"> program to be executed</w:t>
      </w:r>
      <w:r w:rsidR="004517D9">
        <w:t xml:space="preserve">. </w:t>
      </w:r>
      <w:r w:rsidRPr="00B10BCE">
        <w:t>Specifying * as the first parameter cau</w:t>
      </w:r>
      <w:r>
        <w:t xml:space="preserve">ses all the dialog variables </w:t>
      </w:r>
      <w:r w:rsidRPr="00B10BCE">
        <w:t>associated with the input and output fi</w:t>
      </w:r>
      <w:r>
        <w:t xml:space="preserve">elds on the panel to be passed </w:t>
      </w:r>
      <w:r w:rsidRPr="00B10BCE">
        <w:t>to the panel REXX code.</w:t>
      </w:r>
    </w:p>
    <w:p w14:paraId="0FF1D017" w14:textId="3B940F3B" w:rsidR="00AB360B" w:rsidRDefault="00AB360B" w:rsidP="00A56440">
      <w:r>
        <w:t>T</w:t>
      </w:r>
      <w:r w:rsidRPr="00B10BCE">
        <w:t>he REXX code cannot access an</w:t>
      </w:r>
      <w:r>
        <w:t xml:space="preserve">y dialog variables except those </w:t>
      </w:r>
      <w:r w:rsidRPr="00B10BCE">
        <w:t>spe</w:t>
      </w:r>
      <w:r>
        <w:t>cified on the *REXX statement</w:t>
      </w:r>
      <w:r w:rsidR="00995ECD">
        <w:t xml:space="preserve"> or defined within the ISPF Panel</w:t>
      </w:r>
      <w:r w:rsidR="004517D9">
        <w:t xml:space="preserve">. </w:t>
      </w:r>
      <w:r w:rsidRPr="00B10BCE">
        <w:t>The REXX code cannot issue requests for any ISPF services</w:t>
      </w:r>
      <w:r w:rsidR="004517D9">
        <w:t xml:space="preserve">. </w:t>
      </w:r>
      <w:r w:rsidRPr="00B10BCE">
        <w:t xml:space="preserve">REXX coded </w:t>
      </w:r>
      <w:r>
        <w:t xml:space="preserve">in-line </w:t>
      </w:r>
      <w:r w:rsidRPr="00B10BCE">
        <w:t>within the panel source must</w:t>
      </w:r>
      <w:r>
        <w:t xml:space="preserve"> be terminated by</w:t>
      </w:r>
      <w:r w:rsidR="000D7BCC">
        <w:t xml:space="preserve"> with</w:t>
      </w:r>
      <w:r>
        <w:t xml:space="preserve"> *ENDREXX.</w:t>
      </w:r>
    </w:p>
    <w:p w14:paraId="4AC8B41C" w14:textId="77777777" w:rsidR="00AB360B" w:rsidRDefault="00AB360B" w:rsidP="00A56440">
      <w:r>
        <w:t>The example below is a popup that calculates the number of days between two dates.</w:t>
      </w:r>
    </w:p>
    <w:p w14:paraId="10B26107" w14:textId="1018C3D1" w:rsidR="00AB360B" w:rsidRDefault="00AB360B" w:rsidP="00A56440">
      <w:r>
        <w:t xml:space="preserve">Save this panel as </w:t>
      </w:r>
      <w:r w:rsidR="00662D49">
        <w:t>PNPREXX</w:t>
      </w:r>
      <w:r>
        <w:t xml:space="preserve"> and then use the provided REXX code to test it.</w:t>
      </w:r>
    </w:p>
    <w:p w14:paraId="5CF61BBD" w14:textId="77777777" w:rsidR="004517D9" w:rsidRPr="000D7BCC" w:rsidRDefault="00AB360B" w:rsidP="001D5D10">
      <w:pPr>
        <w:pStyle w:val="Screen"/>
        <w:rPr>
          <w:sz w:val="16"/>
          <w:szCs w:val="20"/>
        </w:rPr>
      </w:pPr>
      <w:r w:rsidRPr="000D7BCC">
        <w:rPr>
          <w:sz w:val="16"/>
          <w:szCs w:val="20"/>
        </w:rPr>
        <w:t>)</w:t>
      </w:r>
      <w:proofErr w:type="spellStart"/>
      <w:r w:rsidRPr="000D7BCC">
        <w:rPr>
          <w:sz w:val="16"/>
          <w:szCs w:val="20"/>
        </w:rPr>
        <w:t>Attr</w:t>
      </w:r>
      <w:proofErr w:type="spellEnd"/>
    </w:p>
    <w:p w14:paraId="484608FA" w14:textId="77777777" w:rsidR="004517D9" w:rsidRPr="000D7BCC" w:rsidRDefault="004517D9" w:rsidP="001D5D10">
      <w:pPr>
        <w:pStyle w:val="Screen"/>
        <w:rPr>
          <w:sz w:val="16"/>
          <w:szCs w:val="20"/>
        </w:rPr>
      </w:pPr>
      <w:r w:rsidRPr="000D7BCC">
        <w:rPr>
          <w:sz w:val="16"/>
          <w:szCs w:val="20"/>
        </w:rPr>
        <w:t xml:space="preserve"> </w:t>
      </w:r>
      <w:r w:rsidR="00AB360B" w:rsidRPr="000D7BCC">
        <w:rPr>
          <w:sz w:val="16"/>
          <w:szCs w:val="20"/>
        </w:rPr>
        <w:t>+ Type(text) Just(left) skip(on)</w:t>
      </w:r>
    </w:p>
    <w:p w14:paraId="02E32261" w14:textId="77777777" w:rsidR="004517D9" w:rsidRPr="000D7BCC" w:rsidRDefault="004517D9" w:rsidP="001D5D10">
      <w:pPr>
        <w:pStyle w:val="Screen"/>
        <w:rPr>
          <w:sz w:val="16"/>
          <w:szCs w:val="20"/>
        </w:rPr>
      </w:pPr>
      <w:r w:rsidRPr="000D7BCC">
        <w:rPr>
          <w:sz w:val="16"/>
          <w:szCs w:val="20"/>
        </w:rPr>
        <w:t xml:space="preserve"> </w:t>
      </w:r>
      <w:r w:rsidR="00AB360B" w:rsidRPr="000D7BCC">
        <w:rPr>
          <w:sz w:val="16"/>
          <w:szCs w:val="20"/>
        </w:rPr>
        <w:t xml:space="preserve">@ Type(output) Just(left) </w:t>
      </w:r>
      <w:proofErr w:type="spellStart"/>
      <w:r w:rsidR="00AB360B" w:rsidRPr="000D7BCC">
        <w:rPr>
          <w:sz w:val="16"/>
          <w:szCs w:val="20"/>
        </w:rPr>
        <w:t>intens</w:t>
      </w:r>
      <w:proofErr w:type="spellEnd"/>
      <w:r w:rsidR="00AB360B" w:rsidRPr="000D7BCC">
        <w:rPr>
          <w:sz w:val="16"/>
          <w:szCs w:val="20"/>
        </w:rPr>
        <w:t>(high)</w:t>
      </w:r>
    </w:p>
    <w:p w14:paraId="7D8C9D05" w14:textId="5EAA8900" w:rsidR="001433BC" w:rsidRPr="000D7BCC" w:rsidRDefault="004517D9" w:rsidP="001D5D10">
      <w:pPr>
        <w:pStyle w:val="Screen"/>
        <w:rPr>
          <w:sz w:val="16"/>
          <w:szCs w:val="20"/>
        </w:rPr>
      </w:pPr>
      <w:r w:rsidRPr="000D7BCC">
        <w:rPr>
          <w:sz w:val="16"/>
          <w:szCs w:val="20"/>
        </w:rPr>
        <w:t xml:space="preserve"> </w:t>
      </w:r>
      <w:r w:rsidR="00AB360B" w:rsidRPr="000D7BCC">
        <w:rPr>
          <w:sz w:val="16"/>
          <w:szCs w:val="20"/>
        </w:rPr>
        <w:t xml:space="preserve">_ Type(input) </w:t>
      </w:r>
      <w:proofErr w:type="spellStart"/>
      <w:r w:rsidR="00AB360B" w:rsidRPr="000D7BCC">
        <w:rPr>
          <w:sz w:val="16"/>
          <w:szCs w:val="20"/>
        </w:rPr>
        <w:t>hilite</w:t>
      </w:r>
      <w:proofErr w:type="spellEnd"/>
      <w:r w:rsidR="00AB360B" w:rsidRPr="000D7BCC">
        <w:rPr>
          <w:sz w:val="16"/>
          <w:szCs w:val="20"/>
        </w:rPr>
        <w:t>(</w:t>
      </w:r>
      <w:proofErr w:type="spellStart"/>
      <w:r w:rsidR="00AB360B" w:rsidRPr="000D7BCC">
        <w:rPr>
          <w:sz w:val="16"/>
          <w:szCs w:val="20"/>
        </w:rPr>
        <w:t>uscore</w:t>
      </w:r>
      <w:proofErr w:type="spellEnd"/>
      <w:r w:rsidR="00AB360B" w:rsidRPr="000D7BCC">
        <w:rPr>
          <w:sz w:val="16"/>
          <w:szCs w:val="20"/>
        </w:rPr>
        <w:t>)</w:t>
      </w:r>
    </w:p>
    <w:p w14:paraId="7D05575B" w14:textId="77777777" w:rsidR="001433BC" w:rsidRPr="000D7BCC" w:rsidRDefault="00AB360B" w:rsidP="001D5D10">
      <w:pPr>
        <w:pStyle w:val="Screen"/>
        <w:rPr>
          <w:sz w:val="16"/>
          <w:szCs w:val="20"/>
        </w:rPr>
      </w:pPr>
      <w:r w:rsidRPr="000D7BCC">
        <w:rPr>
          <w:sz w:val="16"/>
          <w:szCs w:val="20"/>
        </w:rPr>
        <w:t>)Body Window(50,5) Expand(\\)</w:t>
      </w:r>
    </w:p>
    <w:p w14:paraId="68ADA154" w14:textId="77777777" w:rsidR="001433BC" w:rsidRPr="000D7BCC" w:rsidRDefault="00AB360B" w:rsidP="001D5D10">
      <w:pPr>
        <w:pStyle w:val="Screen"/>
        <w:rPr>
          <w:sz w:val="16"/>
          <w:szCs w:val="20"/>
        </w:rPr>
      </w:pPr>
      <w:r w:rsidRPr="000D7BCC">
        <w:rPr>
          <w:sz w:val="16"/>
          <w:szCs w:val="20"/>
        </w:rPr>
        <w:t>+</w:t>
      </w:r>
    </w:p>
    <w:p w14:paraId="190C24A0" w14:textId="77777777" w:rsidR="007D5676" w:rsidRDefault="000D7BCC" w:rsidP="000D7BCC">
      <w:pPr>
        <w:pStyle w:val="Screen"/>
        <w:rPr>
          <w:sz w:val="16"/>
          <w:szCs w:val="20"/>
        </w:rPr>
      </w:pPr>
      <w:r w:rsidRPr="000D7BCC">
        <w:rPr>
          <w:sz w:val="16"/>
          <w:szCs w:val="20"/>
        </w:rPr>
        <w:t xml:space="preserve">%Enter From Date (mm dd </w:t>
      </w:r>
      <w:proofErr w:type="spellStart"/>
      <w:r w:rsidRPr="000D7BCC">
        <w:rPr>
          <w:sz w:val="16"/>
          <w:szCs w:val="20"/>
        </w:rPr>
        <w:t>yyyy</w:t>
      </w:r>
      <w:proofErr w:type="spellEnd"/>
      <w:r w:rsidRPr="000D7BCC">
        <w:rPr>
          <w:sz w:val="16"/>
          <w:szCs w:val="20"/>
        </w:rPr>
        <w:t>):_z +_z +_z   +</w:t>
      </w:r>
    </w:p>
    <w:p w14:paraId="6712D92D" w14:textId="77777777" w:rsidR="007D5676" w:rsidRDefault="000D7BCC" w:rsidP="000D7BCC">
      <w:pPr>
        <w:pStyle w:val="Screen"/>
        <w:rPr>
          <w:sz w:val="16"/>
          <w:szCs w:val="20"/>
        </w:rPr>
      </w:pPr>
      <w:r w:rsidRPr="000D7BCC">
        <w:rPr>
          <w:sz w:val="16"/>
          <w:szCs w:val="20"/>
        </w:rPr>
        <w:t xml:space="preserve">%Enter To Date   (mm dd </w:t>
      </w:r>
      <w:proofErr w:type="spellStart"/>
      <w:r w:rsidRPr="000D7BCC">
        <w:rPr>
          <w:sz w:val="16"/>
          <w:szCs w:val="20"/>
        </w:rPr>
        <w:t>yyyy</w:t>
      </w:r>
      <w:proofErr w:type="spellEnd"/>
      <w:r w:rsidRPr="000D7BCC">
        <w:rPr>
          <w:sz w:val="16"/>
          <w:szCs w:val="20"/>
        </w:rPr>
        <w:t>):_z +_z +_z   +</w:t>
      </w:r>
    </w:p>
    <w:p w14:paraId="199B496A" w14:textId="77777777" w:rsidR="007D5676" w:rsidRDefault="000D7BCC" w:rsidP="000D7BCC">
      <w:pPr>
        <w:pStyle w:val="Screen"/>
        <w:rPr>
          <w:sz w:val="16"/>
          <w:szCs w:val="20"/>
        </w:rPr>
      </w:pPr>
      <w:r w:rsidRPr="000D7BCC">
        <w:rPr>
          <w:sz w:val="16"/>
          <w:szCs w:val="20"/>
        </w:rPr>
        <w:t>+</w:t>
      </w:r>
    </w:p>
    <w:p w14:paraId="6D83592D" w14:textId="77777777" w:rsidR="007D5676" w:rsidRDefault="000D7BCC" w:rsidP="000D7BCC">
      <w:pPr>
        <w:pStyle w:val="Screen"/>
        <w:rPr>
          <w:sz w:val="16"/>
          <w:szCs w:val="20"/>
        </w:rPr>
      </w:pPr>
      <w:r w:rsidRPr="000D7BCC">
        <w:rPr>
          <w:sz w:val="16"/>
          <w:szCs w:val="20"/>
        </w:rPr>
        <w:t>%Days between the above dates: @z      +</w:t>
      </w:r>
    </w:p>
    <w:p w14:paraId="4C3D6292" w14:textId="755C35A8" w:rsidR="004517D9" w:rsidRPr="000D7BCC" w:rsidRDefault="00AB360B" w:rsidP="000D7BCC">
      <w:pPr>
        <w:pStyle w:val="Screen"/>
        <w:rPr>
          <w:sz w:val="16"/>
          <w:szCs w:val="20"/>
        </w:rPr>
      </w:pPr>
      <w:r w:rsidRPr="000D7BCC">
        <w:rPr>
          <w:sz w:val="16"/>
          <w:szCs w:val="20"/>
        </w:rPr>
        <w:t>)Init</w:t>
      </w:r>
    </w:p>
    <w:p w14:paraId="62C43ACB" w14:textId="77777777" w:rsidR="004517D9" w:rsidRPr="000D7BCC" w:rsidRDefault="004517D9" w:rsidP="001D5D10">
      <w:pPr>
        <w:pStyle w:val="Screen"/>
        <w:rPr>
          <w:sz w:val="16"/>
          <w:szCs w:val="20"/>
        </w:rPr>
      </w:pPr>
      <w:r w:rsidRPr="000D7BCC">
        <w:rPr>
          <w:sz w:val="16"/>
          <w:szCs w:val="20"/>
        </w:rPr>
        <w:t xml:space="preserve"> </w:t>
      </w:r>
      <w:r w:rsidR="00AB360B" w:rsidRPr="000D7BCC">
        <w:rPr>
          <w:sz w:val="16"/>
          <w:szCs w:val="20"/>
        </w:rPr>
        <w:t>.</w:t>
      </w:r>
      <w:proofErr w:type="spellStart"/>
      <w:r w:rsidR="00AB360B" w:rsidRPr="000D7BCC">
        <w:rPr>
          <w:sz w:val="16"/>
          <w:szCs w:val="20"/>
        </w:rPr>
        <w:t>zvars</w:t>
      </w:r>
      <w:proofErr w:type="spellEnd"/>
      <w:r w:rsidR="00AB360B" w:rsidRPr="000D7BCC">
        <w:rPr>
          <w:sz w:val="16"/>
          <w:szCs w:val="20"/>
        </w:rPr>
        <w:t xml:space="preserve"> = '(</w:t>
      </w:r>
      <w:proofErr w:type="spellStart"/>
      <w:r w:rsidR="00AB360B" w:rsidRPr="000D7BCC">
        <w:rPr>
          <w:sz w:val="16"/>
          <w:szCs w:val="20"/>
        </w:rPr>
        <w:t>fromm</w:t>
      </w:r>
      <w:proofErr w:type="spellEnd"/>
      <w:r w:rsidR="00AB360B" w:rsidRPr="000D7BCC">
        <w:rPr>
          <w:sz w:val="16"/>
          <w:szCs w:val="20"/>
        </w:rPr>
        <w:t xml:space="preserve"> </w:t>
      </w:r>
      <w:proofErr w:type="spellStart"/>
      <w:r w:rsidR="00AB360B" w:rsidRPr="000D7BCC">
        <w:rPr>
          <w:sz w:val="16"/>
          <w:szCs w:val="20"/>
        </w:rPr>
        <w:t>fromd</w:t>
      </w:r>
      <w:proofErr w:type="spellEnd"/>
      <w:r w:rsidR="00AB360B" w:rsidRPr="000D7BCC">
        <w:rPr>
          <w:sz w:val="16"/>
          <w:szCs w:val="20"/>
        </w:rPr>
        <w:t xml:space="preserve"> </w:t>
      </w:r>
      <w:proofErr w:type="spellStart"/>
      <w:r w:rsidR="00AB360B" w:rsidRPr="000D7BCC">
        <w:rPr>
          <w:sz w:val="16"/>
          <w:szCs w:val="20"/>
        </w:rPr>
        <w:t>fromy</w:t>
      </w:r>
      <w:proofErr w:type="spellEnd"/>
      <w:r w:rsidR="00AB360B" w:rsidRPr="000D7BCC">
        <w:rPr>
          <w:sz w:val="16"/>
          <w:szCs w:val="20"/>
        </w:rPr>
        <w:t xml:space="preserve"> tom </w:t>
      </w:r>
      <w:proofErr w:type="spellStart"/>
      <w:r w:rsidR="00AB360B" w:rsidRPr="000D7BCC">
        <w:rPr>
          <w:sz w:val="16"/>
          <w:szCs w:val="20"/>
        </w:rPr>
        <w:t>tod</w:t>
      </w:r>
      <w:proofErr w:type="spellEnd"/>
      <w:r w:rsidR="00AB360B" w:rsidRPr="000D7BCC">
        <w:rPr>
          <w:sz w:val="16"/>
          <w:szCs w:val="20"/>
        </w:rPr>
        <w:t xml:space="preserve"> toy days)'</w:t>
      </w:r>
    </w:p>
    <w:p w14:paraId="4DB63D13" w14:textId="1D105A23" w:rsidR="001433BC" w:rsidRPr="000D7BCC" w:rsidRDefault="004517D9" w:rsidP="001D5D10">
      <w:pPr>
        <w:pStyle w:val="Screen"/>
        <w:rPr>
          <w:sz w:val="16"/>
          <w:szCs w:val="20"/>
        </w:rPr>
      </w:pPr>
      <w:r w:rsidRPr="000D7BCC">
        <w:rPr>
          <w:sz w:val="16"/>
          <w:szCs w:val="20"/>
        </w:rPr>
        <w:t xml:space="preserve"> </w:t>
      </w:r>
      <w:r w:rsidR="00AB360B" w:rsidRPr="000D7BCC">
        <w:rPr>
          <w:sz w:val="16"/>
          <w:szCs w:val="20"/>
        </w:rPr>
        <w:t xml:space="preserve"> &amp;</w:t>
      </w:r>
      <w:proofErr w:type="spellStart"/>
      <w:r w:rsidR="00AB360B" w:rsidRPr="000D7BCC">
        <w:rPr>
          <w:sz w:val="16"/>
          <w:szCs w:val="20"/>
        </w:rPr>
        <w:t>zwinttl</w:t>
      </w:r>
      <w:proofErr w:type="spellEnd"/>
      <w:r w:rsidR="00AB360B" w:rsidRPr="000D7BCC">
        <w:rPr>
          <w:sz w:val="16"/>
          <w:szCs w:val="20"/>
        </w:rPr>
        <w:t xml:space="preserve"> = 'Days between Dates'</w:t>
      </w:r>
    </w:p>
    <w:p w14:paraId="58AC7F92" w14:textId="77777777" w:rsidR="001433BC" w:rsidRPr="000D7BCC" w:rsidRDefault="00AB360B" w:rsidP="001D5D10">
      <w:pPr>
        <w:pStyle w:val="Screen"/>
        <w:rPr>
          <w:sz w:val="16"/>
          <w:szCs w:val="20"/>
        </w:rPr>
      </w:pPr>
      <w:r w:rsidRPr="000D7BCC">
        <w:rPr>
          <w:sz w:val="16"/>
          <w:szCs w:val="20"/>
        </w:rPr>
        <w:t>)Proc</w:t>
      </w:r>
    </w:p>
    <w:p w14:paraId="5A443F45" w14:textId="77777777" w:rsidR="001433BC" w:rsidRPr="000D7BCC" w:rsidRDefault="00AB360B" w:rsidP="001D5D10">
      <w:pPr>
        <w:pStyle w:val="Screen"/>
        <w:rPr>
          <w:sz w:val="16"/>
          <w:szCs w:val="20"/>
        </w:rPr>
      </w:pPr>
      <w:r w:rsidRPr="000D7BCC">
        <w:rPr>
          <w:sz w:val="16"/>
          <w:szCs w:val="20"/>
        </w:rPr>
        <w:t xml:space="preserve"> </w:t>
      </w:r>
      <w:proofErr w:type="spellStart"/>
      <w:r w:rsidRPr="000D7BCC">
        <w:rPr>
          <w:sz w:val="16"/>
          <w:szCs w:val="20"/>
        </w:rPr>
        <w:t>ver</w:t>
      </w:r>
      <w:proofErr w:type="spellEnd"/>
      <w:r w:rsidRPr="000D7BCC">
        <w:rPr>
          <w:sz w:val="16"/>
          <w:szCs w:val="20"/>
        </w:rPr>
        <w:t xml:space="preserve"> (&amp;fromm,range,1,12)</w:t>
      </w:r>
    </w:p>
    <w:p w14:paraId="275E76BF" w14:textId="77777777" w:rsidR="001433BC" w:rsidRPr="000D7BCC" w:rsidRDefault="00AB360B" w:rsidP="001D5D10">
      <w:pPr>
        <w:pStyle w:val="Screen"/>
        <w:rPr>
          <w:sz w:val="16"/>
          <w:szCs w:val="20"/>
        </w:rPr>
      </w:pPr>
      <w:r w:rsidRPr="000D7BCC">
        <w:rPr>
          <w:sz w:val="16"/>
          <w:szCs w:val="20"/>
        </w:rPr>
        <w:t xml:space="preserve"> </w:t>
      </w:r>
      <w:proofErr w:type="spellStart"/>
      <w:r w:rsidRPr="000D7BCC">
        <w:rPr>
          <w:sz w:val="16"/>
          <w:szCs w:val="20"/>
        </w:rPr>
        <w:t>ver</w:t>
      </w:r>
      <w:proofErr w:type="spellEnd"/>
      <w:r w:rsidRPr="000D7BCC">
        <w:rPr>
          <w:sz w:val="16"/>
          <w:szCs w:val="20"/>
        </w:rPr>
        <w:t xml:space="preserve"> (&amp;tom,range,1,12)</w:t>
      </w:r>
    </w:p>
    <w:p w14:paraId="506DE8DD" w14:textId="77777777" w:rsidR="001433BC" w:rsidRPr="000D7BCC" w:rsidRDefault="00AB360B" w:rsidP="001D5D10">
      <w:pPr>
        <w:pStyle w:val="Screen"/>
        <w:rPr>
          <w:sz w:val="16"/>
          <w:szCs w:val="20"/>
        </w:rPr>
      </w:pPr>
      <w:r w:rsidRPr="000D7BCC">
        <w:rPr>
          <w:sz w:val="16"/>
          <w:szCs w:val="20"/>
        </w:rPr>
        <w:t xml:space="preserve"> </w:t>
      </w:r>
      <w:proofErr w:type="spellStart"/>
      <w:r w:rsidRPr="000D7BCC">
        <w:rPr>
          <w:sz w:val="16"/>
          <w:szCs w:val="20"/>
        </w:rPr>
        <w:t>ver</w:t>
      </w:r>
      <w:proofErr w:type="spellEnd"/>
      <w:r w:rsidRPr="000D7BCC">
        <w:rPr>
          <w:sz w:val="16"/>
          <w:szCs w:val="20"/>
        </w:rPr>
        <w:t xml:space="preserve"> (&amp;fromd,range,1,31)</w:t>
      </w:r>
    </w:p>
    <w:p w14:paraId="31754E4C" w14:textId="77777777" w:rsidR="001433BC" w:rsidRPr="000D7BCC" w:rsidRDefault="00AB360B" w:rsidP="001D5D10">
      <w:pPr>
        <w:pStyle w:val="Screen"/>
        <w:rPr>
          <w:sz w:val="16"/>
          <w:szCs w:val="20"/>
        </w:rPr>
      </w:pPr>
      <w:r w:rsidRPr="000D7BCC">
        <w:rPr>
          <w:sz w:val="16"/>
          <w:szCs w:val="20"/>
        </w:rPr>
        <w:t xml:space="preserve"> </w:t>
      </w:r>
      <w:proofErr w:type="spellStart"/>
      <w:r w:rsidRPr="000D7BCC">
        <w:rPr>
          <w:sz w:val="16"/>
          <w:szCs w:val="20"/>
        </w:rPr>
        <w:t>ver</w:t>
      </w:r>
      <w:proofErr w:type="spellEnd"/>
      <w:r w:rsidRPr="000D7BCC">
        <w:rPr>
          <w:sz w:val="16"/>
          <w:szCs w:val="20"/>
        </w:rPr>
        <w:t xml:space="preserve"> (&amp;tod,range,1,31)</w:t>
      </w:r>
    </w:p>
    <w:p w14:paraId="2AF2D3BF" w14:textId="77777777" w:rsidR="001433BC" w:rsidRPr="000D7BCC" w:rsidRDefault="00AB360B" w:rsidP="001D5D10">
      <w:pPr>
        <w:pStyle w:val="Screen"/>
        <w:rPr>
          <w:sz w:val="16"/>
          <w:szCs w:val="20"/>
        </w:rPr>
      </w:pPr>
      <w:r w:rsidRPr="000D7BCC">
        <w:rPr>
          <w:sz w:val="16"/>
          <w:szCs w:val="20"/>
        </w:rPr>
        <w:t xml:space="preserve"> </w:t>
      </w:r>
      <w:proofErr w:type="spellStart"/>
      <w:r w:rsidRPr="000D7BCC">
        <w:rPr>
          <w:sz w:val="16"/>
          <w:szCs w:val="20"/>
        </w:rPr>
        <w:t>ver</w:t>
      </w:r>
      <w:proofErr w:type="spellEnd"/>
      <w:r w:rsidRPr="000D7BCC">
        <w:rPr>
          <w:sz w:val="16"/>
          <w:szCs w:val="20"/>
        </w:rPr>
        <w:t xml:space="preserve"> (&amp;</w:t>
      </w:r>
      <w:proofErr w:type="spellStart"/>
      <w:r w:rsidRPr="000D7BCC">
        <w:rPr>
          <w:sz w:val="16"/>
          <w:szCs w:val="20"/>
        </w:rPr>
        <w:t>fromy,num</w:t>
      </w:r>
      <w:proofErr w:type="spellEnd"/>
      <w:r w:rsidRPr="000D7BCC">
        <w:rPr>
          <w:sz w:val="16"/>
          <w:szCs w:val="20"/>
        </w:rPr>
        <w:t>)</w:t>
      </w:r>
    </w:p>
    <w:p w14:paraId="0C7423C8" w14:textId="77777777" w:rsidR="001433BC" w:rsidRPr="000D7BCC" w:rsidRDefault="00AB360B" w:rsidP="001D5D10">
      <w:pPr>
        <w:pStyle w:val="Screen"/>
        <w:rPr>
          <w:sz w:val="16"/>
          <w:szCs w:val="20"/>
        </w:rPr>
      </w:pPr>
      <w:r w:rsidRPr="000D7BCC">
        <w:rPr>
          <w:sz w:val="16"/>
          <w:szCs w:val="20"/>
        </w:rPr>
        <w:t xml:space="preserve"> </w:t>
      </w:r>
      <w:proofErr w:type="spellStart"/>
      <w:r w:rsidRPr="000D7BCC">
        <w:rPr>
          <w:sz w:val="16"/>
          <w:szCs w:val="20"/>
        </w:rPr>
        <w:t>ver</w:t>
      </w:r>
      <w:proofErr w:type="spellEnd"/>
      <w:r w:rsidRPr="000D7BCC">
        <w:rPr>
          <w:sz w:val="16"/>
          <w:szCs w:val="20"/>
        </w:rPr>
        <w:t xml:space="preserve"> (&amp;</w:t>
      </w:r>
      <w:proofErr w:type="spellStart"/>
      <w:r w:rsidRPr="000D7BCC">
        <w:rPr>
          <w:sz w:val="16"/>
          <w:szCs w:val="20"/>
        </w:rPr>
        <w:t>toy,num</w:t>
      </w:r>
      <w:proofErr w:type="spellEnd"/>
      <w:r w:rsidRPr="000D7BCC">
        <w:rPr>
          <w:sz w:val="16"/>
          <w:szCs w:val="20"/>
        </w:rPr>
        <w:t>)</w:t>
      </w:r>
    </w:p>
    <w:p w14:paraId="7040AB1C" w14:textId="26E3F5CE" w:rsidR="001433BC" w:rsidRPr="000D7BCC" w:rsidRDefault="00AB360B" w:rsidP="001D5D10">
      <w:pPr>
        <w:pStyle w:val="Screen"/>
        <w:rPr>
          <w:sz w:val="16"/>
          <w:szCs w:val="20"/>
        </w:rPr>
      </w:pPr>
      <w:r w:rsidRPr="000D7BCC">
        <w:rPr>
          <w:sz w:val="16"/>
          <w:szCs w:val="20"/>
        </w:rPr>
        <w:t xml:space="preserve"> </w:t>
      </w:r>
      <w:proofErr w:type="spellStart"/>
      <w:r w:rsidRPr="000D7BCC">
        <w:rPr>
          <w:sz w:val="16"/>
          <w:szCs w:val="20"/>
        </w:rPr>
        <w:t>vput</w:t>
      </w:r>
      <w:proofErr w:type="spellEnd"/>
      <w:r w:rsidRPr="000D7BCC">
        <w:rPr>
          <w:sz w:val="16"/>
          <w:szCs w:val="20"/>
        </w:rPr>
        <w:t xml:space="preserve"> (</w:t>
      </w:r>
      <w:proofErr w:type="spellStart"/>
      <w:r w:rsidRPr="000D7BCC">
        <w:rPr>
          <w:sz w:val="16"/>
          <w:szCs w:val="20"/>
        </w:rPr>
        <w:t>fromm</w:t>
      </w:r>
      <w:proofErr w:type="spellEnd"/>
      <w:r w:rsidRPr="000D7BCC">
        <w:rPr>
          <w:sz w:val="16"/>
          <w:szCs w:val="20"/>
        </w:rPr>
        <w:t xml:space="preserve"> </w:t>
      </w:r>
      <w:proofErr w:type="spellStart"/>
      <w:r w:rsidRPr="000D7BCC">
        <w:rPr>
          <w:sz w:val="16"/>
          <w:szCs w:val="20"/>
        </w:rPr>
        <w:t>fromd</w:t>
      </w:r>
      <w:proofErr w:type="spellEnd"/>
      <w:r w:rsidRPr="000D7BCC">
        <w:rPr>
          <w:sz w:val="16"/>
          <w:szCs w:val="20"/>
        </w:rPr>
        <w:t xml:space="preserve"> </w:t>
      </w:r>
      <w:proofErr w:type="spellStart"/>
      <w:r w:rsidRPr="000D7BCC">
        <w:rPr>
          <w:sz w:val="16"/>
          <w:szCs w:val="20"/>
        </w:rPr>
        <w:t>fromy</w:t>
      </w:r>
      <w:proofErr w:type="spellEnd"/>
      <w:r w:rsidRPr="000D7BCC">
        <w:rPr>
          <w:sz w:val="16"/>
          <w:szCs w:val="20"/>
        </w:rPr>
        <w:t xml:space="preserve"> tom </w:t>
      </w:r>
      <w:proofErr w:type="spellStart"/>
      <w:r w:rsidRPr="000D7BCC">
        <w:rPr>
          <w:sz w:val="16"/>
          <w:szCs w:val="20"/>
        </w:rPr>
        <w:t>tod</w:t>
      </w:r>
      <w:proofErr w:type="spellEnd"/>
      <w:r w:rsidRPr="000D7BCC">
        <w:rPr>
          <w:sz w:val="16"/>
          <w:szCs w:val="20"/>
        </w:rPr>
        <w:t xml:space="preserve"> toy)</w:t>
      </w:r>
    </w:p>
    <w:p w14:paraId="39E7EA86" w14:textId="77777777" w:rsidR="007D5676" w:rsidRDefault="000D7BCC" w:rsidP="000D7BCC">
      <w:pPr>
        <w:pStyle w:val="Screen"/>
        <w:rPr>
          <w:sz w:val="16"/>
          <w:szCs w:val="20"/>
        </w:rPr>
      </w:pPr>
      <w:r w:rsidRPr="000D7BCC">
        <w:rPr>
          <w:sz w:val="16"/>
          <w:szCs w:val="20"/>
        </w:rPr>
        <w:t xml:space="preserve"> &amp;resp = .resp</w:t>
      </w:r>
    </w:p>
    <w:p w14:paraId="1DCE154B" w14:textId="77777777" w:rsidR="007D5676" w:rsidRDefault="000D7BCC" w:rsidP="000D7BCC">
      <w:pPr>
        <w:pStyle w:val="Screen"/>
        <w:rPr>
          <w:sz w:val="16"/>
          <w:szCs w:val="20"/>
        </w:rPr>
      </w:pPr>
      <w:r w:rsidRPr="000D7BCC">
        <w:rPr>
          <w:sz w:val="16"/>
          <w:szCs w:val="20"/>
        </w:rPr>
        <w:t>*REXX(* resp)</w:t>
      </w:r>
    </w:p>
    <w:p w14:paraId="3A0BFDE3" w14:textId="77777777" w:rsidR="007D5676" w:rsidRDefault="000D7BCC" w:rsidP="000D7BCC">
      <w:pPr>
        <w:pStyle w:val="Screen"/>
        <w:rPr>
          <w:sz w:val="16"/>
          <w:szCs w:val="20"/>
        </w:rPr>
      </w:pPr>
      <w:r w:rsidRPr="000D7BCC">
        <w:rPr>
          <w:sz w:val="16"/>
          <w:szCs w:val="20"/>
        </w:rPr>
        <w:t xml:space="preserve"> if resp = 'END' then </w:t>
      </w:r>
      <w:proofErr w:type="gramStart"/>
      <w:r w:rsidRPr="000D7BCC">
        <w:rPr>
          <w:sz w:val="16"/>
          <w:szCs w:val="20"/>
        </w:rPr>
        <w:t>exit</w:t>
      </w:r>
      <w:proofErr w:type="gramEnd"/>
    </w:p>
    <w:p w14:paraId="1CCD94F9" w14:textId="77777777" w:rsidR="007D5676" w:rsidRDefault="000D7BCC" w:rsidP="000D7BCC">
      <w:pPr>
        <w:pStyle w:val="Screen"/>
        <w:rPr>
          <w:sz w:val="16"/>
          <w:szCs w:val="20"/>
        </w:rPr>
      </w:pPr>
      <w:r w:rsidRPr="000D7BCC">
        <w:rPr>
          <w:sz w:val="16"/>
          <w:szCs w:val="20"/>
        </w:rPr>
        <w:t xml:space="preserve"> null = ''</w:t>
      </w:r>
    </w:p>
    <w:p w14:paraId="39892157" w14:textId="77777777" w:rsidR="007D5676" w:rsidRDefault="000D7BCC" w:rsidP="000D7BCC">
      <w:pPr>
        <w:pStyle w:val="Screen"/>
        <w:rPr>
          <w:sz w:val="16"/>
          <w:szCs w:val="20"/>
        </w:rPr>
      </w:pPr>
      <w:r w:rsidRPr="000D7BCC">
        <w:rPr>
          <w:sz w:val="16"/>
          <w:szCs w:val="20"/>
        </w:rPr>
        <w:t xml:space="preserve"> if </w:t>
      </w:r>
      <w:proofErr w:type="spellStart"/>
      <w:r w:rsidRPr="000D7BCC">
        <w:rPr>
          <w:sz w:val="16"/>
          <w:szCs w:val="20"/>
        </w:rPr>
        <w:t>fromm</w:t>
      </w:r>
      <w:proofErr w:type="spellEnd"/>
      <w:r w:rsidRPr="000D7BCC">
        <w:rPr>
          <w:sz w:val="16"/>
          <w:szCs w:val="20"/>
        </w:rPr>
        <w:t xml:space="preserve"> = null then </w:t>
      </w:r>
      <w:proofErr w:type="spellStart"/>
      <w:r w:rsidRPr="000D7BCC">
        <w:rPr>
          <w:sz w:val="16"/>
          <w:szCs w:val="20"/>
        </w:rPr>
        <w:t>fromm</w:t>
      </w:r>
      <w:proofErr w:type="spellEnd"/>
      <w:r w:rsidRPr="000D7BCC">
        <w:rPr>
          <w:sz w:val="16"/>
          <w:szCs w:val="20"/>
        </w:rPr>
        <w:t xml:space="preserve"> = 0</w:t>
      </w:r>
    </w:p>
    <w:p w14:paraId="539E4E54" w14:textId="77777777" w:rsidR="007D5676" w:rsidRDefault="000D7BCC" w:rsidP="000D7BCC">
      <w:pPr>
        <w:pStyle w:val="Screen"/>
        <w:rPr>
          <w:sz w:val="16"/>
          <w:szCs w:val="20"/>
        </w:rPr>
      </w:pPr>
      <w:r w:rsidRPr="000D7BCC">
        <w:rPr>
          <w:sz w:val="16"/>
          <w:szCs w:val="20"/>
        </w:rPr>
        <w:t xml:space="preserve"> if </w:t>
      </w:r>
      <w:proofErr w:type="spellStart"/>
      <w:r w:rsidRPr="000D7BCC">
        <w:rPr>
          <w:sz w:val="16"/>
          <w:szCs w:val="20"/>
        </w:rPr>
        <w:t>fromd</w:t>
      </w:r>
      <w:proofErr w:type="spellEnd"/>
      <w:r w:rsidRPr="000D7BCC">
        <w:rPr>
          <w:sz w:val="16"/>
          <w:szCs w:val="20"/>
        </w:rPr>
        <w:t xml:space="preserve"> = null then </w:t>
      </w:r>
      <w:proofErr w:type="spellStart"/>
      <w:r w:rsidRPr="000D7BCC">
        <w:rPr>
          <w:sz w:val="16"/>
          <w:szCs w:val="20"/>
        </w:rPr>
        <w:t>fromd</w:t>
      </w:r>
      <w:proofErr w:type="spellEnd"/>
      <w:r w:rsidRPr="000D7BCC">
        <w:rPr>
          <w:sz w:val="16"/>
          <w:szCs w:val="20"/>
        </w:rPr>
        <w:t xml:space="preserve"> = 0</w:t>
      </w:r>
    </w:p>
    <w:p w14:paraId="72DF2278" w14:textId="77777777" w:rsidR="007D5676" w:rsidRDefault="000D7BCC" w:rsidP="000D7BCC">
      <w:pPr>
        <w:pStyle w:val="Screen"/>
        <w:rPr>
          <w:sz w:val="16"/>
          <w:szCs w:val="20"/>
        </w:rPr>
      </w:pPr>
      <w:r w:rsidRPr="000D7BCC">
        <w:rPr>
          <w:sz w:val="16"/>
          <w:szCs w:val="20"/>
        </w:rPr>
        <w:t xml:space="preserve"> if </w:t>
      </w:r>
      <w:proofErr w:type="spellStart"/>
      <w:r w:rsidRPr="000D7BCC">
        <w:rPr>
          <w:sz w:val="16"/>
          <w:szCs w:val="20"/>
        </w:rPr>
        <w:t>fromy</w:t>
      </w:r>
      <w:proofErr w:type="spellEnd"/>
      <w:r w:rsidRPr="000D7BCC">
        <w:rPr>
          <w:sz w:val="16"/>
          <w:szCs w:val="20"/>
        </w:rPr>
        <w:t xml:space="preserve"> = null then </w:t>
      </w:r>
      <w:proofErr w:type="spellStart"/>
      <w:r w:rsidRPr="000D7BCC">
        <w:rPr>
          <w:sz w:val="16"/>
          <w:szCs w:val="20"/>
        </w:rPr>
        <w:t>fromy</w:t>
      </w:r>
      <w:proofErr w:type="spellEnd"/>
      <w:r w:rsidRPr="000D7BCC">
        <w:rPr>
          <w:sz w:val="16"/>
          <w:szCs w:val="20"/>
        </w:rPr>
        <w:t xml:space="preserve"> = 0</w:t>
      </w:r>
    </w:p>
    <w:p w14:paraId="58ACD3DB" w14:textId="77777777" w:rsidR="007D5676" w:rsidRDefault="000D7BCC" w:rsidP="000D7BCC">
      <w:pPr>
        <w:pStyle w:val="Screen"/>
        <w:rPr>
          <w:sz w:val="16"/>
          <w:szCs w:val="20"/>
        </w:rPr>
      </w:pPr>
      <w:r w:rsidRPr="000D7BCC">
        <w:rPr>
          <w:sz w:val="16"/>
          <w:szCs w:val="20"/>
        </w:rPr>
        <w:t xml:space="preserve"> if tom   = null then tom   = 0</w:t>
      </w:r>
    </w:p>
    <w:p w14:paraId="6A313AD3" w14:textId="77777777" w:rsidR="007D5676" w:rsidRDefault="000D7BCC" w:rsidP="000D7BCC">
      <w:pPr>
        <w:pStyle w:val="Screen"/>
        <w:rPr>
          <w:sz w:val="16"/>
          <w:szCs w:val="20"/>
        </w:rPr>
      </w:pPr>
      <w:r w:rsidRPr="000D7BCC">
        <w:rPr>
          <w:sz w:val="16"/>
          <w:szCs w:val="20"/>
        </w:rPr>
        <w:t xml:space="preserve"> if </w:t>
      </w:r>
      <w:proofErr w:type="spellStart"/>
      <w:r w:rsidRPr="000D7BCC">
        <w:rPr>
          <w:sz w:val="16"/>
          <w:szCs w:val="20"/>
        </w:rPr>
        <w:t>tod</w:t>
      </w:r>
      <w:proofErr w:type="spellEnd"/>
      <w:r w:rsidRPr="000D7BCC">
        <w:rPr>
          <w:sz w:val="16"/>
          <w:szCs w:val="20"/>
        </w:rPr>
        <w:t xml:space="preserve">   = null then </w:t>
      </w:r>
      <w:proofErr w:type="spellStart"/>
      <w:r w:rsidRPr="000D7BCC">
        <w:rPr>
          <w:sz w:val="16"/>
          <w:szCs w:val="20"/>
        </w:rPr>
        <w:t>tod</w:t>
      </w:r>
      <w:proofErr w:type="spellEnd"/>
      <w:r w:rsidRPr="000D7BCC">
        <w:rPr>
          <w:sz w:val="16"/>
          <w:szCs w:val="20"/>
        </w:rPr>
        <w:t xml:space="preserve">   = 0</w:t>
      </w:r>
    </w:p>
    <w:p w14:paraId="13A3C908" w14:textId="77777777" w:rsidR="007D5676" w:rsidRDefault="000D7BCC" w:rsidP="000D7BCC">
      <w:pPr>
        <w:pStyle w:val="Screen"/>
        <w:rPr>
          <w:sz w:val="16"/>
          <w:szCs w:val="20"/>
        </w:rPr>
      </w:pPr>
      <w:r w:rsidRPr="000D7BCC">
        <w:rPr>
          <w:sz w:val="16"/>
          <w:szCs w:val="20"/>
        </w:rPr>
        <w:t xml:space="preserve"> if toy   = null then toy   = 0</w:t>
      </w:r>
    </w:p>
    <w:p w14:paraId="51323344" w14:textId="77777777" w:rsidR="007D5676" w:rsidRDefault="000D7BCC" w:rsidP="000D7BCC">
      <w:pPr>
        <w:pStyle w:val="Screen"/>
        <w:rPr>
          <w:sz w:val="16"/>
          <w:szCs w:val="20"/>
        </w:rPr>
      </w:pPr>
      <w:r w:rsidRPr="000D7BCC">
        <w:rPr>
          <w:sz w:val="16"/>
          <w:szCs w:val="20"/>
        </w:rPr>
        <w:t xml:space="preserve"> </w:t>
      </w:r>
      <w:proofErr w:type="spellStart"/>
      <w:r w:rsidRPr="000D7BCC">
        <w:rPr>
          <w:sz w:val="16"/>
          <w:szCs w:val="20"/>
        </w:rPr>
        <w:t>fromx</w:t>
      </w:r>
      <w:proofErr w:type="spellEnd"/>
      <w:r w:rsidRPr="000D7BCC">
        <w:rPr>
          <w:sz w:val="16"/>
          <w:szCs w:val="20"/>
        </w:rPr>
        <w:t xml:space="preserve"> = </w:t>
      </w:r>
      <w:proofErr w:type="spellStart"/>
      <w:r w:rsidRPr="000D7BCC">
        <w:rPr>
          <w:sz w:val="16"/>
          <w:szCs w:val="20"/>
        </w:rPr>
        <w:t>fromy</w:t>
      </w:r>
      <w:proofErr w:type="spellEnd"/>
      <w:r w:rsidRPr="000D7BCC">
        <w:rPr>
          <w:sz w:val="16"/>
          <w:szCs w:val="20"/>
        </w:rPr>
        <w:t>''</w:t>
      </w:r>
      <w:proofErr w:type="spellStart"/>
      <w:r w:rsidRPr="000D7BCC">
        <w:rPr>
          <w:sz w:val="16"/>
          <w:szCs w:val="20"/>
        </w:rPr>
        <w:t>fromm</w:t>
      </w:r>
      <w:proofErr w:type="spellEnd"/>
      <w:r w:rsidRPr="000D7BCC">
        <w:rPr>
          <w:sz w:val="16"/>
          <w:szCs w:val="20"/>
        </w:rPr>
        <w:t>''</w:t>
      </w:r>
      <w:proofErr w:type="spellStart"/>
      <w:r w:rsidRPr="000D7BCC">
        <w:rPr>
          <w:sz w:val="16"/>
          <w:szCs w:val="20"/>
        </w:rPr>
        <w:t>fromd</w:t>
      </w:r>
      <w:proofErr w:type="spellEnd"/>
    </w:p>
    <w:p w14:paraId="3E886B14" w14:textId="77777777" w:rsidR="007D5676" w:rsidRDefault="000D7BCC" w:rsidP="000D7BCC">
      <w:pPr>
        <w:pStyle w:val="Screen"/>
        <w:rPr>
          <w:sz w:val="16"/>
          <w:szCs w:val="20"/>
        </w:rPr>
      </w:pPr>
      <w:r w:rsidRPr="000D7BCC">
        <w:rPr>
          <w:sz w:val="16"/>
          <w:szCs w:val="20"/>
        </w:rPr>
        <w:t xml:space="preserve"> from = date('b',</w:t>
      </w:r>
      <w:proofErr w:type="spellStart"/>
      <w:r w:rsidRPr="000D7BCC">
        <w:rPr>
          <w:sz w:val="16"/>
          <w:szCs w:val="20"/>
        </w:rPr>
        <w:t>fromx</w:t>
      </w:r>
      <w:proofErr w:type="spellEnd"/>
      <w:r w:rsidRPr="000D7BCC">
        <w:rPr>
          <w:sz w:val="16"/>
          <w:szCs w:val="20"/>
        </w:rPr>
        <w:t>,'s')</w:t>
      </w:r>
    </w:p>
    <w:p w14:paraId="6D57CA2C" w14:textId="77777777" w:rsidR="007D5676" w:rsidRDefault="000D7BCC" w:rsidP="000D7BCC">
      <w:pPr>
        <w:pStyle w:val="Screen"/>
        <w:rPr>
          <w:sz w:val="16"/>
          <w:szCs w:val="20"/>
        </w:rPr>
      </w:pPr>
      <w:r w:rsidRPr="000D7BCC">
        <w:rPr>
          <w:sz w:val="16"/>
          <w:szCs w:val="20"/>
        </w:rPr>
        <w:t xml:space="preserve"> tox   = toy''tom''</w:t>
      </w:r>
      <w:proofErr w:type="spellStart"/>
      <w:r w:rsidRPr="000D7BCC">
        <w:rPr>
          <w:sz w:val="16"/>
          <w:szCs w:val="20"/>
        </w:rPr>
        <w:t>tod</w:t>
      </w:r>
      <w:proofErr w:type="spellEnd"/>
    </w:p>
    <w:p w14:paraId="3514CBC3" w14:textId="77777777" w:rsidR="007D5676" w:rsidRDefault="000D7BCC" w:rsidP="000D7BCC">
      <w:pPr>
        <w:pStyle w:val="Screen"/>
        <w:rPr>
          <w:sz w:val="16"/>
          <w:szCs w:val="20"/>
        </w:rPr>
      </w:pPr>
      <w:r w:rsidRPr="000D7BCC">
        <w:rPr>
          <w:sz w:val="16"/>
          <w:szCs w:val="20"/>
        </w:rPr>
        <w:t xml:space="preserve"> to   = date('</w:t>
      </w:r>
      <w:proofErr w:type="spellStart"/>
      <w:r w:rsidRPr="000D7BCC">
        <w:rPr>
          <w:sz w:val="16"/>
          <w:szCs w:val="20"/>
        </w:rPr>
        <w:t>b',tox,'s</w:t>
      </w:r>
      <w:proofErr w:type="spellEnd"/>
      <w:r w:rsidRPr="000D7BCC">
        <w:rPr>
          <w:sz w:val="16"/>
          <w:szCs w:val="20"/>
        </w:rPr>
        <w:t>')</w:t>
      </w:r>
    </w:p>
    <w:p w14:paraId="3170D2DD" w14:textId="77777777" w:rsidR="007D5676" w:rsidRDefault="000D7BCC" w:rsidP="000D7BCC">
      <w:pPr>
        <w:pStyle w:val="Screen"/>
        <w:rPr>
          <w:sz w:val="16"/>
          <w:szCs w:val="20"/>
        </w:rPr>
      </w:pPr>
      <w:r w:rsidRPr="000D7BCC">
        <w:rPr>
          <w:sz w:val="16"/>
          <w:szCs w:val="20"/>
        </w:rPr>
        <w:t xml:space="preserve"> days = to - from</w:t>
      </w:r>
    </w:p>
    <w:p w14:paraId="14A7402B" w14:textId="77777777" w:rsidR="007D5676" w:rsidRDefault="000D7BCC" w:rsidP="000D7BCC">
      <w:pPr>
        <w:pStyle w:val="Screen"/>
        <w:rPr>
          <w:sz w:val="16"/>
          <w:szCs w:val="20"/>
        </w:rPr>
      </w:pPr>
      <w:r w:rsidRPr="000D7BCC">
        <w:rPr>
          <w:sz w:val="16"/>
          <w:szCs w:val="20"/>
        </w:rPr>
        <w:t xml:space="preserve"> /* this </w:t>
      </w:r>
      <w:proofErr w:type="gramStart"/>
      <w:r w:rsidRPr="000D7BCC">
        <w:rPr>
          <w:sz w:val="16"/>
          <w:szCs w:val="20"/>
        </w:rPr>
        <w:t>translate</w:t>
      </w:r>
      <w:proofErr w:type="gramEnd"/>
      <w:r w:rsidRPr="000D7BCC">
        <w:rPr>
          <w:sz w:val="16"/>
          <w:szCs w:val="20"/>
        </w:rPr>
        <w:t xml:space="preserve"> code to insert commas stolen from</w:t>
      </w:r>
    </w:p>
    <w:p w14:paraId="39B28627" w14:textId="77777777" w:rsidR="007D5676" w:rsidRDefault="000D7BCC" w:rsidP="000D7BCC">
      <w:pPr>
        <w:pStyle w:val="Screen"/>
        <w:rPr>
          <w:sz w:val="16"/>
          <w:szCs w:val="20"/>
        </w:rPr>
      </w:pPr>
      <w:r w:rsidRPr="000D7BCC">
        <w:rPr>
          <w:sz w:val="16"/>
          <w:szCs w:val="20"/>
        </w:rPr>
        <w:t xml:space="preserve">    Doug Nadel */</w:t>
      </w:r>
    </w:p>
    <w:p w14:paraId="494C1632" w14:textId="77777777" w:rsidR="007D5676" w:rsidRDefault="000D7BCC" w:rsidP="000D7BCC">
      <w:pPr>
        <w:pStyle w:val="Screen"/>
        <w:rPr>
          <w:sz w:val="16"/>
          <w:szCs w:val="20"/>
        </w:rPr>
      </w:pPr>
      <w:r w:rsidRPr="000D7BCC">
        <w:rPr>
          <w:sz w:val="16"/>
          <w:szCs w:val="20"/>
        </w:rPr>
        <w:t xml:space="preserve"> days=strip(translate('0,123,456,789,abc,def', ,</w:t>
      </w:r>
    </w:p>
    <w:p w14:paraId="18120655" w14:textId="77777777" w:rsidR="007D5676" w:rsidRDefault="000D7BCC" w:rsidP="000D7BCC">
      <w:pPr>
        <w:pStyle w:val="Screen"/>
        <w:rPr>
          <w:sz w:val="16"/>
          <w:szCs w:val="20"/>
        </w:rPr>
      </w:pPr>
      <w:r w:rsidRPr="000D7BCC">
        <w:rPr>
          <w:sz w:val="16"/>
          <w:szCs w:val="20"/>
        </w:rPr>
        <w:t xml:space="preserve">   right(days,16,','), ,</w:t>
      </w:r>
    </w:p>
    <w:p w14:paraId="6B8F3812" w14:textId="77777777" w:rsidR="007D5676" w:rsidRDefault="000D7BCC" w:rsidP="000D7BCC">
      <w:pPr>
        <w:pStyle w:val="Screen"/>
        <w:rPr>
          <w:sz w:val="16"/>
          <w:szCs w:val="20"/>
        </w:rPr>
      </w:pPr>
      <w:r w:rsidRPr="000D7BCC">
        <w:rPr>
          <w:sz w:val="16"/>
          <w:szCs w:val="20"/>
        </w:rPr>
        <w:t xml:space="preserve">   '0123456789abcdef'),'L',',')</w:t>
      </w:r>
    </w:p>
    <w:p w14:paraId="377961CB" w14:textId="77777777" w:rsidR="007D5676" w:rsidRDefault="000D7BCC" w:rsidP="000D7BCC">
      <w:pPr>
        <w:pStyle w:val="Screen"/>
        <w:rPr>
          <w:sz w:val="16"/>
          <w:szCs w:val="20"/>
        </w:rPr>
      </w:pPr>
      <w:r w:rsidRPr="000D7BCC">
        <w:rPr>
          <w:sz w:val="16"/>
          <w:szCs w:val="20"/>
        </w:rPr>
        <w:t xml:space="preserve">   bytes = strip(days)</w:t>
      </w:r>
    </w:p>
    <w:p w14:paraId="713FB7EF" w14:textId="77777777" w:rsidR="007D5676" w:rsidRDefault="000D7BCC" w:rsidP="000D7BCC">
      <w:pPr>
        <w:pStyle w:val="Screen"/>
        <w:rPr>
          <w:sz w:val="16"/>
          <w:szCs w:val="20"/>
        </w:rPr>
      </w:pPr>
      <w:proofErr w:type="spellStart"/>
      <w:r w:rsidRPr="000D7BCC">
        <w:rPr>
          <w:sz w:val="16"/>
          <w:szCs w:val="20"/>
        </w:rPr>
        <w:t>EndRexx</w:t>
      </w:r>
      <w:proofErr w:type="spellEnd"/>
    </w:p>
    <w:p w14:paraId="27F2A711" w14:textId="46A98AD4" w:rsidR="001433BC" w:rsidRPr="000D7BCC" w:rsidRDefault="00AB360B" w:rsidP="000D7BCC">
      <w:pPr>
        <w:pStyle w:val="Screen"/>
        <w:rPr>
          <w:sz w:val="16"/>
          <w:szCs w:val="20"/>
        </w:rPr>
      </w:pPr>
      <w:r w:rsidRPr="000D7BCC">
        <w:rPr>
          <w:sz w:val="16"/>
          <w:szCs w:val="20"/>
        </w:rPr>
        <w:t>)End</w:t>
      </w:r>
    </w:p>
    <w:p w14:paraId="1F5EAD87" w14:textId="77777777" w:rsidR="000D7BCC" w:rsidRDefault="000D7BCC" w:rsidP="000D7BCC"/>
    <w:p w14:paraId="0C651B36" w14:textId="0AC8946B" w:rsidR="00AB360B" w:rsidRDefault="00AB360B" w:rsidP="00A56440">
      <w:pPr>
        <w:keepNext/>
      </w:pPr>
      <w:r>
        <w:t xml:space="preserve">This is the REXX code to </w:t>
      </w:r>
      <w:r w:rsidR="00FA1810">
        <w:t>display</w:t>
      </w:r>
      <w:r>
        <w:t xml:space="preserve"> the above panel:</w:t>
      </w:r>
    </w:p>
    <w:p w14:paraId="080544B1" w14:textId="77777777" w:rsidR="004517D9" w:rsidRDefault="00AB360B" w:rsidP="001D5D10">
      <w:pPr>
        <w:pStyle w:val="Screen"/>
      </w:pPr>
      <w:r>
        <w:t xml:space="preserve">/* </w:t>
      </w:r>
      <w:proofErr w:type="spellStart"/>
      <w:r>
        <w:t>rexx</w:t>
      </w:r>
      <w:proofErr w:type="spellEnd"/>
      <w:r>
        <w:t xml:space="preserve"> */</w:t>
      </w:r>
    </w:p>
    <w:p w14:paraId="6F406480" w14:textId="77777777" w:rsidR="004517D9" w:rsidRDefault="004517D9" w:rsidP="001D5D10">
      <w:pPr>
        <w:pStyle w:val="Screen"/>
      </w:pPr>
      <w:r>
        <w:t xml:space="preserve"> </w:t>
      </w:r>
      <w:r w:rsidR="00AB360B">
        <w:t xml:space="preserve">address </w:t>
      </w:r>
      <w:proofErr w:type="spellStart"/>
      <w:r w:rsidR="00AB360B">
        <w:t>ispexec</w:t>
      </w:r>
      <w:proofErr w:type="spellEnd"/>
    </w:p>
    <w:p w14:paraId="079F8BFC" w14:textId="77777777" w:rsidR="004517D9" w:rsidRDefault="004517D9" w:rsidP="001D5D10">
      <w:pPr>
        <w:pStyle w:val="Screen"/>
      </w:pPr>
      <w:r>
        <w:t xml:space="preserve"> </w:t>
      </w:r>
      <w:r w:rsidR="00AB360B">
        <w:t>'</w:t>
      </w:r>
      <w:proofErr w:type="spellStart"/>
      <w:proofErr w:type="gramStart"/>
      <w:r w:rsidR="00AB360B">
        <w:t>addpop</w:t>
      </w:r>
      <w:proofErr w:type="spellEnd"/>
      <w:proofErr w:type="gramEnd"/>
      <w:r w:rsidR="00AB360B">
        <w:t xml:space="preserve"> row(6) column(6)'</w:t>
      </w:r>
    </w:p>
    <w:p w14:paraId="25855418" w14:textId="77777777" w:rsidR="004517D9" w:rsidRDefault="004517D9" w:rsidP="001D5D10">
      <w:pPr>
        <w:pStyle w:val="Screen"/>
      </w:pPr>
      <w:r>
        <w:t xml:space="preserve"> </w:t>
      </w:r>
      <w:r w:rsidR="00AB360B">
        <w:t xml:space="preserve">do </w:t>
      </w:r>
      <w:proofErr w:type="gramStart"/>
      <w:r w:rsidR="00AB360B">
        <w:t>forever</w:t>
      </w:r>
      <w:proofErr w:type="gramEnd"/>
    </w:p>
    <w:p w14:paraId="4B455B7B" w14:textId="77777777" w:rsidR="004517D9" w:rsidRDefault="004517D9" w:rsidP="001D5D10">
      <w:pPr>
        <w:pStyle w:val="Screen"/>
      </w:pPr>
      <w:r>
        <w:t xml:space="preserve"> </w:t>
      </w:r>
      <w:r w:rsidR="00AB360B">
        <w:t xml:space="preserve">  '</w:t>
      </w:r>
      <w:proofErr w:type="gramStart"/>
      <w:r w:rsidR="00AB360B">
        <w:t>display</w:t>
      </w:r>
      <w:proofErr w:type="gramEnd"/>
      <w:r w:rsidR="00AB360B">
        <w:t xml:space="preserve"> panel(</w:t>
      </w:r>
      <w:proofErr w:type="spellStart"/>
      <w:r w:rsidR="00662D49">
        <w:t>pnprexx</w:t>
      </w:r>
      <w:proofErr w:type="spellEnd"/>
      <w:r w:rsidR="00AB360B">
        <w:t>)'</w:t>
      </w:r>
    </w:p>
    <w:p w14:paraId="5575DAA5" w14:textId="77777777" w:rsidR="004517D9" w:rsidRDefault="004517D9" w:rsidP="001D5D10">
      <w:pPr>
        <w:pStyle w:val="Screen"/>
      </w:pPr>
      <w:r>
        <w:t xml:space="preserve"> </w:t>
      </w:r>
      <w:r w:rsidR="00AB360B">
        <w:t xml:space="preserve">  </w:t>
      </w:r>
      <w:proofErr w:type="spellStart"/>
      <w:r w:rsidR="00AB360B">
        <w:t>xrc</w:t>
      </w:r>
      <w:proofErr w:type="spellEnd"/>
      <w:r w:rsidR="00AB360B">
        <w:t xml:space="preserve"> = </w:t>
      </w:r>
      <w:proofErr w:type="spellStart"/>
      <w:r w:rsidR="00AB360B">
        <w:t>rc</w:t>
      </w:r>
      <w:proofErr w:type="spellEnd"/>
    </w:p>
    <w:p w14:paraId="5FF76FAF" w14:textId="77777777" w:rsidR="004517D9" w:rsidRDefault="004517D9" w:rsidP="001D5D10">
      <w:pPr>
        <w:pStyle w:val="Screen"/>
      </w:pPr>
      <w:r>
        <w:t xml:space="preserve"> </w:t>
      </w:r>
      <w:r w:rsidR="00AB360B">
        <w:t xml:space="preserve">  if </w:t>
      </w:r>
      <w:proofErr w:type="spellStart"/>
      <w:r w:rsidR="00AB360B">
        <w:t>xrc</w:t>
      </w:r>
      <w:proofErr w:type="spellEnd"/>
      <w:r w:rsidR="00AB360B">
        <w:t xml:space="preserve"> &gt; 0 then leave</w:t>
      </w:r>
    </w:p>
    <w:p w14:paraId="4BD776E3" w14:textId="77777777" w:rsidR="004517D9" w:rsidRDefault="004517D9" w:rsidP="001D5D10">
      <w:pPr>
        <w:pStyle w:val="Screen"/>
      </w:pPr>
      <w:r>
        <w:t xml:space="preserve"> </w:t>
      </w:r>
      <w:r w:rsidR="00AB360B">
        <w:t>end</w:t>
      </w:r>
    </w:p>
    <w:p w14:paraId="1B9A4C6C" w14:textId="23F8D302" w:rsidR="001433BC" w:rsidRDefault="004517D9" w:rsidP="001D5D10">
      <w:pPr>
        <w:pStyle w:val="Screen"/>
      </w:pPr>
      <w:r>
        <w:t xml:space="preserve"> </w:t>
      </w:r>
      <w:r w:rsidR="00AB360B">
        <w:t>'</w:t>
      </w:r>
      <w:proofErr w:type="spellStart"/>
      <w:r w:rsidR="00AB360B">
        <w:t>rempop</w:t>
      </w:r>
      <w:proofErr w:type="spellEnd"/>
      <w:r w:rsidR="00AB360B">
        <w:t>'</w:t>
      </w:r>
    </w:p>
    <w:p w14:paraId="3DAC500C" w14:textId="1400BB62" w:rsidR="00AB360B" w:rsidRDefault="002A78D4" w:rsidP="002A78D4">
      <w:pPr>
        <w:pStyle w:val="Heading3"/>
      </w:pPr>
      <w:bookmarkStart w:id="34" w:name="_Toc73772438"/>
      <w:r>
        <w:t>Verify a Data Set Name within Panel REXX</w:t>
      </w:r>
      <w:r w:rsidR="005F2957">
        <w:t xml:space="preserve"> (1.2)</w:t>
      </w:r>
      <w:bookmarkEnd w:id="34"/>
    </w:p>
    <w:p w14:paraId="47FBD69B" w14:textId="77ECEA4B" w:rsidR="002A78D4" w:rsidRPr="002A78D4" w:rsidRDefault="00662D49" w:rsidP="007D5676">
      <w:pPr>
        <w:pStyle w:val="Example"/>
        <w:pBdr>
          <w:top w:val="single" w:sz="4" w:space="1" w:color="auto"/>
          <w:left w:val="single" w:sz="4" w:space="4" w:color="auto"/>
          <w:bottom w:val="single" w:sz="4" w:space="1" w:color="auto"/>
          <w:right w:val="single" w:sz="4" w:space="0" w:color="auto"/>
        </w:pBdr>
        <w:ind w:right="6030"/>
      </w:pPr>
      <w:r>
        <w:t>PNVDSN and RXVDSN</w:t>
      </w:r>
    </w:p>
    <w:p w14:paraId="6352A207" w14:textId="1DEEB145" w:rsidR="002A78D4" w:rsidRDefault="002A78D4" w:rsidP="002A78D4">
      <w:r>
        <w:t>This example demonstrates how to use TSO services and how to set messages within a Panel.</w:t>
      </w:r>
    </w:p>
    <w:p w14:paraId="69137955" w14:textId="75BC95F2" w:rsidR="002A78D4" w:rsidRDefault="002A78D4" w:rsidP="002A78D4">
      <w:r>
        <w:t>The REXX code to display the panel is:</w:t>
      </w:r>
    </w:p>
    <w:p w14:paraId="40AF50FD" w14:textId="77777777" w:rsidR="004517D9" w:rsidRDefault="002A78D4" w:rsidP="002A78D4">
      <w:pPr>
        <w:pStyle w:val="Screen"/>
      </w:pPr>
      <w:r>
        <w:t xml:space="preserve">/* </w:t>
      </w:r>
      <w:proofErr w:type="spellStart"/>
      <w:r>
        <w:t>rexx</w:t>
      </w:r>
      <w:proofErr w:type="spellEnd"/>
      <w:r>
        <w:t xml:space="preserve"> */</w:t>
      </w:r>
    </w:p>
    <w:p w14:paraId="50F8C1DE" w14:textId="77777777" w:rsidR="004517D9" w:rsidRDefault="004517D9" w:rsidP="002A78D4">
      <w:pPr>
        <w:pStyle w:val="Screen"/>
      </w:pPr>
      <w:r>
        <w:t xml:space="preserve"> </w:t>
      </w:r>
      <w:r w:rsidR="002A78D4">
        <w:t xml:space="preserve">address </w:t>
      </w:r>
      <w:proofErr w:type="spellStart"/>
      <w:r w:rsidR="002A78D4">
        <w:t>ispexec</w:t>
      </w:r>
      <w:proofErr w:type="spellEnd"/>
    </w:p>
    <w:p w14:paraId="19B3681D" w14:textId="77777777" w:rsidR="004517D9" w:rsidRDefault="004517D9" w:rsidP="002A78D4">
      <w:pPr>
        <w:pStyle w:val="Screen"/>
      </w:pPr>
      <w:r>
        <w:t xml:space="preserve"> </w:t>
      </w:r>
      <w:r w:rsidR="002A78D4">
        <w:t xml:space="preserve">do </w:t>
      </w:r>
      <w:proofErr w:type="gramStart"/>
      <w:r w:rsidR="002A78D4">
        <w:t>forever</w:t>
      </w:r>
      <w:proofErr w:type="gramEnd"/>
    </w:p>
    <w:p w14:paraId="518436AA" w14:textId="77777777" w:rsidR="004517D9" w:rsidRDefault="004517D9" w:rsidP="002A78D4">
      <w:pPr>
        <w:pStyle w:val="Screen"/>
      </w:pPr>
      <w:r>
        <w:t xml:space="preserve"> </w:t>
      </w:r>
      <w:r w:rsidR="002A78D4">
        <w:t xml:space="preserve">  '</w:t>
      </w:r>
      <w:proofErr w:type="spellStart"/>
      <w:r w:rsidR="002A78D4">
        <w:t>addpop</w:t>
      </w:r>
      <w:proofErr w:type="spellEnd"/>
      <w:r w:rsidR="002A78D4">
        <w:t>'</w:t>
      </w:r>
    </w:p>
    <w:p w14:paraId="7FA7AC0E" w14:textId="77777777" w:rsidR="004517D9" w:rsidRDefault="004517D9" w:rsidP="002A78D4">
      <w:pPr>
        <w:pStyle w:val="Screen"/>
      </w:pPr>
      <w:r>
        <w:t xml:space="preserve"> </w:t>
      </w:r>
      <w:r w:rsidR="002A78D4">
        <w:t xml:space="preserve">  '</w:t>
      </w:r>
      <w:proofErr w:type="gramStart"/>
      <w:r w:rsidR="002A78D4">
        <w:t>display</w:t>
      </w:r>
      <w:proofErr w:type="gramEnd"/>
      <w:r w:rsidR="002A78D4">
        <w:t xml:space="preserve"> panel(</w:t>
      </w:r>
      <w:proofErr w:type="spellStart"/>
      <w:r w:rsidR="00662D49">
        <w:t>pnvdsn</w:t>
      </w:r>
      <w:proofErr w:type="spellEnd"/>
      <w:r w:rsidR="002A78D4">
        <w:t>)'</w:t>
      </w:r>
    </w:p>
    <w:p w14:paraId="21B2363F" w14:textId="77777777" w:rsidR="004517D9" w:rsidRDefault="004517D9" w:rsidP="002A78D4">
      <w:pPr>
        <w:pStyle w:val="Screen"/>
      </w:pPr>
      <w:r>
        <w:t xml:space="preserve"> </w:t>
      </w:r>
      <w:r w:rsidR="002A78D4">
        <w:t xml:space="preserve">  </w:t>
      </w:r>
      <w:proofErr w:type="spellStart"/>
      <w:r w:rsidR="002A78D4">
        <w:t>drc</w:t>
      </w:r>
      <w:proofErr w:type="spellEnd"/>
      <w:r w:rsidR="002A78D4">
        <w:t xml:space="preserve"> = </w:t>
      </w:r>
      <w:proofErr w:type="spellStart"/>
      <w:r w:rsidR="002A78D4">
        <w:t>rc</w:t>
      </w:r>
      <w:proofErr w:type="spellEnd"/>
    </w:p>
    <w:p w14:paraId="35E1C530" w14:textId="77777777" w:rsidR="004517D9" w:rsidRDefault="004517D9" w:rsidP="002A78D4">
      <w:pPr>
        <w:pStyle w:val="Screen"/>
      </w:pPr>
      <w:r>
        <w:t xml:space="preserve"> </w:t>
      </w:r>
      <w:r w:rsidR="002A78D4">
        <w:t xml:space="preserve">  '</w:t>
      </w:r>
      <w:proofErr w:type="spellStart"/>
      <w:r w:rsidR="002A78D4">
        <w:t>rempop</w:t>
      </w:r>
      <w:proofErr w:type="spellEnd"/>
      <w:r w:rsidR="002A78D4">
        <w:t>'</w:t>
      </w:r>
    </w:p>
    <w:p w14:paraId="2FE4FBF9" w14:textId="77777777" w:rsidR="004517D9" w:rsidRDefault="004517D9" w:rsidP="002A78D4">
      <w:pPr>
        <w:pStyle w:val="Screen"/>
      </w:pPr>
      <w:r>
        <w:t xml:space="preserve"> </w:t>
      </w:r>
      <w:r w:rsidR="002A78D4">
        <w:t xml:space="preserve">  if </w:t>
      </w:r>
      <w:proofErr w:type="spellStart"/>
      <w:r w:rsidR="002A78D4">
        <w:t>drc</w:t>
      </w:r>
      <w:proofErr w:type="spellEnd"/>
      <w:r w:rsidR="002A78D4">
        <w:t xml:space="preserve"> &gt; 0 then leave</w:t>
      </w:r>
    </w:p>
    <w:p w14:paraId="4BE3B381" w14:textId="7EA3401E" w:rsidR="001433BC" w:rsidRDefault="004517D9" w:rsidP="002A78D4">
      <w:pPr>
        <w:pStyle w:val="Screen"/>
      </w:pPr>
      <w:r>
        <w:t xml:space="preserve"> </w:t>
      </w:r>
      <w:r w:rsidR="002A78D4">
        <w:t>end</w:t>
      </w:r>
    </w:p>
    <w:p w14:paraId="4ADA5692" w14:textId="2B430DD0" w:rsidR="002A78D4" w:rsidRDefault="007B0432" w:rsidP="002A78D4">
      <w:r>
        <w:br/>
      </w:r>
      <w:r w:rsidR="002A78D4">
        <w:t>Here is the ISPF Panel code:</w:t>
      </w:r>
    </w:p>
    <w:p w14:paraId="17177109" w14:textId="77777777" w:rsidR="00355EAE" w:rsidRDefault="00355EAE" w:rsidP="00355EAE">
      <w:pPr>
        <w:pStyle w:val="Screen"/>
      </w:pPr>
      <w:r>
        <w:t>)</w:t>
      </w:r>
      <w:proofErr w:type="spellStart"/>
      <w:r>
        <w:t>Attr</w:t>
      </w:r>
      <w:proofErr w:type="spellEnd"/>
      <w:r>
        <w:t xml:space="preserve"> DEFAULT(%+_)</w:t>
      </w:r>
    </w:p>
    <w:p w14:paraId="435F2BE1" w14:textId="77777777" w:rsidR="00355EAE" w:rsidRDefault="00355EAE" w:rsidP="00355EAE">
      <w:pPr>
        <w:pStyle w:val="Screen"/>
      </w:pPr>
      <w:r>
        <w:t xml:space="preserve">  $ type(input) </w:t>
      </w:r>
      <w:proofErr w:type="spellStart"/>
      <w:r>
        <w:t>intens</w:t>
      </w:r>
      <w:proofErr w:type="spellEnd"/>
      <w:r>
        <w:t xml:space="preserve">(low) </w:t>
      </w:r>
      <w:proofErr w:type="spellStart"/>
      <w:r>
        <w:t>hilite</w:t>
      </w:r>
      <w:proofErr w:type="spellEnd"/>
      <w:r>
        <w:t>(</w:t>
      </w:r>
      <w:proofErr w:type="spellStart"/>
      <w:r>
        <w:t>uscore</w:t>
      </w:r>
      <w:proofErr w:type="spellEnd"/>
      <w:r>
        <w:t>) caps(on)</w:t>
      </w:r>
    </w:p>
    <w:p w14:paraId="2108BB14" w14:textId="77777777" w:rsidR="00355EAE" w:rsidRDefault="00355EAE" w:rsidP="00355EAE">
      <w:pPr>
        <w:pStyle w:val="Screen"/>
      </w:pPr>
      <w:r>
        <w:t>)Body expand(\\) window(54,5)</w:t>
      </w:r>
    </w:p>
    <w:p w14:paraId="2EF89C3E" w14:textId="77777777" w:rsidR="00355EAE" w:rsidRDefault="00355EAE" w:rsidP="00355EAE">
      <w:pPr>
        <w:pStyle w:val="Screen"/>
      </w:pPr>
      <w:r>
        <w:t>+Enter/Verify Data Set Name:</w:t>
      </w:r>
    </w:p>
    <w:p w14:paraId="0B411872" w14:textId="77777777" w:rsidR="00355EAE" w:rsidRDefault="00355EAE" w:rsidP="00355EAE">
      <w:pPr>
        <w:pStyle w:val="Screen"/>
      </w:pPr>
      <w:r>
        <w:t>%===&gt;$</w:t>
      </w:r>
      <w:proofErr w:type="spellStart"/>
      <w:r>
        <w:t>verdsn</w:t>
      </w:r>
      <w:proofErr w:type="spellEnd"/>
      <w:r>
        <w:t xml:space="preserve">                                        +</w:t>
      </w:r>
    </w:p>
    <w:p w14:paraId="2C4E0A78" w14:textId="77777777" w:rsidR="00355EAE" w:rsidRDefault="00355EAE" w:rsidP="00355EAE">
      <w:pPr>
        <w:pStyle w:val="Screen"/>
      </w:pPr>
      <w:r>
        <w:t>+</w:t>
      </w:r>
    </w:p>
    <w:p w14:paraId="633B0A27" w14:textId="77777777" w:rsidR="00355EAE" w:rsidRDefault="00355EAE" w:rsidP="00355EAE">
      <w:pPr>
        <w:pStyle w:val="Screen"/>
      </w:pPr>
      <w:r>
        <w:t xml:space="preserve"> +Enter any data set name and press enter to verify.</w:t>
      </w:r>
    </w:p>
    <w:p w14:paraId="30257E30" w14:textId="77777777" w:rsidR="00355EAE" w:rsidRDefault="00355EAE" w:rsidP="00355EAE">
      <w:pPr>
        <w:pStyle w:val="Screen"/>
      </w:pPr>
      <w:r>
        <w:t xml:space="preserve">                     +F3 to Exit.</w:t>
      </w:r>
    </w:p>
    <w:p w14:paraId="67F8E827" w14:textId="77777777" w:rsidR="00355EAE" w:rsidRDefault="00355EAE" w:rsidP="00355EAE">
      <w:pPr>
        <w:pStyle w:val="Screen"/>
      </w:pPr>
      <w:r>
        <w:t>)INIT</w:t>
      </w:r>
    </w:p>
    <w:p w14:paraId="39160111" w14:textId="3A19131D" w:rsidR="00355EAE" w:rsidRDefault="00355EAE" w:rsidP="00355EAE">
      <w:pPr>
        <w:pStyle w:val="Screen"/>
      </w:pPr>
      <w:r>
        <w:t xml:space="preserve">  &amp;</w:t>
      </w:r>
      <w:proofErr w:type="spellStart"/>
      <w:r>
        <w:t>zwinttl</w:t>
      </w:r>
      <w:proofErr w:type="spellEnd"/>
      <w:r>
        <w:t xml:space="preserve"> = 'Verify DSN Exists via Panel </w:t>
      </w:r>
      <w:proofErr w:type="spellStart"/>
      <w:r>
        <w:t>Rexx</w:t>
      </w:r>
      <w:proofErr w:type="spellEnd"/>
      <w:r>
        <w:t>'</w:t>
      </w:r>
    </w:p>
    <w:p w14:paraId="39EE6EE9" w14:textId="77777777" w:rsidR="007D5676" w:rsidRDefault="000D7BCC" w:rsidP="000D7BCC">
      <w:pPr>
        <w:pStyle w:val="Screen"/>
      </w:pPr>
      <w:r>
        <w:t xml:space="preserve">  &amp;resp = .resp</w:t>
      </w:r>
    </w:p>
    <w:p w14:paraId="265B2B79" w14:textId="02BE7A24" w:rsidR="007D5676" w:rsidRDefault="000D7BCC" w:rsidP="000D7BCC">
      <w:pPr>
        <w:pStyle w:val="Screen"/>
      </w:pPr>
      <w:r>
        <w:t xml:space="preserve">*REXX(* </w:t>
      </w:r>
      <w:r w:rsidR="009402D4">
        <w:t xml:space="preserve">resp </w:t>
      </w:r>
      <w:proofErr w:type="spellStart"/>
      <w:r>
        <w:t>zedsmsg</w:t>
      </w:r>
      <w:proofErr w:type="spellEnd"/>
      <w:r>
        <w:t xml:space="preserve"> </w:t>
      </w:r>
      <w:proofErr w:type="spellStart"/>
      <w:r>
        <w:t>zedlmsg</w:t>
      </w:r>
      <w:proofErr w:type="spellEnd"/>
      <w:r>
        <w:t>)</w:t>
      </w:r>
    </w:p>
    <w:p w14:paraId="0D8152A0" w14:textId="77777777" w:rsidR="007D5676" w:rsidRDefault="000D7BCC" w:rsidP="000D7BCC">
      <w:pPr>
        <w:pStyle w:val="Screen"/>
      </w:pPr>
      <w:r>
        <w:t xml:space="preserve"> if resp = 'END' then </w:t>
      </w:r>
      <w:proofErr w:type="gramStart"/>
      <w:r>
        <w:t>exit</w:t>
      </w:r>
      <w:proofErr w:type="gramEnd"/>
    </w:p>
    <w:p w14:paraId="0A1A876E" w14:textId="129F8A17" w:rsidR="00355EAE" w:rsidRDefault="00355EAE" w:rsidP="00355EAE">
      <w:pPr>
        <w:pStyle w:val="Screen"/>
      </w:pPr>
      <w:r>
        <w:t xml:space="preserve">  parse value '' with </w:t>
      </w:r>
      <w:proofErr w:type="spellStart"/>
      <w:r>
        <w:t>zedsmsg</w:t>
      </w:r>
      <w:proofErr w:type="spellEnd"/>
      <w:r>
        <w:t xml:space="preserve"> </w:t>
      </w:r>
      <w:proofErr w:type="spellStart"/>
      <w:r>
        <w:t>zedlmsg</w:t>
      </w:r>
      <w:proofErr w:type="spellEnd"/>
    </w:p>
    <w:p w14:paraId="0713EDA8" w14:textId="77777777" w:rsidR="00355EAE" w:rsidRDefault="00355EAE" w:rsidP="00355EAE">
      <w:pPr>
        <w:pStyle w:val="Screen"/>
      </w:pPr>
      <w:r>
        <w:t xml:space="preserve">  </w:t>
      </w:r>
      <w:proofErr w:type="spellStart"/>
      <w:r>
        <w:t>msgvalue</w:t>
      </w:r>
      <w:proofErr w:type="spellEnd"/>
      <w:r>
        <w:t xml:space="preserve"> = msg()</w:t>
      </w:r>
    </w:p>
    <w:p w14:paraId="2F1CBDC3" w14:textId="77777777" w:rsidR="00355EAE" w:rsidRDefault="00355EAE" w:rsidP="00355EAE">
      <w:pPr>
        <w:pStyle w:val="Screen"/>
      </w:pPr>
      <w:r>
        <w:t xml:space="preserve">  call msg 'off'</w:t>
      </w:r>
    </w:p>
    <w:p w14:paraId="6D9FB1A0" w14:textId="77777777" w:rsidR="00355EAE" w:rsidRDefault="00355EAE" w:rsidP="00355EAE">
      <w:pPr>
        <w:pStyle w:val="Screen"/>
      </w:pPr>
      <w:r>
        <w:t xml:space="preserve">  if </w:t>
      </w:r>
      <w:proofErr w:type="spellStart"/>
      <w:r>
        <w:t>sysdsn</w:t>
      </w:r>
      <w:proofErr w:type="spellEnd"/>
      <w:r>
        <w:t>(</w:t>
      </w:r>
      <w:proofErr w:type="spellStart"/>
      <w:r>
        <w:t>verdsn</w:t>
      </w:r>
      <w:proofErr w:type="spellEnd"/>
      <w:r>
        <w:t>) = 'OK' then do</w:t>
      </w:r>
    </w:p>
    <w:p w14:paraId="79F2C76F" w14:textId="77777777" w:rsidR="00355EAE" w:rsidRDefault="00355EAE" w:rsidP="00355EAE">
      <w:pPr>
        <w:pStyle w:val="Screen"/>
      </w:pPr>
      <w:r>
        <w:t xml:space="preserve">     </w:t>
      </w:r>
      <w:proofErr w:type="spellStart"/>
      <w:r>
        <w:t>zedsmsg</w:t>
      </w:r>
      <w:proofErr w:type="spellEnd"/>
      <w:r>
        <w:t xml:space="preserve"> = 'Confirmed'</w:t>
      </w:r>
    </w:p>
    <w:p w14:paraId="500FCAA6" w14:textId="77777777" w:rsidR="00355EAE" w:rsidRDefault="00355EAE" w:rsidP="00355EAE">
      <w:pPr>
        <w:pStyle w:val="Screen"/>
      </w:pPr>
      <w:r>
        <w:t xml:space="preserve">     </w:t>
      </w:r>
      <w:proofErr w:type="spellStart"/>
      <w:r>
        <w:t>zedlmsg</w:t>
      </w:r>
      <w:proofErr w:type="spellEnd"/>
      <w:r>
        <w:t xml:space="preserve"> = </w:t>
      </w:r>
      <w:proofErr w:type="spellStart"/>
      <w:r>
        <w:t>verdsn</w:t>
      </w:r>
      <w:proofErr w:type="spellEnd"/>
      <w:r>
        <w:t xml:space="preserve"> 'does exist.'</w:t>
      </w:r>
    </w:p>
    <w:p w14:paraId="4DCD7363" w14:textId="77777777" w:rsidR="00355EAE" w:rsidRDefault="00355EAE" w:rsidP="00355EAE">
      <w:pPr>
        <w:pStyle w:val="Screen"/>
      </w:pPr>
      <w:r>
        <w:t xml:space="preserve">     end</w:t>
      </w:r>
    </w:p>
    <w:p w14:paraId="21145264" w14:textId="77777777" w:rsidR="00355EAE" w:rsidRDefault="00355EAE" w:rsidP="00355EAE">
      <w:pPr>
        <w:pStyle w:val="Screen"/>
      </w:pPr>
      <w:r>
        <w:t xml:space="preserve">  else do</w:t>
      </w:r>
    </w:p>
    <w:p w14:paraId="38E9178B" w14:textId="77777777" w:rsidR="00355EAE" w:rsidRDefault="00355EAE" w:rsidP="00355EAE">
      <w:pPr>
        <w:pStyle w:val="Screen"/>
      </w:pPr>
      <w:r>
        <w:t xml:space="preserve">     </w:t>
      </w:r>
      <w:proofErr w:type="spellStart"/>
      <w:r>
        <w:t>zedsmsg</w:t>
      </w:r>
      <w:proofErr w:type="spellEnd"/>
      <w:r>
        <w:t xml:space="preserve"> = 'Failure'</w:t>
      </w:r>
    </w:p>
    <w:p w14:paraId="60A16285" w14:textId="77777777" w:rsidR="00355EAE" w:rsidRDefault="00355EAE" w:rsidP="00355EAE">
      <w:pPr>
        <w:pStyle w:val="Screen"/>
      </w:pPr>
      <w:r>
        <w:t xml:space="preserve">     </w:t>
      </w:r>
      <w:proofErr w:type="spellStart"/>
      <w:r>
        <w:t>zedlmsg</w:t>
      </w:r>
      <w:proofErr w:type="spellEnd"/>
      <w:r>
        <w:t xml:space="preserve"> = </w:t>
      </w:r>
      <w:proofErr w:type="spellStart"/>
      <w:r>
        <w:t>verdsn</w:t>
      </w:r>
      <w:proofErr w:type="spellEnd"/>
      <w:r>
        <w:t xml:space="preserve"> </w:t>
      </w:r>
      <w:proofErr w:type="spellStart"/>
      <w:r>
        <w:t>sysdsn</w:t>
      </w:r>
      <w:proofErr w:type="spellEnd"/>
      <w:r>
        <w:t>(</w:t>
      </w:r>
      <w:proofErr w:type="spellStart"/>
      <w:r>
        <w:t>verdsn</w:t>
      </w:r>
      <w:proofErr w:type="spellEnd"/>
      <w:r>
        <w:t>)</w:t>
      </w:r>
    </w:p>
    <w:p w14:paraId="79DD3A9C" w14:textId="77777777" w:rsidR="00355EAE" w:rsidRDefault="00355EAE" w:rsidP="00355EAE">
      <w:pPr>
        <w:pStyle w:val="Screen"/>
      </w:pPr>
      <w:r>
        <w:t xml:space="preserve">     end</w:t>
      </w:r>
    </w:p>
    <w:p w14:paraId="230AB114" w14:textId="77777777" w:rsidR="00355EAE" w:rsidRDefault="00355EAE" w:rsidP="00355EAE">
      <w:pPr>
        <w:pStyle w:val="Screen"/>
      </w:pPr>
      <w:r>
        <w:t xml:space="preserve">  call msg </w:t>
      </w:r>
      <w:proofErr w:type="spellStart"/>
      <w:r>
        <w:t>msgvalue</w:t>
      </w:r>
      <w:proofErr w:type="spellEnd"/>
    </w:p>
    <w:p w14:paraId="3B8BCB7F" w14:textId="77777777" w:rsidR="00355EAE" w:rsidRDefault="00355EAE" w:rsidP="00355EAE">
      <w:pPr>
        <w:pStyle w:val="Screen"/>
      </w:pPr>
      <w:r>
        <w:t>*ENDREXX</w:t>
      </w:r>
    </w:p>
    <w:p w14:paraId="1CBFDDA2" w14:textId="77777777" w:rsidR="00355EAE" w:rsidRDefault="00355EAE" w:rsidP="00355EAE">
      <w:pPr>
        <w:pStyle w:val="Screen"/>
      </w:pPr>
      <w:r>
        <w:t xml:space="preserve"> if (&amp;</w:t>
      </w:r>
      <w:proofErr w:type="spellStart"/>
      <w:r>
        <w:t>zedsmsg</w:t>
      </w:r>
      <w:proofErr w:type="spellEnd"/>
      <w:r>
        <w:t xml:space="preserve"> NE &amp;Z)</w:t>
      </w:r>
    </w:p>
    <w:p w14:paraId="1043C143" w14:textId="77777777" w:rsidR="00355EAE" w:rsidRDefault="00355EAE" w:rsidP="00355EAE">
      <w:pPr>
        <w:pStyle w:val="Screen"/>
      </w:pPr>
      <w:r>
        <w:t xml:space="preserve">    .MSG = ISRZ001</w:t>
      </w:r>
    </w:p>
    <w:p w14:paraId="1A7D2900" w14:textId="77777777" w:rsidR="00355EAE" w:rsidRDefault="00355EAE" w:rsidP="00355EAE">
      <w:pPr>
        <w:pStyle w:val="Screen"/>
      </w:pPr>
      <w:r>
        <w:t>)END</w:t>
      </w:r>
    </w:p>
    <w:p w14:paraId="1EC9150B" w14:textId="1259CF94" w:rsidR="002A78D4" w:rsidRDefault="002A78D4" w:rsidP="002A78D4"/>
    <w:p w14:paraId="4B4FA737" w14:textId="579AAFB1" w:rsidR="002A78D4" w:rsidRDefault="002A78D4" w:rsidP="002A78D4">
      <w:r>
        <w:lastRenderedPageBreak/>
        <w:t>What this code does in the *REXX routine is to use the SYSDSN function to test the provided data set and then set the short and long message. Note the short and long messages are defined in the *REXX statement as they are not included within the panel body.</w:t>
      </w:r>
      <w:r w:rsidR="007B0432">
        <w:t xml:space="preserve"> The statement to save the message state in </w:t>
      </w:r>
      <w:proofErr w:type="spellStart"/>
      <w:r w:rsidR="007B0432">
        <w:t>msgvalue</w:t>
      </w:r>
      <w:proofErr w:type="spellEnd"/>
      <w:r w:rsidR="007B0432">
        <w:t xml:space="preserve"> and then turn off messages if needed to prevent TSO messages if the data set name is not valid. The message state is then reset when the Panel REXX completes.</w:t>
      </w:r>
    </w:p>
    <w:p w14:paraId="17633E34" w14:textId="5DE1203F" w:rsidR="002A78D4" w:rsidRPr="002A78D4" w:rsidRDefault="002A78D4" w:rsidP="002A78D4">
      <w:r>
        <w:t>Then outside the REXX code there is the traditional ISPF Panel VER statement for the data set name and then the statement that generates the ISPF message.</w:t>
      </w:r>
    </w:p>
    <w:p w14:paraId="6A76BE45" w14:textId="6B12CE6F" w:rsidR="00BA4E58" w:rsidRDefault="00BA4E58" w:rsidP="00BA4E58">
      <w:pPr>
        <w:pStyle w:val="Heading3"/>
        <w:rPr>
          <w:rFonts w:eastAsia="Times New Roman"/>
        </w:rPr>
      </w:pPr>
      <w:bookmarkStart w:id="35" w:name="_Toc73772439"/>
      <w:r>
        <w:rPr>
          <w:rFonts w:eastAsia="Times New Roman"/>
        </w:rPr>
        <w:t>Dynamically Changing the colors of the Text in ISPF Edit</w:t>
      </w:r>
      <w:bookmarkEnd w:id="35"/>
    </w:p>
    <w:p w14:paraId="4B865A7B" w14:textId="3B3F40DC" w:rsidR="000D4C98" w:rsidRPr="000D4C98" w:rsidRDefault="000D4C98" w:rsidP="00AF347C">
      <w:pPr>
        <w:pStyle w:val="Example"/>
        <w:ind w:right="4410"/>
      </w:pPr>
      <w:r>
        <w:t>PNEDITHL, RXEDITHL, and RXMEDHL</w:t>
      </w:r>
    </w:p>
    <w:p w14:paraId="7B21914B" w14:textId="2411A99D" w:rsidR="00C308F2" w:rsidRDefault="00C308F2" w:rsidP="00C308F2">
      <w:r>
        <w:t>There are times where your application needs to present the user with information that is very visible. Using normal ISPF Edit highlighting isn’t adequate and you can’t highlight using an Edit Macro.</w:t>
      </w:r>
    </w:p>
    <w:p w14:paraId="54A4A953" w14:textId="1B9EB69C" w:rsidR="00C308F2" w:rsidRDefault="00C308F2" w:rsidP="00C308F2">
      <w:r>
        <w:t>For demonstration purposes I’m using code that I developed for the z/OS ISPF Git Interface (</w:t>
      </w:r>
      <w:r w:rsidR="007D12A7">
        <w:t xml:space="preserve">aka </w:t>
      </w:r>
      <w:proofErr w:type="spellStart"/>
      <w:r>
        <w:t>zigi</w:t>
      </w:r>
      <w:proofErr w:type="spellEnd"/>
      <w:r>
        <w:t>)</w:t>
      </w:r>
      <w:r w:rsidR="007D12A7">
        <w:t xml:space="preserve"> during a merge conflict resolution process. In this process the user is placed into ISPF Edit and must resolve all the conflicts. Git Diff provides that conflict delta information using three records that are inserted into the data:</w:t>
      </w:r>
    </w:p>
    <w:tbl>
      <w:tblPr>
        <w:tblStyle w:val="TableGrid"/>
        <w:tblW w:w="0" w:type="auto"/>
        <w:tblLook w:val="04A0" w:firstRow="1" w:lastRow="0" w:firstColumn="1" w:lastColumn="0" w:noHBand="0" w:noVBand="1"/>
      </w:tblPr>
      <w:tblGrid>
        <w:gridCol w:w="2005"/>
        <w:gridCol w:w="6895"/>
      </w:tblGrid>
      <w:tr w:rsidR="007D12A7" w:rsidRPr="007D12A7" w14:paraId="4D6C9973" w14:textId="77777777" w:rsidTr="007D12A7">
        <w:tc>
          <w:tcPr>
            <w:tcW w:w="2065" w:type="dxa"/>
          </w:tcPr>
          <w:p w14:paraId="2DE2CA66" w14:textId="77777777" w:rsidR="007D12A7" w:rsidRPr="007D12A7" w:rsidRDefault="007D12A7" w:rsidP="000D4C98">
            <w:r w:rsidRPr="007D12A7">
              <w:t>&lt;&lt;&lt;&lt;&lt;&lt;&lt; HEAD</w:t>
            </w:r>
          </w:p>
        </w:tc>
        <w:tc>
          <w:tcPr>
            <w:tcW w:w="7285" w:type="dxa"/>
          </w:tcPr>
          <w:p w14:paraId="707B8364" w14:textId="0FCD443F" w:rsidR="007D12A7" w:rsidRPr="007D12A7" w:rsidRDefault="007D12A7" w:rsidP="000D4C98">
            <w:r>
              <w:t>Identifies that the records that follow are from the current branch file and are different from what is in the other branch file that is being merged into the current file.</w:t>
            </w:r>
          </w:p>
        </w:tc>
      </w:tr>
      <w:tr w:rsidR="007D12A7" w:rsidRPr="007D12A7" w14:paraId="230E1C13" w14:textId="77777777" w:rsidTr="007D12A7">
        <w:tc>
          <w:tcPr>
            <w:tcW w:w="2065" w:type="dxa"/>
          </w:tcPr>
          <w:p w14:paraId="19E66BE0" w14:textId="29DEE662" w:rsidR="007D12A7" w:rsidRPr="007D12A7" w:rsidRDefault="007D12A7" w:rsidP="000D4C98">
            <w:r>
              <w:t>=======</w:t>
            </w:r>
          </w:p>
        </w:tc>
        <w:tc>
          <w:tcPr>
            <w:tcW w:w="7285" w:type="dxa"/>
          </w:tcPr>
          <w:p w14:paraId="37C531A3" w14:textId="4B9CAD0E" w:rsidR="007D12A7" w:rsidRDefault="007D12A7" w:rsidP="000D4C98">
            <w:r>
              <w:t>Is a separator between the current file and the merge file delta records and all records after it until the &gt;&gt;&gt;&gt;&gt;&gt;&gt; record are in different from the current file.</w:t>
            </w:r>
          </w:p>
        </w:tc>
      </w:tr>
      <w:tr w:rsidR="007D12A7" w:rsidRPr="007D12A7" w14:paraId="31C782EC" w14:textId="77777777" w:rsidTr="007D12A7">
        <w:tc>
          <w:tcPr>
            <w:tcW w:w="2065" w:type="dxa"/>
          </w:tcPr>
          <w:p w14:paraId="7EF0CAFD" w14:textId="68B65D77" w:rsidR="007D12A7" w:rsidRDefault="007D12A7" w:rsidP="000D4C98">
            <w:r>
              <w:t>&gt;&gt;&gt;&gt;&gt;&gt;&gt; x</w:t>
            </w:r>
          </w:p>
        </w:tc>
        <w:tc>
          <w:tcPr>
            <w:tcW w:w="7285" w:type="dxa"/>
          </w:tcPr>
          <w:p w14:paraId="76A84E0F" w14:textId="44C75695" w:rsidR="007D12A7" w:rsidRDefault="007D12A7" w:rsidP="000D4C98">
            <w:r>
              <w:t>Identified the end of the delta records. The x is the name of the other branch.</w:t>
            </w:r>
          </w:p>
        </w:tc>
      </w:tr>
    </w:tbl>
    <w:p w14:paraId="4738F866" w14:textId="3C77ECF5" w:rsidR="007D12A7" w:rsidRDefault="007D12A7" w:rsidP="00C308F2"/>
    <w:p w14:paraId="5FCA438D" w14:textId="2F516A7D" w:rsidR="007D12A7" w:rsidRDefault="007D12A7" w:rsidP="00AF347C">
      <w:pPr>
        <w:keepNext/>
      </w:pPr>
      <w:r>
        <w:lastRenderedPageBreak/>
        <w:t xml:space="preserve">This is an </w:t>
      </w:r>
      <w:r w:rsidR="000D4C98">
        <w:t>example,</w:t>
      </w:r>
      <w:r w:rsidR="008348D7">
        <w:t xml:space="preserve"> </w:t>
      </w:r>
      <w:r w:rsidR="000D4C98">
        <w:t>and, in this case</w:t>
      </w:r>
      <w:r w:rsidR="008348D7">
        <w:t xml:space="preserve">, highlighting is on by </w:t>
      </w:r>
      <w:r w:rsidR="00AF347C">
        <w:t>default,</w:t>
      </w:r>
      <w:r w:rsidR="008348D7">
        <w:t xml:space="preserve"> so the rows are in yellow. Issue the command </w:t>
      </w:r>
      <w:proofErr w:type="spellStart"/>
      <w:r w:rsidR="008348D7">
        <w:t>hilite</w:t>
      </w:r>
      <w:proofErr w:type="spellEnd"/>
      <w:r w:rsidR="008348D7">
        <w:t xml:space="preserve"> off to turn off highlighting (suggest doing that in an edit macro):</w:t>
      </w:r>
    </w:p>
    <w:p w14:paraId="068AC50B" w14:textId="1D311ACB" w:rsidR="007D12A7" w:rsidRDefault="008348D7" w:rsidP="00C308F2">
      <w:r>
        <w:rPr>
          <w:noProof/>
        </w:rPr>
        <w:drawing>
          <wp:inline distT="0" distB="0" distL="0" distR="0" wp14:anchorId="7FDD8C46" wp14:editId="1ADEFA1D">
            <wp:extent cx="3860619" cy="4073448"/>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92822" cy="4107427"/>
                    </a:xfrm>
                    <a:prstGeom prst="rect">
                      <a:avLst/>
                    </a:prstGeom>
                  </pic:spPr>
                </pic:pic>
              </a:graphicData>
            </a:graphic>
          </wp:inline>
        </w:drawing>
      </w:r>
    </w:p>
    <w:p w14:paraId="6C52DE4F" w14:textId="11703BE0" w:rsidR="007D12A7" w:rsidRDefault="007D12A7" w:rsidP="00AF347C">
      <w:pPr>
        <w:keepNext/>
        <w:pageBreakBefore/>
      </w:pPr>
      <w:r>
        <w:lastRenderedPageBreak/>
        <w:t xml:space="preserve">The Panel </w:t>
      </w:r>
      <w:proofErr w:type="spellStart"/>
      <w:r>
        <w:t>Rexx</w:t>
      </w:r>
      <w:proofErr w:type="spellEnd"/>
      <w:r>
        <w:t xml:space="preserve"> code used is:</w:t>
      </w:r>
    </w:p>
    <w:p w14:paraId="2AE4C45F" w14:textId="77777777" w:rsidR="007D5676" w:rsidRDefault="007D12A7" w:rsidP="000D4C98">
      <w:pPr>
        <w:pStyle w:val="Screen"/>
        <w:keepNext/>
      </w:pPr>
      <w:r>
        <w:t xml:space="preserve">*REXX(* </w:t>
      </w:r>
      <w:proofErr w:type="spellStart"/>
      <w:r>
        <w:t>zdata</w:t>
      </w:r>
      <w:proofErr w:type="spellEnd"/>
      <w:r>
        <w:t xml:space="preserve"> </w:t>
      </w:r>
      <w:proofErr w:type="spellStart"/>
      <w:r>
        <w:t>zshadow</w:t>
      </w:r>
      <w:proofErr w:type="spellEnd"/>
      <w:r>
        <w:t xml:space="preserve"> </w:t>
      </w:r>
      <w:proofErr w:type="spellStart"/>
      <w:r>
        <w:t>zwidth</w:t>
      </w:r>
      <w:proofErr w:type="spellEnd"/>
      <w:r>
        <w:t>)</w:t>
      </w:r>
    </w:p>
    <w:p w14:paraId="425FCBBA" w14:textId="77777777" w:rsidR="007D5676" w:rsidRDefault="007D12A7" w:rsidP="007D12A7">
      <w:pPr>
        <w:pStyle w:val="Screen"/>
      </w:pPr>
      <w:r>
        <w:t xml:space="preserve">  </w:t>
      </w:r>
      <w:proofErr w:type="spellStart"/>
      <w:r>
        <w:t>colorr</w:t>
      </w:r>
      <w:proofErr w:type="spellEnd"/>
      <w:r>
        <w:t xml:space="preserve"> = left('R',</w:t>
      </w:r>
      <w:proofErr w:type="spellStart"/>
      <w:r>
        <w:t>zwidth</w:t>
      </w:r>
      <w:proofErr w:type="spellEnd"/>
      <w:r>
        <w:t>,'R')</w:t>
      </w:r>
    </w:p>
    <w:p w14:paraId="5125324A" w14:textId="77777777" w:rsidR="007D5676" w:rsidRDefault="007D12A7" w:rsidP="007D12A7">
      <w:pPr>
        <w:pStyle w:val="Screen"/>
      </w:pPr>
      <w:r>
        <w:t xml:space="preserve">  </w:t>
      </w:r>
      <w:proofErr w:type="spellStart"/>
      <w:r>
        <w:t>colorb</w:t>
      </w:r>
      <w:proofErr w:type="spellEnd"/>
      <w:r>
        <w:t xml:space="preserve"> = left('B',</w:t>
      </w:r>
      <w:proofErr w:type="spellStart"/>
      <w:r>
        <w:t>zwidth</w:t>
      </w:r>
      <w:proofErr w:type="spellEnd"/>
      <w:r>
        <w:t>,'B')</w:t>
      </w:r>
    </w:p>
    <w:p w14:paraId="7945CC23" w14:textId="77777777" w:rsidR="007D5676" w:rsidRDefault="007D12A7" w:rsidP="007D12A7">
      <w:pPr>
        <w:pStyle w:val="Screen"/>
      </w:pPr>
      <w:r>
        <w:t xml:space="preserve">  </w:t>
      </w:r>
      <w:proofErr w:type="spellStart"/>
      <w:r>
        <w:t>colorw</w:t>
      </w:r>
      <w:proofErr w:type="spellEnd"/>
      <w:r>
        <w:t xml:space="preserve"> = left('W',</w:t>
      </w:r>
      <w:proofErr w:type="spellStart"/>
      <w:r>
        <w:t>zwidth</w:t>
      </w:r>
      <w:proofErr w:type="spellEnd"/>
      <w:r>
        <w:t>,'W')</w:t>
      </w:r>
    </w:p>
    <w:p w14:paraId="177F515D" w14:textId="77777777" w:rsidR="007D5676" w:rsidRDefault="007D12A7" w:rsidP="007D12A7">
      <w:pPr>
        <w:pStyle w:val="Screen"/>
      </w:pPr>
      <w:r>
        <w:t xml:space="preserve">  </w:t>
      </w:r>
      <w:proofErr w:type="spellStart"/>
      <w:r>
        <w:t>colorq</w:t>
      </w:r>
      <w:proofErr w:type="spellEnd"/>
      <w:r>
        <w:t xml:space="preserve"> = left('Z',</w:t>
      </w:r>
      <w:proofErr w:type="spellStart"/>
      <w:r>
        <w:t>zwidth</w:t>
      </w:r>
      <w:proofErr w:type="spellEnd"/>
      <w:r>
        <w:t>,'Z')</w:t>
      </w:r>
    </w:p>
    <w:p w14:paraId="4C712134" w14:textId="77777777" w:rsidR="007D5676" w:rsidRDefault="007D12A7" w:rsidP="007D12A7">
      <w:pPr>
        <w:pStyle w:val="Screen"/>
      </w:pPr>
      <w:r>
        <w:t xml:space="preserve">  blank = left(' ',</w:t>
      </w:r>
      <w:proofErr w:type="spellStart"/>
      <w:r>
        <w:t>zwidth</w:t>
      </w:r>
      <w:proofErr w:type="spellEnd"/>
      <w:r>
        <w:t>,' ')</w:t>
      </w:r>
    </w:p>
    <w:p w14:paraId="2DAB9807" w14:textId="77777777" w:rsidR="007D5676" w:rsidRDefault="007D12A7" w:rsidP="007D12A7">
      <w:pPr>
        <w:pStyle w:val="Screen"/>
      </w:pPr>
      <w:r>
        <w:t xml:space="preserve">  if length(</w:t>
      </w:r>
      <w:proofErr w:type="spellStart"/>
      <w:r>
        <w:t>zshadow</w:t>
      </w:r>
      <w:proofErr w:type="spellEnd"/>
      <w:r>
        <w:t>) /= length(</w:t>
      </w:r>
      <w:proofErr w:type="spellStart"/>
      <w:r>
        <w:t>zdata</w:t>
      </w:r>
      <w:proofErr w:type="spellEnd"/>
      <w:r>
        <w:t>) then</w:t>
      </w:r>
    </w:p>
    <w:p w14:paraId="6DEBB910" w14:textId="77777777" w:rsidR="007D5676" w:rsidRDefault="007D12A7" w:rsidP="007D12A7">
      <w:pPr>
        <w:pStyle w:val="Screen"/>
      </w:pPr>
      <w:r>
        <w:t xml:space="preserve">     </w:t>
      </w:r>
      <w:proofErr w:type="spellStart"/>
      <w:r>
        <w:t>zshadow</w:t>
      </w:r>
      <w:proofErr w:type="spellEnd"/>
      <w:r>
        <w:t xml:space="preserve"> = left(' ',length(</w:t>
      </w:r>
      <w:proofErr w:type="spellStart"/>
      <w:r>
        <w:t>zdata</w:t>
      </w:r>
      <w:proofErr w:type="spellEnd"/>
      <w:r>
        <w:t>),' ')</w:t>
      </w:r>
    </w:p>
    <w:p w14:paraId="11AFC574" w14:textId="77777777" w:rsidR="007D5676" w:rsidRDefault="007D12A7" w:rsidP="007D12A7">
      <w:pPr>
        <w:pStyle w:val="Screen"/>
      </w:pPr>
      <w:r>
        <w:t xml:space="preserve">  do </w:t>
      </w:r>
      <w:proofErr w:type="spellStart"/>
      <w:r>
        <w:t>i</w:t>
      </w:r>
      <w:proofErr w:type="spellEnd"/>
      <w:r>
        <w:t xml:space="preserve"> = 1 to length(</w:t>
      </w:r>
      <w:proofErr w:type="spellStart"/>
      <w:r>
        <w:t>zshadow</w:t>
      </w:r>
      <w:proofErr w:type="spellEnd"/>
      <w:r>
        <w:t xml:space="preserve">) by </w:t>
      </w:r>
      <w:proofErr w:type="spellStart"/>
      <w:r>
        <w:t>zwidth</w:t>
      </w:r>
      <w:proofErr w:type="spellEnd"/>
    </w:p>
    <w:p w14:paraId="0E7D6EC1" w14:textId="77777777" w:rsidR="007D5676" w:rsidRDefault="007D12A7" w:rsidP="007D12A7">
      <w:pPr>
        <w:pStyle w:val="Screen"/>
      </w:pPr>
      <w:r>
        <w:t xml:space="preserve">     Select</w:t>
      </w:r>
    </w:p>
    <w:p w14:paraId="35C3DA0D" w14:textId="77777777" w:rsidR="007D5676" w:rsidRDefault="007D12A7" w:rsidP="007D12A7">
      <w:pPr>
        <w:pStyle w:val="Screen"/>
      </w:pPr>
      <w:r>
        <w:t xml:space="preserve">     when </w:t>
      </w:r>
      <w:proofErr w:type="spellStart"/>
      <w:r>
        <w:t>substr</w:t>
      </w:r>
      <w:proofErr w:type="spellEnd"/>
      <w:r>
        <w:t>(zdata,i+8,1) = '+' then do</w:t>
      </w:r>
    </w:p>
    <w:p w14:paraId="1585B75E" w14:textId="77777777" w:rsidR="007D5676" w:rsidRDefault="007D12A7" w:rsidP="007D12A7">
      <w:pPr>
        <w:pStyle w:val="Screen"/>
      </w:pPr>
      <w:r>
        <w:t xml:space="preserve">         </w:t>
      </w:r>
      <w:proofErr w:type="spellStart"/>
      <w:r>
        <w:t>len</w:t>
      </w:r>
      <w:proofErr w:type="spellEnd"/>
      <w:r>
        <w:t xml:space="preserve"> = </w:t>
      </w:r>
      <w:proofErr w:type="spellStart"/>
      <w:r>
        <w:t>substr</w:t>
      </w:r>
      <w:proofErr w:type="spellEnd"/>
      <w:r>
        <w:t>(zdata,i+8,zwidth-8)</w:t>
      </w:r>
    </w:p>
    <w:p w14:paraId="17572292" w14:textId="77777777" w:rsidR="007D5676" w:rsidRDefault="007D12A7" w:rsidP="007D12A7">
      <w:pPr>
        <w:pStyle w:val="Screen"/>
      </w:pPr>
      <w:r>
        <w:t xml:space="preserve">         </w:t>
      </w:r>
      <w:proofErr w:type="spellStart"/>
      <w:r>
        <w:t>len</w:t>
      </w:r>
      <w:proofErr w:type="spellEnd"/>
      <w:r>
        <w:t xml:space="preserve"> = translate(</w:t>
      </w:r>
      <w:proofErr w:type="spellStart"/>
      <w:r>
        <w:t>len</w:t>
      </w:r>
      <w:proofErr w:type="spellEnd"/>
      <w:r>
        <w:t>,' ','00'x)</w:t>
      </w:r>
    </w:p>
    <w:p w14:paraId="2242608D" w14:textId="77777777" w:rsidR="007D5676" w:rsidRDefault="007D12A7" w:rsidP="007D12A7">
      <w:pPr>
        <w:pStyle w:val="Screen"/>
      </w:pPr>
      <w:r>
        <w:t xml:space="preserve">         </w:t>
      </w:r>
      <w:proofErr w:type="spellStart"/>
      <w:r>
        <w:t>len</w:t>
      </w:r>
      <w:proofErr w:type="spellEnd"/>
      <w:r>
        <w:t xml:space="preserve"> = length(strip(</w:t>
      </w:r>
      <w:proofErr w:type="spellStart"/>
      <w:r>
        <w:t>len</w:t>
      </w:r>
      <w:proofErr w:type="spellEnd"/>
      <w:r>
        <w:t>))</w:t>
      </w:r>
    </w:p>
    <w:p w14:paraId="08000DFD" w14:textId="77777777" w:rsidR="007D5676" w:rsidRDefault="007D12A7" w:rsidP="007D12A7">
      <w:pPr>
        <w:pStyle w:val="Screen"/>
      </w:pPr>
      <w:r>
        <w:t xml:space="preserve">         </w:t>
      </w:r>
      <w:proofErr w:type="spellStart"/>
      <w:r>
        <w:t>zshadow</w:t>
      </w:r>
      <w:proofErr w:type="spellEnd"/>
      <w:r>
        <w:t xml:space="preserve"> = overlay(colorb,zshadow,i+8,len+1)</w:t>
      </w:r>
    </w:p>
    <w:p w14:paraId="05B1D728" w14:textId="77777777" w:rsidR="007D5676" w:rsidRDefault="007D12A7" w:rsidP="007D12A7">
      <w:pPr>
        <w:pStyle w:val="Screen"/>
      </w:pPr>
      <w:r>
        <w:t xml:space="preserve">     end</w:t>
      </w:r>
    </w:p>
    <w:p w14:paraId="64615A3E" w14:textId="77777777" w:rsidR="007D5676" w:rsidRDefault="007D12A7" w:rsidP="007D12A7">
      <w:pPr>
        <w:pStyle w:val="Screen"/>
      </w:pPr>
      <w:r>
        <w:t xml:space="preserve">     when </w:t>
      </w:r>
      <w:proofErr w:type="spellStart"/>
      <w:r>
        <w:t>substr</w:t>
      </w:r>
      <w:proofErr w:type="spellEnd"/>
      <w:r>
        <w:t>(zdata,i+8,1) = '-' then do</w:t>
      </w:r>
    </w:p>
    <w:p w14:paraId="1364E82E" w14:textId="77777777" w:rsidR="007D5676" w:rsidRDefault="007D12A7" w:rsidP="007D12A7">
      <w:pPr>
        <w:pStyle w:val="Screen"/>
      </w:pPr>
      <w:r>
        <w:t xml:space="preserve">         </w:t>
      </w:r>
      <w:proofErr w:type="spellStart"/>
      <w:r>
        <w:t>len</w:t>
      </w:r>
      <w:proofErr w:type="spellEnd"/>
      <w:r>
        <w:t xml:space="preserve"> = </w:t>
      </w:r>
      <w:proofErr w:type="spellStart"/>
      <w:r>
        <w:t>substr</w:t>
      </w:r>
      <w:proofErr w:type="spellEnd"/>
      <w:r>
        <w:t>(zdata,i+8,zwidth-8)</w:t>
      </w:r>
    </w:p>
    <w:p w14:paraId="2F0477EA" w14:textId="77777777" w:rsidR="007D5676" w:rsidRDefault="007D12A7" w:rsidP="007D12A7">
      <w:pPr>
        <w:pStyle w:val="Screen"/>
      </w:pPr>
      <w:r>
        <w:t xml:space="preserve">         </w:t>
      </w:r>
      <w:proofErr w:type="spellStart"/>
      <w:r>
        <w:t>len</w:t>
      </w:r>
      <w:proofErr w:type="spellEnd"/>
      <w:r>
        <w:t xml:space="preserve"> = translate(</w:t>
      </w:r>
      <w:proofErr w:type="spellStart"/>
      <w:r>
        <w:t>len</w:t>
      </w:r>
      <w:proofErr w:type="spellEnd"/>
      <w:r>
        <w:t>,' ','00'x)</w:t>
      </w:r>
    </w:p>
    <w:p w14:paraId="184EC044" w14:textId="77777777" w:rsidR="007D5676" w:rsidRDefault="007D12A7" w:rsidP="007D12A7">
      <w:pPr>
        <w:pStyle w:val="Screen"/>
      </w:pPr>
      <w:r>
        <w:t xml:space="preserve">         </w:t>
      </w:r>
      <w:proofErr w:type="spellStart"/>
      <w:r>
        <w:t>len</w:t>
      </w:r>
      <w:proofErr w:type="spellEnd"/>
      <w:r>
        <w:t xml:space="preserve"> = length(strip(</w:t>
      </w:r>
      <w:proofErr w:type="spellStart"/>
      <w:r>
        <w:t>len</w:t>
      </w:r>
      <w:proofErr w:type="spellEnd"/>
      <w:r>
        <w:t>))</w:t>
      </w:r>
    </w:p>
    <w:p w14:paraId="51A90C31" w14:textId="77777777" w:rsidR="007D5676" w:rsidRDefault="007D12A7" w:rsidP="007D12A7">
      <w:pPr>
        <w:pStyle w:val="Screen"/>
      </w:pPr>
      <w:r>
        <w:t xml:space="preserve">         </w:t>
      </w:r>
      <w:proofErr w:type="spellStart"/>
      <w:r>
        <w:t>zshadow</w:t>
      </w:r>
      <w:proofErr w:type="spellEnd"/>
      <w:r>
        <w:t xml:space="preserve"> = overlay(colorr,zshadow,i+8,len+1)</w:t>
      </w:r>
    </w:p>
    <w:p w14:paraId="532BFDA9" w14:textId="77777777" w:rsidR="007D5676" w:rsidRDefault="007D12A7" w:rsidP="007D12A7">
      <w:pPr>
        <w:pStyle w:val="Screen"/>
      </w:pPr>
      <w:r>
        <w:t xml:space="preserve">     end</w:t>
      </w:r>
    </w:p>
    <w:p w14:paraId="2C7C12E7" w14:textId="77777777" w:rsidR="007D5676" w:rsidRDefault="007D12A7" w:rsidP="007D12A7">
      <w:pPr>
        <w:pStyle w:val="Screen"/>
      </w:pPr>
      <w:r>
        <w:t xml:space="preserve">     when </w:t>
      </w:r>
      <w:proofErr w:type="spellStart"/>
      <w:r>
        <w:t>substr</w:t>
      </w:r>
      <w:proofErr w:type="spellEnd"/>
      <w:r>
        <w:t>(zdata,i+8,7) = '&gt;&gt;&gt;&gt;&gt;&gt;&gt;' then do</w:t>
      </w:r>
    </w:p>
    <w:p w14:paraId="78E66241" w14:textId="77777777" w:rsidR="007D5676" w:rsidRDefault="007D12A7" w:rsidP="007D12A7">
      <w:pPr>
        <w:pStyle w:val="Screen"/>
      </w:pPr>
      <w:r>
        <w:t xml:space="preserve">         </w:t>
      </w:r>
      <w:proofErr w:type="spellStart"/>
      <w:r>
        <w:t>zshadow</w:t>
      </w:r>
      <w:proofErr w:type="spellEnd"/>
      <w:r>
        <w:t xml:space="preserve"> = overlay(colorw,zshadow,i+1,6)</w:t>
      </w:r>
    </w:p>
    <w:p w14:paraId="70C8A08E" w14:textId="77777777" w:rsidR="007D5676" w:rsidRDefault="007D12A7" w:rsidP="007D12A7">
      <w:pPr>
        <w:pStyle w:val="Screen"/>
      </w:pPr>
      <w:r>
        <w:t xml:space="preserve">         </w:t>
      </w:r>
      <w:proofErr w:type="spellStart"/>
      <w:r>
        <w:t>len</w:t>
      </w:r>
      <w:proofErr w:type="spellEnd"/>
      <w:r>
        <w:t xml:space="preserve"> = </w:t>
      </w:r>
      <w:proofErr w:type="spellStart"/>
      <w:r>
        <w:t>substr</w:t>
      </w:r>
      <w:proofErr w:type="spellEnd"/>
      <w:r>
        <w:t>(zdata,i+8,zwidth-8)</w:t>
      </w:r>
    </w:p>
    <w:p w14:paraId="14DD8F73" w14:textId="77777777" w:rsidR="007D5676" w:rsidRDefault="007D12A7" w:rsidP="007D12A7">
      <w:pPr>
        <w:pStyle w:val="Screen"/>
      </w:pPr>
      <w:r>
        <w:t xml:space="preserve">         </w:t>
      </w:r>
      <w:proofErr w:type="spellStart"/>
      <w:r>
        <w:t>len</w:t>
      </w:r>
      <w:proofErr w:type="spellEnd"/>
      <w:r>
        <w:t xml:space="preserve"> = translate(</w:t>
      </w:r>
      <w:proofErr w:type="spellStart"/>
      <w:r>
        <w:t>len</w:t>
      </w:r>
      <w:proofErr w:type="spellEnd"/>
      <w:r>
        <w:t>,' ','00'x)</w:t>
      </w:r>
    </w:p>
    <w:p w14:paraId="0FF51B61" w14:textId="77777777" w:rsidR="007D5676" w:rsidRDefault="007D12A7" w:rsidP="007D12A7">
      <w:pPr>
        <w:pStyle w:val="Screen"/>
      </w:pPr>
      <w:r>
        <w:t xml:space="preserve">         </w:t>
      </w:r>
      <w:proofErr w:type="spellStart"/>
      <w:r>
        <w:t>len</w:t>
      </w:r>
      <w:proofErr w:type="spellEnd"/>
      <w:r>
        <w:t xml:space="preserve"> = length(strip(</w:t>
      </w:r>
      <w:proofErr w:type="spellStart"/>
      <w:r>
        <w:t>len</w:t>
      </w:r>
      <w:proofErr w:type="spellEnd"/>
      <w:r>
        <w:t>))</w:t>
      </w:r>
    </w:p>
    <w:p w14:paraId="1F7EA6DB" w14:textId="77777777" w:rsidR="007D5676" w:rsidRDefault="007D12A7" w:rsidP="007D12A7">
      <w:pPr>
        <w:pStyle w:val="Screen"/>
      </w:pPr>
      <w:r>
        <w:t xml:space="preserve">         </w:t>
      </w:r>
      <w:proofErr w:type="spellStart"/>
      <w:r>
        <w:t>zshadow</w:t>
      </w:r>
      <w:proofErr w:type="spellEnd"/>
      <w:r>
        <w:t xml:space="preserve"> = overlay(colorq,zshadow,i+8,len+1)</w:t>
      </w:r>
    </w:p>
    <w:p w14:paraId="5195EEF7" w14:textId="77777777" w:rsidR="007D5676" w:rsidRDefault="007D12A7" w:rsidP="007D12A7">
      <w:pPr>
        <w:pStyle w:val="Screen"/>
      </w:pPr>
      <w:r>
        <w:t xml:space="preserve">         end</w:t>
      </w:r>
    </w:p>
    <w:p w14:paraId="37759771" w14:textId="77777777" w:rsidR="007D5676" w:rsidRDefault="007D12A7" w:rsidP="007D12A7">
      <w:pPr>
        <w:pStyle w:val="Screen"/>
      </w:pPr>
      <w:r>
        <w:t xml:space="preserve">     when </w:t>
      </w:r>
      <w:proofErr w:type="spellStart"/>
      <w:r>
        <w:t>substr</w:t>
      </w:r>
      <w:proofErr w:type="spellEnd"/>
      <w:r>
        <w:t>(zdata,i+8,7) = '&lt;&lt;&lt;&lt;&lt;&lt;&lt;' then do</w:t>
      </w:r>
    </w:p>
    <w:p w14:paraId="62C1D30E" w14:textId="77777777" w:rsidR="007D5676" w:rsidRDefault="007D12A7" w:rsidP="007D12A7">
      <w:pPr>
        <w:pStyle w:val="Screen"/>
      </w:pPr>
      <w:r>
        <w:t xml:space="preserve">         </w:t>
      </w:r>
      <w:proofErr w:type="spellStart"/>
      <w:r>
        <w:t>zshadow</w:t>
      </w:r>
      <w:proofErr w:type="spellEnd"/>
      <w:r>
        <w:t xml:space="preserve"> = overlay(colorw,zshadow,i+1,6)</w:t>
      </w:r>
    </w:p>
    <w:p w14:paraId="38A51D94" w14:textId="77777777" w:rsidR="007D5676" w:rsidRDefault="007D12A7" w:rsidP="007D12A7">
      <w:pPr>
        <w:pStyle w:val="Screen"/>
      </w:pPr>
      <w:r>
        <w:t xml:space="preserve">         </w:t>
      </w:r>
      <w:proofErr w:type="spellStart"/>
      <w:r>
        <w:t>len</w:t>
      </w:r>
      <w:proofErr w:type="spellEnd"/>
      <w:r>
        <w:t xml:space="preserve"> = </w:t>
      </w:r>
      <w:proofErr w:type="spellStart"/>
      <w:r>
        <w:t>substr</w:t>
      </w:r>
      <w:proofErr w:type="spellEnd"/>
      <w:r>
        <w:t>(zdata,i+8,zwidth-8)</w:t>
      </w:r>
    </w:p>
    <w:p w14:paraId="2D2259EA" w14:textId="77777777" w:rsidR="007D5676" w:rsidRDefault="007D12A7" w:rsidP="007D12A7">
      <w:pPr>
        <w:pStyle w:val="Screen"/>
      </w:pPr>
      <w:r>
        <w:t xml:space="preserve">         </w:t>
      </w:r>
      <w:proofErr w:type="spellStart"/>
      <w:r>
        <w:t>len</w:t>
      </w:r>
      <w:proofErr w:type="spellEnd"/>
      <w:r>
        <w:t xml:space="preserve"> = translate(</w:t>
      </w:r>
      <w:proofErr w:type="spellStart"/>
      <w:r>
        <w:t>len</w:t>
      </w:r>
      <w:proofErr w:type="spellEnd"/>
      <w:r>
        <w:t>,' ','00'x)</w:t>
      </w:r>
    </w:p>
    <w:p w14:paraId="46CB29DF" w14:textId="77777777" w:rsidR="007D5676" w:rsidRDefault="007D12A7" w:rsidP="007D12A7">
      <w:pPr>
        <w:pStyle w:val="Screen"/>
      </w:pPr>
      <w:r>
        <w:t xml:space="preserve">         </w:t>
      </w:r>
      <w:proofErr w:type="spellStart"/>
      <w:r>
        <w:t>len</w:t>
      </w:r>
      <w:proofErr w:type="spellEnd"/>
      <w:r>
        <w:t xml:space="preserve"> = length(strip(</w:t>
      </w:r>
      <w:proofErr w:type="spellStart"/>
      <w:r>
        <w:t>len</w:t>
      </w:r>
      <w:proofErr w:type="spellEnd"/>
      <w:r>
        <w:t>))</w:t>
      </w:r>
    </w:p>
    <w:p w14:paraId="03CDD702" w14:textId="77777777" w:rsidR="007D5676" w:rsidRDefault="007D12A7" w:rsidP="007D12A7">
      <w:pPr>
        <w:pStyle w:val="Screen"/>
      </w:pPr>
      <w:r>
        <w:t xml:space="preserve">         </w:t>
      </w:r>
      <w:proofErr w:type="spellStart"/>
      <w:r>
        <w:t>zshadow</w:t>
      </w:r>
      <w:proofErr w:type="spellEnd"/>
      <w:r>
        <w:t xml:space="preserve"> = overlay(colorq,zshadow,i+8,len+1)</w:t>
      </w:r>
    </w:p>
    <w:p w14:paraId="39F86DA2" w14:textId="77777777" w:rsidR="007D5676" w:rsidRDefault="007D12A7" w:rsidP="007D12A7">
      <w:pPr>
        <w:pStyle w:val="Screen"/>
      </w:pPr>
      <w:r>
        <w:t xml:space="preserve">         end</w:t>
      </w:r>
    </w:p>
    <w:p w14:paraId="383B605F" w14:textId="77777777" w:rsidR="007D5676" w:rsidRDefault="007D12A7" w:rsidP="007D12A7">
      <w:pPr>
        <w:pStyle w:val="Screen"/>
      </w:pPr>
      <w:r>
        <w:t xml:space="preserve">     when </w:t>
      </w:r>
      <w:proofErr w:type="spellStart"/>
      <w:r>
        <w:t>substr</w:t>
      </w:r>
      <w:proofErr w:type="spellEnd"/>
      <w:r>
        <w:t>(zdata,i+8,7) = '=======' then do</w:t>
      </w:r>
    </w:p>
    <w:p w14:paraId="164925A5" w14:textId="77777777" w:rsidR="007D5676" w:rsidRDefault="007D12A7" w:rsidP="007D12A7">
      <w:pPr>
        <w:pStyle w:val="Screen"/>
      </w:pPr>
      <w:r>
        <w:t xml:space="preserve">         </w:t>
      </w:r>
      <w:proofErr w:type="spellStart"/>
      <w:r>
        <w:t>zshadow</w:t>
      </w:r>
      <w:proofErr w:type="spellEnd"/>
      <w:r>
        <w:t xml:space="preserve"> = overlay(colorw,zshadow,i+1,6)</w:t>
      </w:r>
    </w:p>
    <w:p w14:paraId="22F2A5E7" w14:textId="77777777" w:rsidR="007D5676" w:rsidRDefault="007D12A7" w:rsidP="007D12A7">
      <w:pPr>
        <w:pStyle w:val="Screen"/>
      </w:pPr>
      <w:r>
        <w:t xml:space="preserve">         </w:t>
      </w:r>
      <w:proofErr w:type="spellStart"/>
      <w:r>
        <w:t>len</w:t>
      </w:r>
      <w:proofErr w:type="spellEnd"/>
      <w:r>
        <w:t xml:space="preserve"> = </w:t>
      </w:r>
      <w:proofErr w:type="spellStart"/>
      <w:r>
        <w:t>substr</w:t>
      </w:r>
      <w:proofErr w:type="spellEnd"/>
      <w:r>
        <w:t>(zdata,i+8,zwidth-8)</w:t>
      </w:r>
    </w:p>
    <w:p w14:paraId="3597B576" w14:textId="77777777" w:rsidR="007D5676" w:rsidRDefault="007D12A7" w:rsidP="007D12A7">
      <w:pPr>
        <w:pStyle w:val="Screen"/>
      </w:pPr>
      <w:r>
        <w:t xml:space="preserve">         </w:t>
      </w:r>
      <w:proofErr w:type="spellStart"/>
      <w:r>
        <w:t>len</w:t>
      </w:r>
      <w:proofErr w:type="spellEnd"/>
      <w:r>
        <w:t xml:space="preserve"> = translate(</w:t>
      </w:r>
      <w:proofErr w:type="spellStart"/>
      <w:r>
        <w:t>len</w:t>
      </w:r>
      <w:proofErr w:type="spellEnd"/>
      <w:r>
        <w:t>,' ','00'x)</w:t>
      </w:r>
    </w:p>
    <w:p w14:paraId="1B9548CB" w14:textId="77777777" w:rsidR="007D5676" w:rsidRDefault="007D12A7" w:rsidP="007D12A7">
      <w:pPr>
        <w:pStyle w:val="Screen"/>
      </w:pPr>
      <w:r>
        <w:t xml:space="preserve">         </w:t>
      </w:r>
      <w:proofErr w:type="spellStart"/>
      <w:r>
        <w:t>len</w:t>
      </w:r>
      <w:proofErr w:type="spellEnd"/>
      <w:r>
        <w:t xml:space="preserve"> = length(strip(</w:t>
      </w:r>
      <w:proofErr w:type="spellStart"/>
      <w:r>
        <w:t>len</w:t>
      </w:r>
      <w:proofErr w:type="spellEnd"/>
      <w:r>
        <w:t>))</w:t>
      </w:r>
    </w:p>
    <w:p w14:paraId="781B9757" w14:textId="77777777" w:rsidR="007D5676" w:rsidRDefault="007D12A7" w:rsidP="007D12A7">
      <w:pPr>
        <w:pStyle w:val="Screen"/>
      </w:pPr>
      <w:r>
        <w:t xml:space="preserve">         </w:t>
      </w:r>
      <w:proofErr w:type="spellStart"/>
      <w:r>
        <w:t>zshadow</w:t>
      </w:r>
      <w:proofErr w:type="spellEnd"/>
      <w:r>
        <w:t xml:space="preserve"> = overlay(colorq,zshadow,i+8,len+1)</w:t>
      </w:r>
    </w:p>
    <w:p w14:paraId="243300EF" w14:textId="77777777" w:rsidR="007D5676" w:rsidRDefault="007D12A7" w:rsidP="007D12A7">
      <w:pPr>
        <w:pStyle w:val="Screen"/>
      </w:pPr>
      <w:r>
        <w:t xml:space="preserve">         end</w:t>
      </w:r>
    </w:p>
    <w:p w14:paraId="44D69310" w14:textId="77777777" w:rsidR="007D5676" w:rsidRDefault="007D12A7" w:rsidP="007D12A7">
      <w:pPr>
        <w:pStyle w:val="Screen"/>
      </w:pPr>
      <w:r>
        <w:t xml:space="preserve">      </w:t>
      </w:r>
      <w:proofErr w:type="gramStart"/>
      <w:r>
        <w:t>otherwise</w:t>
      </w:r>
      <w:proofErr w:type="gramEnd"/>
      <w:r>
        <w:t xml:space="preserve"> do</w:t>
      </w:r>
    </w:p>
    <w:p w14:paraId="587735EA" w14:textId="77777777" w:rsidR="007D5676" w:rsidRDefault="007D12A7" w:rsidP="007D12A7">
      <w:pPr>
        <w:pStyle w:val="Screen"/>
      </w:pPr>
      <w:r>
        <w:t xml:space="preserve">          </w:t>
      </w:r>
      <w:proofErr w:type="spellStart"/>
      <w:r>
        <w:t>len</w:t>
      </w:r>
      <w:proofErr w:type="spellEnd"/>
      <w:r>
        <w:t xml:space="preserve"> = </w:t>
      </w:r>
      <w:proofErr w:type="spellStart"/>
      <w:r>
        <w:t>substr</w:t>
      </w:r>
      <w:proofErr w:type="spellEnd"/>
      <w:r>
        <w:t>(zdata,i+8,zwidth-8)</w:t>
      </w:r>
    </w:p>
    <w:p w14:paraId="1D0A9E7C" w14:textId="77777777" w:rsidR="007D5676" w:rsidRDefault="007D12A7" w:rsidP="007D12A7">
      <w:pPr>
        <w:pStyle w:val="Screen"/>
      </w:pPr>
      <w:r>
        <w:t xml:space="preserve">          </w:t>
      </w:r>
      <w:proofErr w:type="spellStart"/>
      <w:r>
        <w:t>len</w:t>
      </w:r>
      <w:proofErr w:type="spellEnd"/>
      <w:r>
        <w:t xml:space="preserve"> = translate(</w:t>
      </w:r>
      <w:proofErr w:type="spellStart"/>
      <w:r>
        <w:t>len</w:t>
      </w:r>
      <w:proofErr w:type="spellEnd"/>
      <w:r>
        <w:t>,' ','00'x)</w:t>
      </w:r>
    </w:p>
    <w:p w14:paraId="252662EF" w14:textId="77777777" w:rsidR="007D5676" w:rsidRDefault="007D12A7" w:rsidP="007D12A7">
      <w:pPr>
        <w:pStyle w:val="Screen"/>
      </w:pPr>
      <w:r>
        <w:t xml:space="preserve">          </w:t>
      </w:r>
      <w:proofErr w:type="spellStart"/>
      <w:r>
        <w:t>len</w:t>
      </w:r>
      <w:proofErr w:type="spellEnd"/>
      <w:r>
        <w:t xml:space="preserve"> = length(strip(</w:t>
      </w:r>
      <w:proofErr w:type="spellStart"/>
      <w:r>
        <w:t>len</w:t>
      </w:r>
      <w:proofErr w:type="spellEnd"/>
      <w:r>
        <w:t>))</w:t>
      </w:r>
    </w:p>
    <w:p w14:paraId="507C6E3F" w14:textId="77777777" w:rsidR="007D5676" w:rsidRDefault="007D12A7" w:rsidP="007D12A7">
      <w:pPr>
        <w:pStyle w:val="Screen"/>
      </w:pPr>
      <w:r>
        <w:t xml:space="preserve">          </w:t>
      </w:r>
      <w:proofErr w:type="spellStart"/>
      <w:r>
        <w:t>zshadow</w:t>
      </w:r>
      <w:proofErr w:type="spellEnd"/>
      <w:r>
        <w:t xml:space="preserve"> = overlay(blank,zshadow,i+8,len+1)</w:t>
      </w:r>
    </w:p>
    <w:p w14:paraId="616DF984" w14:textId="77777777" w:rsidR="007D5676" w:rsidRDefault="007D12A7" w:rsidP="007D12A7">
      <w:pPr>
        <w:pStyle w:val="Screen"/>
      </w:pPr>
      <w:r>
        <w:t xml:space="preserve">          end</w:t>
      </w:r>
    </w:p>
    <w:p w14:paraId="4A0FC241" w14:textId="77777777" w:rsidR="007D5676" w:rsidRDefault="007D12A7" w:rsidP="007D12A7">
      <w:pPr>
        <w:pStyle w:val="Screen"/>
      </w:pPr>
      <w:r>
        <w:t xml:space="preserve">      end</w:t>
      </w:r>
    </w:p>
    <w:p w14:paraId="5641BF30" w14:textId="77777777" w:rsidR="007D5676" w:rsidRDefault="007D12A7" w:rsidP="007D12A7">
      <w:pPr>
        <w:pStyle w:val="Screen"/>
      </w:pPr>
      <w:r>
        <w:t xml:space="preserve">      end</w:t>
      </w:r>
    </w:p>
    <w:p w14:paraId="2FF9A796" w14:textId="77777777" w:rsidR="007D5676" w:rsidRDefault="007D12A7" w:rsidP="007D12A7">
      <w:pPr>
        <w:pStyle w:val="Screen"/>
      </w:pPr>
      <w:r>
        <w:t xml:space="preserve"> *ENDREXX</w:t>
      </w:r>
    </w:p>
    <w:p w14:paraId="16F9801D" w14:textId="33507087" w:rsidR="007D12A7" w:rsidRDefault="007D12A7" w:rsidP="007D12A7"/>
    <w:p w14:paraId="69E2D10F" w14:textId="50568046" w:rsidR="000D4C98" w:rsidRDefault="000D4C98" w:rsidP="007D12A7">
      <w:r>
        <w:t>The ISPF Edit Panel, ISREDDE2, has been copied and modified for our use:</w:t>
      </w:r>
    </w:p>
    <w:p w14:paraId="2183DB8B" w14:textId="0FFBA7E2" w:rsidR="000D4C98" w:rsidRDefault="000D4C98" w:rsidP="007553E8">
      <w:pPr>
        <w:pStyle w:val="ListParagraph"/>
        <w:numPr>
          <w:ilvl w:val="0"/>
          <w:numId w:val="35"/>
        </w:numPr>
      </w:pPr>
      <w:r>
        <w:t>The menu bar was removed – no need for it in this context.</w:t>
      </w:r>
    </w:p>
    <w:p w14:paraId="44644B6A" w14:textId="17C95DA7" w:rsidR="000D4C98" w:rsidRDefault="000D4C98" w:rsidP="007553E8">
      <w:pPr>
        <w:pStyle w:val="ListParagraph"/>
        <w:numPr>
          <w:ilvl w:val="0"/>
          <w:numId w:val="35"/>
        </w:numPr>
      </w:pPr>
      <w:r>
        <w:t>Panel REXX code is inserted in the )INIT section to dynamically change the data displayed by ISPF Edit.</w:t>
      </w:r>
    </w:p>
    <w:p w14:paraId="0123E68A" w14:textId="53BEEC17" w:rsidR="007D12A7" w:rsidRDefault="007D12A7" w:rsidP="007D12A7">
      <w:r>
        <w:lastRenderedPageBreak/>
        <w:t>This code isn’t that complex, but it will take more than a few minutes to fully understand.</w:t>
      </w:r>
      <w:r w:rsidR="000D4C98">
        <w:t xml:space="preserve"> Be aware that the code only has access to the records that are to be displayed and not to </w:t>
      </w:r>
      <w:proofErr w:type="gramStart"/>
      <w:r w:rsidR="000D4C98">
        <w:t>all of</w:t>
      </w:r>
      <w:proofErr w:type="gramEnd"/>
      <w:r w:rsidR="000D4C98">
        <w:t xml:space="preserve"> the records in the dataset.</w:t>
      </w:r>
    </w:p>
    <w:p w14:paraId="38857D12" w14:textId="757E828E" w:rsidR="007D12A7" w:rsidRDefault="007D12A7" w:rsidP="007553E8">
      <w:pPr>
        <w:pStyle w:val="ListParagraph"/>
        <w:numPr>
          <w:ilvl w:val="0"/>
          <w:numId w:val="34"/>
        </w:numPr>
      </w:pPr>
      <w:r>
        <w:t>The code starts with the *REXX key and includes access to:</w:t>
      </w:r>
    </w:p>
    <w:p w14:paraId="11637E58" w14:textId="52641654" w:rsidR="007D12A7" w:rsidRDefault="007D12A7" w:rsidP="007553E8">
      <w:pPr>
        <w:pStyle w:val="ListParagraph"/>
        <w:numPr>
          <w:ilvl w:val="1"/>
          <w:numId w:val="34"/>
        </w:numPr>
      </w:pPr>
      <w:proofErr w:type="spellStart"/>
      <w:r>
        <w:t>zdata</w:t>
      </w:r>
      <w:proofErr w:type="spellEnd"/>
      <w:r>
        <w:t xml:space="preserve"> – this is the main ISPF variable used by Edit (and View) that contains the data that is in the current display.</w:t>
      </w:r>
      <w:r w:rsidR="008348D7">
        <w:t xml:space="preserve"> Each row of data is appended to </w:t>
      </w:r>
      <w:proofErr w:type="spellStart"/>
      <w:r w:rsidR="008348D7">
        <w:t>zdata</w:t>
      </w:r>
      <w:proofErr w:type="spellEnd"/>
      <w:r w:rsidR="008348D7">
        <w:t xml:space="preserve"> until </w:t>
      </w:r>
      <w:proofErr w:type="gramStart"/>
      <w:r w:rsidR="008348D7">
        <w:t>all of</w:t>
      </w:r>
      <w:proofErr w:type="gramEnd"/>
      <w:r w:rsidR="008348D7">
        <w:t xml:space="preserve"> the data is in the display area.</w:t>
      </w:r>
    </w:p>
    <w:p w14:paraId="157D4336" w14:textId="06EF4D4D" w:rsidR="007D12A7" w:rsidRDefault="007D12A7" w:rsidP="007553E8">
      <w:pPr>
        <w:pStyle w:val="ListParagraph"/>
        <w:numPr>
          <w:ilvl w:val="1"/>
          <w:numId w:val="34"/>
        </w:numPr>
      </w:pPr>
      <w:proofErr w:type="spellStart"/>
      <w:r>
        <w:t>zshadow</w:t>
      </w:r>
      <w:proofErr w:type="spellEnd"/>
      <w:r>
        <w:t xml:space="preserve"> – this is the shadow variable that is used to add custom attributes. Each character of </w:t>
      </w:r>
      <w:proofErr w:type="spellStart"/>
      <w:r>
        <w:t>zshadow</w:t>
      </w:r>
      <w:proofErr w:type="spellEnd"/>
      <w:r>
        <w:t xml:space="preserve"> maps directly to a character in </w:t>
      </w:r>
      <w:proofErr w:type="spellStart"/>
      <w:r>
        <w:t>zdata</w:t>
      </w:r>
      <w:proofErr w:type="spellEnd"/>
      <w:r>
        <w:t>.</w:t>
      </w:r>
    </w:p>
    <w:p w14:paraId="257531CE" w14:textId="4A2B15D7" w:rsidR="007D12A7" w:rsidRDefault="007D12A7" w:rsidP="007553E8">
      <w:pPr>
        <w:pStyle w:val="ListParagraph"/>
        <w:numPr>
          <w:ilvl w:val="1"/>
          <w:numId w:val="34"/>
        </w:numPr>
      </w:pPr>
      <w:proofErr w:type="spellStart"/>
      <w:r>
        <w:t>zwidth</w:t>
      </w:r>
      <w:proofErr w:type="spellEnd"/>
      <w:r>
        <w:t xml:space="preserve"> is the width of the ISPF panel display. This is required as the </w:t>
      </w:r>
      <w:proofErr w:type="spellStart"/>
      <w:r>
        <w:t>zdata</w:t>
      </w:r>
      <w:proofErr w:type="spellEnd"/>
      <w:r>
        <w:t xml:space="preserve"> is </w:t>
      </w:r>
      <w:r w:rsidR="008348D7">
        <w:t>constructed one record at a time based on the screen width.</w:t>
      </w:r>
    </w:p>
    <w:p w14:paraId="71F1A501" w14:textId="27ED0089" w:rsidR="008348D7" w:rsidRDefault="008348D7" w:rsidP="007553E8">
      <w:pPr>
        <w:pStyle w:val="ListParagraph"/>
        <w:numPr>
          <w:ilvl w:val="0"/>
          <w:numId w:val="34"/>
        </w:numPr>
      </w:pPr>
      <w:r>
        <w:t>Next, we define some variables that are the screen width with different color attributes. This just makes coding easier and more readable later.</w:t>
      </w:r>
    </w:p>
    <w:p w14:paraId="4A3A3D7E" w14:textId="6CA480B4" w:rsidR="008348D7" w:rsidRDefault="008348D7" w:rsidP="007553E8">
      <w:pPr>
        <w:pStyle w:val="ListParagraph"/>
        <w:numPr>
          <w:ilvl w:val="0"/>
          <w:numId w:val="34"/>
        </w:numPr>
      </w:pPr>
      <w:r>
        <w:t xml:space="preserve">Then we create a </w:t>
      </w:r>
      <w:proofErr w:type="spellStart"/>
      <w:r>
        <w:t>zshadow</w:t>
      </w:r>
      <w:proofErr w:type="spellEnd"/>
      <w:r>
        <w:t xml:space="preserve"> variable that is the same width as </w:t>
      </w:r>
      <w:proofErr w:type="spellStart"/>
      <w:r>
        <w:t>zdata</w:t>
      </w:r>
      <w:proofErr w:type="spellEnd"/>
      <w:r>
        <w:t xml:space="preserve"> and fill it with blanks.</w:t>
      </w:r>
    </w:p>
    <w:p w14:paraId="7DEA5C38" w14:textId="464206EB" w:rsidR="008348D7" w:rsidRDefault="008348D7" w:rsidP="007553E8">
      <w:pPr>
        <w:pStyle w:val="ListParagraph"/>
        <w:numPr>
          <w:ilvl w:val="0"/>
          <w:numId w:val="34"/>
        </w:numPr>
      </w:pPr>
      <w:r>
        <w:t xml:space="preserve">The fun stuff happens next. The rows are processed, one at a time, based on walking through </w:t>
      </w:r>
      <w:proofErr w:type="spellStart"/>
      <w:r>
        <w:t>zdata</w:t>
      </w:r>
      <w:proofErr w:type="spellEnd"/>
      <w:r>
        <w:t xml:space="preserve"> based on the screen width.</w:t>
      </w:r>
    </w:p>
    <w:p w14:paraId="6E103D1C" w14:textId="62B7E16C" w:rsidR="008348D7" w:rsidRDefault="008348D7" w:rsidP="007553E8">
      <w:pPr>
        <w:pStyle w:val="ListParagraph"/>
        <w:numPr>
          <w:ilvl w:val="0"/>
          <w:numId w:val="34"/>
        </w:numPr>
      </w:pPr>
      <w:r>
        <w:t>The code in this example will support both a git merge conflict file and a git diff file. The code is effectively the same:</w:t>
      </w:r>
    </w:p>
    <w:p w14:paraId="434FE565" w14:textId="545C6285" w:rsidR="008348D7" w:rsidRDefault="008348D7" w:rsidP="007553E8">
      <w:pPr>
        <w:pStyle w:val="ListParagraph"/>
        <w:numPr>
          <w:ilvl w:val="0"/>
          <w:numId w:val="34"/>
        </w:numPr>
      </w:pPr>
      <w:r>
        <w:t xml:space="preserve">Check for the substring in </w:t>
      </w:r>
      <w:proofErr w:type="spellStart"/>
      <w:r>
        <w:t>zdata</w:t>
      </w:r>
      <w:proofErr w:type="spellEnd"/>
      <w:r>
        <w:t xml:space="preserve"> that is at offset I plus 8, for a width of 1 or whatever we want to check for. This is a test for the data in column 1 of the actual data. The </w:t>
      </w:r>
      <w:proofErr w:type="spellStart"/>
      <w:r>
        <w:t>zdata</w:t>
      </w:r>
      <w:proofErr w:type="spellEnd"/>
      <w:r>
        <w:t xml:space="preserve"> character one is an attribute character, followed by the </w:t>
      </w:r>
      <w:r w:rsidR="009A33C6">
        <w:t xml:space="preserve">6 digits for the </w:t>
      </w:r>
      <w:r>
        <w:t>row seque</w:t>
      </w:r>
      <w:r w:rsidR="009A33C6">
        <w:t>n</w:t>
      </w:r>
      <w:r>
        <w:t>ce number</w:t>
      </w:r>
      <w:r w:rsidR="009A33C6">
        <w:t>, then another attribute character and then in position 8 is the start of the real records data.</w:t>
      </w:r>
    </w:p>
    <w:p w14:paraId="773C630D" w14:textId="196BD137" w:rsidR="009A33C6" w:rsidRDefault="009A33C6" w:rsidP="007553E8">
      <w:pPr>
        <w:pStyle w:val="ListParagraph"/>
        <w:numPr>
          <w:ilvl w:val="0"/>
          <w:numId w:val="34"/>
        </w:numPr>
      </w:pPr>
      <w:r>
        <w:t xml:space="preserve">The next set of </w:t>
      </w:r>
      <w:proofErr w:type="spellStart"/>
      <w:r>
        <w:t>rexx</w:t>
      </w:r>
      <w:proofErr w:type="spellEnd"/>
      <w:r>
        <w:t xml:space="preserve"> statements:</w:t>
      </w:r>
    </w:p>
    <w:p w14:paraId="5845ED37" w14:textId="5C4CAD32" w:rsidR="009A33C6" w:rsidRDefault="009A33C6" w:rsidP="007553E8">
      <w:pPr>
        <w:pStyle w:val="ListParagraph"/>
        <w:numPr>
          <w:ilvl w:val="1"/>
          <w:numId w:val="34"/>
        </w:numPr>
      </w:pPr>
      <w:r>
        <w:t xml:space="preserve">Get the actual user data for the current record into variable </w:t>
      </w:r>
      <w:proofErr w:type="spellStart"/>
      <w:proofErr w:type="gramStart"/>
      <w:r>
        <w:t>len</w:t>
      </w:r>
      <w:proofErr w:type="spellEnd"/>
      <w:proofErr w:type="gramEnd"/>
    </w:p>
    <w:p w14:paraId="049D337B" w14:textId="7BF354E9" w:rsidR="009A33C6" w:rsidRDefault="009A33C6" w:rsidP="007553E8">
      <w:pPr>
        <w:pStyle w:val="ListParagraph"/>
        <w:numPr>
          <w:ilvl w:val="1"/>
          <w:numId w:val="34"/>
        </w:numPr>
      </w:pPr>
      <w:r>
        <w:t xml:space="preserve">Using the variable </w:t>
      </w:r>
      <w:proofErr w:type="spellStart"/>
      <w:r>
        <w:t>len</w:t>
      </w:r>
      <w:proofErr w:type="spellEnd"/>
      <w:r>
        <w:t xml:space="preserve"> next all hex 00’s </w:t>
      </w:r>
      <w:proofErr w:type="gramStart"/>
      <w:r>
        <w:t>are</w:t>
      </w:r>
      <w:proofErr w:type="gramEnd"/>
      <w:r>
        <w:t xml:space="preserve"> translated to blanks</w:t>
      </w:r>
    </w:p>
    <w:p w14:paraId="1B6B009C" w14:textId="39516460" w:rsidR="009A33C6" w:rsidRDefault="009A33C6" w:rsidP="007553E8">
      <w:pPr>
        <w:pStyle w:val="ListParagraph"/>
        <w:numPr>
          <w:ilvl w:val="1"/>
          <w:numId w:val="34"/>
        </w:numPr>
      </w:pPr>
      <w:r>
        <w:t xml:space="preserve">Then </w:t>
      </w:r>
      <w:proofErr w:type="spellStart"/>
      <w:r>
        <w:t>len</w:t>
      </w:r>
      <w:proofErr w:type="spellEnd"/>
      <w:r>
        <w:t xml:space="preserve"> is update with the length of the variable </w:t>
      </w:r>
      <w:proofErr w:type="spellStart"/>
      <w:r>
        <w:t>len</w:t>
      </w:r>
      <w:proofErr w:type="spellEnd"/>
      <w:r>
        <w:t xml:space="preserve"> after removing all leading and trailing blanks</w:t>
      </w:r>
    </w:p>
    <w:p w14:paraId="02848E3F" w14:textId="3135D515" w:rsidR="009A33C6" w:rsidRDefault="009A33C6" w:rsidP="007553E8">
      <w:pPr>
        <w:pStyle w:val="ListParagraph"/>
        <w:numPr>
          <w:ilvl w:val="1"/>
          <w:numId w:val="34"/>
        </w:numPr>
      </w:pPr>
      <w:r>
        <w:t xml:space="preserve">Last the </w:t>
      </w:r>
      <w:proofErr w:type="spellStart"/>
      <w:r>
        <w:t>zshadow</w:t>
      </w:r>
      <w:proofErr w:type="spellEnd"/>
      <w:r>
        <w:t xml:space="preserve"> data is overlaid with the color that we want starting in </w:t>
      </w:r>
      <w:proofErr w:type="spellStart"/>
      <w:r>
        <w:t>zshadow</w:t>
      </w:r>
      <w:proofErr w:type="spellEnd"/>
      <w:r>
        <w:t xml:space="preserve"> position I plus 8 for the length of the variable </w:t>
      </w:r>
      <w:proofErr w:type="spellStart"/>
      <w:r>
        <w:t>len</w:t>
      </w:r>
      <w:proofErr w:type="spellEnd"/>
      <w:r>
        <w:t>.</w:t>
      </w:r>
    </w:p>
    <w:p w14:paraId="793C560D" w14:textId="24B8C825" w:rsidR="009A33C6" w:rsidRPr="007D12A7" w:rsidRDefault="009A33C6" w:rsidP="007553E8">
      <w:pPr>
        <w:pStyle w:val="ListParagraph"/>
        <w:numPr>
          <w:ilvl w:val="0"/>
          <w:numId w:val="34"/>
        </w:numPr>
      </w:pPr>
      <w:r>
        <w:t>This is repeated for each set of text that we want to check for. In this example everything we want to look for must be in position 1 of the record.</w:t>
      </w:r>
    </w:p>
    <w:p w14:paraId="11D2822F" w14:textId="5E8D36A8" w:rsidR="001433BC" w:rsidRDefault="007C5053" w:rsidP="00300DED">
      <w:pPr>
        <w:pStyle w:val="Heading2"/>
        <w:pageBreakBefore/>
        <w:rPr>
          <w:rFonts w:eastAsia="Times New Roman"/>
        </w:rPr>
      </w:pPr>
      <w:bookmarkStart w:id="36" w:name="_Toc73772440"/>
      <w:r>
        <w:rPr>
          <w:rFonts w:eastAsia="Times New Roman"/>
        </w:rPr>
        <w:lastRenderedPageBreak/>
        <w:t>Panel Scrolling Fields</w:t>
      </w:r>
      <w:bookmarkEnd w:id="36"/>
    </w:p>
    <w:p w14:paraId="03F8A01E" w14:textId="647D8C43" w:rsidR="003C5865" w:rsidRPr="003C5865" w:rsidRDefault="00662D49" w:rsidP="00AF347C">
      <w:pPr>
        <w:pStyle w:val="Example"/>
        <w:pBdr>
          <w:top w:val="single" w:sz="4" w:space="1" w:color="auto"/>
          <w:left w:val="single" w:sz="4" w:space="4" w:color="auto"/>
          <w:bottom w:val="single" w:sz="4" w:space="1" w:color="auto"/>
          <w:right w:val="single" w:sz="4" w:space="4" w:color="auto"/>
        </w:pBdr>
        <w:ind w:right="5850"/>
      </w:pPr>
      <w:r>
        <w:t>PNSCRL and RXSCRL</w:t>
      </w:r>
    </w:p>
    <w:p w14:paraId="341C133C" w14:textId="00EF11AD" w:rsidR="007C5053" w:rsidRDefault="007C5053" w:rsidP="007C5053">
      <w:r>
        <w:t xml:space="preserve">Occasionally there are fields on a panel that are just too short for the data that is to be displayed, or entered, and the default fields will only truncate and not scroll. </w:t>
      </w:r>
      <w:r w:rsidR="00910263">
        <w:t>Fortunately,</w:t>
      </w:r>
      <w:r>
        <w:t xml:space="preserve"> the option to enable field scrolling is </w:t>
      </w:r>
      <w:r w:rsidR="00EA560F">
        <w:t>easy</w:t>
      </w:r>
      <w:r>
        <w:t>.</w:t>
      </w:r>
    </w:p>
    <w:p w14:paraId="76F9DE78" w14:textId="23CFFD6D" w:rsidR="007C5053" w:rsidRDefault="007C5053" w:rsidP="007C5053">
      <w:r>
        <w:t>Here is the sample Panel with a scrolling field:</w:t>
      </w:r>
    </w:p>
    <w:p w14:paraId="2111EB8B" w14:textId="77777777" w:rsidR="004517D9" w:rsidRDefault="00421F63" w:rsidP="00421F63">
      <w:pPr>
        <w:pStyle w:val="Screen"/>
      </w:pPr>
      <w:r>
        <w:t>)</w:t>
      </w:r>
      <w:proofErr w:type="spellStart"/>
      <w:r>
        <w:t>Attr</w:t>
      </w:r>
      <w:proofErr w:type="spellEnd"/>
      <w:r>
        <w:t xml:space="preserve"> Default(%+_)</w:t>
      </w:r>
    </w:p>
    <w:p w14:paraId="7E0ECA6D" w14:textId="478601A5" w:rsidR="00421F63" w:rsidRDefault="004517D9" w:rsidP="00421F63">
      <w:pPr>
        <w:pStyle w:val="Screen"/>
      </w:pPr>
      <w:r>
        <w:t xml:space="preserve"> </w:t>
      </w:r>
      <w:r w:rsidR="00421F63">
        <w:t xml:space="preserve"> /* ISPF - Developers - Tips and Tricks */</w:t>
      </w:r>
    </w:p>
    <w:p w14:paraId="6A300538" w14:textId="77777777" w:rsidR="00421F63" w:rsidRDefault="00421F63" w:rsidP="00421F63">
      <w:pPr>
        <w:pStyle w:val="Screen"/>
      </w:pPr>
      <w:r>
        <w:t xml:space="preserve"> $ Type(input) </w:t>
      </w:r>
      <w:proofErr w:type="spellStart"/>
      <w:r>
        <w:t>hilite</w:t>
      </w:r>
      <w:proofErr w:type="spellEnd"/>
      <w:r>
        <w:t>(</w:t>
      </w:r>
      <w:proofErr w:type="spellStart"/>
      <w:r>
        <w:t>uscore</w:t>
      </w:r>
      <w:proofErr w:type="spellEnd"/>
      <w:r>
        <w:t xml:space="preserve">) caps(off) just(left) </w:t>
      </w:r>
      <w:proofErr w:type="spellStart"/>
      <w:r>
        <w:t>intens</w:t>
      </w:r>
      <w:proofErr w:type="spellEnd"/>
      <w:r>
        <w:t>(high)</w:t>
      </w:r>
    </w:p>
    <w:p w14:paraId="285E647F" w14:textId="77777777" w:rsidR="00421F63" w:rsidRDefault="00421F63" w:rsidP="00421F63">
      <w:pPr>
        <w:pStyle w:val="Screen"/>
      </w:pPr>
      <w:r>
        <w:t xml:space="preserve"> @ type(output)</w:t>
      </w:r>
    </w:p>
    <w:p w14:paraId="2D0F8129" w14:textId="77777777" w:rsidR="00421F63" w:rsidRDefault="00421F63" w:rsidP="00421F63">
      <w:pPr>
        <w:pStyle w:val="Screen"/>
      </w:pPr>
      <w:r>
        <w:t xml:space="preserve">)Body window(70,10) </w:t>
      </w:r>
      <w:proofErr w:type="gramStart"/>
      <w:r>
        <w:t>expand</w:t>
      </w:r>
      <w:proofErr w:type="gramEnd"/>
      <w:r>
        <w:t>(\\)</w:t>
      </w:r>
    </w:p>
    <w:p w14:paraId="53244460" w14:textId="77777777" w:rsidR="00421F63" w:rsidRDefault="00421F63" w:rsidP="00421F63">
      <w:pPr>
        <w:pStyle w:val="Screen"/>
      </w:pPr>
      <w:r>
        <w:t>+-\-\%Sample Scrolling Field Panel+\-\-</w:t>
      </w:r>
    </w:p>
    <w:p w14:paraId="4B1DB192" w14:textId="77777777" w:rsidR="00421F63" w:rsidRDefault="00421F63" w:rsidP="00421F63">
      <w:pPr>
        <w:pStyle w:val="Screen"/>
      </w:pPr>
      <w:r>
        <w:t>%Command ===&gt;_</w:t>
      </w:r>
      <w:proofErr w:type="spellStart"/>
      <w:r>
        <w:t>zcmd</w:t>
      </w:r>
      <w:proofErr w:type="spellEnd"/>
    </w:p>
    <w:p w14:paraId="14D223FD" w14:textId="77777777" w:rsidR="00421F63" w:rsidRDefault="00421F63" w:rsidP="00421F63">
      <w:pPr>
        <w:pStyle w:val="Screen"/>
      </w:pPr>
      <w:r>
        <w:t>+</w:t>
      </w:r>
    </w:p>
    <w:p w14:paraId="1B9DF4C0" w14:textId="77777777" w:rsidR="00421F63" w:rsidRDefault="00421F63" w:rsidP="00421F63">
      <w:pPr>
        <w:pStyle w:val="Screen"/>
      </w:pPr>
      <w:r>
        <w:t>+Enter data into the scrolling field and then scroll Right (F11) or</w:t>
      </w:r>
    </w:p>
    <w:p w14:paraId="791FAD6C" w14:textId="77777777" w:rsidR="00421F63" w:rsidRDefault="00421F63" w:rsidP="00421F63">
      <w:pPr>
        <w:pStyle w:val="Screen"/>
      </w:pPr>
      <w:r>
        <w:t>+Left (F10) to continue to enter data and to view it.</w:t>
      </w:r>
    </w:p>
    <w:p w14:paraId="55C00B19" w14:textId="77777777" w:rsidR="00421F63" w:rsidRDefault="00421F63" w:rsidP="00421F63">
      <w:pPr>
        <w:pStyle w:val="Screen"/>
      </w:pPr>
      <w:r>
        <w:t>+</w:t>
      </w:r>
    </w:p>
    <w:p w14:paraId="642EFC74" w14:textId="77777777" w:rsidR="004517D9" w:rsidRDefault="00421F63" w:rsidP="00421F63">
      <w:pPr>
        <w:pStyle w:val="Screen"/>
      </w:pPr>
      <w:r>
        <w:t>%==&gt;$</w:t>
      </w:r>
      <w:proofErr w:type="spellStart"/>
      <w:r>
        <w:t>scrfld</w:t>
      </w:r>
      <w:proofErr w:type="spellEnd"/>
      <w:r>
        <w:t xml:space="preserve">                                                        @z</w:t>
      </w:r>
    </w:p>
    <w:p w14:paraId="702AB129" w14:textId="7997CEB8" w:rsidR="00421F63" w:rsidRDefault="004517D9" w:rsidP="00421F63">
      <w:pPr>
        <w:pStyle w:val="Screen"/>
      </w:pPr>
      <w:r>
        <w:t xml:space="preserve"> </w:t>
      </w:r>
      <w:r w:rsidR="00421F63">
        <w:t xml:space="preserve">  @lr1sc</w:t>
      </w:r>
    </w:p>
    <w:p w14:paraId="6C9587C2" w14:textId="77777777" w:rsidR="00421F63" w:rsidRDefault="00421F63" w:rsidP="00421F63">
      <w:pPr>
        <w:pStyle w:val="Screen"/>
      </w:pPr>
      <w:r>
        <w:t>+   (Scroll Left or Right for up to 255 characters)</w:t>
      </w:r>
    </w:p>
    <w:p w14:paraId="16AC13DB" w14:textId="77777777" w:rsidR="00421F63" w:rsidRDefault="00421F63" w:rsidP="00421F63">
      <w:pPr>
        <w:pStyle w:val="Screen"/>
      </w:pPr>
      <w:r>
        <w:t>+</w:t>
      </w:r>
    </w:p>
    <w:p w14:paraId="41887AA8" w14:textId="77777777" w:rsidR="00421F63" w:rsidRDefault="00421F63" w:rsidP="00421F63">
      <w:pPr>
        <w:pStyle w:val="Screen"/>
      </w:pPr>
      <w:r>
        <w:t>)Init</w:t>
      </w:r>
    </w:p>
    <w:p w14:paraId="57DD230A" w14:textId="77777777" w:rsidR="00421F63" w:rsidRDefault="00421F63" w:rsidP="00421F63">
      <w:pPr>
        <w:pStyle w:val="Screen"/>
      </w:pPr>
      <w:r>
        <w:t xml:space="preserve"> .cursor = </w:t>
      </w:r>
      <w:proofErr w:type="spellStart"/>
      <w:r>
        <w:t>scrfld</w:t>
      </w:r>
      <w:proofErr w:type="spellEnd"/>
    </w:p>
    <w:p w14:paraId="6C816972" w14:textId="77777777" w:rsidR="00421F63" w:rsidRDefault="00421F63" w:rsidP="00421F63">
      <w:pPr>
        <w:pStyle w:val="Screen"/>
      </w:pPr>
      <w:r>
        <w:t xml:space="preserve"> .</w:t>
      </w:r>
      <w:proofErr w:type="spellStart"/>
      <w:r>
        <w:t>zvars</w:t>
      </w:r>
      <w:proofErr w:type="spellEnd"/>
      <w:r>
        <w:t xml:space="preserve"> = '(</w:t>
      </w:r>
      <w:proofErr w:type="spellStart"/>
      <w:r>
        <w:t>scind</w:t>
      </w:r>
      <w:proofErr w:type="spellEnd"/>
      <w:r>
        <w:t>)'</w:t>
      </w:r>
    </w:p>
    <w:p w14:paraId="7E4AFCD6" w14:textId="77777777" w:rsidR="00421F63" w:rsidRDefault="00421F63" w:rsidP="00421F63">
      <w:pPr>
        <w:pStyle w:val="Screen"/>
      </w:pPr>
      <w:r>
        <w:t>)Proc</w:t>
      </w:r>
    </w:p>
    <w:p w14:paraId="32A64E63" w14:textId="77777777" w:rsidR="00421F63" w:rsidRDefault="00421F63" w:rsidP="00421F63">
      <w:pPr>
        <w:pStyle w:val="Screen"/>
      </w:pPr>
      <w:r>
        <w:t>)Field</w:t>
      </w:r>
    </w:p>
    <w:p w14:paraId="4AA04C93" w14:textId="77777777" w:rsidR="00421F63" w:rsidRDefault="00421F63" w:rsidP="00421F63">
      <w:pPr>
        <w:pStyle w:val="Screen"/>
      </w:pPr>
      <w:r>
        <w:t xml:space="preserve"> Field(</w:t>
      </w:r>
      <w:proofErr w:type="spellStart"/>
      <w:r>
        <w:t>scrfld</w:t>
      </w:r>
      <w:proofErr w:type="spellEnd"/>
      <w:r>
        <w:t xml:space="preserve">) </w:t>
      </w:r>
      <w:proofErr w:type="spellStart"/>
      <w:r>
        <w:t>ind</w:t>
      </w:r>
      <w:proofErr w:type="spellEnd"/>
      <w:r>
        <w:t>(</w:t>
      </w:r>
      <w:proofErr w:type="spellStart"/>
      <w:r>
        <w:t>scind</w:t>
      </w:r>
      <w:proofErr w:type="spellEnd"/>
      <w:r>
        <w:t xml:space="preserve">,'&lt;&gt;') </w:t>
      </w:r>
      <w:proofErr w:type="spellStart"/>
      <w:r>
        <w:t>len</w:t>
      </w:r>
      <w:proofErr w:type="spellEnd"/>
      <w:r>
        <w:t>(255) scale(lr1sc)</w:t>
      </w:r>
    </w:p>
    <w:p w14:paraId="46BDF51A" w14:textId="77777777" w:rsidR="00421F63" w:rsidRDefault="00421F63" w:rsidP="00421F63">
      <w:pPr>
        <w:pStyle w:val="Screen"/>
      </w:pPr>
      <w:r>
        <w:t>)End</w:t>
      </w:r>
    </w:p>
    <w:p w14:paraId="7C52920E" w14:textId="02A67407" w:rsidR="003C5865" w:rsidRDefault="003C5865" w:rsidP="003C5865"/>
    <w:p w14:paraId="58C79E8C" w14:textId="49F6BE2A" w:rsidR="003C5865" w:rsidRDefault="003C5865" w:rsidP="003C5865">
      <w:r>
        <w:t>Let’s look at the details of enabling a scrolling field:</w:t>
      </w:r>
    </w:p>
    <w:p w14:paraId="4597302C" w14:textId="490E4270" w:rsidR="003C5865" w:rsidRDefault="003C5865" w:rsidP="007553E8">
      <w:pPr>
        <w:pStyle w:val="ListParagraph"/>
        <w:numPr>
          <w:ilvl w:val="0"/>
          <w:numId w:val="15"/>
        </w:numPr>
      </w:pPr>
      <w:r>
        <w:t xml:space="preserve">Define the </w:t>
      </w:r>
      <w:r w:rsidRPr="003C5865">
        <w:rPr>
          <w:rFonts w:ascii="Courier New" w:hAnsi="Courier New" w:cs="Courier New"/>
        </w:rPr>
        <w:t>)FIELD</w:t>
      </w:r>
      <w:r>
        <w:t xml:space="preserve"> </w:t>
      </w:r>
      <w:proofErr w:type="gramStart"/>
      <w:r>
        <w:t>section</w:t>
      </w:r>
      <w:proofErr w:type="gramEnd"/>
    </w:p>
    <w:p w14:paraId="3C3C1491" w14:textId="26123690" w:rsidR="003C5865" w:rsidRDefault="003C5865" w:rsidP="007553E8">
      <w:pPr>
        <w:pStyle w:val="ListParagraph"/>
        <w:numPr>
          <w:ilvl w:val="0"/>
          <w:numId w:val="15"/>
        </w:numPr>
      </w:pPr>
      <w:r>
        <w:t xml:space="preserve">Define each scrolling field using the </w:t>
      </w:r>
      <w:r w:rsidRPr="00910263">
        <w:rPr>
          <w:rFonts w:ascii="Courier New" w:hAnsi="Courier New" w:cs="Courier New"/>
        </w:rPr>
        <w:t>FIELD(</w:t>
      </w:r>
      <w:proofErr w:type="gramStart"/>
      <w:r w:rsidRPr="00910263">
        <w:rPr>
          <w:rFonts w:ascii="Courier New" w:hAnsi="Courier New" w:cs="Courier New"/>
        </w:rPr>
        <w:t>field-name</w:t>
      </w:r>
      <w:proofErr w:type="gramEnd"/>
      <w:r w:rsidRPr="00910263">
        <w:rPr>
          <w:rFonts w:ascii="Courier New" w:hAnsi="Courier New" w:cs="Courier New"/>
        </w:rPr>
        <w:t>)</w:t>
      </w:r>
      <w:r>
        <w:t xml:space="preserve"> keyword and value</w:t>
      </w:r>
    </w:p>
    <w:p w14:paraId="23C3EA96" w14:textId="30ABBE53" w:rsidR="003C5865" w:rsidRDefault="003C5865" w:rsidP="007553E8">
      <w:pPr>
        <w:pStyle w:val="ListParagraph"/>
        <w:numPr>
          <w:ilvl w:val="0"/>
          <w:numId w:val="15"/>
        </w:numPr>
      </w:pPr>
      <w:r>
        <w:t xml:space="preserve">The </w:t>
      </w:r>
      <w:r w:rsidRPr="00910263">
        <w:rPr>
          <w:rFonts w:ascii="Courier New" w:hAnsi="Courier New" w:cs="Courier New"/>
        </w:rPr>
        <w:t>IND</w:t>
      </w:r>
      <w:r>
        <w:t xml:space="preserve"> keyword defines the scrolling indicator variable and characters. Using &lt;&gt; will use &lt; to scroll left and &gt; for scrolling right.</w:t>
      </w:r>
    </w:p>
    <w:p w14:paraId="47B132FE" w14:textId="59847BE3" w:rsidR="003C5865" w:rsidRDefault="003C5865" w:rsidP="007553E8">
      <w:pPr>
        <w:pStyle w:val="ListParagraph"/>
        <w:numPr>
          <w:ilvl w:val="0"/>
          <w:numId w:val="15"/>
        </w:numPr>
      </w:pPr>
      <w:r>
        <w:t xml:space="preserve">The </w:t>
      </w:r>
      <w:r w:rsidRPr="00910263">
        <w:rPr>
          <w:rFonts w:ascii="Courier New" w:hAnsi="Courier New" w:cs="Courier New"/>
        </w:rPr>
        <w:t>LEN</w:t>
      </w:r>
      <w:r>
        <w:t xml:space="preserve"> keyword defines the length of the scrolling field (255 in this case)</w:t>
      </w:r>
    </w:p>
    <w:p w14:paraId="4A91A8BA" w14:textId="6905FE0F" w:rsidR="003C5865" w:rsidRDefault="003C5865" w:rsidP="007553E8">
      <w:pPr>
        <w:pStyle w:val="ListParagraph"/>
        <w:numPr>
          <w:ilvl w:val="0"/>
          <w:numId w:val="15"/>
        </w:numPr>
      </w:pPr>
      <w:r w:rsidRPr="00910263">
        <w:rPr>
          <w:rFonts w:ascii="Courier New" w:hAnsi="Courier New" w:cs="Courier New"/>
        </w:rPr>
        <w:t>SCALE</w:t>
      </w:r>
      <w:r>
        <w:t xml:space="preserve"> keyword defines a variable that will contain a scrolling ruler to help the user know the position within the field that is being </w:t>
      </w:r>
      <w:proofErr w:type="gramStart"/>
      <w:r>
        <w:t>displayed</w:t>
      </w:r>
      <w:proofErr w:type="gramEnd"/>
    </w:p>
    <w:p w14:paraId="136D1593" w14:textId="3C23E470" w:rsidR="003C5865" w:rsidRDefault="003C5865" w:rsidP="003C5865">
      <w:r>
        <w:t>This is what it will look like:</w:t>
      </w:r>
    </w:p>
    <w:p w14:paraId="2AAB5822" w14:textId="77777777" w:rsidR="00421F63" w:rsidRDefault="00421F63" w:rsidP="00421F63">
      <w:pPr>
        <w:pStyle w:val="Screen"/>
      </w:pPr>
      <w:r>
        <w:t>-------------------- Sample Scrolling Field Panel -------------------</w:t>
      </w:r>
    </w:p>
    <w:p w14:paraId="01B5ABE1" w14:textId="77777777" w:rsidR="00421F63" w:rsidRDefault="00421F63" w:rsidP="00421F63">
      <w:pPr>
        <w:pStyle w:val="Screen"/>
      </w:pPr>
      <w:r>
        <w:t>Command ===&gt;</w:t>
      </w:r>
    </w:p>
    <w:p w14:paraId="318F7E3A" w14:textId="77777777" w:rsidR="00421F63" w:rsidRDefault="00421F63" w:rsidP="00421F63">
      <w:pPr>
        <w:pStyle w:val="Screen"/>
      </w:pPr>
    </w:p>
    <w:p w14:paraId="0052A3B3" w14:textId="77777777" w:rsidR="00421F63" w:rsidRDefault="00421F63" w:rsidP="00421F63">
      <w:pPr>
        <w:pStyle w:val="Screen"/>
      </w:pPr>
      <w:r>
        <w:t>Enter data into the scrolling field and then scroll Right (F11) or</w:t>
      </w:r>
    </w:p>
    <w:p w14:paraId="38C95652" w14:textId="77777777" w:rsidR="00421F63" w:rsidRDefault="00421F63" w:rsidP="00421F63">
      <w:pPr>
        <w:pStyle w:val="Screen"/>
      </w:pPr>
      <w:r>
        <w:t>Left (F10) to continue to enter data and to view it.</w:t>
      </w:r>
    </w:p>
    <w:p w14:paraId="1F014B4D" w14:textId="77777777" w:rsidR="00421F63" w:rsidRDefault="00421F63" w:rsidP="00421F63">
      <w:pPr>
        <w:pStyle w:val="Screen"/>
      </w:pPr>
    </w:p>
    <w:p w14:paraId="3CAB1A1C" w14:textId="77777777" w:rsidR="004517D9" w:rsidRDefault="00421F63" w:rsidP="00421F63">
      <w:pPr>
        <w:pStyle w:val="Screen"/>
      </w:pPr>
      <w:r>
        <w:t>==&gt;                                                                 &gt;</w:t>
      </w:r>
    </w:p>
    <w:p w14:paraId="0149F1F6" w14:textId="77777777" w:rsidR="004517D9" w:rsidRDefault="004517D9" w:rsidP="00421F63">
      <w:pPr>
        <w:pStyle w:val="Screen"/>
      </w:pPr>
      <w:r>
        <w:t xml:space="preserve"> </w:t>
      </w:r>
      <w:r w:rsidR="00421F63">
        <w:t xml:space="preserve">  ----+----1----+----2----+----3----+----4----+----5----+----6----+</w:t>
      </w:r>
    </w:p>
    <w:p w14:paraId="5125CDDE" w14:textId="0CD40DA9" w:rsidR="00421F63" w:rsidRDefault="004517D9" w:rsidP="00421F63">
      <w:pPr>
        <w:pStyle w:val="Screen"/>
      </w:pPr>
      <w:r>
        <w:t xml:space="preserve"> </w:t>
      </w:r>
      <w:r w:rsidR="00421F63">
        <w:t xml:space="preserve"> (Scroll Left or Right for up to 255 characters)</w:t>
      </w:r>
    </w:p>
    <w:p w14:paraId="32578F52" w14:textId="77777777" w:rsidR="00421F63" w:rsidRDefault="00421F63" w:rsidP="00421F63">
      <w:pPr>
        <w:pStyle w:val="Screen"/>
      </w:pPr>
    </w:p>
    <w:p w14:paraId="3D1442C4" w14:textId="1AFD365E" w:rsidR="003C5865" w:rsidRDefault="003C5865" w:rsidP="003C5865"/>
    <w:p w14:paraId="2BE336E9" w14:textId="4F48F60D" w:rsidR="003C5865" w:rsidRDefault="003C5865" w:rsidP="00CB11DA">
      <w:pPr>
        <w:keepNext/>
      </w:pPr>
      <w:r>
        <w:lastRenderedPageBreak/>
        <w:t>And this is the REXX code that can be used to experiment with the above panel:</w:t>
      </w:r>
    </w:p>
    <w:p w14:paraId="45D740C0" w14:textId="34189835" w:rsidR="003C5865" w:rsidRDefault="003C5865" w:rsidP="00C4753C">
      <w:pPr>
        <w:keepNext/>
        <w:keepLines/>
      </w:pPr>
    </w:p>
    <w:p w14:paraId="36041574" w14:textId="0ECF2126" w:rsidR="003C5865" w:rsidRDefault="003C5865" w:rsidP="00C4753C">
      <w:pPr>
        <w:pStyle w:val="Screen"/>
        <w:keepNext/>
        <w:keepLines/>
      </w:pPr>
      <w:r>
        <w:t>/*   REXX   */</w:t>
      </w:r>
    </w:p>
    <w:p w14:paraId="0959B250" w14:textId="77777777" w:rsidR="001433BC" w:rsidRDefault="003C5865" w:rsidP="00C4753C">
      <w:pPr>
        <w:pStyle w:val="Screen"/>
        <w:keepNext/>
        <w:keepLines/>
      </w:pPr>
      <w:r>
        <w:t xml:space="preserve"> Address </w:t>
      </w:r>
      <w:proofErr w:type="spellStart"/>
      <w:r>
        <w:t>ISPExec</w:t>
      </w:r>
      <w:proofErr w:type="spellEnd"/>
    </w:p>
    <w:p w14:paraId="73272695" w14:textId="77777777" w:rsidR="004517D9" w:rsidRDefault="003C5865" w:rsidP="00C4753C">
      <w:pPr>
        <w:pStyle w:val="Screen"/>
        <w:keepNext/>
        <w:keepLines/>
      </w:pPr>
      <w:r>
        <w:t xml:space="preserve"> do </w:t>
      </w:r>
      <w:proofErr w:type="gramStart"/>
      <w:r>
        <w:t>forever</w:t>
      </w:r>
      <w:proofErr w:type="gramEnd"/>
    </w:p>
    <w:p w14:paraId="7F930E40" w14:textId="77777777" w:rsidR="004517D9" w:rsidRDefault="004517D9" w:rsidP="00C4753C">
      <w:pPr>
        <w:pStyle w:val="Screen"/>
        <w:keepNext/>
        <w:keepLines/>
      </w:pPr>
      <w:r>
        <w:t xml:space="preserve"> </w:t>
      </w:r>
      <w:r w:rsidR="003C5865">
        <w:t xml:space="preserve">  '</w:t>
      </w:r>
      <w:proofErr w:type="spellStart"/>
      <w:r w:rsidR="003C5865">
        <w:t>addpop</w:t>
      </w:r>
      <w:proofErr w:type="spellEnd"/>
      <w:r w:rsidR="003C5865">
        <w:t>'</w:t>
      </w:r>
    </w:p>
    <w:p w14:paraId="637D1DF8" w14:textId="77777777" w:rsidR="004517D9" w:rsidRDefault="004517D9" w:rsidP="00C4753C">
      <w:pPr>
        <w:pStyle w:val="Screen"/>
        <w:keepNext/>
        <w:keepLines/>
      </w:pPr>
      <w:r>
        <w:t xml:space="preserve"> </w:t>
      </w:r>
      <w:r w:rsidR="003C5865">
        <w:t xml:space="preserve">  '</w:t>
      </w:r>
      <w:proofErr w:type="gramStart"/>
      <w:r w:rsidR="003C5865">
        <w:t>display</w:t>
      </w:r>
      <w:proofErr w:type="gramEnd"/>
      <w:r w:rsidR="003C5865">
        <w:t xml:space="preserve"> panel(</w:t>
      </w:r>
      <w:proofErr w:type="spellStart"/>
      <w:r w:rsidR="00662D49">
        <w:t>pnscrl</w:t>
      </w:r>
      <w:proofErr w:type="spellEnd"/>
      <w:r w:rsidR="003C5865">
        <w:t>)'</w:t>
      </w:r>
    </w:p>
    <w:p w14:paraId="1ED47449" w14:textId="77777777" w:rsidR="004517D9" w:rsidRDefault="004517D9" w:rsidP="00C4753C">
      <w:pPr>
        <w:pStyle w:val="Screen"/>
        <w:keepNext/>
        <w:keepLines/>
      </w:pPr>
      <w:r>
        <w:t xml:space="preserve"> </w:t>
      </w:r>
      <w:r w:rsidR="003C5865">
        <w:t xml:space="preserve">  </w:t>
      </w:r>
      <w:proofErr w:type="spellStart"/>
      <w:r w:rsidR="003C5865">
        <w:t>xrc</w:t>
      </w:r>
      <w:proofErr w:type="spellEnd"/>
      <w:r w:rsidR="003C5865">
        <w:t xml:space="preserve"> = </w:t>
      </w:r>
      <w:proofErr w:type="spellStart"/>
      <w:r w:rsidR="003C5865">
        <w:t>rc</w:t>
      </w:r>
      <w:proofErr w:type="spellEnd"/>
    </w:p>
    <w:p w14:paraId="5714F1CD" w14:textId="77777777" w:rsidR="004517D9" w:rsidRDefault="004517D9" w:rsidP="00C4753C">
      <w:pPr>
        <w:pStyle w:val="Screen"/>
        <w:keepNext/>
        <w:keepLines/>
      </w:pPr>
      <w:r>
        <w:t xml:space="preserve"> </w:t>
      </w:r>
      <w:r w:rsidR="003C5865">
        <w:t xml:space="preserve">  '</w:t>
      </w:r>
      <w:proofErr w:type="spellStart"/>
      <w:r w:rsidR="003C5865">
        <w:t>rempop</w:t>
      </w:r>
      <w:proofErr w:type="spellEnd"/>
      <w:r w:rsidR="003C5865">
        <w:t>'</w:t>
      </w:r>
    </w:p>
    <w:p w14:paraId="27150B27" w14:textId="77777777" w:rsidR="004517D9" w:rsidRDefault="004517D9" w:rsidP="00C4753C">
      <w:pPr>
        <w:pStyle w:val="Screen"/>
        <w:keepLines/>
      </w:pPr>
      <w:r>
        <w:t xml:space="preserve"> </w:t>
      </w:r>
      <w:r w:rsidR="003C5865">
        <w:t xml:space="preserve">  if </w:t>
      </w:r>
      <w:proofErr w:type="spellStart"/>
      <w:r w:rsidR="003C5865">
        <w:t>xrc</w:t>
      </w:r>
      <w:proofErr w:type="spellEnd"/>
      <w:r w:rsidR="003C5865">
        <w:t xml:space="preserve"> &gt; 0 then leave</w:t>
      </w:r>
    </w:p>
    <w:p w14:paraId="522E2C90" w14:textId="6D59A10B" w:rsidR="001433BC" w:rsidRDefault="004517D9" w:rsidP="00C4753C">
      <w:pPr>
        <w:pStyle w:val="Screen"/>
        <w:keepLines/>
      </w:pPr>
      <w:r>
        <w:t xml:space="preserve"> </w:t>
      </w:r>
      <w:r w:rsidR="003C5865">
        <w:t xml:space="preserve">  end</w:t>
      </w:r>
    </w:p>
    <w:p w14:paraId="41F1C73D" w14:textId="77777777" w:rsidR="00B73C3F" w:rsidRDefault="00B73C3F" w:rsidP="00B73C3F">
      <w:pPr>
        <w:pStyle w:val="Heading2"/>
        <w:pageBreakBefore/>
      </w:pPr>
      <w:bookmarkStart w:id="37" w:name="_Toc73772441"/>
      <w:r>
        <w:lastRenderedPageBreak/>
        <w:t>Dynamic Areas</w:t>
      </w:r>
      <w:bookmarkEnd w:id="37"/>
    </w:p>
    <w:p w14:paraId="73754A32" w14:textId="115C3330" w:rsidR="00B73C3F" w:rsidRPr="00300DED" w:rsidRDefault="00FC5B7E" w:rsidP="0006332D">
      <w:pPr>
        <w:pStyle w:val="Example"/>
        <w:pBdr>
          <w:top w:val="single" w:sz="4" w:space="1" w:color="auto"/>
          <w:left w:val="single" w:sz="4" w:space="4" w:color="auto"/>
          <w:bottom w:val="single" w:sz="4" w:space="1" w:color="auto"/>
          <w:right w:val="single" w:sz="4" w:space="4" w:color="auto"/>
        </w:pBdr>
      </w:pPr>
      <w:r>
        <w:t>PNDYN and RXDYN</w:t>
      </w:r>
    </w:p>
    <w:p w14:paraId="75AC549A" w14:textId="77777777" w:rsidR="00B73C3F" w:rsidRDefault="00B73C3F" w:rsidP="00B73C3F">
      <w:r>
        <w:t>This panel defines a dynamic area, but it also contains static text (field prompts), an output field (size), and an input field (</w:t>
      </w:r>
      <w:proofErr w:type="spellStart"/>
      <w:r>
        <w:t>somevar</w:t>
      </w:r>
      <w:proofErr w:type="spellEnd"/>
      <w:r>
        <w:t xml:space="preserve">). </w:t>
      </w:r>
      <w:proofErr w:type="gramStart"/>
      <w:r>
        <w:t>All of</w:t>
      </w:r>
      <w:proofErr w:type="gramEnd"/>
      <w:r>
        <w:t xml:space="preserve"> these elements, and many more if needed, can coexist together.</w:t>
      </w:r>
    </w:p>
    <w:p w14:paraId="6F367C46" w14:textId="04C607C7" w:rsidR="00B73C3F" w:rsidRDefault="00B73C3F" w:rsidP="00B73C3F">
      <w:r>
        <w:t xml:space="preserve">The dynamic area defined in the panel is defined with </w:t>
      </w:r>
      <w:r w:rsidRPr="00936990">
        <w:rPr>
          <w:rFonts w:ascii="Courier New" w:hAnsi="Courier New" w:cs="Courier New"/>
        </w:rPr>
        <w:t>SCROLL(ON)</w:t>
      </w:r>
      <w:r>
        <w:t xml:space="preserve"> and </w:t>
      </w:r>
      <w:r w:rsidRPr="00936990">
        <w:rPr>
          <w:rFonts w:ascii="Courier New" w:hAnsi="Courier New" w:cs="Courier New"/>
        </w:rPr>
        <w:t>EXTEND(ON)</w:t>
      </w:r>
      <w:r>
        <w:t xml:space="preserve">. This allows the application to scroll the data within the dynamic area when the user requests it, and ISPF will, at display time, extend the dynamic area depth so that the depth of the </w:t>
      </w:r>
      <w:r w:rsidRPr="00936990">
        <w:rPr>
          <w:rFonts w:ascii="Courier New" w:hAnsi="Courier New" w:cs="Courier New"/>
        </w:rPr>
        <w:t>)BODY</w:t>
      </w:r>
      <w:r>
        <w:t xml:space="preserve"> section equals that of the terminal that the panel is bein</w:t>
      </w:r>
      <w:r w:rsidR="00EE320D">
        <w:t>g</w:t>
      </w:r>
      <w:r>
        <w:t xml:space="preserve"> displayed on.</w:t>
      </w:r>
    </w:p>
    <w:p w14:paraId="184A6BAA" w14:textId="5BE31A5C" w:rsidR="00B73C3F" w:rsidRDefault="00B73C3F" w:rsidP="00B73C3F">
      <w:r>
        <w:t>It also shows how to use a shadow variable and character-level attributes to highlight individual characters within the string, overriding the field attribute for just one character, with no intervening space from a field attribute</w:t>
      </w:r>
      <w:r w:rsidR="004517D9">
        <w:t xml:space="preserve">. </w:t>
      </w:r>
      <w:r>
        <w:t>The shadow variable is optional. Shadow variables are only needed when you want character level attributes.</w:t>
      </w:r>
    </w:p>
    <w:p w14:paraId="42D6E6CF" w14:textId="77777777" w:rsidR="004517D9" w:rsidRDefault="00B73C3F" w:rsidP="00B73C3F">
      <w:pPr>
        <w:pStyle w:val="Screen"/>
      </w:pPr>
      <w:r w:rsidRPr="002C32EC">
        <w:t>)ATTR</w:t>
      </w:r>
    </w:p>
    <w:p w14:paraId="0EF4F0FE" w14:textId="77777777" w:rsidR="004517D9" w:rsidRDefault="004517D9" w:rsidP="00B73C3F">
      <w:pPr>
        <w:pStyle w:val="Screen"/>
      </w:pPr>
      <w:r>
        <w:t xml:space="preserve"> </w:t>
      </w:r>
      <w:r w:rsidR="00B73C3F" w:rsidRPr="002C32EC">
        <w:t>@ AREA(DYNAMIC)           SCROLL(ON) EXTEND(ON)</w:t>
      </w:r>
    </w:p>
    <w:p w14:paraId="5E4853E6" w14:textId="77777777" w:rsidR="004517D9" w:rsidRDefault="004517D9" w:rsidP="00B73C3F">
      <w:pPr>
        <w:pStyle w:val="Screen"/>
      </w:pPr>
      <w:r>
        <w:t xml:space="preserve"> </w:t>
      </w:r>
      <w:r w:rsidR="00B73C3F" w:rsidRPr="002C32EC">
        <w:t>01 TYPE(DATAOUT)          COLOR(RED)</w:t>
      </w:r>
    </w:p>
    <w:p w14:paraId="196A528A" w14:textId="77777777" w:rsidR="004517D9" w:rsidRDefault="004517D9" w:rsidP="00B73C3F">
      <w:pPr>
        <w:pStyle w:val="Screen"/>
      </w:pPr>
      <w:r>
        <w:t xml:space="preserve"> </w:t>
      </w:r>
      <w:r w:rsidR="00B73C3F" w:rsidRPr="002C32EC">
        <w:t>02 TYPE(DATAOUT)          COLOR(BLUE)</w:t>
      </w:r>
    </w:p>
    <w:p w14:paraId="2EA53C1E" w14:textId="77777777" w:rsidR="004517D9" w:rsidRDefault="004517D9" w:rsidP="00B73C3F">
      <w:pPr>
        <w:pStyle w:val="Screen"/>
      </w:pPr>
      <w:r>
        <w:t xml:space="preserve"> </w:t>
      </w:r>
      <w:r w:rsidR="00B73C3F" w:rsidRPr="002C32EC">
        <w:t>03 TYPE(DATAOUT)          COLOR(GREEN)</w:t>
      </w:r>
    </w:p>
    <w:p w14:paraId="4ADA9DF9" w14:textId="77777777" w:rsidR="004517D9" w:rsidRDefault="004517D9" w:rsidP="00B73C3F">
      <w:pPr>
        <w:pStyle w:val="Screen"/>
      </w:pPr>
      <w:r>
        <w:t xml:space="preserve"> </w:t>
      </w:r>
      <w:r w:rsidR="00B73C3F" w:rsidRPr="002C32EC">
        <w:t>04 TYPE(DATAOUT)          COLOR(WHITE)</w:t>
      </w:r>
    </w:p>
    <w:p w14:paraId="62524103" w14:textId="77777777" w:rsidR="004517D9" w:rsidRDefault="004517D9" w:rsidP="00B73C3F">
      <w:pPr>
        <w:pStyle w:val="Screen"/>
      </w:pPr>
      <w:r>
        <w:t xml:space="preserve"> </w:t>
      </w:r>
      <w:r w:rsidR="00B73C3F" w:rsidRPr="002C32EC">
        <w:t>r  TYPE(CHAR) COLOR(RED) HILITE(REVERSE)</w:t>
      </w:r>
    </w:p>
    <w:p w14:paraId="4975310B" w14:textId="77777777" w:rsidR="004517D9" w:rsidRDefault="004517D9" w:rsidP="00B73C3F">
      <w:pPr>
        <w:pStyle w:val="Screen"/>
      </w:pPr>
      <w:r>
        <w:t xml:space="preserve"> </w:t>
      </w:r>
      <w:r w:rsidR="00B73C3F" w:rsidRPr="002C32EC">
        <w:t>g  TYPE(CHAR) COLOR(GREEN) HILITE(REVERSE)</w:t>
      </w:r>
    </w:p>
    <w:p w14:paraId="5B854554" w14:textId="77777777" w:rsidR="004517D9" w:rsidRDefault="004517D9" w:rsidP="00B73C3F">
      <w:pPr>
        <w:pStyle w:val="Screen"/>
      </w:pPr>
      <w:r>
        <w:t xml:space="preserve"> </w:t>
      </w:r>
      <w:r w:rsidR="00B73C3F" w:rsidRPr="002C32EC">
        <w:t>b  TYPE(CHAR) COLOR(BLUE) HILITE(REVERSE)</w:t>
      </w:r>
    </w:p>
    <w:p w14:paraId="7EFF3D3B" w14:textId="22C19104" w:rsidR="00B73C3F" w:rsidRDefault="004517D9" w:rsidP="00B73C3F">
      <w:pPr>
        <w:pStyle w:val="Screen"/>
      </w:pPr>
      <w:r>
        <w:t xml:space="preserve"> </w:t>
      </w:r>
      <w:r w:rsidR="00B73C3F" w:rsidRPr="002C32EC">
        <w:t>$  TYPE(TEXT)            COLOR(YELLOW)</w:t>
      </w:r>
    </w:p>
    <w:p w14:paraId="5A8DB207" w14:textId="77777777" w:rsidR="00B73C3F" w:rsidRDefault="00B73C3F" w:rsidP="00B73C3F">
      <w:pPr>
        <w:pStyle w:val="Screen"/>
      </w:pPr>
      <w:r w:rsidRPr="002C32EC">
        <w:t>)BODY</w:t>
      </w:r>
    </w:p>
    <w:p w14:paraId="056C54F4" w14:textId="77777777" w:rsidR="00B73C3F" w:rsidRDefault="00B73C3F" w:rsidP="00B73C3F">
      <w:pPr>
        <w:pStyle w:val="Screen"/>
      </w:pPr>
      <w:r w:rsidRPr="002C32EC">
        <w:t>%------------------  EXAMPLE FOR USING A DYNAMIC AREA -------------------%</w:t>
      </w:r>
    </w:p>
    <w:p w14:paraId="36CA39EC" w14:textId="77777777" w:rsidR="00B73C3F" w:rsidRDefault="00B73C3F" w:rsidP="00B73C3F">
      <w:pPr>
        <w:pStyle w:val="Screen"/>
      </w:pPr>
      <w:r w:rsidRPr="002C32EC">
        <w:t>%COMMAND ===&gt;_ZCMD                                      %SCROLL ===&gt;_AMT +</w:t>
      </w:r>
    </w:p>
    <w:p w14:paraId="78F7D43D" w14:textId="77777777" w:rsidR="00B73C3F" w:rsidRDefault="00B73C3F" w:rsidP="00B73C3F">
      <w:pPr>
        <w:pStyle w:val="Screen"/>
      </w:pPr>
      <w:r w:rsidRPr="002C32EC">
        <w:t>%</w:t>
      </w:r>
    </w:p>
    <w:p w14:paraId="58E2319A" w14:textId="1D88BC3D" w:rsidR="00B73C3F" w:rsidRDefault="00B73C3F" w:rsidP="00B73C3F">
      <w:pPr>
        <w:pStyle w:val="Screen"/>
      </w:pPr>
      <w:r w:rsidRPr="002C32EC">
        <w:t>+ This area is fixed</w:t>
      </w:r>
      <w:r w:rsidR="004517D9">
        <w:t xml:space="preserve">. </w:t>
      </w:r>
      <w:r w:rsidRPr="002C32EC">
        <w:t xml:space="preserve"> size: &amp;size</w:t>
      </w:r>
    </w:p>
    <w:p w14:paraId="2783F0A5" w14:textId="77777777" w:rsidR="00B73C3F" w:rsidRDefault="00B73C3F" w:rsidP="00B73C3F">
      <w:pPr>
        <w:pStyle w:val="Screen"/>
      </w:pPr>
      <w:r w:rsidRPr="002C32EC">
        <w:t>+</w:t>
      </w:r>
    </w:p>
    <w:p w14:paraId="071207DF" w14:textId="77777777" w:rsidR="00B73C3F" w:rsidRDefault="00B73C3F" w:rsidP="00B73C3F">
      <w:pPr>
        <w:pStyle w:val="Screen"/>
      </w:pPr>
      <w:r w:rsidRPr="002C32EC">
        <w:t>+ This is an input field%===&gt;_</w:t>
      </w:r>
      <w:proofErr w:type="spellStart"/>
      <w:r w:rsidRPr="002C32EC">
        <w:t>somevar</w:t>
      </w:r>
      <w:proofErr w:type="spellEnd"/>
      <w:r w:rsidRPr="002C32EC">
        <w:t xml:space="preserve"> +</w:t>
      </w:r>
    </w:p>
    <w:p w14:paraId="68A6F214" w14:textId="77777777" w:rsidR="00B73C3F" w:rsidRDefault="00B73C3F" w:rsidP="00B73C3F">
      <w:pPr>
        <w:pStyle w:val="Screen"/>
      </w:pPr>
      <w:r w:rsidRPr="002C32EC">
        <w:t>+</w:t>
      </w:r>
    </w:p>
    <w:p w14:paraId="4975330B" w14:textId="77777777" w:rsidR="00B73C3F" w:rsidRDefault="00B73C3F" w:rsidP="00B73C3F">
      <w:pPr>
        <w:pStyle w:val="Screen"/>
      </w:pPr>
      <w:r w:rsidRPr="002C32EC">
        <w:t>+This is extendable  @DYNAREA,DYNSHAD             @</w:t>
      </w:r>
    </w:p>
    <w:p w14:paraId="4DA4BF79" w14:textId="77777777" w:rsidR="004517D9" w:rsidRDefault="004517D9" w:rsidP="00B73C3F">
      <w:pPr>
        <w:pStyle w:val="Screen"/>
      </w:pPr>
    </w:p>
    <w:p w14:paraId="63AE2573" w14:textId="445254E8" w:rsidR="00B73C3F" w:rsidRDefault="004517D9" w:rsidP="00B73C3F">
      <w:pPr>
        <w:pStyle w:val="Screen"/>
      </w:pPr>
      <w:r>
        <w:t xml:space="preserve"> </w:t>
      </w:r>
      <w:r w:rsidR="00B73C3F" w:rsidRPr="002C32EC">
        <w:t xml:space="preserve">     $This should be at the bottom of the screen when in full screen.</w:t>
      </w:r>
    </w:p>
    <w:p w14:paraId="612FD409" w14:textId="77777777" w:rsidR="00B73C3F" w:rsidRDefault="00B73C3F" w:rsidP="00B73C3F">
      <w:pPr>
        <w:pStyle w:val="Screen"/>
      </w:pPr>
      <w:r w:rsidRPr="002C32EC">
        <w:t>)END</w:t>
      </w:r>
    </w:p>
    <w:p w14:paraId="02E64EB7" w14:textId="77777777" w:rsidR="00B73C3F" w:rsidRDefault="00B73C3F" w:rsidP="00B73C3F"/>
    <w:p w14:paraId="792C6504" w14:textId="77777777" w:rsidR="00B73C3F" w:rsidRDefault="00B73C3F" w:rsidP="00B73C3F">
      <w:r>
        <w:t>This REXX routine shows how to set up a variable for use as a dynamic area variable, how to set up the shadow variable associated with that area, how to display the panel, and how to process UP and DOWN scrolling. RIGHT/LEFT scrolling is ignored in this example.</w:t>
      </w:r>
    </w:p>
    <w:p w14:paraId="372C4A48" w14:textId="3C252048" w:rsidR="00B73C3F" w:rsidRDefault="00B73C3F" w:rsidP="00B73C3F">
      <w:r>
        <w:t>The data to be shown is set up to imbed the hex characters '01'x, '02'x, '03'x, and '04'x to represent colors red, blue, green, and white respectively. It will highlight each of the color names in their respective color,</w:t>
      </w:r>
      <w:r w:rsidR="00EE320D">
        <w:t xml:space="preserve"> </w:t>
      </w:r>
      <w:r>
        <w:t>and show a list with colored color names, and line numbers.</w:t>
      </w:r>
    </w:p>
    <w:p w14:paraId="392A8180" w14:textId="20F561BE" w:rsidR="00B73C3F" w:rsidRDefault="00B73C3F" w:rsidP="00B73C3F">
      <w:r>
        <w:t xml:space="preserve">The exec also sets up a shadow variable, which highlights the first character of each line with a color in reverse video. This 'shadowing' effect is only available in dynamic </w:t>
      </w:r>
      <w:r w:rsidR="00936990">
        <w:t>areas and</w:t>
      </w:r>
      <w:r>
        <w:t xml:space="preserve"> allows a change of the attribute at the character level, with no intervening 'blank' space caused by a field attribute.</w:t>
      </w:r>
    </w:p>
    <w:p w14:paraId="2EB6E112" w14:textId="7E624D6F" w:rsidR="00B73C3F" w:rsidRDefault="00B73C3F" w:rsidP="00B73C3F">
      <w:r>
        <w:t xml:space="preserve">Note that the shadow variable (variables </w:t>
      </w:r>
      <w:proofErr w:type="spellStart"/>
      <w:r>
        <w:t>shadata</w:t>
      </w:r>
      <w:proofErr w:type="spellEnd"/>
      <w:r>
        <w:t xml:space="preserve"> and </w:t>
      </w:r>
      <w:proofErr w:type="spellStart"/>
      <w:r>
        <w:t>dynshad</w:t>
      </w:r>
      <w:proofErr w:type="spellEnd"/>
      <w:r>
        <w:t xml:space="preserve"> in this example) is optional. You could leave it out of the panel and the </w:t>
      </w:r>
      <w:r w:rsidR="00936990">
        <w:t>exec,</w:t>
      </w:r>
      <w:r>
        <w:t xml:space="preserve"> and you would not have character level coloring.</w:t>
      </w:r>
    </w:p>
    <w:p w14:paraId="38E533A6" w14:textId="3C3FE19B" w:rsidR="00B73C3F" w:rsidRDefault="00B73C3F" w:rsidP="00B73C3F">
      <w:r>
        <w:lastRenderedPageBreak/>
        <w:t>The display is handled by setting a variable which contains the</w:t>
      </w:r>
      <w:r w:rsidR="00936990">
        <w:t xml:space="preserve"> </w:t>
      </w:r>
      <w:r>
        <w:t>program data (</w:t>
      </w:r>
      <w:proofErr w:type="spellStart"/>
      <w:r>
        <w:t>dyndata</w:t>
      </w:r>
      <w:proofErr w:type="spellEnd"/>
      <w:r>
        <w:t xml:space="preserve">) and then setting a second variable which will </w:t>
      </w:r>
      <w:r w:rsidR="002F7A54">
        <w:t>display</w:t>
      </w:r>
      <w:r>
        <w:t xml:space="preserve"> the data (DYNAREA). The second variable is needed in this case to handle scrolling. The same manipulation with the length of the </w:t>
      </w:r>
      <w:proofErr w:type="spellStart"/>
      <w:r>
        <w:t>dyndata</w:t>
      </w:r>
      <w:proofErr w:type="spellEnd"/>
      <w:r>
        <w:t xml:space="preserve"> variable is done to the associated shadow variable, </w:t>
      </w:r>
      <w:proofErr w:type="spellStart"/>
      <w:r>
        <w:t>dynshad</w:t>
      </w:r>
      <w:proofErr w:type="spellEnd"/>
      <w:r>
        <w:t>.</w:t>
      </w:r>
    </w:p>
    <w:p w14:paraId="4BFB456A" w14:textId="1730E388" w:rsidR="00B73C3F" w:rsidRDefault="00B73C3F" w:rsidP="00B73C3F">
      <w:r>
        <w:t xml:space="preserve">The variable </w:t>
      </w:r>
      <w:proofErr w:type="spellStart"/>
      <w:r>
        <w:t>dyndata</w:t>
      </w:r>
      <w:proofErr w:type="spellEnd"/>
      <w:r>
        <w:t xml:space="preserve"> starts with the first line to be displayed. When a scroll request is received, the program calculates the offset into DYNDATA of the first displayed </w:t>
      </w:r>
      <w:r w:rsidR="00936990">
        <w:t>line and</w:t>
      </w:r>
      <w:r>
        <w:t xml:space="preserve"> creates DYNAREA from there.</w:t>
      </w:r>
    </w:p>
    <w:p w14:paraId="01A2D2BF" w14:textId="77777777" w:rsidR="00B73C3F" w:rsidRPr="00AF4043" w:rsidRDefault="00B73C3F" w:rsidP="00B73C3F">
      <w:r w:rsidRPr="00AF4043">
        <w:t xml:space="preserve">To display the </w:t>
      </w:r>
      <w:r>
        <w:t>dynamic area panel</w:t>
      </w:r>
      <w:r w:rsidRPr="00AF4043">
        <w:t>, use the following code:</w:t>
      </w:r>
    </w:p>
    <w:p w14:paraId="6DCDC96B" w14:textId="77777777" w:rsidR="00B73C3F" w:rsidRDefault="00B73C3F" w:rsidP="00B73C3F">
      <w:pPr>
        <w:pStyle w:val="Screen"/>
      </w:pPr>
      <w:r w:rsidRPr="002C32EC">
        <w:t>/* REXX - A Dynamic area example */</w:t>
      </w:r>
    </w:p>
    <w:p w14:paraId="5B4F0A3C" w14:textId="77777777" w:rsidR="00B73C3F" w:rsidRDefault="00B73C3F" w:rsidP="00B73C3F">
      <w:pPr>
        <w:pStyle w:val="Screen"/>
      </w:pPr>
      <w:r w:rsidRPr="002C32EC">
        <w:t>Address ISPEXEC                             /* Calls go to ISPF       */</w:t>
      </w:r>
    </w:p>
    <w:p w14:paraId="363A9CAA" w14:textId="77777777" w:rsidR="00B73C3F" w:rsidRDefault="00B73C3F" w:rsidP="00B73C3F">
      <w:pPr>
        <w:pStyle w:val="Screen"/>
      </w:pPr>
      <w:r w:rsidRPr="002C32EC">
        <w:t>red   = '01'x                               /* Assign colors to       */</w:t>
      </w:r>
    </w:p>
    <w:p w14:paraId="6641D15E" w14:textId="77777777" w:rsidR="00B73C3F" w:rsidRDefault="00B73C3F" w:rsidP="00B73C3F">
      <w:pPr>
        <w:pStyle w:val="Screen"/>
      </w:pPr>
      <w:r w:rsidRPr="002C32EC">
        <w:t>blue  = '02'x                               /*     Attribute bytes    */</w:t>
      </w:r>
    </w:p>
    <w:p w14:paraId="4494E5DB" w14:textId="77777777" w:rsidR="00B73C3F" w:rsidRDefault="00B73C3F" w:rsidP="00B73C3F">
      <w:pPr>
        <w:pStyle w:val="Screen"/>
      </w:pPr>
      <w:r w:rsidRPr="002C32EC">
        <w:t>green = '03'x                               /*     found in the data  */</w:t>
      </w:r>
    </w:p>
    <w:p w14:paraId="6208727E" w14:textId="77777777" w:rsidR="00B73C3F" w:rsidRDefault="00B73C3F" w:rsidP="00B73C3F">
      <w:pPr>
        <w:pStyle w:val="Screen"/>
      </w:pPr>
      <w:r w:rsidRPr="002C32EC">
        <w:t>white = '04'x</w:t>
      </w:r>
    </w:p>
    <w:p w14:paraId="729CB723" w14:textId="77777777" w:rsidR="00B73C3F" w:rsidRDefault="00B73C3F" w:rsidP="00B73C3F">
      <w:pPr>
        <w:pStyle w:val="Screen"/>
      </w:pPr>
      <w:proofErr w:type="spellStart"/>
      <w:r w:rsidRPr="002C32EC">
        <w:t>maxlines</w:t>
      </w:r>
      <w:proofErr w:type="spellEnd"/>
      <w:r w:rsidRPr="002C32EC">
        <w:t xml:space="preserve"> = 600                              /* set max number of lines*/</w:t>
      </w:r>
    </w:p>
    <w:p w14:paraId="5F19FEE4" w14:textId="77777777" w:rsidR="00B73C3F" w:rsidRDefault="00B73C3F" w:rsidP="00B73C3F">
      <w:pPr>
        <w:pStyle w:val="Screen"/>
      </w:pPr>
      <w:proofErr w:type="spellStart"/>
      <w:r w:rsidRPr="002C32EC">
        <w:t>dyndata</w:t>
      </w:r>
      <w:proofErr w:type="spellEnd"/>
      <w:r w:rsidRPr="002C32EC">
        <w:t xml:space="preserve">  = ''                               /* initialize data        */</w:t>
      </w:r>
    </w:p>
    <w:p w14:paraId="58700954" w14:textId="77777777" w:rsidR="00B73C3F" w:rsidRDefault="00B73C3F" w:rsidP="00B73C3F">
      <w:pPr>
        <w:pStyle w:val="Screen"/>
      </w:pPr>
      <w:proofErr w:type="spellStart"/>
      <w:r w:rsidRPr="002C32EC">
        <w:t>shadata</w:t>
      </w:r>
      <w:proofErr w:type="spellEnd"/>
      <w:r w:rsidRPr="002C32EC">
        <w:t xml:space="preserve">  = ''                               /* initialize shadow var  */</w:t>
      </w:r>
    </w:p>
    <w:p w14:paraId="5D22B4C2" w14:textId="77777777" w:rsidR="00B73C3F" w:rsidRDefault="00B73C3F" w:rsidP="00B73C3F">
      <w:pPr>
        <w:pStyle w:val="Screen"/>
      </w:pPr>
    </w:p>
    <w:p w14:paraId="2462FD7B" w14:textId="77777777" w:rsidR="004517D9" w:rsidRDefault="00B73C3F" w:rsidP="00B73C3F">
      <w:pPr>
        <w:pStyle w:val="Screen"/>
      </w:pPr>
      <w:r w:rsidRPr="002C32EC">
        <w:t xml:space="preserve">Do  a = 1 to </w:t>
      </w:r>
      <w:proofErr w:type="spellStart"/>
      <w:r w:rsidRPr="002C32EC">
        <w:t>maxlines</w:t>
      </w:r>
      <w:proofErr w:type="spellEnd"/>
      <w:r w:rsidRPr="002C32EC">
        <w:t xml:space="preserve"> by 3                  /* Create some dummy data */</w:t>
      </w:r>
    </w:p>
    <w:p w14:paraId="01290838" w14:textId="77777777" w:rsidR="004517D9" w:rsidRDefault="004517D9" w:rsidP="00B73C3F">
      <w:pPr>
        <w:pStyle w:val="Screen"/>
      </w:pPr>
      <w:r>
        <w:t xml:space="preserve"> </w:t>
      </w:r>
      <w:proofErr w:type="spellStart"/>
      <w:r w:rsidR="00B73C3F" w:rsidRPr="002C32EC">
        <w:t>dyndata</w:t>
      </w:r>
      <w:proofErr w:type="spellEnd"/>
      <w:r w:rsidR="00B73C3F" w:rsidRPr="002C32EC">
        <w:t>=</w:t>
      </w:r>
      <w:proofErr w:type="spellStart"/>
      <w:r w:rsidR="00B73C3F" w:rsidRPr="002C32EC">
        <w:t>dyndata</w:t>
      </w:r>
      <w:proofErr w:type="spellEnd"/>
      <w:r w:rsidR="00B73C3F" w:rsidRPr="002C32EC">
        <w:t xml:space="preserve">||white||left('This </w:t>
      </w:r>
      <w:proofErr w:type="spellStart"/>
      <w:r w:rsidR="00B73C3F" w:rsidRPr="002C32EC">
        <w:t>is'red</w:t>
      </w:r>
      <w:proofErr w:type="spellEnd"/>
      <w:r w:rsidR="00B73C3F" w:rsidRPr="002C32EC">
        <w:t xml:space="preserve">  ||'red  'white||a  , 29)</w:t>
      </w:r>
    </w:p>
    <w:p w14:paraId="01016E1A" w14:textId="77777777" w:rsidR="004517D9" w:rsidRDefault="004517D9" w:rsidP="00B73C3F">
      <w:pPr>
        <w:pStyle w:val="Screen"/>
      </w:pPr>
      <w:r>
        <w:t xml:space="preserve"> </w:t>
      </w:r>
      <w:proofErr w:type="spellStart"/>
      <w:r w:rsidR="00B73C3F" w:rsidRPr="002C32EC">
        <w:t>dyndata</w:t>
      </w:r>
      <w:proofErr w:type="spellEnd"/>
      <w:r w:rsidR="00B73C3F" w:rsidRPr="002C32EC">
        <w:t>=</w:t>
      </w:r>
      <w:proofErr w:type="spellStart"/>
      <w:r w:rsidR="00B73C3F" w:rsidRPr="002C32EC">
        <w:t>dyndata</w:t>
      </w:r>
      <w:proofErr w:type="spellEnd"/>
      <w:r w:rsidR="00B73C3F" w:rsidRPr="002C32EC">
        <w:t xml:space="preserve">||white||left('This </w:t>
      </w:r>
      <w:proofErr w:type="spellStart"/>
      <w:r w:rsidR="00B73C3F" w:rsidRPr="002C32EC">
        <w:t>is'blue</w:t>
      </w:r>
      <w:proofErr w:type="spellEnd"/>
      <w:r w:rsidR="00B73C3F" w:rsidRPr="002C32EC">
        <w:t xml:space="preserve"> ||'blue 'white||a+1, 29)</w:t>
      </w:r>
    </w:p>
    <w:p w14:paraId="5F88B908" w14:textId="77777777" w:rsidR="004517D9" w:rsidRDefault="004517D9" w:rsidP="00B73C3F">
      <w:pPr>
        <w:pStyle w:val="Screen"/>
      </w:pPr>
      <w:r>
        <w:t xml:space="preserve"> </w:t>
      </w:r>
      <w:proofErr w:type="spellStart"/>
      <w:r w:rsidR="00B73C3F" w:rsidRPr="002C32EC">
        <w:t>dyndata</w:t>
      </w:r>
      <w:proofErr w:type="spellEnd"/>
      <w:r w:rsidR="00B73C3F" w:rsidRPr="002C32EC">
        <w:t>=</w:t>
      </w:r>
      <w:proofErr w:type="spellStart"/>
      <w:r w:rsidR="00B73C3F" w:rsidRPr="002C32EC">
        <w:t>dyndata</w:t>
      </w:r>
      <w:proofErr w:type="spellEnd"/>
      <w:r w:rsidR="00B73C3F" w:rsidRPr="002C32EC">
        <w:t xml:space="preserve">||white||left('This </w:t>
      </w:r>
      <w:proofErr w:type="spellStart"/>
      <w:r w:rsidR="00B73C3F" w:rsidRPr="002C32EC">
        <w:t>is'green</w:t>
      </w:r>
      <w:proofErr w:type="spellEnd"/>
      <w:r w:rsidR="00B73C3F" w:rsidRPr="002C32EC">
        <w:t>||'</w:t>
      </w:r>
      <w:proofErr w:type="spellStart"/>
      <w:r w:rsidR="00B73C3F" w:rsidRPr="002C32EC">
        <w:t>green'white</w:t>
      </w:r>
      <w:proofErr w:type="spellEnd"/>
      <w:r w:rsidR="00B73C3F" w:rsidRPr="002C32EC">
        <w:t>||a+2, 29)</w:t>
      </w:r>
    </w:p>
    <w:p w14:paraId="3BA01D47" w14:textId="77777777" w:rsidR="004517D9" w:rsidRDefault="004517D9" w:rsidP="00B73C3F">
      <w:pPr>
        <w:pStyle w:val="Screen"/>
      </w:pPr>
      <w:r>
        <w:t xml:space="preserve"> </w:t>
      </w:r>
      <w:proofErr w:type="spellStart"/>
      <w:r w:rsidR="00B73C3F" w:rsidRPr="002C32EC">
        <w:t>shadata</w:t>
      </w:r>
      <w:proofErr w:type="spellEnd"/>
      <w:r w:rsidR="00B73C3F" w:rsidRPr="002C32EC">
        <w:t>=</w:t>
      </w:r>
      <w:proofErr w:type="spellStart"/>
      <w:r w:rsidR="00B73C3F" w:rsidRPr="002C32EC">
        <w:t>shadata</w:t>
      </w:r>
      <w:proofErr w:type="spellEnd"/>
      <w:r w:rsidR="00B73C3F" w:rsidRPr="002C32EC">
        <w:t>||' r                            '</w:t>
      </w:r>
    </w:p>
    <w:p w14:paraId="70F9C721" w14:textId="77777777" w:rsidR="004517D9" w:rsidRDefault="004517D9" w:rsidP="00B73C3F">
      <w:pPr>
        <w:pStyle w:val="Screen"/>
      </w:pPr>
      <w:r>
        <w:t xml:space="preserve"> </w:t>
      </w:r>
      <w:proofErr w:type="spellStart"/>
      <w:r w:rsidR="00B73C3F" w:rsidRPr="002C32EC">
        <w:t>shadata</w:t>
      </w:r>
      <w:proofErr w:type="spellEnd"/>
      <w:r w:rsidR="00B73C3F" w:rsidRPr="002C32EC">
        <w:t>=</w:t>
      </w:r>
      <w:proofErr w:type="spellStart"/>
      <w:r w:rsidR="00B73C3F" w:rsidRPr="002C32EC">
        <w:t>shadata</w:t>
      </w:r>
      <w:proofErr w:type="spellEnd"/>
      <w:r w:rsidR="00B73C3F" w:rsidRPr="002C32EC">
        <w:t>||' b                            '</w:t>
      </w:r>
    </w:p>
    <w:p w14:paraId="7B6F311A" w14:textId="39592716" w:rsidR="00B73C3F" w:rsidRDefault="004517D9" w:rsidP="00B73C3F">
      <w:pPr>
        <w:pStyle w:val="Screen"/>
      </w:pPr>
      <w:r>
        <w:t xml:space="preserve"> </w:t>
      </w:r>
      <w:proofErr w:type="spellStart"/>
      <w:r w:rsidR="00B73C3F" w:rsidRPr="002C32EC">
        <w:t>shadata</w:t>
      </w:r>
      <w:proofErr w:type="spellEnd"/>
      <w:r w:rsidR="00B73C3F" w:rsidRPr="002C32EC">
        <w:t>=</w:t>
      </w:r>
      <w:proofErr w:type="spellStart"/>
      <w:r w:rsidR="00B73C3F" w:rsidRPr="002C32EC">
        <w:t>shadata</w:t>
      </w:r>
      <w:proofErr w:type="spellEnd"/>
      <w:r w:rsidR="00B73C3F" w:rsidRPr="002C32EC">
        <w:t>||' g                            '</w:t>
      </w:r>
    </w:p>
    <w:p w14:paraId="03B2D131" w14:textId="77777777" w:rsidR="00B73C3F" w:rsidRDefault="00B73C3F" w:rsidP="00B73C3F">
      <w:pPr>
        <w:pStyle w:val="Screen"/>
      </w:pPr>
      <w:r w:rsidRPr="002C32EC">
        <w:t>End</w:t>
      </w:r>
    </w:p>
    <w:p w14:paraId="7E0FFDF8" w14:textId="77777777" w:rsidR="00B73C3F" w:rsidRDefault="00B73C3F" w:rsidP="00B73C3F">
      <w:pPr>
        <w:pStyle w:val="Screen"/>
      </w:pPr>
    </w:p>
    <w:p w14:paraId="778B5775" w14:textId="77777777" w:rsidR="00B73C3F" w:rsidRDefault="00B73C3F" w:rsidP="00B73C3F">
      <w:pPr>
        <w:pStyle w:val="Screen"/>
      </w:pPr>
      <w:r w:rsidRPr="002C32EC">
        <w:t>/*    Add a bottom of data maker to the end of the data      */</w:t>
      </w:r>
    </w:p>
    <w:p w14:paraId="20EF55A4" w14:textId="77777777" w:rsidR="00B73C3F" w:rsidRDefault="00B73C3F" w:rsidP="00B73C3F">
      <w:pPr>
        <w:pStyle w:val="Screen"/>
      </w:pPr>
      <w:proofErr w:type="spellStart"/>
      <w:r w:rsidRPr="002C32EC">
        <w:t>dyndata</w:t>
      </w:r>
      <w:proofErr w:type="spellEnd"/>
      <w:r w:rsidRPr="002C32EC">
        <w:t xml:space="preserve"> = </w:t>
      </w:r>
      <w:proofErr w:type="spellStart"/>
      <w:r w:rsidRPr="002C32EC">
        <w:t>dyndata</w:t>
      </w:r>
      <w:proofErr w:type="spellEnd"/>
      <w:r w:rsidRPr="002C32EC">
        <w:t>||blue||</w:t>
      </w:r>
      <w:proofErr w:type="spellStart"/>
      <w:r w:rsidRPr="002C32EC">
        <w:t>centre</w:t>
      </w:r>
      <w:proofErr w:type="spellEnd"/>
      <w:r w:rsidRPr="002C32EC">
        <w:t>(green||'BOTTOM'||blue,29,'*')</w:t>
      </w:r>
    </w:p>
    <w:p w14:paraId="79F6856F" w14:textId="77777777" w:rsidR="00B73C3F" w:rsidRDefault="00B73C3F" w:rsidP="00B73C3F">
      <w:pPr>
        <w:pStyle w:val="Screen"/>
      </w:pPr>
      <w:proofErr w:type="spellStart"/>
      <w:r w:rsidRPr="002C32EC">
        <w:t>shadata</w:t>
      </w:r>
      <w:proofErr w:type="spellEnd"/>
      <w:r w:rsidRPr="002C32EC">
        <w:t xml:space="preserve"> = </w:t>
      </w:r>
      <w:proofErr w:type="spellStart"/>
      <w:r w:rsidRPr="002C32EC">
        <w:t>shadata</w:t>
      </w:r>
      <w:proofErr w:type="spellEnd"/>
      <w:r w:rsidRPr="002C32EC">
        <w:t>||'                              '</w:t>
      </w:r>
    </w:p>
    <w:p w14:paraId="32CE4B23" w14:textId="77777777" w:rsidR="00B73C3F" w:rsidRDefault="00B73C3F" w:rsidP="00B73C3F">
      <w:pPr>
        <w:pStyle w:val="Screen"/>
      </w:pPr>
      <w:proofErr w:type="spellStart"/>
      <w:r w:rsidRPr="002C32EC">
        <w:t>curline</w:t>
      </w:r>
      <w:proofErr w:type="spellEnd"/>
      <w:r w:rsidRPr="002C32EC">
        <w:t xml:space="preserve"> = 1;                                /* set current line #     */</w:t>
      </w:r>
    </w:p>
    <w:p w14:paraId="288CA4E8" w14:textId="77777777" w:rsidR="00B73C3F" w:rsidRDefault="00B73C3F" w:rsidP="00B73C3F">
      <w:pPr>
        <w:pStyle w:val="Screen"/>
      </w:pPr>
      <w:r w:rsidRPr="002C32EC">
        <w:t>/* -------------------------------------------------------------------*/</w:t>
      </w:r>
    </w:p>
    <w:p w14:paraId="13052FF0" w14:textId="77777777" w:rsidR="00B73C3F" w:rsidRDefault="00B73C3F" w:rsidP="00B73C3F">
      <w:pPr>
        <w:pStyle w:val="Screen"/>
      </w:pPr>
      <w:r w:rsidRPr="002C32EC">
        <w:t>/* Display loop until end or error                                    */</w:t>
      </w:r>
    </w:p>
    <w:p w14:paraId="0B6A16B0" w14:textId="77777777" w:rsidR="00B73C3F" w:rsidRDefault="00B73C3F" w:rsidP="00B73C3F">
      <w:pPr>
        <w:pStyle w:val="Screen"/>
      </w:pPr>
      <w:r w:rsidRPr="002C32EC">
        <w:t>/* -------------------------------------------------------------------*/</w:t>
      </w:r>
    </w:p>
    <w:p w14:paraId="7FF51C33" w14:textId="77777777" w:rsidR="00B73C3F" w:rsidRDefault="00B73C3F" w:rsidP="00B73C3F">
      <w:pPr>
        <w:pStyle w:val="Screen"/>
      </w:pPr>
    </w:p>
    <w:p w14:paraId="487DBF9A" w14:textId="77777777" w:rsidR="004517D9" w:rsidRDefault="00B73C3F" w:rsidP="00B73C3F">
      <w:pPr>
        <w:pStyle w:val="Screen"/>
      </w:pPr>
      <w:r w:rsidRPr="002C32EC">
        <w:t xml:space="preserve">Do Until </w:t>
      </w:r>
      <w:proofErr w:type="spellStart"/>
      <w:r w:rsidRPr="002C32EC">
        <w:t>disprc</w:t>
      </w:r>
      <w:proofErr w:type="spellEnd"/>
      <w:r w:rsidRPr="002C32EC">
        <w:t xml:space="preserve"> &gt; </w:t>
      </w:r>
      <w:proofErr w:type="gramStart"/>
      <w:r w:rsidRPr="002C32EC">
        <w:t>0</w:t>
      </w:r>
      <w:proofErr w:type="gramEnd"/>
    </w:p>
    <w:p w14:paraId="18607DF8" w14:textId="77777777" w:rsidR="004517D9" w:rsidRDefault="004517D9" w:rsidP="00B73C3F">
      <w:pPr>
        <w:pStyle w:val="Screen"/>
      </w:pPr>
      <w:r>
        <w:t xml:space="preserve"> </w:t>
      </w:r>
      <w:proofErr w:type="spellStart"/>
      <w:r w:rsidR="00B73C3F" w:rsidRPr="002C32EC">
        <w:t>dynarea</w:t>
      </w:r>
      <w:proofErr w:type="spellEnd"/>
      <w:r w:rsidR="00B73C3F" w:rsidRPr="002C32EC">
        <w:t xml:space="preserve"> = </w:t>
      </w:r>
      <w:proofErr w:type="spellStart"/>
      <w:r w:rsidR="00B73C3F" w:rsidRPr="002C32EC">
        <w:t>substr</w:t>
      </w:r>
      <w:proofErr w:type="spellEnd"/>
      <w:r w:rsidR="00B73C3F" w:rsidRPr="002C32EC">
        <w:t>(dyndata,1+(curline-1)*30) /* set dynamic variable  */</w:t>
      </w:r>
    </w:p>
    <w:p w14:paraId="6CC7C9E1" w14:textId="77777777" w:rsidR="004517D9" w:rsidRDefault="004517D9" w:rsidP="00B73C3F">
      <w:pPr>
        <w:pStyle w:val="Screen"/>
      </w:pPr>
      <w:r>
        <w:t xml:space="preserve"> </w:t>
      </w:r>
      <w:proofErr w:type="spellStart"/>
      <w:r w:rsidR="00B73C3F" w:rsidRPr="002C32EC">
        <w:t>dynshad</w:t>
      </w:r>
      <w:proofErr w:type="spellEnd"/>
      <w:r w:rsidR="00B73C3F" w:rsidRPr="002C32EC">
        <w:t xml:space="preserve"> = </w:t>
      </w:r>
      <w:proofErr w:type="spellStart"/>
      <w:r w:rsidR="00B73C3F" w:rsidRPr="002C32EC">
        <w:t>substr</w:t>
      </w:r>
      <w:proofErr w:type="spellEnd"/>
      <w:r w:rsidR="00B73C3F" w:rsidRPr="002C32EC">
        <w:t>(shadata,1+(curline-1)*30) /* set shadow variable   */</w:t>
      </w:r>
    </w:p>
    <w:p w14:paraId="63DAA9B5" w14:textId="77777777" w:rsidR="004517D9" w:rsidRDefault="004517D9" w:rsidP="00B73C3F">
      <w:pPr>
        <w:pStyle w:val="Screen"/>
      </w:pPr>
      <w:r>
        <w:t xml:space="preserve"> </w:t>
      </w:r>
      <w:r w:rsidR="00B73C3F" w:rsidRPr="002C32EC">
        <w:t>size = length(</w:t>
      </w:r>
      <w:proofErr w:type="spellStart"/>
      <w:r w:rsidR="00B73C3F" w:rsidRPr="002C32EC">
        <w:t>dynarea</w:t>
      </w:r>
      <w:proofErr w:type="spellEnd"/>
      <w:r w:rsidR="00B73C3F" w:rsidRPr="002C32EC">
        <w:t>)                   /* Set a scalar variable   */</w:t>
      </w:r>
    </w:p>
    <w:p w14:paraId="20DC56F3" w14:textId="77777777" w:rsidR="004517D9" w:rsidRDefault="004517D9" w:rsidP="00B73C3F">
      <w:pPr>
        <w:pStyle w:val="Screen"/>
      </w:pPr>
      <w:r>
        <w:t xml:space="preserve"> </w:t>
      </w:r>
      <w:r w:rsidR="00B73C3F" w:rsidRPr="002C32EC">
        <w:t>'ISPEXEC DISPLAY PANEL(</w:t>
      </w:r>
      <w:r w:rsidR="00FC5B7E">
        <w:t>PNDYN</w:t>
      </w:r>
      <w:r w:rsidR="00B73C3F" w:rsidRPr="002C32EC">
        <w:t xml:space="preserve">)'       </w:t>
      </w:r>
      <w:r w:rsidR="00FC5B7E">
        <w:t xml:space="preserve">  </w:t>
      </w:r>
      <w:r w:rsidR="00B73C3F" w:rsidRPr="002C32EC">
        <w:t xml:space="preserve">  /* Display the data        */</w:t>
      </w:r>
    </w:p>
    <w:p w14:paraId="32E2E6F7" w14:textId="77777777" w:rsidR="004517D9" w:rsidRDefault="004517D9" w:rsidP="00B73C3F">
      <w:pPr>
        <w:pStyle w:val="Screen"/>
      </w:pPr>
      <w:r>
        <w:t xml:space="preserve"> </w:t>
      </w:r>
      <w:proofErr w:type="spellStart"/>
      <w:r w:rsidR="00B73C3F" w:rsidRPr="002C32EC">
        <w:t>disprc</w:t>
      </w:r>
      <w:proofErr w:type="spellEnd"/>
      <w:r w:rsidR="00B73C3F" w:rsidRPr="002C32EC">
        <w:t xml:space="preserve"> = </w:t>
      </w:r>
      <w:proofErr w:type="spellStart"/>
      <w:r w:rsidR="00B73C3F" w:rsidRPr="002C32EC">
        <w:t>rc</w:t>
      </w:r>
      <w:proofErr w:type="spellEnd"/>
      <w:r w:rsidR="00B73C3F" w:rsidRPr="002C32EC">
        <w:t xml:space="preserve">                              /* save return code        */</w:t>
      </w:r>
    </w:p>
    <w:p w14:paraId="3B843C33" w14:textId="77777777" w:rsidR="004517D9" w:rsidRDefault="004517D9" w:rsidP="00B73C3F">
      <w:pPr>
        <w:pStyle w:val="Screen"/>
      </w:pPr>
      <w:r>
        <w:t xml:space="preserve"> </w:t>
      </w:r>
      <w:r w:rsidR="00B73C3F" w:rsidRPr="002C32EC">
        <w:t>'ISPEXEC VGET (ZVERB,ZSCROLLA,ZSCROLLN)' /* get scroll values       */</w:t>
      </w:r>
    </w:p>
    <w:p w14:paraId="122409F4" w14:textId="77777777" w:rsidR="004517D9" w:rsidRDefault="004517D9" w:rsidP="00B73C3F">
      <w:pPr>
        <w:pStyle w:val="Screen"/>
      </w:pPr>
      <w:r>
        <w:t xml:space="preserve"> </w:t>
      </w:r>
      <w:r w:rsidR="00B73C3F" w:rsidRPr="002C32EC">
        <w:t>Select                                   /* Process scrolling       */</w:t>
      </w:r>
    </w:p>
    <w:p w14:paraId="487116C9" w14:textId="77777777" w:rsidR="004517D9" w:rsidRDefault="004517D9" w:rsidP="00B73C3F">
      <w:pPr>
        <w:pStyle w:val="Screen"/>
      </w:pPr>
      <w:r>
        <w:t xml:space="preserve"> </w:t>
      </w:r>
      <w:r w:rsidR="00B73C3F" w:rsidRPr="002C32EC">
        <w:t xml:space="preserve">  When(</w:t>
      </w:r>
      <w:proofErr w:type="spellStart"/>
      <w:r w:rsidR="00B73C3F" w:rsidRPr="002C32EC">
        <w:t>zverb</w:t>
      </w:r>
      <w:proofErr w:type="spellEnd"/>
      <w:r w:rsidR="00B73C3F" w:rsidRPr="002C32EC">
        <w:t xml:space="preserve"> = 'UP')   Then              /* Scroll up               */</w:t>
      </w:r>
    </w:p>
    <w:p w14:paraId="00A41F5E" w14:textId="77777777" w:rsidR="004517D9" w:rsidRDefault="004517D9" w:rsidP="00B73C3F">
      <w:pPr>
        <w:pStyle w:val="Screen"/>
      </w:pPr>
      <w:r>
        <w:t xml:space="preserve"> </w:t>
      </w:r>
      <w:r w:rsidR="00B73C3F" w:rsidRPr="002C32EC">
        <w:t xml:space="preserve">   If </w:t>
      </w:r>
      <w:proofErr w:type="spellStart"/>
      <w:r w:rsidR="00B73C3F" w:rsidRPr="002C32EC">
        <w:t>zscrolla</w:t>
      </w:r>
      <w:proofErr w:type="spellEnd"/>
      <w:r w:rsidR="00B73C3F" w:rsidRPr="002C32EC">
        <w:t xml:space="preserve"> = 'MAX' Then              /*  if scroll was max      */</w:t>
      </w:r>
    </w:p>
    <w:p w14:paraId="24165FB4" w14:textId="77777777" w:rsidR="004517D9" w:rsidRDefault="004517D9" w:rsidP="00B73C3F">
      <w:pPr>
        <w:pStyle w:val="Screen"/>
      </w:pPr>
      <w:r>
        <w:t xml:space="preserve"> </w:t>
      </w:r>
      <w:r w:rsidR="00B73C3F" w:rsidRPr="002C32EC">
        <w:t xml:space="preserve">    </w:t>
      </w:r>
      <w:proofErr w:type="spellStart"/>
      <w:r w:rsidR="00B73C3F" w:rsidRPr="002C32EC">
        <w:t>curline</w:t>
      </w:r>
      <w:proofErr w:type="spellEnd"/>
      <w:r w:rsidR="00B73C3F" w:rsidRPr="002C32EC">
        <w:t xml:space="preserve"> = 1                          /*     scroll to top       */</w:t>
      </w:r>
    </w:p>
    <w:p w14:paraId="10921053" w14:textId="77777777" w:rsidR="004517D9" w:rsidRDefault="004517D9" w:rsidP="00B73C3F">
      <w:pPr>
        <w:pStyle w:val="Screen"/>
      </w:pPr>
      <w:r>
        <w:t xml:space="preserve"> </w:t>
      </w:r>
      <w:r w:rsidR="00B73C3F" w:rsidRPr="002C32EC">
        <w:t xml:space="preserve">   Else                                  /*  else a number is known */</w:t>
      </w:r>
    </w:p>
    <w:p w14:paraId="5E17BEF0" w14:textId="77777777" w:rsidR="004517D9" w:rsidRDefault="004517D9" w:rsidP="00B73C3F">
      <w:pPr>
        <w:pStyle w:val="Screen"/>
      </w:pPr>
      <w:r>
        <w:t xml:space="preserve"> </w:t>
      </w:r>
      <w:r w:rsidR="00B73C3F" w:rsidRPr="002C32EC">
        <w:t xml:space="preserve">    </w:t>
      </w:r>
      <w:proofErr w:type="spellStart"/>
      <w:r w:rsidR="00B73C3F" w:rsidRPr="002C32EC">
        <w:t>curline</w:t>
      </w:r>
      <w:proofErr w:type="spellEnd"/>
      <w:r w:rsidR="00B73C3F" w:rsidRPr="002C32EC">
        <w:t xml:space="preserve"> = max(1,curline-zscrolln);   /* (maximum is top)        */</w:t>
      </w:r>
    </w:p>
    <w:p w14:paraId="3FCDDB7F" w14:textId="77777777" w:rsidR="004517D9" w:rsidRDefault="004517D9" w:rsidP="00B73C3F">
      <w:pPr>
        <w:pStyle w:val="Screen"/>
      </w:pPr>
      <w:r>
        <w:t xml:space="preserve"> </w:t>
      </w:r>
      <w:r w:rsidR="00B73C3F" w:rsidRPr="002C32EC">
        <w:t xml:space="preserve">  When(</w:t>
      </w:r>
      <w:proofErr w:type="spellStart"/>
      <w:r w:rsidR="00B73C3F" w:rsidRPr="002C32EC">
        <w:t>zverb</w:t>
      </w:r>
      <w:proofErr w:type="spellEnd"/>
      <w:r w:rsidR="00B73C3F" w:rsidRPr="002C32EC">
        <w:t xml:space="preserve"> = 'DOWN') Then              /* Scroll down             */</w:t>
      </w:r>
    </w:p>
    <w:p w14:paraId="30B441BD" w14:textId="77777777" w:rsidR="004517D9" w:rsidRDefault="004517D9" w:rsidP="00B73C3F">
      <w:pPr>
        <w:pStyle w:val="Screen"/>
      </w:pPr>
      <w:r>
        <w:t xml:space="preserve"> </w:t>
      </w:r>
      <w:r w:rsidR="00B73C3F" w:rsidRPr="002C32EC">
        <w:t xml:space="preserve">   If </w:t>
      </w:r>
      <w:proofErr w:type="spellStart"/>
      <w:r w:rsidR="00B73C3F" w:rsidRPr="002C32EC">
        <w:t>zscrolla</w:t>
      </w:r>
      <w:proofErr w:type="spellEnd"/>
      <w:r w:rsidR="00B73C3F" w:rsidRPr="002C32EC">
        <w:t xml:space="preserve"> = 'MAX' Then              /*  if scroll was max      */</w:t>
      </w:r>
    </w:p>
    <w:p w14:paraId="33DA1636" w14:textId="77777777" w:rsidR="004517D9" w:rsidRDefault="004517D9" w:rsidP="00B73C3F">
      <w:pPr>
        <w:pStyle w:val="Screen"/>
      </w:pPr>
      <w:r>
        <w:t xml:space="preserve"> </w:t>
      </w:r>
      <w:r w:rsidR="00B73C3F" w:rsidRPr="002C32EC">
        <w:t xml:space="preserve">    </w:t>
      </w:r>
      <w:proofErr w:type="spellStart"/>
      <w:r w:rsidR="00B73C3F" w:rsidRPr="002C32EC">
        <w:t>curline</w:t>
      </w:r>
      <w:proofErr w:type="spellEnd"/>
      <w:r w:rsidR="00B73C3F" w:rsidRPr="002C32EC">
        <w:t xml:space="preserve"> = </w:t>
      </w:r>
      <w:proofErr w:type="spellStart"/>
      <w:r w:rsidR="00B73C3F" w:rsidRPr="002C32EC">
        <w:t>maxlines</w:t>
      </w:r>
      <w:proofErr w:type="spellEnd"/>
      <w:r w:rsidR="00B73C3F" w:rsidRPr="002C32EC">
        <w:t xml:space="preserve">                   /*     scroll to bottom    */</w:t>
      </w:r>
    </w:p>
    <w:p w14:paraId="527D86E6" w14:textId="77777777" w:rsidR="004517D9" w:rsidRDefault="004517D9" w:rsidP="00B73C3F">
      <w:pPr>
        <w:pStyle w:val="Screen"/>
      </w:pPr>
      <w:r>
        <w:t xml:space="preserve"> </w:t>
      </w:r>
      <w:r w:rsidR="00B73C3F" w:rsidRPr="002C32EC">
        <w:t xml:space="preserve">   Else                                  /*  else a number is known */</w:t>
      </w:r>
    </w:p>
    <w:p w14:paraId="537BCDFF" w14:textId="77777777" w:rsidR="004517D9" w:rsidRDefault="004517D9" w:rsidP="00B73C3F">
      <w:pPr>
        <w:pStyle w:val="Screen"/>
      </w:pPr>
      <w:r>
        <w:t xml:space="preserve"> </w:t>
      </w:r>
      <w:r w:rsidR="00B73C3F" w:rsidRPr="002C32EC">
        <w:t xml:space="preserve">    </w:t>
      </w:r>
      <w:proofErr w:type="spellStart"/>
      <w:r w:rsidR="00B73C3F" w:rsidRPr="002C32EC">
        <w:t>curline</w:t>
      </w:r>
      <w:proofErr w:type="spellEnd"/>
      <w:r w:rsidR="00B73C3F" w:rsidRPr="002C32EC">
        <w:t xml:space="preserve"> = min(</w:t>
      </w:r>
      <w:proofErr w:type="spellStart"/>
      <w:r w:rsidR="00B73C3F" w:rsidRPr="002C32EC">
        <w:t>maxlines,curline+zscrolln</w:t>
      </w:r>
      <w:proofErr w:type="spellEnd"/>
      <w:r w:rsidR="00B73C3F" w:rsidRPr="002C32EC">
        <w:t>); /* (max is bottom)    */</w:t>
      </w:r>
    </w:p>
    <w:p w14:paraId="653F1D93" w14:textId="77777777" w:rsidR="004517D9" w:rsidRDefault="004517D9" w:rsidP="00B73C3F">
      <w:pPr>
        <w:pStyle w:val="Screen"/>
      </w:pPr>
      <w:r>
        <w:t xml:space="preserve"> </w:t>
      </w:r>
      <w:r w:rsidR="00B73C3F" w:rsidRPr="002C32EC">
        <w:t xml:space="preserve">   Otherwise;                     /* could use left &amp; right too     */</w:t>
      </w:r>
    </w:p>
    <w:p w14:paraId="34AABE16" w14:textId="415E8404" w:rsidR="00B73C3F" w:rsidRDefault="004517D9" w:rsidP="00B73C3F">
      <w:pPr>
        <w:pStyle w:val="Screen"/>
      </w:pPr>
      <w:r>
        <w:t xml:space="preserve"> </w:t>
      </w:r>
      <w:r w:rsidR="00B73C3F" w:rsidRPr="002C32EC">
        <w:t>End</w:t>
      </w:r>
    </w:p>
    <w:p w14:paraId="7C036868" w14:textId="77777777" w:rsidR="00B73C3F" w:rsidRDefault="00B73C3F" w:rsidP="00B73C3F">
      <w:pPr>
        <w:pStyle w:val="Screen"/>
      </w:pPr>
      <w:r w:rsidRPr="002C32EC">
        <w:t>End                                        /* End of display loop     */</w:t>
      </w:r>
    </w:p>
    <w:p w14:paraId="5607561C" w14:textId="154B1222" w:rsidR="00B73C3F" w:rsidRDefault="00B73C3F" w:rsidP="00B73C3F"/>
    <w:p w14:paraId="727F65CE" w14:textId="77777777" w:rsidR="00B73C3F" w:rsidRDefault="00B73C3F" w:rsidP="00B73C3F">
      <w:r>
        <w:t>This is what the dynamic area panel looks like when it is displayed.</w:t>
      </w:r>
    </w:p>
    <w:p w14:paraId="1C7196C9" w14:textId="77777777" w:rsidR="00B73C3F" w:rsidRDefault="00B73C3F" w:rsidP="00B73C3F"/>
    <w:p w14:paraId="4CB255BD" w14:textId="77777777" w:rsidR="00B73C3F" w:rsidRDefault="00B73C3F" w:rsidP="00B73C3F">
      <w:r>
        <w:rPr>
          <w:noProof/>
        </w:rPr>
        <w:drawing>
          <wp:inline distT="0" distB="0" distL="0" distR="0" wp14:anchorId="13ED35FD" wp14:editId="0E3CF8B0">
            <wp:extent cx="5943600" cy="358732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a:stretch>
                      <a:fillRect/>
                    </a:stretch>
                  </pic:blipFill>
                  <pic:spPr bwMode="auto">
                    <a:xfrm>
                      <a:off x="0" y="0"/>
                      <a:ext cx="5943600" cy="3587325"/>
                    </a:xfrm>
                    <a:prstGeom prst="rect">
                      <a:avLst/>
                    </a:prstGeom>
                    <a:noFill/>
                    <a:ln w="9525">
                      <a:noFill/>
                      <a:miter lim="800000"/>
                      <a:headEnd/>
                      <a:tailEnd/>
                    </a:ln>
                  </pic:spPr>
                </pic:pic>
              </a:graphicData>
            </a:graphic>
          </wp:inline>
        </w:drawing>
      </w:r>
    </w:p>
    <w:p w14:paraId="709020C1" w14:textId="77777777" w:rsidR="00B73C3F" w:rsidRDefault="00B73C3F" w:rsidP="00B73C3F"/>
    <w:p w14:paraId="644577EF" w14:textId="77777777" w:rsidR="00B73C3F" w:rsidRDefault="00B73C3F" w:rsidP="00B73C3F">
      <w:r>
        <w:t>Scrolling notes:</w:t>
      </w:r>
    </w:p>
    <w:p w14:paraId="5816F459" w14:textId="77777777" w:rsidR="00B73C3F" w:rsidRDefault="00B73C3F" w:rsidP="00B73C3F">
      <w:r>
        <w:t>UP/DOWN scrolling</w:t>
      </w:r>
    </w:p>
    <w:p w14:paraId="03A8E316" w14:textId="28D4CBB1" w:rsidR="00B73C3F" w:rsidRDefault="00B73C3F" w:rsidP="00B73C3F">
      <w:r>
        <w:t xml:space="preserve">If </w:t>
      </w:r>
      <w:r w:rsidR="002F7A54">
        <w:t>all</w:t>
      </w:r>
      <w:r>
        <w:t xml:space="preserve"> your data is in one variable, use (ZSCROLLN*area width) to locate the start of the displayed variable.</w:t>
      </w:r>
    </w:p>
    <w:p w14:paraId="011C73ED" w14:textId="77777777" w:rsidR="00B73C3F" w:rsidRDefault="00B73C3F" w:rsidP="00B73C3F">
      <w:r>
        <w:t xml:space="preserve">LEFT/RIGHT </w:t>
      </w:r>
      <w:proofErr w:type="gramStart"/>
      <w:r>
        <w:t>scrolling</w:t>
      </w:r>
      <w:proofErr w:type="gramEnd"/>
    </w:p>
    <w:p w14:paraId="3B97EFAA" w14:textId="77777777" w:rsidR="00B73C3F" w:rsidRDefault="00B73C3F" w:rsidP="00B73C3F">
      <w:r>
        <w:t>Left/right scrolling usually involves creating a new variable to display. This is because the dynamic area uses a contiguous string.</w:t>
      </w:r>
    </w:p>
    <w:p w14:paraId="4ED218D0" w14:textId="77777777" w:rsidR="00B73C3F" w:rsidRDefault="00B73C3F" w:rsidP="00B73C3F">
      <w:r>
        <w:t>When the user requests a scrolling action for the dynamic area, ISPF returns several variables which contain information about the requested scroll. This information is checked by the application and is then used by the application to reset the dynamic area variable.</w:t>
      </w:r>
    </w:p>
    <w:p w14:paraId="29C9579E" w14:textId="77777777" w:rsidR="00B73C3F" w:rsidRDefault="00B73C3F" w:rsidP="00B73C3F"/>
    <w:p w14:paraId="13C628B4" w14:textId="63E7341B" w:rsidR="00B73C3F" w:rsidRDefault="00B73C3F" w:rsidP="00936990">
      <w:pPr>
        <w:pStyle w:val="NoSpacing"/>
        <w:ind w:left="720"/>
      </w:pPr>
      <w:r w:rsidRPr="006E1F64">
        <w:rPr>
          <w:rFonts w:ascii="Courier New" w:hAnsi="Courier New" w:cs="Courier New"/>
        </w:rPr>
        <w:t>ZVERB</w:t>
      </w:r>
      <w:r w:rsidR="00936990">
        <w:tab/>
      </w:r>
      <w:r w:rsidR="00936990">
        <w:tab/>
      </w:r>
      <w:r w:rsidRPr="006E1F64">
        <w:t>Direction of scroll (UP, DOWN, LEFT, RIGHT)</w:t>
      </w:r>
    </w:p>
    <w:p w14:paraId="3414437A" w14:textId="118F40F6" w:rsidR="00B73C3F" w:rsidRDefault="00B73C3F" w:rsidP="00936990">
      <w:pPr>
        <w:pStyle w:val="NoSpacing"/>
        <w:ind w:left="720"/>
      </w:pPr>
      <w:r w:rsidRPr="006E1F64">
        <w:rPr>
          <w:rFonts w:ascii="Courier New" w:hAnsi="Courier New" w:cs="Courier New"/>
        </w:rPr>
        <w:t>ZSCROLLA</w:t>
      </w:r>
      <w:r w:rsidR="00936990">
        <w:tab/>
      </w:r>
      <w:r w:rsidRPr="006E1F64">
        <w:t xml:space="preserve">Amount to scroll (MAX, CSR, HALF, DATA, number, </w:t>
      </w:r>
      <w:r w:rsidR="002F7A54" w:rsidRPr="006E1F64">
        <w:t>etc.</w:t>
      </w:r>
      <w:r w:rsidRPr="006E1F64">
        <w:t>)</w:t>
      </w:r>
    </w:p>
    <w:p w14:paraId="086D811B" w14:textId="6DA81206" w:rsidR="00B73C3F" w:rsidRPr="006E1F64" w:rsidRDefault="00B73C3F" w:rsidP="00936990">
      <w:pPr>
        <w:pStyle w:val="NoSpacing"/>
        <w:ind w:left="720"/>
      </w:pPr>
      <w:r w:rsidRPr="006E1F64">
        <w:rPr>
          <w:rFonts w:ascii="Courier New" w:hAnsi="Courier New" w:cs="Courier New"/>
        </w:rPr>
        <w:t>ZSCROLLN</w:t>
      </w:r>
      <w:r w:rsidR="00936990">
        <w:tab/>
      </w:r>
      <w:r w:rsidRPr="006E1F64">
        <w:t xml:space="preserve">Number of lines to </w:t>
      </w:r>
      <w:proofErr w:type="gramStart"/>
      <w:r w:rsidRPr="006E1F64">
        <w:t>scroll</w:t>
      </w:r>
      <w:proofErr w:type="gramEnd"/>
    </w:p>
    <w:p w14:paraId="6BFE9DDB" w14:textId="77777777" w:rsidR="00B73C3F" w:rsidRDefault="00B73C3F" w:rsidP="00B73C3F"/>
    <w:p w14:paraId="21FACB7A" w14:textId="77777777" w:rsidR="00B73C3F" w:rsidRDefault="00B73C3F" w:rsidP="00B73C3F">
      <w:r>
        <w:t>Additional information:</w:t>
      </w:r>
    </w:p>
    <w:p w14:paraId="2D5CD6F8" w14:textId="77777777" w:rsidR="00B73C3F" w:rsidRDefault="00B73C3F" w:rsidP="00B73C3F">
      <w:r>
        <w:t>ISPF has several functions which can be used to help get additional information to assist in the definition of the dynamic area variable or scrolling requests.</w:t>
      </w:r>
    </w:p>
    <w:p w14:paraId="5DAFC527" w14:textId="733AC7EA" w:rsidR="00B73C3F" w:rsidRDefault="00B73C3F" w:rsidP="00B73C3F">
      <w:r>
        <w:lastRenderedPageBreak/>
        <w:t xml:space="preserve">PQUERY can help get information about areas contained within the panel. You specify the area name, and ISPF can return such things as the area type, and </w:t>
      </w:r>
      <w:r w:rsidR="00EE320D">
        <w:t>its</w:t>
      </w:r>
      <w:r>
        <w:t xml:space="preserve"> width and depth.</w:t>
      </w:r>
    </w:p>
    <w:p w14:paraId="3B2B59F0" w14:textId="77777777" w:rsidR="00B73C3F" w:rsidRDefault="00B73C3F" w:rsidP="00B73C3F">
      <w:r>
        <w:t xml:space="preserve">The LVLINE built-in function can be called from the </w:t>
      </w:r>
      <w:r w:rsidRPr="00936990">
        <w:rPr>
          <w:rFonts w:ascii="Courier New" w:hAnsi="Courier New" w:cs="Courier New"/>
        </w:rPr>
        <w:t>)INIT</w:t>
      </w:r>
      <w:r>
        <w:t xml:space="preserve">, </w:t>
      </w:r>
      <w:r w:rsidRPr="00936990">
        <w:rPr>
          <w:rFonts w:ascii="Courier New" w:hAnsi="Courier New" w:cs="Courier New"/>
        </w:rPr>
        <w:t>)REINIT</w:t>
      </w:r>
      <w:r>
        <w:t xml:space="preserve">, or </w:t>
      </w:r>
      <w:r w:rsidRPr="00936990">
        <w:rPr>
          <w:rFonts w:ascii="Courier New" w:hAnsi="Courier New" w:cs="Courier New"/>
        </w:rPr>
        <w:t>)PROC</w:t>
      </w:r>
      <w:r>
        <w:t xml:space="preserve"> sections. It returns the line number of the last line within a dynamic, graphic, or scrollable area which was visible to the end-user on the currently displayed panel. This is extremely useful when the user can be in split-screen mode.</w:t>
      </w:r>
    </w:p>
    <w:p w14:paraId="09260DD4" w14:textId="77777777" w:rsidR="00B73C3F" w:rsidRDefault="00B73C3F" w:rsidP="00B73C3F">
      <w:r>
        <w:t xml:space="preserve">Your application can be coded to take advantage of larger-size terminal screens by using extendable areas, and by coding variable widths (on the </w:t>
      </w:r>
      <w:r w:rsidRPr="00936990">
        <w:rPr>
          <w:rFonts w:ascii="Courier New" w:hAnsi="Courier New" w:cs="Courier New"/>
        </w:rPr>
        <w:t>)BODY</w:t>
      </w:r>
      <w:r>
        <w:t xml:space="preserve"> section) and using the automatic expansion feature of ISPF. On the )</w:t>
      </w:r>
      <w:r w:rsidRPr="00936990">
        <w:rPr>
          <w:rFonts w:ascii="Courier New" w:hAnsi="Courier New" w:cs="Courier New"/>
        </w:rPr>
        <w:t>BODY</w:t>
      </w:r>
      <w:r>
        <w:t xml:space="preserve"> section, you code the EXPAND keyword, and then specify the characters you will place in the text of the panel when you wish to expand. The character in the </w:t>
      </w:r>
      <w:r w:rsidRPr="00936990">
        <w:rPr>
          <w:rFonts w:ascii="Courier New" w:hAnsi="Courier New" w:cs="Courier New"/>
        </w:rPr>
        <w:t>)BODY</w:t>
      </w:r>
      <w:r>
        <w:t xml:space="preserve"> that you place between these two characters will be used when the expansion is done.</w:t>
      </w:r>
    </w:p>
    <w:p w14:paraId="4CD9B05C" w14:textId="77777777" w:rsidR="00F5650E" w:rsidRDefault="009846D0" w:rsidP="00C2723D">
      <w:pPr>
        <w:pStyle w:val="Heading2"/>
      </w:pPr>
      <w:bookmarkStart w:id="38" w:name="_Toc73772442"/>
      <w:r>
        <w:t>Dynamically Set a Function Key to a value (</w:t>
      </w:r>
      <w:proofErr w:type="gramStart"/>
      <w:r>
        <w:t>e.g.</w:t>
      </w:r>
      <w:proofErr w:type="gramEnd"/>
      <w:r>
        <w:t xml:space="preserve"> RFIND)</w:t>
      </w:r>
      <w:bookmarkEnd w:id="38"/>
    </w:p>
    <w:p w14:paraId="7D91F19C" w14:textId="7DB9680D" w:rsidR="003C5865" w:rsidRDefault="009846D0" w:rsidP="00F5650E">
      <w:pPr>
        <w:pStyle w:val="Example"/>
        <w:ind w:right="7020"/>
      </w:pPr>
      <w:r w:rsidRPr="009846D0">
        <w:rPr>
          <w:rStyle w:val="ExampleChar"/>
        </w:rPr>
        <w:t>PNDYNPFK</w:t>
      </w:r>
    </w:p>
    <w:p w14:paraId="6CEB3505" w14:textId="03B6551E" w:rsidR="009846D0" w:rsidRDefault="009846D0" w:rsidP="009846D0">
      <w:r>
        <w:t xml:space="preserve">There will be occasions when you want to use a function key with ‘RFIND’ as the command in an application, but you find that RFIND is being intercepted by ISPF and not passed to your application. A </w:t>
      </w:r>
      <w:proofErr w:type="spellStart"/>
      <w:r>
        <w:t>Keylist</w:t>
      </w:r>
      <w:proofErr w:type="spellEnd"/>
      <w:r>
        <w:t xml:space="preserve"> or special ISPF application table is too much work.</w:t>
      </w:r>
    </w:p>
    <w:p w14:paraId="070A23BC" w14:textId="2633DC4C" w:rsidR="009846D0" w:rsidRDefault="009846D0" w:rsidP="009846D0">
      <w:r>
        <w:t xml:space="preserve">This is one solution. See the sample code in </w:t>
      </w:r>
      <w:hyperlink w:anchor="_Alternate_Method_to" w:history="1">
        <w:r w:rsidRPr="003918B4">
          <w:rPr>
            <w:rStyle w:val="Hyperlink"/>
            <w:rFonts w:ascii="Consolas" w:hAnsi="Consolas" w:cs="Arial"/>
            <w:sz w:val="20"/>
            <w:shd w:val="clear" w:color="auto" w:fill="F7CAAC" w:themeFill="accent2" w:themeFillTint="66"/>
          </w:rPr>
          <w:t>RXTABLE</w:t>
        </w:r>
      </w:hyperlink>
      <w:r>
        <w:t xml:space="preserve"> for a different approach.</w:t>
      </w:r>
    </w:p>
    <w:p w14:paraId="4E5D6C18" w14:textId="74BE2325" w:rsidR="009846D0" w:rsidRDefault="009846D0" w:rsidP="009846D0">
      <w:r>
        <w:t>The solution shown here temporarily sets the 'RFIND' key to another value and resets the key afterwards. If there is no 'RFIND' key, then pf05 is used.</w:t>
      </w:r>
    </w:p>
    <w:p w14:paraId="7108C256" w14:textId="4C4D5282" w:rsidR="009846D0" w:rsidRDefault="009846D0" w:rsidP="009846D0">
      <w:r>
        <w:t xml:space="preserve">The 'RFIND' key </w:t>
      </w:r>
      <w:proofErr w:type="gramStart"/>
      <w:r>
        <w:t>is located in</w:t>
      </w:r>
      <w:proofErr w:type="gramEnd"/>
      <w:r>
        <w:t xml:space="preserve"> the INIT section and set to 'RRFIND'. The RRFIND command is caught in the PROC section, the ZCMD variable is set to 'RFIND' and the </w:t>
      </w:r>
      <w:proofErr w:type="spellStart"/>
      <w:r>
        <w:t>pfk</w:t>
      </w:r>
      <w:proofErr w:type="spellEnd"/>
      <w:r>
        <w:t xml:space="preserve"> is set back to its original value.</w:t>
      </w:r>
    </w:p>
    <w:p w14:paraId="7232EA11" w14:textId="7814537A" w:rsidR="009846D0" w:rsidRPr="009846D0" w:rsidRDefault="009846D0" w:rsidP="009846D0">
      <w:r>
        <w:t xml:space="preserve">One caveat, if you start another panel from the one modifying the key(s), it will inherit the key settings, unless it is using </w:t>
      </w:r>
      <w:proofErr w:type="spellStart"/>
      <w:r>
        <w:t>keylist</w:t>
      </w:r>
      <w:proofErr w:type="spellEnd"/>
      <w:r>
        <w:t xml:space="preserve"> or is started with another application id.</w:t>
      </w:r>
    </w:p>
    <w:p w14:paraId="7909C5B8" w14:textId="03D9C54E" w:rsidR="00336E8B" w:rsidRDefault="00336E8B" w:rsidP="00B73C3F">
      <w:pPr>
        <w:pStyle w:val="Heading1"/>
        <w:pageBreakBefore/>
        <w:rPr>
          <w:rFonts w:eastAsia="Times New Roman"/>
        </w:rPr>
      </w:pPr>
      <w:bookmarkStart w:id="39" w:name="_Toc73772443"/>
      <w:r>
        <w:rPr>
          <w:rFonts w:eastAsia="Times New Roman"/>
        </w:rPr>
        <w:lastRenderedPageBreak/>
        <w:t>ISPF Skeletons</w:t>
      </w:r>
      <w:bookmarkEnd w:id="39"/>
    </w:p>
    <w:p w14:paraId="5FEA2226" w14:textId="77777777" w:rsidR="00740782" w:rsidRDefault="00740782" w:rsidP="00740782">
      <w:pPr>
        <w:pStyle w:val="NoSpacing"/>
      </w:pPr>
    </w:p>
    <w:p w14:paraId="12A54A25" w14:textId="5FCB7980" w:rsidR="00740782" w:rsidRDefault="00740782" w:rsidP="00740782">
      <w:r>
        <w:t xml:space="preserve">ISPF skeleton definitions are stored in a skeleton library and accessed through the ISPF file-tailoring services. You create or change skeletons by </w:t>
      </w:r>
      <w:proofErr w:type="gramStart"/>
      <w:r>
        <w:t>editing</w:t>
      </w:r>
      <w:proofErr w:type="gramEnd"/>
      <w:r>
        <w:t xml:space="preserve"> directly into the skeleton library. ISPF interprets the skeletons during execution. No compilation or preprocessing step is required.</w:t>
      </w:r>
    </w:p>
    <w:p w14:paraId="0B393D56" w14:textId="77777777" w:rsidR="00740782" w:rsidRDefault="00740782" w:rsidP="00740782">
      <w:r>
        <w:t>There are two types of records that can appear in the skeleton file:</w:t>
      </w:r>
    </w:p>
    <w:p w14:paraId="1E241647" w14:textId="77777777" w:rsidR="00740782" w:rsidRDefault="00740782" w:rsidP="007553E8">
      <w:pPr>
        <w:pStyle w:val="ListParagraph"/>
        <w:numPr>
          <w:ilvl w:val="0"/>
          <w:numId w:val="27"/>
        </w:numPr>
      </w:pPr>
      <w:r>
        <w:t>Data records - A continuous stream of intermixed text, variables, and control characters that are processed to create an output record.</w:t>
      </w:r>
    </w:p>
    <w:p w14:paraId="07BEA041" w14:textId="77777777" w:rsidR="00740782" w:rsidRDefault="00740782" w:rsidP="007553E8">
      <w:pPr>
        <w:pStyle w:val="ListParagraph"/>
        <w:numPr>
          <w:ilvl w:val="0"/>
          <w:numId w:val="27"/>
        </w:numPr>
      </w:pPr>
      <w:r>
        <w:t>Control statements - Control the file-tailoring process.</w:t>
      </w:r>
    </w:p>
    <w:p w14:paraId="459A27E2" w14:textId="1C011086" w:rsidR="00740782" w:rsidRDefault="00740782" w:rsidP="00740782">
      <w:r>
        <w:t>The available control statements are:</w:t>
      </w:r>
    </w:p>
    <w:p w14:paraId="4594338D" w14:textId="08CFCA92" w:rsidR="00740782" w:rsidRDefault="00740782" w:rsidP="00F635F7">
      <w:pPr>
        <w:pStyle w:val="Screen"/>
        <w:ind w:right="3060"/>
      </w:pPr>
      <w:r w:rsidRPr="00594B16">
        <w:t>)BLANK</w:t>
      </w:r>
      <w:r w:rsidR="00FA2616">
        <w:tab/>
      </w:r>
      <w:r w:rsidR="00FA2616">
        <w:tab/>
      </w:r>
      <w:r w:rsidRPr="00594B16">
        <w:t>)CM</w:t>
      </w:r>
      <w:r w:rsidR="00FA2616">
        <w:tab/>
      </w:r>
      <w:r w:rsidR="00FA2616">
        <w:tab/>
      </w:r>
      <w:r w:rsidRPr="00594B16">
        <w:t>)DEFAULT</w:t>
      </w:r>
    </w:p>
    <w:p w14:paraId="1BD458A8" w14:textId="1FE7AF09" w:rsidR="00740782" w:rsidRDefault="00740782" w:rsidP="00F635F7">
      <w:pPr>
        <w:pStyle w:val="Screen"/>
        <w:ind w:right="3060"/>
      </w:pPr>
      <w:r w:rsidRPr="00594B16">
        <w:t>)DO</w:t>
      </w:r>
      <w:r w:rsidR="00FA2616">
        <w:tab/>
      </w:r>
      <w:r w:rsidR="00FA2616">
        <w:tab/>
      </w:r>
      <w:r w:rsidRPr="00594B16">
        <w:t>)DOT</w:t>
      </w:r>
      <w:r w:rsidR="00FA2616">
        <w:tab/>
      </w:r>
      <w:r w:rsidR="00FA2616">
        <w:tab/>
      </w:r>
      <w:r w:rsidRPr="00594B16">
        <w:t>)ELSE</w:t>
      </w:r>
    </w:p>
    <w:p w14:paraId="5FEA6CD8" w14:textId="4D43C4F1" w:rsidR="00740782" w:rsidRDefault="00740782" w:rsidP="00F635F7">
      <w:pPr>
        <w:pStyle w:val="Screen"/>
        <w:ind w:right="3060"/>
      </w:pPr>
      <w:r w:rsidRPr="00594B16">
        <w:t>)ENDDO</w:t>
      </w:r>
      <w:r w:rsidR="00FA2616">
        <w:tab/>
      </w:r>
      <w:r w:rsidR="00FA2616">
        <w:tab/>
      </w:r>
      <w:r w:rsidRPr="00594B16">
        <w:t>)ENDDOT</w:t>
      </w:r>
      <w:r w:rsidR="00FA2616">
        <w:tab/>
      </w:r>
      <w:r w:rsidRPr="00594B16">
        <w:t>)ENDREXX</w:t>
      </w:r>
    </w:p>
    <w:p w14:paraId="25AC4BDB" w14:textId="40CE66AD" w:rsidR="00740782" w:rsidRDefault="00740782" w:rsidP="00F635F7">
      <w:pPr>
        <w:pStyle w:val="Screen"/>
        <w:ind w:right="3060"/>
      </w:pPr>
      <w:r w:rsidRPr="00594B16">
        <w:t>)ENDSEL</w:t>
      </w:r>
      <w:r w:rsidR="00FA2616">
        <w:tab/>
      </w:r>
      <w:r w:rsidRPr="00594B16">
        <w:t>)IF</w:t>
      </w:r>
      <w:r w:rsidR="00FA2616">
        <w:tab/>
      </w:r>
      <w:r w:rsidR="00FA2616">
        <w:tab/>
      </w:r>
      <w:r w:rsidRPr="00594B16">
        <w:t>)IM</w:t>
      </w:r>
    </w:p>
    <w:p w14:paraId="7C3179F3" w14:textId="4945CF24" w:rsidR="00740782" w:rsidRDefault="00740782" w:rsidP="00F635F7">
      <w:pPr>
        <w:pStyle w:val="Screen"/>
        <w:ind w:right="3060"/>
      </w:pPr>
      <w:r w:rsidRPr="00594B16">
        <w:t>)ITERATE</w:t>
      </w:r>
      <w:r w:rsidR="00FA2616">
        <w:tab/>
      </w:r>
      <w:r w:rsidRPr="00594B16">
        <w:t>)LEAVE</w:t>
      </w:r>
      <w:r w:rsidR="00FA2616">
        <w:tab/>
      </w:r>
      <w:r w:rsidR="00FA2616">
        <w:tab/>
      </w:r>
      <w:r w:rsidRPr="00594B16">
        <w:t>)NOP</w:t>
      </w:r>
    </w:p>
    <w:p w14:paraId="2382B1D8" w14:textId="0E6B8115" w:rsidR="00740782" w:rsidRDefault="00740782" w:rsidP="00F635F7">
      <w:pPr>
        <w:pStyle w:val="Screen"/>
        <w:ind w:right="3060"/>
      </w:pPr>
      <w:r w:rsidRPr="00594B16">
        <w:t>)REXX</w:t>
      </w:r>
      <w:r w:rsidR="00FA2616">
        <w:tab/>
      </w:r>
      <w:r w:rsidR="00FA2616">
        <w:tab/>
      </w:r>
      <w:r w:rsidRPr="00594B16">
        <w:t>)SEL</w:t>
      </w:r>
      <w:r w:rsidR="00FA2616">
        <w:tab/>
      </w:r>
      <w:r w:rsidR="00FA2616">
        <w:tab/>
      </w:r>
      <w:r w:rsidRPr="00594B16">
        <w:t>)SET</w:t>
      </w:r>
    </w:p>
    <w:p w14:paraId="13A54ACB" w14:textId="6BB4B408" w:rsidR="00740782" w:rsidRDefault="00740782" w:rsidP="00F635F7">
      <w:pPr>
        <w:pStyle w:val="Screen"/>
        <w:ind w:right="3060"/>
      </w:pPr>
      <w:r w:rsidRPr="00594B16">
        <w:t>)SETF</w:t>
      </w:r>
      <w:r w:rsidR="00FA2616">
        <w:tab/>
      </w:r>
      <w:r w:rsidR="00FA2616">
        <w:tab/>
      </w:r>
      <w:r w:rsidRPr="00594B16">
        <w:t>)TB</w:t>
      </w:r>
      <w:r w:rsidR="00FA2616">
        <w:tab/>
      </w:r>
      <w:r w:rsidR="00FA2616">
        <w:tab/>
      </w:r>
      <w:r w:rsidRPr="00594B16">
        <w:t>)TBA</w:t>
      </w:r>
    </w:p>
    <w:p w14:paraId="4732F89B" w14:textId="77777777" w:rsidR="00740782" w:rsidRDefault="00740782" w:rsidP="00740782"/>
    <w:p w14:paraId="61AD0633" w14:textId="77777777" w:rsidR="00740782" w:rsidRDefault="00740782" w:rsidP="00740782">
      <w:r>
        <w:t>The file-tailoring services, listed in the order they are normally invoked, are:</w:t>
      </w:r>
    </w:p>
    <w:p w14:paraId="73F52FEC" w14:textId="2E335115" w:rsidR="00740782" w:rsidRDefault="00740782" w:rsidP="00696C6A">
      <w:pPr>
        <w:ind w:left="1980" w:hanging="1260"/>
      </w:pPr>
      <w:r w:rsidRPr="00740782">
        <w:rPr>
          <w:b/>
        </w:rPr>
        <w:t>FTOPEN</w:t>
      </w:r>
      <w:r w:rsidR="00696C6A">
        <w:tab/>
      </w:r>
      <w:r>
        <w:t>Prepares the file-tailoring process and specifies whether the temporary file</w:t>
      </w:r>
      <w:r w:rsidR="00696C6A">
        <w:t xml:space="preserve"> </w:t>
      </w:r>
      <w:r>
        <w:t xml:space="preserve">is to be used for </w:t>
      </w:r>
      <w:proofErr w:type="gramStart"/>
      <w:r>
        <w:t>output</w:t>
      </w:r>
      <w:proofErr w:type="gramEnd"/>
    </w:p>
    <w:p w14:paraId="3AF7641B" w14:textId="48D0AF5C" w:rsidR="00740782" w:rsidRDefault="00740782" w:rsidP="00740782">
      <w:pPr>
        <w:ind w:left="720"/>
      </w:pPr>
      <w:r w:rsidRPr="00740782">
        <w:rPr>
          <w:b/>
        </w:rPr>
        <w:t>FTINCL</w:t>
      </w:r>
      <w:r>
        <w:t xml:space="preserve">       Specifies the skeleton to be used and starts the tailoring </w:t>
      </w:r>
      <w:proofErr w:type="gramStart"/>
      <w:r>
        <w:t>process</w:t>
      </w:r>
      <w:proofErr w:type="gramEnd"/>
    </w:p>
    <w:p w14:paraId="7BDA6F32" w14:textId="77777777" w:rsidR="00740782" w:rsidRDefault="00740782" w:rsidP="00740782">
      <w:pPr>
        <w:ind w:left="720"/>
      </w:pPr>
      <w:r w:rsidRPr="00740782">
        <w:rPr>
          <w:b/>
        </w:rPr>
        <w:t>FTCLOSE</w:t>
      </w:r>
      <w:r>
        <w:t xml:space="preserve">   Ends the file-tailoring </w:t>
      </w:r>
      <w:proofErr w:type="gramStart"/>
      <w:r>
        <w:t>process</w:t>
      </w:r>
      <w:proofErr w:type="gramEnd"/>
    </w:p>
    <w:p w14:paraId="4C3C9CEE" w14:textId="77777777" w:rsidR="00740782" w:rsidRDefault="00740782" w:rsidP="00740782">
      <w:pPr>
        <w:ind w:left="720"/>
      </w:pPr>
      <w:r w:rsidRPr="00740782">
        <w:rPr>
          <w:b/>
        </w:rPr>
        <w:t>FTERASE</w:t>
      </w:r>
      <w:r>
        <w:t xml:space="preserve">   Erases an output file created by file tailoring.</w:t>
      </w:r>
    </w:p>
    <w:p w14:paraId="4BE58002" w14:textId="191FDF21" w:rsidR="00740782" w:rsidRDefault="00740782" w:rsidP="00740782">
      <w:r>
        <w:t>File-tailoring services read skeleton files and write tailored output that can be used to drive other functions. Frequently, file tailoring is used to generate job control language statements for batch execution but can be used to generate many different outputs</w:t>
      </w:r>
      <w:r w:rsidR="004517D9">
        <w:t xml:space="preserve">. </w:t>
      </w:r>
      <w:r>
        <w:t xml:space="preserve">The ability to code </w:t>
      </w:r>
      <w:r w:rsidRPr="00FE3070">
        <w:rPr>
          <w:rFonts w:ascii="Courier New" w:hAnsi="Courier New" w:cs="Courier New"/>
        </w:rPr>
        <w:t>)REXX</w:t>
      </w:r>
      <w:r>
        <w:t xml:space="preserve"> statements in the skeleton adds flexibility and power.</w:t>
      </w:r>
    </w:p>
    <w:p w14:paraId="50D8B9D3" w14:textId="12E963B1" w:rsidR="00740782" w:rsidRDefault="00740782" w:rsidP="00740782">
      <w:r>
        <w:t xml:space="preserve">If output from file tailoring is not to be placed in a temporary file, the desired output file must be allocated to the </w:t>
      </w:r>
      <w:proofErr w:type="spellStart"/>
      <w:r>
        <w:t>ddname</w:t>
      </w:r>
      <w:proofErr w:type="spellEnd"/>
      <w:r>
        <w:t xml:space="preserve"> ISPFILE before invoking this service.</w:t>
      </w:r>
    </w:p>
    <w:p w14:paraId="3684268E" w14:textId="77777777" w:rsidR="00C54036" w:rsidRDefault="00C54036" w:rsidP="00C54036">
      <w:pPr>
        <w:rPr>
          <w:rFonts w:ascii="Calibri" w:hAnsi="Calibri"/>
        </w:rPr>
      </w:pPr>
      <w:r>
        <w:t>You must be aware of the skeleton services special characters</w:t>
      </w:r>
      <w:r w:rsidRPr="00C54036">
        <w:rPr>
          <w:rFonts w:ascii="Consolas" w:hAnsi="Consolas"/>
          <w:b/>
          <w:bCs/>
        </w:rPr>
        <w:t xml:space="preserve"> )&amp;?!&lt;|&gt;</w:t>
      </w:r>
      <w:r>
        <w:t xml:space="preserve"> . You can just double them, this usually works, but you should consider adding a </w:t>
      </w:r>
      <w:r w:rsidRPr="00C54036">
        <w:rPr>
          <w:rFonts w:ascii="Consolas" w:hAnsi="Consolas"/>
        </w:rPr>
        <w:t>)DEFAULT</w:t>
      </w:r>
      <w:r>
        <w:t xml:space="preserve"> statement somewhere at the top of the skeleton. The command </w:t>
      </w:r>
      <w:r w:rsidRPr="00C54036">
        <w:rPr>
          <w:rFonts w:ascii="Consolas" w:hAnsi="Consolas"/>
        </w:rPr>
        <w:t>“)DEFAULT  ]&amp;}}}}}”</w:t>
      </w:r>
      <w:r>
        <w:t xml:space="preserve"> (minus the double quotes) will allow you to still have variable substitution by ampersand, and you can use skeleton commands if preceded by the ] instead of ). The other characters in the statement are considered unlikely to be used. You can revert to default settings by the </w:t>
      </w:r>
      <w:r w:rsidRPr="00C54036">
        <w:rPr>
          <w:rFonts w:ascii="Consolas" w:hAnsi="Consolas"/>
        </w:rPr>
        <w:t xml:space="preserve">“]DEFAULT  )&amp;?!&lt;|&gt;” </w:t>
      </w:r>
      <w:r>
        <w:t>command.</w:t>
      </w:r>
    </w:p>
    <w:p w14:paraId="3EA30A28" w14:textId="77777777" w:rsidR="00C54036" w:rsidRDefault="00C54036" w:rsidP="00740782"/>
    <w:p w14:paraId="4EB4B9C9" w14:textId="77777777" w:rsidR="008A6C10" w:rsidRPr="00D06C8B" w:rsidRDefault="008A6C10" w:rsidP="00853BF3">
      <w:pPr>
        <w:pStyle w:val="Heading2"/>
        <w:pageBreakBefore/>
      </w:pPr>
      <w:bookmarkStart w:id="40" w:name="_Toc73772444"/>
      <w:r>
        <w:lastRenderedPageBreak/>
        <w:t>Simple Skeleton</w:t>
      </w:r>
      <w:bookmarkEnd w:id="40"/>
    </w:p>
    <w:p w14:paraId="1EA22D68" w14:textId="190E8E5D" w:rsidR="008A6C10" w:rsidRDefault="008A6C10" w:rsidP="00853BF3">
      <w:pPr>
        <w:pStyle w:val="Example"/>
        <w:pBdr>
          <w:top w:val="single" w:sz="4" w:space="1" w:color="auto"/>
          <w:left w:val="single" w:sz="4" w:space="4" w:color="auto"/>
          <w:bottom w:val="single" w:sz="4" w:space="1" w:color="auto"/>
          <w:right w:val="single" w:sz="4" w:space="4" w:color="auto"/>
        </w:pBdr>
      </w:pPr>
      <w:r>
        <w:t>RXSKLCMD and SKCMDS</w:t>
      </w:r>
    </w:p>
    <w:p w14:paraId="499D7E72" w14:textId="77777777" w:rsidR="008A6C10" w:rsidRDefault="008A6C10" w:rsidP="00740782"/>
    <w:p w14:paraId="255DBDAE" w14:textId="5E78568E" w:rsidR="00740782" w:rsidRDefault="00740782" w:rsidP="00740782">
      <w:r>
        <w:t>Here is an example Skeleton used to generate a report on an ISPF Commands Table:</w:t>
      </w:r>
    </w:p>
    <w:p w14:paraId="6B42AAB0" w14:textId="77777777" w:rsidR="004A7472" w:rsidRDefault="00740782" w:rsidP="007553E8">
      <w:pPr>
        <w:pStyle w:val="Screen"/>
        <w:numPr>
          <w:ilvl w:val="0"/>
          <w:numId w:val="28"/>
        </w:numPr>
      </w:pPr>
      <w:r>
        <w:t>)TB  20</w:t>
      </w:r>
    </w:p>
    <w:p w14:paraId="1168FFA5" w14:textId="77777777" w:rsidR="004A7472" w:rsidRDefault="00740782" w:rsidP="007553E8">
      <w:pPr>
        <w:pStyle w:val="Screen"/>
        <w:numPr>
          <w:ilvl w:val="0"/>
          <w:numId w:val="28"/>
        </w:numPr>
      </w:pPr>
      <w:r>
        <w:t>)SET CNT = 50</w:t>
      </w:r>
    </w:p>
    <w:p w14:paraId="76ECE6A9" w14:textId="77777777" w:rsidR="004A7472" w:rsidRDefault="00740782" w:rsidP="007553E8">
      <w:pPr>
        <w:pStyle w:val="Screen"/>
        <w:numPr>
          <w:ilvl w:val="0"/>
          <w:numId w:val="28"/>
        </w:numPr>
      </w:pPr>
      <w:r>
        <w:t>)DOT &amp;TABLE</w:t>
      </w:r>
    </w:p>
    <w:p w14:paraId="06D78BDA" w14:textId="77777777" w:rsidR="004A7472" w:rsidRDefault="00740782" w:rsidP="007553E8">
      <w:pPr>
        <w:pStyle w:val="Screen"/>
        <w:numPr>
          <w:ilvl w:val="0"/>
          <w:numId w:val="28"/>
        </w:numPr>
      </w:pPr>
      <w:r>
        <w:t>)SET CNT = &amp;CNT + 3</w:t>
      </w:r>
    </w:p>
    <w:p w14:paraId="6CCCDD04" w14:textId="77777777" w:rsidR="004A7472" w:rsidRDefault="00740782" w:rsidP="007553E8">
      <w:pPr>
        <w:pStyle w:val="Screen"/>
        <w:numPr>
          <w:ilvl w:val="0"/>
          <w:numId w:val="28"/>
        </w:numPr>
      </w:pPr>
      <w:r>
        <w:t>)SEL &amp;CNT &gt; 50</w:t>
      </w:r>
    </w:p>
    <w:p w14:paraId="0039F687" w14:textId="77777777" w:rsidR="004A7472" w:rsidRDefault="00740782" w:rsidP="007553E8">
      <w:pPr>
        <w:pStyle w:val="Screen"/>
        <w:numPr>
          <w:ilvl w:val="0"/>
          <w:numId w:val="28"/>
        </w:numPr>
      </w:pPr>
      <w:r>
        <w:t>1 ISPF Command Table &amp;TABLE       Date: &amp;</w:t>
      </w:r>
      <w:proofErr w:type="spellStart"/>
      <w:r>
        <w:t>zdate</w:t>
      </w:r>
      <w:proofErr w:type="spellEnd"/>
      <w:r>
        <w:t xml:space="preserve"> Time: &amp;</w:t>
      </w:r>
      <w:proofErr w:type="spellStart"/>
      <w:r>
        <w:t>ztime</w:t>
      </w:r>
      <w:proofErr w:type="spellEnd"/>
    </w:p>
    <w:p w14:paraId="5AD64423" w14:textId="77777777" w:rsidR="004A7472" w:rsidRDefault="00740782" w:rsidP="007553E8">
      <w:pPr>
        <w:pStyle w:val="Screen"/>
        <w:numPr>
          <w:ilvl w:val="0"/>
          <w:numId w:val="28"/>
        </w:numPr>
      </w:pPr>
      <w:r>
        <w:t>)SET CNT = 1</w:t>
      </w:r>
    </w:p>
    <w:p w14:paraId="5F74CC97" w14:textId="77777777" w:rsidR="004A7472" w:rsidRDefault="00740782" w:rsidP="007553E8">
      <w:pPr>
        <w:pStyle w:val="Screen"/>
        <w:numPr>
          <w:ilvl w:val="0"/>
          <w:numId w:val="28"/>
        </w:numPr>
      </w:pPr>
      <w:r>
        <w:t>)ENDSEL</w:t>
      </w:r>
    </w:p>
    <w:p w14:paraId="210327F6" w14:textId="77777777" w:rsidR="004A7472" w:rsidRDefault="00740782" w:rsidP="007553E8">
      <w:pPr>
        <w:pStyle w:val="Screen"/>
        <w:numPr>
          <w:ilvl w:val="0"/>
          <w:numId w:val="28"/>
        </w:numPr>
      </w:pPr>
      <w:r>
        <w:t>0CMD:  &amp;ZCTVERB!&amp;ZCTTRUNC</w:t>
      </w:r>
    </w:p>
    <w:p w14:paraId="32991F33" w14:textId="38293EF3" w:rsidR="004A7472" w:rsidRDefault="00740782" w:rsidP="007553E8">
      <w:pPr>
        <w:pStyle w:val="Screen"/>
        <w:numPr>
          <w:ilvl w:val="0"/>
          <w:numId w:val="28"/>
        </w:numPr>
      </w:pPr>
      <w:r>
        <w:t>Action: &amp;ZCTACT</w:t>
      </w:r>
    </w:p>
    <w:p w14:paraId="603B08E7" w14:textId="2160B6F0" w:rsidR="004A7472" w:rsidRDefault="00740782" w:rsidP="007553E8">
      <w:pPr>
        <w:pStyle w:val="Screen"/>
        <w:numPr>
          <w:ilvl w:val="0"/>
          <w:numId w:val="28"/>
        </w:numPr>
      </w:pPr>
      <w:r>
        <w:t>Desc:   &amp;ZCTDESC</w:t>
      </w:r>
    </w:p>
    <w:p w14:paraId="221709DE" w14:textId="77777777" w:rsidR="004A7472" w:rsidRDefault="00740782" w:rsidP="007553E8">
      <w:pPr>
        <w:pStyle w:val="Screen"/>
        <w:numPr>
          <w:ilvl w:val="0"/>
          <w:numId w:val="28"/>
        </w:numPr>
      </w:pPr>
      <w:r>
        <w:t>)ENDDOT</w:t>
      </w:r>
    </w:p>
    <w:p w14:paraId="341262EA" w14:textId="77777777" w:rsidR="005E4D71" w:rsidRDefault="005E4D71" w:rsidP="00740782"/>
    <w:p w14:paraId="4143110A" w14:textId="40205966" w:rsidR="004A7472" w:rsidRDefault="004A7472" w:rsidP="00740782">
      <w:r>
        <w:t>In this skeleton the statements are:</w:t>
      </w:r>
    </w:p>
    <w:p w14:paraId="674156C8" w14:textId="678A30E5" w:rsidR="004A7472" w:rsidRDefault="004A7472" w:rsidP="007553E8">
      <w:pPr>
        <w:pStyle w:val="ListParagraph"/>
        <w:numPr>
          <w:ilvl w:val="0"/>
          <w:numId w:val="29"/>
        </w:numPr>
      </w:pPr>
      <w:r>
        <w:t xml:space="preserve">)TB defines a tab which is used by the ! character to space data on the output </w:t>
      </w:r>
      <w:proofErr w:type="gramStart"/>
      <w:r>
        <w:t>record</w:t>
      </w:r>
      <w:proofErr w:type="gramEnd"/>
    </w:p>
    <w:p w14:paraId="3B82A599" w14:textId="2DBED640" w:rsidR="004A7472" w:rsidRDefault="004A7472" w:rsidP="007553E8">
      <w:pPr>
        <w:pStyle w:val="ListParagraph"/>
        <w:numPr>
          <w:ilvl w:val="0"/>
          <w:numId w:val="29"/>
        </w:numPr>
      </w:pPr>
      <w:r>
        <w:t>Sets the counter to 50 to start with</w:t>
      </w:r>
    </w:p>
    <w:p w14:paraId="0D2E2C9F" w14:textId="27F0887E" w:rsidR="004A7472" w:rsidRDefault="004A7472" w:rsidP="007553E8">
      <w:pPr>
        <w:pStyle w:val="ListParagraph"/>
        <w:numPr>
          <w:ilvl w:val="0"/>
          <w:numId w:val="29"/>
        </w:numPr>
      </w:pPr>
      <w:r>
        <w:t>Processed the table name in the variable &amp;</w:t>
      </w:r>
      <w:proofErr w:type="gramStart"/>
      <w:r>
        <w:t>TABLE</w:t>
      </w:r>
      <w:proofErr w:type="gramEnd"/>
    </w:p>
    <w:p w14:paraId="51B10EB5" w14:textId="65C66710" w:rsidR="004A7472" w:rsidRDefault="004A7472" w:rsidP="007553E8">
      <w:pPr>
        <w:pStyle w:val="ListParagraph"/>
        <w:numPr>
          <w:ilvl w:val="0"/>
          <w:numId w:val="29"/>
        </w:numPr>
      </w:pPr>
      <w:r>
        <w:t xml:space="preserve">Increments the counter by 3 for each table </w:t>
      </w:r>
      <w:proofErr w:type="gramStart"/>
      <w:r>
        <w:t>entry</w:t>
      </w:r>
      <w:proofErr w:type="gramEnd"/>
    </w:p>
    <w:p w14:paraId="076CC960" w14:textId="001994B3" w:rsidR="004A7472" w:rsidRDefault="004A7472" w:rsidP="007553E8">
      <w:pPr>
        <w:pStyle w:val="ListParagraph"/>
        <w:numPr>
          <w:ilvl w:val="0"/>
          <w:numId w:val="29"/>
        </w:numPr>
      </w:pPr>
      <w:r>
        <w:t xml:space="preserve">Selects the next records to the )ENDSEL only if the counter is greater than </w:t>
      </w:r>
      <w:proofErr w:type="gramStart"/>
      <w:r>
        <w:t>50</w:t>
      </w:r>
      <w:proofErr w:type="gramEnd"/>
    </w:p>
    <w:p w14:paraId="706A3931" w14:textId="13FED785" w:rsidR="004A7472" w:rsidRDefault="004A7472" w:rsidP="007553E8">
      <w:pPr>
        <w:pStyle w:val="ListParagraph"/>
        <w:numPr>
          <w:ilvl w:val="0"/>
          <w:numId w:val="29"/>
        </w:numPr>
      </w:pPr>
      <w:r>
        <w:t xml:space="preserve">Inserts a record with a new page carriage control and a </w:t>
      </w:r>
      <w:proofErr w:type="gramStart"/>
      <w:r>
        <w:t>title</w:t>
      </w:r>
      <w:proofErr w:type="gramEnd"/>
    </w:p>
    <w:p w14:paraId="329ECBC7" w14:textId="166F47CA" w:rsidR="004A7472" w:rsidRDefault="004A7472" w:rsidP="007553E8">
      <w:pPr>
        <w:pStyle w:val="ListParagraph"/>
        <w:numPr>
          <w:ilvl w:val="0"/>
          <w:numId w:val="29"/>
        </w:numPr>
      </w:pPr>
      <w:r>
        <w:t xml:space="preserve">Resets the counter to </w:t>
      </w:r>
      <w:proofErr w:type="gramStart"/>
      <w:r>
        <w:t>1</w:t>
      </w:r>
      <w:proofErr w:type="gramEnd"/>
    </w:p>
    <w:p w14:paraId="18DB6D4B" w14:textId="4FA44E07" w:rsidR="008A6C10" w:rsidRDefault="004A7472" w:rsidP="007553E8">
      <w:pPr>
        <w:pStyle w:val="ListParagraph"/>
        <w:numPr>
          <w:ilvl w:val="0"/>
          <w:numId w:val="29"/>
        </w:numPr>
      </w:pPr>
      <w:r>
        <w:t xml:space="preserve">Ends the title record </w:t>
      </w:r>
      <w:proofErr w:type="gramStart"/>
      <w:r>
        <w:t>processing</w:t>
      </w:r>
      <w:proofErr w:type="gramEnd"/>
    </w:p>
    <w:p w14:paraId="4ABC1EED" w14:textId="4BCFC11B" w:rsidR="004A7472" w:rsidRDefault="004A7472" w:rsidP="007553E8">
      <w:pPr>
        <w:pStyle w:val="ListParagraph"/>
        <w:numPr>
          <w:ilvl w:val="0"/>
          <w:numId w:val="29"/>
        </w:numPr>
      </w:pPr>
      <w:r>
        <w:t xml:space="preserve">Inserts 3 records into the output with information on the ISPF command table </w:t>
      </w:r>
      <w:proofErr w:type="gramStart"/>
      <w:r>
        <w:t>entry</w:t>
      </w:r>
      <w:proofErr w:type="gramEnd"/>
    </w:p>
    <w:p w14:paraId="537B668F" w14:textId="7B3B3AF0" w:rsidR="004A7472" w:rsidRDefault="004A7472" w:rsidP="007553E8">
      <w:pPr>
        <w:pStyle w:val="ListParagraph"/>
        <w:numPr>
          <w:ilvl w:val="0"/>
          <w:numId w:val="30"/>
        </w:numPr>
      </w:pPr>
      <w:r>
        <w:t xml:space="preserve">Ends table </w:t>
      </w:r>
      <w:proofErr w:type="gramStart"/>
      <w:r>
        <w:t>processing</w:t>
      </w:r>
      <w:proofErr w:type="gramEnd"/>
    </w:p>
    <w:p w14:paraId="6DF1F877" w14:textId="44C47ED8" w:rsidR="00740782" w:rsidRDefault="00740782" w:rsidP="00740782">
      <w:r>
        <w:t>And here is the sample REXX code to process the skeleton:</w:t>
      </w:r>
    </w:p>
    <w:p w14:paraId="4E17AF85" w14:textId="77777777" w:rsidR="004A7472" w:rsidRDefault="00740782" w:rsidP="00740782">
      <w:pPr>
        <w:pStyle w:val="Screen"/>
      </w:pPr>
      <w:r>
        <w:t>/* --------------- REXX -------------------- *</w:t>
      </w:r>
    </w:p>
    <w:p w14:paraId="30E165EE" w14:textId="77777777" w:rsidR="004A7472" w:rsidRDefault="00740782" w:rsidP="00740782">
      <w:pPr>
        <w:pStyle w:val="Screen"/>
      </w:pPr>
      <w:r>
        <w:t>| Demonstration of ISPF Skeleton Processing |</w:t>
      </w:r>
    </w:p>
    <w:p w14:paraId="506CB894" w14:textId="77777777" w:rsidR="004A7472" w:rsidRDefault="00740782" w:rsidP="00740782">
      <w:pPr>
        <w:pStyle w:val="Screen"/>
      </w:pPr>
      <w:r>
        <w:t>* ----------------------------------------- */</w:t>
      </w:r>
    </w:p>
    <w:p w14:paraId="5C35C24E" w14:textId="77777777" w:rsidR="004A7472" w:rsidRDefault="00740782" w:rsidP="00740782">
      <w:pPr>
        <w:pStyle w:val="Screen"/>
      </w:pPr>
      <w:r>
        <w:t>Arg Table</w:t>
      </w:r>
    </w:p>
    <w:p w14:paraId="6E8F657F" w14:textId="77777777" w:rsidR="004A7472" w:rsidRDefault="00740782" w:rsidP="00740782">
      <w:pPr>
        <w:pStyle w:val="Screen"/>
      </w:pPr>
      <w:r>
        <w:t>if table = '' then table = 'ISPCMDS'</w:t>
      </w:r>
    </w:p>
    <w:p w14:paraId="3BFD6868" w14:textId="77777777" w:rsidR="004A7472" w:rsidRDefault="00740782" w:rsidP="00740782">
      <w:pPr>
        <w:pStyle w:val="Screen"/>
      </w:pPr>
      <w:r>
        <w:t xml:space="preserve">Address </w:t>
      </w:r>
      <w:proofErr w:type="spellStart"/>
      <w:r>
        <w:t>ISPExec</w:t>
      </w:r>
      <w:proofErr w:type="spellEnd"/>
    </w:p>
    <w:p w14:paraId="758EF679" w14:textId="77777777" w:rsidR="004A7472" w:rsidRDefault="00740782" w:rsidP="00740782">
      <w:pPr>
        <w:pStyle w:val="Screen"/>
      </w:pPr>
      <w:r>
        <w:t>'</w:t>
      </w:r>
      <w:proofErr w:type="spellStart"/>
      <w:proofErr w:type="gramStart"/>
      <w:r>
        <w:t>ftopen</w:t>
      </w:r>
      <w:proofErr w:type="spellEnd"/>
      <w:proofErr w:type="gramEnd"/>
      <w:r>
        <w:t xml:space="preserve"> temp'</w:t>
      </w:r>
    </w:p>
    <w:p w14:paraId="75AAA977" w14:textId="77777777" w:rsidR="004A7472" w:rsidRDefault="00740782" w:rsidP="00740782">
      <w:pPr>
        <w:pStyle w:val="Screen"/>
      </w:pPr>
      <w:r>
        <w:t>'</w:t>
      </w:r>
      <w:proofErr w:type="spellStart"/>
      <w:proofErr w:type="gramStart"/>
      <w:r>
        <w:t>ftincl</w:t>
      </w:r>
      <w:proofErr w:type="spellEnd"/>
      <w:proofErr w:type="gramEnd"/>
      <w:r>
        <w:t xml:space="preserve"> </w:t>
      </w:r>
      <w:proofErr w:type="spellStart"/>
      <w:r>
        <w:t>skcmds</w:t>
      </w:r>
      <w:proofErr w:type="spellEnd"/>
      <w:r>
        <w:t>'</w:t>
      </w:r>
    </w:p>
    <w:p w14:paraId="01482AEF" w14:textId="77777777" w:rsidR="004A7472" w:rsidRDefault="00740782" w:rsidP="00740782">
      <w:pPr>
        <w:pStyle w:val="Screen"/>
      </w:pPr>
      <w:r>
        <w:t>'</w:t>
      </w:r>
      <w:proofErr w:type="spellStart"/>
      <w:r>
        <w:t>ftclose</w:t>
      </w:r>
      <w:proofErr w:type="spellEnd"/>
      <w:r>
        <w:t>'</w:t>
      </w:r>
    </w:p>
    <w:p w14:paraId="4FDB540C" w14:textId="77777777" w:rsidR="004A7472" w:rsidRDefault="00740782" w:rsidP="00740782">
      <w:pPr>
        <w:pStyle w:val="Screen"/>
      </w:pPr>
      <w:r>
        <w:t>'</w:t>
      </w:r>
      <w:proofErr w:type="spellStart"/>
      <w:proofErr w:type="gramStart"/>
      <w:r>
        <w:t>vget</w:t>
      </w:r>
      <w:proofErr w:type="spellEnd"/>
      <w:proofErr w:type="gramEnd"/>
      <w:r>
        <w:t xml:space="preserve"> (</w:t>
      </w:r>
      <w:proofErr w:type="spellStart"/>
      <w:r>
        <w:t>ztempf</w:t>
      </w:r>
      <w:proofErr w:type="spellEnd"/>
      <w:r>
        <w:t>)'</w:t>
      </w:r>
    </w:p>
    <w:p w14:paraId="6A43612D" w14:textId="77777777" w:rsidR="004A7472" w:rsidRDefault="00740782" w:rsidP="00740782">
      <w:pPr>
        <w:pStyle w:val="Screen"/>
      </w:pPr>
      <w:r>
        <w:t>"View dataset('"</w:t>
      </w:r>
      <w:proofErr w:type="spellStart"/>
      <w:r>
        <w:t>ztempf</w:t>
      </w:r>
      <w:proofErr w:type="spellEnd"/>
      <w:r>
        <w:t>"')"</w:t>
      </w:r>
    </w:p>
    <w:p w14:paraId="7C8F4D4E" w14:textId="2C34378A" w:rsidR="00740782" w:rsidRDefault="00740782" w:rsidP="00740782"/>
    <w:p w14:paraId="14E3CF3E" w14:textId="349D4BEC" w:rsidR="00740782" w:rsidRDefault="00740782" w:rsidP="00740782">
      <w:r>
        <w:t>In this Code</w:t>
      </w:r>
      <w:r w:rsidR="009963CE">
        <w:t>,</w:t>
      </w:r>
      <w:r>
        <w:t xml:space="preserve"> the parameter passed is the name of the table to process, and if blank use ISPCMDS.</w:t>
      </w:r>
      <w:r w:rsidR="004A7472">
        <w:t xml:space="preserve"> A temporary data set is used for the location of the generated report as indicated on the FTOPEN by using the TEMP option. After the File Tailoring is closed (FTCLOSE) a VGET for the variable with the name of the temporary data set is performed and that data set is then processed using View.</w:t>
      </w:r>
    </w:p>
    <w:p w14:paraId="11767D9F" w14:textId="4F70BF61" w:rsidR="008A6C10" w:rsidRDefault="008A6C10">
      <w:pPr>
        <w:pStyle w:val="Heading2"/>
        <w:pageBreakBefore/>
      </w:pPr>
      <w:bookmarkStart w:id="41" w:name="_Toc73772445"/>
      <w:r>
        <w:lastRenderedPageBreak/>
        <w:t>Skeleton with REXX</w:t>
      </w:r>
      <w:bookmarkEnd w:id="41"/>
    </w:p>
    <w:p w14:paraId="336ABBD0" w14:textId="0C86EE31" w:rsidR="00A57B5F" w:rsidRPr="00853BF3" w:rsidRDefault="00A57B5F" w:rsidP="00853BF3">
      <w:pPr>
        <w:pStyle w:val="Heading3"/>
      </w:pPr>
      <w:bookmarkStart w:id="42" w:name="_Toc73772446"/>
      <w:r>
        <w:t>Using the</w:t>
      </w:r>
      <w:r w:rsidR="00522E1E">
        <w:t xml:space="preserve"> TSO Stack</w:t>
      </w:r>
      <w:bookmarkEnd w:id="42"/>
    </w:p>
    <w:p w14:paraId="4B78D6B9" w14:textId="77777777" w:rsidR="008A6C10" w:rsidRDefault="008A6C10" w:rsidP="008A6C10">
      <w:pPr>
        <w:pStyle w:val="Example"/>
      </w:pPr>
      <w:r>
        <w:t>RXSKLRX and SKREXX</w:t>
      </w:r>
    </w:p>
    <w:p w14:paraId="2386010A" w14:textId="583384C1" w:rsidR="008A6C10" w:rsidRDefault="008A6C10" w:rsidP="008A6C10"/>
    <w:p w14:paraId="0587DAA9" w14:textId="0449B8F2" w:rsidR="008A6C10" w:rsidRDefault="008A6C10" w:rsidP="008A6C10">
      <w:r>
        <w:t>This example demonstrates using REXX and TSO services with a Skeleton.</w:t>
      </w:r>
    </w:p>
    <w:p w14:paraId="1B48C0D2" w14:textId="3DC80830" w:rsidR="008A6C10" w:rsidRDefault="008A6C10" w:rsidP="008A6C10">
      <w:r>
        <w:t>This is the REXX code to drive the sample:</w:t>
      </w:r>
    </w:p>
    <w:p w14:paraId="23928778" w14:textId="77777777" w:rsidR="008A6C10" w:rsidRDefault="008A6C10" w:rsidP="008A6C10">
      <w:pPr>
        <w:pStyle w:val="Screen"/>
      </w:pPr>
      <w:r>
        <w:t>/* --------------- REXX -------------------- *</w:t>
      </w:r>
    </w:p>
    <w:p w14:paraId="5A7B3877" w14:textId="77777777" w:rsidR="008A6C10" w:rsidRDefault="008A6C10" w:rsidP="008A6C10">
      <w:pPr>
        <w:pStyle w:val="Screen"/>
      </w:pPr>
      <w:r>
        <w:t>| Demonstration of ISPF Skeleton Processing |</w:t>
      </w:r>
    </w:p>
    <w:p w14:paraId="4FE3FC96" w14:textId="77777777" w:rsidR="008A6C10" w:rsidRDefault="008A6C10" w:rsidP="008A6C10">
      <w:pPr>
        <w:pStyle w:val="Screen"/>
      </w:pPr>
      <w:r>
        <w:t>* ----------------------------------------- */</w:t>
      </w:r>
    </w:p>
    <w:p w14:paraId="47708C26" w14:textId="77777777" w:rsidR="008A6C10" w:rsidRDefault="008A6C10" w:rsidP="008A6C10">
      <w:pPr>
        <w:pStyle w:val="Screen"/>
      </w:pPr>
      <w:r>
        <w:t xml:space="preserve">Address </w:t>
      </w:r>
      <w:proofErr w:type="spellStart"/>
      <w:r>
        <w:t>ISPExec</w:t>
      </w:r>
      <w:proofErr w:type="spellEnd"/>
    </w:p>
    <w:p w14:paraId="569F5B32" w14:textId="77777777" w:rsidR="008A6C10" w:rsidRDefault="008A6C10" w:rsidP="008A6C10">
      <w:pPr>
        <w:pStyle w:val="Screen"/>
      </w:pPr>
      <w:r>
        <w:t>'</w:t>
      </w:r>
      <w:proofErr w:type="spellStart"/>
      <w:proofErr w:type="gramStart"/>
      <w:r>
        <w:t>ftopen</w:t>
      </w:r>
      <w:proofErr w:type="spellEnd"/>
      <w:proofErr w:type="gramEnd"/>
      <w:r>
        <w:t xml:space="preserve"> temp'</w:t>
      </w:r>
    </w:p>
    <w:p w14:paraId="060A94D0" w14:textId="77777777" w:rsidR="008A6C10" w:rsidRDefault="008A6C10" w:rsidP="008A6C10">
      <w:pPr>
        <w:pStyle w:val="Screen"/>
      </w:pPr>
      <w:r>
        <w:t>'</w:t>
      </w:r>
      <w:proofErr w:type="spellStart"/>
      <w:proofErr w:type="gramStart"/>
      <w:r>
        <w:t>ftincl</w:t>
      </w:r>
      <w:proofErr w:type="spellEnd"/>
      <w:proofErr w:type="gramEnd"/>
      <w:r>
        <w:t xml:space="preserve"> </w:t>
      </w:r>
      <w:proofErr w:type="spellStart"/>
      <w:r>
        <w:t>skrexx</w:t>
      </w:r>
      <w:proofErr w:type="spellEnd"/>
      <w:r>
        <w:t>'</w:t>
      </w:r>
    </w:p>
    <w:p w14:paraId="77A77CEC" w14:textId="77777777" w:rsidR="008A6C10" w:rsidRDefault="008A6C10" w:rsidP="008A6C10">
      <w:pPr>
        <w:pStyle w:val="Screen"/>
      </w:pPr>
      <w:r>
        <w:t>'</w:t>
      </w:r>
      <w:proofErr w:type="spellStart"/>
      <w:r>
        <w:t>ftclose</w:t>
      </w:r>
      <w:proofErr w:type="spellEnd"/>
      <w:r>
        <w:t>'</w:t>
      </w:r>
    </w:p>
    <w:p w14:paraId="43F0CCB7" w14:textId="77777777" w:rsidR="008A6C10" w:rsidRDefault="008A6C10" w:rsidP="008A6C10">
      <w:pPr>
        <w:pStyle w:val="Screen"/>
      </w:pPr>
      <w:r>
        <w:t>'</w:t>
      </w:r>
      <w:proofErr w:type="spellStart"/>
      <w:proofErr w:type="gramStart"/>
      <w:r>
        <w:t>vget</w:t>
      </w:r>
      <w:proofErr w:type="spellEnd"/>
      <w:proofErr w:type="gramEnd"/>
      <w:r>
        <w:t xml:space="preserve"> (</w:t>
      </w:r>
      <w:proofErr w:type="spellStart"/>
      <w:r>
        <w:t>ztempf</w:t>
      </w:r>
      <w:proofErr w:type="spellEnd"/>
      <w:r>
        <w:t>)'</w:t>
      </w:r>
    </w:p>
    <w:p w14:paraId="53C4DBE8" w14:textId="77777777" w:rsidR="008A6C10" w:rsidRDefault="008A6C10" w:rsidP="008A6C10">
      <w:pPr>
        <w:pStyle w:val="Screen"/>
      </w:pPr>
      <w:r>
        <w:t>"View dataset('"</w:t>
      </w:r>
      <w:proofErr w:type="spellStart"/>
      <w:r>
        <w:t>ztempf</w:t>
      </w:r>
      <w:proofErr w:type="spellEnd"/>
      <w:r>
        <w:t>"')"</w:t>
      </w:r>
    </w:p>
    <w:p w14:paraId="0E4FAB8D" w14:textId="444986CA" w:rsidR="008A6C10" w:rsidRDefault="008A6C10" w:rsidP="008A6C10"/>
    <w:p w14:paraId="5D72B991" w14:textId="3974F709" w:rsidR="008A6C10" w:rsidRDefault="008A6C10" w:rsidP="008A6C10">
      <w:r>
        <w:t>And here is the sample Skeleton which places some data into the TSO Stack and then pulls the data from the stack while generating JCL.</w:t>
      </w:r>
    </w:p>
    <w:p w14:paraId="0F4CD633" w14:textId="77777777" w:rsidR="008A6C10" w:rsidRDefault="008A6C10" w:rsidP="008A6C10">
      <w:pPr>
        <w:pStyle w:val="Screen"/>
      </w:pPr>
      <w:r>
        <w:t>)CM Demo use of TSO stack in an ISPF skeleton</w:t>
      </w:r>
    </w:p>
    <w:p w14:paraId="6156AD8E" w14:textId="77777777" w:rsidR="008A6C10" w:rsidRDefault="008A6C10" w:rsidP="008A6C10">
      <w:pPr>
        <w:pStyle w:val="Screen"/>
      </w:pPr>
      <w:r>
        <w:t xml:space="preserve">)CM Make </w:t>
      </w:r>
      <w:proofErr w:type="gramStart"/>
      <w:r>
        <w:t>list</w:t>
      </w:r>
      <w:proofErr w:type="gramEnd"/>
    </w:p>
    <w:p w14:paraId="07498117" w14:textId="77777777" w:rsidR="008A6C10" w:rsidRDefault="008A6C10" w:rsidP="008A6C10">
      <w:pPr>
        <w:pStyle w:val="Screen"/>
      </w:pPr>
      <w:r>
        <w:t>)REXX STACKN</w:t>
      </w:r>
    </w:p>
    <w:p w14:paraId="508BEEB0" w14:textId="77777777" w:rsidR="008A6C10" w:rsidRDefault="008A6C10" w:rsidP="008A6C10">
      <w:pPr>
        <w:pStyle w:val="Screen"/>
      </w:pPr>
      <w:r>
        <w:t xml:space="preserve"> "</w:t>
      </w:r>
      <w:proofErr w:type="spellStart"/>
      <w:r>
        <w:t>delstack</w:t>
      </w:r>
      <w:proofErr w:type="spellEnd"/>
      <w:r>
        <w:t>"</w:t>
      </w:r>
    </w:p>
    <w:p w14:paraId="6A9969C5" w14:textId="77777777" w:rsidR="008A6C10" w:rsidRDefault="008A6C10" w:rsidP="008A6C10">
      <w:pPr>
        <w:pStyle w:val="Screen"/>
      </w:pPr>
      <w:r>
        <w:t xml:space="preserve"> queue 'Kilroy'</w:t>
      </w:r>
    </w:p>
    <w:p w14:paraId="1581172C" w14:textId="77777777" w:rsidR="008A6C10" w:rsidRDefault="008A6C10" w:rsidP="008A6C10">
      <w:pPr>
        <w:pStyle w:val="Screen"/>
      </w:pPr>
      <w:r>
        <w:t xml:space="preserve"> queue '</w:t>
      </w:r>
      <w:proofErr w:type="gramStart"/>
      <w:r>
        <w:t>was</w:t>
      </w:r>
      <w:proofErr w:type="gramEnd"/>
      <w:r>
        <w:t>'</w:t>
      </w:r>
    </w:p>
    <w:p w14:paraId="29257CB2" w14:textId="77777777" w:rsidR="008A6C10" w:rsidRDefault="008A6C10" w:rsidP="008A6C10">
      <w:pPr>
        <w:pStyle w:val="Screen"/>
      </w:pPr>
      <w:r>
        <w:t xml:space="preserve"> queue 'here'</w:t>
      </w:r>
    </w:p>
    <w:p w14:paraId="508BE7E3" w14:textId="77777777" w:rsidR="008A6C10" w:rsidRDefault="008A6C10" w:rsidP="008A6C10">
      <w:pPr>
        <w:pStyle w:val="Screen"/>
      </w:pPr>
      <w:r>
        <w:t xml:space="preserve"> </w:t>
      </w:r>
      <w:proofErr w:type="spellStart"/>
      <w:r>
        <w:t>stackn</w:t>
      </w:r>
      <w:proofErr w:type="spellEnd"/>
      <w:r>
        <w:t xml:space="preserve"> = queued()</w:t>
      </w:r>
    </w:p>
    <w:p w14:paraId="2D32BF16" w14:textId="77777777" w:rsidR="008A6C10" w:rsidRDefault="008A6C10" w:rsidP="008A6C10">
      <w:pPr>
        <w:pStyle w:val="Screen"/>
      </w:pPr>
      <w:r>
        <w:t>)ENDREXX</w:t>
      </w:r>
    </w:p>
    <w:p w14:paraId="47A2E4BC" w14:textId="77777777" w:rsidR="008A6C10" w:rsidRDefault="008A6C10" w:rsidP="008A6C10">
      <w:pPr>
        <w:pStyle w:val="Screen"/>
      </w:pPr>
      <w:r>
        <w:t xml:space="preserve">)CM Make fixed </w:t>
      </w:r>
      <w:proofErr w:type="gramStart"/>
      <w:r>
        <w:t>front</w:t>
      </w:r>
      <w:proofErr w:type="gramEnd"/>
    </w:p>
    <w:p w14:paraId="2706311C" w14:textId="0ED9767A" w:rsidR="008A6C10" w:rsidRDefault="008A6C10" w:rsidP="008A6C10">
      <w:pPr>
        <w:pStyle w:val="Screen"/>
      </w:pPr>
      <w:r>
        <w:t>//SKEL1    JOB (1),'BACKUP',CLASS=A,COND=(0,LT),REGION=64M</w:t>
      </w:r>
    </w:p>
    <w:p w14:paraId="2ED98E15" w14:textId="77777777" w:rsidR="008A6C10" w:rsidRDefault="008A6C10" w:rsidP="008A6C10">
      <w:pPr>
        <w:pStyle w:val="Screen"/>
      </w:pPr>
      <w:r>
        <w:t>//L        EXEC PGM=IEBGENER</w:t>
      </w:r>
    </w:p>
    <w:p w14:paraId="660B8F47" w14:textId="77777777" w:rsidR="008A6C10" w:rsidRDefault="008A6C10" w:rsidP="008A6C10">
      <w:pPr>
        <w:pStyle w:val="Screen"/>
      </w:pPr>
      <w:r>
        <w:t>//SYSIN    DD DUMMY</w:t>
      </w:r>
    </w:p>
    <w:p w14:paraId="4AB907CE" w14:textId="77777777" w:rsidR="008A6C10" w:rsidRDefault="008A6C10" w:rsidP="008A6C10">
      <w:pPr>
        <w:pStyle w:val="Screen"/>
      </w:pPr>
      <w:r>
        <w:t>//SYSPRINT DD SYSOUT=*</w:t>
      </w:r>
    </w:p>
    <w:p w14:paraId="74B34210" w14:textId="77777777" w:rsidR="008A6C10" w:rsidRDefault="008A6C10" w:rsidP="008A6C10">
      <w:pPr>
        <w:pStyle w:val="Screen"/>
      </w:pPr>
      <w:r>
        <w:t>//SYSUT1   DD *</w:t>
      </w:r>
    </w:p>
    <w:p w14:paraId="6BDB524F" w14:textId="77777777" w:rsidR="008A6C10" w:rsidRDefault="008A6C10" w:rsidP="008A6C10">
      <w:pPr>
        <w:pStyle w:val="Screen"/>
      </w:pPr>
      <w:r>
        <w:t xml:space="preserve">)CM Make SYSUT1 from list in </w:t>
      </w:r>
      <w:proofErr w:type="gramStart"/>
      <w:r>
        <w:t>stack</w:t>
      </w:r>
      <w:proofErr w:type="gramEnd"/>
    </w:p>
    <w:p w14:paraId="3E8524E6" w14:textId="77777777" w:rsidR="008A6C10" w:rsidRDefault="008A6C10" w:rsidP="008A6C10">
      <w:pPr>
        <w:pStyle w:val="Screen"/>
      </w:pPr>
      <w:r>
        <w:t>)DO N = 1 TO &amp;STACKN</w:t>
      </w:r>
    </w:p>
    <w:p w14:paraId="4066DA3E" w14:textId="77777777" w:rsidR="008A6C10" w:rsidRDefault="008A6C10" w:rsidP="008A6C10">
      <w:pPr>
        <w:pStyle w:val="Screen"/>
      </w:pPr>
      <w:r>
        <w:t>)REXX DATA</w:t>
      </w:r>
    </w:p>
    <w:p w14:paraId="5FC11002" w14:textId="77777777" w:rsidR="008A6C10" w:rsidRDefault="008A6C10" w:rsidP="008A6C10">
      <w:pPr>
        <w:pStyle w:val="Screen"/>
      </w:pPr>
      <w:r>
        <w:t xml:space="preserve"> parse pull </w:t>
      </w:r>
      <w:proofErr w:type="gramStart"/>
      <w:r>
        <w:t>data</w:t>
      </w:r>
      <w:proofErr w:type="gramEnd"/>
    </w:p>
    <w:p w14:paraId="0E317977" w14:textId="77777777" w:rsidR="008A6C10" w:rsidRDefault="008A6C10" w:rsidP="008A6C10">
      <w:pPr>
        <w:pStyle w:val="Screen"/>
      </w:pPr>
      <w:r>
        <w:t>)ENDREXX</w:t>
      </w:r>
    </w:p>
    <w:p w14:paraId="71CFC113" w14:textId="77777777" w:rsidR="008A6C10" w:rsidRDefault="008A6C10" w:rsidP="008A6C10">
      <w:pPr>
        <w:pStyle w:val="Screen"/>
      </w:pPr>
      <w:r>
        <w:t>&amp;data</w:t>
      </w:r>
    </w:p>
    <w:p w14:paraId="06427FF5" w14:textId="77777777" w:rsidR="008A6C10" w:rsidRDefault="008A6C10" w:rsidP="008A6C10">
      <w:pPr>
        <w:pStyle w:val="Screen"/>
      </w:pPr>
      <w:r>
        <w:t>)ENDDO</w:t>
      </w:r>
    </w:p>
    <w:p w14:paraId="13C1E521" w14:textId="77777777" w:rsidR="008A6C10" w:rsidRDefault="008A6C10" w:rsidP="008A6C10">
      <w:pPr>
        <w:pStyle w:val="Screen"/>
      </w:pPr>
      <w:r>
        <w:t xml:space="preserve">)CM Make fixed </w:t>
      </w:r>
      <w:proofErr w:type="gramStart"/>
      <w:r>
        <w:t>back</w:t>
      </w:r>
      <w:proofErr w:type="gramEnd"/>
    </w:p>
    <w:p w14:paraId="11F7948E" w14:textId="20A037FF" w:rsidR="008A6C10" w:rsidRDefault="008A6C10" w:rsidP="008A6C10">
      <w:pPr>
        <w:pStyle w:val="Screen"/>
      </w:pPr>
      <w:r>
        <w:t>//SYSUT2   DD SYSOUT=*</w:t>
      </w:r>
    </w:p>
    <w:p w14:paraId="452AB8CE" w14:textId="0B3A7E29" w:rsidR="00740782" w:rsidRDefault="00F55811" w:rsidP="00740782">
      <w:r>
        <w:br/>
        <w:t xml:space="preserve">Sadly, there is no easy way to pass data via a stack or a stem into the Skeleton REXX. But you can put the data into a data set and then </w:t>
      </w:r>
      <w:proofErr w:type="gramStart"/>
      <w:r>
        <w:t>us</w:t>
      </w:r>
      <w:proofErr w:type="gramEnd"/>
      <w:r>
        <w:t xml:space="preserve"> TSO services to read that data with the Skeleton REXX (see the next example).</w:t>
      </w:r>
    </w:p>
    <w:p w14:paraId="723DA03A" w14:textId="4AD718B6" w:rsidR="00522E1E" w:rsidRDefault="00522E1E">
      <w:pPr>
        <w:pStyle w:val="Heading3"/>
        <w:pageBreakBefore/>
      </w:pPr>
      <w:bookmarkStart w:id="43" w:name="_Toc73772447"/>
      <w:r>
        <w:lastRenderedPageBreak/>
        <w:t>Using TSO Commands</w:t>
      </w:r>
      <w:bookmarkEnd w:id="43"/>
    </w:p>
    <w:p w14:paraId="38DBCEE4" w14:textId="674E0A6A" w:rsidR="00317A31" w:rsidRPr="00853BF3" w:rsidRDefault="00317A31" w:rsidP="00F635F7">
      <w:pPr>
        <w:pStyle w:val="Example"/>
        <w:ind w:right="5670"/>
      </w:pPr>
      <w:r>
        <w:t>RXSJKRXE a</w:t>
      </w:r>
      <w:r w:rsidR="00D26EA3">
        <w:t>n</w:t>
      </w:r>
      <w:r>
        <w:t>d SJREXXE</w:t>
      </w:r>
    </w:p>
    <w:p w14:paraId="2AAFEF4A" w14:textId="77777777" w:rsidR="005E4D71" w:rsidRDefault="005E4D71" w:rsidP="00740782"/>
    <w:p w14:paraId="5161598D" w14:textId="40698213" w:rsidR="004A10A7" w:rsidRDefault="004A10A7" w:rsidP="00740782">
      <w:r>
        <w:t>Note that in Skeleton REXX you can use most TSO services and commands, including ALLOC, EXECIO, and FREE. No ISPF services may be used.</w:t>
      </w:r>
    </w:p>
    <w:p w14:paraId="157520E2" w14:textId="6D4239AA" w:rsidR="00A57B5F" w:rsidRDefault="00A57B5F" w:rsidP="00740782">
      <w:r>
        <w:t>Here is an example demonstrating the use of TSO commands and the TSO Queue:</w:t>
      </w:r>
    </w:p>
    <w:p w14:paraId="0AE4982C" w14:textId="77777777" w:rsidR="00D1214A" w:rsidRDefault="00A57B5F" w:rsidP="00A57B5F">
      <w:pPr>
        <w:pStyle w:val="Screen"/>
      </w:pPr>
      <w:r>
        <w:t>)CM Demo use of TSO stack in an ISPF skeleton</w:t>
      </w:r>
    </w:p>
    <w:p w14:paraId="67A9D5D3" w14:textId="77777777" w:rsidR="00D1214A" w:rsidRDefault="00A57B5F" w:rsidP="00A57B5F">
      <w:pPr>
        <w:pStyle w:val="Screen"/>
      </w:pPr>
      <w:r>
        <w:t>)REXX STACKN</w:t>
      </w:r>
    </w:p>
    <w:p w14:paraId="68A101D8" w14:textId="77777777" w:rsidR="00D1214A" w:rsidRDefault="00A57B5F" w:rsidP="00A57B5F">
      <w:pPr>
        <w:pStyle w:val="Screen"/>
      </w:pPr>
      <w:r>
        <w:t>"</w:t>
      </w:r>
      <w:proofErr w:type="spellStart"/>
      <w:proofErr w:type="gramStart"/>
      <w:r>
        <w:t>alloc</w:t>
      </w:r>
      <w:proofErr w:type="spellEnd"/>
      <w:proofErr w:type="gramEnd"/>
      <w:r>
        <w:t xml:space="preserve"> f(in) ds('sys1.proclib(</w:t>
      </w:r>
      <w:proofErr w:type="spellStart"/>
      <w:r>
        <w:t>bpxas</w:t>
      </w:r>
      <w:proofErr w:type="spellEnd"/>
      <w:r>
        <w:t xml:space="preserve">)') </w:t>
      </w:r>
      <w:proofErr w:type="spellStart"/>
      <w:r>
        <w:t>shr</w:t>
      </w:r>
      <w:proofErr w:type="spellEnd"/>
      <w:r>
        <w:t xml:space="preserve"> reuse"</w:t>
      </w:r>
    </w:p>
    <w:p w14:paraId="51357474" w14:textId="77777777" w:rsidR="00D1214A" w:rsidRDefault="00A57B5F" w:rsidP="00A57B5F">
      <w:pPr>
        <w:pStyle w:val="Screen"/>
      </w:pPr>
      <w:r>
        <w:t>'</w:t>
      </w:r>
      <w:proofErr w:type="spellStart"/>
      <w:r>
        <w:t>execio</w:t>
      </w:r>
      <w:proofErr w:type="spellEnd"/>
      <w:r>
        <w:t xml:space="preserve"> * </w:t>
      </w:r>
      <w:proofErr w:type="spellStart"/>
      <w:r>
        <w:t>diskr</w:t>
      </w:r>
      <w:proofErr w:type="spellEnd"/>
      <w:r>
        <w:t xml:space="preserve"> in (</w:t>
      </w:r>
      <w:proofErr w:type="spellStart"/>
      <w:r>
        <w:t>finis</w:t>
      </w:r>
      <w:proofErr w:type="spellEnd"/>
      <w:r>
        <w:t xml:space="preserve"> stem in.'</w:t>
      </w:r>
    </w:p>
    <w:p w14:paraId="008112A6" w14:textId="77777777" w:rsidR="00D1214A" w:rsidRDefault="00A57B5F" w:rsidP="00A57B5F">
      <w:pPr>
        <w:pStyle w:val="Screen"/>
      </w:pPr>
      <w:r>
        <w:t>'</w:t>
      </w:r>
      <w:proofErr w:type="gramStart"/>
      <w:r>
        <w:t>free</w:t>
      </w:r>
      <w:proofErr w:type="gramEnd"/>
      <w:r>
        <w:t xml:space="preserve"> f(in)'</w:t>
      </w:r>
    </w:p>
    <w:p w14:paraId="17863AEB" w14:textId="77777777" w:rsidR="00D1214A" w:rsidRDefault="00A57B5F" w:rsidP="00A57B5F">
      <w:pPr>
        <w:pStyle w:val="Screen"/>
      </w:pPr>
      <w:r>
        <w:t xml:space="preserve"> "</w:t>
      </w:r>
      <w:proofErr w:type="spellStart"/>
      <w:r>
        <w:t>delstack</w:t>
      </w:r>
      <w:proofErr w:type="spellEnd"/>
      <w:r>
        <w:t>"</w:t>
      </w:r>
    </w:p>
    <w:p w14:paraId="1E5C0A87" w14:textId="77777777" w:rsidR="00D1214A" w:rsidRDefault="00A57B5F" w:rsidP="00A57B5F">
      <w:pPr>
        <w:pStyle w:val="Screen"/>
      </w:pPr>
      <w:r>
        <w:t xml:space="preserve"> queue 'Reviewing BPXAS </w:t>
      </w:r>
      <w:proofErr w:type="gramStart"/>
      <w:r>
        <w:t>Proc</w:t>
      </w:r>
      <w:proofErr w:type="gramEnd"/>
      <w:r>
        <w:t>'</w:t>
      </w:r>
    </w:p>
    <w:p w14:paraId="2A24F061" w14:textId="77777777" w:rsidR="00D1214A" w:rsidRDefault="00A57B5F" w:rsidP="00A57B5F">
      <w:pPr>
        <w:pStyle w:val="Screen"/>
      </w:pPr>
      <w:r>
        <w:t xml:space="preserve"> queue left('-',80,'-')</w:t>
      </w:r>
    </w:p>
    <w:p w14:paraId="464B30D7" w14:textId="77777777" w:rsidR="00D1214A" w:rsidRDefault="00A57B5F" w:rsidP="00A57B5F">
      <w:pPr>
        <w:pStyle w:val="Screen"/>
      </w:pPr>
      <w:r>
        <w:t xml:space="preserve">do </w:t>
      </w:r>
      <w:proofErr w:type="spellStart"/>
      <w:r>
        <w:t>i</w:t>
      </w:r>
      <w:proofErr w:type="spellEnd"/>
      <w:r>
        <w:t xml:space="preserve"> = 1 to in.0</w:t>
      </w:r>
    </w:p>
    <w:p w14:paraId="0A14B6F1" w14:textId="77777777" w:rsidR="00D1214A" w:rsidRDefault="00A57B5F" w:rsidP="00A57B5F">
      <w:pPr>
        <w:pStyle w:val="Screen"/>
      </w:pPr>
      <w:r>
        <w:t xml:space="preserve">  queue </w:t>
      </w:r>
      <w:proofErr w:type="spellStart"/>
      <w:r>
        <w:t>in.i</w:t>
      </w:r>
      <w:proofErr w:type="spellEnd"/>
    </w:p>
    <w:p w14:paraId="09C634A4" w14:textId="77777777" w:rsidR="00D1214A" w:rsidRDefault="00A57B5F" w:rsidP="00A57B5F">
      <w:pPr>
        <w:pStyle w:val="Screen"/>
      </w:pPr>
      <w:r>
        <w:t xml:space="preserve">  end</w:t>
      </w:r>
    </w:p>
    <w:p w14:paraId="4643A529" w14:textId="77777777" w:rsidR="00D1214A" w:rsidRDefault="00A57B5F" w:rsidP="00A57B5F">
      <w:pPr>
        <w:pStyle w:val="Screen"/>
      </w:pPr>
      <w:r>
        <w:t xml:space="preserve"> queue left('-',80,'-')</w:t>
      </w:r>
    </w:p>
    <w:p w14:paraId="3F03E3D5" w14:textId="77777777" w:rsidR="00D1214A" w:rsidRDefault="00A57B5F" w:rsidP="00A57B5F">
      <w:pPr>
        <w:pStyle w:val="Screen"/>
      </w:pPr>
      <w:r>
        <w:t xml:space="preserve"> queue '  '</w:t>
      </w:r>
    </w:p>
    <w:p w14:paraId="2431F99A" w14:textId="77777777" w:rsidR="00D1214A" w:rsidRDefault="00A57B5F" w:rsidP="00A57B5F">
      <w:pPr>
        <w:pStyle w:val="Screen"/>
      </w:pPr>
      <w:r>
        <w:t xml:space="preserve"> queue 'Including' in.0 'records.'</w:t>
      </w:r>
    </w:p>
    <w:p w14:paraId="2FD2D462" w14:textId="77777777" w:rsidR="00D1214A" w:rsidRDefault="00A57B5F" w:rsidP="00A57B5F">
      <w:pPr>
        <w:pStyle w:val="Screen"/>
      </w:pPr>
      <w:r>
        <w:t xml:space="preserve"> </w:t>
      </w:r>
      <w:proofErr w:type="spellStart"/>
      <w:r>
        <w:t>stackn</w:t>
      </w:r>
      <w:proofErr w:type="spellEnd"/>
      <w:r>
        <w:t xml:space="preserve"> = queued()</w:t>
      </w:r>
    </w:p>
    <w:p w14:paraId="5BA98FB1" w14:textId="77777777" w:rsidR="00D1214A" w:rsidRDefault="00A57B5F" w:rsidP="00A57B5F">
      <w:pPr>
        <w:pStyle w:val="Screen"/>
      </w:pPr>
      <w:r>
        <w:t>)ENDREXX</w:t>
      </w:r>
    </w:p>
    <w:p w14:paraId="2DEAEA75" w14:textId="77777777" w:rsidR="00D1214A" w:rsidRDefault="00A57B5F" w:rsidP="00A57B5F">
      <w:pPr>
        <w:pStyle w:val="Screen"/>
      </w:pPr>
      <w:r>
        <w:t xml:space="preserve">)CM Get the data from the </w:t>
      </w:r>
      <w:proofErr w:type="gramStart"/>
      <w:r>
        <w:t>stack</w:t>
      </w:r>
      <w:proofErr w:type="gramEnd"/>
    </w:p>
    <w:p w14:paraId="1F66F478" w14:textId="77777777" w:rsidR="00D1214A" w:rsidRDefault="00A57B5F" w:rsidP="00A57B5F">
      <w:pPr>
        <w:pStyle w:val="Screen"/>
      </w:pPr>
      <w:r>
        <w:t xml:space="preserve">)CM The variable STACKN is passed from the Skeleton REXX </w:t>
      </w:r>
      <w:proofErr w:type="gramStart"/>
      <w:r>
        <w:t>above</w:t>
      </w:r>
      <w:proofErr w:type="gramEnd"/>
    </w:p>
    <w:p w14:paraId="4A021B8D" w14:textId="77777777" w:rsidR="00D1214A" w:rsidRDefault="00A57B5F" w:rsidP="00A57B5F">
      <w:pPr>
        <w:pStyle w:val="Screen"/>
      </w:pPr>
      <w:r>
        <w:t>)CM with the number of records in the stack (queue)</w:t>
      </w:r>
    </w:p>
    <w:p w14:paraId="49267E27" w14:textId="77777777" w:rsidR="00D1214A" w:rsidRDefault="00A57B5F" w:rsidP="00A57B5F">
      <w:pPr>
        <w:pStyle w:val="Screen"/>
      </w:pPr>
      <w:r>
        <w:t>)DO N = 1 TO &amp;STACKN</w:t>
      </w:r>
    </w:p>
    <w:p w14:paraId="47D61C5E" w14:textId="77777777" w:rsidR="00D1214A" w:rsidRDefault="00A57B5F" w:rsidP="00A57B5F">
      <w:pPr>
        <w:pStyle w:val="Screen"/>
      </w:pPr>
      <w:r>
        <w:t>)REXX DATA</w:t>
      </w:r>
    </w:p>
    <w:p w14:paraId="68797E3A" w14:textId="77777777" w:rsidR="00D1214A" w:rsidRDefault="00A57B5F" w:rsidP="00A57B5F">
      <w:pPr>
        <w:pStyle w:val="Screen"/>
      </w:pPr>
      <w:r>
        <w:t xml:space="preserve"> parse pull </w:t>
      </w:r>
      <w:proofErr w:type="gramStart"/>
      <w:r>
        <w:t>data</w:t>
      </w:r>
      <w:proofErr w:type="gramEnd"/>
    </w:p>
    <w:p w14:paraId="2DC99C3F" w14:textId="77777777" w:rsidR="00D1214A" w:rsidRDefault="00A57B5F" w:rsidP="00A57B5F">
      <w:pPr>
        <w:pStyle w:val="Screen"/>
      </w:pPr>
      <w:r>
        <w:t>)ENDREXX</w:t>
      </w:r>
    </w:p>
    <w:p w14:paraId="6EFD7AF9" w14:textId="77777777" w:rsidR="00D1214A" w:rsidRDefault="00A57B5F" w:rsidP="00A57B5F">
      <w:pPr>
        <w:pStyle w:val="Screen"/>
      </w:pPr>
      <w:r>
        <w:t>&amp;data</w:t>
      </w:r>
    </w:p>
    <w:p w14:paraId="4466A998" w14:textId="77777777" w:rsidR="00D1214A" w:rsidRDefault="00A57B5F">
      <w:pPr>
        <w:pStyle w:val="Screen"/>
      </w:pPr>
      <w:r>
        <w:t>)ENDDO</w:t>
      </w:r>
    </w:p>
    <w:p w14:paraId="3980EC3C" w14:textId="4C70DA6F" w:rsidR="00A57B5F" w:rsidRDefault="00D26EA3" w:rsidP="00D26EA3">
      <w:pPr>
        <w:pStyle w:val="Heading3"/>
        <w:pageBreakBefore/>
      </w:pPr>
      <w:bookmarkStart w:id="44" w:name="_Toc73772448"/>
      <w:r>
        <w:lastRenderedPageBreak/>
        <w:t>Passing a Variable to the Skeleton REXX</w:t>
      </w:r>
      <w:r w:rsidR="005F2957">
        <w:t xml:space="preserve"> (1.3)</w:t>
      </w:r>
      <w:bookmarkEnd w:id="44"/>
    </w:p>
    <w:p w14:paraId="350568FE" w14:textId="37F27E0B" w:rsidR="00D26EA3" w:rsidRDefault="00D26EA3" w:rsidP="00F635F7">
      <w:pPr>
        <w:pStyle w:val="Example"/>
        <w:ind w:right="5670"/>
      </w:pPr>
      <w:r>
        <w:t>RXSKLRXV and SKREXXV</w:t>
      </w:r>
    </w:p>
    <w:p w14:paraId="44AB3DA5" w14:textId="77777777" w:rsidR="00D26EA3" w:rsidRDefault="00D26EA3" w:rsidP="00D26EA3"/>
    <w:p w14:paraId="6CDA374C" w14:textId="0D3BD8F3" w:rsidR="00D26EA3" w:rsidRDefault="00D26EA3" w:rsidP="00D26EA3">
      <w:r>
        <w:t xml:space="preserve">Passing a variable from your code to be used within the REXX inside the Skeleton is reasonably easy. The </w:t>
      </w:r>
      <w:proofErr w:type="spellStart"/>
      <w:r w:rsidRPr="00D26EA3">
        <w:rPr>
          <w:i/>
          <w:iCs/>
        </w:rPr>
        <w:t>dsname</w:t>
      </w:r>
      <w:proofErr w:type="spellEnd"/>
      <w:r>
        <w:t xml:space="preserve"> is passed to the REXX exec using </w:t>
      </w:r>
      <w:proofErr w:type="spellStart"/>
      <w:r>
        <w:t>arg</w:t>
      </w:r>
      <w:proofErr w:type="spellEnd"/>
      <w:r>
        <w:t xml:space="preserve"> and that places it into the variable pool.</w:t>
      </w:r>
    </w:p>
    <w:p w14:paraId="271BA0E5" w14:textId="77777777" w:rsidR="00D26EA3" w:rsidRDefault="00D26EA3" w:rsidP="00D26EA3">
      <w:pPr>
        <w:pStyle w:val="Screen"/>
      </w:pPr>
      <w:r>
        <w:t>/* --------------- REXX ------------------------------------------ *</w:t>
      </w:r>
    </w:p>
    <w:p w14:paraId="71D12CB3" w14:textId="77777777" w:rsidR="00D26EA3" w:rsidRDefault="00D26EA3" w:rsidP="00D26EA3">
      <w:pPr>
        <w:pStyle w:val="Screen"/>
      </w:pPr>
      <w:r>
        <w:t xml:space="preserve"> | Demonstration of ISPF Skeleton Processing with a passed variable |</w:t>
      </w:r>
    </w:p>
    <w:p w14:paraId="0171525B" w14:textId="77777777" w:rsidR="00D26EA3" w:rsidRDefault="00D26EA3" w:rsidP="00D26EA3">
      <w:pPr>
        <w:pStyle w:val="Screen"/>
      </w:pPr>
      <w:r>
        <w:t xml:space="preserve"> * ---------------------------------------------------------------- */</w:t>
      </w:r>
    </w:p>
    <w:p w14:paraId="5602A48D" w14:textId="77777777" w:rsidR="00D26EA3" w:rsidRDefault="00D26EA3" w:rsidP="00D26EA3">
      <w:pPr>
        <w:pStyle w:val="Screen"/>
      </w:pPr>
      <w:r>
        <w:t xml:space="preserve"> </w:t>
      </w:r>
      <w:proofErr w:type="spellStart"/>
      <w:r>
        <w:t>arg</w:t>
      </w:r>
      <w:proofErr w:type="spellEnd"/>
      <w:r>
        <w:t xml:space="preserve"> </w:t>
      </w:r>
      <w:proofErr w:type="spellStart"/>
      <w:r>
        <w:t>dsname</w:t>
      </w:r>
      <w:proofErr w:type="spellEnd"/>
    </w:p>
    <w:p w14:paraId="5B654CBD" w14:textId="77777777" w:rsidR="00D26EA3" w:rsidRDefault="00D26EA3" w:rsidP="00D26EA3">
      <w:pPr>
        <w:pStyle w:val="Screen"/>
      </w:pPr>
      <w:r>
        <w:t xml:space="preserve"> Address </w:t>
      </w:r>
      <w:proofErr w:type="spellStart"/>
      <w:r>
        <w:t>ISPExec</w:t>
      </w:r>
      <w:proofErr w:type="spellEnd"/>
    </w:p>
    <w:p w14:paraId="56DF958C" w14:textId="77777777" w:rsidR="00D26EA3" w:rsidRDefault="00D26EA3" w:rsidP="00D26EA3">
      <w:pPr>
        <w:pStyle w:val="Screen"/>
      </w:pPr>
      <w:r>
        <w:t xml:space="preserve"> '</w:t>
      </w:r>
      <w:proofErr w:type="spellStart"/>
      <w:proofErr w:type="gramStart"/>
      <w:r>
        <w:t>ftopen</w:t>
      </w:r>
      <w:proofErr w:type="spellEnd"/>
      <w:proofErr w:type="gramEnd"/>
      <w:r>
        <w:t xml:space="preserve"> temp'</w:t>
      </w:r>
    </w:p>
    <w:p w14:paraId="7073434C" w14:textId="77777777" w:rsidR="00D26EA3" w:rsidRDefault="00D26EA3" w:rsidP="00D26EA3">
      <w:pPr>
        <w:pStyle w:val="Screen"/>
      </w:pPr>
      <w:r>
        <w:t xml:space="preserve"> '</w:t>
      </w:r>
      <w:proofErr w:type="spellStart"/>
      <w:proofErr w:type="gramStart"/>
      <w:r>
        <w:t>ftincl</w:t>
      </w:r>
      <w:proofErr w:type="spellEnd"/>
      <w:proofErr w:type="gramEnd"/>
      <w:r>
        <w:t xml:space="preserve"> </w:t>
      </w:r>
      <w:proofErr w:type="spellStart"/>
      <w:r>
        <w:t>skrexxv</w:t>
      </w:r>
      <w:proofErr w:type="spellEnd"/>
      <w:r>
        <w:t>'</w:t>
      </w:r>
    </w:p>
    <w:p w14:paraId="6E52361B" w14:textId="77777777" w:rsidR="00D26EA3" w:rsidRDefault="00D26EA3" w:rsidP="00D26EA3">
      <w:pPr>
        <w:pStyle w:val="Screen"/>
      </w:pPr>
      <w:r>
        <w:t xml:space="preserve"> '</w:t>
      </w:r>
      <w:proofErr w:type="spellStart"/>
      <w:r>
        <w:t>ftclose</w:t>
      </w:r>
      <w:proofErr w:type="spellEnd"/>
      <w:r>
        <w:t>'</w:t>
      </w:r>
    </w:p>
    <w:p w14:paraId="0EF8CEE0" w14:textId="77777777" w:rsidR="00D26EA3" w:rsidRDefault="00D26EA3" w:rsidP="00D26EA3">
      <w:pPr>
        <w:pStyle w:val="Screen"/>
      </w:pPr>
      <w:r>
        <w:t xml:space="preserve"> '</w:t>
      </w:r>
      <w:proofErr w:type="spellStart"/>
      <w:proofErr w:type="gramStart"/>
      <w:r>
        <w:t>vget</w:t>
      </w:r>
      <w:proofErr w:type="spellEnd"/>
      <w:proofErr w:type="gramEnd"/>
      <w:r>
        <w:t xml:space="preserve"> (</w:t>
      </w:r>
      <w:proofErr w:type="spellStart"/>
      <w:r>
        <w:t>ztempf</w:t>
      </w:r>
      <w:proofErr w:type="spellEnd"/>
      <w:r>
        <w:t>)'</w:t>
      </w:r>
    </w:p>
    <w:p w14:paraId="7FA5EAC8" w14:textId="77777777" w:rsidR="00D26EA3" w:rsidRDefault="00D26EA3" w:rsidP="00D26EA3">
      <w:pPr>
        <w:pStyle w:val="Screen"/>
      </w:pPr>
      <w:r>
        <w:t xml:space="preserve"> "View dataset('"</w:t>
      </w:r>
      <w:proofErr w:type="spellStart"/>
      <w:r>
        <w:t>ztempf</w:t>
      </w:r>
      <w:proofErr w:type="spellEnd"/>
      <w:r>
        <w:t>"')"</w:t>
      </w:r>
    </w:p>
    <w:p w14:paraId="64EA3ABD" w14:textId="7A252FC1" w:rsidR="00D26EA3" w:rsidRDefault="00D26EA3" w:rsidP="00D26EA3"/>
    <w:p w14:paraId="282D5918" w14:textId="3CC8729E" w:rsidR="00D26EA3" w:rsidRDefault="00D26EA3" w:rsidP="00D26EA3">
      <w:r>
        <w:t>Then the ISPF File Tailoring process knows to provide the variable to the Skeleton REXX as the variable name is on the )REXX statement. Any variable name on the )REXX statement is both passed to the Skeleton REXX and returned to the File Tailoring environment (see STACKN).</w:t>
      </w:r>
    </w:p>
    <w:p w14:paraId="27BD5A61" w14:textId="77777777" w:rsidR="00D26EA3" w:rsidRDefault="00D26EA3" w:rsidP="00D26EA3">
      <w:pPr>
        <w:pStyle w:val="Screen"/>
      </w:pPr>
      <w:r>
        <w:t>)CM Demo use of TSO stack in an ISPF skeleton with a passed variable</w:t>
      </w:r>
    </w:p>
    <w:p w14:paraId="2640F263" w14:textId="77777777" w:rsidR="00D26EA3" w:rsidRDefault="00D26EA3" w:rsidP="00D26EA3">
      <w:pPr>
        <w:pStyle w:val="Screen"/>
      </w:pPr>
    </w:p>
    <w:p w14:paraId="18105A34" w14:textId="77777777" w:rsidR="00D26EA3" w:rsidRDefault="00D26EA3" w:rsidP="00D26EA3">
      <w:pPr>
        <w:pStyle w:val="Screen"/>
      </w:pPr>
      <w:r>
        <w:t xml:space="preserve">)REXX STACKN </w:t>
      </w:r>
      <w:proofErr w:type="spellStart"/>
      <w:r>
        <w:t>dsname</w:t>
      </w:r>
      <w:proofErr w:type="spellEnd"/>
    </w:p>
    <w:p w14:paraId="1A8C0C2F" w14:textId="77777777" w:rsidR="00D26EA3" w:rsidRDefault="00D26EA3" w:rsidP="00D26EA3">
      <w:pPr>
        <w:pStyle w:val="Screen"/>
      </w:pPr>
      <w:r>
        <w:t xml:space="preserve"> "</w:t>
      </w:r>
      <w:proofErr w:type="spellStart"/>
      <w:r>
        <w:t>delstack</w:t>
      </w:r>
      <w:proofErr w:type="spellEnd"/>
      <w:r>
        <w:t>"</w:t>
      </w:r>
    </w:p>
    <w:p w14:paraId="122ACFB0" w14:textId="77777777" w:rsidR="00D26EA3" w:rsidRDefault="00D26EA3" w:rsidP="00D26EA3">
      <w:pPr>
        <w:pStyle w:val="Screen"/>
      </w:pPr>
      <w:r>
        <w:t xml:space="preserve"> x = </w:t>
      </w:r>
      <w:proofErr w:type="spellStart"/>
      <w:r>
        <w:t>listdsi</w:t>
      </w:r>
      <w:proofErr w:type="spellEnd"/>
      <w:r>
        <w:t>(</w:t>
      </w:r>
      <w:proofErr w:type="spellStart"/>
      <w:r>
        <w:t>dsname</w:t>
      </w:r>
      <w:proofErr w:type="spellEnd"/>
      <w:r>
        <w:t>)</w:t>
      </w:r>
    </w:p>
    <w:p w14:paraId="16B2499C" w14:textId="77777777" w:rsidR="00D26EA3" w:rsidRDefault="00D26EA3" w:rsidP="00D26EA3">
      <w:pPr>
        <w:pStyle w:val="Screen"/>
      </w:pPr>
      <w:r>
        <w:t xml:space="preserve"> queue '</w:t>
      </w:r>
      <w:proofErr w:type="spellStart"/>
      <w:r>
        <w:t>DSName</w:t>
      </w:r>
      <w:proofErr w:type="spellEnd"/>
      <w:r>
        <w:t xml:space="preserve"> is:' </w:t>
      </w:r>
      <w:proofErr w:type="spellStart"/>
      <w:proofErr w:type="gramStart"/>
      <w:r>
        <w:t>sysdsname</w:t>
      </w:r>
      <w:proofErr w:type="spellEnd"/>
      <w:proofErr w:type="gramEnd"/>
    </w:p>
    <w:p w14:paraId="3E58F232" w14:textId="77777777" w:rsidR="00D26EA3" w:rsidRDefault="00D26EA3" w:rsidP="00D26EA3">
      <w:pPr>
        <w:pStyle w:val="Screen"/>
      </w:pPr>
      <w:r>
        <w:t xml:space="preserve"> queue '</w:t>
      </w:r>
      <w:proofErr w:type="spellStart"/>
      <w:r>
        <w:t>Volser</w:t>
      </w:r>
      <w:proofErr w:type="spellEnd"/>
      <w:r>
        <w:t xml:space="preserve"> is:' </w:t>
      </w:r>
      <w:proofErr w:type="spellStart"/>
      <w:proofErr w:type="gramStart"/>
      <w:r>
        <w:t>sysvolume</w:t>
      </w:r>
      <w:proofErr w:type="spellEnd"/>
      <w:proofErr w:type="gramEnd"/>
    </w:p>
    <w:p w14:paraId="241AA55D" w14:textId="77777777" w:rsidR="00D26EA3" w:rsidRDefault="00D26EA3" w:rsidP="00D26EA3">
      <w:pPr>
        <w:pStyle w:val="Screen"/>
      </w:pPr>
      <w:r>
        <w:t xml:space="preserve"> queue 'RECFM:' </w:t>
      </w:r>
      <w:proofErr w:type="spellStart"/>
      <w:r>
        <w:t>sysrecfm</w:t>
      </w:r>
      <w:proofErr w:type="spellEnd"/>
      <w:r>
        <w:t xml:space="preserve"> 'LRECL:' </w:t>
      </w:r>
      <w:proofErr w:type="spellStart"/>
      <w:r>
        <w:t>syslrecl</w:t>
      </w:r>
      <w:proofErr w:type="spellEnd"/>
      <w:r>
        <w:t xml:space="preserve"> 'BLKSIZE:' </w:t>
      </w:r>
      <w:proofErr w:type="spellStart"/>
      <w:r>
        <w:t>sysblksize</w:t>
      </w:r>
      <w:proofErr w:type="spellEnd"/>
    </w:p>
    <w:p w14:paraId="0A59017F" w14:textId="77777777" w:rsidR="00D26EA3" w:rsidRDefault="00D26EA3" w:rsidP="00D26EA3">
      <w:pPr>
        <w:pStyle w:val="Screen"/>
      </w:pPr>
      <w:r>
        <w:t xml:space="preserve"> </w:t>
      </w:r>
      <w:proofErr w:type="spellStart"/>
      <w:r>
        <w:t>stackn</w:t>
      </w:r>
      <w:proofErr w:type="spellEnd"/>
      <w:r>
        <w:t xml:space="preserve"> = queued()</w:t>
      </w:r>
    </w:p>
    <w:p w14:paraId="3DF568C3" w14:textId="77777777" w:rsidR="00D26EA3" w:rsidRDefault="00D26EA3" w:rsidP="00D26EA3">
      <w:pPr>
        <w:pStyle w:val="Screen"/>
      </w:pPr>
      <w:r>
        <w:t>)ENDREXX</w:t>
      </w:r>
    </w:p>
    <w:p w14:paraId="0AC0D97C" w14:textId="77777777" w:rsidR="00D26EA3" w:rsidRDefault="00D26EA3" w:rsidP="00D26EA3">
      <w:pPr>
        <w:pStyle w:val="Screen"/>
      </w:pPr>
    </w:p>
    <w:p w14:paraId="521E173D" w14:textId="77777777" w:rsidR="00D26EA3" w:rsidRDefault="00D26EA3" w:rsidP="00D26EA3">
      <w:pPr>
        <w:pStyle w:val="Screen"/>
      </w:pPr>
      <w:r>
        <w:t xml:space="preserve">)CM Insert the information from the </w:t>
      </w:r>
      <w:proofErr w:type="gramStart"/>
      <w:r>
        <w:t>LISTDSI</w:t>
      </w:r>
      <w:proofErr w:type="gramEnd"/>
    </w:p>
    <w:p w14:paraId="127562DA" w14:textId="77777777" w:rsidR="00D26EA3" w:rsidRDefault="00D26EA3" w:rsidP="00D26EA3">
      <w:pPr>
        <w:pStyle w:val="Screen"/>
      </w:pPr>
      <w:r>
        <w:t>)DO N = 1 TO &amp;STACKN</w:t>
      </w:r>
    </w:p>
    <w:p w14:paraId="7D6FC0C3" w14:textId="77777777" w:rsidR="00D26EA3" w:rsidRDefault="00D26EA3" w:rsidP="00D26EA3">
      <w:pPr>
        <w:pStyle w:val="Screen"/>
      </w:pPr>
      <w:r>
        <w:t>)REXX DATA</w:t>
      </w:r>
    </w:p>
    <w:p w14:paraId="7C86BF16" w14:textId="77777777" w:rsidR="00D26EA3" w:rsidRDefault="00D26EA3" w:rsidP="00D26EA3">
      <w:pPr>
        <w:pStyle w:val="Screen"/>
      </w:pPr>
      <w:r>
        <w:t xml:space="preserve"> parse pull </w:t>
      </w:r>
      <w:proofErr w:type="gramStart"/>
      <w:r>
        <w:t>data</w:t>
      </w:r>
      <w:proofErr w:type="gramEnd"/>
    </w:p>
    <w:p w14:paraId="1B6A9642" w14:textId="77777777" w:rsidR="00D26EA3" w:rsidRDefault="00D26EA3" w:rsidP="00D26EA3">
      <w:pPr>
        <w:pStyle w:val="Screen"/>
      </w:pPr>
      <w:r>
        <w:t>)ENDREXX</w:t>
      </w:r>
    </w:p>
    <w:p w14:paraId="7038DD25" w14:textId="77777777" w:rsidR="00D26EA3" w:rsidRDefault="00D26EA3" w:rsidP="00D26EA3">
      <w:pPr>
        <w:pStyle w:val="Screen"/>
      </w:pPr>
      <w:r>
        <w:t>&amp;data</w:t>
      </w:r>
    </w:p>
    <w:p w14:paraId="28789BF9" w14:textId="77777777" w:rsidR="00D26EA3" w:rsidRDefault="00D26EA3" w:rsidP="00D26EA3">
      <w:pPr>
        <w:pStyle w:val="Screen"/>
      </w:pPr>
      <w:r>
        <w:t>)ENDDO</w:t>
      </w:r>
    </w:p>
    <w:p w14:paraId="297BE210" w14:textId="5088BAF1" w:rsidR="00D26EA3" w:rsidRPr="00D26EA3" w:rsidRDefault="00D26EA3" w:rsidP="00D26EA3"/>
    <w:p w14:paraId="1687A412" w14:textId="14F0E83A" w:rsidR="00737E45" w:rsidRDefault="00737E45" w:rsidP="00B73C3F">
      <w:pPr>
        <w:pStyle w:val="Heading1"/>
        <w:pageBreakBefore/>
      </w:pPr>
      <w:bookmarkStart w:id="45" w:name="_Toc73772449"/>
      <w:r>
        <w:rPr>
          <w:rFonts w:eastAsia="Times New Roman"/>
        </w:rPr>
        <w:lastRenderedPageBreak/>
        <w:t xml:space="preserve">ISPF </w:t>
      </w:r>
      <w:r w:rsidRPr="00300DED">
        <w:t>Tables</w:t>
      </w:r>
      <w:bookmarkEnd w:id="45"/>
    </w:p>
    <w:p w14:paraId="23E58C29" w14:textId="2D181B60" w:rsidR="00300DED" w:rsidRPr="00300DED" w:rsidRDefault="00662D49" w:rsidP="00F635F7">
      <w:pPr>
        <w:pStyle w:val="Example"/>
        <w:pBdr>
          <w:top w:val="single" w:sz="4" w:space="1" w:color="auto"/>
          <w:left w:val="single" w:sz="4" w:space="4" w:color="auto"/>
          <w:bottom w:val="single" w:sz="4" w:space="0" w:color="auto"/>
          <w:right w:val="single" w:sz="4" w:space="4" w:color="auto"/>
        </w:pBdr>
        <w:ind w:right="4950"/>
      </w:pPr>
      <w:r>
        <w:t>PNTAB and RXTAB</w:t>
      </w:r>
      <w:r w:rsidR="00F635F7">
        <w:t xml:space="preserve"> and RXTABLE</w:t>
      </w:r>
    </w:p>
    <w:p w14:paraId="0692C71E" w14:textId="77777777" w:rsidR="0010767B" w:rsidRDefault="0010767B" w:rsidP="007118A6"/>
    <w:p w14:paraId="59C95062" w14:textId="225734D6" w:rsidR="007118A6" w:rsidRDefault="007118A6" w:rsidP="007118A6">
      <w:r>
        <w:t>Tables are one of the capabilities of ISPF that are used frequently and yet rarely fully understood. There are so many nuances with the use of tables that are left to the developer. This section will attempt to clarify ISPF Tables.</w:t>
      </w:r>
    </w:p>
    <w:p w14:paraId="0399AC5C" w14:textId="77777777" w:rsidR="001433BC" w:rsidRDefault="007118A6" w:rsidP="007118A6">
      <w:pPr>
        <w:pStyle w:val="Heading3"/>
      </w:pPr>
      <w:bookmarkStart w:id="46" w:name="_Find"/>
      <w:bookmarkStart w:id="47" w:name="_Toc73772450"/>
      <w:bookmarkEnd w:id="46"/>
      <w:r>
        <w:t>Find</w:t>
      </w:r>
      <w:bookmarkEnd w:id="47"/>
    </w:p>
    <w:p w14:paraId="7942460E" w14:textId="4BAFABF0" w:rsidR="007118A6" w:rsidRDefault="007118A6" w:rsidP="007118A6">
      <w:r>
        <w:t>Find is different,</w:t>
      </w:r>
      <w:r w:rsidR="00F13172">
        <w:t xml:space="preserve"> </w:t>
      </w:r>
      <w:r>
        <w:t xml:space="preserve">in the opinion of the authors, than Locate (see </w:t>
      </w:r>
      <w:hyperlink w:anchor="_Locate_a_Row" w:history="1">
        <w:r w:rsidRPr="007118A6">
          <w:rPr>
            <w:rStyle w:val="Hyperlink"/>
          </w:rPr>
          <w:t>Locate</w:t>
        </w:r>
      </w:hyperlink>
      <w:r>
        <w:t xml:space="preserve"> below). The author prefers to use Find to search for a string in any, or a subset, of the variables within a row.</w:t>
      </w:r>
    </w:p>
    <w:p w14:paraId="0041858E" w14:textId="5C695A52" w:rsidR="001433BC" w:rsidRDefault="001D5D10" w:rsidP="007118A6">
      <w:r>
        <w:t xml:space="preserve">Here is a code snippet from </w:t>
      </w:r>
      <w:r w:rsidR="00662D49">
        <w:t>RXTAB</w:t>
      </w:r>
      <w:r>
        <w:t xml:space="preserve"> for doing a FIND.</w:t>
      </w:r>
    </w:p>
    <w:p w14:paraId="46EEA673" w14:textId="7B44A0FD" w:rsidR="001D5D10" w:rsidRDefault="001D5D10" w:rsidP="001D5D10">
      <w:pPr>
        <w:pStyle w:val="Screen"/>
      </w:pPr>
      <w:proofErr w:type="spellStart"/>
      <w:r>
        <w:t>save_floc</w:t>
      </w:r>
      <w:proofErr w:type="spellEnd"/>
      <w:r>
        <w:t xml:space="preserve"> = 0    /* Save last find location */</w:t>
      </w:r>
    </w:p>
    <w:p w14:paraId="2A0FBFB3" w14:textId="12E0F775" w:rsidR="001D5D10" w:rsidRDefault="001D5D10" w:rsidP="001D5D10">
      <w:pPr>
        <w:pStyle w:val="Screen"/>
      </w:pPr>
      <w:proofErr w:type="spellStart"/>
      <w:r>
        <w:t>save_find</w:t>
      </w:r>
      <w:proofErr w:type="spellEnd"/>
      <w:r>
        <w:t xml:space="preserve"> = null /* save last find string */</w:t>
      </w:r>
    </w:p>
    <w:p w14:paraId="7315EDE4" w14:textId="09830AC1" w:rsidR="001D5D10" w:rsidRDefault="001D5D10" w:rsidP="001D5D10">
      <w:pPr>
        <w:pStyle w:val="Screen"/>
      </w:pPr>
      <w:proofErr w:type="spellStart"/>
      <w:r>
        <w:t>Tbdispl</w:t>
      </w:r>
      <w:proofErr w:type="spellEnd"/>
      <w:r>
        <w:t xml:space="preserve"> . . .</w:t>
      </w:r>
    </w:p>
    <w:p w14:paraId="485D4112" w14:textId="77777777" w:rsidR="007D5676" w:rsidRDefault="00DE11C8" w:rsidP="00DE11C8">
      <w:pPr>
        <w:pStyle w:val="Screen"/>
      </w:pPr>
      <w:r>
        <w:t xml:space="preserve">if </w:t>
      </w:r>
      <w:proofErr w:type="spellStart"/>
      <w:r>
        <w:t>zcmd</w:t>
      </w:r>
      <w:proofErr w:type="spellEnd"/>
      <w:r>
        <w:t xml:space="preserve"> /= null then</w:t>
      </w:r>
    </w:p>
    <w:p w14:paraId="3F522601" w14:textId="179EF658" w:rsidR="00DE11C8" w:rsidRDefault="00DE11C8" w:rsidP="00DE11C8">
      <w:pPr>
        <w:pStyle w:val="Screen"/>
      </w:pPr>
      <w:r>
        <w:t>if  abbrev("</w:t>
      </w:r>
      <w:proofErr w:type="spellStart"/>
      <w:r>
        <w:t>FIND",word</w:t>
      </w:r>
      <w:proofErr w:type="spellEnd"/>
      <w:r>
        <w:t>(zcmd,1),1) = 1 then</w:t>
      </w:r>
    </w:p>
    <w:p w14:paraId="670C07ED" w14:textId="77777777" w:rsidR="007D5676" w:rsidRDefault="00DE11C8" w:rsidP="00DE11C8">
      <w:pPr>
        <w:pStyle w:val="Screen"/>
      </w:pPr>
      <w:r>
        <w:t xml:space="preserve">   </w:t>
      </w:r>
      <w:proofErr w:type="spellStart"/>
      <w:r>
        <w:t>save_floc</w:t>
      </w:r>
      <w:proofErr w:type="spellEnd"/>
      <w:r>
        <w:t xml:space="preserve"> = </w:t>
      </w:r>
      <w:proofErr w:type="spellStart"/>
      <w:r>
        <w:t>ztdtop</w:t>
      </w:r>
      <w:proofErr w:type="spellEnd"/>
    </w:p>
    <w:p w14:paraId="72ED4B9A" w14:textId="0130C51C" w:rsidR="007D5676" w:rsidRDefault="00DE11C8" w:rsidP="00DE11C8">
      <w:pPr>
        <w:pStyle w:val="Screen"/>
      </w:pPr>
      <w:r>
        <w:t xml:space="preserve">if </w:t>
      </w:r>
      <w:proofErr w:type="spellStart"/>
      <w:r>
        <w:t>zcmd</w:t>
      </w:r>
      <w:proofErr w:type="spellEnd"/>
      <w:r>
        <w:t xml:space="preserve"> = 'RFIND' then </w:t>
      </w:r>
      <w:proofErr w:type="spellStart"/>
      <w:r>
        <w:t>zcmd</w:t>
      </w:r>
      <w:proofErr w:type="spellEnd"/>
      <w:r>
        <w:t xml:space="preserve"> = 'FIND' </w:t>
      </w:r>
      <w:proofErr w:type="spellStart"/>
      <w:r>
        <w:t>save_find</w:t>
      </w:r>
      <w:proofErr w:type="spellEnd"/>
    </w:p>
    <w:p w14:paraId="394702FC" w14:textId="5B3DF503" w:rsidR="001D5D10" w:rsidRDefault="001D5D10" w:rsidP="00DE11C8">
      <w:pPr>
        <w:pStyle w:val="Screen"/>
      </w:pPr>
      <w:r>
        <w:t>Select</w:t>
      </w:r>
    </w:p>
    <w:p w14:paraId="7557C037" w14:textId="77777777" w:rsidR="004517D9" w:rsidRDefault="001D5D10" w:rsidP="001D5D10">
      <w:pPr>
        <w:pStyle w:val="Screen"/>
      </w:pPr>
      <w:r>
        <w:t>When abbrev("</w:t>
      </w:r>
      <w:proofErr w:type="spellStart"/>
      <w:r>
        <w:t>FIND",word</w:t>
      </w:r>
      <w:proofErr w:type="spellEnd"/>
      <w:r>
        <w:t>(zcmd,1),1) = 1 then do</w:t>
      </w:r>
    </w:p>
    <w:p w14:paraId="62758FBD" w14:textId="77777777" w:rsidR="004517D9" w:rsidRDefault="004517D9" w:rsidP="001D5D10">
      <w:pPr>
        <w:pStyle w:val="Screen"/>
      </w:pPr>
      <w:r>
        <w:t xml:space="preserve"> </w:t>
      </w:r>
      <w:r w:rsidR="001D5D10">
        <w:t xml:space="preserve">find = </w:t>
      </w:r>
      <w:r w:rsidR="00AB166B">
        <w:t>translate(</w:t>
      </w:r>
      <w:r w:rsidR="001D5D10">
        <w:t>word(zcmd,2)</w:t>
      </w:r>
      <w:r w:rsidR="00AB166B">
        <w:t>)</w:t>
      </w:r>
    </w:p>
    <w:p w14:paraId="70D704D1" w14:textId="77777777" w:rsidR="004517D9" w:rsidRDefault="004517D9" w:rsidP="001D5D10">
      <w:pPr>
        <w:pStyle w:val="Screen"/>
      </w:pPr>
      <w:r>
        <w:t xml:space="preserve"> </w:t>
      </w:r>
      <w:proofErr w:type="spellStart"/>
      <w:r w:rsidR="001D5D10">
        <w:t>save_find</w:t>
      </w:r>
      <w:proofErr w:type="spellEnd"/>
      <w:r w:rsidR="001D5D10">
        <w:t xml:space="preserve"> = find</w:t>
      </w:r>
    </w:p>
    <w:p w14:paraId="2F7CFAEE" w14:textId="77777777" w:rsidR="004517D9" w:rsidRDefault="004517D9" w:rsidP="001D5D10">
      <w:pPr>
        <w:pStyle w:val="Screen"/>
      </w:pPr>
      <w:r>
        <w:t xml:space="preserve"> </w:t>
      </w:r>
      <w:r w:rsidR="001D5D10">
        <w:t>wrap   = 0</w:t>
      </w:r>
    </w:p>
    <w:p w14:paraId="79BCC8F9" w14:textId="77777777" w:rsidR="004517D9" w:rsidRDefault="004517D9" w:rsidP="001D5D10">
      <w:pPr>
        <w:pStyle w:val="Screen"/>
      </w:pPr>
      <w:r>
        <w:t xml:space="preserve"> </w:t>
      </w:r>
      <w:r w:rsidR="001D5D10">
        <w:t xml:space="preserve">if </w:t>
      </w:r>
      <w:proofErr w:type="spellStart"/>
      <w:r w:rsidR="001D5D10">
        <w:t>save_floc</w:t>
      </w:r>
      <w:proofErr w:type="spellEnd"/>
      <w:r w:rsidR="001D5D10">
        <w:t xml:space="preserve"> &gt; 0 then do</w:t>
      </w:r>
    </w:p>
    <w:p w14:paraId="1B76AC8C" w14:textId="77777777" w:rsidR="004517D9" w:rsidRDefault="004517D9" w:rsidP="001D5D10">
      <w:pPr>
        <w:pStyle w:val="Screen"/>
      </w:pPr>
      <w:r>
        <w:t xml:space="preserve"> </w:t>
      </w:r>
      <w:r w:rsidR="001D5D10">
        <w:t xml:space="preserve">  '</w:t>
      </w:r>
      <w:proofErr w:type="spellStart"/>
      <w:proofErr w:type="gramStart"/>
      <w:r w:rsidR="001D5D10">
        <w:t>tbtop</w:t>
      </w:r>
      <w:proofErr w:type="spellEnd"/>
      <w:proofErr w:type="gramEnd"/>
      <w:r w:rsidR="001D5D10">
        <w:t xml:space="preserve"> test'</w:t>
      </w:r>
    </w:p>
    <w:p w14:paraId="09988290" w14:textId="77777777" w:rsidR="004517D9" w:rsidRDefault="004517D9" w:rsidP="001D5D10">
      <w:pPr>
        <w:pStyle w:val="Screen"/>
      </w:pPr>
      <w:r>
        <w:t xml:space="preserve"> </w:t>
      </w:r>
      <w:r w:rsidR="001D5D10">
        <w:t xml:space="preserve">  '</w:t>
      </w:r>
      <w:proofErr w:type="spellStart"/>
      <w:proofErr w:type="gramStart"/>
      <w:r w:rsidR="001D5D10">
        <w:t>tbskip</w:t>
      </w:r>
      <w:proofErr w:type="spellEnd"/>
      <w:proofErr w:type="gramEnd"/>
      <w:r w:rsidR="001D5D10">
        <w:t xml:space="preserve"> test number('</w:t>
      </w:r>
      <w:proofErr w:type="spellStart"/>
      <w:r w:rsidR="001D5D10">
        <w:t>save_floc</w:t>
      </w:r>
      <w:proofErr w:type="spellEnd"/>
      <w:r w:rsidR="001D5D10">
        <w:t>')'</w:t>
      </w:r>
    </w:p>
    <w:p w14:paraId="64963E17" w14:textId="77777777" w:rsidR="004517D9" w:rsidRDefault="004517D9" w:rsidP="001D5D10">
      <w:pPr>
        <w:pStyle w:val="Screen"/>
      </w:pPr>
      <w:r>
        <w:t xml:space="preserve"> </w:t>
      </w:r>
      <w:r w:rsidR="001D5D10">
        <w:t>end</w:t>
      </w:r>
    </w:p>
    <w:p w14:paraId="0B59014D" w14:textId="77777777" w:rsidR="004517D9" w:rsidRDefault="004517D9" w:rsidP="001D5D10">
      <w:pPr>
        <w:pStyle w:val="Screen"/>
      </w:pPr>
      <w:r>
        <w:t xml:space="preserve"> </w:t>
      </w:r>
      <w:r w:rsidR="001D5D10">
        <w:t xml:space="preserve">do </w:t>
      </w:r>
      <w:proofErr w:type="gramStart"/>
      <w:r w:rsidR="001D5D10">
        <w:t>forever</w:t>
      </w:r>
      <w:proofErr w:type="gramEnd"/>
    </w:p>
    <w:p w14:paraId="1DF8406A" w14:textId="77777777" w:rsidR="004517D9" w:rsidRDefault="004517D9" w:rsidP="001D5D10">
      <w:pPr>
        <w:pStyle w:val="Screen"/>
      </w:pPr>
      <w:r>
        <w:t xml:space="preserve"> </w:t>
      </w:r>
      <w:r w:rsidR="001D5D10">
        <w:t xml:space="preserve">  '</w:t>
      </w:r>
      <w:proofErr w:type="spellStart"/>
      <w:proofErr w:type="gramStart"/>
      <w:r w:rsidR="001D5D10">
        <w:t>tbskip</w:t>
      </w:r>
      <w:proofErr w:type="spellEnd"/>
      <w:proofErr w:type="gramEnd"/>
      <w:r w:rsidR="001D5D10">
        <w:t xml:space="preserve"> test'</w:t>
      </w:r>
    </w:p>
    <w:p w14:paraId="5EBE675F" w14:textId="77777777" w:rsidR="004517D9" w:rsidRDefault="004517D9" w:rsidP="001D5D10">
      <w:pPr>
        <w:pStyle w:val="Screen"/>
      </w:pPr>
      <w:r>
        <w:t xml:space="preserve"> </w:t>
      </w:r>
      <w:r w:rsidR="001D5D10">
        <w:t xml:space="preserve">  if </w:t>
      </w:r>
      <w:proofErr w:type="spellStart"/>
      <w:r w:rsidR="001D5D10">
        <w:t>rc</w:t>
      </w:r>
      <w:proofErr w:type="spellEnd"/>
      <w:r w:rsidR="001D5D10">
        <w:t xml:space="preserve"> &gt; 0 then do</w:t>
      </w:r>
    </w:p>
    <w:p w14:paraId="058033B5" w14:textId="77777777" w:rsidR="004517D9" w:rsidRDefault="004517D9" w:rsidP="001D5D10">
      <w:pPr>
        <w:pStyle w:val="Screen"/>
      </w:pPr>
      <w:r>
        <w:t xml:space="preserve"> </w:t>
      </w:r>
      <w:r w:rsidR="001D5D10">
        <w:t xml:space="preserve">    '</w:t>
      </w:r>
      <w:proofErr w:type="spellStart"/>
      <w:proofErr w:type="gramStart"/>
      <w:r w:rsidR="001D5D10">
        <w:t>tbtop</w:t>
      </w:r>
      <w:proofErr w:type="spellEnd"/>
      <w:proofErr w:type="gramEnd"/>
      <w:r w:rsidR="001D5D10">
        <w:t xml:space="preserve"> test'</w:t>
      </w:r>
    </w:p>
    <w:p w14:paraId="1CF380F2" w14:textId="77777777" w:rsidR="004517D9" w:rsidRDefault="004517D9" w:rsidP="001D5D10">
      <w:pPr>
        <w:pStyle w:val="Screen"/>
      </w:pPr>
      <w:r>
        <w:t xml:space="preserve"> </w:t>
      </w:r>
      <w:r w:rsidR="001D5D10">
        <w:t xml:space="preserve">    '</w:t>
      </w:r>
      <w:proofErr w:type="spellStart"/>
      <w:proofErr w:type="gramStart"/>
      <w:r w:rsidR="001D5D10">
        <w:t>tbskip</w:t>
      </w:r>
      <w:proofErr w:type="spellEnd"/>
      <w:proofErr w:type="gramEnd"/>
      <w:r w:rsidR="001D5D10">
        <w:t xml:space="preserve"> test'</w:t>
      </w:r>
    </w:p>
    <w:p w14:paraId="53AF3103" w14:textId="77777777" w:rsidR="004517D9" w:rsidRDefault="004517D9" w:rsidP="001D5D10">
      <w:pPr>
        <w:pStyle w:val="Screen"/>
      </w:pPr>
      <w:r>
        <w:t xml:space="preserve"> </w:t>
      </w:r>
      <w:r w:rsidR="001D5D10">
        <w:t xml:space="preserve">    if wrap = 1 then do</w:t>
      </w:r>
    </w:p>
    <w:p w14:paraId="6B87A6D4" w14:textId="77777777" w:rsidR="004517D9" w:rsidRDefault="004517D9" w:rsidP="001D5D10">
      <w:pPr>
        <w:pStyle w:val="Screen"/>
      </w:pPr>
      <w:r>
        <w:t xml:space="preserve"> </w:t>
      </w:r>
      <w:r w:rsidR="001D5D10">
        <w:t xml:space="preserve">      </w:t>
      </w:r>
      <w:proofErr w:type="spellStart"/>
      <w:r w:rsidR="001D5D10">
        <w:t>zedsmsg</w:t>
      </w:r>
      <w:proofErr w:type="spellEnd"/>
      <w:r w:rsidR="001D5D10">
        <w:t xml:space="preserve"> = 'Not Found'</w:t>
      </w:r>
    </w:p>
    <w:p w14:paraId="15338A28" w14:textId="77777777" w:rsidR="004517D9" w:rsidRDefault="004517D9" w:rsidP="001D5D10">
      <w:pPr>
        <w:pStyle w:val="Screen"/>
      </w:pPr>
      <w:r>
        <w:t xml:space="preserve"> </w:t>
      </w:r>
      <w:r w:rsidR="001D5D10">
        <w:t xml:space="preserve">      </w:t>
      </w:r>
      <w:proofErr w:type="spellStart"/>
      <w:r w:rsidR="001D5D10">
        <w:t>zedlmsg</w:t>
      </w:r>
      <w:proofErr w:type="spellEnd"/>
      <w:r w:rsidR="001D5D10">
        <w:t xml:space="preserve"> = find 'string not found in any member' ,</w:t>
      </w:r>
    </w:p>
    <w:p w14:paraId="1A0D733B" w14:textId="77777777" w:rsidR="004517D9" w:rsidRDefault="004517D9" w:rsidP="001D5D10">
      <w:pPr>
        <w:pStyle w:val="Screen"/>
      </w:pPr>
      <w:r>
        <w:t xml:space="preserve"> </w:t>
      </w:r>
      <w:r w:rsidR="001D5D10">
        <w:t xml:space="preserve">        '</w:t>
      </w:r>
      <w:proofErr w:type="gramStart"/>
      <w:r w:rsidR="001D5D10">
        <w:t>name</w:t>
      </w:r>
      <w:proofErr w:type="gramEnd"/>
      <w:r w:rsidR="001D5D10">
        <w:t>. Try again.'</w:t>
      </w:r>
    </w:p>
    <w:p w14:paraId="6F2DF58E" w14:textId="77777777" w:rsidR="004517D9" w:rsidRDefault="004517D9" w:rsidP="001D5D10">
      <w:pPr>
        <w:pStyle w:val="Screen"/>
      </w:pPr>
      <w:r>
        <w:t xml:space="preserve"> </w:t>
      </w:r>
      <w:r w:rsidR="001D5D10">
        <w:t xml:space="preserve">      '</w:t>
      </w:r>
      <w:proofErr w:type="spellStart"/>
      <w:proofErr w:type="gramStart"/>
      <w:r w:rsidR="001D5D10">
        <w:t>setmsg</w:t>
      </w:r>
      <w:proofErr w:type="spellEnd"/>
      <w:proofErr w:type="gramEnd"/>
      <w:r w:rsidR="001D5D10">
        <w:t xml:space="preserve"> msg(isrz001)'</w:t>
      </w:r>
    </w:p>
    <w:p w14:paraId="48276AF5" w14:textId="77777777" w:rsidR="004517D9" w:rsidRDefault="004517D9" w:rsidP="001D5D10">
      <w:pPr>
        <w:pStyle w:val="Screen"/>
      </w:pPr>
      <w:r>
        <w:t xml:space="preserve"> </w:t>
      </w:r>
      <w:r w:rsidR="001D5D10">
        <w:t xml:space="preserve">      leave</w:t>
      </w:r>
    </w:p>
    <w:p w14:paraId="76E09F90" w14:textId="77777777" w:rsidR="004517D9" w:rsidRDefault="004517D9" w:rsidP="001D5D10">
      <w:pPr>
        <w:pStyle w:val="Screen"/>
      </w:pPr>
      <w:r>
        <w:t xml:space="preserve"> </w:t>
      </w:r>
      <w:r w:rsidR="001D5D10">
        <w:t xml:space="preserve">    end</w:t>
      </w:r>
    </w:p>
    <w:p w14:paraId="3E8F9DAD" w14:textId="77777777" w:rsidR="004517D9" w:rsidRDefault="004517D9" w:rsidP="001D5D10">
      <w:pPr>
        <w:pStyle w:val="Screen"/>
      </w:pPr>
      <w:r>
        <w:t xml:space="preserve"> </w:t>
      </w:r>
      <w:r w:rsidR="001D5D10">
        <w:t xml:space="preserve">    else wrap = 1</w:t>
      </w:r>
    </w:p>
    <w:p w14:paraId="55C77926" w14:textId="77777777" w:rsidR="004517D9" w:rsidRDefault="004517D9" w:rsidP="001D5D10">
      <w:pPr>
        <w:pStyle w:val="Screen"/>
      </w:pPr>
      <w:r>
        <w:t xml:space="preserve"> </w:t>
      </w:r>
      <w:r w:rsidR="001D5D10">
        <w:t xml:space="preserve">  end</w:t>
      </w:r>
    </w:p>
    <w:p w14:paraId="0CF93612" w14:textId="77777777" w:rsidR="004517D9" w:rsidRDefault="004517D9" w:rsidP="001D5D10">
      <w:pPr>
        <w:pStyle w:val="Screen"/>
      </w:pPr>
      <w:r>
        <w:t xml:space="preserve"> </w:t>
      </w:r>
      <w:r w:rsidR="001D5D10">
        <w:t xml:space="preserve">   </w:t>
      </w:r>
      <w:r w:rsidR="001D5D10" w:rsidRPr="00662D49">
        <w:t>if pos(</w:t>
      </w:r>
      <w:proofErr w:type="spellStart"/>
      <w:r w:rsidR="001D5D10" w:rsidRPr="00662D49">
        <w:t>find,translate</w:t>
      </w:r>
      <w:proofErr w:type="spellEnd"/>
      <w:r w:rsidR="001D5D10" w:rsidRPr="00662D49">
        <w:t>(</w:t>
      </w:r>
      <w:proofErr w:type="spellStart"/>
      <w:r w:rsidR="001D5D10" w:rsidRPr="00662D49">
        <w:t>vitem</w:t>
      </w:r>
      <w:proofErr w:type="spellEnd"/>
      <w:r w:rsidR="001D5D10" w:rsidRPr="00662D49">
        <w:t xml:space="preserve">)) &gt; 0 then </w:t>
      </w:r>
      <w:proofErr w:type="gramStart"/>
      <w:r w:rsidR="001D5D10" w:rsidRPr="00662D49">
        <w:t>do</w:t>
      </w:r>
      <w:proofErr w:type="gramEnd"/>
    </w:p>
    <w:p w14:paraId="40A6B978" w14:textId="77777777" w:rsidR="004517D9" w:rsidRDefault="004517D9" w:rsidP="001D5D10">
      <w:pPr>
        <w:pStyle w:val="Screen"/>
      </w:pPr>
      <w:r>
        <w:t xml:space="preserve"> </w:t>
      </w:r>
      <w:r w:rsidR="001D5D10">
        <w:t xml:space="preserve">     '</w:t>
      </w:r>
      <w:proofErr w:type="spellStart"/>
      <w:proofErr w:type="gramStart"/>
      <w:r w:rsidR="001D5D10">
        <w:t>tbquery</w:t>
      </w:r>
      <w:proofErr w:type="spellEnd"/>
      <w:proofErr w:type="gramEnd"/>
      <w:r w:rsidR="001D5D10">
        <w:t xml:space="preserve"> test position(row)'</w:t>
      </w:r>
    </w:p>
    <w:p w14:paraId="4C75EB3D" w14:textId="77777777" w:rsidR="004517D9" w:rsidRDefault="004517D9" w:rsidP="001D5D10">
      <w:pPr>
        <w:pStyle w:val="Screen"/>
      </w:pPr>
      <w:r>
        <w:t xml:space="preserve"> </w:t>
      </w:r>
      <w:r w:rsidR="001D5D10">
        <w:t xml:space="preserve">     </w:t>
      </w:r>
      <w:proofErr w:type="spellStart"/>
      <w:r w:rsidR="001D5D10">
        <w:t>crp</w:t>
      </w:r>
      <w:proofErr w:type="spellEnd"/>
      <w:r w:rsidR="001D5D10">
        <w:t xml:space="preserve"> = row</w:t>
      </w:r>
    </w:p>
    <w:p w14:paraId="7DC127ED" w14:textId="77777777" w:rsidR="004517D9" w:rsidRDefault="004517D9" w:rsidP="001D5D10">
      <w:pPr>
        <w:pStyle w:val="Screen"/>
      </w:pPr>
      <w:r>
        <w:t xml:space="preserve"> </w:t>
      </w:r>
      <w:r w:rsidR="001D5D10">
        <w:t xml:space="preserve">     </w:t>
      </w:r>
      <w:proofErr w:type="spellStart"/>
      <w:r w:rsidR="001D5D10">
        <w:t>save_floc</w:t>
      </w:r>
      <w:proofErr w:type="spellEnd"/>
      <w:r w:rsidR="001D5D10">
        <w:t xml:space="preserve"> = row</w:t>
      </w:r>
    </w:p>
    <w:p w14:paraId="08322A77" w14:textId="77777777" w:rsidR="004517D9" w:rsidRDefault="004517D9" w:rsidP="001D5D10">
      <w:pPr>
        <w:pStyle w:val="Screen"/>
      </w:pPr>
      <w:r>
        <w:t xml:space="preserve"> </w:t>
      </w:r>
      <w:r w:rsidR="001D5D10">
        <w:t xml:space="preserve">     if wrap = 1 then do</w:t>
      </w:r>
    </w:p>
    <w:p w14:paraId="66B0FEB8" w14:textId="77777777" w:rsidR="004517D9" w:rsidRDefault="004517D9" w:rsidP="001D5D10">
      <w:pPr>
        <w:pStyle w:val="Screen"/>
      </w:pPr>
      <w:r>
        <w:t xml:space="preserve"> </w:t>
      </w:r>
      <w:r w:rsidR="001D5D10">
        <w:t xml:space="preserve">       </w:t>
      </w:r>
      <w:proofErr w:type="spellStart"/>
      <w:r w:rsidR="001D5D10">
        <w:t>zedsmsg</w:t>
      </w:r>
      <w:proofErr w:type="spellEnd"/>
      <w:r w:rsidR="001D5D10">
        <w:t xml:space="preserve"> = 'Wrapped'</w:t>
      </w:r>
    </w:p>
    <w:p w14:paraId="141501EA" w14:textId="77777777" w:rsidR="004517D9" w:rsidRDefault="004517D9" w:rsidP="001D5D10">
      <w:pPr>
        <w:pStyle w:val="Screen"/>
      </w:pPr>
      <w:r>
        <w:t xml:space="preserve"> </w:t>
      </w:r>
      <w:r w:rsidR="001D5D10">
        <w:t xml:space="preserve">       </w:t>
      </w:r>
      <w:proofErr w:type="spellStart"/>
      <w:r w:rsidR="001D5D10">
        <w:t>zedlmsg</w:t>
      </w:r>
      <w:proofErr w:type="spellEnd"/>
      <w:r w:rsidR="001D5D10">
        <w:t xml:space="preserve"> = 'Find restarted at the top of the table.'</w:t>
      </w:r>
    </w:p>
    <w:p w14:paraId="67E0874F" w14:textId="77777777" w:rsidR="004517D9" w:rsidRDefault="004517D9" w:rsidP="001D5D10">
      <w:pPr>
        <w:pStyle w:val="Screen"/>
      </w:pPr>
      <w:r>
        <w:t xml:space="preserve"> </w:t>
      </w:r>
      <w:r w:rsidR="001D5D10">
        <w:t xml:space="preserve">       '</w:t>
      </w:r>
      <w:proofErr w:type="spellStart"/>
      <w:proofErr w:type="gramStart"/>
      <w:r w:rsidR="001D5D10">
        <w:t>setmsg</w:t>
      </w:r>
      <w:proofErr w:type="spellEnd"/>
      <w:proofErr w:type="gramEnd"/>
      <w:r w:rsidR="001D5D10">
        <w:t xml:space="preserve"> msg(isrz001)'</w:t>
      </w:r>
    </w:p>
    <w:p w14:paraId="516E0D94" w14:textId="77777777" w:rsidR="004517D9" w:rsidRDefault="004517D9" w:rsidP="001D5D10">
      <w:pPr>
        <w:pStyle w:val="Screen"/>
      </w:pPr>
      <w:r>
        <w:t xml:space="preserve"> </w:t>
      </w:r>
      <w:r w:rsidR="001D5D10">
        <w:t xml:space="preserve">     end</w:t>
      </w:r>
    </w:p>
    <w:p w14:paraId="6AEE653F" w14:textId="77777777" w:rsidR="004517D9" w:rsidRDefault="004517D9" w:rsidP="001D5D10">
      <w:pPr>
        <w:pStyle w:val="Screen"/>
      </w:pPr>
      <w:r>
        <w:t xml:space="preserve"> </w:t>
      </w:r>
      <w:r w:rsidR="001D5D10">
        <w:t xml:space="preserve">     else do</w:t>
      </w:r>
    </w:p>
    <w:p w14:paraId="6860351D" w14:textId="77777777" w:rsidR="004517D9" w:rsidRDefault="004517D9" w:rsidP="001D5D10">
      <w:pPr>
        <w:pStyle w:val="Screen"/>
      </w:pPr>
      <w:r>
        <w:t xml:space="preserve"> </w:t>
      </w:r>
      <w:r w:rsidR="001D5D10">
        <w:t xml:space="preserve">       </w:t>
      </w:r>
      <w:proofErr w:type="spellStart"/>
      <w:r w:rsidR="001D5D10">
        <w:t>zedsmsg</w:t>
      </w:r>
      <w:proofErr w:type="spellEnd"/>
      <w:r w:rsidR="001D5D10">
        <w:t xml:space="preserve"> = 'Found'</w:t>
      </w:r>
    </w:p>
    <w:p w14:paraId="5EFF1CCA" w14:textId="77777777" w:rsidR="004517D9" w:rsidRDefault="004517D9" w:rsidP="001D5D10">
      <w:pPr>
        <w:pStyle w:val="Screen"/>
      </w:pPr>
      <w:r>
        <w:t xml:space="preserve"> </w:t>
      </w:r>
      <w:r w:rsidR="001D5D10">
        <w:t xml:space="preserve">       </w:t>
      </w:r>
      <w:proofErr w:type="spellStart"/>
      <w:r w:rsidR="001D5D10">
        <w:t>zedlmsg</w:t>
      </w:r>
      <w:proofErr w:type="spellEnd"/>
      <w:r w:rsidR="001D5D10">
        <w:t xml:space="preserve"> = 'Found in row:' row</w:t>
      </w:r>
    </w:p>
    <w:p w14:paraId="00A68451" w14:textId="77777777" w:rsidR="004517D9" w:rsidRDefault="004517D9" w:rsidP="001D5D10">
      <w:pPr>
        <w:pStyle w:val="Screen"/>
      </w:pPr>
      <w:r>
        <w:t xml:space="preserve"> </w:t>
      </w:r>
      <w:r w:rsidR="001D5D10">
        <w:t xml:space="preserve">       '</w:t>
      </w:r>
      <w:proofErr w:type="spellStart"/>
      <w:proofErr w:type="gramStart"/>
      <w:r w:rsidR="001D5D10">
        <w:t>setmsg</w:t>
      </w:r>
      <w:proofErr w:type="spellEnd"/>
      <w:proofErr w:type="gramEnd"/>
      <w:r w:rsidR="001D5D10">
        <w:t xml:space="preserve"> msg(isrz001)'</w:t>
      </w:r>
    </w:p>
    <w:p w14:paraId="424BEA94" w14:textId="77777777" w:rsidR="004517D9" w:rsidRDefault="004517D9" w:rsidP="001D5D10">
      <w:pPr>
        <w:pStyle w:val="Screen"/>
      </w:pPr>
      <w:r>
        <w:t xml:space="preserve"> </w:t>
      </w:r>
      <w:r w:rsidR="001D5D10">
        <w:t xml:space="preserve">     end</w:t>
      </w:r>
    </w:p>
    <w:p w14:paraId="601B465E" w14:textId="77777777" w:rsidR="004517D9" w:rsidRDefault="004517D9" w:rsidP="001D5D10">
      <w:pPr>
        <w:pStyle w:val="Screen"/>
      </w:pPr>
      <w:r>
        <w:t xml:space="preserve"> </w:t>
      </w:r>
      <w:r w:rsidR="001D5D10">
        <w:t xml:space="preserve">     leave</w:t>
      </w:r>
    </w:p>
    <w:p w14:paraId="299406B3" w14:textId="77777777" w:rsidR="004517D9" w:rsidRDefault="004517D9" w:rsidP="001D5D10">
      <w:pPr>
        <w:pStyle w:val="Screen"/>
      </w:pPr>
      <w:r>
        <w:t xml:space="preserve"> </w:t>
      </w:r>
      <w:r w:rsidR="001D5D10">
        <w:t xml:space="preserve">   end</w:t>
      </w:r>
    </w:p>
    <w:p w14:paraId="528E7493" w14:textId="2ED1D792" w:rsidR="001D5D10" w:rsidRDefault="004517D9" w:rsidP="001D5D10">
      <w:pPr>
        <w:pStyle w:val="Screen"/>
      </w:pPr>
      <w:r>
        <w:t xml:space="preserve"> </w:t>
      </w:r>
      <w:r w:rsidR="001D5D10">
        <w:t xml:space="preserve"> end</w:t>
      </w:r>
    </w:p>
    <w:p w14:paraId="2D3A91FB" w14:textId="77777777" w:rsidR="001D5D10" w:rsidRDefault="001D5D10" w:rsidP="001D5D10">
      <w:pPr>
        <w:pStyle w:val="Screen"/>
      </w:pPr>
      <w:r>
        <w:t xml:space="preserve"> end</w:t>
      </w:r>
    </w:p>
    <w:p w14:paraId="5FB632AA" w14:textId="6913F30A" w:rsidR="001D5D10" w:rsidRDefault="001D5D10" w:rsidP="007118A6"/>
    <w:p w14:paraId="3B2C5150" w14:textId="3D1F22C9" w:rsidR="00C4753C" w:rsidRDefault="00C4753C" w:rsidP="007118A6">
      <w:r>
        <w:t>This routine will search for the provided string in a single variable (</w:t>
      </w:r>
      <w:proofErr w:type="spellStart"/>
      <w:r>
        <w:t>vitem</w:t>
      </w:r>
      <w:proofErr w:type="spellEnd"/>
      <w:r>
        <w:t>), however multiple row variables can be included in the ‘</w:t>
      </w:r>
      <w:r w:rsidRPr="00AB166B">
        <w:rPr>
          <w:rFonts w:ascii="Courier New" w:hAnsi="Courier New" w:cs="Courier New"/>
        </w:rPr>
        <w:t xml:space="preserve">if pos(‘ </w:t>
      </w:r>
      <w:r w:rsidRPr="00AB166B">
        <w:rPr>
          <w:rFonts w:ascii="Courier New" w:hAnsi="Courier New" w:cs="Courier New"/>
          <w:i/>
        </w:rPr>
        <w:t>test</w:t>
      </w:r>
      <w:r>
        <w:t>.</w:t>
      </w:r>
    </w:p>
    <w:p w14:paraId="792B3AAB" w14:textId="47068329" w:rsidR="001D5D10" w:rsidRPr="007118A6" w:rsidRDefault="001D5D10" w:rsidP="007118A6">
      <w:r>
        <w:t>This code also detects when the end of the table is reached and will then ‘wrap’ to the top and start the find from there again, while issuing a message that the find has ‘wrapped’.</w:t>
      </w:r>
    </w:p>
    <w:p w14:paraId="171FF324" w14:textId="4D4FB186" w:rsidR="007118A6" w:rsidRDefault="007118A6" w:rsidP="004522C9">
      <w:pPr>
        <w:pStyle w:val="Heading3"/>
      </w:pPr>
      <w:bookmarkStart w:id="48" w:name="_Enabling_RFIND"/>
      <w:bookmarkStart w:id="49" w:name="_Toc73772451"/>
      <w:bookmarkEnd w:id="48"/>
      <w:r>
        <w:t>Enabling RFIND</w:t>
      </w:r>
      <w:bookmarkEnd w:id="49"/>
    </w:p>
    <w:p w14:paraId="0332367C" w14:textId="0A1DCB47" w:rsidR="00F2087A" w:rsidRDefault="007118A6" w:rsidP="007118A6">
      <w:r>
        <w:t>Repeat Find, sadly, is not enabled by default with the out of the box ISPF. There are three ways to enable RFIND that the author has identified, each with their own requirements.</w:t>
      </w:r>
    </w:p>
    <w:p w14:paraId="61E331B5" w14:textId="0C3E4FEF" w:rsidR="007118A6" w:rsidRDefault="007118A6" w:rsidP="007118A6">
      <w:pPr>
        <w:pStyle w:val="Heading4"/>
      </w:pPr>
      <w:r>
        <w:t>Update the ISPF Command Table</w:t>
      </w:r>
    </w:p>
    <w:p w14:paraId="4D8D4310" w14:textId="2AFCDECD" w:rsidR="007118A6" w:rsidRDefault="007118A6" w:rsidP="007118A6">
      <w:r>
        <w:t>This method requires that an ISPF command table be updated with the following command:</w:t>
      </w:r>
    </w:p>
    <w:p w14:paraId="41FC1AB7" w14:textId="15622730" w:rsidR="007118A6" w:rsidRDefault="007118A6" w:rsidP="007118A6">
      <w:pPr>
        <w:spacing w:after="0" w:line="240" w:lineRule="auto"/>
        <w:ind w:left="720"/>
      </w:pPr>
      <w:r>
        <w:t>Verb:</w:t>
      </w:r>
      <w:r>
        <w:tab/>
      </w:r>
      <w:r>
        <w:tab/>
        <w:t>RFIND</w:t>
      </w:r>
    </w:p>
    <w:p w14:paraId="71860C9D" w14:textId="12E5E73E" w:rsidR="007118A6" w:rsidRDefault="007118A6" w:rsidP="007118A6">
      <w:pPr>
        <w:spacing w:after="0" w:line="240" w:lineRule="auto"/>
        <w:ind w:left="720"/>
      </w:pPr>
      <w:r>
        <w:t>Truncation:</w:t>
      </w:r>
      <w:r>
        <w:tab/>
        <w:t>0</w:t>
      </w:r>
    </w:p>
    <w:p w14:paraId="18E4ED59" w14:textId="4BD5EF6C" w:rsidR="007118A6" w:rsidRDefault="007118A6" w:rsidP="007118A6">
      <w:pPr>
        <w:spacing w:after="0" w:line="240" w:lineRule="auto"/>
        <w:ind w:left="720"/>
      </w:pPr>
      <w:r>
        <w:t>Action:</w:t>
      </w:r>
      <w:r>
        <w:tab/>
      </w:r>
      <w:r>
        <w:tab/>
        <w:t>&amp;USRRFIND</w:t>
      </w:r>
    </w:p>
    <w:p w14:paraId="694EF2A0" w14:textId="204B4DF7" w:rsidR="007118A6" w:rsidRDefault="007118A6" w:rsidP="007118A6">
      <w:pPr>
        <w:spacing w:after="0" w:line="240" w:lineRule="auto"/>
        <w:ind w:left="720"/>
      </w:pPr>
      <w:r>
        <w:t>Description:</w:t>
      </w:r>
      <w:r>
        <w:tab/>
        <w:t>User Repeat Find</w:t>
      </w:r>
    </w:p>
    <w:p w14:paraId="03FAAE56" w14:textId="42FED629" w:rsidR="007118A6" w:rsidRDefault="007118A6" w:rsidP="007118A6">
      <w:pPr>
        <w:spacing w:after="0" w:line="240" w:lineRule="auto"/>
      </w:pPr>
    </w:p>
    <w:p w14:paraId="456AB038" w14:textId="368C3297" w:rsidR="007118A6" w:rsidRDefault="007118A6" w:rsidP="000B6662">
      <w:pPr>
        <w:pStyle w:val="Footer"/>
      </w:pPr>
      <w:r>
        <w:t xml:space="preserve">This adds a command that has no action as the variable &amp;USRRFIND will start out blank. The application must then set &amp;USRRFIND to PASSTHRU to allow the RFIND command to be processed by the application, then reset it to blank </w:t>
      </w:r>
      <w:r w:rsidR="0007557F">
        <w:t>when the application no longer needs to offer this command. A suggested approach is to enable before the use of TBDISPL and then after the TBDISPL completes, and before any actions are processed, then reset it.</w:t>
      </w:r>
    </w:p>
    <w:p w14:paraId="0702AE41" w14:textId="5963985E" w:rsidR="0007557F" w:rsidRDefault="0007557F" w:rsidP="000B6662">
      <w:pPr>
        <w:pStyle w:val="Footer"/>
      </w:pPr>
    </w:p>
    <w:p w14:paraId="477A70E0" w14:textId="005176FE" w:rsidR="007118A6" w:rsidRDefault="0007557F" w:rsidP="000B6662">
      <w:pPr>
        <w:pStyle w:val="Footer"/>
      </w:pPr>
      <w:r>
        <w:t>Note that &amp;USRRFIND is just an example</w:t>
      </w:r>
      <w:r w:rsidR="000B6662">
        <w:t>, use any variable name that makes sense.</w:t>
      </w:r>
    </w:p>
    <w:p w14:paraId="6BD855DE" w14:textId="760F0C30" w:rsidR="00F2087A" w:rsidRDefault="00F2087A" w:rsidP="000B6662">
      <w:pPr>
        <w:pStyle w:val="Footer"/>
      </w:pPr>
    </w:p>
    <w:p w14:paraId="3DD13A1E" w14:textId="0C047860" w:rsidR="00F2087A" w:rsidRDefault="00F2087A" w:rsidP="000B6662">
      <w:pPr>
        <w:pStyle w:val="Footer"/>
      </w:pPr>
      <w:r>
        <w:t>Within the code the developer must test if the command is RFIND and then change it to be processed to FIND followed by the FIND string</w:t>
      </w:r>
    </w:p>
    <w:p w14:paraId="228AA609" w14:textId="77777777" w:rsidR="000B6662" w:rsidRDefault="000B6662" w:rsidP="000B6662">
      <w:pPr>
        <w:pStyle w:val="Footer"/>
      </w:pPr>
    </w:p>
    <w:p w14:paraId="518806AA" w14:textId="2CFABF31" w:rsidR="00F2087A" w:rsidRDefault="00F2087A" w:rsidP="004522C9">
      <w:pPr>
        <w:pStyle w:val="Heading4"/>
      </w:pPr>
      <w:r>
        <w:t>Create a Temporary Command Table for the Application</w:t>
      </w:r>
    </w:p>
    <w:p w14:paraId="2A8589B4" w14:textId="4C3232D4" w:rsidR="00F2087A" w:rsidRDefault="00F2087A" w:rsidP="00F2087A">
      <w:pPr>
        <w:keepNext/>
      </w:pPr>
      <w:r>
        <w:t>This method requires more coding but does not require that the sites ISPF administrator update any of the sites ISPF command tables.</w:t>
      </w:r>
    </w:p>
    <w:p w14:paraId="3CD4D358" w14:textId="7E0469EC" w:rsidR="001D5D10" w:rsidRDefault="001D5D10" w:rsidP="00F2087A">
      <w:pPr>
        <w:keepNext/>
      </w:pPr>
      <w:r>
        <w:t xml:space="preserve">Note that using this method requires a change if you use the REXX Compiler as </w:t>
      </w:r>
      <w:proofErr w:type="spellStart"/>
      <w:r>
        <w:t>sysvar</w:t>
      </w:r>
      <w:proofErr w:type="spellEnd"/>
      <w:r>
        <w:t>(‘</w:t>
      </w:r>
      <w:proofErr w:type="spellStart"/>
      <w:r>
        <w:t>sysicmd</w:t>
      </w:r>
      <w:proofErr w:type="spellEnd"/>
      <w:r>
        <w:t>’) will return a null value when compiled.</w:t>
      </w:r>
      <w:r w:rsidR="00EE3405">
        <w:t xml:space="preserve"> </w:t>
      </w:r>
      <w:r w:rsidR="00F13172">
        <w:t>However,</w:t>
      </w:r>
      <w:r w:rsidR="00EE3405">
        <w:t xml:space="preserve"> </w:t>
      </w:r>
      <w:r w:rsidR="00653D4D">
        <w:t xml:space="preserve">it appears that </w:t>
      </w:r>
      <w:proofErr w:type="spellStart"/>
      <w:r w:rsidR="00653D4D">
        <w:t>sysvar</w:t>
      </w:r>
      <w:proofErr w:type="spellEnd"/>
      <w:r w:rsidR="00653D4D">
        <w:t>(‘</w:t>
      </w:r>
      <w:proofErr w:type="spellStart"/>
      <w:r w:rsidR="00653D4D">
        <w:t>syspcmd</w:t>
      </w:r>
      <w:proofErr w:type="spellEnd"/>
      <w:r w:rsidR="00653D4D">
        <w:t>’) does return the correct value when compiled.</w:t>
      </w:r>
    </w:p>
    <w:p w14:paraId="1B0515F1" w14:textId="6EF9FFFA" w:rsidR="00F2087A" w:rsidRDefault="00F2087A" w:rsidP="00F2087A">
      <w:pPr>
        <w:keepNext/>
      </w:pPr>
      <w:r>
        <w:t>For this to work the application code, very early, must do the following:</w:t>
      </w:r>
    </w:p>
    <w:p w14:paraId="6A990810" w14:textId="77777777" w:rsidR="007309BA" w:rsidRDefault="00F2087A" w:rsidP="001D5D10">
      <w:pPr>
        <w:pStyle w:val="Screen"/>
      </w:pPr>
      <w:r>
        <w:t xml:space="preserve">Address </w:t>
      </w:r>
      <w:proofErr w:type="spellStart"/>
      <w:r>
        <w:t>ISPExec</w:t>
      </w:r>
      <w:proofErr w:type="spellEnd"/>
    </w:p>
    <w:p w14:paraId="5CDBCC81" w14:textId="77777777" w:rsidR="007309BA" w:rsidRDefault="00F2087A" w:rsidP="001D5D10">
      <w:pPr>
        <w:pStyle w:val="Screen"/>
      </w:pPr>
      <w:r>
        <w:t>"VGET ZAPPLID"</w:t>
      </w:r>
    </w:p>
    <w:p w14:paraId="34B717FE" w14:textId="77777777" w:rsidR="004517D9" w:rsidRDefault="00F2087A" w:rsidP="001D5D10">
      <w:pPr>
        <w:pStyle w:val="Screen"/>
      </w:pPr>
      <w:r>
        <w:t xml:space="preserve">if </w:t>
      </w:r>
      <w:proofErr w:type="spellStart"/>
      <w:r>
        <w:t>zapplid</w:t>
      </w:r>
      <w:proofErr w:type="spellEnd"/>
      <w:r>
        <w:t xml:space="preserve"> &lt;&gt; "TABT" then do</w:t>
      </w:r>
    </w:p>
    <w:p w14:paraId="01AF1CB9" w14:textId="77777777" w:rsidR="004517D9" w:rsidRDefault="004517D9" w:rsidP="001D5D10">
      <w:pPr>
        <w:pStyle w:val="Screen"/>
      </w:pPr>
      <w:r>
        <w:t xml:space="preserve"> </w:t>
      </w:r>
      <w:r w:rsidR="00F2087A">
        <w:t>"</w:t>
      </w:r>
      <w:proofErr w:type="spellStart"/>
      <w:r w:rsidR="00F2087A">
        <w:t>TBCreate</w:t>
      </w:r>
      <w:proofErr w:type="spellEnd"/>
      <w:r w:rsidR="00F2087A">
        <w:t xml:space="preserve"> </w:t>
      </w:r>
      <w:proofErr w:type="spellStart"/>
      <w:r w:rsidR="00F2087A">
        <w:t>tabtcmds</w:t>
      </w:r>
      <w:proofErr w:type="spellEnd"/>
      <w:r w:rsidR="00F2087A">
        <w:t xml:space="preserve"> names(</w:t>
      </w:r>
      <w:proofErr w:type="spellStart"/>
      <w:r w:rsidR="00F2087A">
        <w:t>zctverb</w:t>
      </w:r>
      <w:proofErr w:type="spellEnd"/>
      <w:r w:rsidR="00F2087A">
        <w:t xml:space="preserve"> </w:t>
      </w:r>
      <w:proofErr w:type="spellStart"/>
      <w:r w:rsidR="00F2087A">
        <w:t>zcttrunc</w:t>
      </w:r>
      <w:proofErr w:type="spellEnd"/>
      <w:r w:rsidR="00F2087A">
        <w:t xml:space="preserve"> </w:t>
      </w:r>
      <w:proofErr w:type="spellStart"/>
      <w:r w:rsidR="00F2087A">
        <w:t>zctact</w:t>
      </w:r>
      <w:proofErr w:type="spellEnd"/>
      <w:r w:rsidR="00F2087A">
        <w:t>" ,</w:t>
      </w:r>
    </w:p>
    <w:p w14:paraId="3D33A225" w14:textId="77777777" w:rsidR="004517D9" w:rsidRDefault="004517D9" w:rsidP="001D5D10">
      <w:pPr>
        <w:pStyle w:val="Screen"/>
      </w:pPr>
      <w:r>
        <w:t xml:space="preserve"> </w:t>
      </w:r>
      <w:r w:rsidR="00F2087A">
        <w:t xml:space="preserve">         "</w:t>
      </w:r>
      <w:proofErr w:type="spellStart"/>
      <w:r w:rsidR="00F2087A">
        <w:t>zctdesc</w:t>
      </w:r>
      <w:proofErr w:type="spellEnd"/>
      <w:r w:rsidR="00F2087A">
        <w:t xml:space="preserve">) replace share </w:t>
      </w:r>
      <w:proofErr w:type="spellStart"/>
      <w:proofErr w:type="gramStart"/>
      <w:r w:rsidR="00F2087A">
        <w:t>nowrite</w:t>
      </w:r>
      <w:proofErr w:type="spellEnd"/>
      <w:proofErr w:type="gramEnd"/>
      <w:r w:rsidR="00F2087A">
        <w:t>"</w:t>
      </w:r>
    </w:p>
    <w:p w14:paraId="43866DC6" w14:textId="77777777" w:rsidR="004517D9" w:rsidRDefault="004517D9" w:rsidP="001D5D10">
      <w:pPr>
        <w:pStyle w:val="Screen"/>
      </w:pPr>
      <w:r>
        <w:t xml:space="preserve"> </w:t>
      </w:r>
      <w:proofErr w:type="spellStart"/>
      <w:r w:rsidR="00F2087A">
        <w:t>zctverb</w:t>
      </w:r>
      <w:proofErr w:type="spellEnd"/>
      <w:r w:rsidR="00F2087A">
        <w:t xml:space="preserve"> = "RFIND"</w:t>
      </w:r>
    </w:p>
    <w:p w14:paraId="28E9D6A6" w14:textId="77777777" w:rsidR="004517D9" w:rsidRDefault="004517D9" w:rsidP="001D5D10">
      <w:pPr>
        <w:pStyle w:val="Screen"/>
      </w:pPr>
      <w:r>
        <w:t xml:space="preserve"> </w:t>
      </w:r>
      <w:proofErr w:type="spellStart"/>
      <w:r w:rsidR="00F2087A">
        <w:t>zcttrunc</w:t>
      </w:r>
      <w:proofErr w:type="spellEnd"/>
      <w:r w:rsidR="00F2087A">
        <w:t xml:space="preserve"> = 0</w:t>
      </w:r>
    </w:p>
    <w:p w14:paraId="3A4FC210" w14:textId="77777777" w:rsidR="004517D9" w:rsidRDefault="004517D9" w:rsidP="001D5D10">
      <w:pPr>
        <w:pStyle w:val="Screen"/>
      </w:pPr>
      <w:r>
        <w:t xml:space="preserve"> </w:t>
      </w:r>
      <w:proofErr w:type="spellStart"/>
      <w:r w:rsidR="00F2087A">
        <w:t>zctact</w:t>
      </w:r>
      <w:proofErr w:type="spellEnd"/>
      <w:r w:rsidR="00F2087A">
        <w:t xml:space="preserve"> = "&amp;USRRFIND"</w:t>
      </w:r>
    </w:p>
    <w:p w14:paraId="5A9EE670" w14:textId="77777777" w:rsidR="004517D9" w:rsidRDefault="004517D9" w:rsidP="001D5D10">
      <w:pPr>
        <w:pStyle w:val="Screen"/>
      </w:pPr>
      <w:r>
        <w:t xml:space="preserve"> </w:t>
      </w:r>
      <w:proofErr w:type="spellStart"/>
      <w:r w:rsidR="00F2087A">
        <w:t>zctdesc</w:t>
      </w:r>
      <w:proofErr w:type="spellEnd"/>
      <w:r w:rsidR="00F2087A">
        <w:t xml:space="preserve"> = "User controlled Repeat Find (RFIND)"</w:t>
      </w:r>
    </w:p>
    <w:p w14:paraId="22ACE103" w14:textId="77777777" w:rsidR="004517D9" w:rsidRDefault="004517D9" w:rsidP="001D5D10">
      <w:pPr>
        <w:pStyle w:val="Screen"/>
      </w:pPr>
      <w:r>
        <w:t xml:space="preserve"> </w:t>
      </w:r>
      <w:r w:rsidR="00F2087A">
        <w:t>"</w:t>
      </w:r>
      <w:proofErr w:type="spellStart"/>
      <w:r w:rsidR="00F2087A">
        <w:t>TBAdd</w:t>
      </w:r>
      <w:proofErr w:type="spellEnd"/>
      <w:r w:rsidR="00F2087A">
        <w:t xml:space="preserve"> </w:t>
      </w:r>
      <w:proofErr w:type="spellStart"/>
      <w:r w:rsidR="00F2087A">
        <w:t>tabtcmds</w:t>
      </w:r>
      <w:proofErr w:type="spellEnd"/>
      <w:r w:rsidR="00F2087A">
        <w:t>"</w:t>
      </w:r>
    </w:p>
    <w:p w14:paraId="7E139129" w14:textId="77777777" w:rsidR="004517D9" w:rsidRDefault="004517D9" w:rsidP="001D5D10">
      <w:pPr>
        <w:pStyle w:val="Screen"/>
      </w:pPr>
      <w:r>
        <w:t xml:space="preserve"> </w:t>
      </w:r>
      <w:r w:rsidR="00F2087A">
        <w:t>"Select CMD(%"</w:t>
      </w:r>
      <w:proofErr w:type="spellStart"/>
      <w:r w:rsidR="00F2087A">
        <w:t>sysvar</w:t>
      </w:r>
      <w:proofErr w:type="spellEnd"/>
      <w:r w:rsidR="00F2087A">
        <w:t>('</w:t>
      </w:r>
      <w:proofErr w:type="spellStart"/>
      <w:r w:rsidR="00F2087A">
        <w:t>sysicmd</w:t>
      </w:r>
      <w:proofErr w:type="spellEnd"/>
      <w:r w:rsidR="00F2087A">
        <w:t xml:space="preserve">') options ") </w:t>
      </w:r>
      <w:proofErr w:type="spellStart"/>
      <w:r w:rsidR="00F2087A">
        <w:t>Newappl</w:t>
      </w:r>
      <w:proofErr w:type="spellEnd"/>
      <w:r w:rsidR="00F2087A">
        <w:t>(</w:t>
      </w:r>
      <w:proofErr w:type="spellStart"/>
      <w:r w:rsidR="00F2087A">
        <w:t>tabt</w:t>
      </w:r>
      <w:proofErr w:type="spellEnd"/>
      <w:r w:rsidR="00F2087A">
        <w:t>)" ,</w:t>
      </w:r>
    </w:p>
    <w:p w14:paraId="68A386A4" w14:textId="77777777" w:rsidR="004517D9" w:rsidRDefault="004517D9" w:rsidP="001D5D10">
      <w:pPr>
        <w:pStyle w:val="Screen"/>
      </w:pPr>
      <w:r>
        <w:t xml:space="preserve"> </w:t>
      </w:r>
      <w:r w:rsidR="00F2087A">
        <w:t xml:space="preserve">       "</w:t>
      </w:r>
      <w:proofErr w:type="spellStart"/>
      <w:proofErr w:type="gramStart"/>
      <w:r w:rsidR="00F2087A">
        <w:t>passlib</w:t>
      </w:r>
      <w:proofErr w:type="spellEnd"/>
      <w:proofErr w:type="gramEnd"/>
      <w:r w:rsidR="00F2087A">
        <w:t xml:space="preserve"> </w:t>
      </w:r>
      <w:proofErr w:type="spellStart"/>
      <w:r w:rsidR="00F2087A">
        <w:t>scrname</w:t>
      </w:r>
      <w:proofErr w:type="spellEnd"/>
      <w:r w:rsidR="00F2087A">
        <w:t>(TABLE)"</w:t>
      </w:r>
    </w:p>
    <w:p w14:paraId="4D44898C" w14:textId="77777777" w:rsidR="004517D9" w:rsidRDefault="004517D9" w:rsidP="001D5D10">
      <w:pPr>
        <w:pStyle w:val="Screen"/>
      </w:pPr>
      <w:r>
        <w:t xml:space="preserve"> </w:t>
      </w:r>
      <w:proofErr w:type="spellStart"/>
      <w:r w:rsidR="007309BA">
        <w:t>Xrc</w:t>
      </w:r>
      <w:proofErr w:type="spellEnd"/>
      <w:r w:rsidR="007309BA">
        <w:t xml:space="preserve"> = </w:t>
      </w:r>
      <w:proofErr w:type="spellStart"/>
      <w:r w:rsidR="007309BA">
        <w:t>rc</w:t>
      </w:r>
      <w:proofErr w:type="spellEnd"/>
    </w:p>
    <w:p w14:paraId="38AACDA6" w14:textId="77777777" w:rsidR="004517D9" w:rsidRDefault="004517D9" w:rsidP="001D5D10">
      <w:pPr>
        <w:pStyle w:val="Screen"/>
      </w:pPr>
      <w:r>
        <w:t xml:space="preserve"> </w:t>
      </w:r>
      <w:r w:rsidR="00F2087A">
        <w:t>"</w:t>
      </w:r>
      <w:proofErr w:type="spellStart"/>
      <w:r w:rsidR="00F2087A">
        <w:t>TBClose</w:t>
      </w:r>
      <w:proofErr w:type="spellEnd"/>
      <w:r w:rsidR="00F2087A">
        <w:t xml:space="preserve"> </w:t>
      </w:r>
      <w:proofErr w:type="spellStart"/>
      <w:r w:rsidR="00F2087A">
        <w:t>tabtcmds</w:t>
      </w:r>
      <w:proofErr w:type="spellEnd"/>
      <w:r w:rsidR="00F2087A">
        <w:t>"</w:t>
      </w:r>
    </w:p>
    <w:p w14:paraId="5933AA08" w14:textId="0BA0388B" w:rsidR="00F2087A" w:rsidRDefault="004517D9" w:rsidP="001D5D10">
      <w:pPr>
        <w:pStyle w:val="Screen"/>
      </w:pPr>
      <w:r>
        <w:t xml:space="preserve"> </w:t>
      </w:r>
      <w:r w:rsidR="00F2087A">
        <w:t xml:space="preserve">Exit </w:t>
      </w:r>
      <w:proofErr w:type="spellStart"/>
      <w:proofErr w:type="gramStart"/>
      <w:r w:rsidR="007309BA">
        <w:t>xrc</w:t>
      </w:r>
      <w:proofErr w:type="spellEnd"/>
      <w:proofErr w:type="gramEnd"/>
    </w:p>
    <w:p w14:paraId="6CBC586A" w14:textId="77777777" w:rsidR="007309BA" w:rsidRDefault="00F2087A" w:rsidP="001D5D10">
      <w:pPr>
        <w:pStyle w:val="Screen"/>
      </w:pPr>
      <w:r>
        <w:t>end</w:t>
      </w:r>
    </w:p>
    <w:p w14:paraId="25D2E687" w14:textId="38388E6A" w:rsidR="00F2087A" w:rsidRDefault="00F2087A" w:rsidP="00F2087A"/>
    <w:p w14:paraId="67452D9A" w14:textId="6FB72C87" w:rsidR="00F2087A" w:rsidRDefault="00F2087A" w:rsidP="00F2087A">
      <w:r>
        <w:t>What this does is:</w:t>
      </w:r>
    </w:p>
    <w:p w14:paraId="613418AC" w14:textId="228E749B" w:rsidR="00F2087A" w:rsidRDefault="00F2087A" w:rsidP="007553E8">
      <w:pPr>
        <w:pStyle w:val="ListParagraph"/>
        <w:numPr>
          <w:ilvl w:val="0"/>
          <w:numId w:val="16"/>
        </w:numPr>
      </w:pPr>
      <w:r>
        <w:t xml:space="preserve">Enter the ISPF </w:t>
      </w:r>
      <w:proofErr w:type="gramStart"/>
      <w:r>
        <w:t>environment</w:t>
      </w:r>
      <w:proofErr w:type="gramEnd"/>
    </w:p>
    <w:p w14:paraId="4E1C2AA9" w14:textId="70458A89" w:rsidR="00F2087A" w:rsidRDefault="00F2087A" w:rsidP="007553E8">
      <w:pPr>
        <w:pStyle w:val="ListParagraph"/>
        <w:numPr>
          <w:ilvl w:val="0"/>
          <w:numId w:val="16"/>
        </w:numPr>
      </w:pPr>
      <w:r>
        <w:t>VGET the ISPF system variable ZAPPLID</w:t>
      </w:r>
    </w:p>
    <w:p w14:paraId="36E0A900" w14:textId="1ABEE003" w:rsidR="00F2087A" w:rsidRDefault="00F2087A" w:rsidP="007553E8">
      <w:pPr>
        <w:pStyle w:val="ListParagraph"/>
        <w:numPr>
          <w:ilvl w:val="0"/>
          <w:numId w:val="16"/>
        </w:numPr>
      </w:pPr>
      <w:r>
        <w:t>Compare the ZAPPLID to our desired application ID of TABT</w:t>
      </w:r>
    </w:p>
    <w:p w14:paraId="27A4A4C3" w14:textId="51B0222D" w:rsidR="00F2087A" w:rsidRDefault="00F2087A" w:rsidP="007553E8">
      <w:pPr>
        <w:pStyle w:val="ListParagraph"/>
        <w:numPr>
          <w:ilvl w:val="0"/>
          <w:numId w:val="16"/>
        </w:numPr>
      </w:pPr>
      <w:r>
        <w:t xml:space="preserve">If they match, then we do nothing and all through to processing the real </w:t>
      </w:r>
      <w:proofErr w:type="gramStart"/>
      <w:r>
        <w:t>code</w:t>
      </w:r>
      <w:proofErr w:type="gramEnd"/>
    </w:p>
    <w:p w14:paraId="39DEA75E" w14:textId="2D9F0015" w:rsidR="00F2087A" w:rsidRDefault="00F2087A" w:rsidP="007553E8">
      <w:pPr>
        <w:pStyle w:val="ListParagraph"/>
        <w:numPr>
          <w:ilvl w:val="0"/>
          <w:numId w:val="16"/>
        </w:numPr>
      </w:pPr>
      <w:r>
        <w:t xml:space="preserve">If they do not match, </w:t>
      </w:r>
      <w:proofErr w:type="gramStart"/>
      <w:r>
        <w:t>then</w:t>
      </w:r>
      <w:proofErr w:type="gramEnd"/>
    </w:p>
    <w:p w14:paraId="47D2E65E" w14:textId="053D10D8" w:rsidR="00F2087A" w:rsidRDefault="00F2087A" w:rsidP="007553E8">
      <w:pPr>
        <w:pStyle w:val="ListParagraph"/>
        <w:numPr>
          <w:ilvl w:val="1"/>
          <w:numId w:val="16"/>
        </w:numPr>
      </w:pPr>
      <w:r>
        <w:t>Create the temporary ISPF Commands Table. It must start with the application ID (TABT) and is defined with NOWRITE since there is no need to save it, with REPLACE in case it already exists and wasn’t removed during a prior execution, and with SHARE to allow the table to be used across ISPF screens.</w:t>
      </w:r>
    </w:p>
    <w:p w14:paraId="12BBD01D" w14:textId="09EB28B1" w:rsidR="00F2087A" w:rsidRDefault="00AC5172" w:rsidP="007553E8">
      <w:pPr>
        <w:pStyle w:val="ListParagraph"/>
        <w:numPr>
          <w:ilvl w:val="1"/>
          <w:numId w:val="16"/>
        </w:numPr>
      </w:pPr>
      <w:r>
        <w:t>Define the four command table row variables:</w:t>
      </w:r>
    </w:p>
    <w:p w14:paraId="1D84C54D" w14:textId="08A52562" w:rsidR="00AC5172" w:rsidRDefault="00AC5172" w:rsidP="007553E8">
      <w:pPr>
        <w:pStyle w:val="ListParagraph"/>
        <w:numPr>
          <w:ilvl w:val="2"/>
          <w:numId w:val="16"/>
        </w:numPr>
      </w:pPr>
      <w:proofErr w:type="spellStart"/>
      <w:r>
        <w:t>zctverb</w:t>
      </w:r>
      <w:proofErr w:type="spellEnd"/>
      <w:r>
        <w:t xml:space="preserve"> is the command </w:t>
      </w:r>
      <w:proofErr w:type="gramStart"/>
      <w:r>
        <w:t>name</w:t>
      </w:r>
      <w:proofErr w:type="gramEnd"/>
    </w:p>
    <w:p w14:paraId="4297C5B1" w14:textId="4B22D725" w:rsidR="00AC5172" w:rsidRDefault="00AC5172" w:rsidP="007553E8">
      <w:pPr>
        <w:pStyle w:val="ListParagraph"/>
        <w:numPr>
          <w:ilvl w:val="2"/>
          <w:numId w:val="16"/>
        </w:numPr>
      </w:pPr>
      <w:proofErr w:type="spellStart"/>
      <w:r>
        <w:t>zcttrunc</w:t>
      </w:r>
      <w:proofErr w:type="spellEnd"/>
      <w:r>
        <w:t xml:space="preserve"> is the number of characters to abbreviate the command (0 is no abbreviation)</w:t>
      </w:r>
    </w:p>
    <w:p w14:paraId="12A47F89" w14:textId="3FBBC6F4" w:rsidR="00AC5172" w:rsidRDefault="00AC5172" w:rsidP="007553E8">
      <w:pPr>
        <w:pStyle w:val="ListParagraph"/>
        <w:numPr>
          <w:ilvl w:val="2"/>
          <w:numId w:val="16"/>
        </w:numPr>
      </w:pPr>
      <w:proofErr w:type="spellStart"/>
      <w:r>
        <w:t>zctact</w:t>
      </w:r>
      <w:proofErr w:type="spellEnd"/>
      <w:r>
        <w:t xml:space="preserve"> is the action the command will initiate. For our purposes we specify an ISPF variable that we will update in the application.</w:t>
      </w:r>
    </w:p>
    <w:p w14:paraId="07736B9F" w14:textId="6DE3A9C1" w:rsidR="00AC5172" w:rsidRDefault="00AC5172" w:rsidP="007553E8">
      <w:pPr>
        <w:pStyle w:val="ListParagraph"/>
        <w:numPr>
          <w:ilvl w:val="2"/>
          <w:numId w:val="16"/>
        </w:numPr>
      </w:pPr>
      <w:proofErr w:type="spellStart"/>
      <w:r>
        <w:t>zctdesc</w:t>
      </w:r>
      <w:proofErr w:type="spellEnd"/>
      <w:r>
        <w:t xml:space="preserve"> is a description (can be blank)</w:t>
      </w:r>
    </w:p>
    <w:p w14:paraId="51F436DD" w14:textId="5D8B78F6" w:rsidR="00AC5172" w:rsidRDefault="00AC5172" w:rsidP="007553E8">
      <w:pPr>
        <w:pStyle w:val="ListParagraph"/>
        <w:numPr>
          <w:ilvl w:val="1"/>
          <w:numId w:val="16"/>
        </w:numPr>
      </w:pPr>
      <w:r>
        <w:t xml:space="preserve">Add that row to the command </w:t>
      </w:r>
      <w:proofErr w:type="gramStart"/>
      <w:r>
        <w:t>table</w:t>
      </w:r>
      <w:proofErr w:type="gramEnd"/>
    </w:p>
    <w:p w14:paraId="4AAC531A" w14:textId="25EA959C" w:rsidR="00AC5172" w:rsidRDefault="00AC5172" w:rsidP="007553E8">
      <w:pPr>
        <w:pStyle w:val="ListParagraph"/>
        <w:numPr>
          <w:ilvl w:val="1"/>
          <w:numId w:val="16"/>
        </w:numPr>
      </w:pPr>
      <w:r>
        <w:t>Reinvoke the active exec with a NEWAPPL which will enable the command table to be used.</w:t>
      </w:r>
    </w:p>
    <w:p w14:paraId="337A5A17" w14:textId="097D1617" w:rsidR="00AC5172" w:rsidRDefault="00AC5172" w:rsidP="007553E8">
      <w:pPr>
        <w:pStyle w:val="ListParagraph"/>
        <w:numPr>
          <w:ilvl w:val="1"/>
          <w:numId w:val="16"/>
        </w:numPr>
      </w:pPr>
      <w:r>
        <w:t xml:space="preserve">Upon return from the exec the table is </w:t>
      </w:r>
      <w:r w:rsidR="007309BA">
        <w:t>closed,</w:t>
      </w:r>
      <w:r>
        <w:t xml:space="preserve"> and the exec Exits.</w:t>
      </w:r>
    </w:p>
    <w:p w14:paraId="7EB06441" w14:textId="01E579C5" w:rsidR="00DC7656" w:rsidRDefault="00DC7656" w:rsidP="00DC7656">
      <w:pPr>
        <w:pStyle w:val="Heading4"/>
      </w:pPr>
      <w:bookmarkStart w:id="50" w:name="_Alternate_Method_to"/>
      <w:bookmarkEnd w:id="50"/>
      <w:r>
        <w:t>Alternate Method to Update the ISPF Command Table</w:t>
      </w:r>
    </w:p>
    <w:p w14:paraId="1EC52063" w14:textId="74BEC959" w:rsidR="00DC7656" w:rsidRDefault="00DC7656" w:rsidP="00DC7656">
      <w:r>
        <w:t>An alternate method that does NOT require recursion is this approach:</w:t>
      </w:r>
    </w:p>
    <w:p w14:paraId="072A49A5" w14:textId="42359489" w:rsidR="00F635F7" w:rsidRDefault="00F635F7" w:rsidP="00F635F7">
      <w:pPr>
        <w:pStyle w:val="Screen"/>
        <w:ind w:right="1980"/>
      </w:pPr>
      <w:r>
        <w:t xml:space="preserve">Address </w:t>
      </w:r>
      <w:proofErr w:type="spellStart"/>
      <w:r>
        <w:t>ISPExec</w:t>
      </w:r>
      <w:proofErr w:type="spellEnd"/>
    </w:p>
    <w:p w14:paraId="34BAA035" w14:textId="77777777" w:rsidR="007D5676" w:rsidRDefault="00F635F7" w:rsidP="00F635F7">
      <w:pPr>
        <w:pStyle w:val="Screen"/>
        <w:ind w:right="1980"/>
      </w:pPr>
      <w:proofErr w:type="spellStart"/>
      <w:r>
        <w:t>zctverb</w:t>
      </w:r>
      <w:proofErr w:type="spellEnd"/>
      <w:r>
        <w:t xml:space="preserve"> = 'RFIND'</w:t>
      </w:r>
    </w:p>
    <w:p w14:paraId="13F80575" w14:textId="77777777" w:rsidR="007D5676" w:rsidRDefault="00F635F7" w:rsidP="00F635F7">
      <w:pPr>
        <w:pStyle w:val="Screen"/>
        <w:ind w:right="1980"/>
      </w:pPr>
      <w:proofErr w:type="spellStart"/>
      <w:r>
        <w:t>zctact</w:t>
      </w:r>
      <w:proofErr w:type="spellEnd"/>
      <w:r>
        <w:t xml:space="preserve"> = "&amp;USRRFIND"</w:t>
      </w:r>
    </w:p>
    <w:p w14:paraId="781776F0" w14:textId="77777777" w:rsidR="007D5676" w:rsidRDefault="00F635F7" w:rsidP="00F635F7">
      <w:pPr>
        <w:pStyle w:val="Screen"/>
        <w:ind w:right="1980"/>
      </w:pPr>
      <w:proofErr w:type="spellStart"/>
      <w:r>
        <w:t>zctdesc</w:t>
      </w:r>
      <w:proofErr w:type="spellEnd"/>
      <w:r>
        <w:t xml:space="preserve"> = "User controlled Repeat Find (RFIND)"</w:t>
      </w:r>
    </w:p>
    <w:p w14:paraId="63E8D3CD" w14:textId="77777777" w:rsidR="007D5676" w:rsidRDefault="00F635F7" w:rsidP="00F635F7">
      <w:pPr>
        <w:pStyle w:val="Screen"/>
        <w:ind w:right="1980"/>
      </w:pPr>
      <w:proofErr w:type="spellStart"/>
      <w:r>
        <w:t>zcttrunc</w:t>
      </w:r>
      <w:proofErr w:type="spellEnd"/>
      <w:r>
        <w:t xml:space="preserve"> = 0</w:t>
      </w:r>
    </w:p>
    <w:p w14:paraId="7612534F" w14:textId="77777777" w:rsidR="007D5676" w:rsidRDefault="007D5676" w:rsidP="00F635F7">
      <w:pPr>
        <w:pStyle w:val="Screen"/>
        <w:ind w:right="1980"/>
      </w:pPr>
    </w:p>
    <w:p w14:paraId="4A9524D2" w14:textId="77777777" w:rsidR="007D5676" w:rsidRDefault="00F635F7" w:rsidP="00F635F7">
      <w:pPr>
        <w:pStyle w:val="Screen"/>
        <w:ind w:right="1980"/>
      </w:pPr>
      <w:r>
        <w:t>'</w:t>
      </w:r>
      <w:proofErr w:type="spellStart"/>
      <w:proofErr w:type="gramStart"/>
      <w:r>
        <w:t>vget</w:t>
      </w:r>
      <w:proofErr w:type="spellEnd"/>
      <w:proofErr w:type="gramEnd"/>
      <w:r>
        <w:t xml:space="preserve"> (</w:t>
      </w:r>
      <w:proofErr w:type="spellStart"/>
      <w:r>
        <w:t>zsctpref</w:t>
      </w:r>
      <w:proofErr w:type="spellEnd"/>
      <w:r>
        <w:t>)'</w:t>
      </w:r>
    </w:p>
    <w:p w14:paraId="168E9FF2" w14:textId="77777777" w:rsidR="007D5676" w:rsidRDefault="00F635F7" w:rsidP="00F635F7">
      <w:pPr>
        <w:pStyle w:val="Screen"/>
        <w:ind w:right="1980"/>
      </w:pPr>
      <w:proofErr w:type="spellStart"/>
      <w:r>
        <w:t>ctab</w:t>
      </w:r>
      <w:proofErr w:type="spellEnd"/>
      <w:r>
        <w:t xml:space="preserve"> = </w:t>
      </w:r>
      <w:proofErr w:type="spellStart"/>
      <w:r>
        <w:t>zsctpref'cmds</w:t>
      </w:r>
      <w:proofErr w:type="spellEnd"/>
      <w:r>
        <w:t>'</w:t>
      </w:r>
    </w:p>
    <w:p w14:paraId="647CEE06" w14:textId="77777777" w:rsidR="007D5676" w:rsidRDefault="00F635F7" w:rsidP="00F635F7">
      <w:pPr>
        <w:pStyle w:val="Screen"/>
        <w:ind w:right="1980"/>
      </w:pPr>
      <w:r>
        <w:t>'</w:t>
      </w:r>
      <w:proofErr w:type="spellStart"/>
      <w:r>
        <w:t>tbtop</w:t>
      </w:r>
      <w:proofErr w:type="spellEnd"/>
      <w:r>
        <w:t xml:space="preserve">' </w:t>
      </w:r>
      <w:proofErr w:type="spellStart"/>
      <w:r>
        <w:t>ctab</w:t>
      </w:r>
      <w:proofErr w:type="spellEnd"/>
    </w:p>
    <w:p w14:paraId="2DAF6B9C" w14:textId="77777777" w:rsidR="007D5676" w:rsidRDefault="00F635F7" w:rsidP="00F635F7">
      <w:pPr>
        <w:pStyle w:val="Screen"/>
        <w:ind w:right="1980"/>
      </w:pPr>
      <w:r>
        <w:t>'</w:t>
      </w:r>
      <w:proofErr w:type="spellStart"/>
      <w:r>
        <w:t>tbscan</w:t>
      </w:r>
      <w:proofErr w:type="spellEnd"/>
      <w:r>
        <w:t xml:space="preserve">' </w:t>
      </w:r>
      <w:proofErr w:type="spellStart"/>
      <w:r>
        <w:t>ctab</w:t>
      </w:r>
      <w:proofErr w:type="spellEnd"/>
      <w:r>
        <w:t xml:space="preserve"> '</w:t>
      </w:r>
      <w:proofErr w:type="spellStart"/>
      <w:r>
        <w:t>arglist</w:t>
      </w:r>
      <w:proofErr w:type="spellEnd"/>
      <w:r>
        <w:t>(</w:t>
      </w:r>
      <w:proofErr w:type="spellStart"/>
      <w:r>
        <w:t>zctdesc</w:t>
      </w:r>
      <w:proofErr w:type="spellEnd"/>
      <w:r>
        <w:t xml:space="preserve">) </w:t>
      </w:r>
      <w:proofErr w:type="spellStart"/>
      <w:r>
        <w:t>condlist</w:t>
      </w:r>
      <w:proofErr w:type="spellEnd"/>
      <w:r>
        <w:t>(EQ) Next'</w:t>
      </w:r>
    </w:p>
    <w:p w14:paraId="0C4697C9" w14:textId="77777777" w:rsidR="007D5676" w:rsidRDefault="00F635F7" w:rsidP="00F635F7">
      <w:pPr>
        <w:pStyle w:val="Screen"/>
        <w:ind w:right="1980"/>
      </w:pPr>
      <w:r>
        <w:t xml:space="preserve">if </w:t>
      </w:r>
      <w:proofErr w:type="spellStart"/>
      <w:r>
        <w:t>rc</w:t>
      </w:r>
      <w:proofErr w:type="spellEnd"/>
      <w:r>
        <w:t xml:space="preserve"> &gt; 0 then '</w:t>
      </w:r>
      <w:proofErr w:type="spellStart"/>
      <w:r>
        <w:t>tbadd</w:t>
      </w:r>
      <w:proofErr w:type="spellEnd"/>
      <w:r>
        <w:t xml:space="preserve">' </w:t>
      </w:r>
      <w:proofErr w:type="spellStart"/>
      <w:r>
        <w:t>ctab</w:t>
      </w:r>
      <w:proofErr w:type="spellEnd"/>
    </w:p>
    <w:p w14:paraId="0B39A8DA" w14:textId="77777777" w:rsidR="007D5676" w:rsidRDefault="007D5676" w:rsidP="00F635F7">
      <w:pPr>
        <w:pStyle w:val="Screen"/>
        <w:ind w:right="1980"/>
      </w:pPr>
    </w:p>
    <w:p w14:paraId="72E7E35D" w14:textId="77777777" w:rsidR="007D5676" w:rsidRDefault="00F635F7" w:rsidP="00F635F7">
      <w:pPr>
        <w:pStyle w:val="Screen"/>
        <w:ind w:right="1980"/>
      </w:pPr>
      <w:proofErr w:type="spellStart"/>
      <w:r>
        <w:t>usrrfind</w:t>
      </w:r>
      <w:proofErr w:type="spellEnd"/>
      <w:r>
        <w:t xml:space="preserve"> = null</w:t>
      </w:r>
    </w:p>
    <w:p w14:paraId="4F48C37B" w14:textId="2AEEA329" w:rsidR="009846D0" w:rsidRPr="003918B4" w:rsidRDefault="00F635F7" w:rsidP="003918B4">
      <w:pPr>
        <w:pStyle w:val="Screen"/>
        <w:ind w:right="1980"/>
        <w:rPr>
          <w:rStyle w:val="IntenseEmphasis"/>
          <w:i w:val="0"/>
          <w:iCs w:val="0"/>
          <w:color w:val="auto"/>
        </w:rPr>
      </w:pPr>
      <w:r>
        <w:t>'</w:t>
      </w:r>
      <w:proofErr w:type="spellStart"/>
      <w:proofErr w:type="gramStart"/>
      <w:r>
        <w:t>vput</w:t>
      </w:r>
      <w:proofErr w:type="spellEnd"/>
      <w:proofErr w:type="gramEnd"/>
      <w:r>
        <w:t xml:space="preserve"> (</w:t>
      </w:r>
      <w:proofErr w:type="spellStart"/>
      <w:r>
        <w:t>usrrfind</w:t>
      </w:r>
      <w:proofErr w:type="spellEnd"/>
      <w:r>
        <w:t>)'</w:t>
      </w:r>
    </w:p>
    <w:p w14:paraId="7F51F37C" w14:textId="77777777" w:rsidR="003918B4" w:rsidRDefault="003918B4" w:rsidP="00DC7656"/>
    <w:p w14:paraId="46E2F0B1" w14:textId="4A5A2533" w:rsidR="00DC7656" w:rsidRDefault="00F635F7" w:rsidP="00DC7656">
      <w:r>
        <w:t>The process is:</w:t>
      </w:r>
    </w:p>
    <w:p w14:paraId="541A9649" w14:textId="41211D18" w:rsidR="00F635F7" w:rsidRDefault="00F635F7" w:rsidP="00F635F7">
      <w:pPr>
        <w:pStyle w:val="ListParagraph"/>
        <w:numPr>
          <w:ilvl w:val="0"/>
          <w:numId w:val="36"/>
        </w:numPr>
      </w:pPr>
      <w:r>
        <w:t>Address ISPF services</w:t>
      </w:r>
    </w:p>
    <w:p w14:paraId="05ED73DB" w14:textId="77777777" w:rsidR="007D5676" w:rsidRDefault="00F635F7" w:rsidP="00F635F7">
      <w:pPr>
        <w:pStyle w:val="ListParagraph"/>
        <w:numPr>
          <w:ilvl w:val="0"/>
          <w:numId w:val="36"/>
        </w:numPr>
      </w:pPr>
      <w:r>
        <w:t xml:space="preserve">Define the ISPF Command table </w:t>
      </w:r>
      <w:proofErr w:type="gramStart"/>
      <w:r>
        <w:t>variables</w:t>
      </w:r>
      <w:proofErr w:type="gramEnd"/>
    </w:p>
    <w:p w14:paraId="27E3C558" w14:textId="3FBE631F" w:rsidR="00F635F7" w:rsidRDefault="00F635F7" w:rsidP="00F635F7">
      <w:pPr>
        <w:pStyle w:val="ListParagraph"/>
        <w:numPr>
          <w:ilvl w:val="1"/>
          <w:numId w:val="36"/>
        </w:numPr>
      </w:pPr>
      <w:proofErr w:type="spellStart"/>
      <w:r>
        <w:t>zctverb</w:t>
      </w:r>
      <w:proofErr w:type="spellEnd"/>
      <w:r>
        <w:t xml:space="preserve"> is the command name </w:t>
      </w:r>
      <w:proofErr w:type="gramStart"/>
      <w:r>
        <w:t>RFIND</w:t>
      </w:r>
      <w:proofErr w:type="gramEnd"/>
    </w:p>
    <w:p w14:paraId="24A3D427" w14:textId="4952E1B5" w:rsidR="00F635F7" w:rsidRDefault="00F635F7" w:rsidP="00F635F7">
      <w:pPr>
        <w:pStyle w:val="ListParagraph"/>
        <w:numPr>
          <w:ilvl w:val="1"/>
          <w:numId w:val="36"/>
        </w:numPr>
      </w:pPr>
      <w:proofErr w:type="spellStart"/>
      <w:r>
        <w:t>zctact</w:t>
      </w:r>
      <w:proofErr w:type="spellEnd"/>
      <w:r>
        <w:t xml:space="preserve"> is the action – in this case a symbolic &amp;</w:t>
      </w:r>
      <w:proofErr w:type="gramStart"/>
      <w:r>
        <w:t>USRRFIND</w:t>
      </w:r>
      <w:proofErr w:type="gramEnd"/>
    </w:p>
    <w:p w14:paraId="0BA9C61B" w14:textId="2095FC34" w:rsidR="00F635F7" w:rsidRDefault="00F635F7" w:rsidP="00F635F7">
      <w:pPr>
        <w:pStyle w:val="ListParagraph"/>
        <w:numPr>
          <w:ilvl w:val="1"/>
          <w:numId w:val="36"/>
        </w:numPr>
      </w:pPr>
      <w:proofErr w:type="spellStart"/>
      <w:r>
        <w:t>zctdesc</w:t>
      </w:r>
      <w:proofErr w:type="spellEnd"/>
      <w:r>
        <w:t xml:space="preserve"> is a </w:t>
      </w:r>
      <w:proofErr w:type="gramStart"/>
      <w:r>
        <w:t>description</w:t>
      </w:r>
      <w:proofErr w:type="gramEnd"/>
    </w:p>
    <w:p w14:paraId="34F91CF3" w14:textId="336AD889" w:rsidR="00F635F7" w:rsidRDefault="00F635F7" w:rsidP="00F635F7">
      <w:pPr>
        <w:pStyle w:val="ListParagraph"/>
        <w:numPr>
          <w:ilvl w:val="1"/>
          <w:numId w:val="36"/>
        </w:numPr>
      </w:pPr>
      <w:proofErr w:type="spellStart"/>
      <w:r>
        <w:t>zcttrunc</w:t>
      </w:r>
      <w:proofErr w:type="spellEnd"/>
      <w:r>
        <w:t xml:space="preserve"> is a truncation value – 0 means no </w:t>
      </w:r>
      <w:proofErr w:type="gramStart"/>
      <w:r>
        <w:t>truncation</w:t>
      </w:r>
      <w:proofErr w:type="gramEnd"/>
    </w:p>
    <w:p w14:paraId="2501D7BD" w14:textId="10013600" w:rsidR="00F635F7" w:rsidRDefault="00F635F7" w:rsidP="00F635F7">
      <w:pPr>
        <w:pStyle w:val="ListParagraph"/>
        <w:numPr>
          <w:ilvl w:val="0"/>
          <w:numId w:val="36"/>
        </w:numPr>
      </w:pPr>
      <w:r>
        <w:t>Next get the ISPF variable for the site command table prefix</w:t>
      </w:r>
    </w:p>
    <w:p w14:paraId="198158D2" w14:textId="286164EF" w:rsidR="00F635F7" w:rsidRDefault="00F635F7" w:rsidP="00F635F7">
      <w:pPr>
        <w:pStyle w:val="ListParagraph"/>
        <w:numPr>
          <w:ilvl w:val="0"/>
          <w:numId w:val="36"/>
        </w:numPr>
      </w:pPr>
      <w:r>
        <w:t xml:space="preserve">Define the command table name by adding a CMDS </w:t>
      </w:r>
      <w:proofErr w:type="gramStart"/>
      <w:r>
        <w:t>suffix</w:t>
      </w:r>
      <w:proofErr w:type="gramEnd"/>
    </w:p>
    <w:p w14:paraId="3B69ECD5" w14:textId="4DE0CB74" w:rsidR="00F635F7" w:rsidRDefault="00F635F7" w:rsidP="00F635F7">
      <w:pPr>
        <w:pStyle w:val="ListParagraph"/>
        <w:numPr>
          <w:ilvl w:val="0"/>
          <w:numId w:val="36"/>
        </w:numPr>
      </w:pPr>
      <w:r>
        <w:lastRenderedPageBreak/>
        <w:t xml:space="preserve">Move to the top of the command </w:t>
      </w:r>
      <w:proofErr w:type="gramStart"/>
      <w:r>
        <w:t>table</w:t>
      </w:r>
      <w:proofErr w:type="gramEnd"/>
    </w:p>
    <w:p w14:paraId="43E9FB21" w14:textId="4783C384" w:rsidR="00F635F7" w:rsidRDefault="00F635F7" w:rsidP="00F635F7">
      <w:pPr>
        <w:pStyle w:val="ListParagraph"/>
        <w:numPr>
          <w:ilvl w:val="0"/>
          <w:numId w:val="36"/>
        </w:numPr>
      </w:pPr>
      <w:r>
        <w:t>Scan for the description (</w:t>
      </w:r>
      <w:proofErr w:type="spellStart"/>
      <w:r>
        <w:t>zctdesc</w:t>
      </w:r>
      <w:proofErr w:type="spellEnd"/>
      <w:r>
        <w:t>)</w:t>
      </w:r>
    </w:p>
    <w:p w14:paraId="24F080E3" w14:textId="17D37EFC" w:rsidR="00F635F7" w:rsidRDefault="00F635F7" w:rsidP="00F635F7">
      <w:pPr>
        <w:pStyle w:val="ListParagraph"/>
        <w:numPr>
          <w:ilvl w:val="0"/>
          <w:numId w:val="36"/>
        </w:numPr>
      </w:pPr>
      <w:r>
        <w:t>If not found (return code &gt; 0) then add our command to the table</w:t>
      </w:r>
    </w:p>
    <w:p w14:paraId="27BB384E" w14:textId="00331D9C" w:rsidR="00F635F7" w:rsidRDefault="00F635F7" w:rsidP="00F635F7">
      <w:pPr>
        <w:pStyle w:val="ListParagraph"/>
        <w:numPr>
          <w:ilvl w:val="0"/>
          <w:numId w:val="36"/>
        </w:numPr>
      </w:pPr>
      <w:r>
        <w:t>Next set the variable (</w:t>
      </w:r>
      <w:proofErr w:type="spellStart"/>
      <w:r>
        <w:t>usrrfind</w:t>
      </w:r>
      <w:proofErr w:type="spellEnd"/>
      <w:r>
        <w:t>) to null (null is ‘’)</w:t>
      </w:r>
    </w:p>
    <w:p w14:paraId="44039894" w14:textId="66BBEB95" w:rsidR="00F635F7" w:rsidRDefault="00F635F7" w:rsidP="00F635F7">
      <w:pPr>
        <w:pStyle w:val="ListParagraph"/>
        <w:numPr>
          <w:ilvl w:val="0"/>
          <w:numId w:val="36"/>
        </w:numPr>
      </w:pPr>
      <w:r>
        <w:t>And put the variable into the ISPF variable pool.</w:t>
      </w:r>
    </w:p>
    <w:p w14:paraId="52498EB1" w14:textId="7FB423DC" w:rsidR="00F635F7" w:rsidRDefault="00F635F7" w:rsidP="00F635F7">
      <w:r>
        <w:t xml:space="preserve">Next before every TBDISPL call the </w:t>
      </w:r>
      <w:proofErr w:type="spellStart"/>
      <w:r>
        <w:t>usrrfind</w:t>
      </w:r>
      <w:proofErr w:type="spellEnd"/>
      <w:r>
        <w:t xml:space="preserve"> must be set to PASSTHRU:</w:t>
      </w:r>
    </w:p>
    <w:p w14:paraId="009D1092" w14:textId="77777777" w:rsidR="007D5676" w:rsidRDefault="00F635F7" w:rsidP="00D72024">
      <w:pPr>
        <w:pStyle w:val="Screen"/>
        <w:ind w:right="5040"/>
      </w:pPr>
      <w:proofErr w:type="spellStart"/>
      <w:r>
        <w:t>usrrfind</w:t>
      </w:r>
      <w:proofErr w:type="spellEnd"/>
      <w:r>
        <w:t xml:space="preserve"> = 'PASSTHRU'</w:t>
      </w:r>
    </w:p>
    <w:p w14:paraId="7B1CFE5A" w14:textId="77777777" w:rsidR="007D5676" w:rsidRDefault="00F635F7" w:rsidP="00D72024">
      <w:pPr>
        <w:pStyle w:val="Screen"/>
        <w:ind w:right="5040"/>
      </w:pPr>
      <w:r>
        <w:t>'</w:t>
      </w:r>
      <w:proofErr w:type="spellStart"/>
      <w:proofErr w:type="gramStart"/>
      <w:r>
        <w:t>vput</w:t>
      </w:r>
      <w:proofErr w:type="spellEnd"/>
      <w:proofErr w:type="gramEnd"/>
      <w:r>
        <w:t xml:space="preserve"> (</w:t>
      </w:r>
      <w:proofErr w:type="spellStart"/>
      <w:r>
        <w:t>usrrfind</w:t>
      </w:r>
      <w:proofErr w:type="spellEnd"/>
      <w:r>
        <w:t>)'</w:t>
      </w:r>
    </w:p>
    <w:p w14:paraId="263C1487" w14:textId="24917407" w:rsidR="00D72024" w:rsidRDefault="00D72024" w:rsidP="00F635F7"/>
    <w:p w14:paraId="63B785D8" w14:textId="2B95D5A3" w:rsidR="00F635F7" w:rsidRDefault="00D72024" w:rsidP="00F635F7">
      <w:r>
        <w:t>And then after the TBDISPL reset the variable:</w:t>
      </w:r>
    </w:p>
    <w:p w14:paraId="72D2322E" w14:textId="77777777" w:rsidR="007D5676" w:rsidRDefault="00D72024" w:rsidP="00D72024">
      <w:pPr>
        <w:pStyle w:val="Screen"/>
        <w:ind w:right="4410"/>
      </w:pPr>
      <w:proofErr w:type="spellStart"/>
      <w:r>
        <w:t>usrrfind</w:t>
      </w:r>
      <w:proofErr w:type="spellEnd"/>
      <w:r>
        <w:t xml:space="preserve"> = ''</w:t>
      </w:r>
    </w:p>
    <w:p w14:paraId="2E31AAAE" w14:textId="2256B108" w:rsidR="00D72024" w:rsidRDefault="00D72024" w:rsidP="00D72024">
      <w:pPr>
        <w:pStyle w:val="Screen"/>
        <w:ind w:right="4410"/>
      </w:pPr>
      <w:r>
        <w:t>'</w:t>
      </w:r>
      <w:proofErr w:type="spellStart"/>
      <w:proofErr w:type="gramStart"/>
      <w:r>
        <w:t>vput</w:t>
      </w:r>
      <w:proofErr w:type="spellEnd"/>
      <w:proofErr w:type="gramEnd"/>
      <w:r>
        <w:t xml:space="preserve"> (</w:t>
      </w:r>
      <w:proofErr w:type="spellStart"/>
      <w:r>
        <w:t>usrrfind</w:t>
      </w:r>
      <w:proofErr w:type="spellEnd"/>
      <w:r>
        <w:t>)'</w:t>
      </w:r>
    </w:p>
    <w:p w14:paraId="7FF65009" w14:textId="77777777" w:rsidR="00D72024" w:rsidRDefault="00D72024" w:rsidP="00F635F7"/>
    <w:p w14:paraId="394B9642" w14:textId="77777777" w:rsidR="00F635F7" w:rsidRPr="00F2087A" w:rsidRDefault="00F635F7" w:rsidP="00DC7656"/>
    <w:p w14:paraId="58DDEA5A" w14:textId="49194B14" w:rsidR="007118A6" w:rsidRDefault="007118A6" w:rsidP="004522C9">
      <w:pPr>
        <w:pStyle w:val="Heading3"/>
        <w:pageBreakBefore/>
      </w:pPr>
      <w:bookmarkStart w:id="51" w:name="_Locate_a_Row"/>
      <w:bookmarkStart w:id="52" w:name="_Toc73772452"/>
      <w:bookmarkEnd w:id="51"/>
      <w:r>
        <w:lastRenderedPageBreak/>
        <w:t>Locate a Row</w:t>
      </w:r>
      <w:bookmarkEnd w:id="52"/>
    </w:p>
    <w:p w14:paraId="6A622776" w14:textId="462D3AA4" w:rsidR="007118A6" w:rsidRDefault="00224675" w:rsidP="00224675">
      <w:pPr>
        <w:keepNext/>
      </w:pPr>
      <w:r>
        <w:t>Locate processing is less complex than a FIND as it is typically used to locate the 1</w:t>
      </w:r>
      <w:r w:rsidRPr="00224675">
        <w:rPr>
          <w:vertAlign w:val="superscript"/>
        </w:rPr>
        <w:t>st</w:t>
      </w:r>
      <w:r>
        <w:t xml:space="preserve"> row with a string that matches the prefix of the selected value.</w:t>
      </w:r>
    </w:p>
    <w:p w14:paraId="502F83B0" w14:textId="4A16F427" w:rsidR="00224675" w:rsidRDefault="00224675" w:rsidP="00224675">
      <w:pPr>
        <w:keepNext/>
      </w:pPr>
      <w:r>
        <w:t xml:space="preserve">In this example the Locate always starts </w:t>
      </w:r>
      <w:proofErr w:type="gramStart"/>
      <w:r>
        <w:t>at</w:t>
      </w:r>
      <w:proofErr w:type="gramEnd"/>
      <w:r>
        <w:t xml:space="preserve"> the 1</w:t>
      </w:r>
      <w:r w:rsidRPr="00224675">
        <w:rPr>
          <w:vertAlign w:val="superscript"/>
        </w:rPr>
        <w:t>st</w:t>
      </w:r>
      <w:r>
        <w:t xml:space="preserve"> row in the table. Remove the TBTOP to have the Locate process start at the currently displayed top of the table.</w:t>
      </w:r>
    </w:p>
    <w:p w14:paraId="6DA15987" w14:textId="61F47651" w:rsidR="00224675" w:rsidRDefault="00224675" w:rsidP="00224675">
      <w:pPr>
        <w:keepNext/>
      </w:pPr>
    </w:p>
    <w:p w14:paraId="21C7CE0E" w14:textId="77777777" w:rsidR="004517D9" w:rsidRDefault="00224675" w:rsidP="001D5D10">
      <w:pPr>
        <w:pStyle w:val="Screen"/>
      </w:pPr>
      <w:r>
        <w:t>When abbrev("</w:t>
      </w:r>
      <w:proofErr w:type="spellStart"/>
      <w:r>
        <w:t>LOCATE",word</w:t>
      </w:r>
      <w:proofErr w:type="spellEnd"/>
      <w:r>
        <w:t>(zcmd,1),1) = 1 then do</w:t>
      </w:r>
    </w:p>
    <w:p w14:paraId="4B234B86" w14:textId="77777777" w:rsidR="004517D9" w:rsidRDefault="004517D9" w:rsidP="001D5D10">
      <w:pPr>
        <w:pStyle w:val="Screen"/>
      </w:pPr>
      <w:r>
        <w:t xml:space="preserve"> </w:t>
      </w:r>
      <w:proofErr w:type="spellStart"/>
      <w:r w:rsidR="00224675">
        <w:t>vitem</w:t>
      </w:r>
      <w:proofErr w:type="spellEnd"/>
      <w:r w:rsidR="00224675">
        <w:t xml:space="preserve"> = translate(word(zcmd,2))</w:t>
      </w:r>
    </w:p>
    <w:p w14:paraId="05EFC824" w14:textId="77777777" w:rsidR="004517D9" w:rsidRDefault="004517D9" w:rsidP="001D5D10">
      <w:pPr>
        <w:pStyle w:val="Screen"/>
      </w:pPr>
      <w:r>
        <w:t xml:space="preserve"> </w:t>
      </w:r>
      <w:r w:rsidR="00224675">
        <w:t>'</w:t>
      </w:r>
      <w:proofErr w:type="spellStart"/>
      <w:proofErr w:type="gramStart"/>
      <w:r w:rsidR="00224675">
        <w:t>tbtop</w:t>
      </w:r>
      <w:proofErr w:type="spellEnd"/>
      <w:proofErr w:type="gramEnd"/>
      <w:r w:rsidR="00224675">
        <w:t xml:space="preserve"> test'</w:t>
      </w:r>
    </w:p>
    <w:p w14:paraId="7A46858A" w14:textId="77777777" w:rsidR="004517D9" w:rsidRDefault="004517D9" w:rsidP="001D5D10">
      <w:pPr>
        <w:pStyle w:val="Screen"/>
      </w:pPr>
      <w:r>
        <w:t xml:space="preserve"> </w:t>
      </w:r>
      <w:proofErr w:type="spellStart"/>
      <w:r w:rsidR="00224675">
        <w:t>crp</w:t>
      </w:r>
      <w:proofErr w:type="spellEnd"/>
      <w:r w:rsidR="00224675">
        <w:t xml:space="preserve"> = 0</w:t>
      </w:r>
    </w:p>
    <w:p w14:paraId="44224026" w14:textId="77777777" w:rsidR="004517D9" w:rsidRDefault="004517D9" w:rsidP="001D5D10">
      <w:pPr>
        <w:pStyle w:val="Screen"/>
      </w:pPr>
      <w:r>
        <w:t xml:space="preserve"> </w:t>
      </w:r>
      <w:r w:rsidR="00224675">
        <w:t>'</w:t>
      </w:r>
      <w:proofErr w:type="spellStart"/>
      <w:proofErr w:type="gramStart"/>
      <w:r w:rsidR="00224675">
        <w:t>tbscan</w:t>
      </w:r>
      <w:proofErr w:type="spellEnd"/>
      <w:proofErr w:type="gramEnd"/>
      <w:r w:rsidR="00224675">
        <w:t xml:space="preserve"> test </w:t>
      </w:r>
      <w:proofErr w:type="spellStart"/>
      <w:r w:rsidR="00224675">
        <w:t>arglist</w:t>
      </w:r>
      <w:proofErr w:type="spellEnd"/>
      <w:r w:rsidR="00224675">
        <w:t>(</w:t>
      </w:r>
      <w:proofErr w:type="spellStart"/>
      <w:r w:rsidR="00224675">
        <w:t>vitem</w:t>
      </w:r>
      <w:proofErr w:type="spellEnd"/>
      <w:r w:rsidR="00224675">
        <w:t>) position(</w:t>
      </w:r>
      <w:proofErr w:type="spellStart"/>
      <w:r w:rsidR="00224675">
        <w:t>crp</w:t>
      </w:r>
      <w:proofErr w:type="spellEnd"/>
      <w:r w:rsidR="00224675">
        <w:t xml:space="preserve">) </w:t>
      </w:r>
      <w:proofErr w:type="spellStart"/>
      <w:r w:rsidR="00224675">
        <w:t>condlist</w:t>
      </w:r>
      <w:proofErr w:type="spellEnd"/>
      <w:r w:rsidR="00224675">
        <w:t>(</w:t>
      </w:r>
      <w:proofErr w:type="spellStart"/>
      <w:r w:rsidR="00224675">
        <w:t>ge</w:t>
      </w:r>
      <w:proofErr w:type="spellEnd"/>
      <w:r w:rsidR="00224675">
        <w:t>)'</w:t>
      </w:r>
    </w:p>
    <w:p w14:paraId="4730B35C" w14:textId="77777777" w:rsidR="004517D9" w:rsidRDefault="004517D9" w:rsidP="001D5D10">
      <w:pPr>
        <w:pStyle w:val="Screen"/>
      </w:pPr>
      <w:r>
        <w:t xml:space="preserve"> </w:t>
      </w:r>
      <w:r w:rsidR="00224675">
        <w:t xml:space="preserve">if </w:t>
      </w:r>
      <w:proofErr w:type="spellStart"/>
      <w:r w:rsidR="00224675">
        <w:t>rc</w:t>
      </w:r>
      <w:proofErr w:type="spellEnd"/>
      <w:r w:rsidR="00224675">
        <w:t xml:space="preserve"> = 0 then do</w:t>
      </w:r>
    </w:p>
    <w:p w14:paraId="64A54190" w14:textId="77777777" w:rsidR="004517D9" w:rsidRDefault="004517D9" w:rsidP="001D5D10">
      <w:pPr>
        <w:pStyle w:val="Screen"/>
      </w:pPr>
      <w:r>
        <w:t xml:space="preserve"> </w:t>
      </w:r>
      <w:r w:rsidR="00224675">
        <w:t xml:space="preserve">  </w:t>
      </w:r>
      <w:proofErr w:type="spellStart"/>
      <w:r w:rsidR="00224675">
        <w:t>zedsmsg</w:t>
      </w:r>
      <w:proofErr w:type="spellEnd"/>
      <w:r w:rsidR="00224675">
        <w:t xml:space="preserve"> = 'Found'</w:t>
      </w:r>
    </w:p>
    <w:p w14:paraId="70C0FFD8" w14:textId="77777777" w:rsidR="004517D9" w:rsidRDefault="004517D9" w:rsidP="001D5D10">
      <w:pPr>
        <w:pStyle w:val="Screen"/>
      </w:pPr>
      <w:r>
        <w:t xml:space="preserve"> </w:t>
      </w:r>
      <w:r w:rsidR="00224675">
        <w:t xml:space="preserve">  </w:t>
      </w:r>
      <w:proofErr w:type="spellStart"/>
      <w:r w:rsidR="00224675">
        <w:t>zedlmsg</w:t>
      </w:r>
      <w:proofErr w:type="spellEnd"/>
      <w:r w:rsidR="00224675">
        <w:t xml:space="preserve"> = word(zcmd,2) 'was found in row' </w:t>
      </w:r>
      <w:proofErr w:type="spellStart"/>
      <w:r w:rsidR="00224675">
        <w:t>crp</w:t>
      </w:r>
      <w:proofErr w:type="spellEnd"/>
    </w:p>
    <w:p w14:paraId="67B36B53" w14:textId="77777777" w:rsidR="004517D9" w:rsidRDefault="004517D9" w:rsidP="001D5D10">
      <w:pPr>
        <w:pStyle w:val="Screen"/>
      </w:pPr>
      <w:r>
        <w:t xml:space="preserve"> </w:t>
      </w:r>
      <w:r w:rsidR="00224675">
        <w:t xml:space="preserve">  '</w:t>
      </w:r>
      <w:proofErr w:type="spellStart"/>
      <w:r w:rsidR="00224675">
        <w:t>Setmsg</w:t>
      </w:r>
      <w:proofErr w:type="spellEnd"/>
      <w:r w:rsidR="00224675">
        <w:t xml:space="preserve"> msg(isrz001)'</w:t>
      </w:r>
    </w:p>
    <w:p w14:paraId="2022EE71" w14:textId="77777777" w:rsidR="004517D9" w:rsidRDefault="004517D9" w:rsidP="001D5D10">
      <w:pPr>
        <w:pStyle w:val="Screen"/>
      </w:pPr>
      <w:r>
        <w:t xml:space="preserve"> </w:t>
      </w:r>
      <w:r w:rsidR="00224675">
        <w:t>end</w:t>
      </w:r>
    </w:p>
    <w:p w14:paraId="7E81935A" w14:textId="77777777" w:rsidR="004517D9" w:rsidRDefault="004517D9" w:rsidP="001D5D10">
      <w:pPr>
        <w:pStyle w:val="Screen"/>
      </w:pPr>
      <w:r>
        <w:t xml:space="preserve"> </w:t>
      </w:r>
      <w:r w:rsidR="00224675">
        <w:t>else do</w:t>
      </w:r>
    </w:p>
    <w:p w14:paraId="3B87D686" w14:textId="77777777" w:rsidR="004517D9" w:rsidRDefault="004517D9" w:rsidP="001D5D10">
      <w:pPr>
        <w:pStyle w:val="Screen"/>
      </w:pPr>
      <w:r>
        <w:t xml:space="preserve"> </w:t>
      </w:r>
      <w:r w:rsidR="00224675">
        <w:t xml:space="preserve">  </w:t>
      </w:r>
      <w:proofErr w:type="spellStart"/>
      <w:r w:rsidR="00224675">
        <w:t>zedsmsg</w:t>
      </w:r>
      <w:proofErr w:type="spellEnd"/>
      <w:r w:rsidR="00224675">
        <w:t xml:space="preserve"> = 'Not Found'</w:t>
      </w:r>
    </w:p>
    <w:p w14:paraId="45CAEA33" w14:textId="77777777" w:rsidR="004517D9" w:rsidRDefault="004517D9" w:rsidP="001D5D10">
      <w:pPr>
        <w:pStyle w:val="Screen"/>
      </w:pPr>
      <w:r>
        <w:t xml:space="preserve"> </w:t>
      </w:r>
      <w:r w:rsidR="00224675">
        <w:t xml:space="preserve">  </w:t>
      </w:r>
      <w:proofErr w:type="spellStart"/>
      <w:r w:rsidR="00224675">
        <w:t>zedlmsg</w:t>
      </w:r>
      <w:proofErr w:type="spellEnd"/>
      <w:r w:rsidR="00224675">
        <w:t xml:space="preserve"> = word(zcmd,2) 'was not found'</w:t>
      </w:r>
    </w:p>
    <w:p w14:paraId="70D8C729" w14:textId="77777777" w:rsidR="004517D9" w:rsidRDefault="004517D9" w:rsidP="001D5D10">
      <w:pPr>
        <w:pStyle w:val="Screen"/>
      </w:pPr>
      <w:r>
        <w:t xml:space="preserve"> </w:t>
      </w:r>
      <w:r w:rsidR="00224675">
        <w:t xml:space="preserve">  '</w:t>
      </w:r>
      <w:proofErr w:type="spellStart"/>
      <w:r w:rsidR="00224675">
        <w:t>Setmsg</w:t>
      </w:r>
      <w:proofErr w:type="spellEnd"/>
      <w:r w:rsidR="00224675">
        <w:t xml:space="preserve"> msg(isrz001)'</w:t>
      </w:r>
    </w:p>
    <w:p w14:paraId="09C03BB1" w14:textId="475D551F" w:rsidR="00224675" w:rsidRDefault="004517D9" w:rsidP="001D5D10">
      <w:pPr>
        <w:pStyle w:val="Screen"/>
      </w:pPr>
      <w:r>
        <w:t xml:space="preserve"> </w:t>
      </w:r>
      <w:r w:rsidR="00224675">
        <w:t>end</w:t>
      </w:r>
    </w:p>
    <w:p w14:paraId="4F4BD37C" w14:textId="77777777" w:rsidR="001433BC" w:rsidRDefault="00224675" w:rsidP="001D5D10">
      <w:pPr>
        <w:pStyle w:val="Screen"/>
      </w:pPr>
      <w:r>
        <w:t>end</w:t>
      </w:r>
    </w:p>
    <w:p w14:paraId="5CF02D11" w14:textId="6CAD4C0F" w:rsidR="00224675" w:rsidRDefault="00224675" w:rsidP="007118A6"/>
    <w:p w14:paraId="51D01F6E" w14:textId="0E2F81AF" w:rsidR="00224675" w:rsidRDefault="00224675" w:rsidP="007118A6">
      <w:r>
        <w:t>In this example the code does the following:</w:t>
      </w:r>
    </w:p>
    <w:p w14:paraId="4F8ED267" w14:textId="2F97F755" w:rsidR="00224675" w:rsidRDefault="00224675" w:rsidP="007553E8">
      <w:pPr>
        <w:pStyle w:val="ListParagraph"/>
        <w:numPr>
          <w:ilvl w:val="0"/>
          <w:numId w:val="18"/>
        </w:numPr>
      </w:pPr>
      <w:r>
        <w:t>Assuming this code is within a Select process the When tests for an abbreviation of the word LOCATE, allowing it to be abbreviated to a single character. Since the command would have multiple words, with the locate value being the second word, the abbreviation test must only work with the 1</w:t>
      </w:r>
      <w:r w:rsidRPr="00224675">
        <w:rPr>
          <w:vertAlign w:val="superscript"/>
        </w:rPr>
        <w:t>st</w:t>
      </w:r>
      <w:r>
        <w:t xml:space="preserve"> word.</w:t>
      </w:r>
    </w:p>
    <w:p w14:paraId="73F839AA" w14:textId="038E5AE9" w:rsidR="00224675" w:rsidRDefault="00224675" w:rsidP="007553E8">
      <w:pPr>
        <w:pStyle w:val="ListParagraph"/>
        <w:numPr>
          <w:ilvl w:val="0"/>
          <w:numId w:val="18"/>
        </w:numPr>
      </w:pPr>
      <w:r>
        <w:t>The row variable to be tested is then set to the translated to upper case 2</w:t>
      </w:r>
      <w:r w:rsidRPr="00224675">
        <w:rPr>
          <w:vertAlign w:val="superscript"/>
        </w:rPr>
        <w:t>nd</w:t>
      </w:r>
      <w:r>
        <w:t xml:space="preserve"> word of the command.</w:t>
      </w:r>
    </w:p>
    <w:p w14:paraId="074252E5" w14:textId="2E540445" w:rsidR="00224675" w:rsidRDefault="00224675" w:rsidP="007553E8">
      <w:pPr>
        <w:pStyle w:val="ListParagraph"/>
        <w:numPr>
          <w:ilvl w:val="0"/>
          <w:numId w:val="18"/>
        </w:numPr>
      </w:pPr>
      <w:r>
        <w:t xml:space="preserve">The table is then reset to the top and the current row pointer </w:t>
      </w:r>
      <w:proofErr w:type="gramStart"/>
      <w:r>
        <w:t>set</w:t>
      </w:r>
      <w:proofErr w:type="gramEnd"/>
      <w:r>
        <w:t xml:space="preserve"> to 0.</w:t>
      </w:r>
    </w:p>
    <w:p w14:paraId="68348CA0" w14:textId="2B6832AA" w:rsidR="00224675" w:rsidRDefault="00224675" w:rsidP="007553E8">
      <w:pPr>
        <w:pStyle w:val="ListParagraph"/>
        <w:numPr>
          <w:ilvl w:val="0"/>
          <w:numId w:val="18"/>
        </w:numPr>
      </w:pPr>
      <w:r>
        <w:t xml:space="preserve">Execute TBSCAN to scan through the table comparing the locate value to the value in each row. A successful match will place the row number in the variable </w:t>
      </w:r>
      <w:proofErr w:type="spellStart"/>
      <w:r>
        <w:t>crp</w:t>
      </w:r>
      <w:proofErr w:type="spellEnd"/>
      <w:r>
        <w:t>.</w:t>
      </w:r>
    </w:p>
    <w:p w14:paraId="576C6C36" w14:textId="77FF7CD0" w:rsidR="00224675" w:rsidRDefault="00224675" w:rsidP="007553E8">
      <w:pPr>
        <w:pStyle w:val="ListParagraph"/>
        <w:numPr>
          <w:ilvl w:val="0"/>
          <w:numId w:val="18"/>
        </w:numPr>
      </w:pPr>
      <w:r>
        <w:t xml:space="preserve">The scan is using the CONDLIST </w:t>
      </w:r>
      <w:r w:rsidR="00F145FC">
        <w:t>option of GE, which means that the scan will stop when it finds a row that is greater than, or equal, to the locate value.</w:t>
      </w:r>
    </w:p>
    <w:p w14:paraId="1F642689" w14:textId="5EAB30D7" w:rsidR="00F145FC" w:rsidRDefault="00F145FC" w:rsidP="007553E8">
      <w:pPr>
        <w:pStyle w:val="ListParagraph"/>
        <w:numPr>
          <w:ilvl w:val="0"/>
          <w:numId w:val="18"/>
        </w:numPr>
      </w:pPr>
      <w:r>
        <w:t>Based on the return code, a message is generated to the user that the value was found, or not found. When using a CONDLIST(GE).</w:t>
      </w:r>
    </w:p>
    <w:p w14:paraId="6A8AA274" w14:textId="77777777" w:rsidR="00224675" w:rsidRPr="007118A6" w:rsidRDefault="00224675" w:rsidP="007118A6"/>
    <w:p w14:paraId="6773DEE9" w14:textId="03177B8D" w:rsidR="007118A6" w:rsidRDefault="007118A6" w:rsidP="00662D49">
      <w:pPr>
        <w:pStyle w:val="Heading3"/>
        <w:pageBreakBefore/>
      </w:pPr>
      <w:bookmarkStart w:id="53" w:name="_Selecting_Multiple_Rows"/>
      <w:bookmarkStart w:id="54" w:name="_Toc73772453"/>
      <w:bookmarkEnd w:id="53"/>
      <w:r>
        <w:lastRenderedPageBreak/>
        <w:t>Selecting Multiple Rows for Processing</w:t>
      </w:r>
      <w:bookmarkEnd w:id="54"/>
    </w:p>
    <w:p w14:paraId="36EB7CA8" w14:textId="194DDE9D" w:rsidR="007118A6" w:rsidRDefault="007309BA" w:rsidP="00662D49">
      <w:r>
        <w:t>Selecting multiple rows at one time requires a few additional lines of coding:</w:t>
      </w:r>
    </w:p>
    <w:p w14:paraId="5B61F3FE" w14:textId="51EE91C3" w:rsidR="007309BA" w:rsidRDefault="007309BA" w:rsidP="007553E8">
      <w:pPr>
        <w:pStyle w:val="ListParagraph"/>
        <w:numPr>
          <w:ilvl w:val="0"/>
          <w:numId w:val="17"/>
        </w:numPr>
      </w:pPr>
      <w:r>
        <w:t>Set a variable (</w:t>
      </w:r>
      <w:proofErr w:type="gramStart"/>
      <w:r>
        <w:t>e.g.</w:t>
      </w:r>
      <w:proofErr w:type="gramEnd"/>
      <w:r>
        <w:t xml:space="preserve"> </w:t>
      </w:r>
      <w:r w:rsidR="00F875A5">
        <w:t>CRP</w:t>
      </w:r>
      <w:r>
        <w:t>) with the top displayed row of the table to 0 before the 1</w:t>
      </w:r>
      <w:r w:rsidRPr="007309BA">
        <w:rPr>
          <w:vertAlign w:val="superscript"/>
        </w:rPr>
        <w:t>st</w:t>
      </w:r>
      <w:r>
        <w:t xml:space="preserve"> TBDISPL</w:t>
      </w:r>
    </w:p>
    <w:p w14:paraId="01A27D9D" w14:textId="3C2C66F8" w:rsidR="007309BA" w:rsidRDefault="007309BA" w:rsidP="007553E8">
      <w:pPr>
        <w:pStyle w:val="ListParagraph"/>
        <w:numPr>
          <w:ilvl w:val="0"/>
          <w:numId w:val="17"/>
        </w:numPr>
      </w:pPr>
      <w:r>
        <w:t>Set the ZTDSELS variable to 0 before the 1</w:t>
      </w:r>
      <w:r w:rsidRPr="007309BA">
        <w:rPr>
          <w:vertAlign w:val="superscript"/>
        </w:rPr>
        <w:t>st</w:t>
      </w:r>
      <w:r>
        <w:t xml:space="preserve"> </w:t>
      </w:r>
      <w:proofErr w:type="gramStart"/>
      <w:r>
        <w:t>TBDISPL</w:t>
      </w:r>
      <w:proofErr w:type="gramEnd"/>
    </w:p>
    <w:p w14:paraId="12A504EE" w14:textId="5FFC172E" w:rsidR="007309BA" w:rsidRDefault="007309BA" w:rsidP="007553E8">
      <w:pPr>
        <w:pStyle w:val="ListParagraph"/>
        <w:numPr>
          <w:ilvl w:val="0"/>
          <w:numId w:val="17"/>
        </w:numPr>
      </w:pPr>
      <w:r>
        <w:t>In the TBDISPL code section</w:t>
      </w:r>
    </w:p>
    <w:p w14:paraId="65123340" w14:textId="69C0F101" w:rsidR="007309BA" w:rsidRDefault="007309BA" w:rsidP="007553E8">
      <w:pPr>
        <w:pStyle w:val="ListParagraph"/>
        <w:numPr>
          <w:ilvl w:val="1"/>
          <w:numId w:val="17"/>
        </w:numPr>
      </w:pPr>
      <w:r>
        <w:t>Test ZTDSELS and if 0 then</w:t>
      </w:r>
    </w:p>
    <w:p w14:paraId="29EAA8A1" w14:textId="5B0C7106" w:rsidR="007309BA" w:rsidRDefault="007309BA" w:rsidP="007553E8">
      <w:pPr>
        <w:pStyle w:val="ListParagraph"/>
        <w:numPr>
          <w:ilvl w:val="2"/>
          <w:numId w:val="17"/>
        </w:numPr>
      </w:pPr>
      <w:r>
        <w:t>TBTOP</w:t>
      </w:r>
    </w:p>
    <w:p w14:paraId="0758C827" w14:textId="78B31C38" w:rsidR="007309BA" w:rsidRDefault="007309BA" w:rsidP="007553E8">
      <w:pPr>
        <w:pStyle w:val="ListParagraph"/>
        <w:numPr>
          <w:ilvl w:val="2"/>
          <w:numId w:val="17"/>
        </w:numPr>
      </w:pPr>
      <w:r>
        <w:t>TBSKIP to the save top display row</w:t>
      </w:r>
      <w:r w:rsidR="00F875A5">
        <w:t xml:space="preserve"> (CRP)</w:t>
      </w:r>
    </w:p>
    <w:p w14:paraId="5FC850A5" w14:textId="4492B19A" w:rsidR="007309BA" w:rsidRDefault="007309BA" w:rsidP="007553E8">
      <w:pPr>
        <w:pStyle w:val="ListParagraph"/>
        <w:numPr>
          <w:ilvl w:val="2"/>
          <w:numId w:val="17"/>
        </w:numPr>
      </w:pPr>
      <w:r>
        <w:t>TBDISPL with the PANEL parameter</w:t>
      </w:r>
    </w:p>
    <w:p w14:paraId="4C541F15" w14:textId="77777777" w:rsidR="001433BC" w:rsidRDefault="007309BA" w:rsidP="007553E8">
      <w:pPr>
        <w:pStyle w:val="ListParagraph"/>
        <w:numPr>
          <w:ilvl w:val="1"/>
          <w:numId w:val="17"/>
        </w:numPr>
      </w:pPr>
      <w:r>
        <w:t>If ZTDSELS is &gt; 0 then</w:t>
      </w:r>
    </w:p>
    <w:p w14:paraId="799DAD95" w14:textId="2AFD23D3" w:rsidR="007309BA" w:rsidRDefault="007309BA" w:rsidP="007553E8">
      <w:pPr>
        <w:pStyle w:val="ListParagraph"/>
        <w:numPr>
          <w:ilvl w:val="2"/>
          <w:numId w:val="17"/>
        </w:numPr>
      </w:pPr>
      <w:r>
        <w:t>TBDISPL without the PANEL parameter</w:t>
      </w:r>
    </w:p>
    <w:p w14:paraId="24C6208A" w14:textId="0A4E7DBE" w:rsidR="007309BA" w:rsidRDefault="007309BA" w:rsidP="007553E8">
      <w:pPr>
        <w:pStyle w:val="ListParagraph"/>
        <w:numPr>
          <w:ilvl w:val="1"/>
          <w:numId w:val="17"/>
        </w:numPr>
      </w:pPr>
      <w:r>
        <w:t xml:space="preserve">Save the ZTDTOP </w:t>
      </w:r>
      <w:r w:rsidR="00F875A5">
        <w:t>value in a variable (</w:t>
      </w:r>
      <w:proofErr w:type="gramStart"/>
      <w:r w:rsidR="00F875A5">
        <w:t>e.g.</w:t>
      </w:r>
      <w:proofErr w:type="gramEnd"/>
      <w:r w:rsidR="00F875A5">
        <w:t xml:space="preserve"> CRP)</w:t>
      </w:r>
    </w:p>
    <w:p w14:paraId="003A9CFF" w14:textId="0A607DB2" w:rsidR="00F875A5" w:rsidRDefault="00F875A5" w:rsidP="00F875A5">
      <w:r>
        <w:t>And that is it – the code will now support selecting multiple rows with one enter key.</w:t>
      </w:r>
    </w:p>
    <w:p w14:paraId="32C2CBFD" w14:textId="2B16418A" w:rsidR="00F13172" w:rsidRPr="007118A6" w:rsidRDefault="002F7A54" w:rsidP="00F875A5">
      <w:r>
        <w:t>Check out</w:t>
      </w:r>
      <w:r w:rsidR="00F13172">
        <w:t xml:space="preserve"> the full table processing code below to see how this all fits together.</w:t>
      </w:r>
    </w:p>
    <w:p w14:paraId="6819051E" w14:textId="545BF932" w:rsidR="007118A6" w:rsidRPr="007118A6" w:rsidRDefault="007118A6" w:rsidP="00662D49">
      <w:pPr>
        <w:pStyle w:val="Heading3"/>
        <w:pageBreakBefore/>
      </w:pPr>
      <w:bookmarkStart w:id="55" w:name="_Toc73772454"/>
      <w:r>
        <w:lastRenderedPageBreak/>
        <w:t>Full Example</w:t>
      </w:r>
      <w:bookmarkEnd w:id="55"/>
    </w:p>
    <w:p w14:paraId="6CADF37E" w14:textId="7BB98493" w:rsidR="00737E45" w:rsidRDefault="00EE247D" w:rsidP="00737E45">
      <w:r>
        <w:t xml:space="preserve">Using ISPF Tables can be challenging because it isn’t obvious how to do some of the things that we are used to with </w:t>
      </w:r>
      <w:proofErr w:type="gramStart"/>
      <w:r>
        <w:t>the IBM</w:t>
      </w:r>
      <w:proofErr w:type="gramEnd"/>
      <w:r>
        <w:t>, and other ISPF dialogs. But don’t let that stop you – this chapter demonstrates some of the techniques that will make your ISPF table look polished and professional.</w:t>
      </w:r>
    </w:p>
    <w:p w14:paraId="68632860" w14:textId="77777777" w:rsidR="00EE247D" w:rsidRDefault="00EE247D" w:rsidP="00737E45">
      <w:r>
        <w:t>The first thing is to construct the ISPF Table display Panel. This panel was generated using the ISPF Edit Model command and selecting the TBDISPL Table Display Panel:</w:t>
      </w:r>
    </w:p>
    <w:p w14:paraId="268796BD" w14:textId="77777777" w:rsidR="004861E6" w:rsidRDefault="004861E6" w:rsidP="001D5D10">
      <w:pPr>
        <w:pStyle w:val="Screen"/>
      </w:pPr>
      <w:r>
        <w:t>)</w:t>
      </w:r>
      <w:proofErr w:type="spellStart"/>
      <w:r>
        <w:t>Attr</w:t>
      </w:r>
      <w:proofErr w:type="spellEnd"/>
      <w:r>
        <w:t xml:space="preserve"> Default(%+_)</w:t>
      </w:r>
    </w:p>
    <w:p w14:paraId="3AAE8D0E" w14:textId="5B820C8F" w:rsidR="004861E6" w:rsidRDefault="004861E6" w:rsidP="001D5D10">
      <w:pPr>
        <w:pStyle w:val="Screen"/>
      </w:pPr>
      <w:r>
        <w:t xml:space="preserve">/* % type(text  ) </w:t>
      </w:r>
      <w:proofErr w:type="spellStart"/>
      <w:r>
        <w:t>intens</w:t>
      </w:r>
      <w:proofErr w:type="spellEnd"/>
      <w:r>
        <w:t>(high) Defaults displayed for */</w:t>
      </w:r>
    </w:p>
    <w:p w14:paraId="556614FF" w14:textId="2728A79D" w:rsidR="004861E6" w:rsidRDefault="004861E6" w:rsidP="001D5D10">
      <w:pPr>
        <w:pStyle w:val="Screen"/>
      </w:pPr>
      <w:r>
        <w:t xml:space="preserve">/* + type(text  ) </w:t>
      </w:r>
      <w:proofErr w:type="spellStart"/>
      <w:r>
        <w:t>intens</w:t>
      </w:r>
      <w:proofErr w:type="spellEnd"/>
      <w:r>
        <w:t>(low )      information only  */</w:t>
      </w:r>
    </w:p>
    <w:p w14:paraId="6698FCBC" w14:textId="77777777" w:rsidR="004517D9" w:rsidRDefault="004861E6" w:rsidP="001D5D10">
      <w:pPr>
        <w:pStyle w:val="Screen"/>
      </w:pPr>
      <w:r>
        <w:t xml:space="preserve">/* _ type( input) </w:t>
      </w:r>
      <w:proofErr w:type="spellStart"/>
      <w:r>
        <w:t>intens</w:t>
      </w:r>
      <w:proofErr w:type="spellEnd"/>
      <w:r>
        <w:t>(high) caps(on ) just(left )  */</w:t>
      </w:r>
    </w:p>
    <w:p w14:paraId="4DFFD933" w14:textId="77777777" w:rsidR="004517D9" w:rsidRDefault="004517D9" w:rsidP="001D5D10">
      <w:pPr>
        <w:pStyle w:val="Screen"/>
      </w:pPr>
      <w:r>
        <w:t xml:space="preserve"> </w:t>
      </w:r>
      <w:r w:rsidR="004861E6">
        <w:t xml:space="preserve"> ! type( input) </w:t>
      </w:r>
      <w:proofErr w:type="spellStart"/>
      <w:r w:rsidR="004861E6">
        <w:t>intens</w:t>
      </w:r>
      <w:proofErr w:type="spellEnd"/>
      <w:r w:rsidR="004861E6">
        <w:t xml:space="preserve">(high) caps(on ) just(left ) </w:t>
      </w:r>
      <w:proofErr w:type="spellStart"/>
      <w:r w:rsidR="004861E6">
        <w:t>hilite</w:t>
      </w:r>
      <w:proofErr w:type="spellEnd"/>
      <w:r w:rsidR="004861E6">
        <w:t>(</w:t>
      </w:r>
      <w:proofErr w:type="spellStart"/>
      <w:r w:rsidR="004861E6">
        <w:t>uscore</w:t>
      </w:r>
      <w:proofErr w:type="spellEnd"/>
      <w:r w:rsidR="004861E6">
        <w:t>)</w:t>
      </w:r>
    </w:p>
    <w:p w14:paraId="329C612F" w14:textId="6B3C55FD" w:rsidR="004861E6" w:rsidRDefault="004517D9" w:rsidP="001D5D10">
      <w:pPr>
        <w:pStyle w:val="Screen"/>
      </w:pPr>
      <w:r>
        <w:t xml:space="preserve"> </w:t>
      </w:r>
      <w:r w:rsidR="004861E6">
        <w:t xml:space="preserve"> ^ type(output) </w:t>
      </w:r>
      <w:proofErr w:type="spellStart"/>
      <w:r w:rsidR="004861E6">
        <w:t>intens</w:t>
      </w:r>
      <w:proofErr w:type="spellEnd"/>
      <w:r w:rsidR="004861E6">
        <w:t>(low ) caps(off) just(</w:t>
      </w:r>
      <w:proofErr w:type="spellStart"/>
      <w:r w:rsidR="004861E6">
        <w:t>asis</w:t>
      </w:r>
      <w:proofErr w:type="spellEnd"/>
      <w:r w:rsidR="004861E6">
        <w:t xml:space="preserve"> )</w:t>
      </w:r>
    </w:p>
    <w:p w14:paraId="34491746" w14:textId="77777777" w:rsidR="004861E6" w:rsidRDefault="004861E6" w:rsidP="001D5D10">
      <w:pPr>
        <w:pStyle w:val="Screen"/>
      </w:pPr>
      <w:r>
        <w:t>)Body  Expand(\\)</w:t>
      </w:r>
    </w:p>
    <w:p w14:paraId="730EB20B" w14:textId="77777777" w:rsidR="004861E6" w:rsidRDefault="004861E6" w:rsidP="001D5D10">
      <w:pPr>
        <w:pStyle w:val="Screen"/>
      </w:pPr>
      <w:r>
        <w:t>%-\-\- Sample Table Display Panel -\-\-</w:t>
      </w:r>
    </w:p>
    <w:p w14:paraId="15D13321" w14:textId="79A038E2" w:rsidR="004861E6" w:rsidRDefault="004861E6" w:rsidP="001D5D10">
      <w:pPr>
        <w:pStyle w:val="Screen"/>
      </w:pPr>
      <w:r>
        <w:t>%Command ===&gt;_</w:t>
      </w:r>
      <w:proofErr w:type="spellStart"/>
      <w:r>
        <w:t>zcmd</w:t>
      </w:r>
      <w:proofErr w:type="spellEnd"/>
      <w:r>
        <w:t xml:space="preserve">       \ \%Scroll ===&gt;_amt +</w:t>
      </w:r>
    </w:p>
    <w:p w14:paraId="15A33875" w14:textId="77777777" w:rsidR="004861E6" w:rsidRDefault="004861E6" w:rsidP="001D5D10">
      <w:pPr>
        <w:pStyle w:val="Screen"/>
      </w:pPr>
      <w:r>
        <w:t>%</w:t>
      </w:r>
    </w:p>
    <w:p w14:paraId="31B98E36" w14:textId="77777777" w:rsidR="004861E6" w:rsidRDefault="004861E6" w:rsidP="001D5D10">
      <w:pPr>
        <w:pStyle w:val="Screen"/>
      </w:pPr>
      <w:r>
        <w:t>+Commands: %</w:t>
      </w:r>
      <w:proofErr w:type="spellStart"/>
      <w:r>
        <w:t>REF+refresh</w:t>
      </w:r>
      <w:proofErr w:type="spellEnd"/>
      <w:r>
        <w:t xml:space="preserve"> the </w:t>
      </w:r>
      <w:proofErr w:type="spellStart"/>
      <w:r>
        <w:t>display%Only</w:t>
      </w:r>
      <w:proofErr w:type="spellEnd"/>
      <w:r>
        <w:t xml:space="preserve"> </w:t>
      </w:r>
      <w:proofErr w:type="spellStart"/>
      <w:r>
        <w:t>string+Filter</w:t>
      </w:r>
      <w:proofErr w:type="spellEnd"/>
      <w:r>
        <w:t xml:space="preserve"> on </w:t>
      </w:r>
      <w:proofErr w:type="gramStart"/>
      <w:r>
        <w:t>string</w:t>
      </w:r>
      <w:proofErr w:type="gramEnd"/>
    </w:p>
    <w:p w14:paraId="36917FD0" w14:textId="77777777" w:rsidR="004861E6" w:rsidRDefault="004861E6" w:rsidP="001D5D10">
      <w:pPr>
        <w:pStyle w:val="Screen"/>
      </w:pPr>
      <w:r>
        <w:t>+Selection:%</w:t>
      </w:r>
      <w:proofErr w:type="spellStart"/>
      <w:r>
        <w:t>S+Browse%SS</w:t>
      </w:r>
      <w:proofErr w:type="spellEnd"/>
      <w:r>
        <w:t>/</w:t>
      </w:r>
      <w:proofErr w:type="spellStart"/>
      <w:r>
        <w:t>SS+Selection</w:t>
      </w:r>
      <w:proofErr w:type="spellEnd"/>
      <w:r>
        <w:t xml:space="preserve"> </w:t>
      </w:r>
      <w:proofErr w:type="spellStart"/>
      <w:r>
        <w:t>Range%S</w:t>
      </w:r>
      <w:proofErr w:type="spellEnd"/>
      <w:r>
        <w:t>##+Selection Count</w:t>
      </w:r>
    </w:p>
    <w:p w14:paraId="06E1325F" w14:textId="77777777" w:rsidR="004861E6" w:rsidRDefault="004861E6" w:rsidP="001D5D10">
      <w:pPr>
        <w:pStyle w:val="Screen"/>
      </w:pPr>
      <w:r>
        <w:t>+</w:t>
      </w:r>
    </w:p>
    <w:p w14:paraId="085617E5" w14:textId="77777777" w:rsidR="004861E6" w:rsidRDefault="004861E6" w:rsidP="001D5D10">
      <w:pPr>
        <w:pStyle w:val="Screen"/>
      </w:pPr>
      <w:r>
        <w:t>%Sel      Status     Item</w:t>
      </w:r>
    </w:p>
    <w:p w14:paraId="69DF5433" w14:textId="77777777" w:rsidR="004861E6" w:rsidRDefault="004861E6" w:rsidP="001D5D10">
      <w:pPr>
        <w:pStyle w:val="Screen"/>
      </w:pPr>
      <w:r>
        <w:t>+</w:t>
      </w:r>
    </w:p>
    <w:p w14:paraId="37AE2895" w14:textId="77777777" w:rsidR="004861E6" w:rsidRDefault="004861E6" w:rsidP="001D5D10">
      <w:pPr>
        <w:pStyle w:val="Screen"/>
      </w:pPr>
      <w:r>
        <w:t>)Model</w:t>
      </w:r>
    </w:p>
    <w:p w14:paraId="2F579FDE" w14:textId="7FEF4363" w:rsidR="004861E6" w:rsidRDefault="004861E6" w:rsidP="001D5D10">
      <w:pPr>
        <w:pStyle w:val="Screen"/>
      </w:pPr>
      <w:r>
        <w:t>!z +     ^z       + ^z            +</w:t>
      </w:r>
    </w:p>
    <w:p w14:paraId="2E80E1EE" w14:textId="77777777" w:rsidR="004517D9" w:rsidRDefault="004861E6" w:rsidP="001D5D10">
      <w:pPr>
        <w:pStyle w:val="Screen"/>
      </w:pPr>
      <w:r>
        <w:t>)Init</w:t>
      </w:r>
    </w:p>
    <w:p w14:paraId="6299A0F4" w14:textId="77777777" w:rsidR="004517D9" w:rsidRDefault="004517D9" w:rsidP="001D5D10">
      <w:pPr>
        <w:pStyle w:val="Screen"/>
      </w:pPr>
      <w:r>
        <w:t xml:space="preserve"> </w:t>
      </w:r>
      <w:r w:rsidR="004861E6">
        <w:t>.ZVARS = '(</w:t>
      </w:r>
      <w:proofErr w:type="spellStart"/>
      <w:r w:rsidR="004861E6">
        <w:t>vsel</w:t>
      </w:r>
      <w:proofErr w:type="spellEnd"/>
      <w:r w:rsidR="004861E6">
        <w:t xml:space="preserve"> </w:t>
      </w:r>
      <w:proofErr w:type="spellStart"/>
      <w:r w:rsidR="004861E6">
        <w:t>vstate</w:t>
      </w:r>
      <w:proofErr w:type="spellEnd"/>
      <w:r w:rsidR="004861E6">
        <w:t xml:space="preserve"> </w:t>
      </w:r>
      <w:proofErr w:type="spellStart"/>
      <w:r w:rsidR="004861E6">
        <w:t>vitem</w:t>
      </w:r>
      <w:proofErr w:type="spellEnd"/>
      <w:r w:rsidR="004861E6">
        <w:t>)'</w:t>
      </w:r>
    </w:p>
    <w:p w14:paraId="72C8AD9E" w14:textId="77777777" w:rsidR="004517D9" w:rsidRDefault="004517D9" w:rsidP="001D5D10">
      <w:pPr>
        <w:pStyle w:val="Screen"/>
      </w:pPr>
      <w:r>
        <w:t xml:space="preserve"> </w:t>
      </w:r>
      <w:r w:rsidR="004861E6">
        <w:t>&amp;amt = CSR</w:t>
      </w:r>
    </w:p>
    <w:p w14:paraId="4D9A50CF" w14:textId="17B97B24" w:rsidR="004377CB" w:rsidRDefault="004517D9" w:rsidP="001D5D10">
      <w:pPr>
        <w:pStyle w:val="Screen"/>
      </w:pPr>
      <w:r>
        <w:t xml:space="preserve"> </w:t>
      </w:r>
      <w:r w:rsidR="004377CB">
        <w:t>&amp;</w:t>
      </w:r>
      <w:proofErr w:type="spellStart"/>
      <w:r w:rsidR="004377CB">
        <w:t>vset</w:t>
      </w:r>
      <w:proofErr w:type="spellEnd"/>
      <w:r w:rsidR="004377CB">
        <w:t xml:space="preserve"> = 0</w:t>
      </w:r>
    </w:p>
    <w:p w14:paraId="68CE7850" w14:textId="77777777" w:rsidR="004861E6" w:rsidRDefault="004861E6" w:rsidP="001D5D10">
      <w:pPr>
        <w:pStyle w:val="Screen"/>
      </w:pPr>
      <w:r>
        <w:t>)</w:t>
      </w:r>
      <w:proofErr w:type="spellStart"/>
      <w:r>
        <w:t>Reinit</w:t>
      </w:r>
      <w:proofErr w:type="spellEnd"/>
    </w:p>
    <w:p w14:paraId="53EA7233" w14:textId="77777777" w:rsidR="004861E6" w:rsidRDefault="004861E6" w:rsidP="001D5D10">
      <w:pPr>
        <w:pStyle w:val="Screen"/>
      </w:pPr>
      <w:r>
        <w:t>)Proc</w:t>
      </w:r>
    </w:p>
    <w:p w14:paraId="75B56441" w14:textId="77777777" w:rsidR="004517D9" w:rsidRDefault="004861E6" w:rsidP="001D5D10">
      <w:pPr>
        <w:pStyle w:val="Screen"/>
      </w:pPr>
      <w:r>
        <w:t xml:space="preserve"> IF (&amp;ZCMD = &amp;Z)</w:t>
      </w:r>
    </w:p>
    <w:p w14:paraId="71C93B7F" w14:textId="77777777" w:rsidR="004517D9" w:rsidRDefault="004517D9" w:rsidP="001D5D10">
      <w:pPr>
        <w:pStyle w:val="Screen"/>
      </w:pPr>
      <w:r>
        <w:t xml:space="preserve"> </w:t>
      </w:r>
      <w:r w:rsidR="004861E6">
        <w:t xml:space="preserve">   if (&amp;</w:t>
      </w:r>
      <w:proofErr w:type="spellStart"/>
      <w:r w:rsidR="004861E6">
        <w:t>ztdsels</w:t>
      </w:r>
      <w:proofErr w:type="spellEnd"/>
      <w:r w:rsidR="004861E6">
        <w:t xml:space="preserve"> = 0000)</w:t>
      </w:r>
    </w:p>
    <w:p w14:paraId="6212154B" w14:textId="77777777" w:rsidR="004517D9" w:rsidRDefault="004517D9" w:rsidP="001D5D10">
      <w:pPr>
        <w:pStyle w:val="Screen"/>
      </w:pPr>
      <w:r>
        <w:t xml:space="preserve"> </w:t>
      </w:r>
      <w:r w:rsidR="004861E6">
        <w:t xml:space="preserve">      &amp;row = .</w:t>
      </w:r>
      <w:proofErr w:type="spellStart"/>
      <w:r w:rsidR="004861E6">
        <w:t>csrrow</w:t>
      </w:r>
      <w:proofErr w:type="spellEnd"/>
    </w:p>
    <w:p w14:paraId="2C9E725F" w14:textId="77777777" w:rsidR="004517D9" w:rsidRDefault="004517D9" w:rsidP="001D5D10">
      <w:pPr>
        <w:pStyle w:val="Screen"/>
      </w:pPr>
      <w:r>
        <w:t xml:space="preserve"> </w:t>
      </w:r>
      <w:r w:rsidR="004861E6">
        <w:t xml:space="preserve">      if (&amp;row ^= 0)</w:t>
      </w:r>
    </w:p>
    <w:p w14:paraId="3ABA7796" w14:textId="77777777" w:rsidR="004517D9" w:rsidRDefault="004517D9" w:rsidP="001D5D10">
      <w:pPr>
        <w:pStyle w:val="Screen"/>
      </w:pPr>
      <w:r>
        <w:t xml:space="preserve"> </w:t>
      </w:r>
      <w:r w:rsidR="004861E6">
        <w:t xml:space="preserve">          if (&amp;</w:t>
      </w:r>
      <w:proofErr w:type="spellStart"/>
      <w:r w:rsidR="004861E6">
        <w:t>vsel</w:t>
      </w:r>
      <w:proofErr w:type="spellEnd"/>
      <w:r w:rsidR="004861E6">
        <w:t xml:space="preserve"> = &amp;z)</w:t>
      </w:r>
    </w:p>
    <w:p w14:paraId="405734C9" w14:textId="55774A22" w:rsidR="004517D9" w:rsidRDefault="004517D9" w:rsidP="001D5D10">
      <w:pPr>
        <w:pStyle w:val="Screen"/>
      </w:pPr>
      <w:r>
        <w:t xml:space="preserve"> </w:t>
      </w:r>
      <w:r w:rsidR="00F64076">
        <w:t xml:space="preserve">              </w:t>
      </w:r>
      <w:r w:rsidR="004861E6">
        <w:t>&amp;</w:t>
      </w:r>
      <w:proofErr w:type="spellStart"/>
      <w:r w:rsidR="004861E6">
        <w:t>vsel</w:t>
      </w:r>
      <w:proofErr w:type="spellEnd"/>
      <w:r w:rsidR="004861E6">
        <w:t xml:space="preserve"> = S</w:t>
      </w:r>
    </w:p>
    <w:p w14:paraId="3DDA3695" w14:textId="5C63DE3B" w:rsidR="004517D9" w:rsidRDefault="00F64076" w:rsidP="001D5D10">
      <w:pPr>
        <w:pStyle w:val="Screen"/>
      </w:pPr>
      <w:r>
        <w:t xml:space="preserve">              </w:t>
      </w:r>
      <w:r w:rsidR="004517D9">
        <w:t xml:space="preserve"> </w:t>
      </w:r>
      <w:r w:rsidR="004377CB">
        <w:t>&amp;</w:t>
      </w:r>
      <w:proofErr w:type="spellStart"/>
      <w:r w:rsidR="004377CB">
        <w:t>vset</w:t>
      </w:r>
      <w:proofErr w:type="spellEnd"/>
      <w:r w:rsidR="004377CB">
        <w:t xml:space="preserve"> = 1</w:t>
      </w:r>
    </w:p>
    <w:p w14:paraId="5396BDE5" w14:textId="77777777" w:rsidR="004517D9" w:rsidRDefault="004517D9" w:rsidP="001D5D10">
      <w:pPr>
        <w:pStyle w:val="Screen"/>
      </w:pPr>
      <w:r>
        <w:t xml:space="preserve"> </w:t>
      </w:r>
      <w:r w:rsidR="004861E6">
        <w:t xml:space="preserve">   if (&amp;</w:t>
      </w:r>
      <w:proofErr w:type="spellStart"/>
      <w:r w:rsidR="004861E6">
        <w:t>ztdsels</w:t>
      </w:r>
      <w:proofErr w:type="spellEnd"/>
      <w:r w:rsidR="004861E6">
        <w:t xml:space="preserve"> ^= 0000)</w:t>
      </w:r>
    </w:p>
    <w:p w14:paraId="38659A1F" w14:textId="77777777" w:rsidR="004517D9" w:rsidRDefault="004517D9" w:rsidP="001D5D10">
      <w:pPr>
        <w:pStyle w:val="Screen"/>
      </w:pPr>
      <w:r>
        <w:t xml:space="preserve"> </w:t>
      </w:r>
      <w:r w:rsidR="004861E6">
        <w:t xml:space="preserve">        &amp;row = &amp;z</w:t>
      </w:r>
    </w:p>
    <w:p w14:paraId="1A8141CB" w14:textId="77777777" w:rsidR="004517D9" w:rsidRDefault="004517D9" w:rsidP="001D5D10">
      <w:pPr>
        <w:pStyle w:val="Screen"/>
      </w:pPr>
      <w:r>
        <w:t xml:space="preserve"> </w:t>
      </w:r>
      <w:r w:rsidR="004861E6">
        <w:t xml:space="preserve">   IF (&amp;</w:t>
      </w:r>
      <w:proofErr w:type="spellStart"/>
      <w:r w:rsidR="004861E6">
        <w:t>vsel</w:t>
      </w:r>
      <w:proofErr w:type="spellEnd"/>
      <w:r w:rsidR="004861E6">
        <w:t xml:space="preserve"> ^= &amp;Z)</w:t>
      </w:r>
    </w:p>
    <w:p w14:paraId="7AF6D92A" w14:textId="77777777" w:rsidR="004517D9" w:rsidRDefault="004517D9" w:rsidP="001D5D10">
      <w:pPr>
        <w:pStyle w:val="Screen"/>
      </w:pPr>
      <w:r>
        <w:t xml:space="preserve"> </w:t>
      </w:r>
      <w:r w:rsidR="004861E6">
        <w:t xml:space="preserve">      if (&amp;</w:t>
      </w:r>
      <w:proofErr w:type="spellStart"/>
      <w:r w:rsidR="004861E6">
        <w:t>vsel</w:t>
      </w:r>
      <w:proofErr w:type="spellEnd"/>
      <w:r w:rsidR="004861E6">
        <w:t xml:space="preserve"> = '=')</w:t>
      </w:r>
    </w:p>
    <w:p w14:paraId="2E881263" w14:textId="77777777" w:rsidR="004517D9" w:rsidRDefault="004517D9" w:rsidP="001D5D10">
      <w:pPr>
        <w:pStyle w:val="Screen"/>
      </w:pPr>
      <w:r>
        <w:t xml:space="preserve"> </w:t>
      </w:r>
      <w:r w:rsidR="004861E6">
        <w:t xml:space="preserve">         &amp;</w:t>
      </w:r>
      <w:proofErr w:type="spellStart"/>
      <w:r w:rsidR="004861E6">
        <w:t>vsel</w:t>
      </w:r>
      <w:proofErr w:type="spellEnd"/>
      <w:r w:rsidR="004861E6">
        <w:t xml:space="preserve"> = &amp;</w:t>
      </w:r>
      <w:proofErr w:type="spellStart"/>
      <w:r w:rsidR="004861E6">
        <w:t>osel</w:t>
      </w:r>
      <w:proofErr w:type="spellEnd"/>
    </w:p>
    <w:p w14:paraId="08E7BD7B" w14:textId="1A3A8483" w:rsidR="004861E6" w:rsidRDefault="004517D9" w:rsidP="001D5D10">
      <w:pPr>
        <w:pStyle w:val="Screen"/>
      </w:pPr>
      <w:r>
        <w:t xml:space="preserve"> </w:t>
      </w:r>
      <w:r w:rsidR="004861E6">
        <w:t xml:space="preserve">   &amp;</w:t>
      </w:r>
      <w:proofErr w:type="spellStart"/>
      <w:r w:rsidR="004861E6">
        <w:t>osel</w:t>
      </w:r>
      <w:proofErr w:type="spellEnd"/>
      <w:r w:rsidR="004861E6">
        <w:t xml:space="preserve"> = &amp;</w:t>
      </w:r>
      <w:proofErr w:type="spellStart"/>
      <w:r w:rsidR="004861E6">
        <w:t>vsel</w:t>
      </w:r>
      <w:proofErr w:type="spellEnd"/>
    </w:p>
    <w:p w14:paraId="0885A0B9" w14:textId="77777777" w:rsidR="007D5676" w:rsidRDefault="00304C96" w:rsidP="00304C96">
      <w:pPr>
        <w:pStyle w:val="Screen"/>
      </w:pPr>
      <w:r>
        <w:t xml:space="preserve">    if (&amp;row = 0)</w:t>
      </w:r>
    </w:p>
    <w:p w14:paraId="305C0D96" w14:textId="77777777" w:rsidR="007D5676" w:rsidRDefault="00304C96" w:rsidP="00304C96">
      <w:pPr>
        <w:pStyle w:val="Screen"/>
      </w:pPr>
      <w:r>
        <w:t xml:space="preserve">        &amp;</w:t>
      </w:r>
      <w:proofErr w:type="spellStart"/>
      <w:r>
        <w:t>vsel</w:t>
      </w:r>
      <w:proofErr w:type="spellEnd"/>
      <w:r>
        <w:t xml:space="preserve"> = &amp;Z</w:t>
      </w:r>
    </w:p>
    <w:p w14:paraId="7A73274E" w14:textId="09738904" w:rsidR="00EE247D" w:rsidRDefault="004861E6" w:rsidP="001D5D10">
      <w:pPr>
        <w:pStyle w:val="Screen"/>
      </w:pPr>
      <w:r>
        <w:t>)End</w:t>
      </w:r>
    </w:p>
    <w:p w14:paraId="3E86EC4B" w14:textId="77777777" w:rsidR="004861E6" w:rsidRDefault="004861E6" w:rsidP="00737E45"/>
    <w:p w14:paraId="2EB7E26F" w14:textId="2E0CDCFF" w:rsidR="00EE247D" w:rsidRDefault="00EE247D" w:rsidP="00737E45">
      <w:r>
        <w:t>This panel does several things:</w:t>
      </w:r>
    </w:p>
    <w:p w14:paraId="5F7682FB" w14:textId="1248C1B3" w:rsidR="00EE247D" w:rsidRDefault="00EE247D" w:rsidP="007553E8">
      <w:pPr>
        <w:pStyle w:val="ListParagraph"/>
        <w:numPr>
          <w:ilvl w:val="0"/>
          <w:numId w:val="7"/>
        </w:numPr>
      </w:pPr>
      <w:r>
        <w:t xml:space="preserve">Define the input field attribute of ! symbol to be used for the row selection with a </w:t>
      </w:r>
      <w:proofErr w:type="spellStart"/>
      <w:r>
        <w:t>hilite</w:t>
      </w:r>
      <w:proofErr w:type="spellEnd"/>
      <w:r>
        <w:t xml:space="preserve"> of </w:t>
      </w:r>
      <w:proofErr w:type="spellStart"/>
      <w:r>
        <w:t>uscore</w:t>
      </w:r>
      <w:proofErr w:type="spellEnd"/>
      <w:r>
        <w:t xml:space="preserve"> </w:t>
      </w:r>
      <w:r w:rsidR="00F64076">
        <w:t>to</w:t>
      </w:r>
      <w:r>
        <w:t xml:space="preserve"> show on the display with a _ to identify where to enter the selection command.</w:t>
      </w:r>
    </w:p>
    <w:p w14:paraId="608BBC09" w14:textId="77777777" w:rsidR="00EE247D" w:rsidRDefault="00EE247D" w:rsidP="007553E8">
      <w:pPr>
        <w:pStyle w:val="ListParagraph"/>
        <w:numPr>
          <w:ilvl w:val="0"/>
          <w:numId w:val="7"/>
        </w:numPr>
      </w:pPr>
      <w:r>
        <w:t xml:space="preserve">Defined an output field attribute using the @ symbol with caps off and justification of </w:t>
      </w:r>
      <w:proofErr w:type="spellStart"/>
      <w:r>
        <w:t>asis</w:t>
      </w:r>
      <w:proofErr w:type="spellEnd"/>
      <w:r>
        <w:t>.</w:t>
      </w:r>
    </w:p>
    <w:p w14:paraId="6BB991D7" w14:textId="4C72BFB6" w:rsidR="00EE247D" w:rsidRDefault="00EE247D" w:rsidP="007553E8">
      <w:pPr>
        <w:pStyle w:val="ListParagraph"/>
        <w:numPr>
          <w:ilvl w:val="0"/>
          <w:numId w:val="7"/>
        </w:numPr>
      </w:pPr>
      <w:r>
        <w:t>The scroll amount, which is always the 2</w:t>
      </w:r>
      <w:r w:rsidRPr="00EE247D">
        <w:rPr>
          <w:vertAlign w:val="superscript"/>
        </w:rPr>
        <w:t>nd</w:t>
      </w:r>
      <w:r>
        <w:t xml:space="preserve"> input field on a table panel, is set to CSR (because the author prefers cursor scrolling instead of PAGE/HALF/##).</w:t>
      </w:r>
    </w:p>
    <w:p w14:paraId="693179AA" w14:textId="4960D4FD" w:rsidR="006C0480" w:rsidRDefault="006C0480" w:rsidP="007553E8">
      <w:pPr>
        <w:pStyle w:val="ListParagraph"/>
        <w:numPr>
          <w:ilvl w:val="0"/>
          <w:numId w:val="7"/>
        </w:numPr>
      </w:pPr>
      <w:r>
        <w:lastRenderedPageBreak/>
        <w:t xml:space="preserve">If the user has the cursor on a row and presses enter there is no </w:t>
      </w:r>
      <w:r w:rsidR="002F7A54">
        <w:t>selection,</w:t>
      </w:r>
      <w:r>
        <w:t xml:space="preserve"> but this simulates a selection.</w:t>
      </w:r>
    </w:p>
    <w:p w14:paraId="22D7C38E" w14:textId="138B7FC4" w:rsidR="00F64076" w:rsidRDefault="00F64076" w:rsidP="007553E8">
      <w:pPr>
        <w:pStyle w:val="ListParagraph"/>
        <w:numPr>
          <w:ilvl w:val="0"/>
          <w:numId w:val="7"/>
        </w:numPr>
      </w:pPr>
      <w:r>
        <w:t>Note that IF statements are indentation sensitive.</w:t>
      </w:r>
    </w:p>
    <w:p w14:paraId="4AE0218D" w14:textId="77777777" w:rsidR="004517D9" w:rsidRDefault="00EE247D" w:rsidP="006C0480">
      <w:pPr>
        <w:keepNext/>
      </w:pPr>
      <w:r>
        <w:t xml:space="preserve">Here is the REXX code, with comments, that </w:t>
      </w:r>
      <w:r w:rsidR="00FA1810">
        <w:t>display</w:t>
      </w:r>
      <w:r w:rsidR="002D0CFE">
        <w:t>s</w:t>
      </w:r>
      <w:r>
        <w:t xml:space="preserve"> the above panel</w:t>
      </w:r>
      <w:r w:rsidR="00665478">
        <w:t>.</w:t>
      </w:r>
    </w:p>
    <w:p w14:paraId="4AEBC1F9" w14:textId="77777777" w:rsidR="004517D9" w:rsidRDefault="004517D9" w:rsidP="001D5D10">
      <w:pPr>
        <w:pStyle w:val="Screen"/>
      </w:pPr>
      <w:r>
        <w:t xml:space="preserve"> </w:t>
      </w:r>
      <w:r w:rsidR="00F145FC">
        <w:t>/* ------------------------ REXX ------------------------ *</w:t>
      </w:r>
    </w:p>
    <w:p w14:paraId="0BDEE12B" w14:textId="77777777" w:rsidR="004517D9" w:rsidRDefault="004517D9" w:rsidP="001D5D10">
      <w:pPr>
        <w:pStyle w:val="Screen"/>
      </w:pPr>
      <w:r>
        <w:t xml:space="preserve"> </w:t>
      </w:r>
      <w:r w:rsidR="00F145FC">
        <w:t>| Sample REXX Code to drive an ISPF Table to demonstrate |</w:t>
      </w:r>
    </w:p>
    <w:p w14:paraId="216F0E81" w14:textId="77777777" w:rsidR="004517D9" w:rsidRDefault="004517D9" w:rsidP="001D5D10">
      <w:pPr>
        <w:pStyle w:val="Screen"/>
      </w:pPr>
      <w:r>
        <w:t xml:space="preserve"> </w:t>
      </w:r>
      <w:r w:rsidR="00F145FC">
        <w:t>| 1. Processing a command (Refresh)         |</w:t>
      </w:r>
    </w:p>
    <w:p w14:paraId="30A875CC" w14:textId="77777777" w:rsidR="004517D9" w:rsidRDefault="004517D9" w:rsidP="001D5D10">
      <w:pPr>
        <w:pStyle w:val="Screen"/>
      </w:pPr>
      <w:r>
        <w:t xml:space="preserve"> </w:t>
      </w:r>
      <w:r w:rsidR="00F145FC">
        <w:t>| 2. Processing individual line selections  |</w:t>
      </w:r>
    </w:p>
    <w:p w14:paraId="437854C3" w14:textId="77777777" w:rsidR="004517D9" w:rsidRDefault="004517D9" w:rsidP="001D5D10">
      <w:pPr>
        <w:pStyle w:val="Screen"/>
      </w:pPr>
      <w:r>
        <w:t xml:space="preserve"> </w:t>
      </w:r>
      <w:r w:rsidR="00F145FC">
        <w:t>| 3. Processing multiple line selections    |</w:t>
      </w:r>
    </w:p>
    <w:p w14:paraId="2814E2FE" w14:textId="77777777" w:rsidR="004517D9" w:rsidRDefault="004517D9" w:rsidP="001D5D10">
      <w:pPr>
        <w:pStyle w:val="Screen"/>
      </w:pPr>
      <w:r>
        <w:t xml:space="preserve"> </w:t>
      </w:r>
      <w:r w:rsidR="00F145FC">
        <w:t>| 4. Processing a range selection (SS/SS)   |</w:t>
      </w:r>
    </w:p>
    <w:p w14:paraId="51879A89" w14:textId="77777777" w:rsidR="004517D9" w:rsidRDefault="004517D9" w:rsidP="001D5D10">
      <w:pPr>
        <w:pStyle w:val="Screen"/>
      </w:pPr>
      <w:r>
        <w:t xml:space="preserve"> </w:t>
      </w:r>
      <w:r w:rsidR="00F145FC">
        <w:t>| 5. Processing a range count (S###)        |</w:t>
      </w:r>
    </w:p>
    <w:p w14:paraId="003252C3" w14:textId="77777777" w:rsidR="004517D9" w:rsidRDefault="004517D9" w:rsidP="001D5D10">
      <w:pPr>
        <w:pStyle w:val="Screen"/>
      </w:pPr>
      <w:r>
        <w:t xml:space="preserve"> </w:t>
      </w:r>
      <w:r w:rsidR="00F145FC">
        <w:t>| 6. Demonstrate Only string capability     |</w:t>
      </w:r>
    </w:p>
    <w:p w14:paraId="1AB330BD" w14:textId="77777777" w:rsidR="004517D9" w:rsidRDefault="004517D9" w:rsidP="001D5D10">
      <w:pPr>
        <w:pStyle w:val="Screen"/>
      </w:pPr>
      <w:r>
        <w:t xml:space="preserve"> </w:t>
      </w:r>
      <w:r w:rsidR="00F145FC">
        <w:t>| 7. Uses IBM's ISRZ001 message (</w:t>
      </w:r>
      <w:proofErr w:type="spellStart"/>
      <w:r w:rsidR="00F145FC">
        <w:t>zedsmsg</w:t>
      </w:r>
      <w:proofErr w:type="spellEnd"/>
      <w:r w:rsidR="00F145FC">
        <w:t>/</w:t>
      </w:r>
      <w:proofErr w:type="spellStart"/>
      <w:r w:rsidR="00F145FC">
        <w:t>zedlmsg</w:t>
      </w:r>
      <w:proofErr w:type="spellEnd"/>
      <w:r w:rsidR="00F145FC">
        <w:t>)        |</w:t>
      </w:r>
    </w:p>
    <w:p w14:paraId="677ABDB2" w14:textId="77777777" w:rsidR="004517D9" w:rsidRDefault="004517D9" w:rsidP="001D5D10">
      <w:pPr>
        <w:pStyle w:val="Screen"/>
      </w:pPr>
      <w:r>
        <w:t xml:space="preserve"> </w:t>
      </w:r>
      <w:r w:rsidR="00F145FC">
        <w:t>| 8. Use of Find and RFIND     |</w:t>
      </w:r>
    </w:p>
    <w:p w14:paraId="14539AC4" w14:textId="77777777" w:rsidR="004517D9" w:rsidRDefault="004517D9" w:rsidP="001D5D10">
      <w:pPr>
        <w:pStyle w:val="Screen"/>
      </w:pPr>
      <w:r>
        <w:t xml:space="preserve"> </w:t>
      </w:r>
      <w:r w:rsidR="00F145FC">
        <w:t>| 9. Use of Locate (TBSCAN)    |</w:t>
      </w:r>
    </w:p>
    <w:p w14:paraId="18700487" w14:textId="6664FC82" w:rsidR="00F145FC" w:rsidRDefault="004517D9" w:rsidP="001D5D10">
      <w:pPr>
        <w:pStyle w:val="Screen"/>
      </w:pPr>
      <w:r>
        <w:t xml:space="preserve"> </w:t>
      </w:r>
      <w:r w:rsidR="00F145FC">
        <w:t>* ------------------------------------------------------ */</w:t>
      </w:r>
    </w:p>
    <w:p w14:paraId="233000C9" w14:textId="0E15655B" w:rsidR="005004B1" w:rsidRDefault="00983C57" w:rsidP="005004B1">
      <w:r>
        <w:t>The above is a short description of what the code is intended to do. This gives anyone reading the code a starting point to understand the process.</w:t>
      </w:r>
    </w:p>
    <w:p w14:paraId="471FECAF" w14:textId="4EDC96D3" w:rsidR="00983C57" w:rsidRDefault="00983C57" w:rsidP="005004B1">
      <w:r>
        <w:t>This next section does several things:</w:t>
      </w:r>
    </w:p>
    <w:p w14:paraId="7F92F4D7" w14:textId="678EB57B" w:rsidR="00983C57" w:rsidRDefault="00983C57" w:rsidP="007553E8">
      <w:pPr>
        <w:pStyle w:val="ListParagraph"/>
        <w:numPr>
          <w:ilvl w:val="0"/>
          <w:numId w:val="25"/>
        </w:numPr>
      </w:pPr>
      <w:r>
        <w:t>Establishes the REXX addressing environment to the ISPF (</w:t>
      </w:r>
      <w:proofErr w:type="spellStart"/>
      <w:r>
        <w:t>ISPExec</w:t>
      </w:r>
      <w:proofErr w:type="spellEnd"/>
      <w:r>
        <w:t>) environment.</w:t>
      </w:r>
    </w:p>
    <w:p w14:paraId="68D51BF4" w14:textId="2BCD8514" w:rsidR="00983C57" w:rsidRDefault="00983C57" w:rsidP="007553E8">
      <w:pPr>
        <w:pStyle w:val="ListParagraph"/>
        <w:numPr>
          <w:ilvl w:val="0"/>
          <w:numId w:val="25"/>
        </w:numPr>
      </w:pPr>
      <w:r>
        <w:t>Checks for a specific ISPF Application ID of TABT, and if that isn’t the active APPLID then create a temporary ISPF Commands Table and add to it the Repeat Find command using a variable that will be updated later. Without this in the command table the Repeat Find command will never be passed to our code.</w:t>
      </w:r>
    </w:p>
    <w:p w14:paraId="52EA5AC8" w14:textId="77777777" w:rsidR="00740782" w:rsidRDefault="00983C57" w:rsidP="007553E8">
      <w:pPr>
        <w:pStyle w:val="ListParagraph"/>
        <w:numPr>
          <w:ilvl w:val="0"/>
          <w:numId w:val="25"/>
        </w:numPr>
      </w:pPr>
      <w:r>
        <w:t>Next reinvokes the REXX code with the ISPF NEWAPPL keyword to place the code under the desired APPLID so that the command table will be in use.</w:t>
      </w:r>
    </w:p>
    <w:p w14:paraId="63BDA79E" w14:textId="406A8E85" w:rsidR="00960A7A" w:rsidRDefault="00960A7A" w:rsidP="007553E8">
      <w:pPr>
        <w:pStyle w:val="ListParagraph"/>
        <w:numPr>
          <w:ilvl w:val="0"/>
          <w:numId w:val="25"/>
        </w:numPr>
      </w:pPr>
      <w:r>
        <w:t>Also set the screen name to Table for this screen.</w:t>
      </w:r>
    </w:p>
    <w:p w14:paraId="3F709969" w14:textId="77777777" w:rsidR="004517D9" w:rsidRDefault="00983C57" w:rsidP="007553E8">
      <w:pPr>
        <w:pStyle w:val="ListParagraph"/>
        <w:numPr>
          <w:ilvl w:val="0"/>
          <w:numId w:val="25"/>
        </w:numPr>
      </w:pPr>
      <w:r>
        <w:t>Upon return then close the table and exit.</w:t>
      </w:r>
    </w:p>
    <w:p w14:paraId="610A9549" w14:textId="77777777" w:rsidR="004517D9" w:rsidRDefault="004517D9" w:rsidP="001D5D10">
      <w:pPr>
        <w:pStyle w:val="Screen"/>
      </w:pPr>
      <w:r>
        <w:t xml:space="preserve"> </w:t>
      </w:r>
      <w:r w:rsidR="00F145FC">
        <w:t>/* ------------------------------------ *</w:t>
      </w:r>
    </w:p>
    <w:p w14:paraId="6275ADF7" w14:textId="77777777" w:rsidR="004517D9" w:rsidRDefault="004517D9" w:rsidP="001D5D10">
      <w:pPr>
        <w:pStyle w:val="Screen"/>
      </w:pPr>
      <w:r>
        <w:t xml:space="preserve"> </w:t>
      </w:r>
      <w:r w:rsidR="00F145FC">
        <w:t xml:space="preserve">| Define Addressing to </w:t>
      </w:r>
      <w:proofErr w:type="spellStart"/>
      <w:r w:rsidR="00F145FC">
        <w:t>ISPFExec</w:t>
      </w:r>
      <w:proofErr w:type="spellEnd"/>
      <w:r w:rsidR="00F145FC">
        <w:t xml:space="preserve"> (ISPF) |</w:t>
      </w:r>
    </w:p>
    <w:p w14:paraId="0913FB20" w14:textId="77777777" w:rsidR="004517D9" w:rsidRDefault="004517D9" w:rsidP="001D5D10">
      <w:pPr>
        <w:pStyle w:val="Screen"/>
      </w:pPr>
      <w:r>
        <w:t xml:space="preserve"> </w:t>
      </w:r>
      <w:r w:rsidR="00F145FC">
        <w:t>* ------------------------------------ */</w:t>
      </w:r>
    </w:p>
    <w:p w14:paraId="4D7A0648" w14:textId="77777777" w:rsidR="004517D9" w:rsidRDefault="004517D9" w:rsidP="001D5D10">
      <w:pPr>
        <w:pStyle w:val="Screen"/>
      </w:pPr>
      <w:r>
        <w:t xml:space="preserve"> </w:t>
      </w:r>
      <w:r w:rsidR="00F145FC">
        <w:t xml:space="preserve">Address </w:t>
      </w:r>
      <w:proofErr w:type="spellStart"/>
      <w:r w:rsidR="00F145FC">
        <w:t>ISPExec</w:t>
      </w:r>
      <w:proofErr w:type="spellEnd"/>
    </w:p>
    <w:p w14:paraId="7CC30D09" w14:textId="77777777" w:rsidR="004517D9" w:rsidRDefault="004517D9" w:rsidP="001D5D10">
      <w:pPr>
        <w:pStyle w:val="Screen"/>
      </w:pPr>
      <w:r>
        <w:t xml:space="preserve"> </w:t>
      </w:r>
      <w:r w:rsidR="00F145FC">
        <w:t>/* --------&gt; Enable Repeat Find &lt;------------ *</w:t>
      </w:r>
    </w:p>
    <w:p w14:paraId="1C73B977" w14:textId="77777777" w:rsidR="004517D9" w:rsidRDefault="004517D9" w:rsidP="001D5D10">
      <w:pPr>
        <w:pStyle w:val="Screen"/>
      </w:pPr>
      <w:r>
        <w:t xml:space="preserve"> </w:t>
      </w:r>
      <w:r w:rsidR="00F145FC">
        <w:t>| Check for APPLID (TABT) and if not then    |</w:t>
      </w:r>
    </w:p>
    <w:p w14:paraId="36AF2590" w14:textId="77777777" w:rsidR="004517D9" w:rsidRDefault="004517D9" w:rsidP="001D5D10">
      <w:pPr>
        <w:pStyle w:val="Screen"/>
      </w:pPr>
      <w:r>
        <w:t xml:space="preserve"> </w:t>
      </w:r>
      <w:r w:rsidR="00F145FC">
        <w:t>|   - create an ISPF Commands Table          |</w:t>
      </w:r>
    </w:p>
    <w:p w14:paraId="51152F55" w14:textId="77777777" w:rsidR="004517D9" w:rsidRDefault="004517D9" w:rsidP="001D5D10">
      <w:pPr>
        <w:pStyle w:val="Screen"/>
      </w:pPr>
      <w:r>
        <w:t xml:space="preserve"> </w:t>
      </w:r>
      <w:r w:rsidR="00F145FC">
        <w:t>|   - add RFIND to it with a variable        |</w:t>
      </w:r>
    </w:p>
    <w:p w14:paraId="46035BD9" w14:textId="77777777" w:rsidR="004517D9" w:rsidRDefault="004517D9" w:rsidP="001D5D10">
      <w:pPr>
        <w:pStyle w:val="Screen"/>
      </w:pPr>
      <w:r>
        <w:t xml:space="preserve"> </w:t>
      </w:r>
      <w:r w:rsidR="00F145FC">
        <w:t>|   - reinvoke the current exec with NEWAPPL |</w:t>
      </w:r>
    </w:p>
    <w:p w14:paraId="1A664B5F" w14:textId="77777777" w:rsidR="004517D9" w:rsidRDefault="004517D9" w:rsidP="001D5D10">
      <w:pPr>
        <w:pStyle w:val="Screen"/>
      </w:pPr>
      <w:r>
        <w:t xml:space="preserve"> </w:t>
      </w:r>
      <w:r w:rsidR="00F145FC">
        <w:t>|   - on return close the commands table     |</w:t>
      </w:r>
    </w:p>
    <w:p w14:paraId="515BEDBC" w14:textId="77777777" w:rsidR="004517D9" w:rsidRDefault="004517D9" w:rsidP="001D5D10">
      <w:pPr>
        <w:pStyle w:val="Screen"/>
      </w:pPr>
      <w:r>
        <w:t xml:space="preserve"> </w:t>
      </w:r>
      <w:r w:rsidR="00F145FC">
        <w:t>* ------------------------------------------ */</w:t>
      </w:r>
    </w:p>
    <w:p w14:paraId="16100168" w14:textId="77777777" w:rsidR="004517D9" w:rsidRDefault="004517D9" w:rsidP="001D5D10">
      <w:pPr>
        <w:pStyle w:val="Screen"/>
      </w:pPr>
      <w:r>
        <w:t xml:space="preserve"> </w:t>
      </w:r>
      <w:r w:rsidR="00F145FC">
        <w:t>"VGET ZAPPLID"</w:t>
      </w:r>
    </w:p>
    <w:p w14:paraId="17F58B09" w14:textId="77777777" w:rsidR="004517D9" w:rsidRDefault="004517D9" w:rsidP="001D5D10">
      <w:pPr>
        <w:pStyle w:val="Screen"/>
      </w:pPr>
      <w:r>
        <w:t xml:space="preserve"> </w:t>
      </w:r>
      <w:r w:rsidR="00F145FC">
        <w:t xml:space="preserve">if </w:t>
      </w:r>
      <w:proofErr w:type="spellStart"/>
      <w:r w:rsidR="00F145FC">
        <w:t>zapplid</w:t>
      </w:r>
      <w:proofErr w:type="spellEnd"/>
      <w:r w:rsidR="00F145FC">
        <w:t xml:space="preserve"> &lt;&gt; "TABT" then do</w:t>
      </w:r>
    </w:p>
    <w:p w14:paraId="552FBE62" w14:textId="77777777" w:rsidR="004517D9" w:rsidRDefault="004517D9" w:rsidP="001D5D10">
      <w:pPr>
        <w:pStyle w:val="Screen"/>
      </w:pPr>
      <w:r>
        <w:t xml:space="preserve"> </w:t>
      </w:r>
      <w:r w:rsidR="00F145FC">
        <w:t xml:space="preserve">  "</w:t>
      </w:r>
      <w:proofErr w:type="spellStart"/>
      <w:r w:rsidR="00F145FC">
        <w:t>TBCreate</w:t>
      </w:r>
      <w:proofErr w:type="spellEnd"/>
      <w:r w:rsidR="00F145FC">
        <w:t xml:space="preserve"> </w:t>
      </w:r>
      <w:proofErr w:type="spellStart"/>
      <w:r w:rsidR="00F145FC">
        <w:t>tabtcmds</w:t>
      </w:r>
      <w:proofErr w:type="spellEnd"/>
      <w:r w:rsidR="00F145FC">
        <w:t xml:space="preserve"> names(</w:t>
      </w:r>
      <w:proofErr w:type="spellStart"/>
      <w:r w:rsidR="00F145FC">
        <w:t>zctverb</w:t>
      </w:r>
      <w:proofErr w:type="spellEnd"/>
      <w:r w:rsidR="00F145FC">
        <w:t xml:space="preserve"> </w:t>
      </w:r>
      <w:proofErr w:type="spellStart"/>
      <w:r w:rsidR="00F145FC">
        <w:t>zcttrunc</w:t>
      </w:r>
      <w:proofErr w:type="spellEnd"/>
      <w:r w:rsidR="00F145FC">
        <w:t xml:space="preserve"> </w:t>
      </w:r>
      <w:proofErr w:type="spellStart"/>
      <w:r w:rsidR="00F145FC">
        <w:t>zctact</w:t>
      </w:r>
      <w:proofErr w:type="spellEnd"/>
      <w:r w:rsidR="00F145FC">
        <w:t>" ,</w:t>
      </w:r>
    </w:p>
    <w:p w14:paraId="6EE69048" w14:textId="77777777" w:rsidR="004517D9" w:rsidRDefault="004517D9" w:rsidP="001D5D10">
      <w:pPr>
        <w:pStyle w:val="Screen"/>
      </w:pPr>
      <w:r>
        <w:t xml:space="preserve"> </w:t>
      </w:r>
      <w:r w:rsidR="00F145FC">
        <w:t xml:space="preserve">    "</w:t>
      </w:r>
      <w:proofErr w:type="spellStart"/>
      <w:r w:rsidR="00F145FC">
        <w:t>zctdesc</w:t>
      </w:r>
      <w:proofErr w:type="spellEnd"/>
      <w:r w:rsidR="00F145FC">
        <w:t xml:space="preserve">) replace share </w:t>
      </w:r>
      <w:proofErr w:type="spellStart"/>
      <w:proofErr w:type="gramStart"/>
      <w:r w:rsidR="00F145FC">
        <w:t>nowrite</w:t>
      </w:r>
      <w:proofErr w:type="spellEnd"/>
      <w:proofErr w:type="gramEnd"/>
      <w:r w:rsidR="00F145FC">
        <w:t>"</w:t>
      </w:r>
    </w:p>
    <w:p w14:paraId="6FB52941" w14:textId="77777777" w:rsidR="004517D9" w:rsidRDefault="004517D9" w:rsidP="001D5D10">
      <w:pPr>
        <w:pStyle w:val="Screen"/>
      </w:pPr>
      <w:r>
        <w:t xml:space="preserve"> </w:t>
      </w:r>
      <w:r w:rsidR="00F145FC">
        <w:t xml:space="preserve">  </w:t>
      </w:r>
      <w:proofErr w:type="spellStart"/>
      <w:r w:rsidR="00F145FC">
        <w:t>zctverb</w:t>
      </w:r>
      <w:proofErr w:type="spellEnd"/>
      <w:r w:rsidR="00F145FC">
        <w:t xml:space="preserve"> = "RFIND"</w:t>
      </w:r>
    </w:p>
    <w:p w14:paraId="3C211236" w14:textId="77777777" w:rsidR="004517D9" w:rsidRDefault="004517D9" w:rsidP="001D5D10">
      <w:pPr>
        <w:pStyle w:val="Screen"/>
      </w:pPr>
      <w:r>
        <w:t xml:space="preserve"> </w:t>
      </w:r>
      <w:r w:rsidR="00F145FC">
        <w:t xml:space="preserve">  </w:t>
      </w:r>
      <w:proofErr w:type="spellStart"/>
      <w:r w:rsidR="00F145FC">
        <w:t>zcttrunc</w:t>
      </w:r>
      <w:proofErr w:type="spellEnd"/>
      <w:r w:rsidR="00F145FC">
        <w:t xml:space="preserve"> = 0</w:t>
      </w:r>
    </w:p>
    <w:p w14:paraId="24631B95" w14:textId="77777777" w:rsidR="004517D9" w:rsidRDefault="004517D9" w:rsidP="001D5D10">
      <w:pPr>
        <w:pStyle w:val="Screen"/>
      </w:pPr>
      <w:r>
        <w:t xml:space="preserve"> </w:t>
      </w:r>
      <w:r w:rsidR="00F145FC">
        <w:t xml:space="preserve">  </w:t>
      </w:r>
      <w:proofErr w:type="spellStart"/>
      <w:r w:rsidR="00F145FC">
        <w:t>zctact</w:t>
      </w:r>
      <w:proofErr w:type="spellEnd"/>
      <w:r w:rsidR="00F145FC">
        <w:t xml:space="preserve"> = "&amp;USRRFIND"</w:t>
      </w:r>
    </w:p>
    <w:p w14:paraId="610F60C0" w14:textId="77777777" w:rsidR="004517D9" w:rsidRDefault="004517D9" w:rsidP="001D5D10">
      <w:pPr>
        <w:pStyle w:val="Screen"/>
      </w:pPr>
      <w:r>
        <w:t xml:space="preserve"> </w:t>
      </w:r>
      <w:r w:rsidR="00F145FC">
        <w:t xml:space="preserve">  </w:t>
      </w:r>
      <w:proofErr w:type="spellStart"/>
      <w:r w:rsidR="00F145FC">
        <w:t>zctdesc</w:t>
      </w:r>
      <w:proofErr w:type="spellEnd"/>
      <w:r w:rsidR="00F145FC">
        <w:t xml:space="preserve"> = "User controlled Repeat Find (RFIND)"</w:t>
      </w:r>
    </w:p>
    <w:p w14:paraId="0A04CA44" w14:textId="77777777" w:rsidR="004517D9" w:rsidRDefault="004517D9" w:rsidP="001D5D10">
      <w:pPr>
        <w:pStyle w:val="Screen"/>
      </w:pPr>
      <w:r>
        <w:t xml:space="preserve"> </w:t>
      </w:r>
      <w:r w:rsidR="00F145FC">
        <w:t xml:space="preserve">  "</w:t>
      </w:r>
      <w:proofErr w:type="spellStart"/>
      <w:r w:rsidR="00F145FC">
        <w:t>TBAdd</w:t>
      </w:r>
      <w:proofErr w:type="spellEnd"/>
      <w:r w:rsidR="00F145FC">
        <w:t xml:space="preserve"> </w:t>
      </w:r>
      <w:proofErr w:type="spellStart"/>
      <w:r w:rsidR="00F145FC">
        <w:t>tabtcmds</w:t>
      </w:r>
      <w:proofErr w:type="spellEnd"/>
      <w:r w:rsidR="00F145FC">
        <w:t>"</w:t>
      </w:r>
    </w:p>
    <w:p w14:paraId="172C4817" w14:textId="77777777" w:rsidR="004517D9" w:rsidRDefault="004517D9" w:rsidP="001D5D10">
      <w:pPr>
        <w:pStyle w:val="Screen"/>
      </w:pPr>
      <w:r>
        <w:t xml:space="preserve"> </w:t>
      </w:r>
      <w:r w:rsidR="00F145FC">
        <w:t xml:space="preserve">  "Select CMD(%"</w:t>
      </w:r>
      <w:proofErr w:type="spellStart"/>
      <w:r w:rsidR="00F145FC">
        <w:t>sysvar</w:t>
      </w:r>
      <w:proofErr w:type="spellEnd"/>
      <w:r w:rsidR="00F145FC">
        <w:t>('</w:t>
      </w:r>
      <w:proofErr w:type="spellStart"/>
      <w:r w:rsidR="00F145FC">
        <w:t>sysicmd</w:t>
      </w:r>
      <w:proofErr w:type="spellEnd"/>
      <w:r w:rsidR="00F145FC">
        <w:t xml:space="preserve">') options ") </w:t>
      </w:r>
      <w:proofErr w:type="spellStart"/>
      <w:r w:rsidR="00F145FC">
        <w:t>Newappl</w:t>
      </w:r>
      <w:proofErr w:type="spellEnd"/>
      <w:r w:rsidR="00F145FC">
        <w:t>(</w:t>
      </w:r>
      <w:proofErr w:type="spellStart"/>
      <w:r w:rsidR="00F145FC">
        <w:t>tabt</w:t>
      </w:r>
      <w:proofErr w:type="spellEnd"/>
      <w:r w:rsidR="00F145FC">
        <w:t>)" ,</w:t>
      </w:r>
    </w:p>
    <w:p w14:paraId="07473DDF" w14:textId="77777777" w:rsidR="004517D9" w:rsidRDefault="004517D9" w:rsidP="001D5D10">
      <w:pPr>
        <w:pStyle w:val="Screen"/>
      </w:pPr>
      <w:r>
        <w:t xml:space="preserve"> </w:t>
      </w:r>
      <w:r w:rsidR="00F145FC">
        <w:t xml:space="preserve">    "</w:t>
      </w:r>
      <w:proofErr w:type="spellStart"/>
      <w:proofErr w:type="gramStart"/>
      <w:r w:rsidR="00F145FC">
        <w:t>passlib</w:t>
      </w:r>
      <w:proofErr w:type="spellEnd"/>
      <w:proofErr w:type="gramEnd"/>
      <w:r w:rsidR="00F145FC">
        <w:t xml:space="preserve"> </w:t>
      </w:r>
      <w:proofErr w:type="spellStart"/>
      <w:r w:rsidR="00F145FC">
        <w:t>scrname</w:t>
      </w:r>
      <w:proofErr w:type="spellEnd"/>
      <w:r w:rsidR="00F145FC">
        <w:t>(TABLE)"</w:t>
      </w:r>
    </w:p>
    <w:p w14:paraId="53B41E9B" w14:textId="77777777" w:rsidR="004517D9" w:rsidRDefault="004517D9" w:rsidP="001D5D10">
      <w:pPr>
        <w:pStyle w:val="Screen"/>
      </w:pPr>
      <w:r>
        <w:t xml:space="preserve"> </w:t>
      </w:r>
      <w:r w:rsidR="00F145FC">
        <w:t xml:space="preserve">  </w:t>
      </w:r>
      <w:proofErr w:type="spellStart"/>
      <w:r w:rsidR="00F145FC">
        <w:t>x_rc</w:t>
      </w:r>
      <w:proofErr w:type="spellEnd"/>
      <w:r w:rsidR="00F145FC">
        <w:t xml:space="preserve"> = </w:t>
      </w:r>
      <w:proofErr w:type="spellStart"/>
      <w:r w:rsidR="00F145FC">
        <w:t>rc</w:t>
      </w:r>
      <w:proofErr w:type="spellEnd"/>
    </w:p>
    <w:p w14:paraId="29953BA5" w14:textId="77777777" w:rsidR="004517D9" w:rsidRDefault="004517D9" w:rsidP="001D5D10">
      <w:pPr>
        <w:pStyle w:val="Screen"/>
      </w:pPr>
      <w:r>
        <w:t xml:space="preserve"> </w:t>
      </w:r>
      <w:r w:rsidR="00F145FC">
        <w:t xml:space="preserve">  "</w:t>
      </w:r>
      <w:proofErr w:type="spellStart"/>
      <w:r w:rsidR="00F145FC">
        <w:t>TBClose</w:t>
      </w:r>
      <w:proofErr w:type="spellEnd"/>
      <w:r w:rsidR="00F145FC">
        <w:t xml:space="preserve"> </w:t>
      </w:r>
      <w:proofErr w:type="spellStart"/>
      <w:r w:rsidR="00F145FC">
        <w:t>tabtcmds</w:t>
      </w:r>
      <w:proofErr w:type="spellEnd"/>
      <w:r w:rsidR="00F145FC">
        <w:t>"</w:t>
      </w:r>
    </w:p>
    <w:p w14:paraId="4EC40B78" w14:textId="77777777" w:rsidR="004517D9" w:rsidRDefault="004517D9" w:rsidP="001D5D10">
      <w:pPr>
        <w:pStyle w:val="Screen"/>
      </w:pPr>
      <w:r>
        <w:t xml:space="preserve"> </w:t>
      </w:r>
      <w:r w:rsidR="00F145FC">
        <w:t xml:space="preserve">  Exit </w:t>
      </w:r>
      <w:proofErr w:type="spellStart"/>
      <w:r w:rsidR="00F145FC">
        <w:t>x_</w:t>
      </w:r>
      <w:proofErr w:type="gramStart"/>
      <w:r w:rsidR="00F145FC">
        <w:t>rc</w:t>
      </w:r>
      <w:proofErr w:type="spellEnd"/>
      <w:proofErr w:type="gramEnd"/>
    </w:p>
    <w:p w14:paraId="17CE02DD" w14:textId="51F8CA51" w:rsidR="00F145FC" w:rsidRDefault="004517D9" w:rsidP="001D5D10">
      <w:pPr>
        <w:pStyle w:val="Screen"/>
      </w:pPr>
      <w:r>
        <w:t xml:space="preserve"> </w:t>
      </w:r>
      <w:r w:rsidR="00983C57">
        <w:t>E</w:t>
      </w:r>
      <w:r w:rsidR="00F145FC">
        <w:t>nd</w:t>
      </w:r>
    </w:p>
    <w:p w14:paraId="0A5558DB" w14:textId="675E2F26" w:rsidR="00983C57" w:rsidRDefault="00983C57" w:rsidP="00983C57"/>
    <w:p w14:paraId="69B873C9" w14:textId="77777777" w:rsidR="004517D9" w:rsidRDefault="0031110A" w:rsidP="0031110A">
      <w:pPr>
        <w:keepNext/>
      </w:pPr>
      <w:r>
        <w:lastRenderedPageBreak/>
        <w:t>Next the code’s defaults are defined. In this case only the null variable is defined.</w:t>
      </w:r>
    </w:p>
    <w:p w14:paraId="613EDB65" w14:textId="77777777" w:rsidR="004517D9" w:rsidRDefault="004517D9" w:rsidP="0031110A">
      <w:pPr>
        <w:pStyle w:val="Screen"/>
        <w:keepNext/>
      </w:pPr>
      <w:r>
        <w:t xml:space="preserve"> </w:t>
      </w:r>
      <w:r w:rsidR="00F145FC">
        <w:t>/* --------------- *</w:t>
      </w:r>
    </w:p>
    <w:p w14:paraId="615FD786" w14:textId="77777777" w:rsidR="004517D9" w:rsidRDefault="004517D9" w:rsidP="0031110A">
      <w:pPr>
        <w:pStyle w:val="Screen"/>
        <w:keepNext/>
      </w:pPr>
      <w:r>
        <w:t xml:space="preserve"> </w:t>
      </w:r>
      <w:r w:rsidR="00F145FC">
        <w:t>| Define defaults |</w:t>
      </w:r>
    </w:p>
    <w:p w14:paraId="39453290" w14:textId="77777777" w:rsidR="004517D9" w:rsidRDefault="004517D9" w:rsidP="0031110A">
      <w:pPr>
        <w:pStyle w:val="Screen"/>
        <w:keepNext/>
      </w:pPr>
      <w:r>
        <w:t xml:space="preserve"> </w:t>
      </w:r>
      <w:r w:rsidR="00F145FC">
        <w:t>* --------------- */</w:t>
      </w:r>
    </w:p>
    <w:p w14:paraId="255A44AE" w14:textId="2EB19767" w:rsidR="00F145FC" w:rsidRDefault="004517D9" w:rsidP="001D5D10">
      <w:pPr>
        <w:pStyle w:val="Screen"/>
      </w:pPr>
      <w:r>
        <w:t xml:space="preserve"> </w:t>
      </w:r>
      <w:r w:rsidR="00F145FC">
        <w:t>null    = ''  /* Null variable for compare */</w:t>
      </w:r>
    </w:p>
    <w:p w14:paraId="172B3F79" w14:textId="77777777" w:rsidR="0031110A" w:rsidRDefault="0031110A" w:rsidP="0031110A"/>
    <w:p w14:paraId="15F2AB97" w14:textId="77777777" w:rsidR="004517D9" w:rsidRDefault="0031110A" w:rsidP="0031110A">
      <w:r>
        <w:t>The Refresh label is used to restart processing at this location when the user invokes the Refresh command on the table.</w:t>
      </w:r>
    </w:p>
    <w:p w14:paraId="6F4C41EF" w14:textId="77777777" w:rsidR="004517D9" w:rsidRDefault="004517D9" w:rsidP="001D5D10">
      <w:pPr>
        <w:pStyle w:val="Screen"/>
      </w:pPr>
      <w:r>
        <w:t xml:space="preserve"> </w:t>
      </w:r>
      <w:r w:rsidR="00F145FC">
        <w:t>/* ---------------------------- *</w:t>
      </w:r>
    </w:p>
    <w:p w14:paraId="1770A5E2" w14:textId="77777777" w:rsidR="004517D9" w:rsidRDefault="004517D9" w:rsidP="001D5D10">
      <w:pPr>
        <w:pStyle w:val="Screen"/>
      </w:pPr>
      <w:r>
        <w:t xml:space="preserve"> </w:t>
      </w:r>
      <w:r w:rsidR="00F145FC">
        <w:t>| Label for Refresh Processing |</w:t>
      </w:r>
    </w:p>
    <w:p w14:paraId="5EAA16E0" w14:textId="57988B1E" w:rsidR="00F145FC" w:rsidRDefault="004517D9" w:rsidP="001D5D10">
      <w:pPr>
        <w:pStyle w:val="Screen"/>
      </w:pPr>
      <w:r>
        <w:t xml:space="preserve"> </w:t>
      </w:r>
      <w:r w:rsidR="00F145FC">
        <w:t>* ---------------------------- */</w:t>
      </w:r>
    </w:p>
    <w:p w14:paraId="20C17E9D" w14:textId="77777777" w:rsidR="004517D9" w:rsidRDefault="00F145FC" w:rsidP="001D5D10">
      <w:pPr>
        <w:pStyle w:val="Screen"/>
      </w:pPr>
      <w:r>
        <w:t>Refresh:</w:t>
      </w:r>
    </w:p>
    <w:p w14:paraId="0793535C" w14:textId="77777777" w:rsidR="004517D9" w:rsidRDefault="004517D9" w:rsidP="001D5D10">
      <w:pPr>
        <w:pStyle w:val="Screen"/>
      </w:pPr>
      <w:r>
        <w:t xml:space="preserve"> </w:t>
      </w:r>
      <w:r w:rsidR="00F145FC">
        <w:t>/* ------------------------------------------------------- *</w:t>
      </w:r>
    </w:p>
    <w:p w14:paraId="5DF41874" w14:textId="77777777" w:rsidR="004517D9" w:rsidRDefault="004517D9" w:rsidP="001D5D10">
      <w:pPr>
        <w:pStyle w:val="Screen"/>
      </w:pPr>
      <w:r>
        <w:t xml:space="preserve"> </w:t>
      </w:r>
      <w:r w:rsidR="00F145FC">
        <w:t>| Define our ISPF Table with two variables and NOWRITE as |</w:t>
      </w:r>
    </w:p>
    <w:p w14:paraId="0FA024FD" w14:textId="32276979" w:rsidR="004517D9" w:rsidRDefault="004517D9" w:rsidP="001D5D10">
      <w:pPr>
        <w:pStyle w:val="Screen"/>
      </w:pPr>
      <w:r>
        <w:t xml:space="preserve"> </w:t>
      </w:r>
      <w:r w:rsidR="00F145FC">
        <w:t>| it will not be saved</w:t>
      </w:r>
      <w:r>
        <w:t xml:space="preserve">. </w:t>
      </w:r>
      <w:r w:rsidR="00F145FC">
        <w:t xml:space="preserve">       |</w:t>
      </w:r>
    </w:p>
    <w:p w14:paraId="426DE7AD" w14:textId="0DB7B5CF" w:rsidR="00F145FC" w:rsidRDefault="004517D9" w:rsidP="001D5D10">
      <w:pPr>
        <w:pStyle w:val="Screen"/>
      </w:pPr>
      <w:r>
        <w:t xml:space="preserve"> </w:t>
      </w:r>
      <w:r w:rsidR="00F145FC">
        <w:t>* ------------------------------------------------------- */</w:t>
      </w:r>
    </w:p>
    <w:p w14:paraId="5CD2C2AC" w14:textId="6B7A8F52" w:rsidR="001B1B93" w:rsidRDefault="001B1B93" w:rsidP="001B1B93"/>
    <w:p w14:paraId="57D93E30" w14:textId="1EC5C651" w:rsidR="001B1B93" w:rsidRDefault="001B1B93" w:rsidP="001B1B93">
      <w:r>
        <w:t xml:space="preserve">At this point the table is created using </w:t>
      </w:r>
      <w:proofErr w:type="spellStart"/>
      <w:r>
        <w:t>TBCreate</w:t>
      </w:r>
      <w:proofErr w:type="spellEnd"/>
      <w:r>
        <w:t xml:space="preserve">. For our purposes the table name is </w:t>
      </w:r>
      <w:proofErr w:type="gramStart"/>
      <w:r>
        <w:t>a literal</w:t>
      </w:r>
      <w:proofErr w:type="gramEnd"/>
      <w:r>
        <w:t xml:space="preserve"> with the name of test. This could easily be a variable so that the table name can be changed at will for various reasons.</w:t>
      </w:r>
    </w:p>
    <w:p w14:paraId="6B1C5227" w14:textId="77777777" w:rsidR="004517D9" w:rsidRDefault="001B1B93" w:rsidP="001B1B93">
      <w:r>
        <w:t xml:space="preserve">The next set of code generates test data to fill the table with. This section can be replaced by your own code to populate the </w:t>
      </w:r>
      <w:r w:rsidR="00F13172">
        <w:t>table or</w:t>
      </w:r>
      <w:r>
        <w:t xml:space="preserve"> use an existing table.</w:t>
      </w:r>
    </w:p>
    <w:p w14:paraId="5A8E2D02" w14:textId="77777777" w:rsidR="004517D9" w:rsidRDefault="004517D9" w:rsidP="001D5D10">
      <w:pPr>
        <w:pStyle w:val="Screen"/>
      </w:pPr>
      <w:r>
        <w:t xml:space="preserve"> </w:t>
      </w:r>
      <w:r w:rsidR="00F145FC">
        <w:t>"</w:t>
      </w:r>
      <w:proofErr w:type="spellStart"/>
      <w:r w:rsidR="00F145FC">
        <w:t>TBCreate</w:t>
      </w:r>
      <w:proofErr w:type="spellEnd"/>
      <w:r w:rsidR="00F145FC">
        <w:t xml:space="preserve"> test names(</w:t>
      </w:r>
      <w:proofErr w:type="spellStart"/>
      <w:r w:rsidR="00F145FC">
        <w:t>vitem</w:t>
      </w:r>
      <w:proofErr w:type="spellEnd"/>
      <w:r w:rsidR="00F145FC">
        <w:t xml:space="preserve"> </w:t>
      </w:r>
      <w:proofErr w:type="spellStart"/>
      <w:r w:rsidR="00F145FC">
        <w:t>vstate</w:t>
      </w:r>
      <w:proofErr w:type="spellEnd"/>
      <w:r w:rsidR="00F145FC">
        <w:t xml:space="preserve">) </w:t>
      </w:r>
      <w:proofErr w:type="spellStart"/>
      <w:r w:rsidR="00F145FC">
        <w:t>nowrite</w:t>
      </w:r>
      <w:proofErr w:type="spellEnd"/>
      <w:r w:rsidR="00F145FC">
        <w:t>"</w:t>
      </w:r>
    </w:p>
    <w:p w14:paraId="58B1A920" w14:textId="77777777" w:rsidR="004517D9" w:rsidRDefault="004517D9" w:rsidP="001D5D10">
      <w:pPr>
        <w:pStyle w:val="Screen"/>
      </w:pPr>
      <w:r>
        <w:t xml:space="preserve"> </w:t>
      </w:r>
      <w:r w:rsidR="00F145FC">
        <w:t>/* -------------------------------------- *</w:t>
      </w:r>
    </w:p>
    <w:p w14:paraId="1D11CA4E" w14:textId="77777777" w:rsidR="004517D9" w:rsidRDefault="004517D9" w:rsidP="001D5D10">
      <w:pPr>
        <w:pStyle w:val="Screen"/>
      </w:pPr>
      <w:r>
        <w:t xml:space="preserve"> </w:t>
      </w:r>
      <w:r w:rsidR="00F145FC">
        <w:t>| Now fill the ISPF table with test data |</w:t>
      </w:r>
    </w:p>
    <w:p w14:paraId="3A6B9710" w14:textId="77777777" w:rsidR="004517D9" w:rsidRDefault="004517D9" w:rsidP="001D5D10">
      <w:pPr>
        <w:pStyle w:val="Screen"/>
      </w:pPr>
      <w:r>
        <w:t xml:space="preserve"> </w:t>
      </w:r>
      <w:r w:rsidR="00F145FC">
        <w:t>* -------------------------------------- */</w:t>
      </w:r>
    </w:p>
    <w:p w14:paraId="16D87955" w14:textId="77777777" w:rsidR="004517D9" w:rsidRDefault="004517D9" w:rsidP="001D5D10">
      <w:pPr>
        <w:pStyle w:val="Screen"/>
      </w:pPr>
      <w:r>
        <w:t xml:space="preserve"> </w:t>
      </w:r>
      <w:r w:rsidR="00F145FC">
        <w:t>str = 'AbcDefGhiJklMnoPqrStuVwxYz0123456789'</w:t>
      </w:r>
    </w:p>
    <w:p w14:paraId="33DAF0EB" w14:textId="77777777" w:rsidR="004517D9" w:rsidRDefault="004517D9" w:rsidP="001D5D10">
      <w:pPr>
        <w:pStyle w:val="Screen"/>
      </w:pPr>
      <w:r>
        <w:t xml:space="preserve"> </w:t>
      </w:r>
      <w:proofErr w:type="spellStart"/>
      <w:r w:rsidR="00F145FC">
        <w:t>strc</w:t>
      </w:r>
      <w:proofErr w:type="spellEnd"/>
      <w:r w:rsidR="00F145FC">
        <w:t xml:space="preserve"> = 1</w:t>
      </w:r>
    </w:p>
    <w:p w14:paraId="34F2A442" w14:textId="77777777" w:rsidR="004517D9" w:rsidRDefault="004517D9" w:rsidP="001D5D10">
      <w:pPr>
        <w:pStyle w:val="Screen"/>
      </w:pPr>
      <w:r>
        <w:t xml:space="preserve"> </w:t>
      </w:r>
      <w:proofErr w:type="spellStart"/>
      <w:r w:rsidR="00F145FC">
        <w:t>vstate</w:t>
      </w:r>
      <w:proofErr w:type="spellEnd"/>
      <w:r w:rsidR="00F145FC">
        <w:t xml:space="preserve"> = null</w:t>
      </w:r>
    </w:p>
    <w:p w14:paraId="2B13E75A" w14:textId="77777777" w:rsidR="004517D9" w:rsidRDefault="004517D9" w:rsidP="001D5D10">
      <w:pPr>
        <w:pStyle w:val="Screen"/>
      </w:pPr>
      <w:r>
        <w:t xml:space="preserve"> </w:t>
      </w:r>
      <w:r w:rsidR="00F145FC">
        <w:t xml:space="preserve">do </w:t>
      </w:r>
      <w:proofErr w:type="spellStart"/>
      <w:r w:rsidR="00F145FC">
        <w:t>i</w:t>
      </w:r>
      <w:proofErr w:type="spellEnd"/>
      <w:r w:rsidR="00F145FC">
        <w:t xml:space="preserve"> = 1 to 100</w:t>
      </w:r>
    </w:p>
    <w:p w14:paraId="7A997354" w14:textId="77777777" w:rsidR="004517D9" w:rsidRDefault="004517D9" w:rsidP="001D5D10">
      <w:pPr>
        <w:pStyle w:val="Screen"/>
      </w:pPr>
      <w:r>
        <w:t xml:space="preserve"> </w:t>
      </w:r>
      <w:r w:rsidR="00F145FC">
        <w:t xml:space="preserve">  </w:t>
      </w:r>
      <w:proofErr w:type="spellStart"/>
      <w:r w:rsidR="00F145FC">
        <w:t>vitem</w:t>
      </w:r>
      <w:proofErr w:type="spellEnd"/>
      <w:r w:rsidR="00F145FC">
        <w:t xml:space="preserve"> =  </w:t>
      </w:r>
      <w:proofErr w:type="spellStart"/>
      <w:r w:rsidR="00F145FC">
        <w:t>substr</w:t>
      </w:r>
      <w:proofErr w:type="spellEnd"/>
      <w:r w:rsidR="00F145FC">
        <w:t>(str,strc,3) 'Test data number:' right(i+1000,3)</w:t>
      </w:r>
    </w:p>
    <w:p w14:paraId="04AA3DA6" w14:textId="77777777" w:rsidR="004517D9" w:rsidRDefault="004517D9" w:rsidP="001D5D10">
      <w:pPr>
        <w:pStyle w:val="Screen"/>
      </w:pPr>
      <w:r>
        <w:t xml:space="preserve"> </w:t>
      </w:r>
      <w:r w:rsidR="00F145FC">
        <w:t xml:space="preserve">  </w:t>
      </w:r>
      <w:proofErr w:type="spellStart"/>
      <w:r w:rsidR="00F145FC">
        <w:t>strc</w:t>
      </w:r>
      <w:proofErr w:type="spellEnd"/>
      <w:r w:rsidR="00F145FC">
        <w:t xml:space="preserve"> = </w:t>
      </w:r>
      <w:proofErr w:type="spellStart"/>
      <w:r w:rsidR="00F145FC">
        <w:t>strc</w:t>
      </w:r>
      <w:proofErr w:type="spellEnd"/>
      <w:r w:rsidR="00F145FC">
        <w:t xml:space="preserve"> +3</w:t>
      </w:r>
    </w:p>
    <w:p w14:paraId="5EF5DA23" w14:textId="77777777" w:rsidR="004517D9" w:rsidRDefault="004517D9" w:rsidP="001D5D10">
      <w:pPr>
        <w:pStyle w:val="Screen"/>
      </w:pPr>
      <w:r>
        <w:t xml:space="preserve"> </w:t>
      </w:r>
      <w:r w:rsidR="00F145FC">
        <w:t xml:space="preserve">  if </w:t>
      </w:r>
      <w:proofErr w:type="spellStart"/>
      <w:r w:rsidR="00F145FC">
        <w:t>strc</w:t>
      </w:r>
      <w:proofErr w:type="spellEnd"/>
      <w:r w:rsidR="00F145FC">
        <w:t xml:space="preserve"> &gt; 34 then </w:t>
      </w:r>
      <w:proofErr w:type="spellStart"/>
      <w:r w:rsidR="00F145FC">
        <w:t>strc</w:t>
      </w:r>
      <w:proofErr w:type="spellEnd"/>
      <w:r w:rsidR="00F145FC">
        <w:t xml:space="preserve"> = 1</w:t>
      </w:r>
    </w:p>
    <w:p w14:paraId="2A07B47F" w14:textId="77777777" w:rsidR="004517D9" w:rsidRDefault="004517D9" w:rsidP="001D5D10">
      <w:pPr>
        <w:pStyle w:val="Screen"/>
      </w:pPr>
      <w:r>
        <w:t xml:space="preserve"> </w:t>
      </w:r>
      <w:r w:rsidR="00F145FC">
        <w:t xml:space="preserve">  "</w:t>
      </w:r>
      <w:proofErr w:type="spellStart"/>
      <w:r w:rsidR="00F145FC">
        <w:t>TBAdd</w:t>
      </w:r>
      <w:proofErr w:type="spellEnd"/>
      <w:r w:rsidR="00F145FC">
        <w:t xml:space="preserve"> test"</w:t>
      </w:r>
    </w:p>
    <w:p w14:paraId="14E3B82C" w14:textId="04A42EFA" w:rsidR="00F145FC" w:rsidRDefault="004517D9" w:rsidP="001D5D10">
      <w:pPr>
        <w:pStyle w:val="Screen"/>
      </w:pPr>
      <w:r>
        <w:t xml:space="preserve"> </w:t>
      </w:r>
      <w:r w:rsidR="001B1B93">
        <w:t>E</w:t>
      </w:r>
      <w:r w:rsidR="00F145FC">
        <w:t>nd</w:t>
      </w:r>
    </w:p>
    <w:p w14:paraId="412F173C" w14:textId="0B901461" w:rsidR="001B1B93" w:rsidRDefault="001B1B93" w:rsidP="001B1B93"/>
    <w:p w14:paraId="1B8E13BB" w14:textId="77777777" w:rsidR="004517D9" w:rsidRDefault="001B1B93" w:rsidP="001B1B93">
      <w:r>
        <w:t>With the table populated it is time to define our defaults for processing. These variables are used to control some of the table processing actions.</w:t>
      </w:r>
    </w:p>
    <w:p w14:paraId="041E192D" w14:textId="77777777" w:rsidR="004517D9" w:rsidRDefault="004517D9" w:rsidP="001D5D10">
      <w:pPr>
        <w:pStyle w:val="Screen"/>
      </w:pPr>
      <w:r>
        <w:t xml:space="preserve"> </w:t>
      </w:r>
      <w:r w:rsidR="00F145FC">
        <w:t>/* ------------------------------------------------ *</w:t>
      </w:r>
    </w:p>
    <w:p w14:paraId="56E822B7" w14:textId="77777777" w:rsidR="004517D9" w:rsidRDefault="004517D9" w:rsidP="001D5D10">
      <w:pPr>
        <w:pStyle w:val="Screen"/>
      </w:pPr>
      <w:r>
        <w:t xml:space="preserve"> </w:t>
      </w:r>
      <w:r w:rsidR="00F145FC">
        <w:t>| Table defined and populated - get to the top now |</w:t>
      </w:r>
    </w:p>
    <w:p w14:paraId="7E299A14" w14:textId="77777777" w:rsidR="004517D9" w:rsidRDefault="004517D9" w:rsidP="001D5D10">
      <w:pPr>
        <w:pStyle w:val="Screen"/>
      </w:pPr>
      <w:r>
        <w:t xml:space="preserve"> </w:t>
      </w:r>
      <w:r w:rsidR="00F145FC">
        <w:t>| and define our working variables    |</w:t>
      </w:r>
    </w:p>
    <w:p w14:paraId="0B6ABEE0" w14:textId="77777777" w:rsidR="004517D9" w:rsidRDefault="004517D9" w:rsidP="001D5D10">
      <w:pPr>
        <w:pStyle w:val="Screen"/>
      </w:pPr>
      <w:r>
        <w:t xml:space="preserve"> </w:t>
      </w:r>
      <w:r w:rsidR="00F145FC">
        <w:t>* ------------------------------------------------ */</w:t>
      </w:r>
    </w:p>
    <w:p w14:paraId="42271588" w14:textId="77777777" w:rsidR="004517D9" w:rsidRDefault="004517D9" w:rsidP="001D5D10">
      <w:pPr>
        <w:pStyle w:val="Screen"/>
      </w:pPr>
      <w:r>
        <w:t xml:space="preserve"> </w:t>
      </w:r>
      <w:proofErr w:type="spellStart"/>
      <w:r w:rsidR="00F145FC">
        <w:t>ztdsels</w:t>
      </w:r>
      <w:proofErr w:type="spellEnd"/>
      <w:r w:rsidR="00F145FC">
        <w:t xml:space="preserve"> = 0      /* Define # rows selected to 0 */</w:t>
      </w:r>
    </w:p>
    <w:p w14:paraId="75D087DE" w14:textId="77777777" w:rsidR="004517D9" w:rsidRDefault="004517D9" w:rsidP="001D5D10">
      <w:pPr>
        <w:pStyle w:val="Screen"/>
      </w:pPr>
      <w:r>
        <w:t xml:space="preserve"> </w:t>
      </w:r>
      <w:proofErr w:type="spellStart"/>
      <w:r w:rsidR="00F145FC">
        <w:t>crp</w:t>
      </w:r>
      <w:proofErr w:type="spellEnd"/>
      <w:r w:rsidR="00F145FC">
        <w:t xml:space="preserve">     = 1      /* Define the starting row to 1 */</w:t>
      </w:r>
    </w:p>
    <w:p w14:paraId="4D3737D1" w14:textId="77777777" w:rsidR="004517D9" w:rsidRDefault="004517D9" w:rsidP="001D5D10">
      <w:pPr>
        <w:pStyle w:val="Screen"/>
      </w:pPr>
      <w:r>
        <w:t xml:space="preserve"> </w:t>
      </w:r>
      <w:proofErr w:type="spellStart"/>
      <w:r w:rsidR="00F145FC">
        <w:t>save_floc</w:t>
      </w:r>
      <w:proofErr w:type="spellEnd"/>
      <w:r w:rsidR="00F145FC">
        <w:t xml:space="preserve"> = 0    /* Save last find location */</w:t>
      </w:r>
    </w:p>
    <w:p w14:paraId="536F3EE9" w14:textId="5A653034" w:rsidR="00F145FC" w:rsidRDefault="004517D9" w:rsidP="001D5D10">
      <w:pPr>
        <w:pStyle w:val="Screen"/>
      </w:pPr>
      <w:r>
        <w:t xml:space="preserve"> </w:t>
      </w:r>
      <w:proofErr w:type="spellStart"/>
      <w:r w:rsidR="00F145FC">
        <w:t>save_find</w:t>
      </w:r>
      <w:proofErr w:type="spellEnd"/>
      <w:r w:rsidR="00F145FC">
        <w:t xml:space="preserve"> = null /* save last find string */</w:t>
      </w:r>
    </w:p>
    <w:p w14:paraId="4C96D781" w14:textId="51D64A60" w:rsidR="001B1B93" w:rsidRDefault="001B1B93" w:rsidP="001B1B93"/>
    <w:p w14:paraId="03C2CEFE" w14:textId="77777777" w:rsidR="004517D9" w:rsidRDefault="001B1B93" w:rsidP="001B1B93">
      <w:pPr>
        <w:keepNext/>
      </w:pPr>
      <w:r>
        <w:lastRenderedPageBreak/>
        <w:t>A do forever loop is used to process the table until the user uses F3 (END) to terminate processing:</w:t>
      </w:r>
    </w:p>
    <w:p w14:paraId="034C2090" w14:textId="77777777" w:rsidR="004517D9" w:rsidRDefault="004517D9" w:rsidP="001B1B93">
      <w:pPr>
        <w:pStyle w:val="Screen"/>
        <w:keepNext/>
      </w:pPr>
      <w:r>
        <w:t xml:space="preserve"> </w:t>
      </w:r>
      <w:r w:rsidR="00F145FC">
        <w:t>/* --------------------------------------------------- *</w:t>
      </w:r>
    </w:p>
    <w:p w14:paraId="0AE76405" w14:textId="77777777" w:rsidR="004517D9" w:rsidRDefault="004517D9" w:rsidP="001D5D10">
      <w:pPr>
        <w:pStyle w:val="Screen"/>
      </w:pPr>
      <w:r>
        <w:t xml:space="preserve"> </w:t>
      </w:r>
      <w:r w:rsidR="00F145FC">
        <w:t>| Process the table forever - until we say we're done |</w:t>
      </w:r>
    </w:p>
    <w:p w14:paraId="562A969B" w14:textId="77777777" w:rsidR="004517D9" w:rsidRDefault="004517D9" w:rsidP="001D5D10">
      <w:pPr>
        <w:pStyle w:val="Screen"/>
      </w:pPr>
      <w:r>
        <w:t xml:space="preserve"> </w:t>
      </w:r>
      <w:r w:rsidR="00F145FC">
        <w:t>* --------------------------------------------------- */</w:t>
      </w:r>
    </w:p>
    <w:p w14:paraId="7A813E8C" w14:textId="3AE0ACD3" w:rsidR="00F145FC" w:rsidRDefault="004517D9" w:rsidP="001D5D10">
      <w:pPr>
        <w:pStyle w:val="Screen"/>
      </w:pPr>
      <w:r>
        <w:t xml:space="preserve"> </w:t>
      </w:r>
      <w:r w:rsidR="00F145FC">
        <w:t xml:space="preserve">do </w:t>
      </w:r>
      <w:proofErr w:type="gramStart"/>
      <w:r w:rsidR="00F145FC">
        <w:t>forever</w:t>
      </w:r>
      <w:proofErr w:type="gramEnd"/>
    </w:p>
    <w:p w14:paraId="4227FC36" w14:textId="77777777" w:rsidR="00724E7C" w:rsidRDefault="00724E7C" w:rsidP="001B1B93"/>
    <w:p w14:paraId="7E529BC8" w14:textId="77777777" w:rsidR="004517D9" w:rsidRDefault="001B1B93" w:rsidP="001B1B93">
      <w:r>
        <w:t xml:space="preserve">Before the </w:t>
      </w:r>
      <w:r w:rsidR="00724E7C">
        <w:t>Table Display (</w:t>
      </w:r>
      <w:r w:rsidR="00724E7C" w:rsidRPr="00724E7C">
        <w:rPr>
          <w:rFonts w:ascii="Courier New" w:hAnsi="Courier New" w:cs="Courier New"/>
        </w:rPr>
        <w:t>TBDISPL</w:t>
      </w:r>
      <w:r w:rsidR="00724E7C">
        <w:t>)</w:t>
      </w:r>
      <w:r>
        <w:t xml:space="preserve"> the </w:t>
      </w:r>
      <w:proofErr w:type="spellStart"/>
      <w:r w:rsidRPr="00724E7C">
        <w:rPr>
          <w:rFonts w:ascii="Courier New" w:hAnsi="Courier New" w:cs="Courier New"/>
        </w:rPr>
        <w:t>usrrfind</w:t>
      </w:r>
      <w:proofErr w:type="spellEnd"/>
      <w:r>
        <w:t xml:space="preserve"> variable is changed to PASSTHRU and VPUT is used to update the variable in the ISPF pool. This allows the Repeat Find (RFIND) command to be passed to this code for processing. See </w:t>
      </w:r>
      <w:hyperlink w:anchor="_Enabling_RFIND" w:history="1">
        <w:r w:rsidRPr="001B1B93">
          <w:rPr>
            <w:rStyle w:val="Hyperlink"/>
          </w:rPr>
          <w:t>Enabling RFIND</w:t>
        </w:r>
      </w:hyperlink>
      <w:r>
        <w:t>, above for more information.</w:t>
      </w:r>
    </w:p>
    <w:p w14:paraId="74A034E0" w14:textId="77777777" w:rsidR="004517D9" w:rsidRDefault="004517D9" w:rsidP="001D5D10">
      <w:pPr>
        <w:pStyle w:val="Screen"/>
      </w:pPr>
      <w:r>
        <w:t xml:space="preserve"> </w:t>
      </w:r>
      <w:r w:rsidR="00F145FC">
        <w:t xml:space="preserve">  /* -------------------------------------------- *</w:t>
      </w:r>
    </w:p>
    <w:p w14:paraId="3AFF2E39" w14:textId="77777777" w:rsidR="004517D9" w:rsidRDefault="004517D9" w:rsidP="001D5D10">
      <w:pPr>
        <w:pStyle w:val="Screen"/>
      </w:pPr>
      <w:r>
        <w:t xml:space="preserve"> </w:t>
      </w:r>
      <w:r w:rsidR="00F145FC">
        <w:t xml:space="preserve">  | Define USRRFIND for </w:t>
      </w:r>
      <w:proofErr w:type="spellStart"/>
      <w:r w:rsidR="00F145FC">
        <w:t>Passthru</w:t>
      </w:r>
      <w:proofErr w:type="spellEnd"/>
      <w:r w:rsidR="00F145FC">
        <w:t xml:space="preserve"> to enable RFIND |</w:t>
      </w:r>
    </w:p>
    <w:p w14:paraId="10D1512A" w14:textId="77777777" w:rsidR="004517D9" w:rsidRDefault="004517D9" w:rsidP="001D5D10">
      <w:pPr>
        <w:pStyle w:val="Screen"/>
      </w:pPr>
      <w:r>
        <w:t xml:space="preserve"> </w:t>
      </w:r>
      <w:r w:rsidR="00F145FC">
        <w:t xml:space="preserve">  * -------------------------------------------- */</w:t>
      </w:r>
    </w:p>
    <w:p w14:paraId="5136FC4F" w14:textId="77777777" w:rsidR="004517D9" w:rsidRDefault="004517D9" w:rsidP="001D5D10">
      <w:pPr>
        <w:pStyle w:val="Screen"/>
      </w:pPr>
      <w:r>
        <w:t xml:space="preserve"> </w:t>
      </w:r>
      <w:r w:rsidR="00F145FC">
        <w:t xml:space="preserve">  </w:t>
      </w:r>
      <w:proofErr w:type="spellStart"/>
      <w:r w:rsidR="00F145FC">
        <w:t>usrrfind</w:t>
      </w:r>
      <w:proofErr w:type="spellEnd"/>
      <w:r w:rsidR="00F145FC">
        <w:t xml:space="preserve"> = 'PASSTHRU'</w:t>
      </w:r>
    </w:p>
    <w:p w14:paraId="3BA4974A" w14:textId="457A3259" w:rsidR="00F145FC" w:rsidRDefault="004517D9" w:rsidP="001D5D10">
      <w:pPr>
        <w:pStyle w:val="Screen"/>
      </w:pPr>
      <w:r>
        <w:t xml:space="preserve"> </w:t>
      </w:r>
      <w:r w:rsidR="00F145FC">
        <w:t xml:space="preserve">  '</w:t>
      </w:r>
      <w:proofErr w:type="spellStart"/>
      <w:proofErr w:type="gramStart"/>
      <w:r w:rsidR="00F145FC">
        <w:t>vput</w:t>
      </w:r>
      <w:proofErr w:type="spellEnd"/>
      <w:proofErr w:type="gramEnd"/>
      <w:r w:rsidR="00F145FC">
        <w:t xml:space="preserve"> (</w:t>
      </w:r>
      <w:proofErr w:type="spellStart"/>
      <w:r w:rsidR="00F145FC">
        <w:t>usrrfind</w:t>
      </w:r>
      <w:proofErr w:type="spellEnd"/>
      <w:r w:rsidR="00F145FC">
        <w:t>)'</w:t>
      </w:r>
    </w:p>
    <w:p w14:paraId="2FA56935" w14:textId="30FD973D" w:rsidR="009639A3" w:rsidRDefault="009639A3" w:rsidP="009639A3"/>
    <w:p w14:paraId="690DB618" w14:textId="77777777" w:rsidR="004517D9" w:rsidRDefault="0010767B" w:rsidP="009639A3">
      <w:r>
        <w:t>Next i</w:t>
      </w:r>
      <w:r w:rsidR="00724E7C">
        <w:t>s</w:t>
      </w:r>
      <w:r>
        <w:t xml:space="preserve"> the key to the table processing with the test of </w:t>
      </w:r>
      <w:proofErr w:type="spellStart"/>
      <w:r>
        <w:t>ztdsels</w:t>
      </w:r>
      <w:proofErr w:type="spellEnd"/>
      <w:r>
        <w:t xml:space="preserve"> (# of selected rows) so that we can process multiple rows at one time.</w:t>
      </w:r>
    </w:p>
    <w:p w14:paraId="1BBA3761" w14:textId="77777777" w:rsidR="004517D9" w:rsidRDefault="004517D9" w:rsidP="001D5D10">
      <w:pPr>
        <w:pStyle w:val="Screen"/>
      </w:pPr>
      <w:r>
        <w:t xml:space="preserve"> </w:t>
      </w:r>
      <w:r w:rsidR="00F145FC">
        <w:t xml:space="preserve">  /* ---------------------------------------------------- *</w:t>
      </w:r>
    </w:p>
    <w:p w14:paraId="5C05759D" w14:textId="77777777" w:rsidR="004517D9" w:rsidRDefault="004517D9" w:rsidP="001D5D10">
      <w:pPr>
        <w:pStyle w:val="Screen"/>
      </w:pPr>
      <w:r>
        <w:t xml:space="preserve"> </w:t>
      </w:r>
      <w:r w:rsidR="00F145FC">
        <w:t xml:space="preserve">  | Test ZTDSELS - if greater than zero than display the |</w:t>
      </w:r>
    </w:p>
    <w:p w14:paraId="4F76E3F2" w14:textId="77777777" w:rsidR="004517D9" w:rsidRDefault="004517D9" w:rsidP="001D5D10">
      <w:pPr>
        <w:pStyle w:val="Screen"/>
      </w:pPr>
      <w:r>
        <w:t xml:space="preserve"> </w:t>
      </w:r>
      <w:r w:rsidR="00F145FC">
        <w:t xml:space="preserve">  | table without the Panel name            |</w:t>
      </w:r>
    </w:p>
    <w:p w14:paraId="4E92A931" w14:textId="77777777" w:rsidR="004517D9" w:rsidRDefault="004517D9" w:rsidP="001D5D10">
      <w:pPr>
        <w:pStyle w:val="Screen"/>
      </w:pPr>
      <w:r>
        <w:t xml:space="preserve"> </w:t>
      </w:r>
      <w:r w:rsidR="00F145FC">
        <w:t xml:space="preserve">  | - if zero than display with the Panel name           |</w:t>
      </w:r>
    </w:p>
    <w:p w14:paraId="30B4ED92" w14:textId="77777777" w:rsidR="004517D9" w:rsidRDefault="004517D9" w:rsidP="001D5D10">
      <w:pPr>
        <w:pStyle w:val="Screen"/>
      </w:pPr>
      <w:r>
        <w:t xml:space="preserve"> </w:t>
      </w:r>
      <w:r w:rsidR="00F145FC">
        <w:t xml:space="preserve">  |   after 1st </w:t>
      </w:r>
      <w:proofErr w:type="spellStart"/>
      <w:r w:rsidR="00F145FC">
        <w:t>reseting</w:t>
      </w:r>
      <w:proofErr w:type="spellEnd"/>
      <w:r w:rsidR="00F145FC">
        <w:t xml:space="preserve"> the display to the last location|</w:t>
      </w:r>
    </w:p>
    <w:p w14:paraId="3743AF7E" w14:textId="77777777" w:rsidR="004517D9" w:rsidRDefault="004517D9" w:rsidP="001D5D10">
      <w:pPr>
        <w:pStyle w:val="Screen"/>
      </w:pPr>
      <w:r>
        <w:t xml:space="preserve"> </w:t>
      </w:r>
      <w:r w:rsidR="00F145FC">
        <w:t xml:space="preserve">  * ---------------------------------------------------- */</w:t>
      </w:r>
    </w:p>
    <w:p w14:paraId="0975BBF2" w14:textId="77777777" w:rsidR="004517D9" w:rsidRDefault="004517D9" w:rsidP="001D5D10">
      <w:pPr>
        <w:pStyle w:val="Screen"/>
      </w:pPr>
      <w:r>
        <w:t xml:space="preserve"> </w:t>
      </w:r>
      <w:r w:rsidR="00F145FC">
        <w:t xml:space="preserve">  if </w:t>
      </w:r>
      <w:proofErr w:type="spellStart"/>
      <w:r w:rsidR="00F145FC">
        <w:t>ztdsels</w:t>
      </w:r>
      <w:proofErr w:type="spellEnd"/>
      <w:r w:rsidR="00F145FC">
        <w:t xml:space="preserve"> &gt; 0</w:t>
      </w:r>
    </w:p>
    <w:p w14:paraId="146AE853" w14:textId="77777777" w:rsidR="004517D9" w:rsidRDefault="004517D9" w:rsidP="001D5D10">
      <w:pPr>
        <w:pStyle w:val="Screen"/>
      </w:pPr>
      <w:r>
        <w:t xml:space="preserve"> </w:t>
      </w:r>
      <w:r w:rsidR="00F145FC">
        <w:t xml:space="preserve">  then '</w:t>
      </w:r>
      <w:proofErr w:type="spellStart"/>
      <w:r w:rsidR="00F145FC">
        <w:t>tbdispl</w:t>
      </w:r>
      <w:proofErr w:type="spellEnd"/>
      <w:r w:rsidR="00F145FC">
        <w:t xml:space="preserve"> test'</w:t>
      </w:r>
    </w:p>
    <w:p w14:paraId="7CD38CEF" w14:textId="77777777" w:rsidR="004517D9" w:rsidRDefault="004517D9" w:rsidP="001D5D10">
      <w:pPr>
        <w:pStyle w:val="Screen"/>
      </w:pPr>
      <w:r>
        <w:t xml:space="preserve"> </w:t>
      </w:r>
      <w:r w:rsidR="00F145FC">
        <w:t xml:space="preserve">  else do</w:t>
      </w:r>
    </w:p>
    <w:p w14:paraId="40942567" w14:textId="77777777" w:rsidR="004517D9" w:rsidRDefault="004517D9" w:rsidP="001D5D10">
      <w:pPr>
        <w:pStyle w:val="Screen"/>
      </w:pPr>
      <w:r>
        <w:t xml:space="preserve"> </w:t>
      </w:r>
      <w:r w:rsidR="00F145FC">
        <w:t xml:space="preserve">    '</w:t>
      </w:r>
      <w:proofErr w:type="spellStart"/>
      <w:proofErr w:type="gramStart"/>
      <w:r w:rsidR="00F145FC">
        <w:t>tbtop</w:t>
      </w:r>
      <w:proofErr w:type="spellEnd"/>
      <w:proofErr w:type="gramEnd"/>
      <w:r w:rsidR="00F145FC">
        <w:t xml:space="preserve"> test'</w:t>
      </w:r>
    </w:p>
    <w:p w14:paraId="1F5E5F73" w14:textId="77777777" w:rsidR="004517D9" w:rsidRDefault="004517D9" w:rsidP="001D5D10">
      <w:pPr>
        <w:pStyle w:val="Screen"/>
      </w:pPr>
      <w:r>
        <w:t xml:space="preserve"> </w:t>
      </w:r>
      <w:r w:rsidR="00F145FC">
        <w:t xml:space="preserve">    '</w:t>
      </w:r>
      <w:proofErr w:type="spellStart"/>
      <w:proofErr w:type="gramStart"/>
      <w:r w:rsidR="00F145FC">
        <w:t>tbskip</w:t>
      </w:r>
      <w:proofErr w:type="spellEnd"/>
      <w:proofErr w:type="gramEnd"/>
      <w:r w:rsidR="00F145FC">
        <w:t xml:space="preserve"> test number('</w:t>
      </w:r>
      <w:proofErr w:type="spellStart"/>
      <w:r w:rsidR="00F145FC">
        <w:t>crp</w:t>
      </w:r>
      <w:proofErr w:type="spellEnd"/>
      <w:r w:rsidR="00F145FC">
        <w:t>')'</w:t>
      </w:r>
    </w:p>
    <w:p w14:paraId="41E8679E" w14:textId="77777777" w:rsidR="004517D9" w:rsidRDefault="004517D9" w:rsidP="001D5D10">
      <w:pPr>
        <w:pStyle w:val="Screen"/>
      </w:pPr>
      <w:r>
        <w:t xml:space="preserve"> </w:t>
      </w:r>
      <w:r w:rsidR="00F145FC">
        <w:t xml:space="preserve">    '</w:t>
      </w:r>
      <w:proofErr w:type="spellStart"/>
      <w:proofErr w:type="gramStart"/>
      <w:r w:rsidR="00F145FC">
        <w:t>tbdispl</w:t>
      </w:r>
      <w:proofErr w:type="spellEnd"/>
      <w:proofErr w:type="gramEnd"/>
      <w:r w:rsidR="00F145FC">
        <w:t xml:space="preserve"> test panel(</w:t>
      </w:r>
      <w:proofErr w:type="spellStart"/>
      <w:r w:rsidR="002D38FF">
        <w:t>pntab</w:t>
      </w:r>
      <w:proofErr w:type="spellEnd"/>
      <w:r w:rsidR="00F145FC">
        <w:t>)'</w:t>
      </w:r>
    </w:p>
    <w:p w14:paraId="2287626C" w14:textId="0BDBF71C" w:rsidR="00F145FC" w:rsidRDefault="004517D9" w:rsidP="001D5D10">
      <w:pPr>
        <w:pStyle w:val="Screen"/>
      </w:pPr>
      <w:r>
        <w:t xml:space="preserve"> </w:t>
      </w:r>
      <w:r w:rsidR="00F145FC">
        <w:t xml:space="preserve">  </w:t>
      </w:r>
      <w:r w:rsidR="0010767B">
        <w:t>E</w:t>
      </w:r>
      <w:r w:rsidR="00F145FC">
        <w:t>nd</w:t>
      </w:r>
    </w:p>
    <w:p w14:paraId="5AA541A0" w14:textId="4F161078" w:rsidR="0010767B" w:rsidRDefault="0010767B" w:rsidP="0010767B"/>
    <w:p w14:paraId="73C0AAA9" w14:textId="77777777" w:rsidR="004517D9" w:rsidRDefault="0010767B" w:rsidP="0010767B">
      <w:r>
        <w:t xml:space="preserve">The return code must be saved so that it can be tested but it shouldn’t remain in the </w:t>
      </w:r>
      <w:proofErr w:type="spellStart"/>
      <w:r>
        <w:t>rc</w:t>
      </w:r>
      <w:proofErr w:type="spellEnd"/>
      <w:r>
        <w:t xml:space="preserve"> variable since the return code will be changed by the code that resets the USRRFIND variable using VPUT, which is done next to allow RFIND to be used by native ISPF routines (</w:t>
      </w:r>
      <w:proofErr w:type="gramStart"/>
      <w:r>
        <w:t>e.g.</w:t>
      </w:r>
      <w:proofErr w:type="gramEnd"/>
      <w:r>
        <w:t xml:space="preserve"> Browse, Edit, …).</w:t>
      </w:r>
    </w:p>
    <w:p w14:paraId="624FE044" w14:textId="77777777" w:rsidR="004517D9" w:rsidRDefault="004517D9" w:rsidP="001D5D10">
      <w:pPr>
        <w:pStyle w:val="Screen"/>
      </w:pPr>
      <w:r>
        <w:t xml:space="preserve"> </w:t>
      </w:r>
      <w:r w:rsidR="00F145FC">
        <w:t xml:space="preserve">  </w:t>
      </w:r>
      <w:proofErr w:type="spellStart"/>
      <w:r w:rsidR="00F145FC">
        <w:t>trc</w:t>
      </w:r>
      <w:proofErr w:type="spellEnd"/>
      <w:r w:rsidR="00F145FC">
        <w:t xml:space="preserve"> = </w:t>
      </w:r>
      <w:proofErr w:type="spellStart"/>
      <w:r w:rsidR="00F145FC">
        <w:t>rc</w:t>
      </w:r>
      <w:proofErr w:type="spellEnd"/>
      <w:r w:rsidR="00F145FC">
        <w:t xml:space="preserve">            /* Save the TBDISPL return code */</w:t>
      </w:r>
    </w:p>
    <w:p w14:paraId="482DC504" w14:textId="77777777" w:rsidR="004517D9" w:rsidRDefault="004517D9" w:rsidP="001D5D10">
      <w:pPr>
        <w:pStyle w:val="Screen"/>
      </w:pPr>
      <w:r>
        <w:t xml:space="preserve"> </w:t>
      </w:r>
      <w:r w:rsidR="00F145FC">
        <w:t xml:space="preserve">  /* ----------------------- *</w:t>
      </w:r>
    </w:p>
    <w:p w14:paraId="65D71FB6" w14:textId="77777777" w:rsidR="004517D9" w:rsidRDefault="004517D9" w:rsidP="001D5D10">
      <w:pPr>
        <w:pStyle w:val="Screen"/>
      </w:pPr>
      <w:r>
        <w:t xml:space="preserve"> </w:t>
      </w:r>
      <w:r w:rsidR="00F145FC">
        <w:t xml:space="preserve">  | Reset USRRFIND to blank |</w:t>
      </w:r>
    </w:p>
    <w:p w14:paraId="2433F3F7" w14:textId="77777777" w:rsidR="004517D9" w:rsidRDefault="004517D9" w:rsidP="001D5D10">
      <w:pPr>
        <w:pStyle w:val="Screen"/>
      </w:pPr>
      <w:r>
        <w:t xml:space="preserve"> </w:t>
      </w:r>
      <w:r w:rsidR="00F145FC">
        <w:t xml:space="preserve">  * ----------------------- */</w:t>
      </w:r>
    </w:p>
    <w:p w14:paraId="055F8321" w14:textId="77777777" w:rsidR="004517D9" w:rsidRDefault="004517D9" w:rsidP="001D5D10">
      <w:pPr>
        <w:pStyle w:val="Screen"/>
      </w:pPr>
      <w:r>
        <w:t xml:space="preserve"> </w:t>
      </w:r>
      <w:r w:rsidR="00F145FC">
        <w:t xml:space="preserve">  </w:t>
      </w:r>
      <w:proofErr w:type="spellStart"/>
      <w:r w:rsidR="00F145FC">
        <w:t>usrrfind</w:t>
      </w:r>
      <w:proofErr w:type="spellEnd"/>
      <w:r w:rsidR="00F145FC">
        <w:t xml:space="preserve"> = ''</w:t>
      </w:r>
    </w:p>
    <w:p w14:paraId="6F3B4401" w14:textId="3C364468" w:rsidR="00F145FC" w:rsidRDefault="004517D9" w:rsidP="001D5D10">
      <w:pPr>
        <w:pStyle w:val="Screen"/>
      </w:pPr>
      <w:r>
        <w:t xml:space="preserve"> </w:t>
      </w:r>
      <w:r w:rsidR="00F145FC">
        <w:t xml:space="preserve">  '</w:t>
      </w:r>
      <w:proofErr w:type="spellStart"/>
      <w:proofErr w:type="gramStart"/>
      <w:r w:rsidR="00F145FC">
        <w:t>vput</w:t>
      </w:r>
      <w:proofErr w:type="spellEnd"/>
      <w:proofErr w:type="gramEnd"/>
      <w:r w:rsidR="00F145FC">
        <w:t xml:space="preserve"> (</w:t>
      </w:r>
      <w:proofErr w:type="spellStart"/>
      <w:r w:rsidR="00F145FC">
        <w:t>usrrfind</w:t>
      </w:r>
      <w:proofErr w:type="spellEnd"/>
      <w:r w:rsidR="00F145FC">
        <w:t>)'</w:t>
      </w:r>
    </w:p>
    <w:p w14:paraId="6DDE23A4" w14:textId="43A6C28A" w:rsidR="0010767B" w:rsidRDefault="0010767B" w:rsidP="0010767B"/>
    <w:p w14:paraId="3FFEB9B8" w14:textId="623C184F" w:rsidR="004517D9" w:rsidRDefault="0010767B" w:rsidP="00724E7C">
      <w:pPr>
        <w:keepNext/>
      </w:pPr>
      <w:r>
        <w:lastRenderedPageBreak/>
        <w:t xml:space="preserve">At this point, after the USRRFIND has been reset, is the time to determine if the user used F3 to terminate processing and if </w:t>
      </w:r>
      <w:r w:rsidR="002F7A54">
        <w:t>so,</w:t>
      </w:r>
      <w:r>
        <w:t xml:space="preserve"> then leave the do forever loop.</w:t>
      </w:r>
    </w:p>
    <w:p w14:paraId="3A330742" w14:textId="77777777" w:rsidR="004517D9" w:rsidRDefault="004517D9" w:rsidP="00724E7C">
      <w:pPr>
        <w:pStyle w:val="Screen"/>
        <w:keepNext/>
      </w:pPr>
      <w:r>
        <w:t xml:space="preserve"> </w:t>
      </w:r>
      <w:r w:rsidR="00F145FC">
        <w:t xml:space="preserve">  /* ---------------------------------------------------------- *</w:t>
      </w:r>
    </w:p>
    <w:p w14:paraId="140159D6" w14:textId="77777777" w:rsidR="004517D9" w:rsidRDefault="004517D9" w:rsidP="00724E7C">
      <w:pPr>
        <w:pStyle w:val="Screen"/>
        <w:keepNext/>
      </w:pPr>
      <w:r>
        <w:t xml:space="preserve"> </w:t>
      </w:r>
      <w:r w:rsidR="00F145FC">
        <w:t xml:space="preserve">  | If the return code from the table display (TBDISPL) is     |</w:t>
      </w:r>
    </w:p>
    <w:p w14:paraId="3E83212E" w14:textId="77777777" w:rsidR="004517D9" w:rsidRDefault="004517D9" w:rsidP="00724E7C">
      <w:pPr>
        <w:pStyle w:val="Screen"/>
        <w:keepNext/>
      </w:pPr>
      <w:r>
        <w:t xml:space="preserve"> </w:t>
      </w:r>
      <w:r w:rsidR="00F145FC">
        <w:t xml:space="preserve">  | greater than 4 then we are done so leave the forever loop. |</w:t>
      </w:r>
    </w:p>
    <w:p w14:paraId="01357A2F" w14:textId="77777777" w:rsidR="004517D9" w:rsidRDefault="004517D9" w:rsidP="00724E7C">
      <w:pPr>
        <w:pStyle w:val="Screen"/>
        <w:keepNext/>
      </w:pPr>
      <w:r>
        <w:t xml:space="preserve"> </w:t>
      </w:r>
      <w:r w:rsidR="00F145FC">
        <w:t xml:space="preserve">  * ---------------------------------------------------------- */</w:t>
      </w:r>
    </w:p>
    <w:p w14:paraId="644C28B7" w14:textId="7B9CFECA" w:rsidR="00F145FC" w:rsidRDefault="004517D9" w:rsidP="00724E7C">
      <w:pPr>
        <w:pStyle w:val="Screen"/>
        <w:keepNext/>
      </w:pPr>
      <w:r>
        <w:t xml:space="preserve"> </w:t>
      </w:r>
      <w:r w:rsidR="00F145FC">
        <w:t xml:space="preserve">  if </w:t>
      </w:r>
      <w:proofErr w:type="spellStart"/>
      <w:r w:rsidR="00F145FC">
        <w:t>trc</w:t>
      </w:r>
      <w:proofErr w:type="spellEnd"/>
      <w:r w:rsidR="00F145FC">
        <w:t xml:space="preserve"> &gt; 4 then leave</w:t>
      </w:r>
    </w:p>
    <w:p w14:paraId="1EA6C63D" w14:textId="77777777" w:rsidR="00724E7C" w:rsidRDefault="00724E7C" w:rsidP="0010767B"/>
    <w:p w14:paraId="5C61A81B" w14:textId="77777777" w:rsidR="004517D9" w:rsidRDefault="00A40AD1" w:rsidP="0010767B">
      <w:r>
        <w:t>This is where the real processing occurs.</w:t>
      </w:r>
      <w:r w:rsidR="002D5535">
        <w:t xml:space="preserve"> There are both commands (</w:t>
      </w:r>
      <w:proofErr w:type="spellStart"/>
      <w:r w:rsidR="002D5535">
        <w:t>zcmd</w:t>
      </w:r>
      <w:proofErr w:type="spellEnd"/>
      <w:r w:rsidR="002D5535">
        <w:t>) and row selections (</w:t>
      </w:r>
      <w:proofErr w:type="spellStart"/>
      <w:r w:rsidR="002D5535">
        <w:t>vsel</w:t>
      </w:r>
      <w:proofErr w:type="spellEnd"/>
      <w:r w:rsidR="002D5535">
        <w:t xml:space="preserve">) and both </w:t>
      </w:r>
      <w:proofErr w:type="gramStart"/>
      <w:r w:rsidR="002D5535">
        <w:t>a processed</w:t>
      </w:r>
      <w:proofErr w:type="gramEnd"/>
      <w:r w:rsidR="002D5535">
        <w:t xml:space="preserve"> separately. For </w:t>
      </w:r>
      <w:proofErr w:type="spellStart"/>
      <w:r w:rsidR="002D5535">
        <w:t>zcmd</w:t>
      </w:r>
      <w:proofErr w:type="spellEnd"/>
      <w:r w:rsidR="002D5535">
        <w:t xml:space="preserve"> there is a need to check to see if the command is RFIND, something you’ll never see if you didn’t update the USRRFIND variable, and if it is RFIND then the </w:t>
      </w:r>
      <w:proofErr w:type="spellStart"/>
      <w:r w:rsidR="002D5535">
        <w:t>zcmd</w:t>
      </w:r>
      <w:proofErr w:type="spellEnd"/>
      <w:r w:rsidR="002D5535">
        <w:t xml:space="preserve"> must be changed to FIND followed by the last character string used for FIND. See </w:t>
      </w:r>
      <w:hyperlink w:anchor="_Find" w:history="1">
        <w:r w:rsidR="002D5535" w:rsidRPr="002D5535">
          <w:rPr>
            <w:rStyle w:val="Hyperlink"/>
          </w:rPr>
          <w:t>Find</w:t>
        </w:r>
      </w:hyperlink>
      <w:r w:rsidR="002D5535">
        <w:t xml:space="preserve"> for more information on supporting FIND, and </w:t>
      </w:r>
      <w:hyperlink w:anchor="_Enabling_RFIND" w:history="1">
        <w:r w:rsidR="002D5535" w:rsidRPr="002D5535">
          <w:rPr>
            <w:rStyle w:val="Hyperlink"/>
          </w:rPr>
          <w:t>Enabling RFIND</w:t>
        </w:r>
      </w:hyperlink>
      <w:r w:rsidR="002D5535">
        <w:t xml:space="preserve"> for more information on RFIND.</w:t>
      </w:r>
    </w:p>
    <w:p w14:paraId="2B4A7225" w14:textId="77777777" w:rsidR="004517D9" w:rsidRDefault="004517D9" w:rsidP="001D5D10">
      <w:pPr>
        <w:pStyle w:val="Screen"/>
      </w:pPr>
      <w:r>
        <w:t xml:space="preserve"> </w:t>
      </w:r>
      <w:r w:rsidR="00F145FC">
        <w:t xml:space="preserve">  /* ------------------------------------------------------- *</w:t>
      </w:r>
    </w:p>
    <w:p w14:paraId="7D5DBEF4" w14:textId="77777777" w:rsidR="004517D9" w:rsidRDefault="004517D9" w:rsidP="001D5D10">
      <w:pPr>
        <w:pStyle w:val="Screen"/>
      </w:pPr>
      <w:r>
        <w:t xml:space="preserve"> </w:t>
      </w:r>
      <w:r w:rsidR="00F145FC">
        <w:t xml:space="preserve">  | Test the </w:t>
      </w:r>
      <w:proofErr w:type="spellStart"/>
      <w:r w:rsidR="00F145FC">
        <w:t>zcmd</w:t>
      </w:r>
      <w:proofErr w:type="spellEnd"/>
      <w:r w:rsidR="00F145FC">
        <w:t xml:space="preserve"> for any commands that we are to           |</w:t>
      </w:r>
    </w:p>
    <w:p w14:paraId="215F243A" w14:textId="5C22A670" w:rsidR="004517D9" w:rsidRDefault="004517D9" w:rsidP="001D5D10">
      <w:pPr>
        <w:pStyle w:val="Screen"/>
      </w:pPr>
      <w:r>
        <w:t xml:space="preserve"> </w:t>
      </w:r>
      <w:r w:rsidR="00F145FC">
        <w:t xml:space="preserve">  | process</w:t>
      </w:r>
      <w:r>
        <w:t xml:space="preserve">. </w:t>
      </w:r>
      <w:r w:rsidR="00F145FC">
        <w:t xml:space="preserve">       |</w:t>
      </w:r>
    </w:p>
    <w:p w14:paraId="12773898" w14:textId="77777777" w:rsidR="004517D9" w:rsidRDefault="004517D9" w:rsidP="001D5D10">
      <w:pPr>
        <w:pStyle w:val="Screen"/>
      </w:pPr>
      <w:r>
        <w:t xml:space="preserve"> </w:t>
      </w:r>
      <w:r w:rsidR="00F145FC">
        <w:t xml:space="preserve">  * ------------------------------------------------------- */</w:t>
      </w:r>
    </w:p>
    <w:p w14:paraId="652AAA64" w14:textId="77777777" w:rsidR="004517D9" w:rsidRDefault="004517D9" w:rsidP="001D5D10">
      <w:pPr>
        <w:pStyle w:val="Screen"/>
      </w:pPr>
      <w:r>
        <w:t xml:space="preserve"> </w:t>
      </w:r>
      <w:r w:rsidR="00F145FC">
        <w:t xml:space="preserve">  if </w:t>
      </w:r>
      <w:proofErr w:type="spellStart"/>
      <w:r w:rsidR="00F145FC">
        <w:t>zcmd</w:t>
      </w:r>
      <w:proofErr w:type="spellEnd"/>
      <w:r w:rsidR="00F145FC">
        <w:t xml:space="preserve"> /= null then</w:t>
      </w:r>
    </w:p>
    <w:p w14:paraId="75F59095" w14:textId="77777777" w:rsidR="004517D9" w:rsidRDefault="004517D9" w:rsidP="001D5D10">
      <w:pPr>
        <w:pStyle w:val="Screen"/>
      </w:pPr>
      <w:r>
        <w:t xml:space="preserve"> </w:t>
      </w:r>
      <w:r w:rsidR="00F145FC">
        <w:t xml:space="preserve">  if </w:t>
      </w:r>
      <w:proofErr w:type="spellStart"/>
      <w:r w:rsidR="00F145FC">
        <w:t>zcmd</w:t>
      </w:r>
      <w:proofErr w:type="spellEnd"/>
      <w:r w:rsidR="00F145FC">
        <w:t xml:space="preserve"> = 'RFIND' then do</w:t>
      </w:r>
    </w:p>
    <w:p w14:paraId="386A0900" w14:textId="77777777" w:rsidR="004517D9" w:rsidRDefault="004517D9" w:rsidP="001D5D10">
      <w:pPr>
        <w:pStyle w:val="Screen"/>
      </w:pPr>
      <w:r>
        <w:t xml:space="preserve"> </w:t>
      </w:r>
      <w:r w:rsidR="00F145FC">
        <w:t xml:space="preserve">    </w:t>
      </w:r>
      <w:proofErr w:type="spellStart"/>
      <w:r w:rsidR="00F145FC">
        <w:t>zcmd</w:t>
      </w:r>
      <w:proofErr w:type="spellEnd"/>
      <w:r w:rsidR="00F145FC">
        <w:t xml:space="preserve"> = 'FIND' </w:t>
      </w:r>
      <w:proofErr w:type="spellStart"/>
      <w:r w:rsidR="00F145FC">
        <w:t>save_find</w:t>
      </w:r>
      <w:proofErr w:type="spellEnd"/>
    </w:p>
    <w:p w14:paraId="51CDAF95" w14:textId="77777777" w:rsidR="004517D9" w:rsidRDefault="004517D9" w:rsidP="001D5D10">
      <w:pPr>
        <w:pStyle w:val="Screen"/>
      </w:pPr>
      <w:r>
        <w:t xml:space="preserve"> </w:t>
      </w:r>
      <w:r w:rsidR="00F145FC">
        <w:t xml:space="preserve">    '</w:t>
      </w:r>
      <w:proofErr w:type="spellStart"/>
      <w:proofErr w:type="gramStart"/>
      <w:r w:rsidR="00F145FC">
        <w:t>tbtop</w:t>
      </w:r>
      <w:proofErr w:type="spellEnd"/>
      <w:proofErr w:type="gramEnd"/>
      <w:r w:rsidR="00F145FC">
        <w:t xml:space="preserve"> test'</w:t>
      </w:r>
    </w:p>
    <w:p w14:paraId="76E58F16" w14:textId="77777777" w:rsidR="004517D9" w:rsidRDefault="004517D9" w:rsidP="001D5D10">
      <w:pPr>
        <w:pStyle w:val="Screen"/>
      </w:pPr>
      <w:r>
        <w:t xml:space="preserve"> </w:t>
      </w:r>
      <w:r w:rsidR="00F145FC">
        <w:t xml:space="preserve">    '</w:t>
      </w:r>
      <w:proofErr w:type="spellStart"/>
      <w:proofErr w:type="gramStart"/>
      <w:r w:rsidR="00F145FC">
        <w:t>tbskip</w:t>
      </w:r>
      <w:proofErr w:type="spellEnd"/>
      <w:proofErr w:type="gramEnd"/>
      <w:r w:rsidR="00F145FC">
        <w:t xml:space="preserve"> test number('</w:t>
      </w:r>
      <w:proofErr w:type="spellStart"/>
      <w:r w:rsidR="00F145FC">
        <w:t>save_floc</w:t>
      </w:r>
      <w:proofErr w:type="spellEnd"/>
      <w:r w:rsidR="00F145FC">
        <w:t>')'</w:t>
      </w:r>
    </w:p>
    <w:p w14:paraId="76FB855D" w14:textId="77777777" w:rsidR="004517D9" w:rsidRDefault="004517D9" w:rsidP="001D5D10">
      <w:pPr>
        <w:pStyle w:val="Screen"/>
      </w:pPr>
      <w:r>
        <w:t xml:space="preserve"> </w:t>
      </w:r>
      <w:r w:rsidR="00F145FC">
        <w:t xml:space="preserve">  end</w:t>
      </w:r>
    </w:p>
    <w:p w14:paraId="1B64893B" w14:textId="5A765693" w:rsidR="004517D9" w:rsidRDefault="004517D9" w:rsidP="001D5D10">
      <w:pPr>
        <w:pStyle w:val="Screen"/>
      </w:pPr>
      <w:r>
        <w:t xml:space="preserve"> </w:t>
      </w:r>
      <w:r w:rsidR="00F145FC">
        <w:t xml:space="preserve">  Select</w:t>
      </w:r>
    </w:p>
    <w:p w14:paraId="51F95915" w14:textId="77777777" w:rsidR="007D5676" w:rsidRDefault="00304C96" w:rsidP="00304C96">
      <w:pPr>
        <w:pStyle w:val="Screen"/>
      </w:pPr>
      <w:r>
        <w:t xml:space="preserve">     /* ------------------------------- *</w:t>
      </w:r>
    </w:p>
    <w:p w14:paraId="2B04E89A" w14:textId="77777777" w:rsidR="007D5676" w:rsidRDefault="00304C96" w:rsidP="00304C96">
      <w:pPr>
        <w:pStyle w:val="Screen"/>
      </w:pPr>
      <w:r>
        <w:t xml:space="preserve">      | Test if there is a command      |</w:t>
      </w:r>
    </w:p>
    <w:p w14:paraId="49549F87" w14:textId="77777777" w:rsidR="007D5676" w:rsidRDefault="00304C96" w:rsidP="00304C96">
      <w:pPr>
        <w:pStyle w:val="Screen"/>
      </w:pPr>
      <w:r>
        <w:t xml:space="preserve">      * ------------------------------- */</w:t>
      </w:r>
    </w:p>
    <w:p w14:paraId="0FC7AAB4" w14:textId="77777777" w:rsidR="007D5676" w:rsidRDefault="00304C96" w:rsidP="00304C96">
      <w:pPr>
        <w:pStyle w:val="Screen"/>
      </w:pPr>
      <w:r>
        <w:t xml:space="preserve">      if </w:t>
      </w:r>
      <w:proofErr w:type="spellStart"/>
      <w:r>
        <w:t>zcmd</w:t>
      </w:r>
      <w:proofErr w:type="spellEnd"/>
      <w:r>
        <w:t xml:space="preserve"> /= null then</w:t>
      </w:r>
    </w:p>
    <w:p w14:paraId="253C8328" w14:textId="4E78EA77" w:rsidR="004517D9" w:rsidRDefault="004517D9" w:rsidP="001D5D10">
      <w:pPr>
        <w:pStyle w:val="Screen"/>
      </w:pPr>
      <w:r>
        <w:t xml:space="preserve"> </w:t>
      </w:r>
      <w:r w:rsidR="00F145FC">
        <w:t xml:space="preserve">    /* ------------------------------------------------- *</w:t>
      </w:r>
    </w:p>
    <w:p w14:paraId="56FC2C00" w14:textId="252B493F" w:rsidR="004517D9" w:rsidRDefault="004517D9" w:rsidP="001D5D10">
      <w:pPr>
        <w:pStyle w:val="Screen"/>
      </w:pPr>
      <w:r>
        <w:t xml:space="preserve"> </w:t>
      </w:r>
      <w:r w:rsidR="00F145FC">
        <w:t xml:space="preserve">    | Find and Repeat Find processed</w:t>
      </w:r>
      <w:r>
        <w:t xml:space="preserve">. </w:t>
      </w:r>
      <w:r w:rsidR="00F145FC">
        <w:t xml:space="preserve">    |</w:t>
      </w:r>
    </w:p>
    <w:p w14:paraId="005C9D61" w14:textId="77777777" w:rsidR="004517D9" w:rsidRDefault="004517D9" w:rsidP="001D5D10">
      <w:pPr>
        <w:pStyle w:val="Screen"/>
      </w:pPr>
      <w:r>
        <w:t xml:space="preserve"> </w:t>
      </w:r>
      <w:r w:rsidR="00F145FC">
        <w:t xml:space="preserve">    |            |</w:t>
      </w:r>
    </w:p>
    <w:p w14:paraId="3C19BC66" w14:textId="77777777" w:rsidR="004517D9" w:rsidRDefault="004517D9" w:rsidP="001D5D10">
      <w:pPr>
        <w:pStyle w:val="Screen"/>
      </w:pPr>
      <w:r>
        <w:t xml:space="preserve"> </w:t>
      </w:r>
      <w:r w:rsidR="00F145FC">
        <w:t xml:space="preserve">    |   Checks for the provided string in the specified |</w:t>
      </w:r>
    </w:p>
    <w:p w14:paraId="5D0A5868" w14:textId="57B816F0" w:rsidR="004517D9" w:rsidRDefault="004517D9" w:rsidP="001D5D10">
      <w:pPr>
        <w:pStyle w:val="Screen"/>
      </w:pPr>
      <w:r>
        <w:t xml:space="preserve"> </w:t>
      </w:r>
      <w:r w:rsidR="00F145FC">
        <w:t xml:space="preserve">    |   row variables</w:t>
      </w:r>
      <w:r>
        <w:t xml:space="preserve">. </w:t>
      </w:r>
      <w:r w:rsidR="00F145FC">
        <w:t xml:space="preserve">      |</w:t>
      </w:r>
    </w:p>
    <w:p w14:paraId="5DF5427F" w14:textId="77777777" w:rsidR="004517D9" w:rsidRDefault="004517D9" w:rsidP="001D5D10">
      <w:pPr>
        <w:pStyle w:val="Screen"/>
      </w:pPr>
      <w:r>
        <w:t xml:space="preserve"> </w:t>
      </w:r>
      <w:r w:rsidR="00F145FC">
        <w:t xml:space="preserve">    * ------------------------------------------------- */</w:t>
      </w:r>
    </w:p>
    <w:p w14:paraId="6E81E9E7" w14:textId="77777777" w:rsidR="004517D9" w:rsidRDefault="004517D9" w:rsidP="001D5D10">
      <w:pPr>
        <w:pStyle w:val="Screen"/>
      </w:pPr>
      <w:r>
        <w:t xml:space="preserve"> </w:t>
      </w:r>
      <w:r w:rsidR="00F145FC">
        <w:t xml:space="preserve">    When abbrev("</w:t>
      </w:r>
      <w:proofErr w:type="spellStart"/>
      <w:r w:rsidR="00F145FC">
        <w:t>FIND",word</w:t>
      </w:r>
      <w:proofErr w:type="spellEnd"/>
      <w:r w:rsidR="00F145FC">
        <w:t>(zcmd,1),1) = 1 then do</w:t>
      </w:r>
    </w:p>
    <w:p w14:paraId="6D0BB8B2" w14:textId="77777777" w:rsidR="004517D9" w:rsidRDefault="004517D9" w:rsidP="001D5D10">
      <w:pPr>
        <w:pStyle w:val="Screen"/>
      </w:pPr>
      <w:r>
        <w:t xml:space="preserve"> </w:t>
      </w:r>
      <w:r w:rsidR="00F145FC">
        <w:t xml:space="preserve">      find = </w:t>
      </w:r>
      <w:r w:rsidR="00AB166B">
        <w:t>translate(</w:t>
      </w:r>
      <w:r w:rsidR="00F145FC">
        <w:t>word(zcmd,2)</w:t>
      </w:r>
      <w:r w:rsidR="00AB166B">
        <w:t>)</w:t>
      </w:r>
    </w:p>
    <w:p w14:paraId="7ADBAC33" w14:textId="77777777" w:rsidR="004517D9" w:rsidRDefault="004517D9" w:rsidP="001D5D10">
      <w:pPr>
        <w:pStyle w:val="Screen"/>
      </w:pPr>
      <w:r>
        <w:t xml:space="preserve"> </w:t>
      </w:r>
      <w:r w:rsidR="00F145FC">
        <w:t xml:space="preserve">      </w:t>
      </w:r>
      <w:proofErr w:type="spellStart"/>
      <w:r w:rsidR="00F145FC">
        <w:t>save_find</w:t>
      </w:r>
      <w:proofErr w:type="spellEnd"/>
      <w:r w:rsidR="00F145FC">
        <w:t xml:space="preserve"> = find</w:t>
      </w:r>
    </w:p>
    <w:p w14:paraId="611D2CF6" w14:textId="77777777" w:rsidR="004517D9" w:rsidRDefault="004517D9" w:rsidP="001D5D10">
      <w:pPr>
        <w:pStyle w:val="Screen"/>
      </w:pPr>
      <w:r>
        <w:t xml:space="preserve"> </w:t>
      </w:r>
      <w:r w:rsidR="00F145FC">
        <w:t xml:space="preserve">      wrap   = 0</w:t>
      </w:r>
    </w:p>
    <w:p w14:paraId="36B8388F" w14:textId="77777777" w:rsidR="004517D9" w:rsidRDefault="004517D9" w:rsidP="001D5D10">
      <w:pPr>
        <w:pStyle w:val="Screen"/>
      </w:pPr>
      <w:r>
        <w:t xml:space="preserve"> </w:t>
      </w:r>
      <w:r w:rsidR="00F145FC">
        <w:t xml:space="preserve">      if </w:t>
      </w:r>
      <w:proofErr w:type="spellStart"/>
      <w:r w:rsidR="00F145FC">
        <w:t>save_floc</w:t>
      </w:r>
      <w:proofErr w:type="spellEnd"/>
      <w:r w:rsidR="00F145FC">
        <w:t xml:space="preserve"> &gt; 0 then do</w:t>
      </w:r>
    </w:p>
    <w:p w14:paraId="63560F9E" w14:textId="77777777" w:rsidR="004517D9" w:rsidRDefault="004517D9" w:rsidP="001D5D10">
      <w:pPr>
        <w:pStyle w:val="Screen"/>
      </w:pPr>
      <w:r>
        <w:t xml:space="preserve"> </w:t>
      </w:r>
      <w:r w:rsidR="00F145FC">
        <w:t xml:space="preserve">        '</w:t>
      </w:r>
      <w:proofErr w:type="spellStart"/>
      <w:proofErr w:type="gramStart"/>
      <w:r w:rsidR="00F145FC">
        <w:t>tbtop</w:t>
      </w:r>
      <w:proofErr w:type="spellEnd"/>
      <w:proofErr w:type="gramEnd"/>
      <w:r w:rsidR="00F145FC">
        <w:t xml:space="preserve"> test'</w:t>
      </w:r>
    </w:p>
    <w:p w14:paraId="1C98AA96" w14:textId="77777777" w:rsidR="004517D9" w:rsidRDefault="004517D9" w:rsidP="001D5D10">
      <w:pPr>
        <w:pStyle w:val="Screen"/>
      </w:pPr>
      <w:r>
        <w:t xml:space="preserve"> </w:t>
      </w:r>
      <w:r w:rsidR="00F145FC">
        <w:t xml:space="preserve">        '</w:t>
      </w:r>
      <w:proofErr w:type="spellStart"/>
      <w:proofErr w:type="gramStart"/>
      <w:r w:rsidR="00F145FC">
        <w:t>tbskip</w:t>
      </w:r>
      <w:proofErr w:type="spellEnd"/>
      <w:proofErr w:type="gramEnd"/>
      <w:r w:rsidR="00F145FC">
        <w:t xml:space="preserve"> test number('</w:t>
      </w:r>
      <w:proofErr w:type="spellStart"/>
      <w:r w:rsidR="00F145FC">
        <w:t>save_floc</w:t>
      </w:r>
      <w:proofErr w:type="spellEnd"/>
      <w:r w:rsidR="00F145FC">
        <w:t>')'</w:t>
      </w:r>
    </w:p>
    <w:p w14:paraId="48FCA70B" w14:textId="77777777" w:rsidR="004517D9" w:rsidRDefault="004517D9" w:rsidP="001D5D10">
      <w:pPr>
        <w:pStyle w:val="Screen"/>
      </w:pPr>
      <w:r>
        <w:t xml:space="preserve"> </w:t>
      </w:r>
      <w:r w:rsidR="00F145FC">
        <w:t xml:space="preserve">      end</w:t>
      </w:r>
    </w:p>
    <w:p w14:paraId="00B6D21F" w14:textId="77777777" w:rsidR="004517D9" w:rsidRDefault="004517D9" w:rsidP="001D5D10">
      <w:pPr>
        <w:pStyle w:val="Screen"/>
      </w:pPr>
      <w:r>
        <w:t xml:space="preserve"> </w:t>
      </w:r>
      <w:r w:rsidR="00F145FC">
        <w:t xml:space="preserve">      do </w:t>
      </w:r>
      <w:proofErr w:type="gramStart"/>
      <w:r w:rsidR="00F145FC">
        <w:t>forever</w:t>
      </w:r>
      <w:proofErr w:type="gramEnd"/>
    </w:p>
    <w:p w14:paraId="7D3E04D1" w14:textId="77777777" w:rsidR="004517D9" w:rsidRDefault="004517D9" w:rsidP="001D5D10">
      <w:pPr>
        <w:pStyle w:val="Screen"/>
      </w:pPr>
      <w:r>
        <w:t xml:space="preserve"> </w:t>
      </w:r>
      <w:r w:rsidR="00F145FC">
        <w:t xml:space="preserve">        '</w:t>
      </w:r>
      <w:proofErr w:type="spellStart"/>
      <w:proofErr w:type="gramStart"/>
      <w:r w:rsidR="00F145FC">
        <w:t>tbskip</w:t>
      </w:r>
      <w:proofErr w:type="spellEnd"/>
      <w:proofErr w:type="gramEnd"/>
      <w:r w:rsidR="00F145FC">
        <w:t xml:space="preserve"> test'</w:t>
      </w:r>
    </w:p>
    <w:p w14:paraId="36653C1D" w14:textId="77777777" w:rsidR="004517D9" w:rsidRDefault="004517D9" w:rsidP="001D5D10">
      <w:pPr>
        <w:pStyle w:val="Screen"/>
      </w:pPr>
      <w:r>
        <w:t xml:space="preserve"> </w:t>
      </w:r>
      <w:r w:rsidR="00F145FC">
        <w:t xml:space="preserve">        if </w:t>
      </w:r>
      <w:proofErr w:type="spellStart"/>
      <w:r w:rsidR="00F145FC">
        <w:t>rc</w:t>
      </w:r>
      <w:proofErr w:type="spellEnd"/>
      <w:r w:rsidR="00F145FC">
        <w:t xml:space="preserve"> &gt; 0 then do</w:t>
      </w:r>
    </w:p>
    <w:p w14:paraId="1E3DD4D7" w14:textId="77777777" w:rsidR="004517D9" w:rsidRDefault="004517D9" w:rsidP="001D5D10">
      <w:pPr>
        <w:pStyle w:val="Screen"/>
      </w:pPr>
      <w:r>
        <w:t xml:space="preserve"> </w:t>
      </w:r>
      <w:r w:rsidR="00F145FC">
        <w:t xml:space="preserve">          '</w:t>
      </w:r>
      <w:proofErr w:type="spellStart"/>
      <w:proofErr w:type="gramStart"/>
      <w:r w:rsidR="00F145FC">
        <w:t>tbtop</w:t>
      </w:r>
      <w:proofErr w:type="spellEnd"/>
      <w:proofErr w:type="gramEnd"/>
      <w:r w:rsidR="00F145FC">
        <w:t xml:space="preserve"> test'</w:t>
      </w:r>
    </w:p>
    <w:p w14:paraId="534085C9" w14:textId="77777777" w:rsidR="004517D9" w:rsidRDefault="004517D9" w:rsidP="001D5D10">
      <w:pPr>
        <w:pStyle w:val="Screen"/>
      </w:pPr>
      <w:r>
        <w:t xml:space="preserve"> </w:t>
      </w:r>
      <w:r w:rsidR="00F145FC">
        <w:t xml:space="preserve">          '</w:t>
      </w:r>
      <w:proofErr w:type="spellStart"/>
      <w:proofErr w:type="gramStart"/>
      <w:r w:rsidR="00F145FC">
        <w:t>tbskip</w:t>
      </w:r>
      <w:proofErr w:type="spellEnd"/>
      <w:proofErr w:type="gramEnd"/>
      <w:r w:rsidR="00F145FC">
        <w:t xml:space="preserve"> test'</w:t>
      </w:r>
    </w:p>
    <w:p w14:paraId="2B1A2552" w14:textId="77777777" w:rsidR="004517D9" w:rsidRDefault="004517D9" w:rsidP="001D5D10">
      <w:pPr>
        <w:pStyle w:val="Screen"/>
      </w:pPr>
      <w:r>
        <w:t xml:space="preserve"> </w:t>
      </w:r>
      <w:r w:rsidR="00F145FC">
        <w:t xml:space="preserve">          if wrap = 1 then do</w:t>
      </w:r>
    </w:p>
    <w:p w14:paraId="496BD7B2" w14:textId="77777777" w:rsidR="004517D9" w:rsidRDefault="004517D9" w:rsidP="001D5D10">
      <w:pPr>
        <w:pStyle w:val="Screen"/>
      </w:pPr>
      <w:r>
        <w:t xml:space="preserve"> </w:t>
      </w:r>
      <w:r w:rsidR="00724E7C">
        <w:t xml:space="preserve">            </w:t>
      </w:r>
      <w:proofErr w:type="spellStart"/>
      <w:r w:rsidR="00F145FC">
        <w:t>zedsmsg</w:t>
      </w:r>
      <w:proofErr w:type="spellEnd"/>
      <w:r w:rsidR="00F145FC">
        <w:t xml:space="preserve"> = 'Not Found'</w:t>
      </w:r>
    </w:p>
    <w:p w14:paraId="1B637C3A" w14:textId="77777777" w:rsidR="004517D9" w:rsidRDefault="004517D9" w:rsidP="001D5D10">
      <w:pPr>
        <w:pStyle w:val="Screen"/>
      </w:pPr>
      <w:r>
        <w:t xml:space="preserve"> </w:t>
      </w:r>
      <w:r w:rsidR="00724E7C">
        <w:t xml:space="preserve">           </w:t>
      </w:r>
      <w:r w:rsidR="00F145FC">
        <w:t xml:space="preserve"> </w:t>
      </w:r>
      <w:proofErr w:type="spellStart"/>
      <w:r w:rsidR="00F145FC">
        <w:t>zedlmsg</w:t>
      </w:r>
      <w:proofErr w:type="spellEnd"/>
      <w:r w:rsidR="00F145FC">
        <w:t xml:space="preserve"> = find 'string not found in any member' ,</w:t>
      </w:r>
    </w:p>
    <w:p w14:paraId="6374165B" w14:textId="77777777" w:rsidR="004517D9" w:rsidRDefault="004517D9" w:rsidP="001D5D10">
      <w:pPr>
        <w:pStyle w:val="Screen"/>
      </w:pPr>
      <w:r>
        <w:t xml:space="preserve"> </w:t>
      </w:r>
      <w:r w:rsidR="00724E7C">
        <w:t xml:space="preserve">                         </w:t>
      </w:r>
      <w:r w:rsidR="00F145FC">
        <w:t xml:space="preserve">  '</w:t>
      </w:r>
      <w:proofErr w:type="gramStart"/>
      <w:r w:rsidR="00F145FC">
        <w:t>name</w:t>
      </w:r>
      <w:proofErr w:type="gramEnd"/>
      <w:r w:rsidR="00F145FC">
        <w:t>. Try again.'</w:t>
      </w:r>
    </w:p>
    <w:p w14:paraId="7B7EC5A1" w14:textId="77777777" w:rsidR="004517D9" w:rsidRDefault="004517D9" w:rsidP="001D5D10">
      <w:pPr>
        <w:pStyle w:val="Screen"/>
      </w:pPr>
      <w:r>
        <w:t xml:space="preserve"> </w:t>
      </w:r>
      <w:r w:rsidR="00724E7C">
        <w:t xml:space="preserve">           </w:t>
      </w:r>
      <w:r w:rsidR="00F145FC">
        <w:t>'</w:t>
      </w:r>
      <w:proofErr w:type="spellStart"/>
      <w:proofErr w:type="gramStart"/>
      <w:r w:rsidR="00F145FC">
        <w:t>setmsg</w:t>
      </w:r>
      <w:proofErr w:type="spellEnd"/>
      <w:proofErr w:type="gramEnd"/>
      <w:r w:rsidR="00F145FC">
        <w:t xml:space="preserve"> msg(isrz001)'</w:t>
      </w:r>
    </w:p>
    <w:p w14:paraId="19658CC2" w14:textId="77777777" w:rsidR="004517D9" w:rsidRDefault="004517D9" w:rsidP="001D5D10">
      <w:pPr>
        <w:pStyle w:val="Screen"/>
      </w:pPr>
      <w:r>
        <w:t xml:space="preserve"> </w:t>
      </w:r>
      <w:r w:rsidR="00724E7C">
        <w:t xml:space="preserve">          </w:t>
      </w:r>
      <w:r w:rsidR="00F145FC">
        <w:t>leave</w:t>
      </w:r>
    </w:p>
    <w:p w14:paraId="7CC05467" w14:textId="77777777" w:rsidR="004517D9" w:rsidRDefault="004517D9" w:rsidP="001D5D10">
      <w:pPr>
        <w:pStyle w:val="Screen"/>
      </w:pPr>
      <w:r>
        <w:t xml:space="preserve"> </w:t>
      </w:r>
      <w:r w:rsidR="00F145FC">
        <w:t xml:space="preserve">          end</w:t>
      </w:r>
    </w:p>
    <w:p w14:paraId="46552350" w14:textId="77777777" w:rsidR="004517D9" w:rsidRDefault="004517D9" w:rsidP="001D5D10">
      <w:pPr>
        <w:pStyle w:val="Screen"/>
      </w:pPr>
      <w:r>
        <w:t xml:space="preserve"> </w:t>
      </w:r>
      <w:r w:rsidR="00F145FC">
        <w:t xml:space="preserve">          else wrap = 1</w:t>
      </w:r>
    </w:p>
    <w:p w14:paraId="6AB91F53" w14:textId="77777777" w:rsidR="004517D9" w:rsidRDefault="004517D9" w:rsidP="001D5D10">
      <w:pPr>
        <w:pStyle w:val="Screen"/>
      </w:pPr>
      <w:r>
        <w:t xml:space="preserve"> </w:t>
      </w:r>
      <w:r w:rsidR="00F145FC">
        <w:t xml:space="preserve">        end</w:t>
      </w:r>
    </w:p>
    <w:p w14:paraId="5CE8BAA6" w14:textId="77777777" w:rsidR="004517D9" w:rsidRDefault="004517D9" w:rsidP="001D5D10">
      <w:pPr>
        <w:pStyle w:val="Screen"/>
      </w:pPr>
      <w:r>
        <w:t xml:space="preserve"> </w:t>
      </w:r>
      <w:r w:rsidR="00F145FC">
        <w:t xml:space="preserve">        if pos(</w:t>
      </w:r>
      <w:proofErr w:type="spellStart"/>
      <w:r w:rsidR="00F145FC">
        <w:t>find,translate</w:t>
      </w:r>
      <w:proofErr w:type="spellEnd"/>
      <w:r w:rsidR="00F145FC">
        <w:t>(</w:t>
      </w:r>
      <w:proofErr w:type="spellStart"/>
      <w:r w:rsidR="00F145FC">
        <w:t>vitem</w:t>
      </w:r>
      <w:proofErr w:type="spellEnd"/>
      <w:r w:rsidR="00F145FC">
        <w:t xml:space="preserve">)) &gt; 0 then </w:t>
      </w:r>
      <w:proofErr w:type="gramStart"/>
      <w:r w:rsidR="00F145FC">
        <w:t>do</w:t>
      </w:r>
      <w:proofErr w:type="gramEnd"/>
    </w:p>
    <w:p w14:paraId="0AFA4F9C" w14:textId="77777777" w:rsidR="004517D9" w:rsidRDefault="004517D9" w:rsidP="001D5D10">
      <w:pPr>
        <w:pStyle w:val="Screen"/>
      </w:pPr>
      <w:r>
        <w:t xml:space="preserve"> </w:t>
      </w:r>
      <w:r w:rsidR="00F145FC">
        <w:t xml:space="preserve">          '</w:t>
      </w:r>
      <w:proofErr w:type="spellStart"/>
      <w:proofErr w:type="gramStart"/>
      <w:r w:rsidR="00F145FC">
        <w:t>tbquery</w:t>
      </w:r>
      <w:proofErr w:type="spellEnd"/>
      <w:proofErr w:type="gramEnd"/>
      <w:r w:rsidR="00F145FC">
        <w:t xml:space="preserve"> test position(row)'</w:t>
      </w:r>
    </w:p>
    <w:p w14:paraId="0FE19605" w14:textId="77777777" w:rsidR="004517D9" w:rsidRDefault="004517D9" w:rsidP="001D5D10">
      <w:pPr>
        <w:pStyle w:val="Screen"/>
      </w:pPr>
      <w:r>
        <w:t xml:space="preserve"> </w:t>
      </w:r>
      <w:r w:rsidR="00F145FC">
        <w:t xml:space="preserve">          </w:t>
      </w:r>
      <w:proofErr w:type="spellStart"/>
      <w:r w:rsidR="00F145FC">
        <w:t>crp</w:t>
      </w:r>
      <w:proofErr w:type="spellEnd"/>
      <w:r w:rsidR="00F145FC">
        <w:t xml:space="preserve"> = row</w:t>
      </w:r>
    </w:p>
    <w:p w14:paraId="2086EA46" w14:textId="77777777" w:rsidR="004517D9" w:rsidRDefault="004517D9" w:rsidP="001D5D10">
      <w:pPr>
        <w:pStyle w:val="Screen"/>
      </w:pPr>
      <w:r>
        <w:lastRenderedPageBreak/>
        <w:t xml:space="preserve"> </w:t>
      </w:r>
      <w:r w:rsidR="00F145FC">
        <w:t xml:space="preserve">          </w:t>
      </w:r>
      <w:proofErr w:type="spellStart"/>
      <w:r w:rsidR="00F145FC">
        <w:t>save_floc</w:t>
      </w:r>
      <w:proofErr w:type="spellEnd"/>
      <w:r w:rsidR="00F145FC">
        <w:t xml:space="preserve"> = row</w:t>
      </w:r>
    </w:p>
    <w:p w14:paraId="420AF491" w14:textId="77777777" w:rsidR="004517D9" w:rsidRDefault="004517D9" w:rsidP="001D5D10">
      <w:pPr>
        <w:pStyle w:val="Screen"/>
      </w:pPr>
      <w:r>
        <w:t xml:space="preserve"> </w:t>
      </w:r>
      <w:r w:rsidR="00F145FC">
        <w:t xml:space="preserve">          if wrap = 1 then do</w:t>
      </w:r>
    </w:p>
    <w:p w14:paraId="3A45411F" w14:textId="77777777" w:rsidR="004517D9" w:rsidRDefault="004517D9" w:rsidP="001D5D10">
      <w:pPr>
        <w:pStyle w:val="Screen"/>
      </w:pPr>
      <w:r>
        <w:t xml:space="preserve"> </w:t>
      </w:r>
      <w:r w:rsidR="00724E7C">
        <w:t xml:space="preserve">              </w:t>
      </w:r>
      <w:r w:rsidR="00F145FC">
        <w:t xml:space="preserve"> </w:t>
      </w:r>
      <w:proofErr w:type="spellStart"/>
      <w:r w:rsidR="00F145FC">
        <w:t>zedsmsg</w:t>
      </w:r>
      <w:proofErr w:type="spellEnd"/>
      <w:r w:rsidR="00F145FC">
        <w:t xml:space="preserve"> = 'Wrapped'</w:t>
      </w:r>
    </w:p>
    <w:p w14:paraId="05BADD49" w14:textId="77777777" w:rsidR="004517D9" w:rsidRDefault="004517D9" w:rsidP="001D5D10">
      <w:pPr>
        <w:pStyle w:val="Screen"/>
      </w:pPr>
      <w:r>
        <w:t xml:space="preserve"> </w:t>
      </w:r>
      <w:r w:rsidR="00724E7C">
        <w:t xml:space="preserve">               </w:t>
      </w:r>
      <w:proofErr w:type="spellStart"/>
      <w:r w:rsidR="00F145FC">
        <w:t>zedlmsg</w:t>
      </w:r>
      <w:proofErr w:type="spellEnd"/>
      <w:r w:rsidR="00F145FC">
        <w:t xml:space="preserve"> = 'Find restarted at the top of the table.'</w:t>
      </w:r>
    </w:p>
    <w:p w14:paraId="4B039D20" w14:textId="77777777" w:rsidR="004517D9" w:rsidRDefault="004517D9" w:rsidP="001D5D10">
      <w:pPr>
        <w:pStyle w:val="Screen"/>
      </w:pPr>
      <w:r>
        <w:t xml:space="preserve"> </w:t>
      </w:r>
      <w:r w:rsidR="00724E7C">
        <w:t xml:space="preserve">         </w:t>
      </w:r>
      <w:r w:rsidR="00F145FC">
        <w:t xml:space="preserve"> '</w:t>
      </w:r>
      <w:proofErr w:type="spellStart"/>
      <w:proofErr w:type="gramStart"/>
      <w:r w:rsidR="00F145FC">
        <w:t>setmsg</w:t>
      </w:r>
      <w:proofErr w:type="spellEnd"/>
      <w:proofErr w:type="gramEnd"/>
      <w:r w:rsidR="00F145FC">
        <w:t xml:space="preserve"> msg(isrz001)'</w:t>
      </w:r>
    </w:p>
    <w:p w14:paraId="7F95CADA" w14:textId="77777777" w:rsidR="004517D9" w:rsidRDefault="004517D9" w:rsidP="001D5D10">
      <w:pPr>
        <w:pStyle w:val="Screen"/>
      </w:pPr>
      <w:r>
        <w:t xml:space="preserve"> </w:t>
      </w:r>
      <w:r w:rsidR="00F145FC">
        <w:t xml:space="preserve">          end</w:t>
      </w:r>
    </w:p>
    <w:p w14:paraId="13962887" w14:textId="77777777" w:rsidR="004517D9" w:rsidRDefault="004517D9" w:rsidP="001D5D10">
      <w:pPr>
        <w:pStyle w:val="Screen"/>
      </w:pPr>
      <w:r>
        <w:t xml:space="preserve"> </w:t>
      </w:r>
      <w:r w:rsidR="00F145FC">
        <w:t xml:space="preserve">          else do</w:t>
      </w:r>
    </w:p>
    <w:p w14:paraId="3024B2B5" w14:textId="77777777" w:rsidR="004517D9" w:rsidRDefault="004517D9" w:rsidP="001D5D10">
      <w:pPr>
        <w:pStyle w:val="Screen"/>
      </w:pPr>
      <w:r>
        <w:t xml:space="preserve"> </w:t>
      </w:r>
      <w:r w:rsidR="00724E7C">
        <w:t xml:space="preserve">            </w:t>
      </w:r>
      <w:r w:rsidR="00F145FC">
        <w:t xml:space="preserve"> </w:t>
      </w:r>
      <w:proofErr w:type="spellStart"/>
      <w:r w:rsidR="00F145FC">
        <w:t>zedsmsg</w:t>
      </w:r>
      <w:proofErr w:type="spellEnd"/>
      <w:r w:rsidR="00F145FC">
        <w:t xml:space="preserve"> = 'Found'</w:t>
      </w:r>
    </w:p>
    <w:p w14:paraId="453996A0" w14:textId="77777777" w:rsidR="004517D9" w:rsidRDefault="004517D9" w:rsidP="001D5D10">
      <w:pPr>
        <w:pStyle w:val="Screen"/>
      </w:pPr>
      <w:r>
        <w:t xml:space="preserve"> </w:t>
      </w:r>
      <w:r w:rsidR="00724E7C">
        <w:t xml:space="preserve">            </w:t>
      </w:r>
      <w:r w:rsidR="00F145FC">
        <w:t xml:space="preserve"> </w:t>
      </w:r>
      <w:proofErr w:type="spellStart"/>
      <w:r w:rsidR="00F145FC">
        <w:t>zedlmsg</w:t>
      </w:r>
      <w:proofErr w:type="spellEnd"/>
      <w:r w:rsidR="00F145FC">
        <w:t xml:space="preserve"> = 'Found in row:' row</w:t>
      </w:r>
    </w:p>
    <w:p w14:paraId="78F602CA" w14:textId="77777777" w:rsidR="004517D9" w:rsidRDefault="004517D9" w:rsidP="001D5D10">
      <w:pPr>
        <w:pStyle w:val="Screen"/>
      </w:pPr>
      <w:r>
        <w:t xml:space="preserve"> </w:t>
      </w:r>
      <w:r w:rsidR="00724E7C">
        <w:t xml:space="preserve">            </w:t>
      </w:r>
      <w:r w:rsidR="00F145FC">
        <w:t xml:space="preserve"> '</w:t>
      </w:r>
      <w:proofErr w:type="spellStart"/>
      <w:proofErr w:type="gramStart"/>
      <w:r w:rsidR="00F145FC">
        <w:t>setmsg</w:t>
      </w:r>
      <w:proofErr w:type="spellEnd"/>
      <w:proofErr w:type="gramEnd"/>
      <w:r w:rsidR="00F145FC">
        <w:t xml:space="preserve"> msg(isrz001)'</w:t>
      </w:r>
    </w:p>
    <w:p w14:paraId="5B7A7A65" w14:textId="77777777" w:rsidR="004517D9" w:rsidRDefault="004517D9" w:rsidP="001D5D10">
      <w:pPr>
        <w:pStyle w:val="Screen"/>
      </w:pPr>
      <w:r>
        <w:t xml:space="preserve"> </w:t>
      </w:r>
      <w:r w:rsidR="00F145FC">
        <w:t xml:space="preserve">          end</w:t>
      </w:r>
    </w:p>
    <w:p w14:paraId="3C3CC2CC" w14:textId="77777777" w:rsidR="004517D9" w:rsidRDefault="004517D9" w:rsidP="001D5D10">
      <w:pPr>
        <w:pStyle w:val="Screen"/>
      </w:pPr>
      <w:r>
        <w:t xml:space="preserve"> </w:t>
      </w:r>
      <w:r w:rsidR="00F145FC">
        <w:t xml:space="preserve">          leave</w:t>
      </w:r>
    </w:p>
    <w:p w14:paraId="60D4FC3C" w14:textId="77777777" w:rsidR="004517D9" w:rsidRDefault="004517D9" w:rsidP="001D5D10">
      <w:pPr>
        <w:pStyle w:val="Screen"/>
      </w:pPr>
      <w:r>
        <w:t xml:space="preserve"> </w:t>
      </w:r>
      <w:r w:rsidR="00F145FC">
        <w:t xml:space="preserve">        end</w:t>
      </w:r>
    </w:p>
    <w:p w14:paraId="08EDC524" w14:textId="77777777" w:rsidR="004517D9" w:rsidRDefault="004517D9" w:rsidP="001D5D10">
      <w:pPr>
        <w:pStyle w:val="Screen"/>
      </w:pPr>
      <w:r>
        <w:t xml:space="preserve"> </w:t>
      </w:r>
      <w:r w:rsidR="00F145FC">
        <w:t xml:space="preserve">      end</w:t>
      </w:r>
    </w:p>
    <w:p w14:paraId="5124AC96" w14:textId="24B0B5D8" w:rsidR="00F145FC" w:rsidRDefault="004517D9" w:rsidP="001D5D10">
      <w:pPr>
        <w:pStyle w:val="Screen"/>
      </w:pPr>
      <w:r>
        <w:t xml:space="preserve"> </w:t>
      </w:r>
      <w:r w:rsidR="00F145FC">
        <w:t xml:space="preserve">    end</w:t>
      </w:r>
    </w:p>
    <w:p w14:paraId="1FAFBB41" w14:textId="77777777" w:rsidR="00724E7C" w:rsidRDefault="00724E7C" w:rsidP="002D5535"/>
    <w:p w14:paraId="7DC5596E" w14:textId="77777777" w:rsidR="004517D9" w:rsidRDefault="002D5535" w:rsidP="002D5535">
      <w:r>
        <w:t xml:space="preserve">This section of code demonstrates doing a Locate. See </w:t>
      </w:r>
      <w:hyperlink w:anchor="_Locate_a_Row" w:history="1">
        <w:r w:rsidRPr="002D5535">
          <w:rPr>
            <w:rStyle w:val="Hyperlink"/>
          </w:rPr>
          <w:t>Locate a Row</w:t>
        </w:r>
      </w:hyperlink>
      <w:r>
        <w:t xml:space="preserve"> for more information on Locate processing.</w:t>
      </w:r>
    </w:p>
    <w:p w14:paraId="3F74121F" w14:textId="77777777" w:rsidR="004517D9" w:rsidRDefault="004517D9" w:rsidP="001D5D10">
      <w:pPr>
        <w:pStyle w:val="Screen"/>
      </w:pPr>
      <w:r>
        <w:t xml:space="preserve"> </w:t>
      </w:r>
      <w:r w:rsidR="00F145FC">
        <w:t xml:space="preserve">    /* ---------------------------------------- *</w:t>
      </w:r>
    </w:p>
    <w:p w14:paraId="50166D92" w14:textId="77777777" w:rsidR="004517D9" w:rsidRDefault="004517D9" w:rsidP="001D5D10">
      <w:pPr>
        <w:pStyle w:val="Screen"/>
      </w:pPr>
      <w:r>
        <w:t xml:space="preserve"> </w:t>
      </w:r>
      <w:r w:rsidR="00F145FC">
        <w:t xml:space="preserve">    | Demonstrate Locate Processing on the row |</w:t>
      </w:r>
    </w:p>
    <w:p w14:paraId="43F380CC" w14:textId="77777777" w:rsidR="004517D9" w:rsidRDefault="004517D9" w:rsidP="001D5D10">
      <w:pPr>
        <w:pStyle w:val="Screen"/>
      </w:pPr>
      <w:r>
        <w:t xml:space="preserve"> </w:t>
      </w:r>
      <w:r w:rsidR="00F145FC">
        <w:t xml:space="preserve">    * ---------------------------------------- */</w:t>
      </w:r>
    </w:p>
    <w:p w14:paraId="55A6A8F2" w14:textId="77777777" w:rsidR="004517D9" w:rsidRDefault="004517D9" w:rsidP="001D5D10">
      <w:pPr>
        <w:pStyle w:val="Screen"/>
      </w:pPr>
      <w:r>
        <w:t xml:space="preserve"> </w:t>
      </w:r>
      <w:r w:rsidR="00F145FC">
        <w:t xml:space="preserve">    When abbrev("</w:t>
      </w:r>
      <w:proofErr w:type="spellStart"/>
      <w:r w:rsidR="00F145FC">
        <w:t>LOCATE",word</w:t>
      </w:r>
      <w:proofErr w:type="spellEnd"/>
      <w:r w:rsidR="00F145FC">
        <w:t>(zcmd,1),1) = 1 then do</w:t>
      </w:r>
    </w:p>
    <w:p w14:paraId="5BAE4946" w14:textId="77777777" w:rsidR="004517D9" w:rsidRDefault="004517D9" w:rsidP="001D5D10">
      <w:pPr>
        <w:pStyle w:val="Screen"/>
      </w:pPr>
      <w:r>
        <w:t xml:space="preserve"> </w:t>
      </w:r>
      <w:r w:rsidR="00F145FC">
        <w:t xml:space="preserve">      </w:t>
      </w:r>
      <w:proofErr w:type="spellStart"/>
      <w:r w:rsidR="00F145FC">
        <w:t>vitem</w:t>
      </w:r>
      <w:proofErr w:type="spellEnd"/>
      <w:r w:rsidR="00F145FC">
        <w:t xml:space="preserve"> = translate(word(zcmd,2))</w:t>
      </w:r>
    </w:p>
    <w:p w14:paraId="503260D4" w14:textId="77777777" w:rsidR="004517D9" w:rsidRDefault="004517D9" w:rsidP="001D5D10">
      <w:pPr>
        <w:pStyle w:val="Screen"/>
      </w:pPr>
      <w:r>
        <w:t xml:space="preserve"> </w:t>
      </w:r>
      <w:r w:rsidR="00F145FC">
        <w:t xml:space="preserve">      '</w:t>
      </w:r>
      <w:proofErr w:type="spellStart"/>
      <w:proofErr w:type="gramStart"/>
      <w:r w:rsidR="00F145FC">
        <w:t>tbtop</w:t>
      </w:r>
      <w:proofErr w:type="spellEnd"/>
      <w:proofErr w:type="gramEnd"/>
      <w:r w:rsidR="00F145FC">
        <w:t xml:space="preserve"> test'</w:t>
      </w:r>
    </w:p>
    <w:p w14:paraId="06E2149E" w14:textId="77777777" w:rsidR="004517D9" w:rsidRDefault="004517D9" w:rsidP="001D5D10">
      <w:pPr>
        <w:pStyle w:val="Screen"/>
      </w:pPr>
      <w:r>
        <w:t xml:space="preserve"> </w:t>
      </w:r>
      <w:r w:rsidR="00F145FC">
        <w:t xml:space="preserve">      </w:t>
      </w:r>
      <w:proofErr w:type="spellStart"/>
      <w:r w:rsidR="00F145FC">
        <w:t>crp</w:t>
      </w:r>
      <w:proofErr w:type="spellEnd"/>
      <w:r w:rsidR="00F145FC">
        <w:t xml:space="preserve"> = 0</w:t>
      </w:r>
    </w:p>
    <w:p w14:paraId="5E97ED99" w14:textId="77777777" w:rsidR="004517D9" w:rsidRDefault="004517D9" w:rsidP="001D5D10">
      <w:pPr>
        <w:pStyle w:val="Screen"/>
      </w:pPr>
      <w:r>
        <w:t xml:space="preserve"> </w:t>
      </w:r>
      <w:r w:rsidR="00F145FC">
        <w:t xml:space="preserve">      '</w:t>
      </w:r>
      <w:proofErr w:type="spellStart"/>
      <w:proofErr w:type="gramStart"/>
      <w:r w:rsidR="00F145FC">
        <w:t>tbscan</w:t>
      </w:r>
      <w:proofErr w:type="spellEnd"/>
      <w:proofErr w:type="gramEnd"/>
      <w:r w:rsidR="00F145FC">
        <w:t xml:space="preserve"> test </w:t>
      </w:r>
      <w:proofErr w:type="spellStart"/>
      <w:r w:rsidR="00F145FC">
        <w:t>arglist</w:t>
      </w:r>
      <w:proofErr w:type="spellEnd"/>
      <w:r w:rsidR="00F145FC">
        <w:t>(</w:t>
      </w:r>
      <w:proofErr w:type="spellStart"/>
      <w:r w:rsidR="00F145FC">
        <w:t>vitem</w:t>
      </w:r>
      <w:proofErr w:type="spellEnd"/>
      <w:r w:rsidR="00F145FC">
        <w:t>) position(</w:t>
      </w:r>
      <w:proofErr w:type="spellStart"/>
      <w:r w:rsidR="00F145FC">
        <w:t>crp</w:t>
      </w:r>
      <w:proofErr w:type="spellEnd"/>
      <w:r w:rsidR="00F145FC">
        <w:t xml:space="preserve">) </w:t>
      </w:r>
      <w:proofErr w:type="spellStart"/>
      <w:r w:rsidR="00F145FC">
        <w:t>condlist</w:t>
      </w:r>
      <w:proofErr w:type="spellEnd"/>
      <w:r w:rsidR="00F145FC">
        <w:t>(</w:t>
      </w:r>
      <w:proofErr w:type="spellStart"/>
      <w:r w:rsidR="00F145FC">
        <w:t>ge</w:t>
      </w:r>
      <w:proofErr w:type="spellEnd"/>
      <w:r w:rsidR="00F145FC">
        <w:t>)'</w:t>
      </w:r>
    </w:p>
    <w:p w14:paraId="124578F0" w14:textId="77777777" w:rsidR="004517D9" w:rsidRDefault="004517D9" w:rsidP="001D5D10">
      <w:pPr>
        <w:pStyle w:val="Screen"/>
      </w:pPr>
      <w:r>
        <w:t xml:space="preserve"> </w:t>
      </w:r>
      <w:r w:rsidR="00F145FC">
        <w:t xml:space="preserve">      if </w:t>
      </w:r>
      <w:proofErr w:type="spellStart"/>
      <w:r w:rsidR="00F145FC">
        <w:t>rc</w:t>
      </w:r>
      <w:proofErr w:type="spellEnd"/>
      <w:r w:rsidR="00F145FC">
        <w:t xml:space="preserve"> = 0 then do</w:t>
      </w:r>
    </w:p>
    <w:p w14:paraId="0FF4D98E" w14:textId="77777777" w:rsidR="004517D9" w:rsidRDefault="004517D9" w:rsidP="001D5D10">
      <w:pPr>
        <w:pStyle w:val="Screen"/>
      </w:pPr>
      <w:r>
        <w:t xml:space="preserve"> </w:t>
      </w:r>
      <w:r w:rsidR="00F145FC">
        <w:t xml:space="preserve">        </w:t>
      </w:r>
      <w:proofErr w:type="spellStart"/>
      <w:r w:rsidR="00F145FC">
        <w:t>zedsmsg</w:t>
      </w:r>
      <w:proofErr w:type="spellEnd"/>
      <w:r w:rsidR="00F145FC">
        <w:t xml:space="preserve"> = 'Found'</w:t>
      </w:r>
    </w:p>
    <w:p w14:paraId="662EA46A" w14:textId="77777777" w:rsidR="004517D9" w:rsidRDefault="004517D9" w:rsidP="001D5D10">
      <w:pPr>
        <w:pStyle w:val="Screen"/>
      </w:pPr>
      <w:r>
        <w:t xml:space="preserve"> </w:t>
      </w:r>
      <w:r w:rsidR="00F145FC">
        <w:t xml:space="preserve">        </w:t>
      </w:r>
      <w:proofErr w:type="spellStart"/>
      <w:r w:rsidR="00F145FC">
        <w:t>zedlmsg</w:t>
      </w:r>
      <w:proofErr w:type="spellEnd"/>
      <w:r w:rsidR="00F145FC">
        <w:t xml:space="preserve"> = word(zcmd,2) 'was found in row' </w:t>
      </w:r>
      <w:proofErr w:type="spellStart"/>
      <w:r w:rsidR="00F145FC">
        <w:t>crp</w:t>
      </w:r>
      <w:proofErr w:type="spellEnd"/>
    </w:p>
    <w:p w14:paraId="49ED4190" w14:textId="77777777" w:rsidR="004517D9" w:rsidRDefault="004517D9" w:rsidP="001D5D10">
      <w:pPr>
        <w:pStyle w:val="Screen"/>
      </w:pPr>
      <w:r>
        <w:t xml:space="preserve"> </w:t>
      </w:r>
      <w:r w:rsidR="00F145FC">
        <w:t xml:space="preserve">        '</w:t>
      </w:r>
      <w:proofErr w:type="spellStart"/>
      <w:r w:rsidR="00F145FC">
        <w:t>Setmsg</w:t>
      </w:r>
      <w:proofErr w:type="spellEnd"/>
      <w:r w:rsidR="00F145FC">
        <w:t xml:space="preserve"> msg(isrz001)'</w:t>
      </w:r>
    </w:p>
    <w:p w14:paraId="5ECC356E" w14:textId="77777777" w:rsidR="004517D9" w:rsidRDefault="004517D9" w:rsidP="001D5D10">
      <w:pPr>
        <w:pStyle w:val="Screen"/>
      </w:pPr>
      <w:r>
        <w:t xml:space="preserve"> </w:t>
      </w:r>
      <w:r w:rsidR="00F145FC">
        <w:t xml:space="preserve">      end</w:t>
      </w:r>
    </w:p>
    <w:p w14:paraId="1E3C837B" w14:textId="77777777" w:rsidR="004517D9" w:rsidRDefault="004517D9" w:rsidP="001D5D10">
      <w:pPr>
        <w:pStyle w:val="Screen"/>
      </w:pPr>
      <w:r>
        <w:t xml:space="preserve"> </w:t>
      </w:r>
      <w:r w:rsidR="00F145FC">
        <w:t xml:space="preserve">      else do</w:t>
      </w:r>
    </w:p>
    <w:p w14:paraId="25925F3B" w14:textId="77777777" w:rsidR="004517D9" w:rsidRDefault="004517D9" w:rsidP="001D5D10">
      <w:pPr>
        <w:pStyle w:val="Screen"/>
      </w:pPr>
      <w:r>
        <w:t xml:space="preserve"> </w:t>
      </w:r>
      <w:r w:rsidR="00F145FC">
        <w:t xml:space="preserve">        </w:t>
      </w:r>
      <w:proofErr w:type="spellStart"/>
      <w:r w:rsidR="00F145FC">
        <w:t>zedsmsg</w:t>
      </w:r>
      <w:proofErr w:type="spellEnd"/>
      <w:r w:rsidR="00F145FC">
        <w:t xml:space="preserve"> = 'Not Found'</w:t>
      </w:r>
    </w:p>
    <w:p w14:paraId="4B9075A4" w14:textId="77777777" w:rsidR="004517D9" w:rsidRDefault="004517D9" w:rsidP="001D5D10">
      <w:pPr>
        <w:pStyle w:val="Screen"/>
      </w:pPr>
      <w:r>
        <w:t xml:space="preserve"> </w:t>
      </w:r>
      <w:r w:rsidR="00F145FC">
        <w:t xml:space="preserve">        </w:t>
      </w:r>
      <w:proofErr w:type="spellStart"/>
      <w:r w:rsidR="00F145FC">
        <w:t>zedlmsg</w:t>
      </w:r>
      <w:proofErr w:type="spellEnd"/>
      <w:r w:rsidR="00F145FC">
        <w:t xml:space="preserve"> = word(zcmd,2) 'was not found'</w:t>
      </w:r>
    </w:p>
    <w:p w14:paraId="6D6ECF69" w14:textId="77777777" w:rsidR="004517D9" w:rsidRDefault="004517D9" w:rsidP="001D5D10">
      <w:pPr>
        <w:pStyle w:val="Screen"/>
      </w:pPr>
      <w:r>
        <w:t xml:space="preserve"> </w:t>
      </w:r>
      <w:r w:rsidR="00F145FC">
        <w:t xml:space="preserve">        '</w:t>
      </w:r>
      <w:proofErr w:type="spellStart"/>
      <w:r w:rsidR="00F145FC">
        <w:t>Setmsg</w:t>
      </w:r>
      <w:proofErr w:type="spellEnd"/>
      <w:r w:rsidR="00F145FC">
        <w:t xml:space="preserve"> msg(isrz001)'</w:t>
      </w:r>
    </w:p>
    <w:p w14:paraId="7B93A089" w14:textId="77777777" w:rsidR="004517D9" w:rsidRDefault="004517D9" w:rsidP="001D5D10">
      <w:pPr>
        <w:pStyle w:val="Screen"/>
      </w:pPr>
      <w:r>
        <w:t xml:space="preserve"> </w:t>
      </w:r>
      <w:r w:rsidR="00F145FC">
        <w:t xml:space="preserve">      end</w:t>
      </w:r>
    </w:p>
    <w:p w14:paraId="5F42D5ED" w14:textId="6982AC9D" w:rsidR="00F145FC" w:rsidRDefault="004517D9" w:rsidP="001D5D10">
      <w:pPr>
        <w:pStyle w:val="Screen"/>
      </w:pPr>
      <w:r>
        <w:t xml:space="preserve"> </w:t>
      </w:r>
      <w:r w:rsidR="00F145FC">
        <w:t xml:space="preserve">    end</w:t>
      </w:r>
    </w:p>
    <w:p w14:paraId="26A74354" w14:textId="79CEA6FC" w:rsidR="002D5535" w:rsidRDefault="002D5535" w:rsidP="002D5535"/>
    <w:p w14:paraId="0844C979" w14:textId="0696D651" w:rsidR="004517D9" w:rsidRDefault="002D5535" w:rsidP="0045401B">
      <w:pPr>
        <w:pageBreakBefore/>
      </w:pPr>
      <w:r>
        <w:lastRenderedPageBreak/>
        <w:t xml:space="preserve">The Only command (abbreviated to O) is used to limit the rows displayed to only those with the specified character string. This can be done </w:t>
      </w:r>
      <w:proofErr w:type="gramStart"/>
      <w:r>
        <w:t>a number of</w:t>
      </w:r>
      <w:proofErr w:type="gramEnd"/>
      <w:r>
        <w:t xml:space="preserve"> </w:t>
      </w:r>
      <w:r w:rsidR="002F7A54">
        <w:t>ways,</w:t>
      </w:r>
      <w:r>
        <w:t xml:space="preserve"> but this is a simple technique, which requires using the Reset command to restore all the other rows to the table display.</w:t>
      </w:r>
    </w:p>
    <w:p w14:paraId="724F5E17" w14:textId="77777777" w:rsidR="004517D9" w:rsidRDefault="004517D9" w:rsidP="001D5D10">
      <w:pPr>
        <w:pStyle w:val="Screen"/>
      </w:pPr>
      <w:r>
        <w:t xml:space="preserve"> </w:t>
      </w:r>
      <w:r w:rsidR="00F145FC">
        <w:t xml:space="preserve">    /* ----------------------------------------------------------- *</w:t>
      </w:r>
    </w:p>
    <w:p w14:paraId="4510D469" w14:textId="77777777" w:rsidR="004517D9" w:rsidRDefault="004517D9" w:rsidP="001D5D10">
      <w:pPr>
        <w:pStyle w:val="Screen"/>
      </w:pPr>
      <w:r>
        <w:t xml:space="preserve"> </w:t>
      </w:r>
      <w:r w:rsidR="00F145FC">
        <w:t xml:space="preserve">    | Only will check for the provided string (case insensitive)  |</w:t>
      </w:r>
    </w:p>
    <w:p w14:paraId="6D539003" w14:textId="6D26CABF" w:rsidR="004517D9" w:rsidRDefault="004517D9" w:rsidP="001D5D10">
      <w:pPr>
        <w:pStyle w:val="Screen"/>
      </w:pPr>
      <w:r>
        <w:t xml:space="preserve"> </w:t>
      </w:r>
      <w:r w:rsidR="00F145FC">
        <w:t xml:space="preserve">    | in any location within the row variables</w:t>
      </w:r>
      <w:r>
        <w:t xml:space="preserve">. </w:t>
      </w:r>
      <w:r w:rsidR="00F145FC">
        <w:t xml:space="preserve">    |</w:t>
      </w:r>
    </w:p>
    <w:p w14:paraId="0EBF35DD" w14:textId="77777777" w:rsidR="004517D9" w:rsidRDefault="004517D9" w:rsidP="001D5D10">
      <w:pPr>
        <w:pStyle w:val="Screen"/>
      </w:pPr>
      <w:r>
        <w:t xml:space="preserve"> </w:t>
      </w:r>
      <w:r w:rsidR="00F145FC">
        <w:t xml:space="preserve">    * ----------------------------------------------------------- */</w:t>
      </w:r>
    </w:p>
    <w:p w14:paraId="5EDD6FC5" w14:textId="77777777" w:rsidR="004517D9" w:rsidRDefault="004517D9" w:rsidP="001D5D10">
      <w:pPr>
        <w:pStyle w:val="Screen"/>
      </w:pPr>
      <w:r>
        <w:t xml:space="preserve"> </w:t>
      </w:r>
      <w:r w:rsidR="00F145FC">
        <w:t xml:space="preserve">    When abbrev("</w:t>
      </w:r>
      <w:proofErr w:type="spellStart"/>
      <w:r w:rsidR="00F145FC">
        <w:t>ONLY",word</w:t>
      </w:r>
      <w:proofErr w:type="spellEnd"/>
      <w:r w:rsidR="00F145FC">
        <w:t>(zcmd,1),1) = 1 then do</w:t>
      </w:r>
    </w:p>
    <w:p w14:paraId="27B8AF7C" w14:textId="77777777" w:rsidR="004517D9" w:rsidRDefault="004517D9" w:rsidP="001D5D10">
      <w:pPr>
        <w:pStyle w:val="Screen"/>
      </w:pPr>
      <w:r>
        <w:t xml:space="preserve"> </w:t>
      </w:r>
      <w:r w:rsidR="00F145FC">
        <w:t xml:space="preserve">      str = </w:t>
      </w:r>
      <w:proofErr w:type="spellStart"/>
      <w:r w:rsidR="00F145FC">
        <w:t>subword</w:t>
      </w:r>
      <w:proofErr w:type="spellEnd"/>
      <w:r w:rsidR="00F145FC">
        <w:t>(zcmd,2)</w:t>
      </w:r>
    </w:p>
    <w:p w14:paraId="229D743E" w14:textId="77777777" w:rsidR="004517D9" w:rsidRDefault="004517D9" w:rsidP="001D5D10">
      <w:pPr>
        <w:pStyle w:val="Screen"/>
      </w:pPr>
      <w:r>
        <w:t xml:space="preserve"> </w:t>
      </w:r>
      <w:r w:rsidR="00F145FC">
        <w:t xml:space="preserve">      if strip(str) = null then do</w:t>
      </w:r>
    </w:p>
    <w:p w14:paraId="5B27AB0D" w14:textId="77777777" w:rsidR="004517D9" w:rsidRDefault="004517D9" w:rsidP="001D5D10">
      <w:pPr>
        <w:pStyle w:val="Screen"/>
      </w:pPr>
      <w:r>
        <w:t xml:space="preserve"> </w:t>
      </w:r>
      <w:r w:rsidR="00F145FC">
        <w:t xml:space="preserve">        </w:t>
      </w:r>
      <w:proofErr w:type="spellStart"/>
      <w:r w:rsidR="00F145FC">
        <w:t>zedsmsg</w:t>
      </w:r>
      <w:proofErr w:type="spellEnd"/>
      <w:r w:rsidR="00F145FC">
        <w:t xml:space="preserve"> = 'Only Invalid'</w:t>
      </w:r>
    </w:p>
    <w:p w14:paraId="67FD08C1" w14:textId="77777777" w:rsidR="004517D9" w:rsidRDefault="004517D9" w:rsidP="001D5D10">
      <w:pPr>
        <w:pStyle w:val="Screen"/>
      </w:pPr>
      <w:r>
        <w:t xml:space="preserve"> </w:t>
      </w:r>
      <w:r w:rsidR="00F145FC">
        <w:t xml:space="preserve">        </w:t>
      </w:r>
      <w:proofErr w:type="spellStart"/>
      <w:r w:rsidR="00F145FC">
        <w:t>zedlmsg</w:t>
      </w:r>
      <w:proofErr w:type="spellEnd"/>
      <w:r w:rsidR="00F145FC">
        <w:t xml:space="preserve"> = 'Only requires a string parameter.'</w:t>
      </w:r>
    </w:p>
    <w:p w14:paraId="3617778C" w14:textId="77777777" w:rsidR="004517D9" w:rsidRDefault="004517D9" w:rsidP="001D5D10">
      <w:pPr>
        <w:pStyle w:val="Screen"/>
      </w:pPr>
      <w:r>
        <w:t xml:space="preserve"> </w:t>
      </w:r>
      <w:r w:rsidR="00F145FC">
        <w:t xml:space="preserve">        '</w:t>
      </w:r>
      <w:proofErr w:type="spellStart"/>
      <w:r w:rsidR="00F145FC">
        <w:t>Setmsg</w:t>
      </w:r>
      <w:proofErr w:type="spellEnd"/>
      <w:r w:rsidR="00F145FC">
        <w:t xml:space="preserve"> msg(isrz001)'</w:t>
      </w:r>
    </w:p>
    <w:p w14:paraId="3EEA9445" w14:textId="77777777" w:rsidR="004517D9" w:rsidRDefault="004517D9" w:rsidP="001D5D10">
      <w:pPr>
        <w:pStyle w:val="Screen"/>
      </w:pPr>
      <w:r>
        <w:t xml:space="preserve"> </w:t>
      </w:r>
      <w:r w:rsidR="00F145FC">
        <w:t xml:space="preserve">      end</w:t>
      </w:r>
    </w:p>
    <w:p w14:paraId="69095245" w14:textId="77777777" w:rsidR="004517D9" w:rsidRDefault="004517D9" w:rsidP="001D5D10">
      <w:pPr>
        <w:pStyle w:val="Screen"/>
      </w:pPr>
      <w:r>
        <w:t xml:space="preserve"> </w:t>
      </w:r>
      <w:r w:rsidR="00F145FC">
        <w:t xml:space="preserve">      else do</w:t>
      </w:r>
    </w:p>
    <w:p w14:paraId="7A491040" w14:textId="77777777" w:rsidR="004517D9" w:rsidRDefault="004517D9" w:rsidP="001D5D10">
      <w:pPr>
        <w:pStyle w:val="Screen"/>
      </w:pPr>
      <w:r>
        <w:t xml:space="preserve"> </w:t>
      </w:r>
      <w:r w:rsidR="00F145FC">
        <w:t xml:space="preserve">        '</w:t>
      </w:r>
      <w:proofErr w:type="spellStart"/>
      <w:proofErr w:type="gramStart"/>
      <w:r w:rsidR="00F145FC">
        <w:t>tbtop</w:t>
      </w:r>
      <w:proofErr w:type="spellEnd"/>
      <w:proofErr w:type="gramEnd"/>
      <w:r w:rsidR="00F145FC">
        <w:t xml:space="preserve"> test'</w:t>
      </w:r>
    </w:p>
    <w:p w14:paraId="1AA84191" w14:textId="77777777" w:rsidR="004517D9" w:rsidRDefault="004517D9" w:rsidP="001D5D10">
      <w:pPr>
        <w:pStyle w:val="Screen"/>
      </w:pPr>
      <w:r>
        <w:t xml:space="preserve"> </w:t>
      </w:r>
      <w:r w:rsidR="00F145FC">
        <w:t xml:space="preserve">        do </w:t>
      </w:r>
      <w:proofErr w:type="gramStart"/>
      <w:r w:rsidR="00F145FC">
        <w:t>forever</w:t>
      </w:r>
      <w:proofErr w:type="gramEnd"/>
    </w:p>
    <w:p w14:paraId="3F04663A" w14:textId="77777777" w:rsidR="004517D9" w:rsidRDefault="004517D9" w:rsidP="001D5D10">
      <w:pPr>
        <w:pStyle w:val="Screen"/>
      </w:pPr>
      <w:r>
        <w:t xml:space="preserve"> </w:t>
      </w:r>
      <w:r w:rsidR="00F145FC">
        <w:t xml:space="preserve">          '</w:t>
      </w:r>
      <w:proofErr w:type="spellStart"/>
      <w:proofErr w:type="gramStart"/>
      <w:r w:rsidR="00F145FC">
        <w:t>tbskip</w:t>
      </w:r>
      <w:proofErr w:type="spellEnd"/>
      <w:proofErr w:type="gramEnd"/>
      <w:r w:rsidR="00F145FC">
        <w:t xml:space="preserve"> test'</w:t>
      </w:r>
    </w:p>
    <w:p w14:paraId="0A2A908C" w14:textId="26D2855B" w:rsidR="00F145FC" w:rsidRDefault="004517D9" w:rsidP="001D5D10">
      <w:pPr>
        <w:pStyle w:val="Screen"/>
      </w:pPr>
      <w:r>
        <w:t xml:space="preserve"> </w:t>
      </w:r>
      <w:r w:rsidR="00F145FC">
        <w:t xml:space="preserve">          if </w:t>
      </w:r>
      <w:proofErr w:type="spellStart"/>
      <w:r w:rsidR="00F145FC">
        <w:t>rc</w:t>
      </w:r>
      <w:proofErr w:type="spellEnd"/>
      <w:r w:rsidR="00F145FC">
        <w:t xml:space="preserve"> &gt; 0 then do</w:t>
      </w:r>
    </w:p>
    <w:p w14:paraId="1DF7F8F1" w14:textId="36F3EA62" w:rsidR="00F145FC" w:rsidRDefault="00F145FC" w:rsidP="001D5D10">
      <w:pPr>
        <w:pStyle w:val="Screen"/>
      </w:pPr>
      <w:r>
        <w:t xml:space="preserve"> </w:t>
      </w:r>
      <w:r w:rsidR="00F64076">
        <w:t xml:space="preserve">             </w:t>
      </w:r>
      <w:r>
        <w:t>'</w:t>
      </w:r>
      <w:proofErr w:type="spellStart"/>
      <w:proofErr w:type="gramStart"/>
      <w:r>
        <w:t>tbtop</w:t>
      </w:r>
      <w:proofErr w:type="spellEnd"/>
      <w:proofErr w:type="gramEnd"/>
      <w:r>
        <w:t xml:space="preserve"> test'</w:t>
      </w:r>
    </w:p>
    <w:p w14:paraId="011FAB5B" w14:textId="3D606AF4" w:rsidR="004517D9" w:rsidRDefault="00F145FC" w:rsidP="001D5D10">
      <w:pPr>
        <w:pStyle w:val="Screen"/>
      </w:pPr>
      <w:r>
        <w:t xml:space="preserve"> </w:t>
      </w:r>
      <w:r w:rsidR="00F64076">
        <w:t xml:space="preserve">             </w:t>
      </w:r>
      <w:r>
        <w:t>leave</w:t>
      </w:r>
    </w:p>
    <w:p w14:paraId="3DBA7598" w14:textId="77777777" w:rsidR="004517D9" w:rsidRDefault="004517D9" w:rsidP="001D5D10">
      <w:pPr>
        <w:pStyle w:val="Screen"/>
      </w:pPr>
      <w:r>
        <w:t xml:space="preserve"> </w:t>
      </w:r>
      <w:r w:rsidR="00F145FC">
        <w:t xml:space="preserve">          end</w:t>
      </w:r>
    </w:p>
    <w:p w14:paraId="0B682CC1" w14:textId="77777777" w:rsidR="004517D9" w:rsidRDefault="004517D9" w:rsidP="001D5D10">
      <w:pPr>
        <w:pStyle w:val="Screen"/>
      </w:pPr>
      <w:r>
        <w:t xml:space="preserve"> </w:t>
      </w:r>
      <w:r w:rsidR="00F145FC">
        <w:t xml:space="preserve">          if pos(</w:t>
      </w:r>
      <w:proofErr w:type="spellStart"/>
      <w:r w:rsidR="00F145FC">
        <w:t>str,translate</w:t>
      </w:r>
      <w:proofErr w:type="spellEnd"/>
      <w:r w:rsidR="00F145FC">
        <w:t>(</w:t>
      </w:r>
      <w:proofErr w:type="spellStart"/>
      <w:r w:rsidR="00F145FC">
        <w:t>vitem</w:t>
      </w:r>
      <w:proofErr w:type="spellEnd"/>
      <w:r w:rsidR="00F145FC">
        <w:t xml:space="preserve"> </w:t>
      </w:r>
      <w:proofErr w:type="spellStart"/>
      <w:r w:rsidR="00F145FC">
        <w:t>vstate</w:t>
      </w:r>
      <w:proofErr w:type="spellEnd"/>
      <w:r w:rsidR="00F145FC">
        <w:t>)) = 0 then</w:t>
      </w:r>
    </w:p>
    <w:p w14:paraId="1D3957DB" w14:textId="77777777" w:rsidR="004517D9" w:rsidRDefault="004517D9" w:rsidP="001D5D10">
      <w:pPr>
        <w:pStyle w:val="Screen"/>
      </w:pPr>
      <w:r>
        <w:t xml:space="preserve"> </w:t>
      </w:r>
      <w:r w:rsidR="00F145FC">
        <w:t xml:space="preserve">          '</w:t>
      </w:r>
      <w:proofErr w:type="spellStart"/>
      <w:proofErr w:type="gramStart"/>
      <w:r w:rsidR="00F145FC">
        <w:t>tbdelete</w:t>
      </w:r>
      <w:proofErr w:type="spellEnd"/>
      <w:proofErr w:type="gramEnd"/>
      <w:r w:rsidR="00F145FC">
        <w:t xml:space="preserve"> test'</w:t>
      </w:r>
    </w:p>
    <w:p w14:paraId="39E3C401" w14:textId="77777777" w:rsidR="004517D9" w:rsidRDefault="004517D9" w:rsidP="001D5D10">
      <w:pPr>
        <w:pStyle w:val="Screen"/>
      </w:pPr>
      <w:r>
        <w:t xml:space="preserve"> </w:t>
      </w:r>
      <w:r w:rsidR="00F145FC">
        <w:t xml:space="preserve">        end</w:t>
      </w:r>
    </w:p>
    <w:p w14:paraId="50B151D9" w14:textId="77777777" w:rsidR="004517D9" w:rsidRDefault="004517D9" w:rsidP="001D5D10">
      <w:pPr>
        <w:pStyle w:val="Screen"/>
      </w:pPr>
      <w:r>
        <w:t xml:space="preserve"> </w:t>
      </w:r>
      <w:r w:rsidR="00F145FC">
        <w:t xml:space="preserve">      end</w:t>
      </w:r>
    </w:p>
    <w:p w14:paraId="2B5BF200" w14:textId="3D9DC501" w:rsidR="00F145FC" w:rsidRDefault="004517D9" w:rsidP="001D5D10">
      <w:pPr>
        <w:pStyle w:val="Screen"/>
      </w:pPr>
      <w:r>
        <w:t xml:space="preserve"> </w:t>
      </w:r>
      <w:r w:rsidR="00F145FC">
        <w:t xml:space="preserve">    end</w:t>
      </w:r>
    </w:p>
    <w:p w14:paraId="53DC4C7F" w14:textId="77777777" w:rsidR="0045401B" w:rsidRDefault="0045401B" w:rsidP="0045401B"/>
    <w:p w14:paraId="30F0A2A7" w14:textId="77777777" w:rsidR="004517D9" w:rsidRDefault="002D5535" w:rsidP="0045401B">
      <w:r>
        <w:t>Refresh closes the active ISPF Table and then restarts the code at the label Refresh which recreates the table from scratch.</w:t>
      </w:r>
    </w:p>
    <w:p w14:paraId="395E9091" w14:textId="77777777" w:rsidR="004517D9" w:rsidRDefault="004517D9" w:rsidP="001D5D10">
      <w:pPr>
        <w:pStyle w:val="Screen"/>
      </w:pPr>
      <w:r>
        <w:t xml:space="preserve"> </w:t>
      </w:r>
      <w:r w:rsidR="00F145FC">
        <w:t xml:space="preserve">    /* ------------------------------------------------------- *</w:t>
      </w:r>
    </w:p>
    <w:p w14:paraId="7CA117A9" w14:textId="77777777" w:rsidR="004517D9" w:rsidRDefault="004517D9" w:rsidP="001D5D10">
      <w:pPr>
        <w:pStyle w:val="Screen"/>
      </w:pPr>
      <w:r>
        <w:t xml:space="preserve"> </w:t>
      </w:r>
      <w:r w:rsidR="00F145FC">
        <w:t xml:space="preserve">    | Refresh will close the table and then signal (</w:t>
      </w:r>
      <w:proofErr w:type="spellStart"/>
      <w:r w:rsidR="00F145FC">
        <w:t>goto</w:t>
      </w:r>
      <w:proofErr w:type="spellEnd"/>
      <w:r w:rsidR="00F145FC">
        <w:t>) the |</w:t>
      </w:r>
    </w:p>
    <w:p w14:paraId="208ED1EB" w14:textId="313F68F4" w:rsidR="004517D9" w:rsidRDefault="004517D9" w:rsidP="001D5D10">
      <w:pPr>
        <w:pStyle w:val="Screen"/>
      </w:pPr>
      <w:r>
        <w:t xml:space="preserve"> </w:t>
      </w:r>
      <w:r w:rsidR="00F145FC">
        <w:t xml:space="preserve">    | Refresh label to start over</w:t>
      </w:r>
      <w:r>
        <w:t xml:space="preserve">. </w:t>
      </w:r>
      <w:r w:rsidR="00F145FC">
        <w:t>|</w:t>
      </w:r>
    </w:p>
    <w:p w14:paraId="44E1C91D" w14:textId="77777777" w:rsidR="004517D9" w:rsidRDefault="004517D9" w:rsidP="001D5D10">
      <w:pPr>
        <w:pStyle w:val="Screen"/>
      </w:pPr>
      <w:r>
        <w:t xml:space="preserve"> </w:t>
      </w:r>
      <w:r w:rsidR="00F145FC">
        <w:t xml:space="preserve">    * ------------------------------------------------------- */</w:t>
      </w:r>
    </w:p>
    <w:p w14:paraId="17026F6C" w14:textId="77777777" w:rsidR="004517D9" w:rsidRDefault="004517D9" w:rsidP="001D5D10">
      <w:pPr>
        <w:pStyle w:val="Screen"/>
      </w:pPr>
      <w:r>
        <w:t xml:space="preserve"> </w:t>
      </w:r>
      <w:r w:rsidR="00F145FC">
        <w:t xml:space="preserve">    When abbrev("REFRESH",zcmd,1) = 1 then do</w:t>
      </w:r>
    </w:p>
    <w:p w14:paraId="77BC6A94" w14:textId="77777777" w:rsidR="004517D9" w:rsidRDefault="004517D9" w:rsidP="001D5D10">
      <w:pPr>
        <w:pStyle w:val="Screen"/>
      </w:pPr>
      <w:r>
        <w:t xml:space="preserve"> </w:t>
      </w:r>
      <w:r w:rsidR="00F145FC">
        <w:t xml:space="preserve">      '</w:t>
      </w:r>
      <w:proofErr w:type="spellStart"/>
      <w:proofErr w:type="gramStart"/>
      <w:r w:rsidR="00F145FC">
        <w:t>tbend</w:t>
      </w:r>
      <w:proofErr w:type="spellEnd"/>
      <w:proofErr w:type="gramEnd"/>
      <w:r w:rsidR="00F145FC">
        <w:t xml:space="preserve"> test'</w:t>
      </w:r>
    </w:p>
    <w:p w14:paraId="42DD665D" w14:textId="77777777" w:rsidR="004517D9" w:rsidRDefault="004517D9" w:rsidP="001D5D10">
      <w:pPr>
        <w:pStyle w:val="Screen"/>
      </w:pPr>
      <w:r>
        <w:t xml:space="preserve"> </w:t>
      </w:r>
      <w:r w:rsidR="00F145FC">
        <w:t xml:space="preserve">      signal Refresh</w:t>
      </w:r>
    </w:p>
    <w:p w14:paraId="3D57EC2D" w14:textId="42ACD06E" w:rsidR="00F145FC" w:rsidRDefault="004517D9" w:rsidP="001D5D10">
      <w:pPr>
        <w:pStyle w:val="Screen"/>
      </w:pPr>
      <w:r>
        <w:t xml:space="preserve"> </w:t>
      </w:r>
      <w:r w:rsidR="00F145FC">
        <w:t xml:space="preserve">    end</w:t>
      </w:r>
    </w:p>
    <w:p w14:paraId="16A8060F" w14:textId="46FD2D23" w:rsidR="002D5535" w:rsidRDefault="002D5535" w:rsidP="002D5535"/>
    <w:p w14:paraId="70B343FE" w14:textId="77777777" w:rsidR="004517D9" w:rsidRDefault="002D5535" w:rsidP="002D5535">
      <w:r>
        <w:t>Because no one is perfect there needs to be a way to let the user know when they enter a command that the code can’t handle. This is one way to do that.</w:t>
      </w:r>
    </w:p>
    <w:p w14:paraId="7C6946DF" w14:textId="77777777" w:rsidR="004517D9" w:rsidRDefault="004517D9" w:rsidP="001D5D10">
      <w:pPr>
        <w:pStyle w:val="Screen"/>
      </w:pPr>
      <w:r>
        <w:t xml:space="preserve"> </w:t>
      </w:r>
      <w:r w:rsidR="00F145FC">
        <w:t xml:space="preserve">    /* ------------------------------------------------------ *</w:t>
      </w:r>
    </w:p>
    <w:p w14:paraId="35812DAE" w14:textId="77777777" w:rsidR="004517D9" w:rsidRDefault="004517D9" w:rsidP="001D5D10">
      <w:pPr>
        <w:pStyle w:val="Screen"/>
      </w:pPr>
      <w:r>
        <w:t xml:space="preserve"> </w:t>
      </w:r>
      <w:r w:rsidR="00F145FC">
        <w:t xml:space="preserve">    | Process unknown commands here - basically let the user |</w:t>
      </w:r>
    </w:p>
    <w:p w14:paraId="5EC68333" w14:textId="77777777" w:rsidR="004517D9" w:rsidRDefault="004517D9" w:rsidP="001D5D10">
      <w:pPr>
        <w:pStyle w:val="Screen"/>
      </w:pPr>
      <w:r>
        <w:t xml:space="preserve"> </w:t>
      </w:r>
      <w:r w:rsidR="00F145FC">
        <w:t xml:space="preserve">    | know we didn't know what the command is that they      |</w:t>
      </w:r>
    </w:p>
    <w:p w14:paraId="218EFE45" w14:textId="5FEA3DB2" w:rsidR="004517D9" w:rsidRDefault="004517D9" w:rsidP="001D5D10">
      <w:pPr>
        <w:pStyle w:val="Screen"/>
      </w:pPr>
      <w:r>
        <w:t xml:space="preserve"> </w:t>
      </w:r>
      <w:r w:rsidR="00F145FC">
        <w:t xml:space="preserve">    | entered</w:t>
      </w:r>
      <w:r>
        <w:t xml:space="preserve">. </w:t>
      </w:r>
      <w:r w:rsidR="00F145FC">
        <w:t xml:space="preserve">      |</w:t>
      </w:r>
    </w:p>
    <w:p w14:paraId="0B859115" w14:textId="77777777" w:rsidR="004517D9" w:rsidRDefault="004517D9" w:rsidP="001D5D10">
      <w:pPr>
        <w:pStyle w:val="Screen"/>
      </w:pPr>
      <w:r>
        <w:t xml:space="preserve"> </w:t>
      </w:r>
      <w:r w:rsidR="00F145FC">
        <w:t xml:space="preserve">    * ------------------------------------------------------ */</w:t>
      </w:r>
    </w:p>
    <w:p w14:paraId="51034F3E" w14:textId="77777777" w:rsidR="004517D9" w:rsidRDefault="004517D9" w:rsidP="001D5D10">
      <w:pPr>
        <w:pStyle w:val="Screen"/>
      </w:pPr>
      <w:r>
        <w:t xml:space="preserve"> </w:t>
      </w:r>
      <w:r w:rsidR="00F145FC">
        <w:t xml:space="preserve">    </w:t>
      </w:r>
      <w:proofErr w:type="gramStart"/>
      <w:r w:rsidR="00F145FC">
        <w:t>Otherwise</w:t>
      </w:r>
      <w:proofErr w:type="gramEnd"/>
      <w:r w:rsidR="00F145FC">
        <w:t xml:space="preserve"> do</w:t>
      </w:r>
    </w:p>
    <w:p w14:paraId="2786A1B4" w14:textId="77777777" w:rsidR="004517D9" w:rsidRDefault="004517D9" w:rsidP="001D5D10">
      <w:pPr>
        <w:pStyle w:val="Screen"/>
      </w:pPr>
      <w:r>
        <w:t xml:space="preserve"> </w:t>
      </w:r>
      <w:r w:rsidR="00F145FC">
        <w:t xml:space="preserve">      </w:t>
      </w:r>
      <w:proofErr w:type="spellStart"/>
      <w:r w:rsidR="00F145FC">
        <w:t>zedsmsg</w:t>
      </w:r>
      <w:proofErr w:type="spellEnd"/>
      <w:r w:rsidR="00F145FC">
        <w:t xml:space="preserve"> = 'Unknown'</w:t>
      </w:r>
    </w:p>
    <w:p w14:paraId="21246849" w14:textId="77777777" w:rsidR="004517D9" w:rsidRDefault="004517D9" w:rsidP="001D5D10">
      <w:pPr>
        <w:pStyle w:val="Screen"/>
      </w:pPr>
      <w:r>
        <w:t xml:space="preserve"> </w:t>
      </w:r>
      <w:r w:rsidR="00F145FC">
        <w:t xml:space="preserve">      </w:t>
      </w:r>
      <w:proofErr w:type="spellStart"/>
      <w:r w:rsidR="00F145FC">
        <w:t>zedlmsg</w:t>
      </w:r>
      <w:proofErr w:type="spellEnd"/>
      <w:r w:rsidR="00F145FC">
        <w:t xml:space="preserve"> = </w:t>
      </w:r>
      <w:proofErr w:type="spellStart"/>
      <w:r w:rsidR="00F145FC">
        <w:t>zcmd</w:t>
      </w:r>
      <w:proofErr w:type="spellEnd"/>
      <w:r w:rsidR="00F145FC">
        <w:t xml:space="preserve"> 'is an unknown command - try again.'</w:t>
      </w:r>
    </w:p>
    <w:p w14:paraId="61E275D7" w14:textId="77777777" w:rsidR="004517D9" w:rsidRDefault="004517D9" w:rsidP="001D5D10">
      <w:pPr>
        <w:pStyle w:val="Screen"/>
      </w:pPr>
      <w:r>
        <w:t xml:space="preserve"> </w:t>
      </w:r>
      <w:r w:rsidR="00F145FC">
        <w:t xml:space="preserve">      '</w:t>
      </w:r>
      <w:proofErr w:type="spellStart"/>
      <w:r w:rsidR="00F145FC">
        <w:t>Setmsg</w:t>
      </w:r>
      <w:proofErr w:type="spellEnd"/>
      <w:r w:rsidR="00F145FC">
        <w:t xml:space="preserve"> Msg(isrz001)'</w:t>
      </w:r>
    </w:p>
    <w:p w14:paraId="5F81297A" w14:textId="77777777" w:rsidR="004517D9" w:rsidRDefault="004517D9" w:rsidP="001D5D10">
      <w:pPr>
        <w:pStyle w:val="Screen"/>
      </w:pPr>
      <w:r>
        <w:t xml:space="preserve"> </w:t>
      </w:r>
      <w:r w:rsidR="00F145FC">
        <w:t xml:space="preserve">    end</w:t>
      </w:r>
    </w:p>
    <w:p w14:paraId="10A64D95" w14:textId="79211BC4" w:rsidR="00F145FC" w:rsidRDefault="004517D9" w:rsidP="001D5D10">
      <w:pPr>
        <w:pStyle w:val="Screen"/>
      </w:pPr>
      <w:r>
        <w:t xml:space="preserve"> </w:t>
      </w:r>
      <w:r w:rsidR="00F145FC">
        <w:t xml:space="preserve">  end</w:t>
      </w:r>
    </w:p>
    <w:p w14:paraId="47F6736B" w14:textId="54B6AECE" w:rsidR="002D5535" w:rsidRDefault="002D5535" w:rsidP="002D5535"/>
    <w:p w14:paraId="70B9A94B" w14:textId="77777777" w:rsidR="004517D9" w:rsidRDefault="002D5535" w:rsidP="002D5535">
      <w:r>
        <w:lastRenderedPageBreak/>
        <w:t>After processing any command, it is time to check for any row selections. To keep the table from scrolling up, or down, this code saves the current top row (</w:t>
      </w:r>
      <w:proofErr w:type="spellStart"/>
      <w:r>
        <w:t>ztdtop</w:t>
      </w:r>
      <w:proofErr w:type="spellEnd"/>
      <w:r>
        <w:t xml:space="preserve">) so that the table display can be repositioned when it is next displayed using </w:t>
      </w:r>
      <w:proofErr w:type="spellStart"/>
      <w:r>
        <w:t>TCDispl</w:t>
      </w:r>
      <w:proofErr w:type="spellEnd"/>
      <w:r>
        <w:t>.</w:t>
      </w:r>
    </w:p>
    <w:p w14:paraId="41D19742" w14:textId="77777777" w:rsidR="004517D9" w:rsidRDefault="004517D9" w:rsidP="001D5D10">
      <w:pPr>
        <w:pStyle w:val="Screen"/>
      </w:pPr>
      <w:r>
        <w:t xml:space="preserve"> </w:t>
      </w:r>
      <w:r w:rsidR="00F145FC">
        <w:t xml:space="preserve">  /* ------------------------------------------------------------ *</w:t>
      </w:r>
    </w:p>
    <w:p w14:paraId="2AF4C5BF" w14:textId="77777777" w:rsidR="004517D9" w:rsidRDefault="004517D9" w:rsidP="001D5D10">
      <w:pPr>
        <w:pStyle w:val="Screen"/>
      </w:pPr>
      <w:r>
        <w:t xml:space="preserve"> </w:t>
      </w:r>
      <w:r w:rsidR="00F145FC">
        <w:t xml:space="preserve">  | Process the line selections if the selection variable (</w:t>
      </w:r>
      <w:proofErr w:type="spellStart"/>
      <w:r w:rsidR="00F145FC">
        <w:t>vsel</w:t>
      </w:r>
      <w:proofErr w:type="spellEnd"/>
      <w:r w:rsidR="00F145FC">
        <w:t>) |</w:t>
      </w:r>
    </w:p>
    <w:p w14:paraId="0F8E8843" w14:textId="1AF8EF82" w:rsidR="004517D9" w:rsidRDefault="004517D9" w:rsidP="001D5D10">
      <w:pPr>
        <w:pStyle w:val="Screen"/>
      </w:pPr>
      <w:r>
        <w:t xml:space="preserve"> </w:t>
      </w:r>
      <w:r w:rsidR="00F145FC">
        <w:t xml:space="preserve">  | is not null</w:t>
      </w:r>
      <w:r>
        <w:t xml:space="preserve">. </w:t>
      </w:r>
      <w:r w:rsidR="00F145FC">
        <w:t xml:space="preserve">        |</w:t>
      </w:r>
    </w:p>
    <w:p w14:paraId="19FC3738" w14:textId="77777777" w:rsidR="004517D9" w:rsidRDefault="004517D9" w:rsidP="001D5D10">
      <w:pPr>
        <w:pStyle w:val="Screen"/>
      </w:pPr>
      <w:r>
        <w:t xml:space="preserve"> </w:t>
      </w:r>
      <w:r w:rsidR="00F145FC">
        <w:t xml:space="preserve">  * ------------------------------------------------------------ */</w:t>
      </w:r>
    </w:p>
    <w:p w14:paraId="0E62A8E5" w14:textId="7BDF29F8" w:rsidR="00F145FC" w:rsidRDefault="004517D9" w:rsidP="001D5D10">
      <w:pPr>
        <w:pStyle w:val="Screen"/>
      </w:pPr>
      <w:r>
        <w:t xml:space="preserve"> </w:t>
      </w:r>
      <w:r w:rsidR="00F145FC">
        <w:t xml:space="preserve">  if strip(</w:t>
      </w:r>
      <w:proofErr w:type="spellStart"/>
      <w:r w:rsidR="00F145FC">
        <w:t>vsel</w:t>
      </w:r>
      <w:proofErr w:type="spellEnd"/>
      <w:r w:rsidR="00F145FC">
        <w:t>) /= null then do</w:t>
      </w:r>
    </w:p>
    <w:p w14:paraId="088B2E0D" w14:textId="77777777" w:rsidR="004517D9" w:rsidRDefault="004517D9" w:rsidP="001D5D10">
      <w:pPr>
        <w:pStyle w:val="Screen"/>
      </w:pPr>
    </w:p>
    <w:p w14:paraId="6029ABB6" w14:textId="77777777" w:rsidR="004517D9" w:rsidRDefault="004517D9" w:rsidP="001D5D10">
      <w:pPr>
        <w:pStyle w:val="Screen"/>
      </w:pPr>
      <w:r>
        <w:t xml:space="preserve"> </w:t>
      </w:r>
      <w:r w:rsidR="00F145FC">
        <w:t xml:space="preserve">    /* ------------------------------------------------- *</w:t>
      </w:r>
    </w:p>
    <w:p w14:paraId="696EEA2D" w14:textId="77777777" w:rsidR="004517D9" w:rsidRDefault="004517D9" w:rsidP="001D5D10">
      <w:pPr>
        <w:pStyle w:val="Screen"/>
      </w:pPr>
      <w:r>
        <w:t xml:space="preserve"> </w:t>
      </w:r>
      <w:r w:rsidR="00F145FC">
        <w:t xml:space="preserve">    | This code is to support the selection by the user |</w:t>
      </w:r>
    </w:p>
    <w:p w14:paraId="01413538" w14:textId="77777777" w:rsidR="004517D9" w:rsidRDefault="004517D9" w:rsidP="001D5D10">
      <w:pPr>
        <w:pStyle w:val="Screen"/>
      </w:pPr>
      <w:r>
        <w:t xml:space="preserve"> </w:t>
      </w:r>
      <w:r w:rsidR="00F145FC">
        <w:t xml:space="preserve">    | pressing enter on the row and not entering any    |</w:t>
      </w:r>
    </w:p>
    <w:p w14:paraId="30ADB55F" w14:textId="04034306" w:rsidR="004517D9" w:rsidRDefault="004517D9" w:rsidP="001D5D10">
      <w:pPr>
        <w:pStyle w:val="Screen"/>
      </w:pPr>
      <w:r>
        <w:t xml:space="preserve"> </w:t>
      </w:r>
      <w:r w:rsidR="00F145FC">
        <w:t xml:space="preserve">    | selection value (point and shoot)</w:t>
      </w:r>
      <w:r>
        <w:t xml:space="preserve">. </w:t>
      </w:r>
      <w:r w:rsidR="00F145FC">
        <w:t xml:space="preserve"> |</w:t>
      </w:r>
    </w:p>
    <w:p w14:paraId="19D7F3FA" w14:textId="77777777" w:rsidR="004517D9" w:rsidRDefault="004517D9" w:rsidP="001D5D10">
      <w:pPr>
        <w:pStyle w:val="Screen"/>
      </w:pPr>
      <w:r>
        <w:t xml:space="preserve"> </w:t>
      </w:r>
      <w:r w:rsidR="00F145FC">
        <w:t xml:space="preserve">    |            |</w:t>
      </w:r>
    </w:p>
    <w:p w14:paraId="05290F95" w14:textId="77777777" w:rsidR="004517D9" w:rsidRDefault="004517D9" w:rsidP="001D5D10">
      <w:pPr>
        <w:pStyle w:val="Screen"/>
      </w:pPr>
      <w:r>
        <w:t xml:space="preserve"> </w:t>
      </w:r>
      <w:r w:rsidR="00F145FC">
        <w:t xml:space="preserve">    | 1. save the current top row          |</w:t>
      </w:r>
    </w:p>
    <w:p w14:paraId="2D82C692" w14:textId="77777777" w:rsidR="004517D9" w:rsidRDefault="004517D9" w:rsidP="001D5D10">
      <w:pPr>
        <w:pStyle w:val="Screen"/>
      </w:pPr>
      <w:r>
        <w:t xml:space="preserve"> </w:t>
      </w:r>
      <w:r w:rsidR="00F145FC">
        <w:t xml:space="preserve">    | 2. if the row selected via enter (</w:t>
      </w:r>
      <w:proofErr w:type="spellStart"/>
      <w:r w:rsidR="00F145FC">
        <w:t>vset</w:t>
      </w:r>
      <w:proofErr w:type="spellEnd"/>
      <w:r w:rsidR="00F145FC">
        <w:t xml:space="preserve"> = 1)       |</w:t>
      </w:r>
    </w:p>
    <w:p w14:paraId="4B5B907D" w14:textId="77777777" w:rsidR="004517D9" w:rsidRDefault="004517D9" w:rsidP="001D5D10">
      <w:pPr>
        <w:pStyle w:val="Screen"/>
      </w:pPr>
      <w:r>
        <w:t xml:space="preserve"> </w:t>
      </w:r>
      <w:r w:rsidR="00F145FC">
        <w:t xml:space="preserve">    |    then </w:t>
      </w:r>
      <w:proofErr w:type="spellStart"/>
      <w:r w:rsidR="00F145FC">
        <w:t>tbtop</w:t>
      </w:r>
      <w:proofErr w:type="spellEnd"/>
      <w:r w:rsidR="00F145FC">
        <w:t xml:space="preserve"> and then skip to that row           |</w:t>
      </w:r>
    </w:p>
    <w:p w14:paraId="2B1B34D8" w14:textId="77777777" w:rsidR="004517D9" w:rsidRDefault="004517D9" w:rsidP="001D5D10">
      <w:pPr>
        <w:pStyle w:val="Screen"/>
      </w:pPr>
      <w:r>
        <w:t xml:space="preserve"> </w:t>
      </w:r>
      <w:r w:rsidR="00F145FC">
        <w:t xml:space="preserve">    * ------------------------------------------------- */</w:t>
      </w:r>
    </w:p>
    <w:p w14:paraId="69A10872" w14:textId="77777777" w:rsidR="004517D9" w:rsidRDefault="004517D9" w:rsidP="001D5D10">
      <w:pPr>
        <w:pStyle w:val="Screen"/>
      </w:pPr>
      <w:r>
        <w:t xml:space="preserve"> </w:t>
      </w:r>
      <w:r w:rsidR="00F145FC">
        <w:t xml:space="preserve">    </w:t>
      </w:r>
      <w:proofErr w:type="spellStart"/>
      <w:r w:rsidR="00F145FC">
        <w:t>crp</w:t>
      </w:r>
      <w:proofErr w:type="spellEnd"/>
      <w:r w:rsidR="00F145FC">
        <w:t xml:space="preserve"> = </w:t>
      </w:r>
      <w:proofErr w:type="spellStart"/>
      <w:r w:rsidR="00F145FC">
        <w:t>ztdtop</w:t>
      </w:r>
      <w:proofErr w:type="spellEnd"/>
    </w:p>
    <w:p w14:paraId="7A2DDF9B" w14:textId="77777777" w:rsidR="004517D9" w:rsidRDefault="004517D9" w:rsidP="001D5D10">
      <w:pPr>
        <w:pStyle w:val="Screen"/>
      </w:pPr>
      <w:r>
        <w:t xml:space="preserve"> </w:t>
      </w:r>
      <w:r w:rsidR="00F145FC">
        <w:t xml:space="preserve">    if </w:t>
      </w:r>
      <w:proofErr w:type="spellStart"/>
      <w:r w:rsidR="00F145FC">
        <w:t>vset</w:t>
      </w:r>
      <w:proofErr w:type="spellEnd"/>
      <w:r w:rsidR="00F145FC">
        <w:t xml:space="preserve"> = 1 then do</w:t>
      </w:r>
    </w:p>
    <w:p w14:paraId="46CCBD1E" w14:textId="77777777" w:rsidR="004517D9" w:rsidRDefault="004517D9" w:rsidP="001D5D10">
      <w:pPr>
        <w:pStyle w:val="Screen"/>
      </w:pPr>
      <w:r>
        <w:t xml:space="preserve"> </w:t>
      </w:r>
      <w:r w:rsidR="00F145FC">
        <w:t xml:space="preserve">      </w:t>
      </w:r>
      <w:proofErr w:type="spellStart"/>
      <w:r w:rsidR="00F145FC">
        <w:t>vset</w:t>
      </w:r>
      <w:proofErr w:type="spellEnd"/>
      <w:r w:rsidR="00F145FC">
        <w:t xml:space="preserve"> = 0</w:t>
      </w:r>
    </w:p>
    <w:p w14:paraId="6B31012E" w14:textId="77777777" w:rsidR="004517D9" w:rsidRDefault="004517D9" w:rsidP="001D5D10">
      <w:pPr>
        <w:pStyle w:val="Screen"/>
      </w:pPr>
      <w:r>
        <w:t xml:space="preserve"> </w:t>
      </w:r>
      <w:r w:rsidR="00F145FC">
        <w:t xml:space="preserve">      "</w:t>
      </w:r>
      <w:proofErr w:type="spellStart"/>
      <w:r w:rsidR="00F145FC">
        <w:t>TBTop</w:t>
      </w:r>
      <w:proofErr w:type="spellEnd"/>
      <w:r w:rsidR="00F145FC">
        <w:t xml:space="preserve"> test"</w:t>
      </w:r>
    </w:p>
    <w:p w14:paraId="0C50E7D3" w14:textId="77777777" w:rsidR="004517D9" w:rsidRDefault="004517D9" w:rsidP="001D5D10">
      <w:pPr>
        <w:pStyle w:val="Screen"/>
      </w:pPr>
      <w:r>
        <w:t xml:space="preserve"> </w:t>
      </w:r>
      <w:r w:rsidR="00F145FC">
        <w:t xml:space="preserve">      "</w:t>
      </w:r>
      <w:proofErr w:type="spellStart"/>
      <w:r w:rsidR="00F145FC">
        <w:t>TBSkip</w:t>
      </w:r>
      <w:proofErr w:type="spellEnd"/>
      <w:r w:rsidR="00F145FC">
        <w:t xml:space="preserve"> test NUMBER("row")"</w:t>
      </w:r>
    </w:p>
    <w:p w14:paraId="081CF948" w14:textId="16DA36D6" w:rsidR="00F145FC" w:rsidRDefault="004517D9" w:rsidP="00452417">
      <w:pPr>
        <w:pStyle w:val="Screen"/>
      </w:pPr>
      <w:r>
        <w:t xml:space="preserve"> </w:t>
      </w:r>
      <w:r w:rsidR="00F145FC">
        <w:t xml:space="preserve">    end</w:t>
      </w:r>
    </w:p>
    <w:p w14:paraId="7DCA2292" w14:textId="01D10172" w:rsidR="00452417" w:rsidRDefault="00452417" w:rsidP="00452417"/>
    <w:p w14:paraId="4A31261D" w14:textId="31B52B0E" w:rsidR="00452417" w:rsidRDefault="00452417" w:rsidP="00452417">
      <w:pPr>
        <w:keepNext/>
      </w:pPr>
      <w:r>
        <w:t xml:space="preserve">This is where the individual row selections are processed. This example is very simple, but it demonstrates what you can do. There are also examples of handling multiple row selections and range selections. See </w:t>
      </w:r>
      <w:hyperlink w:anchor="_Selecting_Multiple_Rows" w:history="1">
        <w:r w:rsidRPr="00452417">
          <w:rPr>
            <w:rStyle w:val="Hyperlink"/>
          </w:rPr>
          <w:t>Selecting Multiple Rows for Processing</w:t>
        </w:r>
      </w:hyperlink>
      <w:r>
        <w:t xml:space="preserve"> above for more information.</w:t>
      </w:r>
    </w:p>
    <w:p w14:paraId="77D429F7" w14:textId="77777777" w:rsidR="004517D9" w:rsidRDefault="004517D9" w:rsidP="00452417">
      <w:pPr>
        <w:keepNext/>
      </w:pPr>
    </w:p>
    <w:p w14:paraId="762AD469" w14:textId="77777777" w:rsidR="004517D9" w:rsidRDefault="004517D9" w:rsidP="001D5D10">
      <w:pPr>
        <w:pStyle w:val="Screen"/>
      </w:pPr>
      <w:r>
        <w:t xml:space="preserve"> </w:t>
      </w:r>
      <w:r w:rsidR="00F145FC">
        <w:t xml:space="preserve">    Select</w:t>
      </w:r>
    </w:p>
    <w:p w14:paraId="31DF8708" w14:textId="77777777" w:rsidR="004517D9" w:rsidRDefault="004517D9" w:rsidP="001D5D10">
      <w:pPr>
        <w:pStyle w:val="Screen"/>
      </w:pPr>
      <w:r>
        <w:t xml:space="preserve"> </w:t>
      </w:r>
      <w:r w:rsidR="00F145FC">
        <w:t xml:space="preserve">      /* ------------------------- *</w:t>
      </w:r>
    </w:p>
    <w:p w14:paraId="109C34D8" w14:textId="77777777" w:rsidR="004517D9" w:rsidRDefault="004517D9" w:rsidP="001D5D10">
      <w:pPr>
        <w:pStyle w:val="Screen"/>
      </w:pPr>
      <w:r>
        <w:t xml:space="preserve"> </w:t>
      </w:r>
      <w:r w:rsidR="00F145FC">
        <w:t xml:space="preserve">      | Process an individual row |</w:t>
      </w:r>
    </w:p>
    <w:p w14:paraId="71569EB8" w14:textId="77777777" w:rsidR="004517D9" w:rsidRDefault="004517D9" w:rsidP="001D5D10">
      <w:pPr>
        <w:pStyle w:val="Screen"/>
      </w:pPr>
      <w:r>
        <w:t xml:space="preserve"> </w:t>
      </w:r>
      <w:r w:rsidR="00F145FC">
        <w:t xml:space="preserve">      * ------------------------- */</w:t>
      </w:r>
    </w:p>
    <w:p w14:paraId="43C1DE31" w14:textId="77777777" w:rsidR="004517D9" w:rsidRDefault="004517D9" w:rsidP="001D5D10">
      <w:pPr>
        <w:pStyle w:val="Screen"/>
      </w:pPr>
      <w:r>
        <w:t xml:space="preserve"> </w:t>
      </w:r>
      <w:r w:rsidR="00F145FC">
        <w:t xml:space="preserve">      When </w:t>
      </w:r>
      <w:proofErr w:type="spellStart"/>
      <w:r w:rsidR="00F145FC">
        <w:t>vsel</w:t>
      </w:r>
      <w:proofErr w:type="spellEnd"/>
      <w:r w:rsidR="00F145FC">
        <w:t xml:space="preserve"> = 'S' then </w:t>
      </w:r>
      <w:proofErr w:type="gramStart"/>
      <w:r w:rsidR="00F145FC">
        <w:t>do</w:t>
      </w:r>
      <w:proofErr w:type="gramEnd"/>
    </w:p>
    <w:p w14:paraId="142E137F" w14:textId="77777777" w:rsidR="004517D9" w:rsidRDefault="004517D9" w:rsidP="001D5D10">
      <w:pPr>
        <w:pStyle w:val="Screen"/>
      </w:pPr>
      <w:r>
        <w:t xml:space="preserve"> </w:t>
      </w:r>
      <w:r w:rsidR="00F145FC">
        <w:t xml:space="preserve">        </w:t>
      </w:r>
      <w:proofErr w:type="spellStart"/>
      <w:r w:rsidR="00F145FC">
        <w:t>zedsmsg</w:t>
      </w:r>
      <w:proofErr w:type="spellEnd"/>
      <w:r w:rsidR="00F145FC">
        <w:t xml:space="preserve"> = null</w:t>
      </w:r>
    </w:p>
    <w:p w14:paraId="29292451" w14:textId="77777777" w:rsidR="004517D9" w:rsidRDefault="004517D9" w:rsidP="001D5D10">
      <w:pPr>
        <w:pStyle w:val="Screen"/>
      </w:pPr>
      <w:r>
        <w:t xml:space="preserve"> </w:t>
      </w:r>
      <w:r w:rsidR="00F145FC">
        <w:t xml:space="preserve">        </w:t>
      </w:r>
      <w:proofErr w:type="spellStart"/>
      <w:r w:rsidR="00F145FC">
        <w:t>zedlmsg</w:t>
      </w:r>
      <w:proofErr w:type="spellEnd"/>
      <w:r w:rsidR="00F145FC">
        <w:t xml:space="preserve"> = 'Row data:' </w:t>
      </w:r>
      <w:proofErr w:type="spellStart"/>
      <w:r w:rsidR="00F145FC">
        <w:t>vitem</w:t>
      </w:r>
      <w:proofErr w:type="spellEnd"/>
    </w:p>
    <w:p w14:paraId="3C943811" w14:textId="77777777" w:rsidR="004517D9" w:rsidRDefault="004517D9" w:rsidP="001D5D10">
      <w:pPr>
        <w:pStyle w:val="Screen"/>
      </w:pPr>
      <w:r>
        <w:t xml:space="preserve"> </w:t>
      </w:r>
      <w:r w:rsidR="00F145FC">
        <w:t xml:space="preserve">        '</w:t>
      </w:r>
      <w:proofErr w:type="spellStart"/>
      <w:proofErr w:type="gramStart"/>
      <w:r w:rsidR="00F145FC">
        <w:t>setmsg</w:t>
      </w:r>
      <w:proofErr w:type="spellEnd"/>
      <w:proofErr w:type="gramEnd"/>
      <w:r w:rsidR="00F145FC">
        <w:t xml:space="preserve"> msg(isrz001)'</w:t>
      </w:r>
    </w:p>
    <w:p w14:paraId="04227908" w14:textId="77777777" w:rsidR="004517D9" w:rsidRDefault="004517D9" w:rsidP="001D5D10">
      <w:pPr>
        <w:pStyle w:val="Screen"/>
      </w:pPr>
      <w:r>
        <w:t xml:space="preserve"> </w:t>
      </w:r>
      <w:r w:rsidR="00F145FC">
        <w:t xml:space="preserve">        say 'Row data:' </w:t>
      </w:r>
      <w:proofErr w:type="spellStart"/>
      <w:proofErr w:type="gramStart"/>
      <w:r w:rsidR="00F145FC">
        <w:t>vitem</w:t>
      </w:r>
      <w:proofErr w:type="spellEnd"/>
      <w:proofErr w:type="gramEnd"/>
    </w:p>
    <w:p w14:paraId="393D88A0" w14:textId="77777777" w:rsidR="004517D9" w:rsidRDefault="004517D9" w:rsidP="001D5D10">
      <w:pPr>
        <w:pStyle w:val="Screen"/>
      </w:pPr>
      <w:r>
        <w:t xml:space="preserve"> </w:t>
      </w:r>
      <w:r w:rsidR="00F145FC">
        <w:t xml:space="preserve">        </w:t>
      </w:r>
      <w:proofErr w:type="spellStart"/>
      <w:r w:rsidR="00F145FC">
        <w:t>vstate</w:t>
      </w:r>
      <w:proofErr w:type="spellEnd"/>
      <w:r w:rsidR="00F145FC">
        <w:t xml:space="preserve"> = 'Selected'</w:t>
      </w:r>
    </w:p>
    <w:p w14:paraId="0DB4C2B5" w14:textId="77777777" w:rsidR="004517D9" w:rsidRDefault="004517D9" w:rsidP="001D5D10">
      <w:pPr>
        <w:pStyle w:val="Screen"/>
      </w:pPr>
      <w:r>
        <w:t xml:space="preserve"> </w:t>
      </w:r>
      <w:r w:rsidR="00F145FC">
        <w:t xml:space="preserve">        '</w:t>
      </w:r>
      <w:proofErr w:type="spellStart"/>
      <w:proofErr w:type="gramStart"/>
      <w:r w:rsidR="00F145FC">
        <w:t>tbput</w:t>
      </w:r>
      <w:proofErr w:type="spellEnd"/>
      <w:proofErr w:type="gramEnd"/>
      <w:r w:rsidR="00F145FC">
        <w:t xml:space="preserve"> test'</w:t>
      </w:r>
    </w:p>
    <w:p w14:paraId="52904910" w14:textId="6A9E4091" w:rsidR="00F145FC" w:rsidRDefault="004517D9" w:rsidP="001D5D10">
      <w:pPr>
        <w:pStyle w:val="Screen"/>
      </w:pPr>
      <w:r>
        <w:t xml:space="preserve"> </w:t>
      </w:r>
      <w:r w:rsidR="00F145FC">
        <w:t xml:space="preserve">      </w:t>
      </w:r>
      <w:r w:rsidR="00586B1E">
        <w:t>E</w:t>
      </w:r>
      <w:r w:rsidR="00F145FC">
        <w:t>nd</w:t>
      </w:r>
    </w:p>
    <w:p w14:paraId="75158DED" w14:textId="07EE3B03" w:rsidR="00586B1E" w:rsidRDefault="00586B1E" w:rsidP="00586B1E"/>
    <w:p w14:paraId="64ACD7AD" w14:textId="77777777" w:rsidR="004517D9" w:rsidRDefault="00586B1E" w:rsidP="00586B1E">
      <w:r>
        <w:t xml:space="preserve">This next section of code demonstrates how to process a range of rows. See </w:t>
      </w:r>
      <w:hyperlink w:anchor="_Selecting_Multiple_Rows" w:history="1">
        <w:r w:rsidRPr="00586B1E">
          <w:rPr>
            <w:rStyle w:val="Hyperlink"/>
          </w:rPr>
          <w:t>Selecting Multiple Rows for Processing</w:t>
        </w:r>
      </w:hyperlink>
      <w:r>
        <w:t xml:space="preserve"> for more information on this process.</w:t>
      </w:r>
    </w:p>
    <w:p w14:paraId="00389D71" w14:textId="77777777" w:rsidR="004517D9" w:rsidRDefault="004517D9" w:rsidP="001D5D10">
      <w:pPr>
        <w:pStyle w:val="Screen"/>
      </w:pPr>
      <w:r>
        <w:t xml:space="preserve"> </w:t>
      </w:r>
      <w:r w:rsidR="00F145FC">
        <w:t xml:space="preserve">      /* ---------------------------------------------------------------- *</w:t>
      </w:r>
    </w:p>
    <w:p w14:paraId="75F27910" w14:textId="77777777" w:rsidR="004517D9" w:rsidRDefault="004517D9" w:rsidP="001D5D10">
      <w:pPr>
        <w:pStyle w:val="Screen"/>
      </w:pPr>
      <w:r>
        <w:t xml:space="preserve"> </w:t>
      </w:r>
      <w:r w:rsidR="00F145FC">
        <w:t xml:space="preserve">      | Process a range selection where the 1st row is selected using SS |</w:t>
      </w:r>
    </w:p>
    <w:p w14:paraId="0C48B674" w14:textId="7EAB1C05" w:rsidR="004517D9" w:rsidRDefault="004517D9" w:rsidP="001D5D10">
      <w:pPr>
        <w:pStyle w:val="Screen"/>
      </w:pPr>
      <w:r>
        <w:t xml:space="preserve"> </w:t>
      </w:r>
      <w:r w:rsidR="00F145FC">
        <w:t xml:space="preserve">      | and then the last row with an SS</w:t>
      </w:r>
      <w:r>
        <w:t xml:space="preserve">. </w:t>
      </w:r>
      <w:r w:rsidR="00F145FC">
        <w:t xml:space="preserve">    |</w:t>
      </w:r>
    </w:p>
    <w:p w14:paraId="0F200A3A" w14:textId="77777777" w:rsidR="004517D9" w:rsidRDefault="004517D9" w:rsidP="001D5D10">
      <w:pPr>
        <w:pStyle w:val="Screen"/>
      </w:pPr>
      <w:r>
        <w:t xml:space="preserve"> </w:t>
      </w:r>
      <w:r w:rsidR="00F145FC">
        <w:t xml:space="preserve">      * ---------------------------------------------------------------- */</w:t>
      </w:r>
    </w:p>
    <w:p w14:paraId="4410493E" w14:textId="77777777" w:rsidR="004517D9" w:rsidRDefault="004517D9" w:rsidP="001D5D10">
      <w:pPr>
        <w:pStyle w:val="Screen"/>
      </w:pPr>
      <w:r>
        <w:t xml:space="preserve"> </w:t>
      </w:r>
      <w:r w:rsidR="00F145FC">
        <w:t xml:space="preserve">      When </w:t>
      </w:r>
      <w:proofErr w:type="spellStart"/>
      <w:r w:rsidR="00F145FC">
        <w:t>vsel</w:t>
      </w:r>
      <w:proofErr w:type="spellEnd"/>
      <w:r w:rsidR="00F145FC">
        <w:t xml:space="preserve"> = 'SS' then </w:t>
      </w:r>
      <w:proofErr w:type="gramStart"/>
      <w:r w:rsidR="00F145FC">
        <w:t>do</w:t>
      </w:r>
      <w:proofErr w:type="gramEnd"/>
    </w:p>
    <w:p w14:paraId="0213B10B" w14:textId="77777777" w:rsidR="004517D9" w:rsidRDefault="004517D9" w:rsidP="001D5D10">
      <w:pPr>
        <w:pStyle w:val="Screen"/>
      </w:pPr>
      <w:r>
        <w:t xml:space="preserve"> </w:t>
      </w:r>
      <w:r w:rsidR="00F145FC">
        <w:t xml:space="preserve">        /* ------------------------------------ *</w:t>
      </w:r>
    </w:p>
    <w:p w14:paraId="3E084E87" w14:textId="77777777" w:rsidR="004517D9" w:rsidRDefault="004517D9" w:rsidP="001D5D10">
      <w:pPr>
        <w:pStyle w:val="Screen"/>
      </w:pPr>
      <w:r>
        <w:t xml:space="preserve"> </w:t>
      </w:r>
      <w:r w:rsidR="00F145FC">
        <w:t xml:space="preserve">        | When only 1 SS is specified           |</w:t>
      </w:r>
    </w:p>
    <w:p w14:paraId="012FA3CA" w14:textId="77777777" w:rsidR="004517D9" w:rsidRDefault="004517D9" w:rsidP="001D5D10">
      <w:pPr>
        <w:pStyle w:val="Screen"/>
      </w:pPr>
      <w:r>
        <w:t xml:space="preserve"> </w:t>
      </w:r>
      <w:r w:rsidR="00F145FC">
        <w:t xml:space="preserve">        | if block indicator on then </w:t>
      </w:r>
      <w:proofErr w:type="gramStart"/>
      <w:r w:rsidR="00F145FC">
        <w:t>process</w:t>
      </w:r>
      <w:proofErr w:type="gramEnd"/>
      <w:r w:rsidR="00F145FC">
        <w:t xml:space="preserve"> it |</w:t>
      </w:r>
    </w:p>
    <w:p w14:paraId="0A24DA6A" w14:textId="77777777" w:rsidR="004517D9" w:rsidRDefault="004517D9" w:rsidP="001D5D10">
      <w:pPr>
        <w:pStyle w:val="Screen"/>
      </w:pPr>
      <w:r>
        <w:t xml:space="preserve"> </w:t>
      </w:r>
      <w:r w:rsidR="00F145FC">
        <w:t xml:space="preserve">        | if not set the block indicator and    |</w:t>
      </w:r>
    </w:p>
    <w:p w14:paraId="1284E1C2" w14:textId="77777777" w:rsidR="004517D9" w:rsidRDefault="004517D9" w:rsidP="001D5D10">
      <w:pPr>
        <w:pStyle w:val="Screen"/>
      </w:pPr>
      <w:r>
        <w:lastRenderedPageBreak/>
        <w:t xml:space="preserve"> </w:t>
      </w:r>
      <w:r w:rsidR="00F145FC">
        <w:t xml:space="preserve">        | get the 1st row location |</w:t>
      </w:r>
    </w:p>
    <w:p w14:paraId="46B099C2" w14:textId="77777777" w:rsidR="004517D9" w:rsidRDefault="004517D9" w:rsidP="001D5D10">
      <w:pPr>
        <w:pStyle w:val="Screen"/>
      </w:pPr>
      <w:r>
        <w:t xml:space="preserve"> </w:t>
      </w:r>
      <w:r w:rsidR="00F145FC">
        <w:t xml:space="preserve">        * ------------------------------------- */</w:t>
      </w:r>
    </w:p>
    <w:p w14:paraId="431CC9FF" w14:textId="77777777" w:rsidR="004517D9" w:rsidRDefault="004517D9" w:rsidP="001D5D10">
      <w:pPr>
        <w:pStyle w:val="Screen"/>
      </w:pPr>
      <w:r>
        <w:t xml:space="preserve"> </w:t>
      </w:r>
      <w:r w:rsidR="00F145FC">
        <w:t xml:space="preserve">        if </w:t>
      </w:r>
      <w:proofErr w:type="spellStart"/>
      <w:r w:rsidR="00F145FC">
        <w:t>ztdsels</w:t>
      </w:r>
      <w:proofErr w:type="spellEnd"/>
      <w:r w:rsidR="00F145FC">
        <w:t xml:space="preserve"> = 1 then do</w:t>
      </w:r>
    </w:p>
    <w:p w14:paraId="0EE59C49" w14:textId="77777777" w:rsidR="004517D9" w:rsidRDefault="004517D9" w:rsidP="001D5D10">
      <w:pPr>
        <w:pStyle w:val="Screen"/>
      </w:pPr>
      <w:r>
        <w:t xml:space="preserve"> </w:t>
      </w:r>
      <w:r w:rsidR="00F145FC">
        <w:t xml:space="preserve">          if block = 1 then call </w:t>
      </w:r>
      <w:proofErr w:type="spellStart"/>
      <w:r w:rsidR="00F145FC">
        <w:t>do_ss</w:t>
      </w:r>
      <w:proofErr w:type="spellEnd"/>
    </w:p>
    <w:p w14:paraId="09A1B066" w14:textId="19A9583D" w:rsidR="00F145FC" w:rsidRDefault="004517D9" w:rsidP="001D5D10">
      <w:pPr>
        <w:pStyle w:val="Screen"/>
      </w:pPr>
      <w:r>
        <w:t xml:space="preserve"> </w:t>
      </w:r>
      <w:r w:rsidR="00F145FC">
        <w:t xml:space="preserve">          else do</w:t>
      </w:r>
    </w:p>
    <w:p w14:paraId="1AF8F680" w14:textId="36862B85" w:rsidR="00F145FC" w:rsidRDefault="00F145FC" w:rsidP="001D5D10">
      <w:pPr>
        <w:pStyle w:val="Screen"/>
      </w:pPr>
      <w:r>
        <w:t xml:space="preserve"> block = 1</w:t>
      </w:r>
    </w:p>
    <w:p w14:paraId="5C153DE0" w14:textId="54405865" w:rsidR="00F145FC" w:rsidRDefault="00F145FC" w:rsidP="001D5D10">
      <w:pPr>
        <w:pStyle w:val="Screen"/>
      </w:pPr>
      <w:r>
        <w:t xml:space="preserve"> </w:t>
      </w:r>
      <w:proofErr w:type="spellStart"/>
      <w:r>
        <w:t>vstate</w:t>
      </w:r>
      <w:proofErr w:type="spellEnd"/>
      <w:r>
        <w:t xml:space="preserve"> = 'SS'</w:t>
      </w:r>
    </w:p>
    <w:p w14:paraId="35F3AF1D" w14:textId="438BF4AE" w:rsidR="00F145FC" w:rsidRDefault="00F145FC" w:rsidP="001D5D10">
      <w:pPr>
        <w:pStyle w:val="Screen"/>
      </w:pPr>
      <w:r>
        <w:t xml:space="preserve"> '</w:t>
      </w:r>
      <w:proofErr w:type="spellStart"/>
      <w:proofErr w:type="gramStart"/>
      <w:r>
        <w:t>tbput</w:t>
      </w:r>
      <w:proofErr w:type="spellEnd"/>
      <w:proofErr w:type="gramEnd"/>
      <w:r>
        <w:t xml:space="preserve"> test'</w:t>
      </w:r>
    </w:p>
    <w:p w14:paraId="6091C539" w14:textId="6B3696D1" w:rsidR="00F145FC" w:rsidRDefault="00F145FC" w:rsidP="001D5D10">
      <w:pPr>
        <w:pStyle w:val="Screen"/>
      </w:pPr>
      <w:r>
        <w:t xml:space="preserve"> '</w:t>
      </w:r>
      <w:proofErr w:type="spellStart"/>
      <w:proofErr w:type="gramStart"/>
      <w:r>
        <w:t>tbquery</w:t>
      </w:r>
      <w:proofErr w:type="spellEnd"/>
      <w:proofErr w:type="gramEnd"/>
      <w:r>
        <w:t xml:space="preserve"> test position(row1)'</w:t>
      </w:r>
    </w:p>
    <w:p w14:paraId="08561F11" w14:textId="77777777" w:rsidR="004517D9" w:rsidRDefault="00F145FC" w:rsidP="001D5D10">
      <w:pPr>
        <w:pStyle w:val="Screen"/>
      </w:pPr>
      <w:r>
        <w:t xml:space="preserve"> row2 = 0</w:t>
      </w:r>
    </w:p>
    <w:p w14:paraId="301D07DD" w14:textId="77777777" w:rsidR="004517D9" w:rsidRDefault="004517D9" w:rsidP="001D5D10">
      <w:pPr>
        <w:pStyle w:val="Screen"/>
      </w:pPr>
      <w:r>
        <w:t xml:space="preserve"> </w:t>
      </w:r>
      <w:r w:rsidR="00F145FC">
        <w:t xml:space="preserve">          end</w:t>
      </w:r>
    </w:p>
    <w:p w14:paraId="0729B3A7" w14:textId="77777777" w:rsidR="004517D9" w:rsidRDefault="004517D9" w:rsidP="001D5D10">
      <w:pPr>
        <w:pStyle w:val="Screen"/>
      </w:pPr>
      <w:r>
        <w:t xml:space="preserve"> </w:t>
      </w:r>
      <w:r w:rsidR="00F145FC">
        <w:t xml:space="preserve">        end</w:t>
      </w:r>
    </w:p>
    <w:p w14:paraId="14E0D42B" w14:textId="77777777" w:rsidR="004517D9" w:rsidRDefault="004517D9" w:rsidP="001D5D10">
      <w:pPr>
        <w:pStyle w:val="Screen"/>
      </w:pPr>
      <w:r>
        <w:t xml:space="preserve"> </w:t>
      </w:r>
      <w:r w:rsidR="00F145FC">
        <w:t xml:space="preserve">        /* ---------------------------------------- *</w:t>
      </w:r>
    </w:p>
    <w:p w14:paraId="7922F2A3" w14:textId="77777777" w:rsidR="004517D9" w:rsidRDefault="004517D9" w:rsidP="001D5D10">
      <w:pPr>
        <w:pStyle w:val="Screen"/>
      </w:pPr>
      <w:r>
        <w:t xml:space="preserve"> </w:t>
      </w:r>
      <w:r w:rsidR="00F145FC">
        <w:t xml:space="preserve">        | When Both from SS and to SS are provided |</w:t>
      </w:r>
    </w:p>
    <w:p w14:paraId="2A8C1677" w14:textId="77777777" w:rsidR="004517D9" w:rsidRDefault="004517D9" w:rsidP="001D5D10">
      <w:pPr>
        <w:pStyle w:val="Screen"/>
      </w:pPr>
      <w:r>
        <w:t xml:space="preserve"> </w:t>
      </w:r>
      <w:r w:rsidR="00F145FC">
        <w:t xml:space="preserve">        | - get the 1st row           |</w:t>
      </w:r>
    </w:p>
    <w:p w14:paraId="684DF69D" w14:textId="77777777" w:rsidR="004517D9" w:rsidRDefault="004517D9" w:rsidP="001D5D10">
      <w:pPr>
        <w:pStyle w:val="Screen"/>
      </w:pPr>
      <w:r>
        <w:t xml:space="preserve"> </w:t>
      </w:r>
      <w:r w:rsidR="00F145FC">
        <w:t xml:space="preserve">        | - set row2 to 0|</w:t>
      </w:r>
    </w:p>
    <w:p w14:paraId="1624C4D8" w14:textId="77777777" w:rsidR="004517D9" w:rsidRDefault="004517D9" w:rsidP="001D5D10">
      <w:pPr>
        <w:pStyle w:val="Screen"/>
      </w:pPr>
      <w:r>
        <w:t xml:space="preserve"> </w:t>
      </w:r>
      <w:r w:rsidR="00F145FC">
        <w:t xml:space="preserve">        | - set block indicator to on |</w:t>
      </w:r>
    </w:p>
    <w:p w14:paraId="7CB88F3A" w14:textId="77777777" w:rsidR="004517D9" w:rsidRDefault="004517D9" w:rsidP="001D5D10">
      <w:pPr>
        <w:pStyle w:val="Screen"/>
      </w:pPr>
      <w:r>
        <w:t xml:space="preserve"> </w:t>
      </w:r>
      <w:r w:rsidR="00F145FC">
        <w:t xml:space="preserve">        * ---------------------------------------- */</w:t>
      </w:r>
    </w:p>
    <w:p w14:paraId="7466BD44" w14:textId="77777777" w:rsidR="004517D9" w:rsidRDefault="004517D9" w:rsidP="001D5D10">
      <w:pPr>
        <w:pStyle w:val="Screen"/>
      </w:pPr>
      <w:r>
        <w:t xml:space="preserve"> </w:t>
      </w:r>
      <w:r w:rsidR="00F145FC">
        <w:t xml:space="preserve">        else do</w:t>
      </w:r>
    </w:p>
    <w:p w14:paraId="37A734AD" w14:textId="77777777" w:rsidR="004517D9" w:rsidRDefault="004517D9" w:rsidP="001D5D10">
      <w:pPr>
        <w:pStyle w:val="Screen"/>
      </w:pPr>
      <w:r>
        <w:t xml:space="preserve"> </w:t>
      </w:r>
      <w:r w:rsidR="00F145FC">
        <w:t xml:space="preserve">          '</w:t>
      </w:r>
      <w:proofErr w:type="spellStart"/>
      <w:proofErr w:type="gramStart"/>
      <w:r w:rsidR="00F145FC">
        <w:t>tbquery</w:t>
      </w:r>
      <w:proofErr w:type="spellEnd"/>
      <w:proofErr w:type="gramEnd"/>
      <w:r w:rsidR="00F145FC">
        <w:t xml:space="preserve"> test position(row1)'</w:t>
      </w:r>
    </w:p>
    <w:p w14:paraId="72C23FEE" w14:textId="77777777" w:rsidR="004517D9" w:rsidRDefault="004517D9" w:rsidP="001D5D10">
      <w:pPr>
        <w:pStyle w:val="Screen"/>
      </w:pPr>
      <w:r>
        <w:t xml:space="preserve"> </w:t>
      </w:r>
      <w:r w:rsidR="00F145FC">
        <w:t xml:space="preserve">          row2 = 0</w:t>
      </w:r>
    </w:p>
    <w:p w14:paraId="0D0BAEAB" w14:textId="77777777" w:rsidR="004517D9" w:rsidRDefault="004517D9" w:rsidP="001D5D10">
      <w:pPr>
        <w:pStyle w:val="Screen"/>
      </w:pPr>
      <w:r>
        <w:t xml:space="preserve"> </w:t>
      </w:r>
      <w:r w:rsidR="00F145FC">
        <w:t xml:space="preserve">          block = 1</w:t>
      </w:r>
    </w:p>
    <w:p w14:paraId="5A6C889B" w14:textId="77777777" w:rsidR="004517D9" w:rsidRDefault="004517D9" w:rsidP="001D5D10">
      <w:pPr>
        <w:pStyle w:val="Screen"/>
      </w:pPr>
      <w:r>
        <w:t xml:space="preserve"> </w:t>
      </w:r>
      <w:r w:rsidR="00F145FC">
        <w:t xml:space="preserve">        end</w:t>
      </w:r>
    </w:p>
    <w:p w14:paraId="18CA5BA4" w14:textId="77777777" w:rsidR="004517D9" w:rsidRDefault="004517D9" w:rsidP="001D5D10">
      <w:pPr>
        <w:pStyle w:val="Screen"/>
      </w:pPr>
      <w:r>
        <w:t xml:space="preserve"> </w:t>
      </w:r>
      <w:r w:rsidR="00F145FC">
        <w:t xml:space="preserve">      end</w:t>
      </w:r>
    </w:p>
    <w:p w14:paraId="2BC4F172" w14:textId="77777777" w:rsidR="004517D9" w:rsidRDefault="004517D9" w:rsidP="001D5D10">
      <w:pPr>
        <w:pStyle w:val="Screen"/>
      </w:pPr>
      <w:r>
        <w:t xml:space="preserve"> </w:t>
      </w:r>
      <w:r w:rsidR="00F145FC">
        <w:t xml:space="preserve">      /* -------------------------------------- *</w:t>
      </w:r>
    </w:p>
    <w:p w14:paraId="10414FAB" w14:textId="77777777" w:rsidR="004517D9" w:rsidRDefault="004517D9" w:rsidP="001D5D10">
      <w:pPr>
        <w:pStyle w:val="Screen"/>
      </w:pPr>
      <w:r>
        <w:t xml:space="preserve"> </w:t>
      </w:r>
      <w:r w:rsidR="00F145FC">
        <w:t xml:space="preserve">      | Process a selection with a count S###) |</w:t>
      </w:r>
    </w:p>
    <w:p w14:paraId="0D7DD092" w14:textId="77777777" w:rsidR="004517D9" w:rsidRDefault="004517D9" w:rsidP="001D5D10">
      <w:pPr>
        <w:pStyle w:val="Screen"/>
      </w:pPr>
      <w:r>
        <w:t xml:space="preserve"> </w:t>
      </w:r>
      <w:r w:rsidR="00F145FC">
        <w:t xml:space="preserve">      * -------------------------------------- */</w:t>
      </w:r>
    </w:p>
    <w:p w14:paraId="3CF4324A" w14:textId="77777777" w:rsidR="004517D9" w:rsidRDefault="004517D9" w:rsidP="001D5D10">
      <w:pPr>
        <w:pStyle w:val="Screen"/>
      </w:pPr>
      <w:r>
        <w:t xml:space="preserve"> </w:t>
      </w:r>
      <w:r w:rsidR="00F145FC">
        <w:t xml:space="preserve">      When left(vsel,1) = 'S' then </w:t>
      </w:r>
      <w:proofErr w:type="gramStart"/>
      <w:r w:rsidR="00F145FC">
        <w:t>do</w:t>
      </w:r>
      <w:proofErr w:type="gramEnd"/>
    </w:p>
    <w:p w14:paraId="43580CE6" w14:textId="77777777" w:rsidR="004517D9" w:rsidRDefault="004517D9" w:rsidP="001D5D10">
      <w:pPr>
        <w:pStyle w:val="Screen"/>
      </w:pPr>
      <w:r>
        <w:t xml:space="preserve"> </w:t>
      </w:r>
      <w:r w:rsidR="00F145FC">
        <w:t xml:space="preserve">        /* -------------------------------------------- *</w:t>
      </w:r>
    </w:p>
    <w:p w14:paraId="0D5495EF" w14:textId="77777777" w:rsidR="004517D9" w:rsidRDefault="004517D9" w:rsidP="001D5D10">
      <w:pPr>
        <w:pStyle w:val="Screen"/>
      </w:pPr>
      <w:r>
        <w:t xml:space="preserve"> </w:t>
      </w:r>
      <w:r w:rsidR="00F145FC">
        <w:t xml:space="preserve">        | Extract the count from the selection command |</w:t>
      </w:r>
    </w:p>
    <w:p w14:paraId="45ACED08" w14:textId="77777777" w:rsidR="004517D9" w:rsidRDefault="004517D9" w:rsidP="001D5D10">
      <w:pPr>
        <w:pStyle w:val="Screen"/>
      </w:pPr>
      <w:r>
        <w:t xml:space="preserve"> </w:t>
      </w:r>
      <w:r w:rsidR="00F145FC">
        <w:t xml:space="preserve">        * -------------------------------------------- */</w:t>
      </w:r>
    </w:p>
    <w:p w14:paraId="386EDB93" w14:textId="77777777" w:rsidR="004517D9" w:rsidRDefault="004517D9" w:rsidP="001D5D10">
      <w:pPr>
        <w:pStyle w:val="Screen"/>
      </w:pPr>
      <w:r>
        <w:t xml:space="preserve"> </w:t>
      </w:r>
      <w:r w:rsidR="00F145FC">
        <w:t xml:space="preserve">        </w:t>
      </w:r>
      <w:proofErr w:type="spellStart"/>
      <w:r w:rsidR="00F145FC">
        <w:t>vcount</w:t>
      </w:r>
      <w:proofErr w:type="spellEnd"/>
      <w:r w:rsidR="00F145FC">
        <w:t xml:space="preserve"> = </w:t>
      </w:r>
      <w:proofErr w:type="spellStart"/>
      <w:r w:rsidR="00F145FC">
        <w:t>substr</w:t>
      </w:r>
      <w:proofErr w:type="spellEnd"/>
      <w:r w:rsidR="00F145FC">
        <w:t>(vsel,2)</w:t>
      </w:r>
    </w:p>
    <w:p w14:paraId="4102A22B" w14:textId="77777777" w:rsidR="004517D9" w:rsidRDefault="004517D9" w:rsidP="001D5D10">
      <w:pPr>
        <w:pStyle w:val="Screen"/>
      </w:pPr>
      <w:r>
        <w:t xml:space="preserve"> </w:t>
      </w:r>
      <w:r w:rsidR="00F145FC">
        <w:t xml:space="preserve">        /* -------------------- *</w:t>
      </w:r>
    </w:p>
    <w:p w14:paraId="1C1E389A" w14:textId="77777777" w:rsidR="004517D9" w:rsidRDefault="004517D9" w:rsidP="001D5D10">
      <w:pPr>
        <w:pStyle w:val="Screen"/>
      </w:pPr>
      <w:r>
        <w:t xml:space="preserve"> </w:t>
      </w:r>
      <w:r w:rsidR="00F145FC">
        <w:t xml:space="preserve">        | Save current top row |</w:t>
      </w:r>
    </w:p>
    <w:p w14:paraId="21225407" w14:textId="77777777" w:rsidR="004517D9" w:rsidRDefault="004517D9" w:rsidP="001D5D10">
      <w:pPr>
        <w:pStyle w:val="Screen"/>
      </w:pPr>
      <w:r>
        <w:t xml:space="preserve"> </w:t>
      </w:r>
      <w:r w:rsidR="00F145FC">
        <w:t xml:space="preserve">        * -------------------- */</w:t>
      </w:r>
    </w:p>
    <w:p w14:paraId="26B93F5E" w14:textId="77777777" w:rsidR="004517D9" w:rsidRDefault="004517D9" w:rsidP="001D5D10">
      <w:pPr>
        <w:pStyle w:val="Screen"/>
      </w:pPr>
      <w:r>
        <w:t xml:space="preserve"> </w:t>
      </w:r>
      <w:r w:rsidR="00F145FC">
        <w:t xml:space="preserve">        </w:t>
      </w:r>
      <w:proofErr w:type="spellStart"/>
      <w:r w:rsidR="00F145FC">
        <w:t>save_top</w:t>
      </w:r>
      <w:proofErr w:type="spellEnd"/>
      <w:r w:rsidR="00F145FC">
        <w:t xml:space="preserve"> = </w:t>
      </w:r>
      <w:proofErr w:type="spellStart"/>
      <w:r w:rsidR="00F145FC">
        <w:t>ztdtop</w:t>
      </w:r>
      <w:proofErr w:type="spellEnd"/>
    </w:p>
    <w:p w14:paraId="67479194" w14:textId="77777777" w:rsidR="004517D9" w:rsidRDefault="004517D9" w:rsidP="001D5D10">
      <w:pPr>
        <w:pStyle w:val="Screen"/>
      </w:pPr>
      <w:r>
        <w:t xml:space="preserve"> </w:t>
      </w:r>
      <w:r w:rsidR="00F145FC">
        <w:t xml:space="preserve">        /* --------------------------- *</w:t>
      </w:r>
    </w:p>
    <w:p w14:paraId="16DD872B" w14:textId="77777777" w:rsidR="004517D9" w:rsidRDefault="004517D9" w:rsidP="001D5D10">
      <w:pPr>
        <w:pStyle w:val="Screen"/>
      </w:pPr>
      <w:r>
        <w:t xml:space="preserve"> </w:t>
      </w:r>
      <w:r w:rsidR="00F145FC">
        <w:t xml:space="preserve">        | Validate that it is numeric |</w:t>
      </w:r>
    </w:p>
    <w:p w14:paraId="7A8C0458" w14:textId="77777777" w:rsidR="004517D9" w:rsidRDefault="004517D9" w:rsidP="001D5D10">
      <w:pPr>
        <w:pStyle w:val="Screen"/>
      </w:pPr>
      <w:r>
        <w:t xml:space="preserve"> </w:t>
      </w:r>
      <w:r w:rsidR="00F145FC">
        <w:t xml:space="preserve">        * --------------------------- */</w:t>
      </w:r>
    </w:p>
    <w:p w14:paraId="12B664C1" w14:textId="77777777" w:rsidR="004517D9" w:rsidRDefault="004517D9" w:rsidP="001D5D10">
      <w:pPr>
        <w:pStyle w:val="Screen"/>
      </w:pPr>
      <w:r>
        <w:t xml:space="preserve"> </w:t>
      </w:r>
      <w:r w:rsidR="00F145FC">
        <w:t xml:space="preserve">        if datatype(</w:t>
      </w:r>
      <w:proofErr w:type="spellStart"/>
      <w:r w:rsidR="00F145FC">
        <w:t>vcount</w:t>
      </w:r>
      <w:proofErr w:type="spellEnd"/>
      <w:r w:rsidR="00F145FC">
        <w:t>) /= 'NUM' then do</w:t>
      </w:r>
    </w:p>
    <w:p w14:paraId="4879E334" w14:textId="77777777" w:rsidR="004517D9" w:rsidRDefault="004517D9" w:rsidP="001D5D10">
      <w:pPr>
        <w:pStyle w:val="Screen"/>
      </w:pPr>
      <w:r>
        <w:t xml:space="preserve"> </w:t>
      </w:r>
      <w:r w:rsidR="00F145FC">
        <w:t xml:space="preserve">          </w:t>
      </w:r>
      <w:proofErr w:type="spellStart"/>
      <w:r w:rsidR="00F145FC">
        <w:t>zedsmsg</w:t>
      </w:r>
      <w:proofErr w:type="spellEnd"/>
      <w:r w:rsidR="00F145FC">
        <w:t xml:space="preserve"> = null</w:t>
      </w:r>
    </w:p>
    <w:p w14:paraId="003AFC71" w14:textId="77777777" w:rsidR="004517D9" w:rsidRDefault="004517D9" w:rsidP="001D5D10">
      <w:pPr>
        <w:pStyle w:val="Screen"/>
      </w:pPr>
      <w:r>
        <w:t xml:space="preserve"> </w:t>
      </w:r>
      <w:r w:rsidR="00F145FC">
        <w:t xml:space="preserve">          </w:t>
      </w:r>
      <w:proofErr w:type="spellStart"/>
      <w:r w:rsidR="00F145FC">
        <w:t>zedlmsg</w:t>
      </w:r>
      <w:proofErr w:type="spellEnd"/>
      <w:r w:rsidR="00F145FC">
        <w:t xml:space="preserve"> = 'Invalid selection' </w:t>
      </w:r>
      <w:proofErr w:type="spellStart"/>
      <w:r w:rsidR="00F145FC">
        <w:t>vsel</w:t>
      </w:r>
      <w:proofErr w:type="spellEnd"/>
      <w:r w:rsidR="00F145FC">
        <w:t xml:space="preserve"> '- expecting S###'</w:t>
      </w:r>
    </w:p>
    <w:p w14:paraId="3707EEE0" w14:textId="77777777" w:rsidR="004517D9" w:rsidRDefault="004517D9" w:rsidP="001D5D10">
      <w:pPr>
        <w:pStyle w:val="Screen"/>
      </w:pPr>
      <w:r>
        <w:t xml:space="preserve"> </w:t>
      </w:r>
      <w:r w:rsidR="00F145FC">
        <w:t xml:space="preserve">          '</w:t>
      </w:r>
      <w:proofErr w:type="spellStart"/>
      <w:proofErr w:type="gramStart"/>
      <w:r w:rsidR="00F145FC">
        <w:t>setmsg</w:t>
      </w:r>
      <w:proofErr w:type="spellEnd"/>
      <w:proofErr w:type="gramEnd"/>
      <w:r w:rsidR="00F145FC">
        <w:t xml:space="preserve"> msg(isrz001)'</w:t>
      </w:r>
    </w:p>
    <w:p w14:paraId="54EF9923" w14:textId="77777777" w:rsidR="004517D9" w:rsidRDefault="004517D9" w:rsidP="001D5D10">
      <w:pPr>
        <w:pStyle w:val="Screen"/>
      </w:pPr>
      <w:r>
        <w:t xml:space="preserve"> </w:t>
      </w:r>
      <w:r w:rsidR="00F145FC">
        <w:t xml:space="preserve">        end</w:t>
      </w:r>
    </w:p>
    <w:p w14:paraId="274B67ED" w14:textId="77777777" w:rsidR="004517D9" w:rsidRDefault="004517D9" w:rsidP="001D5D10">
      <w:pPr>
        <w:pStyle w:val="Screen"/>
      </w:pPr>
      <w:r>
        <w:t xml:space="preserve"> </w:t>
      </w:r>
      <w:r w:rsidR="00F145FC">
        <w:t xml:space="preserve">        else do</w:t>
      </w:r>
    </w:p>
    <w:p w14:paraId="2C75EC60" w14:textId="77777777" w:rsidR="004517D9" w:rsidRDefault="004517D9" w:rsidP="001D5D10">
      <w:pPr>
        <w:pStyle w:val="Screen"/>
      </w:pPr>
      <w:r>
        <w:t xml:space="preserve"> </w:t>
      </w:r>
      <w:r w:rsidR="00F145FC">
        <w:t xml:space="preserve">          /* -------------------------- *</w:t>
      </w:r>
    </w:p>
    <w:p w14:paraId="091CE9D1" w14:textId="77777777" w:rsidR="004517D9" w:rsidRDefault="004517D9" w:rsidP="001D5D10">
      <w:pPr>
        <w:pStyle w:val="Screen"/>
      </w:pPr>
      <w:r>
        <w:t xml:space="preserve"> </w:t>
      </w:r>
      <w:r w:rsidR="00F145FC">
        <w:t xml:space="preserve">          | Get the current row number |</w:t>
      </w:r>
    </w:p>
    <w:p w14:paraId="06F88107" w14:textId="77777777" w:rsidR="004517D9" w:rsidRDefault="004517D9" w:rsidP="001D5D10">
      <w:pPr>
        <w:pStyle w:val="Screen"/>
      </w:pPr>
      <w:r>
        <w:t xml:space="preserve"> </w:t>
      </w:r>
      <w:r w:rsidR="00F145FC">
        <w:t xml:space="preserve">          | and the # of rows in table |</w:t>
      </w:r>
    </w:p>
    <w:p w14:paraId="04ACC929" w14:textId="77777777" w:rsidR="004517D9" w:rsidRDefault="004517D9" w:rsidP="001D5D10">
      <w:pPr>
        <w:pStyle w:val="Screen"/>
      </w:pPr>
      <w:r>
        <w:t xml:space="preserve"> </w:t>
      </w:r>
      <w:r w:rsidR="00F145FC">
        <w:t xml:space="preserve">          * -------------------------- */</w:t>
      </w:r>
    </w:p>
    <w:p w14:paraId="7171765A" w14:textId="77777777" w:rsidR="004517D9" w:rsidRDefault="004517D9" w:rsidP="001D5D10">
      <w:pPr>
        <w:pStyle w:val="Screen"/>
      </w:pPr>
      <w:r>
        <w:t xml:space="preserve"> </w:t>
      </w:r>
      <w:r w:rsidR="00F145FC">
        <w:t xml:space="preserve">          '</w:t>
      </w:r>
      <w:proofErr w:type="spellStart"/>
      <w:proofErr w:type="gramStart"/>
      <w:r w:rsidR="00F145FC">
        <w:t>tbquery</w:t>
      </w:r>
      <w:proofErr w:type="spellEnd"/>
      <w:proofErr w:type="gramEnd"/>
      <w:r w:rsidR="00F145FC">
        <w:t xml:space="preserve"> test position(row1) </w:t>
      </w:r>
      <w:proofErr w:type="spellStart"/>
      <w:r w:rsidR="00F145FC">
        <w:t>rownum</w:t>
      </w:r>
      <w:proofErr w:type="spellEnd"/>
      <w:r w:rsidR="00F145FC">
        <w:t>(rows)'</w:t>
      </w:r>
    </w:p>
    <w:p w14:paraId="5B413794" w14:textId="77777777" w:rsidR="004517D9" w:rsidRDefault="004517D9" w:rsidP="001D5D10">
      <w:pPr>
        <w:pStyle w:val="Screen"/>
      </w:pPr>
      <w:r>
        <w:t xml:space="preserve"> </w:t>
      </w:r>
      <w:r w:rsidR="00F145FC">
        <w:t xml:space="preserve">          /* -------------------------------- *</w:t>
      </w:r>
    </w:p>
    <w:p w14:paraId="51E809CE" w14:textId="77777777" w:rsidR="004517D9" w:rsidRDefault="004517D9" w:rsidP="001D5D10">
      <w:pPr>
        <w:pStyle w:val="Screen"/>
      </w:pPr>
      <w:r>
        <w:t xml:space="preserve"> </w:t>
      </w:r>
      <w:r w:rsidR="00F145FC">
        <w:t xml:space="preserve">          | Identify the last row to process |</w:t>
      </w:r>
    </w:p>
    <w:p w14:paraId="41D2810F" w14:textId="77777777" w:rsidR="004517D9" w:rsidRDefault="004517D9" w:rsidP="001D5D10">
      <w:pPr>
        <w:pStyle w:val="Screen"/>
      </w:pPr>
      <w:r>
        <w:t xml:space="preserve"> </w:t>
      </w:r>
      <w:r w:rsidR="00F145FC">
        <w:t xml:space="preserve">          * -------------------------------- */</w:t>
      </w:r>
    </w:p>
    <w:p w14:paraId="29615CF5" w14:textId="77777777" w:rsidR="004517D9" w:rsidRDefault="004517D9" w:rsidP="001D5D10">
      <w:pPr>
        <w:pStyle w:val="Screen"/>
      </w:pPr>
      <w:r>
        <w:t xml:space="preserve"> </w:t>
      </w:r>
      <w:r w:rsidR="00F145FC">
        <w:t xml:space="preserve">          row2 = row1 + (</w:t>
      </w:r>
      <w:proofErr w:type="spellStart"/>
      <w:r w:rsidR="00F145FC">
        <w:t>vcount</w:t>
      </w:r>
      <w:proofErr w:type="spellEnd"/>
      <w:r w:rsidR="00F145FC">
        <w:t xml:space="preserve"> - 1)</w:t>
      </w:r>
    </w:p>
    <w:p w14:paraId="54DCB3A3" w14:textId="77777777" w:rsidR="004517D9" w:rsidRDefault="004517D9" w:rsidP="001D5D10">
      <w:pPr>
        <w:pStyle w:val="Screen"/>
      </w:pPr>
      <w:r>
        <w:t xml:space="preserve"> </w:t>
      </w:r>
      <w:r w:rsidR="00F145FC">
        <w:t xml:space="preserve">          /* -------------------------------- *</w:t>
      </w:r>
    </w:p>
    <w:p w14:paraId="5C5FD801" w14:textId="77777777" w:rsidR="004517D9" w:rsidRDefault="004517D9" w:rsidP="001D5D10">
      <w:pPr>
        <w:pStyle w:val="Screen"/>
      </w:pPr>
      <w:r>
        <w:t xml:space="preserve"> </w:t>
      </w:r>
      <w:r w:rsidR="00F145FC">
        <w:t xml:space="preserve">          | Test for going past end of table |</w:t>
      </w:r>
    </w:p>
    <w:p w14:paraId="15943948" w14:textId="77777777" w:rsidR="004517D9" w:rsidRDefault="004517D9" w:rsidP="001D5D10">
      <w:pPr>
        <w:pStyle w:val="Screen"/>
      </w:pPr>
      <w:r>
        <w:t xml:space="preserve"> </w:t>
      </w:r>
      <w:r w:rsidR="00F145FC">
        <w:t xml:space="preserve">          * -------------------------------- */</w:t>
      </w:r>
    </w:p>
    <w:p w14:paraId="1AA3F3DB" w14:textId="72663A46" w:rsidR="00F145FC" w:rsidRDefault="004517D9" w:rsidP="001D5D10">
      <w:pPr>
        <w:pStyle w:val="Screen"/>
      </w:pPr>
      <w:r>
        <w:t xml:space="preserve"> </w:t>
      </w:r>
      <w:r w:rsidR="00F145FC">
        <w:t xml:space="preserve">          if row2 &gt; rows then do</w:t>
      </w:r>
    </w:p>
    <w:p w14:paraId="7C6018EA" w14:textId="77777777" w:rsidR="004517D9" w:rsidRDefault="00F145FC" w:rsidP="001D5D10">
      <w:pPr>
        <w:pStyle w:val="Screen"/>
      </w:pPr>
      <w:r>
        <w:t xml:space="preserve"> </w:t>
      </w:r>
      <w:proofErr w:type="spellStart"/>
      <w:r>
        <w:t>zedsmsg</w:t>
      </w:r>
      <w:proofErr w:type="spellEnd"/>
      <w:r>
        <w:t xml:space="preserve"> = null</w:t>
      </w:r>
    </w:p>
    <w:p w14:paraId="00E32B03" w14:textId="0DA8BD73" w:rsidR="00F145FC" w:rsidRDefault="004517D9" w:rsidP="001D5D10">
      <w:pPr>
        <w:pStyle w:val="Screen"/>
      </w:pPr>
      <w:r>
        <w:t xml:space="preserve"> </w:t>
      </w:r>
      <w:r w:rsidR="00F145FC">
        <w:t xml:space="preserve">          </w:t>
      </w:r>
      <w:proofErr w:type="spellStart"/>
      <w:r w:rsidR="00F145FC">
        <w:t>zedlmsg</w:t>
      </w:r>
      <w:proofErr w:type="spellEnd"/>
      <w:r w:rsidR="00F145FC">
        <w:t xml:space="preserve"> = </w:t>
      </w:r>
      <w:proofErr w:type="spellStart"/>
      <w:r w:rsidR="00F145FC">
        <w:t>vsel</w:t>
      </w:r>
      <w:proofErr w:type="spellEnd"/>
      <w:r w:rsidR="00F145FC">
        <w:t xml:space="preserve"> 'is invalid as it goes beyond the end of the table.'</w:t>
      </w:r>
    </w:p>
    <w:p w14:paraId="3808352E" w14:textId="77777777" w:rsidR="004517D9" w:rsidRDefault="00F145FC" w:rsidP="001D5D10">
      <w:pPr>
        <w:pStyle w:val="Screen"/>
      </w:pPr>
      <w:r>
        <w:t xml:space="preserve"> '</w:t>
      </w:r>
      <w:proofErr w:type="spellStart"/>
      <w:proofErr w:type="gramStart"/>
      <w:r>
        <w:t>setmsg</w:t>
      </w:r>
      <w:proofErr w:type="spellEnd"/>
      <w:proofErr w:type="gramEnd"/>
      <w:r>
        <w:t xml:space="preserve"> msg(isrz001)'</w:t>
      </w:r>
    </w:p>
    <w:p w14:paraId="15A08A6D" w14:textId="77777777" w:rsidR="004517D9" w:rsidRDefault="004517D9" w:rsidP="001D5D10">
      <w:pPr>
        <w:pStyle w:val="Screen"/>
      </w:pPr>
      <w:r>
        <w:t xml:space="preserve"> </w:t>
      </w:r>
      <w:r w:rsidR="00F145FC">
        <w:t xml:space="preserve">          end</w:t>
      </w:r>
    </w:p>
    <w:p w14:paraId="7096443F" w14:textId="4AEB3C28" w:rsidR="00F145FC" w:rsidRDefault="004517D9" w:rsidP="001D5D10">
      <w:pPr>
        <w:pStyle w:val="Screen"/>
      </w:pPr>
      <w:r>
        <w:t xml:space="preserve"> </w:t>
      </w:r>
      <w:r w:rsidR="00F145FC">
        <w:t xml:space="preserve">          else do</w:t>
      </w:r>
    </w:p>
    <w:p w14:paraId="4FC52550" w14:textId="428B82ED" w:rsidR="00F145FC" w:rsidRDefault="00F145FC" w:rsidP="001D5D10">
      <w:pPr>
        <w:pStyle w:val="Screen"/>
      </w:pPr>
      <w:r>
        <w:t xml:space="preserve"> /* --------------------------------------------------- *</w:t>
      </w:r>
    </w:p>
    <w:p w14:paraId="593554CA" w14:textId="7D2A9370" w:rsidR="00F145FC" w:rsidRDefault="00F145FC" w:rsidP="001D5D10">
      <w:pPr>
        <w:pStyle w:val="Screen"/>
      </w:pPr>
      <w:r>
        <w:t xml:space="preserve"> | Process the 1st row and update the state in the row |</w:t>
      </w:r>
    </w:p>
    <w:p w14:paraId="6E02A458" w14:textId="65672B9E" w:rsidR="00F145FC" w:rsidRDefault="00F145FC" w:rsidP="001D5D10">
      <w:pPr>
        <w:pStyle w:val="Screen"/>
      </w:pPr>
      <w:r>
        <w:lastRenderedPageBreak/>
        <w:t xml:space="preserve"> * --------------------------------------------------- */</w:t>
      </w:r>
    </w:p>
    <w:p w14:paraId="7667B170" w14:textId="42013706" w:rsidR="00F145FC" w:rsidRDefault="00F145FC" w:rsidP="001D5D10">
      <w:pPr>
        <w:pStyle w:val="Screen"/>
      </w:pPr>
      <w:r>
        <w:t xml:space="preserve"> say 'Row data:' </w:t>
      </w:r>
      <w:proofErr w:type="spellStart"/>
      <w:proofErr w:type="gramStart"/>
      <w:r>
        <w:t>vitem</w:t>
      </w:r>
      <w:proofErr w:type="spellEnd"/>
      <w:proofErr w:type="gramEnd"/>
    </w:p>
    <w:p w14:paraId="030EFE11" w14:textId="43A8A6DD" w:rsidR="00F145FC" w:rsidRDefault="00F145FC" w:rsidP="001D5D10">
      <w:pPr>
        <w:pStyle w:val="Screen"/>
      </w:pPr>
      <w:r>
        <w:t xml:space="preserve"> </w:t>
      </w:r>
      <w:proofErr w:type="spellStart"/>
      <w:r>
        <w:t>vstate</w:t>
      </w:r>
      <w:proofErr w:type="spellEnd"/>
      <w:r>
        <w:t xml:space="preserve"> = 'Selected'</w:t>
      </w:r>
    </w:p>
    <w:p w14:paraId="713586B3" w14:textId="38164347" w:rsidR="00F145FC" w:rsidRDefault="00F145FC" w:rsidP="001D5D10">
      <w:pPr>
        <w:pStyle w:val="Screen"/>
      </w:pPr>
      <w:r>
        <w:t xml:space="preserve"> '</w:t>
      </w:r>
      <w:proofErr w:type="spellStart"/>
      <w:proofErr w:type="gramStart"/>
      <w:r>
        <w:t>tbput</w:t>
      </w:r>
      <w:proofErr w:type="spellEnd"/>
      <w:proofErr w:type="gramEnd"/>
      <w:r>
        <w:t xml:space="preserve"> test'</w:t>
      </w:r>
    </w:p>
    <w:p w14:paraId="2D7D6788" w14:textId="491FD036" w:rsidR="00F145FC" w:rsidRDefault="00F145FC" w:rsidP="001D5D10">
      <w:pPr>
        <w:pStyle w:val="Screen"/>
      </w:pPr>
      <w:r>
        <w:t xml:space="preserve"> /* ------------------------------- *</w:t>
      </w:r>
    </w:p>
    <w:p w14:paraId="3EF9A98B" w14:textId="64838427" w:rsidR="00F145FC" w:rsidRDefault="00F145FC" w:rsidP="001D5D10">
      <w:pPr>
        <w:pStyle w:val="Screen"/>
      </w:pPr>
      <w:r>
        <w:t xml:space="preserve"> | Skip 1 row and process the rest |</w:t>
      </w:r>
    </w:p>
    <w:p w14:paraId="0AEA0ADF" w14:textId="2471B286" w:rsidR="00F145FC" w:rsidRDefault="00F145FC" w:rsidP="001D5D10">
      <w:pPr>
        <w:pStyle w:val="Screen"/>
      </w:pPr>
      <w:r>
        <w:t xml:space="preserve"> * ------------------------------- */</w:t>
      </w:r>
    </w:p>
    <w:p w14:paraId="4FAFCA87" w14:textId="38DA76CD" w:rsidR="00F145FC" w:rsidRDefault="00F145FC" w:rsidP="001D5D10">
      <w:pPr>
        <w:pStyle w:val="Screen"/>
      </w:pPr>
      <w:r>
        <w:t xml:space="preserve"> '</w:t>
      </w:r>
      <w:proofErr w:type="spellStart"/>
      <w:proofErr w:type="gramStart"/>
      <w:r>
        <w:t>tbskip</w:t>
      </w:r>
      <w:proofErr w:type="spellEnd"/>
      <w:proofErr w:type="gramEnd"/>
      <w:r>
        <w:t xml:space="preserve"> test'</w:t>
      </w:r>
    </w:p>
    <w:p w14:paraId="0029B4DE" w14:textId="77777777" w:rsidR="004517D9" w:rsidRDefault="00F145FC" w:rsidP="001D5D10">
      <w:pPr>
        <w:pStyle w:val="Screen"/>
      </w:pPr>
      <w:r>
        <w:t xml:space="preserve"> do (row2-row1)</w:t>
      </w:r>
    </w:p>
    <w:p w14:paraId="01B26EA7" w14:textId="77777777" w:rsidR="004517D9" w:rsidRDefault="004517D9" w:rsidP="001D5D10">
      <w:pPr>
        <w:pStyle w:val="Screen"/>
      </w:pPr>
      <w:r>
        <w:t xml:space="preserve"> </w:t>
      </w:r>
      <w:r w:rsidR="00F145FC">
        <w:t xml:space="preserve"> '</w:t>
      </w:r>
      <w:proofErr w:type="spellStart"/>
      <w:proofErr w:type="gramStart"/>
      <w:r w:rsidR="00F145FC">
        <w:t>tbget</w:t>
      </w:r>
      <w:proofErr w:type="spellEnd"/>
      <w:proofErr w:type="gramEnd"/>
      <w:r w:rsidR="00F145FC">
        <w:t xml:space="preserve"> test'</w:t>
      </w:r>
    </w:p>
    <w:p w14:paraId="6ADCCB36" w14:textId="77777777" w:rsidR="004517D9" w:rsidRDefault="004517D9" w:rsidP="001D5D10">
      <w:pPr>
        <w:pStyle w:val="Screen"/>
      </w:pPr>
      <w:r>
        <w:t xml:space="preserve"> </w:t>
      </w:r>
      <w:r w:rsidR="00F145FC">
        <w:t xml:space="preserve"> say 'Row data:' </w:t>
      </w:r>
      <w:proofErr w:type="spellStart"/>
      <w:proofErr w:type="gramStart"/>
      <w:r w:rsidR="00F145FC">
        <w:t>vitem</w:t>
      </w:r>
      <w:proofErr w:type="spellEnd"/>
      <w:proofErr w:type="gramEnd"/>
    </w:p>
    <w:p w14:paraId="139BDE36" w14:textId="77777777" w:rsidR="004517D9" w:rsidRDefault="004517D9" w:rsidP="001D5D10">
      <w:pPr>
        <w:pStyle w:val="Screen"/>
      </w:pPr>
      <w:r>
        <w:t xml:space="preserve"> </w:t>
      </w:r>
      <w:r w:rsidR="00F145FC">
        <w:t xml:space="preserve"> </w:t>
      </w:r>
      <w:proofErr w:type="spellStart"/>
      <w:r w:rsidR="00F145FC">
        <w:t>vstate</w:t>
      </w:r>
      <w:proofErr w:type="spellEnd"/>
      <w:r w:rsidR="00F145FC">
        <w:t xml:space="preserve"> = 'Selected'</w:t>
      </w:r>
    </w:p>
    <w:p w14:paraId="7B3402AA" w14:textId="77777777" w:rsidR="004517D9" w:rsidRDefault="004517D9" w:rsidP="001D5D10">
      <w:pPr>
        <w:pStyle w:val="Screen"/>
      </w:pPr>
      <w:r>
        <w:t xml:space="preserve"> </w:t>
      </w:r>
      <w:r w:rsidR="00F145FC">
        <w:t xml:space="preserve"> '</w:t>
      </w:r>
      <w:proofErr w:type="spellStart"/>
      <w:proofErr w:type="gramStart"/>
      <w:r w:rsidR="00F145FC">
        <w:t>tbput</w:t>
      </w:r>
      <w:proofErr w:type="spellEnd"/>
      <w:proofErr w:type="gramEnd"/>
      <w:r w:rsidR="00F145FC">
        <w:t xml:space="preserve"> test'</w:t>
      </w:r>
    </w:p>
    <w:p w14:paraId="26BFACCE" w14:textId="155737A2" w:rsidR="00F145FC" w:rsidRDefault="004517D9" w:rsidP="001D5D10">
      <w:pPr>
        <w:pStyle w:val="Screen"/>
      </w:pPr>
      <w:r>
        <w:t xml:space="preserve"> </w:t>
      </w:r>
      <w:r w:rsidR="00F145FC">
        <w:t xml:space="preserve"> '</w:t>
      </w:r>
      <w:proofErr w:type="spellStart"/>
      <w:proofErr w:type="gramStart"/>
      <w:r w:rsidR="00F145FC">
        <w:t>tbskip</w:t>
      </w:r>
      <w:proofErr w:type="spellEnd"/>
      <w:proofErr w:type="gramEnd"/>
      <w:r w:rsidR="00F145FC">
        <w:t xml:space="preserve"> test'</w:t>
      </w:r>
    </w:p>
    <w:p w14:paraId="225518A7" w14:textId="16E1C3EC" w:rsidR="00F145FC" w:rsidRDefault="00F145FC" w:rsidP="001D5D10">
      <w:pPr>
        <w:pStyle w:val="Screen"/>
      </w:pPr>
      <w:r>
        <w:t xml:space="preserve"> end</w:t>
      </w:r>
    </w:p>
    <w:p w14:paraId="359F92E3" w14:textId="6E25F70B" w:rsidR="00F145FC" w:rsidRDefault="00F145FC" w:rsidP="001D5D10">
      <w:pPr>
        <w:pStyle w:val="Screen"/>
      </w:pPr>
      <w:r>
        <w:t xml:space="preserve"> '</w:t>
      </w:r>
      <w:proofErr w:type="spellStart"/>
      <w:proofErr w:type="gramStart"/>
      <w:r>
        <w:t>tbtop</w:t>
      </w:r>
      <w:proofErr w:type="spellEnd"/>
      <w:proofErr w:type="gramEnd"/>
      <w:r>
        <w:t xml:space="preserve"> test'</w:t>
      </w:r>
    </w:p>
    <w:p w14:paraId="26AD3BAB" w14:textId="77777777" w:rsidR="004517D9" w:rsidRDefault="00F145FC" w:rsidP="001D5D10">
      <w:pPr>
        <w:pStyle w:val="Screen"/>
      </w:pPr>
      <w:r>
        <w:t xml:space="preserve"> '</w:t>
      </w:r>
      <w:proofErr w:type="spellStart"/>
      <w:proofErr w:type="gramStart"/>
      <w:r>
        <w:t>tbskip</w:t>
      </w:r>
      <w:proofErr w:type="spellEnd"/>
      <w:proofErr w:type="gramEnd"/>
      <w:r>
        <w:t xml:space="preserve"> test number('</w:t>
      </w:r>
      <w:proofErr w:type="spellStart"/>
      <w:r>
        <w:t>save_top</w:t>
      </w:r>
      <w:proofErr w:type="spellEnd"/>
      <w:r>
        <w:t>')'</w:t>
      </w:r>
    </w:p>
    <w:p w14:paraId="4C068629" w14:textId="77777777" w:rsidR="004517D9" w:rsidRDefault="004517D9" w:rsidP="001D5D10">
      <w:pPr>
        <w:pStyle w:val="Screen"/>
      </w:pPr>
      <w:r>
        <w:t xml:space="preserve"> </w:t>
      </w:r>
      <w:r w:rsidR="00F145FC">
        <w:t xml:space="preserve">          end</w:t>
      </w:r>
    </w:p>
    <w:p w14:paraId="604E681E" w14:textId="77777777" w:rsidR="004517D9" w:rsidRDefault="004517D9" w:rsidP="001D5D10">
      <w:pPr>
        <w:pStyle w:val="Screen"/>
      </w:pPr>
      <w:r>
        <w:t xml:space="preserve"> </w:t>
      </w:r>
      <w:r w:rsidR="00F145FC">
        <w:t xml:space="preserve">        end</w:t>
      </w:r>
    </w:p>
    <w:p w14:paraId="2E1D0628" w14:textId="3AFD374B" w:rsidR="00F145FC" w:rsidRDefault="004517D9" w:rsidP="001D5D10">
      <w:pPr>
        <w:pStyle w:val="Screen"/>
      </w:pPr>
      <w:r>
        <w:t xml:space="preserve"> </w:t>
      </w:r>
      <w:r w:rsidR="00F145FC">
        <w:t xml:space="preserve">      end</w:t>
      </w:r>
    </w:p>
    <w:p w14:paraId="097B89B6" w14:textId="77777777" w:rsidR="00FE22C0" w:rsidRDefault="00FE22C0" w:rsidP="00452417"/>
    <w:p w14:paraId="4E8C4B5B" w14:textId="77777777" w:rsidR="004517D9" w:rsidRDefault="00452417" w:rsidP="00452417">
      <w:r>
        <w:t>As for unknown commands, it is only polite to inform the user if they enter any row selection options that the code is unable to process.</w:t>
      </w:r>
    </w:p>
    <w:p w14:paraId="3B70BAD1" w14:textId="77777777" w:rsidR="004517D9" w:rsidRDefault="004517D9" w:rsidP="001D5D10">
      <w:pPr>
        <w:pStyle w:val="Screen"/>
      </w:pPr>
      <w:r>
        <w:t xml:space="preserve"> </w:t>
      </w:r>
      <w:r w:rsidR="00F145FC">
        <w:t xml:space="preserve">      /* ------------------------------ *</w:t>
      </w:r>
    </w:p>
    <w:p w14:paraId="04CB0483" w14:textId="77777777" w:rsidR="004517D9" w:rsidRDefault="004517D9" w:rsidP="001D5D10">
      <w:pPr>
        <w:pStyle w:val="Screen"/>
      </w:pPr>
      <w:r>
        <w:t xml:space="preserve"> </w:t>
      </w:r>
      <w:r w:rsidR="00F145FC">
        <w:t xml:space="preserve">      | Process unknown row selections |</w:t>
      </w:r>
    </w:p>
    <w:p w14:paraId="42ACF271" w14:textId="77777777" w:rsidR="004517D9" w:rsidRDefault="004517D9" w:rsidP="001D5D10">
      <w:pPr>
        <w:pStyle w:val="Screen"/>
      </w:pPr>
      <w:r>
        <w:t xml:space="preserve"> </w:t>
      </w:r>
      <w:r w:rsidR="00F145FC">
        <w:t xml:space="preserve">      * ------------------------------ */</w:t>
      </w:r>
    </w:p>
    <w:p w14:paraId="5F9CCB74" w14:textId="77777777" w:rsidR="004517D9" w:rsidRDefault="004517D9" w:rsidP="001D5D10">
      <w:pPr>
        <w:pStyle w:val="Screen"/>
      </w:pPr>
      <w:r>
        <w:t xml:space="preserve"> </w:t>
      </w:r>
      <w:r w:rsidR="00F145FC">
        <w:t xml:space="preserve">      </w:t>
      </w:r>
      <w:proofErr w:type="gramStart"/>
      <w:r w:rsidR="00F145FC">
        <w:t>Otherwise</w:t>
      </w:r>
      <w:proofErr w:type="gramEnd"/>
      <w:r w:rsidR="00F145FC">
        <w:t xml:space="preserve"> do</w:t>
      </w:r>
    </w:p>
    <w:p w14:paraId="2DD6330D" w14:textId="77777777" w:rsidR="004517D9" w:rsidRDefault="004517D9" w:rsidP="001D5D10">
      <w:pPr>
        <w:pStyle w:val="Screen"/>
      </w:pPr>
      <w:r>
        <w:t xml:space="preserve"> </w:t>
      </w:r>
      <w:r w:rsidR="00F145FC">
        <w:t xml:space="preserve">        </w:t>
      </w:r>
      <w:proofErr w:type="spellStart"/>
      <w:r w:rsidR="00F145FC">
        <w:t>zedsmsg</w:t>
      </w:r>
      <w:proofErr w:type="spellEnd"/>
      <w:r w:rsidR="00F145FC">
        <w:t xml:space="preserve"> = 'Unknown'</w:t>
      </w:r>
    </w:p>
    <w:p w14:paraId="56F33459" w14:textId="77777777" w:rsidR="004517D9" w:rsidRDefault="004517D9" w:rsidP="001D5D10">
      <w:pPr>
        <w:pStyle w:val="Screen"/>
      </w:pPr>
      <w:r>
        <w:t xml:space="preserve"> </w:t>
      </w:r>
      <w:r w:rsidR="00F145FC">
        <w:t xml:space="preserve">        </w:t>
      </w:r>
      <w:proofErr w:type="spellStart"/>
      <w:r w:rsidR="00F145FC">
        <w:t>zedlmsg</w:t>
      </w:r>
      <w:proofErr w:type="spellEnd"/>
      <w:r w:rsidR="00F145FC">
        <w:t xml:space="preserve"> = </w:t>
      </w:r>
      <w:proofErr w:type="spellStart"/>
      <w:r w:rsidR="00F145FC">
        <w:t>vsel</w:t>
      </w:r>
      <w:proofErr w:type="spellEnd"/>
      <w:r w:rsidR="00F145FC">
        <w:t xml:space="preserve"> 'is an unknown row selection - try again.'</w:t>
      </w:r>
    </w:p>
    <w:p w14:paraId="510FC37C" w14:textId="77777777" w:rsidR="004517D9" w:rsidRDefault="004517D9" w:rsidP="001D5D10">
      <w:pPr>
        <w:pStyle w:val="Screen"/>
      </w:pPr>
      <w:r>
        <w:t xml:space="preserve"> </w:t>
      </w:r>
      <w:r w:rsidR="00F145FC">
        <w:t xml:space="preserve">        '</w:t>
      </w:r>
      <w:proofErr w:type="spellStart"/>
      <w:proofErr w:type="gramStart"/>
      <w:r w:rsidR="00F145FC">
        <w:t>setmsg</w:t>
      </w:r>
      <w:proofErr w:type="spellEnd"/>
      <w:proofErr w:type="gramEnd"/>
      <w:r w:rsidR="00F145FC">
        <w:t xml:space="preserve"> msg(isrz001)'</w:t>
      </w:r>
    </w:p>
    <w:p w14:paraId="528AC443" w14:textId="77777777" w:rsidR="004517D9" w:rsidRDefault="004517D9" w:rsidP="001D5D10">
      <w:pPr>
        <w:pStyle w:val="Screen"/>
      </w:pPr>
      <w:r>
        <w:t xml:space="preserve"> </w:t>
      </w:r>
      <w:r w:rsidR="00F145FC">
        <w:t xml:space="preserve">      end</w:t>
      </w:r>
    </w:p>
    <w:p w14:paraId="728B27B9" w14:textId="77777777" w:rsidR="004517D9" w:rsidRDefault="004517D9" w:rsidP="001D5D10">
      <w:pPr>
        <w:pStyle w:val="Screen"/>
      </w:pPr>
      <w:r>
        <w:t xml:space="preserve"> </w:t>
      </w:r>
      <w:r w:rsidR="00F145FC">
        <w:t xml:space="preserve">    end</w:t>
      </w:r>
    </w:p>
    <w:p w14:paraId="173676CE" w14:textId="77777777" w:rsidR="004517D9" w:rsidRDefault="004517D9" w:rsidP="001D5D10">
      <w:pPr>
        <w:pStyle w:val="Screen"/>
      </w:pPr>
      <w:r>
        <w:t xml:space="preserve"> </w:t>
      </w:r>
      <w:r w:rsidR="00F145FC">
        <w:t xml:space="preserve">    </w:t>
      </w:r>
      <w:proofErr w:type="spellStart"/>
      <w:r w:rsidR="00F145FC">
        <w:t>vsel</w:t>
      </w:r>
      <w:proofErr w:type="spellEnd"/>
      <w:r w:rsidR="00F145FC">
        <w:t xml:space="preserve"> = null</w:t>
      </w:r>
    </w:p>
    <w:p w14:paraId="71A52FC6" w14:textId="77777777" w:rsidR="004517D9" w:rsidRDefault="004517D9" w:rsidP="001D5D10">
      <w:pPr>
        <w:pStyle w:val="Screen"/>
      </w:pPr>
      <w:r>
        <w:t xml:space="preserve"> </w:t>
      </w:r>
      <w:r w:rsidR="00F145FC">
        <w:t xml:space="preserve">  end</w:t>
      </w:r>
    </w:p>
    <w:p w14:paraId="33432A74" w14:textId="6926BE28" w:rsidR="00F145FC" w:rsidRDefault="004517D9" w:rsidP="001D5D10">
      <w:pPr>
        <w:pStyle w:val="Screen"/>
      </w:pPr>
      <w:r>
        <w:t xml:space="preserve"> </w:t>
      </w:r>
      <w:r w:rsidR="00F145FC">
        <w:t>end</w:t>
      </w:r>
    </w:p>
    <w:p w14:paraId="2B2D17BC" w14:textId="77777777" w:rsidR="004517D9" w:rsidRDefault="00452417" w:rsidP="00452417">
      <w:pPr>
        <w:keepNext/>
      </w:pPr>
      <w:r>
        <w:t>At this point the user has issued the F3 (END) command and processing is completed. The table must be closed, and the code can exit processing.</w:t>
      </w:r>
    </w:p>
    <w:p w14:paraId="15C42870" w14:textId="77777777" w:rsidR="004517D9" w:rsidRDefault="004517D9" w:rsidP="00452417">
      <w:pPr>
        <w:pStyle w:val="Screen"/>
        <w:keepNext/>
      </w:pPr>
      <w:r>
        <w:t xml:space="preserve"> </w:t>
      </w:r>
      <w:r w:rsidR="00F145FC">
        <w:t>/* ------------------------------- *</w:t>
      </w:r>
    </w:p>
    <w:p w14:paraId="2AE75748" w14:textId="77777777" w:rsidR="004517D9" w:rsidRDefault="004517D9" w:rsidP="001D5D10">
      <w:pPr>
        <w:pStyle w:val="Screen"/>
      </w:pPr>
      <w:r>
        <w:t xml:space="preserve"> </w:t>
      </w:r>
      <w:r w:rsidR="00F145FC">
        <w:t>| All done so close out the table |</w:t>
      </w:r>
    </w:p>
    <w:p w14:paraId="2F1C2A27" w14:textId="77777777" w:rsidR="004517D9" w:rsidRDefault="004517D9" w:rsidP="001D5D10">
      <w:pPr>
        <w:pStyle w:val="Screen"/>
      </w:pPr>
      <w:r>
        <w:t xml:space="preserve"> </w:t>
      </w:r>
      <w:r w:rsidR="00F145FC">
        <w:t>| and Exit           |</w:t>
      </w:r>
    </w:p>
    <w:p w14:paraId="0DA8F3B7" w14:textId="77777777" w:rsidR="004517D9" w:rsidRDefault="004517D9" w:rsidP="001D5D10">
      <w:pPr>
        <w:pStyle w:val="Screen"/>
      </w:pPr>
      <w:r>
        <w:t xml:space="preserve"> </w:t>
      </w:r>
      <w:r w:rsidR="00F145FC">
        <w:t>* ------------------------------- */</w:t>
      </w:r>
    </w:p>
    <w:p w14:paraId="079CDB85" w14:textId="77777777" w:rsidR="004517D9" w:rsidRDefault="004517D9" w:rsidP="001D5D10">
      <w:pPr>
        <w:pStyle w:val="Screen"/>
      </w:pPr>
      <w:r>
        <w:t xml:space="preserve"> </w:t>
      </w:r>
      <w:r w:rsidR="00F145FC">
        <w:t>"</w:t>
      </w:r>
      <w:proofErr w:type="spellStart"/>
      <w:r w:rsidR="00F145FC">
        <w:t>TBEnd</w:t>
      </w:r>
      <w:proofErr w:type="spellEnd"/>
      <w:r w:rsidR="00F145FC">
        <w:t xml:space="preserve"> test"</w:t>
      </w:r>
    </w:p>
    <w:p w14:paraId="429CB6A5" w14:textId="279E404E" w:rsidR="00F145FC" w:rsidRDefault="004517D9" w:rsidP="001D5D10">
      <w:pPr>
        <w:pStyle w:val="Screen"/>
      </w:pPr>
      <w:r>
        <w:t xml:space="preserve"> </w:t>
      </w:r>
      <w:r w:rsidR="00F145FC">
        <w:t>Exit 0</w:t>
      </w:r>
    </w:p>
    <w:p w14:paraId="1117A100" w14:textId="4EB73EF2" w:rsidR="00F145FC" w:rsidRDefault="00F145FC" w:rsidP="00452417"/>
    <w:p w14:paraId="44735AA1" w14:textId="77777777" w:rsidR="004517D9" w:rsidRDefault="00452417" w:rsidP="00452417">
      <w:r>
        <w:t>Here is the subroutine used for range processing.:</w:t>
      </w:r>
    </w:p>
    <w:p w14:paraId="764E4E92" w14:textId="77777777" w:rsidR="004517D9" w:rsidRDefault="004517D9" w:rsidP="001D5D10">
      <w:pPr>
        <w:pStyle w:val="Screen"/>
      </w:pPr>
      <w:r>
        <w:t xml:space="preserve"> </w:t>
      </w:r>
      <w:r w:rsidR="00F145FC">
        <w:t>/* ------------------------------- *</w:t>
      </w:r>
    </w:p>
    <w:p w14:paraId="121E3854" w14:textId="77777777" w:rsidR="004517D9" w:rsidRDefault="004517D9" w:rsidP="001D5D10">
      <w:pPr>
        <w:pStyle w:val="Screen"/>
      </w:pPr>
      <w:r>
        <w:t xml:space="preserve"> </w:t>
      </w:r>
      <w:r w:rsidR="00F145FC">
        <w:t>| Process the SS/SS Range command |</w:t>
      </w:r>
    </w:p>
    <w:p w14:paraId="3399C716" w14:textId="2C63B95F" w:rsidR="00F145FC" w:rsidRDefault="004517D9" w:rsidP="001D5D10">
      <w:pPr>
        <w:pStyle w:val="Screen"/>
      </w:pPr>
      <w:r>
        <w:t xml:space="preserve"> </w:t>
      </w:r>
      <w:r w:rsidR="00F145FC">
        <w:t>* ------------------------------- */</w:t>
      </w:r>
    </w:p>
    <w:p w14:paraId="76FA5130" w14:textId="77777777" w:rsidR="004517D9" w:rsidRDefault="00F145FC" w:rsidP="001D5D10">
      <w:pPr>
        <w:pStyle w:val="Screen"/>
      </w:pPr>
      <w:proofErr w:type="spellStart"/>
      <w:r>
        <w:t>Do_SS</w:t>
      </w:r>
      <w:proofErr w:type="spellEnd"/>
      <w:r>
        <w:t>:</w:t>
      </w:r>
    </w:p>
    <w:p w14:paraId="75D50009" w14:textId="77777777" w:rsidR="004517D9" w:rsidRDefault="004517D9" w:rsidP="001D5D10">
      <w:pPr>
        <w:pStyle w:val="Screen"/>
      </w:pPr>
      <w:r>
        <w:t xml:space="preserve"> </w:t>
      </w:r>
      <w:r w:rsidR="00F145FC">
        <w:t>/* -------------------------------- *</w:t>
      </w:r>
    </w:p>
    <w:p w14:paraId="313A1609" w14:textId="77777777" w:rsidR="004517D9" w:rsidRDefault="004517D9" w:rsidP="001D5D10">
      <w:pPr>
        <w:pStyle w:val="Screen"/>
      </w:pPr>
      <w:r>
        <w:t xml:space="preserve"> </w:t>
      </w:r>
      <w:r w:rsidR="00F145FC">
        <w:t>| Get the row number of the 2nd SS |</w:t>
      </w:r>
    </w:p>
    <w:p w14:paraId="21C2C0F2" w14:textId="77777777" w:rsidR="004517D9" w:rsidRDefault="004517D9" w:rsidP="001D5D10">
      <w:pPr>
        <w:pStyle w:val="Screen"/>
      </w:pPr>
      <w:r>
        <w:t xml:space="preserve"> </w:t>
      </w:r>
      <w:r w:rsidR="00F145FC">
        <w:t>* -------------------------------- */</w:t>
      </w:r>
    </w:p>
    <w:p w14:paraId="52A2E0B4" w14:textId="77777777" w:rsidR="004517D9" w:rsidRDefault="004517D9" w:rsidP="001D5D10">
      <w:pPr>
        <w:pStyle w:val="Screen"/>
      </w:pPr>
      <w:r>
        <w:t xml:space="preserve"> </w:t>
      </w:r>
      <w:r w:rsidR="00F145FC">
        <w:t>'</w:t>
      </w:r>
      <w:proofErr w:type="spellStart"/>
      <w:proofErr w:type="gramStart"/>
      <w:r w:rsidR="00F145FC">
        <w:t>tbquery</w:t>
      </w:r>
      <w:proofErr w:type="spellEnd"/>
      <w:proofErr w:type="gramEnd"/>
      <w:r w:rsidR="00F145FC">
        <w:t xml:space="preserve"> test position(row2)'</w:t>
      </w:r>
    </w:p>
    <w:p w14:paraId="0620C3B9" w14:textId="77777777" w:rsidR="004517D9" w:rsidRDefault="004517D9" w:rsidP="001D5D10">
      <w:pPr>
        <w:pStyle w:val="Screen"/>
      </w:pPr>
      <w:r>
        <w:t xml:space="preserve"> </w:t>
      </w:r>
      <w:r w:rsidR="00F145FC">
        <w:t>/* -------------------------------------------------------- *</w:t>
      </w:r>
    </w:p>
    <w:p w14:paraId="474D27CD" w14:textId="77777777" w:rsidR="004517D9" w:rsidRDefault="004517D9" w:rsidP="001D5D10">
      <w:pPr>
        <w:pStyle w:val="Screen"/>
      </w:pPr>
      <w:r>
        <w:t xml:space="preserve"> </w:t>
      </w:r>
      <w:r w:rsidR="00F145FC">
        <w:t>| Test to see which SS entry is the 1st row to process and |</w:t>
      </w:r>
    </w:p>
    <w:p w14:paraId="4BBB6F58" w14:textId="77777777" w:rsidR="004517D9" w:rsidRDefault="004517D9" w:rsidP="001D5D10">
      <w:pPr>
        <w:pStyle w:val="Screen"/>
      </w:pPr>
      <w:r>
        <w:t xml:space="preserve"> </w:t>
      </w:r>
      <w:r w:rsidR="00F145FC">
        <w:t>| arrange row1 to the lowest row number and row2 to the    |</w:t>
      </w:r>
    </w:p>
    <w:p w14:paraId="6486D38B" w14:textId="77777777" w:rsidR="004517D9" w:rsidRDefault="004517D9" w:rsidP="001D5D10">
      <w:pPr>
        <w:pStyle w:val="Screen"/>
      </w:pPr>
      <w:r>
        <w:t xml:space="preserve"> </w:t>
      </w:r>
      <w:r w:rsidR="00F145FC">
        <w:t>| highest row number. This allows the range to be selected |</w:t>
      </w:r>
    </w:p>
    <w:p w14:paraId="5007C0E6" w14:textId="25DEEA26" w:rsidR="004517D9" w:rsidRDefault="004517D9" w:rsidP="001D5D10">
      <w:pPr>
        <w:pStyle w:val="Screen"/>
      </w:pPr>
      <w:r>
        <w:t xml:space="preserve"> </w:t>
      </w:r>
      <w:r w:rsidR="00F145FC">
        <w:t>| in either direction from any panel</w:t>
      </w:r>
      <w:r>
        <w:t xml:space="preserve">. </w:t>
      </w:r>
      <w:r w:rsidR="00F145FC">
        <w:t xml:space="preserve">       |</w:t>
      </w:r>
    </w:p>
    <w:p w14:paraId="2DF934A4" w14:textId="77777777" w:rsidR="004517D9" w:rsidRDefault="004517D9" w:rsidP="001D5D10">
      <w:pPr>
        <w:pStyle w:val="Screen"/>
      </w:pPr>
      <w:r>
        <w:lastRenderedPageBreak/>
        <w:t xml:space="preserve"> </w:t>
      </w:r>
      <w:r w:rsidR="00F145FC">
        <w:t>* -------------------------------------------------------- */</w:t>
      </w:r>
    </w:p>
    <w:p w14:paraId="062B2C1B" w14:textId="77777777" w:rsidR="004517D9" w:rsidRDefault="004517D9" w:rsidP="001D5D10">
      <w:pPr>
        <w:pStyle w:val="Screen"/>
      </w:pPr>
      <w:r>
        <w:t xml:space="preserve"> </w:t>
      </w:r>
      <w:r w:rsidR="00F145FC">
        <w:t>if row2 &lt; row1 then do</w:t>
      </w:r>
    </w:p>
    <w:p w14:paraId="564FA93D" w14:textId="77777777" w:rsidR="004517D9" w:rsidRDefault="004517D9" w:rsidP="001D5D10">
      <w:pPr>
        <w:pStyle w:val="Screen"/>
      </w:pPr>
      <w:r>
        <w:t xml:space="preserve"> </w:t>
      </w:r>
      <w:r w:rsidR="00F145FC">
        <w:t xml:space="preserve">  </w:t>
      </w:r>
      <w:proofErr w:type="spellStart"/>
      <w:r w:rsidR="00F145FC">
        <w:t>rowx</w:t>
      </w:r>
      <w:proofErr w:type="spellEnd"/>
      <w:r w:rsidR="00F145FC">
        <w:t xml:space="preserve"> = row2</w:t>
      </w:r>
    </w:p>
    <w:p w14:paraId="71B5020F" w14:textId="77777777" w:rsidR="004517D9" w:rsidRDefault="004517D9" w:rsidP="001D5D10">
      <w:pPr>
        <w:pStyle w:val="Screen"/>
      </w:pPr>
      <w:r>
        <w:t xml:space="preserve"> </w:t>
      </w:r>
      <w:r w:rsidR="00F145FC">
        <w:t xml:space="preserve">  row2 = row1</w:t>
      </w:r>
    </w:p>
    <w:p w14:paraId="075A61E1" w14:textId="77777777" w:rsidR="004517D9" w:rsidRDefault="004517D9" w:rsidP="001D5D10">
      <w:pPr>
        <w:pStyle w:val="Screen"/>
      </w:pPr>
      <w:r>
        <w:t xml:space="preserve"> </w:t>
      </w:r>
      <w:r w:rsidR="00F145FC">
        <w:t xml:space="preserve">  row1 = </w:t>
      </w:r>
      <w:proofErr w:type="spellStart"/>
      <w:r w:rsidR="00F145FC">
        <w:t>rowx</w:t>
      </w:r>
      <w:proofErr w:type="spellEnd"/>
    </w:p>
    <w:p w14:paraId="602B1377" w14:textId="77777777" w:rsidR="004517D9" w:rsidRDefault="004517D9" w:rsidP="001D5D10">
      <w:pPr>
        <w:pStyle w:val="Screen"/>
      </w:pPr>
      <w:r>
        <w:t xml:space="preserve"> </w:t>
      </w:r>
      <w:r w:rsidR="00F145FC">
        <w:t>end</w:t>
      </w:r>
    </w:p>
    <w:p w14:paraId="7A6EC814" w14:textId="77777777" w:rsidR="004517D9" w:rsidRDefault="004517D9" w:rsidP="001D5D10">
      <w:pPr>
        <w:pStyle w:val="Screen"/>
      </w:pPr>
      <w:r>
        <w:t xml:space="preserve"> </w:t>
      </w:r>
      <w:r w:rsidR="00F145FC">
        <w:t>/* ------------------------------------------------- *</w:t>
      </w:r>
    </w:p>
    <w:p w14:paraId="68C3C5F4" w14:textId="77777777" w:rsidR="004517D9" w:rsidRDefault="004517D9" w:rsidP="001D5D10">
      <w:pPr>
        <w:pStyle w:val="Screen"/>
      </w:pPr>
      <w:r>
        <w:t xml:space="preserve"> </w:t>
      </w:r>
      <w:r w:rsidR="00F145FC">
        <w:t>| Position to the top row and then skip down to the |</w:t>
      </w:r>
    </w:p>
    <w:p w14:paraId="05D9A585" w14:textId="132408F5" w:rsidR="004517D9" w:rsidRDefault="004517D9" w:rsidP="001D5D10">
      <w:pPr>
        <w:pStyle w:val="Screen"/>
      </w:pPr>
      <w:r>
        <w:t xml:space="preserve"> </w:t>
      </w:r>
      <w:r w:rsidR="00F145FC">
        <w:t>| 1st row to process</w:t>
      </w:r>
      <w:r>
        <w:t xml:space="preserve">. </w:t>
      </w:r>
      <w:r w:rsidR="00F145FC">
        <w:t xml:space="preserve">   |</w:t>
      </w:r>
    </w:p>
    <w:p w14:paraId="7498F687" w14:textId="77777777" w:rsidR="004517D9" w:rsidRDefault="004517D9" w:rsidP="001D5D10">
      <w:pPr>
        <w:pStyle w:val="Screen"/>
      </w:pPr>
      <w:r>
        <w:t xml:space="preserve"> </w:t>
      </w:r>
      <w:r w:rsidR="00F145FC">
        <w:t>* ------------------------------------------------- */</w:t>
      </w:r>
    </w:p>
    <w:p w14:paraId="5ACECB7E" w14:textId="77777777" w:rsidR="004517D9" w:rsidRDefault="004517D9" w:rsidP="001D5D10">
      <w:pPr>
        <w:pStyle w:val="Screen"/>
      </w:pPr>
      <w:r>
        <w:t xml:space="preserve"> </w:t>
      </w:r>
      <w:r w:rsidR="00F145FC">
        <w:t>'</w:t>
      </w:r>
      <w:proofErr w:type="spellStart"/>
      <w:proofErr w:type="gramStart"/>
      <w:r w:rsidR="00F145FC">
        <w:t>tbtop</w:t>
      </w:r>
      <w:proofErr w:type="spellEnd"/>
      <w:proofErr w:type="gramEnd"/>
      <w:r w:rsidR="00F145FC">
        <w:t xml:space="preserve"> test'</w:t>
      </w:r>
    </w:p>
    <w:p w14:paraId="5D0A8C87" w14:textId="77777777" w:rsidR="004517D9" w:rsidRDefault="004517D9" w:rsidP="001D5D10">
      <w:pPr>
        <w:pStyle w:val="Screen"/>
      </w:pPr>
      <w:r>
        <w:t xml:space="preserve"> </w:t>
      </w:r>
      <w:r w:rsidR="00F145FC">
        <w:t>'</w:t>
      </w:r>
      <w:proofErr w:type="spellStart"/>
      <w:proofErr w:type="gramStart"/>
      <w:r w:rsidR="00F145FC">
        <w:t>tbskip</w:t>
      </w:r>
      <w:proofErr w:type="spellEnd"/>
      <w:proofErr w:type="gramEnd"/>
      <w:r w:rsidR="00F145FC">
        <w:t xml:space="preserve"> test number('row1')'</w:t>
      </w:r>
    </w:p>
    <w:p w14:paraId="3334F23B" w14:textId="77777777" w:rsidR="004517D9" w:rsidRDefault="004517D9" w:rsidP="001D5D10">
      <w:pPr>
        <w:pStyle w:val="Screen"/>
      </w:pPr>
      <w:r>
        <w:t xml:space="preserve"> </w:t>
      </w:r>
      <w:r w:rsidR="00F145FC">
        <w:t>/* ------------------------- *</w:t>
      </w:r>
    </w:p>
    <w:p w14:paraId="414A00C2" w14:textId="77777777" w:rsidR="004517D9" w:rsidRDefault="004517D9" w:rsidP="001D5D10">
      <w:pPr>
        <w:pStyle w:val="Screen"/>
      </w:pPr>
      <w:r>
        <w:t xml:space="preserve"> </w:t>
      </w:r>
      <w:r w:rsidR="00F145FC">
        <w:t>| Process the selected rows |</w:t>
      </w:r>
    </w:p>
    <w:p w14:paraId="40971408" w14:textId="77777777" w:rsidR="004517D9" w:rsidRDefault="004517D9" w:rsidP="001D5D10">
      <w:pPr>
        <w:pStyle w:val="Screen"/>
      </w:pPr>
      <w:r>
        <w:t xml:space="preserve"> </w:t>
      </w:r>
      <w:r w:rsidR="00F145FC">
        <w:t>* ------------------------- */</w:t>
      </w:r>
    </w:p>
    <w:p w14:paraId="050789AF" w14:textId="77777777" w:rsidR="004517D9" w:rsidRDefault="004517D9" w:rsidP="001D5D10">
      <w:pPr>
        <w:pStyle w:val="Screen"/>
      </w:pPr>
      <w:r>
        <w:t xml:space="preserve"> </w:t>
      </w:r>
      <w:proofErr w:type="spellStart"/>
      <w:r w:rsidR="00F145FC">
        <w:t>do</w:t>
      </w:r>
      <w:proofErr w:type="spellEnd"/>
      <w:r w:rsidR="00F145FC">
        <w:t xml:space="preserve"> row2 - row1 +1</w:t>
      </w:r>
    </w:p>
    <w:p w14:paraId="789E2FB2" w14:textId="77777777" w:rsidR="004517D9" w:rsidRDefault="004517D9" w:rsidP="001D5D10">
      <w:pPr>
        <w:pStyle w:val="Screen"/>
      </w:pPr>
      <w:r>
        <w:t xml:space="preserve"> </w:t>
      </w:r>
      <w:r w:rsidR="00F145FC">
        <w:t xml:space="preserve">  /* ---------------- *</w:t>
      </w:r>
    </w:p>
    <w:p w14:paraId="5D747F0C" w14:textId="77777777" w:rsidR="004517D9" w:rsidRDefault="004517D9" w:rsidP="001D5D10">
      <w:pPr>
        <w:pStyle w:val="Screen"/>
      </w:pPr>
      <w:r>
        <w:t xml:space="preserve"> </w:t>
      </w:r>
      <w:r w:rsidR="00F145FC">
        <w:t xml:space="preserve">  | Get the row data |</w:t>
      </w:r>
    </w:p>
    <w:p w14:paraId="26A0BAE3" w14:textId="77777777" w:rsidR="004517D9" w:rsidRDefault="004517D9" w:rsidP="001D5D10">
      <w:pPr>
        <w:pStyle w:val="Screen"/>
      </w:pPr>
      <w:r>
        <w:t xml:space="preserve"> </w:t>
      </w:r>
      <w:r w:rsidR="00F145FC">
        <w:t xml:space="preserve">  * ---------------- */</w:t>
      </w:r>
    </w:p>
    <w:p w14:paraId="4102F8FB" w14:textId="77777777" w:rsidR="004517D9" w:rsidRDefault="004517D9" w:rsidP="001D5D10">
      <w:pPr>
        <w:pStyle w:val="Screen"/>
      </w:pPr>
      <w:r>
        <w:t xml:space="preserve"> </w:t>
      </w:r>
      <w:r w:rsidR="00F145FC">
        <w:t xml:space="preserve">  '</w:t>
      </w:r>
      <w:proofErr w:type="spellStart"/>
      <w:proofErr w:type="gramStart"/>
      <w:r w:rsidR="00F145FC">
        <w:t>tbget</w:t>
      </w:r>
      <w:proofErr w:type="spellEnd"/>
      <w:proofErr w:type="gramEnd"/>
      <w:r w:rsidR="00F145FC">
        <w:t xml:space="preserve"> test'</w:t>
      </w:r>
    </w:p>
    <w:p w14:paraId="12457D58" w14:textId="77777777" w:rsidR="004517D9" w:rsidRDefault="004517D9" w:rsidP="001D5D10">
      <w:pPr>
        <w:pStyle w:val="Screen"/>
      </w:pPr>
      <w:r>
        <w:t xml:space="preserve"> </w:t>
      </w:r>
      <w:r w:rsidR="00F145FC">
        <w:t xml:space="preserve">  say 'Row data:' </w:t>
      </w:r>
      <w:proofErr w:type="spellStart"/>
      <w:proofErr w:type="gramStart"/>
      <w:r w:rsidR="00F145FC">
        <w:t>vitem</w:t>
      </w:r>
      <w:proofErr w:type="spellEnd"/>
      <w:proofErr w:type="gramEnd"/>
    </w:p>
    <w:p w14:paraId="404C092A" w14:textId="77777777" w:rsidR="004517D9" w:rsidRDefault="004517D9" w:rsidP="001D5D10">
      <w:pPr>
        <w:pStyle w:val="Screen"/>
      </w:pPr>
      <w:r>
        <w:t xml:space="preserve"> </w:t>
      </w:r>
      <w:r w:rsidR="00F145FC">
        <w:t xml:space="preserve">  /* -------------------------------- *</w:t>
      </w:r>
    </w:p>
    <w:p w14:paraId="5A8DB25E" w14:textId="77777777" w:rsidR="004517D9" w:rsidRDefault="004517D9" w:rsidP="001D5D10">
      <w:pPr>
        <w:pStyle w:val="Screen"/>
      </w:pPr>
      <w:r>
        <w:t xml:space="preserve"> </w:t>
      </w:r>
      <w:r w:rsidR="00F145FC">
        <w:t xml:space="preserve">  | Update the row state variable    |</w:t>
      </w:r>
    </w:p>
    <w:p w14:paraId="46F646C7" w14:textId="77777777" w:rsidR="004517D9" w:rsidRDefault="004517D9" w:rsidP="001D5D10">
      <w:pPr>
        <w:pStyle w:val="Screen"/>
      </w:pPr>
      <w:r>
        <w:t xml:space="preserve"> </w:t>
      </w:r>
      <w:r w:rsidR="00F145FC">
        <w:t xml:space="preserve">  | Then update the row in the table |</w:t>
      </w:r>
    </w:p>
    <w:p w14:paraId="4C5316A8" w14:textId="6C03BEB7" w:rsidR="004517D9" w:rsidRDefault="004517D9" w:rsidP="001D5D10">
      <w:pPr>
        <w:pStyle w:val="Screen"/>
      </w:pPr>
      <w:r>
        <w:t xml:space="preserve"> </w:t>
      </w:r>
      <w:r w:rsidR="00F145FC">
        <w:t xml:space="preserve">  | Then skip to the next row</w:t>
      </w:r>
      <w:r>
        <w:t xml:space="preserve">. </w:t>
      </w:r>
      <w:r w:rsidR="00F145FC">
        <w:t xml:space="preserve">     |</w:t>
      </w:r>
    </w:p>
    <w:p w14:paraId="592F0D64" w14:textId="77777777" w:rsidR="004517D9" w:rsidRDefault="004517D9" w:rsidP="001D5D10">
      <w:pPr>
        <w:pStyle w:val="Screen"/>
      </w:pPr>
      <w:r>
        <w:t xml:space="preserve"> </w:t>
      </w:r>
      <w:r w:rsidR="00F145FC">
        <w:t xml:space="preserve">  * -------------------------------- */</w:t>
      </w:r>
    </w:p>
    <w:p w14:paraId="3AAC03DB" w14:textId="77777777" w:rsidR="004517D9" w:rsidRDefault="004517D9" w:rsidP="001D5D10">
      <w:pPr>
        <w:pStyle w:val="Screen"/>
      </w:pPr>
      <w:r>
        <w:t xml:space="preserve"> </w:t>
      </w:r>
      <w:r w:rsidR="00F145FC">
        <w:t xml:space="preserve">  </w:t>
      </w:r>
      <w:proofErr w:type="spellStart"/>
      <w:r w:rsidR="00F145FC">
        <w:t>vstate</w:t>
      </w:r>
      <w:proofErr w:type="spellEnd"/>
      <w:r w:rsidR="00F145FC">
        <w:t xml:space="preserve"> = 'Selected'</w:t>
      </w:r>
    </w:p>
    <w:p w14:paraId="16774AF7" w14:textId="77777777" w:rsidR="004517D9" w:rsidRDefault="004517D9" w:rsidP="001D5D10">
      <w:pPr>
        <w:pStyle w:val="Screen"/>
      </w:pPr>
      <w:r>
        <w:t xml:space="preserve"> </w:t>
      </w:r>
      <w:r w:rsidR="00F145FC">
        <w:t xml:space="preserve">  '</w:t>
      </w:r>
      <w:proofErr w:type="spellStart"/>
      <w:proofErr w:type="gramStart"/>
      <w:r w:rsidR="00F145FC">
        <w:t>tbput</w:t>
      </w:r>
      <w:proofErr w:type="spellEnd"/>
      <w:proofErr w:type="gramEnd"/>
      <w:r w:rsidR="00F145FC">
        <w:t xml:space="preserve"> test'</w:t>
      </w:r>
    </w:p>
    <w:p w14:paraId="181790F6" w14:textId="77777777" w:rsidR="004517D9" w:rsidRDefault="004517D9" w:rsidP="001D5D10">
      <w:pPr>
        <w:pStyle w:val="Screen"/>
      </w:pPr>
      <w:r>
        <w:t xml:space="preserve"> </w:t>
      </w:r>
      <w:r w:rsidR="00F145FC">
        <w:t xml:space="preserve">  '</w:t>
      </w:r>
      <w:proofErr w:type="spellStart"/>
      <w:proofErr w:type="gramStart"/>
      <w:r w:rsidR="00F145FC">
        <w:t>tbskip</w:t>
      </w:r>
      <w:proofErr w:type="spellEnd"/>
      <w:proofErr w:type="gramEnd"/>
      <w:r w:rsidR="00F145FC">
        <w:t xml:space="preserve"> test'</w:t>
      </w:r>
    </w:p>
    <w:p w14:paraId="23561B36" w14:textId="77777777" w:rsidR="004517D9" w:rsidRDefault="004517D9" w:rsidP="001D5D10">
      <w:pPr>
        <w:pStyle w:val="Screen"/>
      </w:pPr>
      <w:r>
        <w:t xml:space="preserve"> </w:t>
      </w:r>
      <w:r w:rsidR="00F145FC">
        <w:t>end</w:t>
      </w:r>
    </w:p>
    <w:p w14:paraId="5F011C5C" w14:textId="77777777" w:rsidR="004517D9" w:rsidRDefault="004517D9" w:rsidP="001D5D10">
      <w:pPr>
        <w:pStyle w:val="Screen"/>
      </w:pPr>
      <w:r>
        <w:t xml:space="preserve"> </w:t>
      </w:r>
      <w:r w:rsidR="00F145FC">
        <w:t>/* ----------------------------------------------------- *</w:t>
      </w:r>
    </w:p>
    <w:p w14:paraId="4DCC3FDD" w14:textId="77777777" w:rsidR="004517D9" w:rsidRDefault="004517D9" w:rsidP="001D5D10">
      <w:pPr>
        <w:pStyle w:val="Screen"/>
      </w:pPr>
      <w:r>
        <w:t xml:space="preserve"> </w:t>
      </w:r>
      <w:r w:rsidR="00F145FC">
        <w:t>| When done then reset our working variables and return |</w:t>
      </w:r>
    </w:p>
    <w:p w14:paraId="32DE4124" w14:textId="77777777" w:rsidR="004517D9" w:rsidRDefault="004517D9" w:rsidP="001D5D10">
      <w:pPr>
        <w:pStyle w:val="Screen"/>
      </w:pPr>
      <w:r>
        <w:t xml:space="preserve"> </w:t>
      </w:r>
      <w:r w:rsidR="00F145FC">
        <w:t>* ----------------------------------------------------- */</w:t>
      </w:r>
    </w:p>
    <w:p w14:paraId="24CEC30B" w14:textId="77777777" w:rsidR="004517D9" w:rsidRDefault="004517D9" w:rsidP="001D5D10">
      <w:pPr>
        <w:pStyle w:val="Screen"/>
      </w:pPr>
      <w:r>
        <w:t xml:space="preserve"> </w:t>
      </w:r>
      <w:r w:rsidR="00F145FC">
        <w:t>row1 = 0</w:t>
      </w:r>
    </w:p>
    <w:p w14:paraId="47BCD61D" w14:textId="77777777" w:rsidR="004517D9" w:rsidRDefault="004517D9" w:rsidP="001D5D10">
      <w:pPr>
        <w:pStyle w:val="Screen"/>
      </w:pPr>
      <w:r>
        <w:t xml:space="preserve"> </w:t>
      </w:r>
      <w:r w:rsidR="00F145FC">
        <w:t>row2 = 0</w:t>
      </w:r>
    </w:p>
    <w:p w14:paraId="5D04855E" w14:textId="77777777" w:rsidR="004517D9" w:rsidRDefault="004517D9" w:rsidP="001D5D10">
      <w:pPr>
        <w:pStyle w:val="Screen"/>
      </w:pPr>
      <w:r>
        <w:t xml:space="preserve"> </w:t>
      </w:r>
      <w:r w:rsidR="00F145FC">
        <w:t>block = 0</w:t>
      </w:r>
    </w:p>
    <w:p w14:paraId="57E7A11B" w14:textId="77777777" w:rsidR="004517D9" w:rsidRDefault="004517D9" w:rsidP="001D5D10">
      <w:pPr>
        <w:pStyle w:val="Screen"/>
      </w:pPr>
      <w:r>
        <w:t xml:space="preserve"> </w:t>
      </w:r>
      <w:proofErr w:type="spellStart"/>
      <w:r w:rsidR="00F145FC">
        <w:t>ztdsels</w:t>
      </w:r>
      <w:proofErr w:type="spellEnd"/>
      <w:r w:rsidR="00F145FC">
        <w:t xml:space="preserve"> = 0</w:t>
      </w:r>
    </w:p>
    <w:p w14:paraId="06753910" w14:textId="77777777" w:rsidR="004517D9" w:rsidRDefault="004517D9" w:rsidP="001D5D10">
      <w:pPr>
        <w:pStyle w:val="Screen"/>
      </w:pPr>
      <w:r>
        <w:t xml:space="preserve"> </w:t>
      </w:r>
      <w:r w:rsidR="00F145FC">
        <w:t>'</w:t>
      </w:r>
      <w:proofErr w:type="spellStart"/>
      <w:proofErr w:type="gramStart"/>
      <w:r w:rsidR="00F145FC">
        <w:t>tbtop</w:t>
      </w:r>
      <w:proofErr w:type="spellEnd"/>
      <w:proofErr w:type="gramEnd"/>
      <w:r w:rsidR="00F145FC">
        <w:t xml:space="preserve"> test'</w:t>
      </w:r>
    </w:p>
    <w:p w14:paraId="71389327" w14:textId="77777777" w:rsidR="004517D9" w:rsidRDefault="004517D9" w:rsidP="001D5D10">
      <w:pPr>
        <w:pStyle w:val="Screen"/>
      </w:pPr>
      <w:r>
        <w:t xml:space="preserve"> </w:t>
      </w:r>
      <w:r w:rsidR="00F145FC">
        <w:t>'</w:t>
      </w:r>
      <w:proofErr w:type="spellStart"/>
      <w:proofErr w:type="gramStart"/>
      <w:r w:rsidR="00F145FC">
        <w:t>tbskip</w:t>
      </w:r>
      <w:proofErr w:type="spellEnd"/>
      <w:proofErr w:type="gramEnd"/>
      <w:r w:rsidR="00F145FC">
        <w:t xml:space="preserve"> test number('</w:t>
      </w:r>
      <w:proofErr w:type="spellStart"/>
      <w:r w:rsidR="00F145FC">
        <w:t>ztdtop</w:t>
      </w:r>
      <w:proofErr w:type="spellEnd"/>
      <w:r w:rsidR="00F145FC">
        <w:t>')'</w:t>
      </w:r>
    </w:p>
    <w:p w14:paraId="04E416F0" w14:textId="741F1B7F" w:rsidR="00BC7868" w:rsidRDefault="004517D9" w:rsidP="001D5D10">
      <w:pPr>
        <w:pStyle w:val="Screen"/>
      </w:pPr>
      <w:r>
        <w:t xml:space="preserve"> </w:t>
      </w:r>
      <w:r w:rsidR="00CE09C0">
        <w:t>R</w:t>
      </w:r>
      <w:r w:rsidR="00F145FC">
        <w:t>eturn</w:t>
      </w:r>
    </w:p>
    <w:p w14:paraId="14021178" w14:textId="77777777" w:rsidR="00CE09C0" w:rsidRDefault="00CE09C0" w:rsidP="00CE09C0"/>
    <w:p w14:paraId="09CD96F2" w14:textId="0867FB4A" w:rsidR="00CE09C0" w:rsidRDefault="00CE09C0" w:rsidP="00C9384B">
      <w:pPr>
        <w:pStyle w:val="Heading3"/>
        <w:pageBreakBefore/>
      </w:pPr>
      <w:bookmarkStart w:id="56" w:name="_Toc73772455"/>
      <w:r>
        <w:lastRenderedPageBreak/>
        <w:t>Adding Rows to a Table When Needed</w:t>
      </w:r>
      <w:bookmarkEnd w:id="56"/>
    </w:p>
    <w:p w14:paraId="181FED13" w14:textId="0A21C3DB" w:rsidR="00CE09C0" w:rsidRPr="00CE09C0" w:rsidRDefault="002838C9" w:rsidP="002838C9">
      <w:pPr>
        <w:pStyle w:val="Example"/>
        <w:ind w:right="4860"/>
      </w:pPr>
      <w:r>
        <w:t xml:space="preserve">PNDYNTP, </w:t>
      </w:r>
      <w:r w:rsidR="00CE09C0">
        <w:t>PNDYNTBL and RXDYNTBL</w:t>
      </w:r>
    </w:p>
    <w:p w14:paraId="06B1A599" w14:textId="76DE03E1" w:rsidR="00CE09C0" w:rsidRDefault="00CE09C0" w:rsidP="00CE09C0">
      <w:r>
        <w:t xml:space="preserve">In the ISPF Developers Guide and Reference is a section with the title of: “Adding table rows dynamically during table display scrolling” that provides information on how to add rows to a table when needed. This is a fantastic time saver when the table may have many thousands of rows. It may just be me (Lionel), or perhaps it’s the IBM documentation, but this did not provide enough information to implement a dialog using this capability. But with some trial and terror a working example was finally arrived </w:t>
      </w:r>
      <w:proofErr w:type="gramStart"/>
      <w:r>
        <w:t>at</w:t>
      </w:r>
      <w:proofErr w:type="gramEnd"/>
      <w:r>
        <w:t xml:space="preserve"> and the code has been used in a production application with great success.</w:t>
      </w:r>
    </w:p>
    <w:p w14:paraId="3E47BADC" w14:textId="11E3F6DF" w:rsidR="00CE09C0" w:rsidRDefault="00CE09C0" w:rsidP="00CE09C0">
      <w:r>
        <w:t>Note that the ISPF panel used for the TBDISPL is no different from any other table panel. The use of the TBTOP, TBSKIP, and TBDISPL is also no different.</w:t>
      </w:r>
    </w:p>
    <w:p w14:paraId="0D29271D" w14:textId="77777777" w:rsidR="00C9384B" w:rsidRDefault="00CE09C0" w:rsidP="00CE09C0">
      <w:r>
        <w:t>What’s different is that when the application starts it only loads a small number of records into the table before displaying the table. Then as the user scrolls, the TBDISPL service, will return to the application with a request for more table rows to be added.</w:t>
      </w:r>
    </w:p>
    <w:p w14:paraId="43742780" w14:textId="4AA092B6" w:rsidR="00CE09C0" w:rsidRDefault="00CE09C0" w:rsidP="00CE09C0">
      <w:r>
        <w:t>For our example we create a REXX stem with 10,000 stem records. This stem information is basic as it is for demonstration purposes.</w:t>
      </w:r>
    </w:p>
    <w:p w14:paraId="4777A764" w14:textId="77777777" w:rsidR="00C9384B" w:rsidRDefault="00CE09C0" w:rsidP="00CE09C0">
      <w:pPr>
        <w:pStyle w:val="Screen"/>
      </w:pPr>
      <w:r>
        <w:t>/* 1st build a stem with a bunch of records */</w:t>
      </w:r>
    </w:p>
    <w:p w14:paraId="24140A91" w14:textId="77777777" w:rsidR="00C9384B" w:rsidRDefault="00CE09C0" w:rsidP="00CE09C0">
      <w:pPr>
        <w:pStyle w:val="Screen"/>
      </w:pPr>
      <w:r>
        <w:t>str = 'one two three four five six seven eight nine ten'</w:t>
      </w:r>
    </w:p>
    <w:p w14:paraId="2D6FFB82" w14:textId="77777777" w:rsidR="00C9384B" w:rsidRDefault="00CE09C0" w:rsidP="00CE09C0">
      <w:pPr>
        <w:pStyle w:val="Screen"/>
      </w:pPr>
      <w:r>
        <w:t xml:space="preserve">do </w:t>
      </w:r>
      <w:proofErr w:type="spellStart"/>
      <w:r>
        <w:t>i</w:t>
      </w:r>
      <w:proofErr w:type="spellEnd"/>
      <w:r>
        <w:t xml:space="preserve"> = 1 to 10000</w:t>
      </w:r>
    </w:p>
    <w:p w14:paraId="5C1E0618" w14:textId="77777777" w:rsidR="00C9384B" w:rsidRDefault="00CE09C0" w:rsidP="00CE09C0">
      <w:pPr>
        <w:pStyle w:val="Screen"/>
      </w:pPr>
      <w:r>
        <w:t xml:space="preserve">  off = </w:t>
      </w:r>
      <w:proofErr w:type="spellStart"/>
      <w:r>
        <w:t>i</w:t>
      </w:r>
      <w:proofErr w:type="spellEnd"/>
      <w:r>
        <w:t>//10</w:t>
      </w:r>
    </w:p>
    <w:p w14:paraId="5B418603" w14:textId="77777777" w:rsidR="00C9384B" w:rsidRDefault="00CE09C0" w:rsidP="00CE09C0">
      <w:pPr>
        <w:pStyle w:val="Screen"/>
      </w:pPr>
      <w:r>
        <w:t xml:space="preserve">  if off = 0 then off = 10</w:t>
      </w:r>
    </w:p>
    <w:p w14:paraId="6CCF1E8A" w14:textId="77777777" w:rsidR="00C9384B" w:rsidRDefault="00CE09C0" w:rsidP="00CE09C0">
      <w:pPr>
        <w:pStyle w:val="Screen"/>
      </w:pPr>
      <w:r>
        <w:t xml:space="preserve">  </w:t>
      </w:r>
      <w:proofErr w:type="spellStart"/>
      <w:r>
        <w:t>stem.i</w:t>
      </w:r>
      <w:proofErr w:type="spellEnd"/>
      <w:r>
        <w:t xml:space="preserve"> = word(</w:t>
      </w:r>
      <w:proofErr w:type="spellStart"/>
      <w:r>
        <w:t>str,off</w:t>
      </w:r>
      <w:proofErr w:type="spellEnd"/>
      <w:r>
        <w:t>) date(w) time('l')</w:t>
      </w:r>
    </w:p>
    <w:p w14:paraId="2CD51CAF" w14:textId="77777777" w:rsidR="00C9384B" w:rsidRDefault="00CE09C0" w:rsidP="00CE09C0">
      <w:pPr>
        <w:pStyle w:val="Screen"/>
      </w:pPr>
      <w:r>
        <w:t>end</w:t>
      </w:r>
    </w:p>
    <w:p w14:paraId="31144335" w14:textId="77777777" w:rsidR="00C9384B" w:rsidRDefault="00CE09C0" w:rsidP="00CE09C0">
      <w:pPr>
        <w:pStyle w:val="Screen"/>
      </w:pPr>
      <w:r>
        <w:t>stem.0 = 10000</w:t>
      </w:r>
    </w:p>
    <w:p w14:paraId="33809585" w14:textId="06BA3873" w:rsidR="00CE09C0" w:rsidRDefault="00CE09C0" w:rsidP="00CE09C0"/>
    <w:p w14:paraId="44CC1F2E" w14:textId="2AC5B33C" w:rsidR="00CE09C0" w:rsidRDefault="00CE09C0" w:rsidP="00CE09C0">
      <w:r>
        <w:t>Then the</w:t>
      </w:r>
      <w:r w:rsidR="008D3C55">
        <w:t xml:space="preserve"> Table is created using TBCREATE.</w:t>
      </w:r>
    </w:p>
    <w:p w14:paraId="030025D1" w14:textId="77777777" w:rsidR="00C9384B" w:rsidRDefault="008D3C55" w:rsidP="008D3C55">
      <w:pPr>
        <w:pStyle w:val="Screen"/>
      </w:pPr>
      <w:r>
        <w:t>/* now create the table and prime it with 100 records */</w:t>
      </w:r>
    </w:p>
    <w:p w14:paraId="154313B7" w14:textId="77777777" w:rsidR="00C9384B" w:rsidRDefault="008D3C55" w:rsidP="008D3C55">
      <w:pPr>
        <w:pStyle w:val="Screen"/>
      </w:pPr>
      <w:proofErr w:type="spellStart"/>
      <w:r>
        <w:t>tbl</w:t>
      </w:r>
      <w:proofErr w:type="spellEnd"/>
      <w:r>
        <w:t xml:space="preserve"> = '</w:t>
      </w:r>
      <w:proofErr w:type="spellStart"/>
      <w:r>
        <w:t>DT'time</w:t>
      </w:r>
      <w:proofErr w:type="spellEnd"/>
      <w:r>
        <w:t>('s')   /* random table name */</w:t>
      </w:r>
    </w:p>
    <w:p w14:paraId="51D60DC0" w14:textId="77777777" w:rsidR="00C9384B" w:rsidRDefault="008D3C55" w:rsidP="008D3C55">
      <w:pPr>
        <w:pStyle w:val="Screen"/>
      </w:pPr>
      <w:r>
        <w:t xml:space="preserve">Address </w:t>
      </w:r>
      <w:proofErr w:type="spellStart"/>
      <w:r>
        <w:t>ISPExec</w:t>
      </w:r>
      <w:proofErr w:type="spellEnd"/>
    </w:p>
    <w:p w14:paraId="25D56461" w14:textId="77777777" w:rsidR="00C9384B" w:rsidRDefault="008D3C55" w:rsidP="008D3C55">
      <w:pPr>
        <w:pStyle w:val="Screen"/>
      </w:pPr>
      <w:r>
        <w:t>'</w:t>
      </w:r>
      <w:proofErr w:type="spellStart"/>
      <w:r>
        <w:t>tbcreate</w:t>
      </w:r>
      <w:proofErr w:type="spellEnd"/>
      <w:r>
        <w:t xml:space="preserve">' </w:t>
      </w:r>
      <w:proofErr w:type="spellStart"/>
      <w:r>
        <w:t>tbl</w:t>
      </w:r>
      <w:proofErr w:type="spellEnd"/>
      <w:r>
        <w:t xml:space="preserve"> 'names(data date time) </w:t>
      </w:r>
      <w:proofErr w:type="spellStart"/>
      <w:r>
        <w:t>nowrite</w:t>
      </w:r>
      <w:proofErr w:type="spellEnd"/>
      <w:r>
        <w:t>'</w:t>
      </w:r>
    </w:p>
    <w:p w14:paraId="5C0C5A5D" w14:textId="77777777" w:rsidR="00C9384B" w:rsidRDefault="008D3C55" w:rsidP="008D3C55">
      <w:pPr>
        <w:pStyle w:val="Screen"/>
      </w:pPr>
      <w:proofErr w:type="spellStart"/>
      <w:r>
        <w:t>ztdamtl</w:t>
      </w:r>
      <w:proofErr w:type="spellEnd"/>
      <w:r>
        <w:t xml:space="preserve"> = 100       /* set initial # of rows to add */</w:t>
      </w:r>
    </w:p>
    <w:p w14:paraId="7B07F632" w14:textId="77777777" w:rsidR="00C9384B" w:rsidRDefault="008D3C55" w:rsidP="008D3C55">
      <w:pPr>
        <w:pStyle w:val="Screen"/>
      </w:pPr>
      <w:r>
        <w:t>last = 1            /* initialize the last record added */</w:t>
      </w:r>
    </w:p>
    <w:p w14:paraId="7DC04F1B" w14:textId="77777777" w:rsidR="00C9384B" w:rsidRDefault="008D3C55" w:rsidP="008D3C55">
      <w:pPr>
        <w:pStyle w:val="Screen"/>
      </w:pPr>
      <w:proofErr w:type="spellStart"/>
      <w:r>
        <w:t>ztdret</w:t>
      </w:r>
      <w:proofErr w:type="spellEnd"/>
      <w:r>
        <w:t xml:space="preserve"> = 'DOWN'     /* instruct </w:t>
      </w:r>
      <w:proofErr w:type="spellStart"/>
      <w:r>
        <w:t>tbdispl</w:t>
      </w:r>
      <w:proofErr w:type="spellEnd"/>
      <w:r>
        <w:t xml:space="preserve"> to return to us on DOWN */</w:t>
      </w:r>
    </w:p>
    <w:p w14:paraId="55A7B1D3" w14:textId="77777777" w:rsidR="00C9384B" w:rsidRDefault="00C9384B" w:rsidP="008D3C55">
      <w:pPr>
        <w:pStyle w:val="Screen"/>
      </w:pPr>
    </w:p>
    <w:p w14:paraId="3065D058" w14:textId="77777777" w:rsidR="00C9384B" w:rsidRDefault="008D3C55" w:rsidP="008D3C55">
      <w:pPr>
        <w:pStyle w:val="Screen"/>
      </w:pPr>
      <w:r>
        <w:t>c = 0              /* set row added counter    */</w:t>
      </w:r>
    </w:p>
    <w:p w14:paraId="2AB9B468" w14:textId="77777777" w:rsidR="00C9384B" w:rsidRDefault="008D3C55" w:rsidP="008D3C55">
      <w:pPr>
        <w:pStyle w:val="Screen"/>
      </w:pPr>
      <w:r>
        <w:t xml:space="preserve">x = </w:t>
      </w:r>
      <w:proofErr w:type="spellStart"/>
      <w:r>
        <w:t>add_rows</w:t>
      </w:r>
      <w:proofErr w:type="spellEnd"/>
      <w:r>
        <w:t>()     /* call routine to add rows */</w:t>
      </w:r>
    </w:p>
    <w:p w14:paraId="58B27290" w14:textId="4CF694DD" w:rsidR="008D3C55" w:rsidRDefault="008D3C55" w:rsidP="00CE09C0"/>
    <w:p w14:paraId="3B72EA19" w14:textId="39035F6F" w:rsidR="008D3C55" w:rsidRDefault="008D3C55" w:rsidP="00CE09C0">
      <w:r>
        <w:t>The key things here are:</w:t>
      </w:r>
    </w:p>
    <w:p w14:paraId="5170FABE" w14:textId="55B9C442" w:rsidR="008D3C55" w:rsidRDefault="008D3C55" w:rsidP="008D3C55">
      <w:pPr>
        <w:pStyle w:val="ListParagraph"/>
        <w:numPr>
          <w:ilvl w:val="0"/>
          <w:numId w:val="37"/>
        </w:numPr>
      </w:pPr>
      <w:proofErr w:type="spellStart"/>
      <w:r>
        <w:t>ztdamtl</w:t>
      </w:r>
      <w:proofErr w:type="spellEnd"/>
      <w:r>
        <w:t xml:space="preserve"> is a table display variable that is set by TBDISPL to instruct the application how many rows need to be added. Since we are just starting, we are setting it to 100 before calling the </w:t>
      </w:r>
      <w:proofErr w:type="spellStart"/>
      <w:r>
        <w:t>add_rows</w:t>
      </w:r>
      <w:proofErr w:type="spellEnd"/>
      <w:r>
        <w:t xml:space="preserve"> subroutine.</w:t>
      </w:r>
    </w:p>
    <w:p w14:paraId="1BE0CF15" w14:textId="0E1AE5BA" w:rsidR="008D3C55" w:rsidRDefault="008D3C55" w:rsidP="008D3C55">
      <w:pPr>
        <w:pStyle w:val="ListParagraph"/>
        <w:numPr>
          <w:ilvl w:val="0"/>
          <w:numId w:val="37"/>
        </w:numPr>
      </w:pPr>
      <w:r>
        <w:t>last is a variable used by the application to keep track of the last stem that was added.</w:t>
      </w:r>
    </w:p>
    <w:p w14:paraId="38EBD01C" w14:textId="774045D6" w:rsidR="008D3C55" w:rsidRDefault="008D3C55" w:rsidP="008D3C55">
      <w:pPr>
        <w:pStyle w:val="ListParagraph"/>
        <w:numPr>
          <w:ilvl w:val="0"/>
          <w:numId w:val="37"/>
        </w:numPr>
      </w:pPr>
      <w:r>
        <w:t xml:space="preserve">The key variable is </w:t>
      </w:r>
      <w:proofErr w:type="spellStart"/>
      <w:r>
        <w:t>ztdret</w:t>
      </w:r>
      <w:proofErr w:type="spellEnd"/>
      <w:r>
        <w:t xml:space="preserve"> which instructs TBDISPL to return to the application when, in this case the DOWN command, occurs if it will require more records to satisfy the scrolling request.</w:t>
      </w:r>
    </w:p>
    <w:p w14:paraId="77C40C2A" w14:textId="3411A453" w:rsidR="008D3C55" w:rsidRDefault="008D3C55" w:rsidP="008D3C55">
      <w:pPr>
        <w:pStyle w:val="ListParagraph"/>
        <w:numPr>
          <w:ilvl w:val="0"/>
          <w:numId w:val="37"/>
        </w:numPr>
      </w:pPr>
      <w:r>
        <w:t>c is a counter to keep track of how many rows have been added.</w:t>
      </w:r>
    </w:p>
    <w:p w14:paraId="23D9CEC8" w14:textId="10F76622" w:rsidR="008D3C55" w:rsidRDefault="008D3C55" w:rsidP="008D3C55">
      <w:r>
        <w:lastRenderedPageBreak/>
        <w:t xml:space="preserve">The </w:t>
      </w:r>
      <w:proofErr w:type="spellStart"/>
      <w:r>
        <w:t>add</w:t>
      </w:r>
      <w:r w:rsidR="003918B4">
        <w:t>_</w:t>
      </w:r>
      <w:r>
        <w:t>rows</w:t>
      </w:r>
      <w:proofErr w:type="spellEnd"/>
      <w:r>
        <w:t xml:space="preserve"> subroutine should be very familiar to anyone who has worked with ISPF tables</w:t>
      </w:r>
      <w:r w:rsidR="00024A48">
        <w:t xml:space="preserve"> as it just loops through a stem adding the stem values to the table using </w:t>
      </w:r>
      <w:proofErr w:type="spellStart"/>
      <w:r w:rsidR="00024A48">
        <w:t>tbadd</w:t>
      </w:r>
      <w:proofErr w:type="spellEnd"/>
      <w:r w:rsidR="00024A48">
        <w:t>.</w:t>
      </w:r>
    </w:p>
    <w:p w14:paraId="1F184743" w14:textId="77777777" w:rsidR="00C9384B" w:rsidRDefault="008D3C55" w:rsidP="008D3C55">
      <w:pPr>
        <w:pStyle w:val="Screen"/>
      </w:pPr>
      <w:proofErr w:type="spellStart"/>
      <w:r>
        <w:t>Add_Rows</w:t>
      </w:r>
      <w:proofErr w:type="spellEnd"/>
      <w:r>
        <w:t>:</w:t>
      </w:r>
    </w:p>
    <w:p w14:paraId="25F11DD1" w14:textId="77777777" w:rsidR="00C9384B" w:rsidRDefault="008D3C55" w:rsidP="008D3C55">
      <w:pPr>
        <w:pStyle w:val="Screen"/>
      </w:pPr>
      <w:r>
        <w:t xml:space="preserve">  if bottom = 1 then return 8   /* If already at the bottom then return</w:t>
      </w:r>
    </w:p>
    <w:p w14:paraId="781722F6" w14:textId="77777777" w:rsidR="00C9384B" w:rsidRDefault="008D3C55" w:rsidP="008D3C55">
      <w:pPr>
        <w:pStyle w:val="Screen"/>
      </w:pPr>
      <w:r>
        <w:t xml:space="preserve">  </w:t>
      </w:r>
      <w:r w:rsidR="00CA0772">
        <w:t xml:space="preserve">                                 </w:t>
      </w:r>
      <w:r>
        <w:t>quickly */</w:t>
      </w:r>
    </w:p>
    <w:p w14:paraId="1C8D1DB4" w14:textId="77777777" w:rsidR="00C9384B" w:rsidRDefault="008D3C55" w:rsidP="008D3C55">
      <w:pPr>
        <w:pStyle w:val="Screen"/>
      </w:pPr>
      <w:r>
        <w:t xml:space="preserve">  msg1 = 'Adding more records.'</w:t>
      </w:r>
    </w:p>
    <w:p w14:paraId="1C95C64F" w14:textId="77777777" w:rsidR="00C9384B" w:rsidRDefault="008D3C55" w:rsidP="008D3C55">
      <w:pPr>
        <w:pStyle w:val="Screen"/>
      </w:pPr>
      <w:r>
        <w:t xml:space="preserve">  msg2 = 'Starting with record' last</w:t>
      </w:r>
    </w:p>
    <w:p w14:paraId="57D855A7" w14:textId="77777777" w:rsidR="00C9384B" w:rsidRDefault="008D3C55" w:rsidP="008D3C55">
      <w:pPr>
        <w:pStyle w:val="Screen"/>
      </w:pPr>
      <w:r>
        <w:t xml:space="preserve">  call pop                      /* Inform the user of the </w:t>
      </w:r>
      <w:proofErr w:type="spellStart"/>
      <w:r>
        <w:t>adds</w:t>
      </w:r>
      <w:proofErr w:type="spellEnd"/>
      <w:r>
        <w:t xml:space="preserve"> in</w:t>
      </w:r>
    </w:p>
    <w:p w14:paraId="35F73946" w14:textId="77777777" w:rsidR="00C9384B" w:rsidRDefault="008D3C55" w:rsidP="008D3C55">
      <w:pPr>
        <w:pStyle w:val="Screen"/>
      </w:pPr>
      <w:r>
        <w:t xml:space="preserve"> </w:t>
      </w:r>
      <w:r w:rsidR="00CA0772">
        <w:t xml:space="preserve">                                 </w:t>
      </w:r>
      <w:r>
        <w:t xml:space="preserve"> progress */</w:t>
      </w:r>
    </w:p>
    <w:p w14:paraId="525C5F61" w14:textId="77777777" w:rsidR="00C9384B" w:rsidRDefault="008D3C55" w:rsidP="008D3C55">
      <w:pPr>
        <w:pStyle w:val="Screen"/>
      </w:pPr>
      <w:r>
        <w:t xml:space="preserve">  if </w:t>
      </w:r>
      <w:proofErr w:type="spellStart"/>
      <w:r>
        <w:t>ztdamtl</w:t>
      </w:r>
      <w:proofErr w:type="spellEnd"/>
      <w:r>
        <w:t xml:space="preserve"> &lt; 100              /* add at least 100 each time */</w:t>
      </w:r>
    </w:p>
    <w:p w14:paraId="430AD72E" w14:textId="77777777" w:rsidR="00C9384B" w:rsidRDefault="008D3C55" w:rsidP="008D3C55">
      <w:pPr>
        <w:pStyle w:val="Screen"/>
      </w:pPr>
      <w:r>
        <w:t xml:space="preserve">  then </w:t>
      </w:r>
      <w:proofErr w:type="spellStart"/>
      <w:r>
        <w:t>ztdamtl</w:t>
      </w:r>
      <w:proofErr w:type="spellEnd"/>
      <w:r>
        <w:t xml:space="preserve"> = 100</w:t>
      </w:r>
    </w:p>
    <w:p w14:paraId="6A1F2628" w14:textId="77777777" w:rsidR="00C9384B" w:rsidRDefault="008D3C55" w:rsidP="008D3C55">
      <w:pPr>
        <w:pStyle w:val="Screen"/>
      </w:pPr>
      <w:r>
        <w:t xml:space="preserve">  '</w:t>
      </w:r>
      <w:proofErr w:type="spellStart"/>
      <w:r>
        <w:t>tbbottom</w:t>
      </w:r>
      <w:proofErr w:type="spellEnd"/>
      <w:r>
        <w:t xml:space="preserve">' </w:t>
      </w:r>
      <w:proofErr w:type="spellStart"/>
      <w:r>
        <w:t>tbl</w:t>
      </w:r>
      <w:proofErr w:type="spellEnd"/>
      <w:r>
        <w:t xml:space="preserve">                /* Get to the bottom of the table to</w:t>
      </w:r>
    </w:p>
    <w:p w14:paraId="693E53E8" w14:textId="77777777" w:rsidR="00C9384B" w:rsidRDefault="008D3C55" w:rsidP="008D3C55">
      <w:pPr>
        <w:pStyle w:val="Screen"/>
      </w:pPr>
      <w:r>
        <w:t xml:space="preserve">  </w:t>
      </w:r>
      <w:r w:rsidR="00CA0772">
        <w:t xml:space="preserve">                                </w:t>
      </w:r>
      <w:r>
        <w:t>start */</w:t>
      </w:r>
    </w:p>
    <w:p w14:paraId="1FAEC06F" w14:textId="77777777" w:rsidR="00C9384B" w:rsidRDefault="008D3C55" w:rsidP="008D3C55">
      <w:pPr>
        <w:pStyle w:val="Screen"/>
      </w:pPr>
      <w:r>
        <w:t xml:space="preserve">  do </w:t>
      </w:r>
      <w:proofErr w:type="spellStart"/>
      <w:r>
        <w:t>i</w:t>
      </w:r>
      <w:proofErr w:type="spellEnd"/>
      <w:r>
        <w:t xml:space="preserve"> = last to </w:t>
      </w:r>
      <w:proofErr w:type="spellStart"/>
      <w:r>
        <w:t>last+ztdamtl</w:t>
      </w:r>
      <w:proofErr w:type="spellEnd"/>
    </w:p>
    <w:p w14:paraId="77C178F7" w14:textId="77777777" w:rsidR="00C9384B" w:rsidRDefault="008D3C55" w:rsidP="008D3C55">
      <w:pPr>
        <w:pStyle w:val="Screen"/>
      </w:pPr>
      <w:r>
        <w:t xml:space="preserve">    if </w:t>
      </w:r>
      <w:proofErr w:type="spellStart"/>
      <w:r>
        <w:t>i</w:t>
      </w:r>
      <w:proofErr w:type="spellEnd"/>
      <w:r>
        <w:t xml:space="preserve"> &gt; stem.0 then do</w:t>
      </w:r>
    </w:p>
    <w:p w14:paraId="49535F5A" w14:textId="77777777" w:rsidR="00C9384B" w:rsidRDefault="008D3C55" w:rsidP="008D3C55">
      <w:pPr>
        <w:pStyle w:val="Screen"/>
      </w:pPr>
      <w:r>
        <w:t xml:space="preserve">      last = </w:t>
      </w:r>
      <w:proofErr w:type="spellStart"/>
      <w:r>
        <w:t>i</w:t>
      </w:r>
      <w:proofErr w:type="spellEnd"/>
    </w:p>
    <w:p w14:paraId="5E318161" w14:textId="77777777" w:rsidR="00C9384B" w:rsidRDefault="008D3C55" w:rsidP="008D3C55">
      <w:pPr>
        <w:pStyle w:val="Screen"/>
      </w:pPr>
      <w:r>
        <w:t xml:space="preserve">      return 8</w:t>
      </w:r>
    </w:p>
    <w:p w14:paraId="459C27C1" w14:textId="77777777" w:rsidR="00C9384B" w:rsidRDefault="008D3C55" w:rsidP="008D3C55">
      <w:pPr>
        <w:pStyle w:val="Screen"/>
      </w:pPr>
      <w:r>
        <w:t xml:space="preserve">    end</w:t>
      </w:r>
    </w:p>
    <w:p w14:paraId="38155A63" w14:textId="77777777" w:rsidR="00C9384B" w:rsidRDefault="008D3C55" w:rsidP="008D3C55">
      <w:pPr>
        <w:pStyle w:val="Screen"/>
      </w:pPr>
      <w:r>
        <w:t xml:space="preserve">    parse value </w:t>
      </w:r>
      <w:proofErr w:type="spellStart"/>
      <w:r>
        <w:t>stem.i</w:t>
      </w:r>
      <w:proofErr w:type="spellEnd"/>
      <w:r>
        <w:t xml:space="preserve"> with data date time</w:t>
      </w:r>
    </w:p>
    <w:p w14:paraId="031385E2" w14:textId="77777777" w:rsidR="00C9384B" w:rsidRDefault="008D3C55" w:rsidP="008D3C55">
      <w:pPr>
        <w:pStyle w:val="Screen"/>
      </w:pPr>
      <w:r>
        <w:t xml:space="preserve">    '</w:t>
      </w:r>
      <w:proofErr w:type="spellStart"/>
      <w:r>
        <w:t>tbadd</w:t>
      </w:r>
      <w:proofErr w:type="spellEnd"/>
      <w:r>
        <w:t xml:space="preserve">' </w:t>
      </w:r>
      <w:proofErr w:type="spellStart"/>
      <w:r>
        <w:t>tbl</w:t>
      </w:r>
      <w:proofErr w:type="spellEnd"/>
    </w:p>
    <w:p w14:paraId="71159096" w14:textId="77777777" w:rsidR="00C9384B" w:rsidRDefault="008D3C55" w:rsidP="008D3C55">
      <w:pPr>
        <w:pStyle w:val="Screen"/>
      </w:pPr>
      <w:r>
        <w:t xml:space="preserve">    c = c + 1</w:t>
      </w:r>
    </w:p>
    <w:p w14:paraId="5F56AC91" w14:textId="77777777" w:rsidR="00C9384B" w:rsidRDefault="008D3C55" w:rsidP="008D3C55">
      <w:pPr>
        <w:pStyle w:val="Screen"/>
      </w:pPr>
      <w:r>
        <w:t xml:space="preserve">  end</w:t>
      </w:r>
    </w:p>
    <w:p w14:paraId="463B37E8" w14:textId="77777777" w:rsidR="00C9384B" w:rsidRDefault="008D3C55" w:rsidP="008D3C55">
      <w:pPr>
        <w:pStyle w:val="Screen"/>
      </w:pPr>
      <w:r>
        <w:t xml:space="preserve">  last = </w:t>
      </w:r>
      <w:proofErr w:type="spellStart"/>
      <w:r>
        <w:t>i</w:t>
      </w:r>
      <w:proofErr w:type="spellEnd"/>
    </w:p>
    <w:p w14:paraId="737A99F4" w14:textId="77777777" w:rsidR="00C9384B" w:rsidRDefault="008D3C55" w:rsidP="008D3C55">
      <w:pPr>
        <w:pStyle w:val="Screen"/>
      </w:pPr>
      <w:r>
        <w:t xml:space="preserve">  return 0</w:t>
      </w:r>
    </w:p>
    <w:p w14:paraId="3E632FEC" w14:textId="68DCA388" w:rsidR="008D3C55" w:rsidRDefault="008D3C55" w:rsidP="008D3C55"/>
    <w:p w14:paraId="09F891C2" w14:textId="0B1B797D" w:rsidR="008D3C55" w:rsidRDefault="008D3C55" w:rsidP="008D3C55">
      <w:r>
        <w:t xml:space="preserve">In this example a popup is used to inform the user that additional records are being added to the table. This may, or may not, be something to have </w:t>
      </w:r>
      <w:proofErr w:type="gramStart"/>
      <w:r>
        <w:t>is</w:t>
      </w:r>
      <w:proofErr w:type="gramEnd"/>
      <w:r>
        <w:t xml:space="preserve"> a ‘real’ application but is used here so that when using the example, it is obvious additional rows are being added.</w:t>
      </w:r>
    </w:p>
    <w:p w14:paraId="77EC81AB" w14:textId="4252893E" w:rsidR="008D3C55" w:rsidRDefault="008D3C55" w:rsidP="008D3C55">
      <w:r>
        <w:t xml:space="preserve">The </w:t>
      </w:r>
      <w:proofErr w:type="spellStart"/>
      <w:r>
        <w:t>ztdamtl</w:t>
      </w:r>
      <w:proofErr w:type="spellEnd"/>
      <w:r>
        <w:t xml:space="preserve"> variable is used to determine how many additional rows to add. In our case we test to determine if TBDISPL is requesting less than 100 rows and if so then the variable is set to 100. Adding 100 rows is transparent compared to adding 10, and by adding more it reduces the additional calls to add additional rows to the table. If the user requested ‘DOWN 999’, that is more than 100 </w:t>
      </w:r>
      <w:proofErr w:type="gramStart"/>
      <w:r>
        <w:t>records</w:t>
      </w:r>
      <w:proofErr w:type="gramEnd"/>
      <w:r>
        <w:t xml:space="preserve"> and the routine will honor that request (same for ‘DOWN MAX’.</w:t>
      </w:r>
    </w:p>
    <w:p w14:paraId="7367D73A" w14:textId="193B362C" w:rsidR="008D3C55" w:rsidRDefault="008D3C55" w:rsidP="008D3C55">
      <w:r>
        <w:t xml:space="preserve">It is important, especially if the table does not have keys, that the table </w:t>
      </w:r>
      <w:proofErr w:type="gramStart"/>
      <w:r>
        <w:t>be</w:t>
      </w:r>
      <w:proofErr w:type="gramEnd"/>
      <w:r>
        <w:t xml:space="preserve"> positioned at the bottom before adding additional rows. The TBBOTTOM does this for us.</w:t>
      </w:r>
    </w:p>
    <w:p w14:paraId="0F9A0569" w14:textId="4576669E" w:rsidR="00CA0772" w:rsidRDefault="00CA0772" w:rsidP="008D3C55">
      <w:r>
        <w:t xml:space="preserve">The next section of code </w:t>
      </w:r>
      <w:r w:rsidR="00024A48">
        <w:t>adds</w:t>
      </w:r>
      <w:r>
        <w:t xml:space="preserve"> the requested rows to the table, starting with the last variable which contains the next record to be added from the last add process. When the add loop ends the last variable is reset to the value of ‘</w:t>
      </w:r>
      <w:proofErr w:type="spellStart"/>
      <w:r>
        <w:t>i</w:t>
      </w:r>
      <w:proofErr w:type="spellEnd"/>
      <w:r>
        <w:t>’ from the loop, which is the next records to be added.</w:t>
      </w:r>
    </w:p>
    <w:p w14:paraId="5A4F1F04" w14:textId="06D7F2EA" w:rsidR="00CA0772" w:rsidRDefault="00CA0772" w:rsidP="008D3C55">
      <w:r>
        <w:t>The return code from the add routine is either 0, for success, or 8 to indicate the end of the stem was reached and there are no more records that can be added.</w:t>
      </w:r>
    </w:p>
    <w:p w14:paraId="258EBAEC" w14:textId="38BD8BFC" w:rsidR="00CA0772" w:rsidRDefault="00CA0772" w:rsidP="009D4F48">
      <w:pPr>
        <w:keepNext/>
      </w:pPr>
      <w:r>
        <w:lastRenderedPageBreak/>
        <w:t xml:space="preserve">Returning to the sample code from our subroutine, the next section of code </w:t>
      </w:r>
      <w:r w:rsidR="009D4F48">
        <w:t>displays the table:</w:t>
      </w:r>
    </w:p>
    <w:p w14:paraId="2D18FD64" w14:textId="77777777" w:rsidR="00C9384B" w:rsidRDefault="009D4F48" w:rsidP="009D4F48">
      <w:pPr>
        <w:pStyle w:val="Screen"/>
        <w:keepNext/>
      </w:pPr>
      <w:proofErr w:type="spellStart"/>
      <w:r>
        <w:t>dtop</w:t>
      </w:r>
      <w:proofErr w:type="spellEnd"/>
      <w:r>
        <w:t xml:space="preserve"> = 1                      /* set top of table variable */</w:t>
      </w:r>
    </w:p>
    <w:p w14:paraId="32BDBA4C" w14:textId="77777777" w:rsidR="00C9384B" w:rsidRDefault="00C9384B" w:rsidP="009D4F48">
      <w:pPr>
        <w:pStyle w:val="Screen"/>
        <w:keepNext/>
      </w:pPr>
    </w:p>
    <w:p w14:paraId="3B2681BE" w14:textId="77777777" w:rsidR="00C9384B" w:rsidRDefault="009D4F48" w:rsidP="009D4F48">
      <w:pPr>
        <w:pStyle w:val="Screen"/>
        <w:keepNext/>
      </w:pPr>
      <w:r>
        <w:t xml:space="preserve">do </w:t>
      </w:r>
      <w:proofErr w:type="gramStart"/>
      <w:r>
        <w:t>forever</w:t>
      </w:r>
      <w:proofErr w:type="gramEnd"/>
    </w:p>
    <w:p w14:paraId="3930FED2" w14:textId="77777777" w:rsidR="00C9384B" w:rsidRDefault="009D4F48" w:rsidP="009D4F48">
      <w:pPr>
        <w:pStyle w:val="Screen"/>
        <w:keepNext/>
      </w:pPr>
      <w:r>
        <w:t xml:space="preserve">  '</w:t>
      </w:r>
      <w:proofErr w:type="spellStart"/>
      <w:r>
        <w:t>tbtop</w:t>
      </w:r>
      <w:proofErr w:type="spellEnd"/>
      <w:r>
        <w:t xml:space="preserve">' </w:t>
      </w:r>
      <w:proofErr w:type="spellStart"/>
      <w:r>
        <w:t>tbl</w:t>
      </w:r>
      <w:proofErr w:type="spellEnd"/>
      <w:r>
        <w:t xml:space="preserve">                      /* Get to the top of the table */</w:t>
      </w:r>
    </w:p>
    <w:p w14:paraId="20BFD968" w14:textId="77777777" w:rsidR="00C9384B" w:rsidRDefault="009D4F48" w:rsidP="009D4F48">
      <w:pPr>
        <w:pStyle w:val="Screen"/>
        <w:keepNext/>
      </w:pPr>
      <w:r>
        <w:t xml:space="preserve">  '</w:t>
      </w:r>
      <w:proofErr w:type="spellStart"/>
      <w:r>
        <w:t>tbskip</w:t>
      </w:r>
      <w:proofErr w:type="spellEnd"/>
      <w:r>
        <w:t xml:space="preserve">' </w:t>
      </w:r>
      <w:proofErr w:type="spellStart"/>
      <w:r>
        <w:t>tbl</w:t>
      </w:r>
      <w:proofErr w:type="spellEnd"/>
      <w:r>
        <w:t xml:space="preserve"> 'number('</w:t>
      </w:r>
      <w:proofErr w:type="spellStart"/>
      <w:r>
        <w:t>dtop</w:t>
      </w:r>
      <w:proofErr w:type="spellEnd"/>
      <w:r>
        <w:t xml:space="preserve">')'    /* Scroll down to where the </w:t>
      </w:r>
      <w:proofErr w:type="gramStart"/>
      <w:r>
        <w:t>user</w:t>
      </w:r>
      <w:proofErr w:type="gramEnd"/>
    </w:p>
    <w:p w14:paraId="6C08ED9B" w14:textId="77777777" w:rsidR="00C9384B" w:rsidRDefault="009D4F48" w:rsidP="009D4F48">
      <w:pPr>
        <w:pStyle w:val="Screen"/>
        <w:keepNext/>
      </w:pPr>
      <w:r>
        <w:t xml:space="preserve">                                   scrolled last */</w:t>
      </w:r>
    </w:p>
    <w:p w14:paraId="1370AAE5" w14:textId="77777777" w:rsidR="00C9384B" w:rsidRDefault="009D4F48" w:rsidP="009D4F48">
      <w:pPr>
        <w:pStyle w:val="Screen"/>
        <w:keepNext/>
      </w:pPr>
      <w:r>
        <w:t xml:space="preserve">  '</w:t>
      </w:r>
      <w:proofErr w:type="spellStart"/>
      <w:r>
        <w:t>tbdispl</w:t>
      </w:r>
      <w:proofErr w:type="spellEnd"/>
      <w:r>
        <w:t xml:space="preserve">' </w:t>
      </w:r>
      <w:proofErr w:type="spellStart"/>
      <w:r>
        <w:t>tbl</w:t>
      </w:r>
      <w:proofErr w:type="spellEnd"/>
      <w:r>
        <w:t xml:space="preserve"> 'panel(</w:t>
      </w:r>
      <w:proofErr w:type="spellStart"/>
      <w:r>
        <w:t>pndyntbl</w:t>
      </w:r>
      <w:proofErr w:type="spellEnd"/>
      <w:r>
        <w:t>)'  /* display the table */</w:t>
      </w:r>
    </w:p>
    <w:p w14:paraId="3C548519" w14:textId="77777777" w:rsidR="00C9384B" w:rsidRDefault="009D4F48" w:rsidP="009D4F48">
      <w:pPr>
        <w:pStyle w:val="Screen"/>
        <w:keepNext/>
      </w:pPr>
      <w:r>
        <w:t xml:space="preserve">  if </w:t>
      </w:r>
      <w:proofErr w:type="spellStart"/>
      <w:r>
        <w:t>rc</w:t>
      </w:r>
      <w:proofErr w:type="spellEnd"/>
      <w:r>
        <w:t xml:space="preserve"> &gt; 0 then leave             /* Leave if F3/End requested */</w:t>
      </w:r>
    </w:p>
    <w:p w14:paraId="62D6DCA0" w14:textId="77777777" w:rsidR="00C9384B" w:rsidRDefault="009D4F48" w:rsidP="009D4F48">
      <w:pPr>
        <w:pStyle w:val="Screen"/>
      </w:pPr>
      <w:r>
        <w:t xml:space="preserve">  </w:t>
      </w:r>
      <w:proofErr w:type="spellStart"/>
      <w:r>
        <w:t>dtop</w:t>
      </w:r>
      <w:proofErr w:type="spellEnd"/>
      <w:r>
        <w:t xml:space="preserve"> = </w:t>
      </w:r>
      <w:proofErr w:type="spellStart"/>
      <w:r>
        <w:t>ztdtop</w:t>
      </w:r>
      <w:proofErr w:type="spellEnd"/>
      <w:r>
        <w:t xml:space="preserve">                   /* save the top displayed row */</w:t>
      </w:r>
    </w:p>
    <w:p w14:paraId="504ABE26" w14:textId="77777777" w:rsidR="00C9384B" w:rsidRDefault="009D4F48" w:rsidP="009D4F48">
      <w:pPr>
        <w:pStyle w:val="Screen"/>
      </w:pPr>
      <w:r>
        <w:t xml:space="preserve">  '</w:t>
      </w:r>
      <w:proofErr w:type="spellStart"/>
      <w:proofErr w:type="gramStart"/>
      <w:r>
        <w:t>vget</w:t>
      </w:r>
      <w:proofErr w:type="spellEnd"/>
      <w:proofErr w:type="gramEnd"/>
      <w:r>
        <w:t xml:space="preserve"> (</w:t>
      </w:r>
      <w:proofErr w:type="spellStart"/>
      <w:r>
        <w:t>zscrolla</w:t>
      </w:r>
      <w:proofErr w:type="spellEnd"/>
      <w:r>
        <w:t>)'               /* get scroll amount          */</w:t>
      </w:r>
    </w:p>
    <w:p w14:paraId="2D848C96" w14:textId="77777777" w:rsidR="00C9384B" w:rsidRDefault="009D4F48" w:rsidP="009D4F48">
      <w:pPr>
        <w:pStyle w:val="Screen"/>
      </w:pPr>
      <w:r>
        <w:t xml:space="preserve">  /* query the table for information */</w:t>
      </w:r>
    </w:p>
    <w:p w14:paraId="41D21EAE" w14:textId="77777777" w:rsidR="00C9384B" w:rsidRDefault="009D4F48" w:rsidP="009D4F48">
      <w:pPr>
        <w:pStyle w:val="Screen"/>
      </w:pPr>
      <w:r>
        <w:t xml:space="preserve">  '</w:t>
      </w:r>
      <w:proofErr w:type="spellStart"/>
      <w:r>
        <w:t>tbquery</w:t>
      </w:r>
      <w:proofErr w:type="spellEnd"/>
      <w:r>
        <w:t xml:space="preserve">' </w:t>
      </w:r>
      <w:proofErr w:type="spellStart"/>
      <w:r>
        <w:t>tbl</w:t>
      </w:r>
      <w:proofErr w:type="spellEnd"/>
      <w:r>
        <w:t xml:space="preserve"> '</w:t>
      </w:r>
      <w:proofErr w:type="spellStart"/>
      <w:r>
        <w:t>rownum</w:t>
      </w:r>
      <w:proofErr w:type="spellEnd"/>
      <w:r>
        <w:t>(</w:t>
      </w:r>
      <w:proofErr w:type="spellStart"/>
      <w:r>
        <w:t>totrows</w:t>
      </w:r>
      <w:proofErr w:type="spellEnd"/>
      <w:r>
        <w:t>) position(pos)'</w:t>
      </w:r>
    </w:p>
    <w:p w14:paraId="0E4D8AB0" w14:textId="51123041" w:rsidR="009D4F48" w:rsidRDefault="009D4F48" w:rsidP="008D3C55"/>
    <w:p w14:paraId="7B7F0B51" w14:textId="1C2147A3" w:rsidR="009D4F48" w:rsidRDefault="009D4F48" w:rsidP="008D3C55">
      <w:r>
        <w:t>In this code the key items to note are:</w:t>
      </w:r>
    </w:p>
    <w:p w14:paraId="43C5EDCA" w14:textId="2C92DDB6" w:rsidR="009D4F48" w:rsidRDefault="009D4F48" w:rsidP="009D4F48">
      <w:pPr>
        <w:pStyle w:val="ListParagraph"/>
        <w:numPr>
          <w:ilvl w:val="0"/>
          <w:numId w:val="38"/>
        </w:numPr>
      </w:pPr>
      <w:r>
        <w:t xml:space="preserve">The </w:t>
      </w:r>
      <w:proofErr w:type="spellStart"/>
      <w:r>
        <w:t>vget</w:t>
      </w:r>
      <w:proofErr w:type="spellEnd"/>
      <w:r>
        <w:t xml:space="preserve"> of the </w:t>
      </w:r>
      <w:proofErr w:type="spellStart"/>
      <w:r>
        <w:t>zscrolla</w:t>
      </w:r>
      <w:proofErr w:type="spellEnd"/>
      <w:r>
        <w:t xml:space="preserve"> value. This variable contains the number of rows to </w:t>
      </w:r>
      <w:proofErr w:type="gramStart"/>
      <w:r>
        <w:t>scroll</w:t>
      </w:r>
      <w:proofErr w:type="gramEnd"/>
    </w:p>
    <w:p w14:paraId="195056E7" w14:textId="57EFC02E" w:rsidR="009D4F48" w:rsidRDefault="009D4F48" w:rsidP="009D4F48">
      <w:pPr>
        <w:pStyle w:val="ListParagraph"/>
        <w:numPr>
          <w:ilvl w:val="0"/>
          <w:numId w:val="38"/>
        </w:numPr>
      </w:pPr>
      <w:r>
        <w:t>The TBQUERY is used to get the total rows currently in the table and the cursor position. Both will be used shortly.</w:t>
      </w:r>
    </w:p>
    <w:p w14:paraId="23AC7D5A" w14:textId="277FA7D2" w:rsidR="009D4F48" w:rsidRDefault="009D4F48" w:rsidP="009D4F48">
      <w:r>
        <w:t>This next section of code processes the TBDISPL request to add additional rows, but it is primarily to make sure that the table will continue to display with the correct row as the top row in the table display.</w:t>
      </w:r>
    </w:p>
    <w:p w14:paraId="16B9F337" w14:textId="2A9C194E" w:rsidR="009D4F48" w:rsidRDefault="009D4F48" w:rsidP="008D3C55">
      <w:r>
        <w:t xml:space="preserve">If more rows are needed because the user has scrolled to the point that TBDISPL needs them to display, the </w:t>
      </w:r>
      <w:proofErr w:type="spellStart"/>
      <w:r>
        <w:t>ztdadd</w:t>
      </w:r>
      <w:proofErr w:type="spellEnd"/>
      <w:r>
        <w:t xml:space="preserve"> variable will be set with a value of YES.</w:t>
      </w:r>
    </w:p>
    <w:p w14:paraId="700D450E" w14:textId="77777777" w:rsidR="00C9384B" w:rsidRDefault="009D4F48" w:rsidP="008D3C55">
      <w:r>
        <w:t xml:space="preserve">This section checks to determine if there are really rows to add. In this routine the key is that if no additional rows are to be added because all rows have already been added, then the </w:t>
      </w:r>
      <w:proofErr w:type="spellStart"/>
      <w:r>
        <w:t>ztdadd</w:t>
      </w:r>
      <w:proofErr w:type="spellEnd"/>
      <w:r>
        <w:t xml:space="preserve"> variable is set to NO.</w:t>
      </w:r>
    </w:p>
    <w:p w14:paraId="64E5C267" w14:textId="02194193" w:rsidR="009D4F48" w:rsidRDefault="009D4F48" w:rsidP="008D3C55">
      <w:r>
        <w:t xml:space="preserve">Then the </w:t>
      </w:r>
      <w:proofErr w:type="spellStart"/>
      <w:r>
        <w:t>zscrolla</w:t>
      </w:r>
      <w:proofErr w:type="spellEnd"/>
      <w:r>
        <w:t xml:space="preserve"> value is tested, and if it is CSR and the current cursor position is 0 then the top row to be displayed is adjusted for the </w:t>
      </w:r>
      <w:r w:rsidR="00024A48">
        <w:t>scrolling</w:t>
      </w:r>
      <w:r>
        <w:t xml:space="preserve"> request.</w:t>
      </w:r>
    </w:p>
    <w:p w14:paraId="6D10DCF0" w14:textId="77777777" w:rsidR="00C9384B" w:rsidRDefault="009D4F48" w:rsidP="009D4F48">
      <w:pPr>
        <w:pStyle w:val="Screen"/>
      </w:pPr>
      <w:r>
        <w:t xml:space="preserve">if </w:t>
      </w:r>
      <w:proofErr w:type="spellStart"/>
      <w:r>
        <w:t>ztdadd</w:t>
      </w:r>
      <w:proofErr w:type="spellEnd"/>
      <w:r>
        <w:t xml:space="preserve"> = 'YES' then      /* Add more rows ? */</w:t>
      </w:r>
    </w:p>
    <w:p w14:paraId="76558662" w14:textId="77777777" w:rsidR="00C9384B" w:rsidRDefault="009D4F48" w:rsidP="009D4F48">
      <w:pPr>
        <w:pStyle w:val="Screen"/>
      </w:pPr>
      <w:r>
        <w:t xml:space="preserve">if </w:t>
      </w:r>
      <w:proofErr w:type="spellStart"/>
      <w:r>
        <w:t>totrows</w:t>
      </w:r>
      <w:proofErr w:type="spellEnd"/>
      <w:r>
        <w:t xml:space="preserve"> = stem.0         /* if </w:t>
      </w:r>
      <w:proofErr w:type="gramStart"/>
      <w:r>
        <w:t>Yes</w:t>
      </w:r>
      <w:proofErr w:type="gramEnd"/>
      <w:r>
        <w:t xml:space="preserve"> have all records been added */</w:t>
      </w:r>
    </w:p>
    <w:p w14:paraId="170C1C60" w14:textId="77777777" w:rsidR="00C9384B" w:rsidRDefault="009D4F48" w:rsidP="009D4F48">
      <w:pPr>
        <w:pStyle w:val="Screen"/>
      </w:pPr>
      <w:r>
        <w:t xml:space="preserve">then </w:t>
      </w:r>
      <w:proofErr w:type="spellStart"/>
      <w:r>
        <w:t>ztdadd</w:t>
      </w:r>
      <w:proofErr w:type="spellEnd"/>
      <w:r>
        <w:t xml:space="preserve"> = 'NO'          /* If all added change </w:t>
      </w:r>
      <w:proofErr w:type="spellStart"/>
      <w:r>
        <w:t>ztdadd</w:t>
      </w:r>
      <w:proofErr w:type="spellEnd"/>
      <w:r>
        <w:t xml:space="preserve"> to NO */</w:t>
      </w:r>
    </w:p>
    <w:p w14:paraId="69E14025" w14:textId="77777777" w:rsidR="00C9384B" w:rsidRDefault="009D4F48" w:rsidP="009D4F48">
      <w:pPr>
        <w:pStyle w:val="Screen"/>
      </w:pPr>
      <w:r>
        <w:t xml:space="preserve">if </w:t>
      </w:r>
      <w:proofErr w:type="spellStart"/>
      <w:r>
        <w:t>zscrolla</w:t>
      </w:r>
      <w:proofErr w:type="spellEnd"/>
      <w:r>
        <w:t xml:space="preserve"> = 'CSR' then    /* Test scroll amount for CSR */</w:t>
      </w:r>
    </w:p>
    <w:p w14:paraId="5D35466B" w14:textId="77777777" w:rsidR="00C9384B" w:rsidRDefault="009D4F48" w:rsidP="009D4F48">
      <w:pPr>
        <w:pStyle w:val="Screen"/>
      </w:pPr>
      <w:r>
        <w:t>if pos = 0 then do          /* If CSR then is cursor at 0 */</w:t>
      </w:r>
    </w:p>
    <w:p w14:paraId="7C2FCDB0" w14:textId="77777777" w:rsidR="00C9384B" w:rsidRDefault="009D4F48" w:rsidP="009D4F48">
      <w:pPr>
        <w:pStyle w:val="Screen"/>
      </w:pPr>
      <w:r>
        <w:t xml:space="preserve">  </w:t>
      </w:r>
      <w:proofErr w:type="spellStart"/>
      <w:r>
        <w:t>dtop</w:t>
      </w:r>
      <w:proofErr w:type="spellEnd"/>
      <w:r>
        <w:t xml:space="preserve"> = </w:t>
      </w:r>
      <w:proofErr w:type="spellStart"/>
      <w:r>
        <w:t>dtop</w:t>
      </w:r>
      <w:proofErr w:type="spellEnd"/>
      <w:r>
        <w:t xml:space="preserve"> + </w:t>
      </w:r>
      <w:proofErr w:type="spellStart"/>
      <w:r>
        <w:t>ztdvrows</w:t>
      </w:r>
      <w:proofErr w:type="spellEnd"/>
      <w:r>
        <w:t xml:space="preserve">    /* If at 0 then down </w:t>
      </w:r>
      <w:proofErr w:type="spellStart"/>
      <w:r>
        <w:t>down</w:t>
      </w:r>
      <w:proofErr w:type="spellEnd"/>
      <w:r>
        <w:t xml:space="preserve"> 1 screen of data */</w:t>
      </w:r>
    </w:p>
    <w:p w14:paraId="106CC139" w14:textId="77777777" w:rsidR="00C9384B" w:rsidRDefault="009D4F48" w:rsidP="009D4F48">
      <w:pPr>
        <w:pStyle w:val="Screen"/>
      </w:pPr>
      <w:r>
        <w:t xml:space="preserve">  if </w:t>
      </w:r>
      <w:proofErr w:type="spellStart"/>
      <w:r>
        <w:t>dtop</w:t>
      </w:r>
      <w:proofErr w:type="spellEnd"/>
      <w:r>
        <w:t xml:space="preserve"> &gt;= </w:t>
      </w:r>
      <w:proofErr w:type="spellStart"/>
      <w:r>
        <w:t>totrows</w:t>
      </w:r>
      <w:proofErr w:type="spellEnd"/>
      <w:r>
        <w:t xml:space="preserve"> then   /* If top &gt;= total rows */</w:t>
      </w:r>
    </w:p>
    <w:p w14:paraId="49F3B3D2" w14:textId="77777777" w:rsidR="00C9384B" w:rsidRDefault="009D4F48" w:rsidP="009D4F48">
      <w:pPr>
        <w:pStyle w:val="Screen"/>
      </w:pPr>
      <w:r>
        <w:t xml:space="preserve">  </w:t>
      </w:r>
      <w:proofErr w:type="spellStart"/>
      <w:r>
        <w:t>dtop</w:t>
      </w:r>
      <w:proofErr w:type="spellEnd"/>
      <w:r>
        <w:t xml:space="preserve"> = </w:t>
      </w:r>
      <w:proofErr w:type="spellStart"/>
      <w:r>
        <w:t>totrows</w:t>
      </w:r>
      <w:proofErr w:type="spellEnd"/>
      <w:r>
        <w:t xml:space="preserve"> - </w:t>
      </w:r>
      <w:proofErr w:type="spellStart"/>
      <w:r>
        <w:t>ztdvrows</w:t>
      </w:r>
      <w:proofErr w:type="spellEnd"/>
      <w:r>
        <w:t xml:space="preserve"> +1  /* then reset the top row */</w:t>
      </w:r>
    </w:p>
    <w:p w14:paraId="177FB108" w14:textId="77777777" w:rsidR="00C9384B" w:rsidRDefault="009D4F48" w:rsidP="009D4F48">
      <w:pPr>
        <w:pStyle w:val="Screen"/>
      </w:pPr>
      <w:r>
        <w:t>end</w:t>
      </w:r>
    </w:p>
    <w:p w14:paraId="279AF73C" w14:textId="25465D8D" w:rsidR="009D4F48" w:rsidRDefault="009D4F48" w:rsidP="008D3C55"/>
    <w:p w14:paraId="2F971CEF" w14:textId="02EA557B" w:rsidR="009D4F48" w:rsidRDefault="009D4F48" w:rsidP="008D3C55">
      <w:r>
        <w:t xml:space="preserve">If the add request is </w:t>
      </w:r>
      <w:r w:rsidR="00024A48">
        <w:t>real,</w:t>
      </w:r>
      <w:r>
        <w:t xml:space="preserve"> then this next section calls the </w:t>
      </w:r>
      <w:proofErr w:type="spellStart"/>
      <w:r>
        <w:t>add_rows</w:t>
      </w:r>
      <w:proofErr w:type="spellEnd"/>
      <w:r>
        <w:t xml:space="preserve"> subroutine:</w:t>
      </w:r>
    </w:p>
    <w:p w14:paraId="4AF83D35" w14:textId="77777777" w:rsidR="00C9384B" w:rsidRDefault="009D4F48" w:rsidP="009D4F48">
      <w:pPr>
        <w:pStyle w:val="Screen"/>
      </w:pPr>
      <w:r>
        <w:t xml:space="preserve">if </w:t>
      </w:r>
      <w:proofErr w:type="spellStart"/>
      <w:r>
        <w:t>ztdadd</w:t>
      </w:r>
      <w:proofErr w:type="spellEnd"/>
      <w:r>
        <w:t xml:space="preserve"> = 'YES' then do forever   /* Request to add more rows */</w:t>
      </w:r>
    </w:p>
    <w:p w14:paraId="2DF02009" w14:textId="77777777" w:rsidR="00C9384B" w:rsidRDefault="009D4F48" w:rsidP="009D4F48">
      <w:pPr>
        <w:pStyle w:val="Screen"/>
      </w:pPr>
      <w:r>
        <w:t xml:space="preserve">  c = 0                             /* Set added counter */</w:t>
      </w:r>
    </w:p>
    <w:p w14:paraId="44538693" w14:textId="77777777" w:rsidR="00C9384B" w:rsidRDefault="009D4F48" w:rsidP="009D4F48">
      <w:pPr>
        <w:pStyle w:val="Screen"/>
      </w:pPr>
      <w:r>
        <w:t xml:space="preserve">  if </w:t>
      </w:r>
      <w:proofErr w:type="spellStart"/>
      <w:r>
        <w:t>zscrolla</w:t>
      </w:r>
      <w:proofErr w:type="spellEnd"/>
      <w:r>
        <w:t xml:space="preserve"> = 'MAX' then </w:t>
      </w:r>
      <w:proofErr w:type="spellStart"/>
      <w:r>
        <w:t>ztdamtl</w:t>
      </w:r>
      <w:proofErr w:type="spellEnd"/>
      <w:r>
        <w:t xml:space="preserve"> = stem.0  /* test for max */</w:t>
      </w:r>
    </w:p>
    <w:p w14:paraId="703971B5" w14:textId="77777777" w:rsidR="00C9384B" w:rsidRDefault="009D4F48" w:rsidP="009D4F48">
      <w:pPr>
        <w:pStyle w:val="Screen"/>
      </w:pPr>
      <w:r>
        <w:t xml:space="preserve">  x = </w:t>
      </w:r>
      <w:proofErr w:type="spellStart"/>
      <w:r>
        <w:t>add_rows</w:t>
      </w:r>
      <w:proofErr w:type="spellEnd"/>
      <w:r>
        <w:t xml:space="preserve">()                   /* call </w:t>
      </w:r>
      <w:proofErr w:type="spellStart"/>
      <w:r>
        <w:t>add_rows</w:t>
      </w:r>
      <w:proofErr w:type="spellEnd"/>
      <w:r>
        <w:t xml:space="preserve"> subroutine */</w:t>
      </w:r>
    </w:p>
    <w:p w14:paraId="40FC2D55" w14:textId="535EA053" w:rsidR="009D4F48" w:rsidRDefault="009D4F48" w:rsidP="009D4F48"/>
    <w:p w14:paraId="6F823FF4" w14:textId="20BD18BB" w:rsidR="009D4F48" w:rsidRDefault="009D4F48" w:rsidP="009D4F48">
      <w:r>
        <w:t>The counter (c) is set to zero</w:t>
      </w:r>
      <w:r w:rsidR="00C77731">
        <w:t xml:space="preserve"> and we next check the </w:t>
      </w:r>
      <w:proofErr w:type="spellStart"/>
      <w:r w:rsidR="00C77731">
        <w:t>zscrolla</w:t>
      </w:r>
      <w:proofErr w:type="spellEnd"/>
      <w:r w:rsidR="00C77731">
        <w:t xml:space="preserve"> value. If it is MAX then the </w:t>
      </w:r>
      <w:proofErr w:type="spellStart"/>
      <w:r w:rsidR="00C77731">
        <w:t>ztdamtl</w:t>
      </w:r>
      <w:proofErr w:type="spellEnd"/>
      <w:r w:rsidR="00C77731">
        <w:t xml:space="preserve"> is set to the stem.0 value, which is the total number of stem records.</w:t>
      </w:r>
    </w:p>
    <w:p w14:paraId="116A79BB" w14:textId="500EAB40" w:rsidR="00C77731" w:rsidRDefault="00C77731" w:rsidP="009D4F48">
      <w:r>
        <w:lastRenderedPageBreak/>
        <w:t xml:space="preserve">The </w:t>
      </w:r>
      <w:proofErr w:type="spellStart"/>
      <w:r>
        <w:t>add_rows</w:t>
      </w:r>
      <w:proofErr w:type="spellEnd"/>
      <w:r>
        <w:t xml:space="preserve"> subroutine is then called with a return code being placed into the variable x.</w:t>
      </w:r>
    </w:p>
    <w:p w14:paraId="3EFFE61E" w14:textId="77777777" w:rsidR="00C9384B" w:rsidRDefault="00C77731" w:rsidP="00C77731">
      <w:pPr>
        <w:pStyle w:val="Screen"/>
      </w:pPr>
      <w:r>
        <w:t>if c &gt; 0 then do          /* records added */</w:t>
      </w:r>
    </w:p>
    <w:p w14:paraId="009619F7" w14:textId="77777777" w:rsidR="00C9384B" w:rsidRDefault="00C77731" w:rsidP="00C77731">
      <w:pPr>
        <w:pStyle w:val="Screen"/>
      </w:pPr>
      <w:r>
        <w:t xml:space="preserve">  if ZTDSCRP &gt; 0 then     /* update top row to display */</w:t>
      </w:r>
    </w:p>
    <w:p w14:paraId="4C7FC933" w14:textId="77777777" w:rsidR="00C9384B" w:rsidRDefault="00C77731" w:rsidP="00C77731">
      <w:pPr>
        <w:pStyle w:val="Screen"/>
      </w:pPr>
      <w:r>
        <w:t xml:space="preserve">  </w:t>
      </w:r>
      <w:proofErr w:type="spellStart"/>
      <w:r>
        <w:t>dtop</w:t>
      </w:r>
      <w:proofErr w:type="spellEnd"/>
      <w:r>
        <w:t xml:space="preserve"> = ZTDSCRP</w:t>
      </w:r>
    </w:p>
    <w:p w14:paraId="5C5D7EE2" w14:textId="77777777" w:rsidR="00C9384B" w:rsidRDefault="00C77731" w:rsidP="00C77731">
      <w:pPr>
        <w:pStyle w:val="Screen"/>
      </w:pPr>
      <w:r>
        <w:t xml:space="preserve">  else do</w:t>
      </w:r>
    </w:p>
    <w:p w14:paraId="7C6D226B" w14:textId="77777777" w:rsidR="00C9384B" w:rsidRDefault="00C77731" w:rsidP="00C77731">
      <w:pPr>
        <w:pStyle w:val="Screen"/>
      </w:pPr>
      <w:r>
        <w:t xml:space="preserve">    /* ------------------------------------ *</w:t>
      </w:r>
    </w:p>
    <w:p w14:paraId="67764DBB" w14:textId="77777777" w:rsidR="00C9384B" w:rsidRDefault="00C77731" w:rsidP="00C77731">
      <w:pPr>
        <w:pStyle w:val="Screen"/>
      </w:pPr>
      <w:r>
        <w:t xml:space="preserve">    | Test to setup the top row to display |</w:t>
      </w:r>
    </w:p>
    <w:p w14:paraId="1373C318" w14:textId="77777777" w:rsidR="00C9384B" w:rsidRDefault="00C77731" w:rsidP="00C77731">
      <w:pPr>
        <w:pStyle w:val="Screen"/>
      </w:pPr>
      <w:r>
        <w:t xml:space="preserve">    * ------------------------------------ */</w:t>
      </w:r>
    </w:p>
    <w:p w14:paraId="16AFB4FE" w14:textId="77777777" w:rsidR="00C9384B" w:rsidRDefault="00C77731" w:rsidP="00C77731">
      <w:pPr>
        <w:pStyle w:val="Screen"/>
      </w:pPr>
      <w:r>
        <w:t xml:space="preserve">    '</w:t>
      </w:r>
      <w:proofErr w:type="spellStart"/>
      <w:r>
        <w:t>tbquery</w:t>
      </w:r>
      <w:proofErr w:type="spellEnd"/>
      <w:r>
        <w:t xml:space="preserve">' </w:t>
      </w:r>
      <w:proofErr w:type="spellStart"/>
      <w:r>
        <w:t>tbl</w:t>
      </w:r>
      <w:proofErr w:type="spellEnd"/>
      <w:r>
        <w:t xml:space="preserve"> '</w:t>
      </w:r>
      <w:proofErr w:type="spellStart"/>
      <w:r>
        <w:t>rownum</w:t>
      </w:r>
      <w:proofErr w:type="spellEnd"/>
      <w:r>
        <w:t>(</w:t>
      </w:r>
      <w:proofErr w:type="spellStart"/>
      <w:r>
        <w:t>totrows</w:t>
      </w:r>
      <w:proofErr w:type="spellEnd"/>
      <w:r>
        <w:t>) position(pos)'</w:t>
      </w:r>
    </w:p>
    <w:p w14:paraId="5A56378F" w14:textId="77777777" w:rsidR="00C9384B" w:rsidRDefault="00C77731" w:rsidP="00C77731">
      <w:pPr>
        <w:pStyle w:val="Screen"/>
      </w:pPr>
      <w:r>
        <w:t xml:space="preserve">    if datatype(</w:t>
      </w:r>
      <w:proofErr w:type="spellStart"/>
      <w:r>
        <w:t>zscrolla</w:t>
      </w:r>
      <w:proofErr w:type="spellEnd"/>
      <w:r>
        <w:t>) /= 'NUM'</w:t>
      </w:r>
    </w:p>
    <w:p w14:paraId="2A471320" w14:textId="77777777" w:rsidR="00C9384B" w:rsidRDefault="00C77731" w:rsidP="00C77731">
      <w:pPr>
        <w:pStyle w:val="Screen"/>
      </w:pPr>
      <w:r>
        <w:t xml:space="preserve">    then if </w:t>
      </w:r>
      <w:proofErr w:type="spellStart"/>
      <w:r>
        <w:t>zscrolla</w:t>
      </w:r>
      <w:proofErr w:type="spellEnd"/>
      <w:r>
        <w:t xml:space="preserve"> /= 'MAX'</w:t>
      </w:r>
    </w:p>
    <w:p w14:paraId="652B564D" w14:textId="77777777" w:rsidR="00C9384B" w:rsidRDefault="00C77731" w:rsidP="00C77731">
      <w:pPr>
        <w:pStyle w:val="Screen"/>
      </w:pPr>
      <w:r>
        <w:t xml:space="preserve">    then </w:t>
      </w:r>
      <w:proofErr w:type="spellStart"/>
      <w:r>
        <w:t>zscrolla</w:t>
      </w:r>
      <w:proofErr w:type="spellEnd"/>
      <w:r>
        <w:t xml:space="preserve"> = 0</w:t>
      </w:r>
    </w:p>
    <w:p w14:paraId="29D3F383" w14:textId="77777777" w:rsidR="00C9384B" w:rsidRDefault="00C77731" w:rsidP="00C77731">
      <w:pPr>
        <w:pStyle w:val="Screen"/>
      </w:pPr>
      <w:r>
        <w:t xml:space="preserve">    if </w:t>
      </w:r>
      <w:proofErr w:type="spellStart"/>
      <w:r>
        <w:t>zscrolla</w:t>
      </w:r>
      <w:proofErr w:type="spellEnd"/>
      <w:r>
        <w:t xml:space="preserve"> = 'MAX'</w:t>
      </w:r>
    </w:p>
    <w:p w14:paraId="638D2F34" w14:textId="77777777" w:rsidR="00C9384B" w:rsidRDefault="00C77731" w:rsidP="00C77731">
      <w:pPr>
        <w:pStyle w:val="Screen"/>
      </w:pPr>
      <w:r>
        <w:t xml:space="preserve">    then </w:t>
      </w:r>
      <w:proofErr w:type="spellStart"/>
      <w:r>
        <w:t>dtop</w:t>
      </w:r>
      <w:proofErr w:type="spellEnd"/>
      <w:r>
        <w:t xml:space="preserve"> = </w:t>
      </w:r>
      <w:proofErr w:type="spellStart"/>
      <w:r>
        <w:t>totrows</w:t>
      </w:r>
      <w:proofErr w:type="spellEnd"/>
      <w:r>
        <w:t xml:space="preserve"> - </w:t>
      </w:r>
      <w:proofErr w:type="spellStart"/>
      <w:r>
        <w:t>ztdvrows</w:t>
      </w:r>
      <w:proofErr w:type="spellEnd"/>
      <w:r>
        <w:t xml:space="preserve"> +1  /* adjust to see the bottom row */</w:t>
      </w:r>
    </w:p>
    <w:p w14:paraId="7D7E19B3" w14:textId="77777777" w:rsidR="00C9384B" w:rsidRDefault="00C77731" w:rsidP="00C77731">
      <w:pPr>
        <w:pStyle w:val="Screen"/>
      </w:pPr>
      <w:r>
        <w:t xml:space="preserve">    else </w:t>
      </w:r>
      <w:proofErr w:type="spellStart"/>
      <w:r>
        <w:t>dtop</w:t>
      </w:r>
      <w:proofErr w:type="spellEnd"/>
      <w:r>
        <w:t xml:space="preserve"> = </w:t>
      </w:r>
      <w:proofErr w:type="spellStart"/>
      <w:r>
        <w:t>dtop</w:t>
      </w:r>
      <w:proofErr w:type="spellEnd"/>
      <w:r>
        <w:t xml:space="preserve"> + </w:t>
      </w:r>
      <w:proofErr w:type="spellStart"/>
      <w:r>
        <w:t>zscrolla</w:t>
      </w:r>
      <w:proofErr w:type="spellEnd"/>
    </w:p>
    <w:p w14:paraId="27BDC38C" w14:textId="77777777" w:rsidR="00C9384B" w:rsidRDefault="00C77731" w:rsidP="00C77731">
      <w:pPr>
        <w:pStyle w:val="Screen"/>
      </w:pPr>
      <w:r>
        <w:t xml:space="preserve">  end</w:t>
      </w:r>
    </w:p>
    <w:p w14:paraId="428EC9DA" w14:textId="77777777" w:rsidR="00C9384B" w:rsidRDefault="00C77731" w:rsidP="00C77731">
      <w:pPr>
        <w:pStyle w:val="Screen"/>
      </w:pPr>
      <w:r>
        <w:t xml:space="preserve">  leave</w:t>
      </w:r>
    </w:p>
    <w:p w14:paraId="5DFC0247" w14:textId="77777777" w:rsidR="00C9384B" w:rsidRDefault="00C77731" w:rsidP="00C77731">
      <w:pPr>
        <w:pStyle w:val="Screen"/>
      </w:pPr>
      <w:r>
        <w:t>end</w:t>
      </w:r>
    </w:p>
    <w:p w14:paraId="2CB1F901" w14:textId="7AE27DAB" w:rsidR="00C77731" w:rsidRDefault="00C77731" w:rsidP="009D4F48"/>
    <w:p w14:paraId="3AB4C3AB" w14:textId="321AD665" w:rsidR="00C77731" w:rsidRDefault="00C77731" w:rsidP="009D4F48">
      <w:r>
        <w:t xml:space="preserve">This code, immediately after the </w:t>
      </w:r>
      <w:proofErr w:type="spellStart"/>
      <w:r>
        <w:t>add_rows</w:t>
      </w:r>
      <w:proofErr w:type="spellEnd"/>
      <w:r>
        <w:t xml:space="preserve"> subroutine:</w:t>
      </w:r>
    </w:p>
    <w:p w14:paraId="4A9FA507" w14:textId="5958EBD1" w:rsidR="00C77731" w:rsidRDefault="00C77731" w:rsidP="00C77731">
      <w:pPr>
        <w:pStyle w:val="ListParagraph"/>
        <w:numPr>
          <w:ilvl w:val="0"/>
          <w:numId w:val="39"/>
        </w:numPr>
      </w:pPr>
      <w:r>
        <w:t xml:space="preserve">Checks that records were </w:t>
      </w:r>
      <w:proofErr w:type="gramStart"/>
      <w:r>
        <w:t>actually added</w:t>
      </w:r>
      <w:proofErr w:type="gramEnd"/>
      <w:r>
        <w:t xml:space="preserve"> (when c is greater than zero).</w:t>
      </w:r>
    </w:p>
    <w:p w14:paraId="435BA8D0" w14:textId="55640A77" w:rsidR="00C77731" w:rsidRDefault="00C77731" w:rsidP="00C77731">
      <w:pPr>
        <w:pStyle w:val="ListParagraph"/>
        <w:numPr>
          <w:ilvl w:val="0"/>
          <w:numId w:val="39"/>
        </w:numPr>
      </w:pPr>
      <w:r>
        <w:t xml:space="preserve">Then the TBDISPL determined new current row pointer is tested and if it is greater than zero it is used, otherwise there is more work to do. There will be times that TBDISPL is unable to determine the ZTDSCRP value and returns a </w:t>
      </w:r>
      <w:proofErr w:type="gramStart"/>
      <w:r>
        <w:t>zero</w:t>
      </w:r>
      <w:proofErr w:type="gramEnd"/>
    </w:p>
    <w:p w14:paraId="79F26B84" w14:textId="78136DFE" w:rsidR="00C77731" w:rsidRDefault="00C77731" w:rsidP="00C77731">
      <w:pPr>
        <w:pStyle w:val="ListParagraph"/>
        <w:numPr>
          <w:ilvl w:val="0"/>
          <w:numId w:val="39"/>
        </w:numPr>
      </w:pPr>
      <w:r>
        <w:t xml:space="preserve">If ZTDSCRP is zero, then the following routine is used to set the top display </w:t>
      </w:r>
      <w:proofErr w:type="gramStart"/>
      <w:r>
        <w:t>row</w:t>
      </w:r>
      <w:proofErr w:type="gramEnd"/>
    </w:p>
    <w:p w14:paraId="1C6F9EC3" w14:textId="5A0EF0DC" w:rsidR="00C77731" w:rsidRDefault="00C77731" w:rsidP="00C77731">
      <w:pPr>
        <w:pStyle w:val="ListParagraph"/>
        <w:numPr>
          <w:ilvl w:val="1"/>
          <w:numId w:val="39"/>
        </w:numPr>
      </w:pPr>
      <w:r>
        <w:t xml:space="preserve">If </w:t>
      </w:r>
      <w:proofErr w:type="spellStart"/>
      <w:r>
        <w:t>zscrolla</w:t>
      </w:r>
      <w:proofErr w:type="spellEnd"/>
      <w:r>
        <w:t xml:space="preserve"> is not numeric and if it is not MAX, then it is set to </w:t>
      </w:r>
      <w:proofErr w:type="gramStart"/>
      <w:r>
        <w:t>zero</w:t>
      </w:r>
      <w:proofErr w:type="gramEnd"/>
    </w:p>
    <w:p w14:paraId="107A595A" w14:textId="53F70C84" w:rsidR="00C77731" w:rsidRDefault="00C77731" w:rsidP="00C77731">
      <w:pPr>
        <w:pStyle w:val="ListParagraph"/>
        <w:numPr>
          <w:ilvl w:val="1"/>
          <w:numId w:val="39"/>
        </w:numPr>
      </w:pPr>
      <w:r>
        <w:t xml:space="preserve">If </w:t>
      </w:r>
      <w:proofErr w:type="spellStart"/>
      <w:r>
        <w:t>zscrolla</w:t>
      </w:r>
      <w:proofErr w:type="spellEnd"/>
      <w:r>
        <w:t xml:space="preserve"> is MAX, then the display top row (</w:t>
      </w:r>
      <w:proofErr w:type="spellStart"/>
      <w:r>
        <w:t>dtop</w:t>
      </w:r>
      <w:proofErr w:type="spellEnd"/>
      <w:r>
        <w:t xml:space="preserve"> variable) is set to the total number of rows less the number of visible display rows (</w:t>
      </w:r>
      <w:proofErr w:type="spellStart"/>
      <w:r>
        <w:t>ztdvrows</w:t>
      </w:r>
      <w:proofErr w:type="spellEnd"/>
      <w:r>
        <w:t>) plus 1. The plus 1 is required from experimentation or the very last row will never be displayed.</w:t>
      </w:r>
    </w:p>
    <w:p w14:paraId="47A818FE" w14:textId="4DD30423" w:rsidR="00C77731" w:rsidRPr="008D3C55" w:rsidRDefault="00C77731" w:rsidP="00C77731">
      <w:r>
        <w:t xml:space="preserve">This feature of TBDISPL is very </w:t>
      </w:r>
      <w:r w:rsidR="00C9384B">
        <w:t>powerful and</w:t>
      </w:r>
      <w:r>
        <w:t xml:space="preserve"> is a great improvement for very large tables. To see the difference, modify the RXDYNTBL to add all 10,000 records </w:t>
      </w:r>
      <w:r w:rsidR="00C9384B">
        <w:t xml:space="preserve">initially and then compare it to how quickly the table display occurs with the initial add of 100 records. On a small, knee capped LPAR, the 100 records time was sub second with 12 service units while 10,000 records </w:t>
      </w:r>
      <w:proofErr w:type="gramStart"/>
      <w:r w:rsidR="00C9384B">
        <w:t>was</w:t>
      </w:r>
      <w:proofErr w:type="gramEnd"/>
      <w:r w:rsidR="00C9384B">
        <w:t xml:space="preserve"> .12 seconds and 16,794 service units. Imagine if the number of records was </w:t>
      </w:r>
      <w:proofErr w:type="gramStart"/>
      <w:r w:rsidR="00C9384B">
        <w:t>in excess of</w:t>
      </w:r>
      <w:proofErr w:type="gramEnd"/>
      <w:r w:rsidR="00C9384B">
        <w:t xml:space="preserve"> 300K.</w:t>
      </w:r>
    </w:p>
    <w:p w14:paraId="2BD547E2" w14:textId="77777777" w:rsidR="0081182F" w:rsidRPr="000E0E7F" w:rsidRDefault="0081182F" w:rsidP="0081182F">
      <w:pPr>
        <w:pStyle w:val="Heading2"/>
        <w:pageBreakBefore/>
      </w:pPr>
      <w:bookmarkStart w:id="57" w:name="_Toc73772456"/>
      <w:r w:rsidRPr="000E0E7F">
        <w:lastRenderedPageBreak/>
        <w:t>More about table display</w:t>
      </w:r>
      <w:bookmarkEnd w:id="57"/>
    </w:p>
    <w:p w14:paraId="303383B1" w14:textId="77777777" w:rsidR="0081182F" w:rsidRDefault="0081182F" w:rsidP="0081182F">
      <w:pPr>
        <w:pStyle w:val="Heading3"/>
      </w:pPr>
      <w:bookmarkStart w:id="58" w:name="_Toc73772457"/>
      <w:r>
        <w:t xml:space="preserve">Preserve line commands for multiple </w:t>
      </w:r>
      <w:proofErr w:type="gramStart"/>
      <w:r>
        <w:t>selections</w:t>
      </w:r>
      <w:bookmarkEnd w:id="58"/>
      <w:proofErr w:type="gramEnd"/>
    </w:p>
    <w:p w14:paraId="03842F8C" w14:textId="77777777" w:rsidR="0081182F" w:rsidRDefault="0081182F" w:rsidP="0081182F">
      <w:r w:rsidRPr="001C77C9">
        <w:t>Normally you would use the c</w:t>
      </w:r>
      <w:r>
        <w:t xml:space="preserve">ombination of the ZTDSELS variable and additional TBDISPL commands to retrieve successive rows of a table. But the TBDISPL unfortunately ends if another display is done. This could happen if the selection action results in </w:t>
      </w:r>
      <w:proofErr w:type="gramStart"/>
      <w:r>
        <w:t>i.e.</w:t>
      </w:r>
      <w:proofErr w:type="gramEnd"/>
      <w:r>
        <w:t xml:space="preserve"> ISPF EDIT of a dataset.</w:t>
      </w:r>
    </w:p>
    <w:p w14:paraId="5F38C256" w14:textId="77777777" w:rsidR="0081182F" w:rsidRDefault="0081182F" w:rsidP="0081182F">
      <w:r>
        <w:t>The solution is to save the line selection commands and the row id for later processing. The following sample shows the entire process, including scrolling.</w:t>
      </w:r>
    </w:p>
    <w:p w14:paraId="31E273FE" w14:textId="77777777" w:rsidR="0081182F" w:rsidRDefault="0081182F" w:rsidP="0081182F">
      <w:pPr>
        <w:pStyle w:val="Screen"/>
      </w:pPr>
      <w:r w:rsidRPr="001D17DB">
        <w:t>/* main table handler */</w:t>
      </w:r>
    </w:p>
    <w:p w14:paraId="327831C7" w14:textId="77777777" w:rsidR="0081182F" w:rsidRDefault="0081182F" w:rsidP="0081182F">
      <w:pPr>
        <w:pStyle w:val="Screen"/>
      </w:pPr>
      <w:r w:rsidRPr="009E09ED">
        <w:t xml:space="preserve">Do </w:t>
      </w:r>
      <w:proofErr w:type="gramStart"/>
      <w:r w:rsidRPr="009E09ED">
        <w:t>forever</w:t>
      </w:r>
      <w:proofErr w:type="gramEnd"/>
    </w:p>
    <w:p w14:paraId="560786EC" w14:textId="2258B6DD" w:rsidR="0081182F" w:rsidRPr="009E09ED" w:rsidRDefault="0081182F" w:rsidP="0081182F">
      <w:pPr>
        <w:pStyle w:val="Screen"/>
      </w:pPr>
      <w:r w:rsidRPr="009E09ED">
        <w:t xml:space="preserve">   if datatype(</w:t>
      </w:r>
      <w:proofErr w:type="spellStart"/>
      <w:r w:rsidRPr="009E09ED">
        <w:t>pnltop</w:t>
      </w:r>
      <w:proofErr w:type="spellEnd"/>
      <w:r w:rsidRPr="009E09ED">
        <w:t xml:space="preserve">)&lt;&gt;'NUM' | </w:t>
      </w:r>
      <w:proofErr w:type="spellStart"/>
      <w:r w:rsidRPr="009E09ED">
        <w:t>pnltop</w:t>
      </w:r>
      <w:proofErr w:type="spellEnd"/>
      <w:r w:rsidRPr="009E09ED">
        <w:t xml:space="preserve">&lt;1 then </w:t>
      </w:r>
      <w:proofErr w:type="spellStart"/>
      <w:r w:rsidRPr="009E09ED">
        <w:t>pnltop</w:t>
      </w:r>
      <w:proofErr w:type="spellEnd"/>
      <w:r w:rsidRPr="009E09ED">
        <w:t>=1/* set top pos   */</w:t>
      </w:r>
    </w:p>
    <w:p w14:paraId="79CFF71A" w14:textId="5AFF5B85" w:rsidR="0081182F" w:rsidRPr="009E09ED" w:rsidRDefault="0081182F" w:rsidP="0081182F">
      <w:pPr>
        <w:pStyle w:val="Screen"/>
      </w:pPr>
      <w:r w:rsidRPr="009E09ED">
        <w:t xml:space="preserve">   "</w:t>
      </w:r>
      <w:proofErr w:type="spellStart"/>
      <w:r w:rsidRPr="009E09ED">
        <w:t>tbtop</w:t>
      </w:r>
      <w:proofErr w:type="spellEnd"/>
      <w:r w:rsidRPr="009E09ED">
        <w:t xml:space="preserve">" </w:t>
      </w:r>
      <w:proofErr w:type="spellStart"/>
      <w:r w:rsidRPr="009E09ED">
        <w:t>tblname</w:t>
      </w:r>
      <w:proofErr w:type="spellEnd"/>
      <w:r w:rsidRPr="009E09ED">
        <w:t xml:space="preserve">                                /* re-  */</w:t>
      </w:r>
    </w:p>
    <w:p w14:paraId="3A47ABD0" w14:textId="12E7F9E3" w:rsidR="0081182F" w:rsidRPr="009E09ED" w:rsidRDefault="0081182F" w:rsidP="0081182F">
      <w:pPr>
        <w:pStyle w:val="Screen"/>
      </w:pPr>
      <w:r w:rsidRPr="009E09ED">
        <w:t xml:space="preserve">   "</w:t>
      </w:r>
      <w:proofErr w:type="spellStart"/>
      <w:r w:rsidRPr="009E09ED">
        <w:t>tbskip</w:t>
      </w:r>
      <w:proofErr w:type="spellEnd"/>
      <w:r w:rsidRPr="009E09ED">
        <w:t xml:space="preserve">" </w:t>
      </w:r>
      <w:proofErr w:type="spellStart"/>
      <w:r w:rsidRPr="009E09ED">
        <w:t>tblname</w:t>
      </w:r>
      <w:proofErr w:type="spellEnd"/>
      <w:r w:rsidRPr="009E09ED">
        <w:t xml:space="preserve"> "number("</w:t>
      </w:r>
      <w:proofErr w:type="spellStart"/>
      <w:r w:rsidRPr="009E09ED">
        <w:t>pnltop</w:t>
      </w:r>
      <w:proofErr w:type="spellEnd"/>
      <w:r w:rsidRPr="009E09ED">
        <w:t>") NOREAD"    /*   position       */</w:t>
      </w:r>
    </w:p>
    <w:p w14:paraId="6A971EB4" w14:textId="34E331D2" w:rsidR="0081182F" w:rsidRPr="009E09ED" w:rsidRDefault="0081182F" w:rsidP="0081182F">
      <w:pPr>
        <w:pStyle w:val="Screen"/>
      </w:pPr>
      <w:r w:rsidRPr="009E09ED">
        <w:t xml:space="preserve">   parse value '' with </w:t>
      </w:r>
      <w:proofErr w:type="spellStart"/>
      <w:r w:rsidRPr="009E09ED">
        <w:t>zcmd</w:t>
      </w:r>
      <w:proofErr w:type="spellEnd"/>
      <w:r w:rsidRPr="009E09ED">
        <w:t xml:space="preserve"> </w:t>
      </w:r>
      <w:proofErr w:type="spellStart"/>
      <w:r w:rsidRPr="009E09ED">
        <w:t>zerrlm</w:t>
      </w:r>
      <w:proofErr w:type="spellEnd"/>
      <w:r w:rsidRPr="009E09ED">
        <w:t xml:space="preserve">             /* </w:t>
      </w:r>
      <w:proofErr w:type="spellStart"/>
      <w:r w:rsidRPr="009E09ED">
        <w:t>init</w:t>
      </w:r>
      <w:proofErr w:type="spellEnd"/>
      <w:r w:rsidRPr="009E09ED">
        <w:t xml:space="preserve"> some vars       */</w:t>
      </w:r>
    </w:p>
    <w:p w14:paraId="4281DEEB" w14:textId="45E2A35C" w:rsidR="0081182F" w:rsidRPr="009E09ED" w:rsidRDefault="0081182F" w:rsidP="0081182F">
      <w:pPr>
        <w:pStyle w:val="Screen"/>
      </w:pPr>
      <w:r w:rsidRPr="009E09ED">
        <w:t xml:space="preserve">   "</w:t>
      </w:r>
      <w:proofErr w:type="spellStart"/>
      <w:r w:rsidRPr="009E09ED">
        <w:t>tbdispl</w:t>
      </w:r>
      <w:proofErr w:type="spellEnd"/>
      <w:r w:rsidRPr="009E09ED">
        <w:t xml:space="preserve">" </w:t>
      </w:r>
      <w:proofErr w:type="spellStart"/>
      <w:r w:rsidRPr="009E09ED">
        <w:t>tblname</w:t>
      </w:r>
      <w:proofErr w:type="spellEnd"/>
      <w:r w:rsidRPr="009E09ED">
        <w:t xml:space="preserve"> "panel("</w:t>
      </w:r>
      <w:proofErr w:type="spellStart"/>
      <w:r w:rsidRPr="009E09ED">
        <w:t>pnlname</w:t>
      </w:r>
      <w:proofErr w:type="spellEnd"/>
      <w:r w:rsidRPr="009E09ED">
        <w:t xml:space="preserve">") </w:t>
      </w:r>
      <w:proofErr w:type="spellStart"/>
      <w:r w:rsidRPr="009E09ED">
        <w:t>rowid</w:t>
      </w:r>
      <w:proofErr w:type="spellEnd"/>
      <w:r w:rsidRPr="009E09ED">
        <w:t>(</w:t>
      </w:r>
      <w:proofErr w:type="spellStart"/>
      <w:r w:rsidRPr="009E09ED">
        <w:t>pnlrowid</w:t>
      </w:r>
      <w:proofErr w:type="spellEnd"/>
      <w:r w:rsidRPr="009E09ED">
        <w:t xml:space="preserve">)" /* selection </w:t>
      </w:r>
      <w:r>
        <w:t>*/</w:t>
      </w:r>
    </w:p>
    <w:p w14:paraId="37A381AF" w14:textId="77777777" w:rsidR="0081182F" w:rsidRDefault="0081182F" w:rsidP="0081182F">
      <w:pPr>
        <w:pStyle w:val="Screen"/>
      </w:pPr>
      <w:r w:rsidRPr="009E09ED">
        <w:t xml:space="preserve">   if </w:t>
      </w:r>
      <w:proofErr w:type="spellStart"/>
      <w:r w:rsidRPr="009E09ED">
        <w:t>rc</w:t>
      </w:r>
      <w:proofErr w:type="spellEnd"/>
      <w:r w:rsidRPr="009E09ED">
        <w:t xml:space="preserve">&gt;8 then Call Epilog 'Table display' </w:t>
      </w:r>
      <w:proofErr w:type="spellStart"/>
      <w:r w:rsidRPr="009E09ED">
        <w:t>pnlname</w:t>
      </w:r>
      <w:proofErr w:type="spellEnd"/>
      <w:r w:rsidRPr="009E09ED">
        <w:t xml:space="preserve"> '</w:t>
      </w:r>
      <w:proofErr w:type="spellStart"/>
      <w:r w:rsidRPr="009E09ED">
        <w:t>rc</w:t>
      </w:r>
      <w:proofErr w:type="spellEnd"/>
      <w:r w:rsidRPr="009E09ED">
        <w:t xml:space="preserve">' </w:t>
      </w:r>
      <w:proofErr w:type="spellStart"/>
      <w:r w:rsidRPr="009E09ED">
        <w:t>rc</w:t>
      </w:r>
      <w:proofErr w:type="spellEnd"/>
      <w:r w:rsidRPr="009E09ED">
        <w:t xml:space="preserve"> </w:t>
      </w:r>
      <w:proofErr w:type="spellStart"/>
      <w:r w:rsidRPr="009E09ED">
        <w:t>zerrlm</w:t>
      </w:r>
      <w:proofErr w:type="spellEnd"/>
    </w:p>
    <w:p w14:paraId="374A61FC" w14:textId="77777777" w:rsidR="0081182F" w:rsidRDefault="0081182F" w:rsidP="0081182F">
      <w:pPr>
        <w:pStyle w:val="Screen"/>
      </w:pPr>
      <w:r w:rsidRPr="009E09ED">
        <w:t xml:space="preserve">   if </w:t>
      </w:r>
      <w:proofErr w:type="spellStart"/>
      <w:r w:rsidRPr="009E09ED">
        <w:t>rc</w:t>
      </w:r>
      <w:proofErr w:type="spellEnd"/>
      <w:r w:rsidRPr="009E09ED">
        <w:t xml:space="preserve">=8 | Abbrev('CANCEL',zcmd,3) </w:t>
      </w:r>
    </w:p>
    <w:p w14:paraId="59CE9A33" w14:textId="1E0DCB81" w:rsidR="0081182F" w:rsidRPr="009E09ED" w:rsidRDefault="0081182F" w:rsidP="0081182F">
      <w:pPr>
        <w:pStyle w:val="Screen"/>
      </w:pPr>
      <w:r>
        <w:t xml:space="preserve">       </w:t>
      </w:r>
      <w:r w:rsidRPr="009E09ED">
        <w:t>then Call Epilog /* END / RETURN / CANCEL*/</w:t>
      </w:r>
    </w:p>
    <w:p w14:paraId="65FE87BE" w14:textId="18516571" w:rsidR="0081182F" w:rsidRPr="009E09ED" w:rsidRDefault="0081182F" w:rsidP="0081182F">
      <w:pPr>
        <w:pStyle w:val="Screen"/>
      </w:pPr>
      <w:r w:rsidRPr="009E09ED">
        <w:t xml:space="preserve">   </w:t>
      </w:r>
      <w:proofErr w:type="spellStart"/>
      <w:r w:rsidRPr="009E09ED">
        <w:t>pnltop</w:t>
      </w:r>
      <w:proofErr w:type="spellEnd"/>
      <w:r w:rsidRPr="009E09ED">
        <w:t>=</w:t>
      </w:r>
      <w:proofErr w:type="spellStart"/>
      <w:r w:rsidRPr="009E09ED">
        <w:t>ztdtop</w:t>
      </w:r>
      <w:proofErr w:type="spellEnd"/>
      <w:r w:rsidRPr="009E09ED">
        <w:t xml:space="preserve">                               /* save 1st displayed   */</w:t>
      </w:r>
    </w:p>
    <w:p w14:paraId="687632EC" w14:textId="77777777" w:rsidR="0081182F" w:rsidRDefault="0081182F" w:rsidP="0081182F">
      <w:pPr>
        <w:pStyle w:val="Screen"/>
      </w:pPr>
      <w:r w:rsidRPr="009E09ED">
        <w:t xml:space="preserve">   /* save row selections */</w:t>
      </w:r>
    </w:p>
    <w:p w14:paraId="55833A90" w14:textId="75E7192C" w:rsidR="0081182F" w:rsidRPr="009E09ED" w:rsidRDefault="0081182F" w:rsidP="0081182F">
      <w:pPr>
        <w:pStyle w:val="Screen"/>
      </w:pPr>
      <w:r w:rsidRPr="009E09ED">
        <w:t xml:space="preserve">   pnlsel.0=</w:t>
      </w:r>
      <w:proofErr w:type="spellStart"/>
      <w:r w:rsidRPr="009E09ED">
        <w:t>ztdsels</w:t>
      </w:r>
      <w:proofErr w:type="spellEnd"/>
      <w:r w:rsidRPr="009E09ED">
        <w:t xml:space="preserve">                           /* </w:t>
      </w:r>
      <w:proofErr w:type="spellStart"/>
      <w:r w:rsidRPr="009E09ED">
        <w:t>init</w:t>
      </w:r>
      <w:proofErr w:type="spellEnd"/>
      <w:r w:rsidRPr="009E09ED">
        <w:t xml:space="preserve"> list            */</w:t>
      </w:r>
    </w:p>
    <w:p w14:paraId="3AE1068E" w14:textId="77777777" w:rsidR="0081182F" w:rsidRDefault="0081182F" w:rsidP="0081182F">
      <w:pPr>
        <w:pStyle w:val="Screen"/>
      </w:pPr>
      <w:r w:rsidRPr="009E09ED">
        <w:t xml:space="preserve">   Do n=1 to </w:t>
      </w:r>
      <w:proofErr w:type="spellStart"/>
      <w:r w:rsidRPr="009E09ED">
        <w:t>ztdsels</w:t>
      </w:r>
      <w:proofErr w:type="spellEnd"/>
    </w:p>
    <w:p w14:paraId="630D386F" w14:textId="21E281A8" w:rsidR="0081182F" w:rsidRPr="009E09ED" w:rsidRDefault="0081182F" w:rsidP="0081182F">
      <w:pPr>
        <w:pStyle w:val="Screen"/>
      </w:pPr>
      <w:r w:rsidRPr="009E09ED">
        <w:t xml:space="preserve">     if n&gt;1 then "</w:t>
      </w:r>
      <w:proofErr w:type="spellStart"/>
      <w:r w:rsidRPr="009E09ED">
        <w:t>tbdispl</w:t>
      </w:r>
      <w:proofErr w:type="spellEnd"/>
      <w:r w:rsidRPr="009E09ED">
        <w:t xml:space="preserve">" </w:t>
      </w:r>
      <w:proofErr w:type="spellStart"/>
      <w:r w:rsidRPr="009E09ED">
        <w:t>tblname</w:t>
      </w:r>
      <w:proofErr w:type="spellEnd"/>
      <w:r w:rsidRPr="009E09ED">
        <w:t xml:space="preserve"> "</w:t>
      </w:r>
      <w:proofErr w:type="spellStart"/>
      <w:r w:rsidRPr="009E09ED">
        <w:t>rowid</w:t>
      </w:r>
      <w:proofErr w:type="spellEnd"/>
      <w:r w:rsidRPr="009E09ED">
        <w:t>(</w:t>
      </w:r>
      <w:proofErr w:type="spellStart"/>
      <w:r w:rsidRPr="009E09ED">
        <w:t>pnlrowid</w:t>
      </w:r>
      <w:proofErr w:type="spellEnd"/>
      <w:r w:rsidRPr="009E09ED">
        <w:t>)"  /* next selection  */</w:t>
      </w:r>
    </w:p>
    <w:p w14:paraId="0D3AF8BB" w14:textId="38B63DFA" w:rsidR="0081182F" w:rsidRPr="009E09ED" w:rsidRDefault="0081182F" w:rsidP="0081182F">
      <w:pPr>
        <w:pStyle w:val="Screen"/>
      </w:pPr>
      <w:r w:rsidRPr="009E09ED">
        <w:t xml:space="preserve">     </w:t>
      </w:r>
      <w:proofErr w:type="spellStart"/>
      <w:r w:rsidRPr="009E09ED">
        <w:t>pnlsel.n</w:t>
      </w:r>
      <w:proofErr w:type="spellEnd"/>
      <w:r w:rsidRPr="009E09ED">
        <w:t>=</w:t>
      </w:r>
      <w:proofErr w:type="spellStart"/>
      <w:r w:rsidRPr="009E09ED">
        <w:t>zsel</w:t>
      </w:r>
      <w:proofErr w:type="spellEnd"/>
      <w:r w:rsidRPr="009E09ED">
        <w:t>';'</w:t>
      </w:r>
      <w:proofErr w:type="spellStart"/>
      <w:r w:rsidRPr="009E09ED">
        <w:t>pnlrowid</w:t>
      </w:r>
      <w:proofErr w:type="spellEnd"/>
      <w:r w:rsidRPr="009E09ED">
        <w:t xml:space="preserve">                   /* save </w:t>
      </w:r>
      <w:proofErr w:type="spellStart"/>
      <w:r w:rsidRPr="009E09ED">
        <w:t>sel</w:t>
      </w:r>
      <w:proofErr w:type="spellEnd"/>
      <w:r w:rsidRPr="009E09ED">
        <w:t xml:space="preserve"> and </w:t>
      </w:r>
      <w:proofErr w:type="spellStart"/>
      <w:r w:rsidRPr="009E09ED">
        <w:t>rowid</w:t>
      </w:r>
      <w:proofErr w:type="spellEnd"/>
      <w:r w:rsidRPr="009E09ED">
        <w:t xml:space="preserve">   */</w:t>
      </w:r>
    </w:p>
    <w:p w14:paraId="5E1493CD" w14:textId="77777777" w:rsidR="0081182F" w:rsidRDefault="0081182F" w:rsidP="0081182F">
      <w:pPr>
        <w:pStyle w:val="Screen"/>
      </w:pPr>
      <w:r w:rsidRPr="009E09ED">
        <w:t xml:space="preserve">   End</w:t>
      </w:r>
    </w:p>
    <w:p w14:paraId="7B37FE7E" w14:textId="0ABD06E2" w:rsidR="0081182F" w:rsidRPr="009E09ED" w:rsidRDefault="0081182F" w:rsidP="0081182F">
      <w:pPr>
        <w:pStyle w:val="Screen"/>
      </w:pPr>
      <w:r w:rsidRPr="009E09ED">
        <w:t xml:space="preserve">   if </w:t>
      </w:r>
      <w:proofErr w:type="spellStart"/>
      <w:r w:rsidRPr="009E09ED">
        <w:t>zcmd</w:t>
      </w:r>
      <w:proofErr w:type="spellEnd"/>
      <w:r w:rsidRPr="009E09ED">
        <w:t xml:space="preserve">&lt;&gt;''   then Call </w:t>
      </w:r>
      <w:proofErr w:type="spellStart"/>
      <w:r w:rsidRPr="009E09ED">
        <w:t>PCmdHandler</w:t>
      </w:r>
      <w:proofErr w:type="spellEnd"/>
      <w:r w:rsidRPr="009E09ED">
        <w:t xml:space="preserve">         /* process primary </w:t>
      </w:r>
      <w:proofErr w:type="spellStart"/>
      <w:r w:rsidRPr="009E09ED">
        <w:t>cmd</w:t>
      </w:r>
      <w:proofErr w:type="spellEnd"/>
      <w:r w:rsidRPr="009E09ED">
        <w:t xml:space="preserve">  */</w:t>
      </w:r>
    </w:p>
    <w:p w14:paraId="30D39ADE" w14:textId="77777777" w:rsidR="0081182F" w:rsidRDefault="0081182F" w:rsidP="0081182F">
      <w:pPr>
        <w:pStyle w:val="Screen"/>
      </w:pPr>
      <w:r w:rsidRPr="009E09ED">
        <w:t xml:space="preserve">   if pnlsel.0&gt;0 then Call </w:t>
      </w:r>
      <w:proofErr w:type="spellStart"/>
      <w:r w:rsidRPr="009E09ED">
        <w:t>LCmdHandler</w:t>
      </w:r>
      <w:proofErr w:type="spellEnd"/>
    </w:p>
    <w:p w14:paraId="48699A3D" w14:textId="77777777" w:rsidR="0081182F" w:rsidRDefault="0081182F" w:rsidP="0081182F">
      <w:pPr>
        <w:pStyle w:val="Screen"/>
      </w:pPr>
      <w:r w:rsidRPr="009E09ED">
        <w:t xml:space="preserve"> end</w:t>
      </w:r>
    </w:p>
    <w:p w14:paraId="321CC23B" w14:textId="40E91223" w:rsidR="0081182F" w:rsidRDefault="0081182F" w:rsidP="0081182F">
      <w:pPr>
        <w:pStyle w:val="Screen"/>
      </w:pPr>
    </w:p>
    <w:p w14:paraId="14542BBA" w14:textId="77777777" w:rsidR="0081182F" w:rsidRPr="001D17DB" w:rsidRDefault="0081182F" w:rsidP="0081182F">
      <w:pPr>
        <w:pStyle w:val="Screen"/>
      </w:pPr>
      <w:r>
        <w:t>… more code …</w:t>
      </w:r>
    </w:p>
    <w:p w14:paraId="164EE19E" w14:textId="77777777" w:rsidR="0081182F" w:rsidRDefault="0081182F" w:rsidP="0081182F">
      <w:pPr>
        <w:pStyle w:val="Screen"/>
      </w:pPr>
    </w:p>
    <w:p w14:paraId="7C2F91DD" w14:textId="77777777" w:rsidR="0081182F" w:rsidRDefault="0081182F" w:rsidP="0081182F">
      <w:pPr>
        <w:pStyle w:val="Screen"/>
      </w:pPr>
      <w:r w:rsidRPr="001D17DB">
        <w:t>/* handle primary commands */</w:t>
      </w:r>
    </w:p>
    <w:p w14:paraId="20B797CC" w14:textId="77777777" w:rsidR="0081182F" w:rsidRDefault="0081182F" w:rsidP="0081182F">
      <w:pPr>
        <w:pStyle w:val="Screen"/>
      </w:pPr>
      <w:proofErr w:type="spellStart"/>
      <w:r w:rsidRPr="001D17DB">
        <w:t>PCmdHandler</w:t>
      </w:r>
      <w:proofErr w:type="spellEnd"/>
      <w:r w:rsidRPr="001D17DB">
        <w:t>:</w:t>
      </w:r>
    </w:p>
    <w:p w14:paraId="4E8B14AF" w14:textId="77777777" w:rsidR="0081182F" w:rsidRDefault="0081182F" w:rsidP="0081182F">
      <w:pPr>
        <w:pStyle w:val="Screen"/>
      </w:pPr>
      <w:r w:rsidRPr="001D17DB">
        <w:t xml:space="preserve"> say '</w:t>
      </w:r>
      <w:proofErr w:type="spellStart"/>
      <w:r w:rsidRPr="001D17DB">
        <w:t>pcmd</w:t>
      </w:r>
      <w:proofErr w:type="spellEnd"/>
      <w:r w:rsidRPr="001D17DB">
        <w:t xml:space="preserve">:' </w:t>
      </w:r>
      <w:proofErr w:type="spellStart"/>
      <w:proofErr w:type="gramStart"/>
      <w:r w:rsidRPr="001D17DB">
        <w:t>zcmd</w:t>
      </w:r>
      <w:proofErr w:type="spellEnd"/>
      <w:proofErr w:type="gramEnd"/>
    </w:p>
    <w:p w14:paraId="098A7585" w14:textId="77777777" w:rsidR="0081182F" w:rsidRDefault="0081182F" w:rsidP="0081182F">
      <w:pPr>
        <w:pStyle w:val="Screen"/>
      </w:pPr>
      <w:r>
        <w:t xml:space="preserve"> </w:t>
      </w:r>
      <w:r w:rsidRPr="001D17DB">
        <w:t>return 0</w:t>
      </w:r>
    </w:p>
    <w:p w14:paraId="1FCB2C76" w14:textId="77777777" w:rsidR="0081182F" w:rsidRDefault="0081182F" w:rsidP="0081182F">
      <w:pPr>
        <w:pStyle w:val="Screen"/>
      </w:pPr>
    </w:p>
    <w:p w14:paraId="42F31928" w14:textId="77777777" w:rsidR="0081182F" w:rsidRDefault="0081182F" w:rsidP="0081182F">
      <w:pPr>
        <w:pStyle w:val="Screen"/>
      </w:pPr>
      <w:r w:rsidRPr="001D17DB">
        <w:t>/* process row selections */</w:t>
      </w:r>
    </w:p>
    <w:p w14:paraId="6E17EA07" w14:textId="77777777" w:rsidR="0081182F" w:rsidRDefault="0081182F" w:rsidP="0081182F">
      <w:pPr>
        <w:pStyle w:val="Screen"/>
      </w:pPr>
      <w:proofErr w:type="spellStart"/>
      <w:r w:rsidRPr="000E0E7F">
        <w:t>LCmdHandler</w:t>
      </w:r>
      <w:proofErr w:type="spellEnd"/>
      <w:r w:rsidRPr="000E0E7F">
        <w:t>:</w:t>
      </w:r>
    </w:p>
    <w:p w14:paraId="2FDA4900" w14:textId="77777777" w:rsidR="0081182F" w:rsidRDefault="0081182F" w:rsidP="0081182F">
      <w:pPr>
        <w:pStyle w:val="Screen"/>
        <w:rPr>
          <w:lang w:val="da-DK"/>
        </w:rPr>
      </w:pPr>
      <w:r w:rsidRPr="000E0E7F">
        <w:t xml:space="preserve"> </w:t>
      </w:r>
      <w:r w:rsidRPr="001D17DB">
        <w:rPr>
          <w:lang w:val="da-DK"/>
        </w:rPr>
        <w:t>Do pnlseln=1 to pnlsel.0</w:t>
      </w:r>
    </w:p>
    <w:p w14:paraId="0A103F83" w14:textId="2679F5E0" w:rsidR="0081182F" w:rsidRDefault="0081182F" w:rsidP="0081182F">
      <w:pPr>
        <w:pStyle w:val="Screen"/>
        <w:rPr>
          <w:lang w:val="da-DK"/>
        </w:rPr>
      </w:pPr>
      <w:r>
        <w:rPr>
          <w:lang w:val="da-DK"/>
        </w:rPr>
        <w:t xml:space="preserve">   </w:t>
      </w:r>
      <w:r w:rsidRPr="00833F88">
        <w:rPr>
          <w:lang w:val="da-DK"/>
        </w:rPr>
        <w:t>parse var pnlsel.pnlseln lc';'rowid</w:t>
      </w:r>
    </w:p>
    <w:p w14:paraId="2C61342C" w14:textId="71269E51" w:rsidR="0081182F" w:rsidRPr="001D17DB" w:rsidRDefault="0081182F" w:rsidP="0081182F">
      <w:pPr>
        <w:pStyle w:val="Screen"/>
      </w:pPr>
      <w:r w:rsidRPr="00833F88">
        <w:rPr>
          <w:lang w:val="da-DK"/>
        </w:rPr>
        <w:t xml:space="preserve">   </w:t>
      </w:r>
      <w:r w:rsidRPr="001D17DB">
        <w:t>"</w:t>
      </w:r>
      <w:proofErr w:type="spellStart"/>
      <w:r w:rsidRPr="001D17DB">
        <w:t>tbskip</w:t>
      </w:r>
      <w:proofErr w:type="spellEnd"/>
      <w:r w:rsidRPr="001D17DB">
        <w:t xml:space="preserve">" </w:t>
      </w:r>
      <w:proofErr w:type="spellStart"/>
      <w:r w:rsidRPr="001D17DB">
        <w:t>tblname</w:t>
      </w:r>
      <w:proofErr w:type="spellEnd"/>
      <w:r w:rsidRPr="001D17DB">
        <w:t xml:space="preserve"> "row("</w:t>
      </w:r>
      <w:proofErr w:type="spellStart"/>
      <w:r w:rsidRPr="001D17DB">
        <w:t>rowid</w:t>
      </w:r>
      <w:proofErr w:type="spellEnd"/>
      <w:r w:rsidRPr="001D17DB">
        <w:t>")"              /* retrieve row         */</w:t>
      </w:r>
    </w:p>
    <w:p w14:paraId="04FAB673" w14:textId="77777777" w:rsidR="0081182F" w:rsidRDefault="0081182F" w:rsidP="0081182F">
      <w:pPr>
        <w:pStyle w:val="Screen"/>
      </w:pPr>
      <w:r w:rsidRPr="001D17DB">
        <w:t xml:space="preserve">   say 'Process row' </w:t>
      </w:r>
      <w:proofErr w:type="spellStart"/>
      <w:r w:rsidRPr="001D17DB">
        <w:t>rowid</w:t>
      </w:r>
      <w:proofErr w:type="spellEnd"/>
      <w:r w:rsidRPr="001D17DB">
        <w:t xml:space="preserve"> '</w:t>
      </w:r>
      <w:proofErr w:type="spellStart"/>
      <w:r w:rsidRPr="001D17DB">
        <w:t>zsel</w:t>
      </w:r>
      <w:proofErr w:type="spellEnd"/>
      <w:r w:rsidRPr="001D17DB">
        <w:t>' lc', seq='seq' ,</w:t>
      </w:r>
      <w:proofErr w:type="spellStart"/>
      <w:r w:rsidRPr="001D17DB">
        <w:t>dsn</w:t>
      </w:r>
      <w:proofErr w:type="spellEnd"/>
      <w:r w:rsidRPr="001D17DB">
        <w:t>='</w:t>
      </w:r>
      <w:proofErr w:type="spellStart"/>
      <w:r w:rsidRPr="001D17DB">
        <w:t>dsn</w:t>
      </w:r>
      <w:proofErr w:type="spellEnd"/>
    </w:p>
    <w:p w14:paraId="3245612C" w14:textId="77777777" w:rsidR="0081182F" w:rsidRDefault="0081182F" w:rsidP="0081182F">
      <w:pPr>
        <w:pStyle w:val="Screen"/>
      </w:pPr>
      <w:r w:rsidRPr="001D17DB">
        <w:t xml:space="preserve"> End</w:t>
      </w:r>
    </w:p>
    <w:p w14:paraId="648E8105" w14:textId="77777777" w:rsidR="0081182F" w:rsidRDefault="0081182F" w:rsidP="0081182F">
      <w:pPr>
        <w:pStyle w:val="Screen"/>
      </w:pPr>
      <w:r w:rsidRPr="001D17DB">
        <w:t xml:space="preserve"> return 0</w:t>
      </w:r>
    </w:p>
    <w:p w14:paraId="43362C64" w14:textId="2AADB1E6" w:rsidR="0081182F" w:rsidRDefault="0081182F" w:rsidP="0081182F">
      <w:pPr>
        <w:spacing w:after="0" w:line="240" w:lineRule="auto"/>
        <w:rPr>
          <w:rFonts w:ascii="Courier New" w:hAnsi="Courier New" w:cs="Courier New"/>
          <w:sz w:val="18"/>
          <w:szCs w:val="18"/>
        </w:rPr>
      </w:pPr>
    </w:p>
    <w:p w14:paraId="1051C1B0" w14:textId="77777777" w:rsidR="0081182F" w:rsidRDefault="0081182F" w:rsidP="0081182F">
      <w:pPr>
        <w:pStyle w:val="Heading3"/>
      </w:pPr>
      <w:bookmarkStart w:id="59" w:name="_Toc73772458"/>
      <w:r w:rsidRPr="00140C73">
        <w:t xml:space="preserve">Table filter using existing variable </w:t>
      </w:r>
      <w:proofErr w:type="gramStart"/>
      <w:r w:rsidRPr="00140C73">
        <w:t>name</w:t>
      </w:r>
      <w:bookmarkEnd w:id="59"/>
      <w:proofErr w:type="gramEnd"/>
    </w:p>
    <w:p w14:paraId="2B8029BF" w14:textId="77777777" w:rsidR="0081182F" w:rsidRDefault="0081182F" w:rsidP="0081182F">
      <w:r>
        <w:t xml:space="preserve">The following section </w:t>
      </w:r>
      <w:proofErr w:type="gramStart"/>
      <w:r>
        <w:t>show</w:t>
      </w:r>
      <w:proofErr w:type="gramEnd"/>
      <w:r>
        <w:t xml:space="preserve"> one method for filtering a table non-destructively. The </w:t>
      </w:r>
      <w:proofErr w:type="spellStart"/>
      <w:r>
        <w:t>noshow</w:t>
      </w:r>
      <w:proofErr w:type="spellEnd"/>
      <w:r>
        <w:t xml:space="preserve"> indicator becomes part of one of the existing variables, so the process does not destroy any rows. You must of course reset the indicator before saving the table, and probably also when opening the table, if it </w:t>
      </w:r>
      <w:proofErr w:type="gramStart"/>
      <w:r>
        <w:t>permanent</w:t>
      </w:r>
      <w:proofErr w:type="gramEnd"/>
      <w:r>
        <w:t>. The filter makes use of the ROWS parameter of the )MODEL panel command, like shown below. The ‘PROWS’ variable is set by the program depending on if a filter is set or not.</w:t>
      </w:r>
    </w:p>
    <w:p w14:paraId="6ECE4FB0" w14:textId="77777777" w:rsidR="0081182F" w:rsidRDefault="0081182F" w:rsidP="0081182F">
      <w:pPr>
        <w:spacing w:after="0" w:line="240" w:lineRule="auto"/>
      </w:pPr>
    </w:p>
    <w:p w14:paraId="7BD401D4" w14:textId="77777777" w:rsidR="0081182F" w:rsidRDefault="0081182F" w:rsidP="0081182F">
      <w:pPr>
        <w:pStyle w:val="Screen"/>
      </w:pPr>
      <w:r w:rsidRPr="00DD076F">
        <w:t>)</w:t>
      </w:r>
      <w:r w:rsidRPr="00087D2A">
        <w:t>MODEL clear(</w:t>
      </w:r>
      <w:proofErr w:type="spellStart"/>
      <w:r w:rsidRPr="00087D2A">
        <w:t>zsel</w:t>
      </w:r>
      <w:proofErr w:type="spellEnd"/>
      <w:r w:rsidRPr="00087D2A">
        <w:t>) rows(&amp;prows)</w:t>
      </w:r>
    </w:p>
    <w:p w14:paraId="0F571BA1" w14:textId="77777777" w:rsidR="0081182F" w:rsidRDefault="0081182F" w:rsidP="0081182F">
      <w:pPr>
        <w:spacing w:after="0" w:line="240" w:lineRule="auto"/>
      </w:pPr>
    </w:p>
    <w:p w14:paraId="346115EC" w14:textId="734A244C" w:rsidR="0081182F" w:rsidRDefault="0081182F" w:rsidP="0081182F">
      <w:r w:rsidRPr="00CD08E8">
        <w:lastRenderedPageBreak/>
        <w:t>REXX program snippet.</w:t>
      </w:r>
      <w:r>
        <w:t xml:space="preserve"> The filter commands are processed as follows:</w:t>
      </w:r>
      <w:r>
        <w:br/>
      </w:r>
      <w:r>
        <w:tab/>
        <w:t>I</w:t>
      </w:r>
      <w:r w:rsidRPr="0062456A">
        <w:t>nclude</w:t>
      </w:r>
      <w:r>
        <w:tab/>
      </w:r>
      <w:proofErr w:type="spellStart"/>
      <w:r w:rsidRPr="0062456A">
        <w:t>include</w:t>
      </w:r>
      <w:proofErr w:type="spellEnd"/>
      <w:r w:rsidRPr="0062456A">
        <w:t xml:space="preserve"> in addition to already included</w:t>
      </w:r>
      <w:r>
        <w:br/>
      </w:r>
      <w:r>
        <w:tab/>
        <w:t>E</w:t>
      </w:r>
      <w:r w:rsidRPr="0062456A">
        <w:t>xclude</w:t>
      </w:r>
      <w:r>
        <w:tab/>
      </w:r>
      <w:proofErr w:type="spellStart"/>
      <w:r w:rsidRPr="0062456A">
        <w:t>exclude</w:t>
      </w:r>
      <w:proofErr w:type="spellEnd"/>
      <w:r w:rsidRPr="0062456A">
        <w:t xml:space="preserve"> in addition to already excluded</w:t>
      </w:r>
      <w:r>
        <w:br/>
      </w:r>
      <w:r>
        <w:tab/>
        <w:t>O</w:t>
      </w:r>
      <w:r w:rsidRPr="0062456A">
        <w:t>nly</w:t>
      </w:r>
      <w:r>
        <w:tab/>
      </w:r>
      <w:r w:rsidRPr="0062456A">
        <w:t>show all with text, hide all without</w:t>
      </w:r>
      <w:r>
        <w:br/>
      </w:r>
      <w:r>
        <w:tab/>
        <w:t>H</w:t>
      </w:r>
      <w:r w:rsidRPr="0062456A">
        <w:t>ide</w:t>
      </w:r>
      <w:r>
        <w:tab/>
      </w:r>
      <w:proofErr w:type="spellStart"/>
      <w:r w:rsidRPr="0062456A">
        <w:t>hide</w:t>
      </w:r>
      <w:proofErr w:type="spellEnd"/>
      <w:r w:rsidRPr="0062456A">
        <w:t xml:space="preserve"> all with text, show all without</w:t>
      </w:r>
      <w:r>
        <w:br/>
      </w:r>
      <w:r>
        <w:tab/>
        <w:t>All | Reset</w:t>
      </w:r>
      <w:r>
        <w:tab/>
        <w:t xml:space="preserve">show </w:t>
      </w:r>
      <w:proofErr w:type="gramStart"/>
      <w:r>
        <w:t>all</w:t>
      </w:r>
      <w:proofErr w:type="gramEnd"/>
    </w:p>
    <w:p w14:paraId="44A2E320" w14:textId="2E40B148" w:rsidR="0081182F" w:rsidRDefault="0081182F" w:rsidP="0081182F">
      <w:r>
        <w:t xml:space="preserve">The table contains the following variables: DSN, TYPE, </w:t>
      </w:r>
      <w:proofErr w:type="gramStart"/>
      <w:r>
        <w:t>VOL</w:t>
      </w:r>
      <w:proofErr w:type="gramEnd"/>
      <w:r>
        <w:t xml:space="preserve"> and CAT. The DSN variable is used for the filter indicator. Some checks have been removed to keep the snippet small.</w:t>
      </w:r>
    </w:p>
    <w:p w14:paraId="37F00FBA" w14:textId="77777777" w:rsidR="0081182F" w:rsidRPr="0062456A" w:rsidRDefault="0081182F" w:rsidP="0081182F">
      <w:pPr>
        <w:tabs>
          <w:tab w:val="left" w:pos="284"/>
        </w:tabs>
        <w:spacing w:after="0" w:line="240" w:lineRule="auto"/>
      </w:pPr>
    </w:p>
    <w:p w14:paraId="3917D2AB" w14:textId="77777777" w:rsidR="0081182F" w:rsidRDefault="0081182F" w:rsidP="0081182F">
      <w:pPr>
        <w:pStyle w:val="Screen"/>
      </w:pPr>
      <w:r w:rsidRPr="006702CE">
        <w:t>/* handle primary commands */</w:t>
      </w:r>
    </w:p>
    <w:p w14:paraId="46A8BCFC" w14:textId="77777777" w:rsidR="0081182F" w:rsidRDefault="0081182F" w:rsidP="0081182F">
      <w:pPr>
        <w:pStyle w:val="Screen"/>
      </w:pPr>
      <w:proofErr w:type="spellStart"/>
      <w:r w:rsidRPr="00D13AFE">
        <w:t>PCmdHandler</w:t>
      </w:r>
      <w:proofErr w:type="spellEnd"/>
      <w:r w:rsidRPr="00D13AFE">
        <w:t>:</w:t>
      </w:r>
    </w:p>
    <w:p w14:paraId="53C62D99" w14:textId="77777777" w:rsidR="0081182F" w:rsidRDefault="0081182F" w:rsidP="0081182F">
      <w:pPr>
        <w:pStyle w:val="Screen"/>
      </w:pPr>
      <w:r w:rsidRPr="00D13AFE">
        <w:t xml:space="preserve"> parse var </w:t>
      </w:r>
      <w:proofErr w:type="spellStart"/>
      <w:r w:rsidRPr="00D13AFE">
        <w:t>zcmd</w:t>
      </w:r>
      <w:proofErr w:type="spellEnd"/>
      <w:r w:rsidRPr="00D13AFE">
        <w:t xml:space="preserve"> </w:t>
      </w:r>
      <w:proofErr w:type="spellStart"/>
      <w:r w:rsidRPr="00D13AFE">
        <w:t>cvrb</w:t>
      </w:r>
      <w:proofErr w:type="spellEnd"/>
      <w:r w:rsidRPr="00D13AFE">
        <w:t xml:space="preserve"> </w:t>
      </w:r>
      <w:proofErr w:type="spellStart"/>
      <w:r w:rsidRPr="00D13AFE">
        <w:t>cdata</w:t>
      </w:r>
      <w:proofErr w:type="spellEnd"/>
    </w:p>
    <w:p w14:paraId="70A95332" w14:textId="77777777" w:rsidR="0081182F" w:rsidRDefault="0081182F" w:rsidP="0081182F">
      <w:pPr>
        <w:pStyle w:val="Screen"/>
      </w:pPr>
      <w:r w:rsidRPr="00D13AFE">
        <w:t xml:space="preserve"> if </w:t>
      </w:r>
      <w:proofErr w:type="spellStart"/>
      <w:r w:rsidRPr="00D13AFE">
        <w:t>cdata</w:t>
      </w:r>
      <w:proofErr w:type="spellEnd"/>
      <w:r w:rsidRPr="00D13AFE">
        <w:t>&lt;&gt;'' &amp;,</w:t>
      </w:r>
    </w:p>
    <w:p w14:paraId="5E2F7347" w14:textId="77777777" w:rsidR="0081182F" w:rsidRDefault="0081182F" w:rsidP="0081182F">
      <w:pPr>
        <w:pStyle w:val="Screen"/>
      </w:pPr>
      <w:r w:rsidRPr="00D13AFE">
        <w:t xml:space="preserve">  ( Abbrev('INCLUDE',cvrb,1) | Abbrev('EXCLUDE',cvrb,1),</w:t>
      </w:r>
    </w:p>
    <w:p w14:paraId="37DF66F7" w14:textId="77777777" w:rsidR="0081182F" w:rsidRDefault="0081182F" w:rsidP="0081182F">
      <w:pPr>
        <w:pStyle w:val="Screen"/>
      </w:pPr>
      <w:r w:rsidRPr="00D13AFE">
        <w:t xml:space="preserve">  | Abbrev('ONLY'   ,cvrb,1) | Abbrev('HIDE'   ,cvrb,1) ) then call </w:t>
      </w:r>
      <w:proofErr w:type="gramStart"/>
      <w:r w:rsidRPr="00D13AFE">
        <w:t>Filter</w:t>
      </w:r>
      <w:proofErr w:type="gramEnd"/>
    </w:p>
    <w:p w14:paraId="46229B7C" w14:textId="77777777" w:rsidR="0081182F" w:rsidRDefault="0081182F" w:rsidP="0081182F">
      <w:pPr>
        <w:pStyle w:val="Screen"/>
      </w:pPr>
      <w:r w:rsidRPr="00D13AFE">
        <w:t xml:space="preserve"> if Abbrev('RESET'  ,cvrb,3) | Abbrev('ALL'    ,cvrb,1)   then call </w:t>
      </w:r>
      <w:proofErr w:type="gramStart"/>
      <w:r w:rsidRPr="00D13AFE">
        <w:t>Reset</w:t>
      </w:r>
      <w:proofErr w:type="gramEnd"/>
    </w:p>
    <w:p w14:paraId="60B9B3F5" w14:textId="77777777" w:rsidR="0081182F" w:rsidRDefault="0081182F" w:rsidP="0081182F">
      <w:pPr>
        <w:pStyle w:val="Screen"/>
      </w:pPr>
      <w:r w:rsidRPr="00D13AFE">
        <w:t xml:space="preserve"> return 0</w:t>
      </w:r>
    </w:p>
    <w:p w14:paraId="0731379E" w14:textId="77777777" w:rsidR="0081182F" w:rsidRDefault="0081182F" w:rsidP="0081182F">
      <w:pPr>
        <w:pStyle w:val="Screen"/>
      </w:pPr>
      <w:r w:rsidRPr="00D13AFE">
        <w:t>/* Include/exclude rows with text - use var '</w:t>
      </w:r>
      <w:proofErr w:type="spellStart"/>
      <w:r w:rsidRPr="00D13AFE">
        <w:t>dsn</w:t>
      </w:r>
      <w:proofErr w:type="spellEnd"/>
      <w:r w:rsidRPr="00D13AFE">
        <w:t>' */</w:t>
      </w:r>
    </w:p>
    <w:p w14:paraId="6290EA49" w14:textId="77777777" w:rsidR="0081182F" w:rsidRDefault="0081182F" w:rsidP="0081182F">
      <w:pPr>
        <w:pStyle w:val="Screen"/>
      </w:pPr>
      <w:r w:rsidRPr="00D13AFE">
        <w:t>Filter:</w:t>
      </w:r>
    </w:p>
    <w:p w14:paraId="7463D323" w14:textId="77777777" w:rsidR="0081182F" w:rsidRDefault="0081182F" w:rsidP="0081182F">
      <w:pPr>
        <w:pStyle w:val="Screen"/>
      </w:pPr>
      <w:r w:rsidRPr="00D13AFE">
        <w:t xml:space="preserve"> </w:t>
      </w:r>
      <w:proofErr w:type="spellStart"/>
      <w:r w:rsidRPr="00D13AFE">
        <w:t>cnd</w:t>
      </w:r>
      <w:proofErr w:type="spellEnd"/>
      <w:r w:rsidRPr="00D13AFE">
        <w:t>=left(cvrb,1)</w:t>
      </w:r>
    </w:p>
    <w:p w14:paraId="28E431D8" w14:textId="77777777" w:rsidR="0081182F" w:rsidRDefault="0081182F" w:rsidP="0081182F">
      <w:pPr>
        <w:pStyle w:val="Screen"/>
      </w:pPr>
      <w:r w:rsidRPr="00D13AFE">
        <w:t xml:space="preserve"> </w:t>
      </w:r>
      <w:proofErr w:type="spellStart"/>
      <w:r w:rsidRPr="00D13AFE">
        <w:t>filtn</w:t>
      </w:r>
      <w:proofErr w:type="spellEnd"/>
      <w:r w:rsidRPr="00D13AFE">
        <w:t>=0</w:t>
      </w:r>
    </w:p>
    <w:p w14:paraId="4F1FC80F" w14:textId="77777777" w:rsidR="0081182F" w:rsidRDefault="0081182F" w:rsidP="0081182F">
      <w:pPr>
        <w:pStyle w:val="Screen"/>
      </w:pPr>
      <w:r w:rsidRPr="00D13AFE">
        <w:t xml:space="preserve"> "</w:t>
      </w:r>
      <w:proofErr w:type="spellStart"/>
      <w:r w:rsidRPr="00D13AFE">
        <w:t>tbtop</w:t>
      </w:r>
      <w:proofErr w:type="spellEnd"/>
      <w:r w:rsidRPr="00D13AFE">
        <w:t xml:space="preserve">" </w:t>
      </w:r>
      <w:proofErr w:type="spellStart"/>
      <w:r w:rsidRPr="00D13AFE">
        <w:t>tblname</w:t>
      </w:r>
      <w:proofErr w:type="spellEnd"/>
    </w:p>
    <w:p w14:paraId="05293C73" w14:textId="15DD14D1" w:rsidR="0081182F" w:rsidRPr="00D13AFE" w:rsidRDefault="0081182F" w:rsidP="0081182F">
      <w:pPr>
        <w:pStyle w:val="Screen"/>
      </w:pPr>
      <w:r w:rsidRPr="00D13AFE">
        <w:t xml:space="preserve"> "</w:t>
      </w:r>
      <w:proofErr w:type="spellStart"/>
      <w:r w:rsidRPr="00D13AFE">
        <w:t>tbquery</w:t>
      </w:r>
      <w:proofErr w:type="spellEnd"/>
      <w:r w:rsidRPr="00D13AFE">
        <w:t xml:space="preserve">" </w:t>
      </w:r>
      <w:proofErr w:type="spellStart"/>
      <w:r w:rsidRPr="00D13AFE">
        <w:t>tblname</w:t>
      </w:r>
      <w:proofErr w:type="spellEnd"/>
      <w:r w:rsidRPr="00D13AFE">
        <w:t xml:space="preserve"> "</w:t>
      </w:r>
      <w:proofErr w:type="spellStart"/>
      <w:r w:rsidRPr="00D13AFE">
        <w:t>rownum</w:t>
      </w:r>
      <w:proofErr w:type="spellEnd"/>
      <w:r w:rsidRPr="00D13AFE">
        <w:t>(</w:t>
      </w:r>
      <w:proofErr w:type="spellStart"/>
      <w:r w:rsidRPr="00D13AFE">
        <w:t>rown</w:t>
      </w:r>
      <w:proofErr w:type="spellEnd"/>
      <w:r w:rsidRPr="00D13AFE">
        <w:t>)"               /* get number of rows  */</w:t>
      </w:r>
    </w:p>
    <w:p w14:paraId="7A8FF4F1" w14:textId="77777777" w:rsidR="0081182F" w:rsidRDefault="0081182F" w:rsidP="0081182F">
      <w:pPr>
        <w:pStyle w:val="Screen"/>
      </w:pPr>
      <w:r w:rsidRPr="00D13AFE">
        <w:t xml:space="preserve"> </w:t>
      </w:r>
      <w:proofErr w:type="spellStart"/>
      <w:r w:rsidRPr="00D13AFE">
        <w:t>do</w:t>
      </w:r>
      <w:proofErr w:type="spellEnd"/>
      <w:r w:rsidRPr="00D13AFE">
        <w:t xml:space="preserve"> </w:t>
      </w:r>
      <w:proofErr w:type="spellStart"/>
      <w:proofErr w:type="gramStart"/>
      <w:r w:rsidRPr="00D13AFE">
        <w:t>rown</w:t>
      </w:r>
      <w:proofErr w:type="spellEnd"/>
      <w:proofErr w:type="gramEnd"/>
    </w:p>
    <w:p w14:paraId="27E60C41" w14:textId="48E3FCD7" w:rsidR="0081182F" w:rsidRPr="00D13AFE" w:rsidRDefault="0081182F" w:rsidP="0081182F">
      <w:pPr>
        <w:pStyle w:val="Screen"/>
      </w:pPr>
      <w:r w:rsidRPr="00D13AFE">
        <w:t xml:space="preserve">   "</w:t>
      </w:r>
      <w:proofErr w:type="spellStart"/>
      <w:r w:rsidRPr="00D13AFE">
        <w:t>tbskip</w:t>
      </w:r>
      <w:proofErr w:type="spellEnd"/>
      <w:r w:rsidRPr="00D13AFE">
        <w:t xml:space="preserve">" </w:t>
      </w:r>
      <w:proofErr w:type="spellStart"/>
      <w:r w:rsidRPr="00D13AFE">
        <w:t>tblname</w:t>
      </w:r>
      <w:proofErr w:type="spellEnd"/>
      <w:r w:rsidRPr="00D13AFE">
        <w:t xml:space="preserve">                             /* get next row        */</w:t>
      </w:r>
    </w:p>
    <w:p w14:paraId="3F70E3B8" w14:textId="5866484C" w:rsidR="0081182F" w:rsidRPr="00D13AFE" w:rsidRDefault="0081182F" w:rsidP="0081182F">
      <w:pPr>
        <w:pStyle w:val="Screen"/>
      </w:pPr>
      <w:r w:rsidRPr="00D13AFE">
        <w:t xml:space="preserve">   </w:t>
      </w:r>
      <w:proofErr w:type="spellStart"/>
      <w:r w:rsidRPr="00D13AFE">
        <w:t>odsn</w:t>
      </w:r>
      <w:proofErr w:type="spellEnd"/>
      <w:r w:rsidRPr="00D13AFE">
        <w:t>=</w:t>
      </w:r>
      <w:proofErr w:type="spellStart"/>
      <w:r w:rsidRPr="00D13AFE">
        <w:t>dsn</w:t>
      </w:r>
      <w:proofErr w:type="spellEnd"/>
      <w:r w:rsidRPr="00D13AFE">
        <w:t xml:space="preserve">                                     /* save </w:t>
      </w:r>
      <w:proofErr w:type="spellStart"/>
      <w:r w:rsidRPr="00D13AFE">
        <w:t>dsname</w:t>
      </w:r>
      <w:proofErr w:type="spellEnd"/>
      <w:r w:rsidRPr="00D13AFE">
        <w:t xml:space="preserve"> for test*/</w:t>
      </w:r>
    </w:p>
    <w:p w14:paraId="68DCD5F8" w14:textId="22BBCEF7" w:rsidR="0081182F" w:rsidRPr="00D13AFE" w:rsidRDefault="0081182F" w:rsidP="0081182F">
      <w:pPr>
        <w:pStyle w:val="Screen"/>
      </w:pPr>
      <w:r w:rsidRPr="00D13AFE">
        <w:t xml:space="preserve">   if pos(</w:t>
      </w:r>
      <w:proofErr w:type="spellStart"/>
      <w:r w:rsidRPr="00D13AFE">
        <w:t>cnd</w:t>
      </w:r>
      <w:proofErr w:type="spellEnd"/>
      <w:r w:rsidRPr="00D13AFE">
        <w:t xml:space="preserve">,'HO')&gt;0 then </w:t>
      </w:r>
      <w:proofErr w:type="spellStart"/>
      <w:r w:rsidRPr="00D13AFE">
        <w:t>dsn</w:t>
      </w:r>
      <w:proofErr w:type="spellEnd"/>
      <w:r w:rsidRPr="00D13AFE">
        <w:t>=strip(</w:t>
      </w:r>
      <w:proofErr w:type="spellStart"/>
      <w:r w:rsidRPr="00D13AFE">
        <w:t>dsn</w:t>
      </w:r>
      <w:proofErr w:type="spellEnd"/>
      <w:r w:rsidRPr="00D13AFE">
        <w:t>,'l','-')    /* reset          */</w:t>
      </w:r>
    </w:p>
    <w:p w14:paraId="53298A11" w14:textId="77777777" w:rsidR="0081182F" w:rsidRDefault="0081182F" w:rsidP="0081182F">
      <w:pPr>
        <w:pStyle w:val="Screen"/>
      </w:pPr>
      <w:r w:rsidRPr="00D13AFE">
        <w:t xml:space="preserve">   if </w:t>
      </w:r>
      <w:proofErr w:type="spellStart"/>
      <w:r w:rsidRPr="00D13AFE">
        <w:t>cnd</w:t>
      </w:r>
      <w:proofErr w:type="spellEnd"/>
      <w:r w:rsidRPr="00D13AFE">
        <w:t>='I' then,</w:t>
      </w:r>
    </w:p>
    <w:p w14:paraId="24D5D84D" w14:textId="77777777" w:rsidR="0081182F" w:rsidRDefault="0081182F" w:rsidP="0081182F">
      <w:pPr>
        <w:pStyle w:val="Screen"/>
      </w:pPr>
      <w:r w:rsidRPr="00D13AFE">
        <w:t xml:space="preserve">     if pos(</w:t>
      </w:r>
      <w:proofErr w:type="spellStart"/>
      <w:r w:rsidRPr="00D13AFE">
        <w:t>cdata,dsn</w:t>
      </w:r>
      <w:proofErr w:type="spellEnd"/>
      <w:r w:rsidRPr="00D13AFE">
        <w:t xml:space="preserve"> type vol cat)&gt;0 then </w:t>
      </w:r>
      <w:proofErr w:type="spellStart"/>
      <w:r w:rsidRPr="00D13AFE">
        <w:t>dsn</w:t>
      </w:r>
      <w:proofErr w:type="spellEnd"/>
      <w:r w:rsidRPr="00D13AFE">
        <w:t>=strip(</w:t>
      </w:r>
      <w:proofErr w:type="spellStart"/>
      <w:r w:rsidRPr="00D13AFE">
        <w:t>dsn</w:t>
      </w:r>
      <w:proofErr w:type="spellEnd"/>
      <w:r w:rsidRPr="00D13AFE">
        <w:t>,'l','-')</w:t>
      </w:r>
    </w:p>
    <w:p w14:paraId="02023B50" w14:textId="77777777" w:rsidR="0081182F" w:rsidRDefault="0081182F" w:rsidP="0081182F">
      <w:pPr>
        <w:pStyle w:val="Screen"/>
      </w:pPr>
      <w:r w:rsidRPr="00D13AFE">
        <w:t xml:space="preserve">   if </w:t>
      </w:r>
      <w:proofErr w:type="spellStart"/>
      <w:r w:rsidRPr="00D13AFE">
        <w:t>cnd</w:t>
      </w:r>
      <w:proofErr w:type="spellEnd"/>
      <w:r w:rsidRPr="00D13AFE">
        <w:t>='O' then,</w:t>
      </w:r>
    </w:p>
    <w:p w14:paraId="5C0CFCDB" w14:textId="77777777" w:rsidR="0081182F" w:rsidRDefault="0081182F" w:rsidP="0081182F">
      <w:pPr>
        <w:pStyle w:val="Screen"/>
      </w:pPr>
      <w:r w:rsidRPr="00D13AFE">
        <w:t xml:space="preserve">     if pos(</w:t>
      </w:r>
      <w:proofErr w:type="spellStart"/>
      <w:r w:rsidRPr="00D13AFE">
        <w:t>cdata,dsn</w:t>
      </w:r>
      <w:proofErr w:type="spellEnd"/>
      <w:r w:rsidRPr="00D13AFE">
        <w:t xml:space="preserve"> type vol cat)=0 then </w:t>
      </w:r>
      <w:proofErr w:type="spellStart"/>
      <w:r w:rsidRPr="00D13AFE">
        <w:t>dsn</w:t>
      </w:r>
      <w:proofErr w:type="spellEnd"/>
      <w:r w:rsidRPr="00D13AFE">
        <w:t>='-'strip(</w:t>
      </w:r>
      <w:proofErr w:type="spellStart"/>
      <w:r w:rsidRPr="00D13AFE">
        <w:t>dsn</w:t>
      </w:r>
      <w:proofErr w:type="spellEnd"/>
      <w:r w:rsidRPr="00D13AFE">
        <w:t>,'l','-')</w:t>
      </w:r>
    </w:p>
    <w:p w14:paraId="260A8AEC" w14:textId="77777777" w:rsidR="0081182F" w:rsidRDefault="0081182F" w:rsidP="0081182F">
      <w:pPr>
        <w:pStyle w:val="Screen"/>
      </w:pPr>
      <w:r w:rsidRPr="00D13AFE">
        <w:t xml:space="preserve">   if pos(</w:t>
      </w:r>
      <w:proofErr w:type="spellStart"/>
      <w:r w:rsidRPr="00D13AFE">
        <w:t>cnd</w:t>
      </w:r>
      <w:proofErr w:type="spellEnd"/>
      <w:r w:rsidRPr="00D13AFE">
        <w:t>,'EH')&gt;0 then,</w:t>
      </w:r>
    </w:p>
    <w:p w14:paraId="3CB79394" w14:textId="77777777" w:rsidR="0081182F" w:rsidRDefault="0081182F" w:rsidP="0081182F">
      <w:pPr>
        <w:pStyle w:val="Screen"/>
      </w:pPr>
      <w:r w:rsidRPr="00D13AFE">
        <w:t xml:space="preserve">     if pos(</w:t>
      </w:r>
      <w:proofErr w:type="spellStart"/>
      <w:r w:rsidRPr="00D13AFE">
        <w:t>cdata,dsn</w:t>
      </w:r>
      <w:proofErr w:type="spellEnd"/>
      <w:r w:rsidRPr="00D13AFE">
        <w:t xml:space="preserve"> type vol cat)&gt;0 then </w:t>
      </w:r>
      <w:proofErr w:type="spellStart"/>
      <w:r w:rsidRPr="00D13AFE">
        <w:t>dsn</w:t>
      </w:r>
      <w:proofErr w:type="spellEnd"/>
      <w:r w:rsidRPr="00D13AFE">
        <w:t>='-'strip(</w:t>
      </w:r>
      <w:proofErr w:type="spellStart"/>
      <w:r w:rsidRPr="00D13AFE">
        <w:t>dsn</w:t>
      </w:r>
      <w:proofErr w:type="spellEnd"/>
      <w:r w:rsidRPr="00D13AFE">
        <w:t>,'l','-')</w:t>
      </w:r>
    </w:p>
    <w:p w14:paraId="3E6BC181" w14:textId="260ADC2A" w:rsidR="0081182F" w:rsidRPr="00D13AFE" w:rsidRDefault="0081182F" w:rsidP="0081182F">
      <w:pPr>
        <w:pStyle w:val="Screen"/>
      </w:pPr>
      <w:r w:rsidRPr="00D13AFE">
        <w:t xml:space="preserve">   if </w:t>
      </w:r>
      <w:proofErr w:type="spellStart"/>
      <w:r w:rsidRPr="00D13AFE">
        <w:t>dsn</w:t>
      </w:r>
      <w:proofErr w:type="spellEnd"/>
      <w:r w:rsidRPr="00D13AFE">
        <w:t>&lt;&gt;</w:t>
      </w:r>
      <w:proofErr w:type="spellStart"/>
      <w:r w:rsidRPr="00D13AFE">
        <w:t>odsn</w:t>
      </w:r>
      <w:proofErr w:type="spellEnd"/>
      <w:r w:rsidRPr="00D13AFE">
        <w:t xml:space="preserve"> then do                        /* indicator changed?  */</w:t>
      </w:r>
    </w:p>
    <w:p w14:paraId="46EB3E71" w14:textId="0D2A2CF1" w:rsidR="0081182F" w:rsidRPr="00D13AFE" w:rsidRDefault="0081182F" w:rsidP="0081182F">
      <w:pPr>
        <w:pStyle w:val="Screen"/>
      </w:pPr>
      <w:r w:rsidRPr="00D13AFE">
        <w:t xml:space="preserve">     "</w:t>
      </w:r>
      <w:proofErr w:type="spellStart"/>
      <w:r w:rsidRPr="00D13AFE">
        <w:t>tbput</w:t>
      </w:r>
      <w:proofErr w:type="spellEnd"/>
      <w:r w:rsidRPr="00D13AFE">
        <w:t xml:space="preserve">" </w:t>
      </w:r>
      <w:proofErr w:type="spellStart"/>
      <w:r w:rsidRPr="00D13AFE">
        <w:t>tblname</w:t>
      </w:r>
      <w:proofErr w:type="spellEnd"/>
      <w:r w:rsidRPr="00D13AFE">
        <w:t xml:space="preserve">                           /* update row          */</w:t>
      </w:r>
    </w:p>
    <w:p w14:paraId="49C740F4" w14:textId="54DC4131" w:rsidR="0081182F" w:rsidRPr="00D13AFE" w:rsidRDefault="0081182F" w:rsidP="0081182F">
      <w:pPr>
        <w:pStyle w:val="Screen"/>
      </w:pPr>
      <w:r w:rsidRPr="00D13AFE">
        <w:t xml:space="preserve">     </w:t>
      </w:r>
      <w:proofErr w:type="spellStart"/>
      <w:r w:rsidRPr="00D13AFE">
        <w:t>filtn</w:t>
      </w:r>
      <w:proofErr w:type="spellEnd"/>
      <w:r w:rsidRPr="00D13AFE">
        <w:t>=filtn+1                             /* for message         */</w:t>
      </w:r>
    </w:p>
    <w:p w14:paraId="0B5FF8AC" w14:textId="77777777" w:rsidR="0081182F" w:rsidRDefault="0081182F" w:rsidP="0081182F">
      <w:pPr>
        <w:pStyle w:val="Screen"/>
      </w:pPr>
      <w:r w:rsidRPr="00D13AFE">
        <w:t xml:space="preserve">   end</w:t>
      </w:r>
    </w:p>
    <w:p w14:paraId="00090B3B" w14:textId="77777777" w:rsidR="0081182F" w:rsidRDefault="0081182F" w:rsidP="0081182F">
      <w:pPr>
        <w:pStyle w:val="Screen"/>
      </w:pPr>
      <w:r w:rsidRPr="00D13AFE">
        <w:t xml:space="preserve"> End</w:t>
      </w:r>
    </w:p>
    <w:p w14:paraId="4D2DA06A" w14:textId="2741593E" w:rsidR="0081182F" w:rsidRPr="00D13AFE" w:rsidRDefault="0081182F" w:rsidP="0081182F">
      <w:pPr>
        <w:pStyle w:val="Screen"/>
      </w:pPr>
      <w:r w:rsidRPr="00D13AFE">
        <w:t xml:space="preserve"> if </w:t>
      </w:r>
      <w:proofErr w:type="spellStart"/>
      <w:r w:rsidRPr="00D13AFE">
        <w:t>filtn</w:t>
      </w:r>
      <w:proofErr w:type="spellEnd"/>
      <w:r w:rsidRPr="00D13AFE">
        <w:t>=0 then return 0                      /* anything changed ?  */</w:t>
      </w:r>
    </w:p>
    <w:p w14:paraId="6A6FD813" w14:textId="49913577" w:rsidR="0081182F" w:rsidRPr="00D13AFE" w:rsidRDefault="0081182F" w:rsidP="0081182F">
      <w:pPr>
        <w:pStyle w:val="Screen"/>
      </w:pPr>
      <w:r w:rsidRPr="00D13AFE">
        <w:t xml:space="preserve"> parse value '' with seq type vol cat text </w:t>
      </w:r>
      <w:proofErr w:type="spellStart"/>
      <w:r w:rsidRPr="00D13AFE">
        <w:t>lcmd</w:t>
      </w:r>
      <w:proofErr w:type="spellEnd"/>
      <w:r w:rsidRPr="00D13AFE">
        <w:t xml:space="preserve">   /* </w:t>
      </w:r>
      <w:proofErr w:type="spellStart"/>
      <w:r w:rsidRPr="00D13AFE">
        <w:t>init</w:t>
      </w:r>
      <w:proofErr w:type="spellEnd"/>
      <w:r w:rsidRPr="00D13AFE">
        <w:t xml:space="preserve"> vars       */</w:t>
      </w:r>
    </w:p>
    <w:p w14:paraId="5FC13B60" w14:textId="6129A5B1" w:rsidR="0081182F" w:rsidRPr="00D13AFE" w:rsidRDefault="0081182F" w:rsidP="0081182F">
      <w:pPr>
        <w:pStyle w:val="Screen"/>
      </w:pPr>
      <w:r w:rsidRPr="00D13AFE">
        <w:t xml:space="preserve"> </w:t>
      </w:r>
      <w:proofErr w:type="spellStart"/>
      <w:r w:rsidRPr="00D13AFE">
        <w:t>dsn</w:t>
      </w:r>
      <w:proofErr w:type="spellEnd"/>
      <w:r w:rsidRPr="00D13AFE">
        <w:t>='-*'                                         /* set search      */</w:t>
      </w:r>
    </w:p>
    <w:p w14:paraId="130FAFFD" w14:textId="57686506" w:rsidR="0081182F" w:rsidRPr="00D13AFE" w:rsidRDefault="0081182F" w:rsidP="0081182F">
      <w:pPr>
        <w:pStyle w:val="Screen"/>
      </w:pPr>
      <w:r w:rsidRPr="00D13AFE">
        <w:t xml:space="preserve"> "</w:t>
      </w:r>
      <w:proofErr w:type="spellStart"/>
      <w:r w:rsidRPr="00D13AFE">
        <w:t>tbsarg</w:t>
      </w:r>
      <w:proofErr w:type="spellEnd"/>
      <w:r w:rsidRPr="00D13AFE">
        <w:t xml:space="preserve">" </w:t>
      </w:r>
      <w:proofErr w:type="spellStart"/>
      <w:r w:rsidRPr="00D13AFE">
        <w:t>tblname</w:t>
      </w:r>
      <w:proofErr w:type="spellEnd"/>
      <w:r w:rsidRPr="00D13AFE">
        <w:t xml:space="preserve"> "</w:t>
      </w:r>
      <w:proofErr w:type="spellStart"/>
      <w:r w:rsidRPr="00D13AFE">
        <w:t>namecond</w:t>
      </w:r>
      <w:proofErr w:type="spellEnd"/>
      <w:r w:rsidRPr="00D13AFE">
        <w:t>(DSN NE)"              /* set indicator   */</w:t>
      </w:r>
    </w:p>
    <w:p w14:paraId="0DD9FFC5" w14:textId="77777777" w:rsidR="0081182F" w:rsidRDefault="0081182F" w:rsidP="0081182F">
      <w:pPr>
        <w:pStyle w:val="Screen"/>
      </w:pPr>
      <w:r w:rsidRPr="00D13AFE">
        <w:t xml:space="preserve"> parse value 0 'SCAN' with </w:t>
      </w:r>
      <w:proofErr w:type="spellStart"/>
      <w:r w:rsidRPr="00D13AFE">
        <w:t>pnltop</w:t>
      </w:r>
      <w:proofErr w:type="spellEnd"/>
      <w:r w:rsidRPr="00D13AFE">
        <w:t xml:space="preserve"> prows</w:t>
      </w:r>
    </w:p>
    <w:p w14:paraId="509D9FCA" w14:textId="77777777" w:rsidR="0081182F" w:rsidRDefault="0081182F" w:rsidP="0081182F">
      <w:pPr>
        <w:pStyle w:val="Screen"/>
      </w:pPr>
      <w:r w:rsidRPr="00D13AFE">
        <w:t xml:space="preserve"> Return </w:t>
      </w:r>
      <w:proofErr w:type="spellStart"/>
      <w:r w:rsidRPr="00D13AFE">
        <w:t>setmsg</w:t>
      </w:r>
      <w:proofErr w:type="spellEnd"/>
      <w:r w:rsidRPr="00D13AFE">
        <w:t>(</w:t>
      </w:r>
      <w:proofErr w:type="spellStart"/>
      <w:r w:rsidRPr="00D13AFE">
        <w:t>filtn</w:t>
      </w:r>
      <w:proofErr w:type="spellEnd"/>
      <w:r w:rsidRPr="00D13AFE">
        <w:t xml:space="preserve"> 'records changed')</w:t>
      </w:r>
    </w:p>
    <w:p w14:paraId="7C8E9DBF" w14:textId="77777777" w:rsidR="0081182F" w:rsidRDefault="0081182F" w:rsidP="0081182F">
      <w:pPr>
        <w:pStyle w:val="Screen"/>
      </w:pPr>
      <w:r w:rsidRPr="00D13AFE">
        <w:t>/* Reset - show all rows */</w:t>
      </w:r>
    </w:p>
    <w:p w14:paraId="5D03F9F4" w14:textId="77777777" w:rsidR="0081182F" w:rsidRDefault="0081182F" w:rsidP="0081182F">
      <w:pPr>
        <w:pStyle w:val="Screen"/>
      </w:pPr>
      <w:r w:rsidRPr="00D13AFE">
        <w:t>Reset:</w:t>
      </w:r>
    </w:p>
    <w:p w14:paraId="10495D48" w14:textId="77777777" w:rsidR="0081182F" w:rsidRDefault="0081182F" w:rsidP="0081182F">
      <w:pPr>
        <w:pStyle w:val="Screen"/>
      </w:pPr>
      <w:r w:rsidRPr="00D13AFE">
        <w:t xml:space="preserve"> "</w:t>
      </w:r>
      <w:proofErr w:type="spellStart"/>
      <w:r w:rsidRPr="00D13AFE">
        <w:t>tbtop</w:t>
      </w:r>
      <w:proofErr w:type="spellEnd"/>
      <w:r w:rsidRPr="00D13AFE">
        <w:t xml:space="preserve">" </w:t>
      </w:r>
      <w:proofErr w:type="spellStart"/>
      <w:r w:rsidRPr="00D13AFE">
        <w:t>tblname</w:t>
      </w:r>
      <w:proofErr w:type="spellEnd"/>
    </w:p>
    <w:p w14:paraId="45284A67" w14:textId="77777777" w:rsidR="0081182F" w:rsidRDefault="0081182F" w:rsidP="0081182F">
      <w:pPr>
        <w:pStyle w:val="Screen"/>
      </w:pPr>
      <w:r w:rsidRPr="00D13AFE">
        <w:t xml:space="preserve"> do </w:t>
      </w:r>
      <w:proofErr w:type="gramStart"/>
      <w:r w:rsidRPr="00D13AFE">
        <w:t>forever</w:t>
      </w:r>
      <w:proofErr w:type="gramEnd"/>
    </w:p>
    <w:p w14:paraId="69ADC6AE" w14:textId="77777777" w:rsidR="0081182F" w:rsidRDefault="0081182F" w:rsidP="0081182F">
      <w:pPr>
        <w:pStyle w:val="Screen"/>
      </w:pPr>
      <w:r w:rsidRPr="00D13AFE">
        <w:t xml:space="preserve">   parse value '-*' with </w:t>
      </w:r>
      <w:proofErr w:type="spellStart"/>
      <w:r w:rsidRPr="00D13AFE">
        <w:t>dsn</w:t>
      </w:r>
      <w:proofErr w:type="spellEnd"/>
      <w:r w:rsidRPr="00D13AFE">
        <w:t xml:space="preserve"> seq type vol cat text </w:t>
      </w:r>
      <w:proofErr w:type="spellStart"/>
      <w:r w:rsidRPr="00D13AFE">
        <w:t>lcmd</w:t>
      </w:r>
      <w:proofErr w:type="spellEnd"/>
    </w:p>
    <w:p w14:paraId="403879CA" w14:textId="77777777" w:rsidR="0081182F" w:rsidRDefault="0081182F" w:rsidP="0081182F">
      <w:pPr>
        <w:pStyle w:val="Screen"/>
      </w:pPr>
      <w:r w:rsidRPr="00D13AFE">
        <w:t xml:space="preserve">   "</w:t>
      </w:r>
      <w:proofErr w:type="spellStart"/>
      <w:r w:rsidRPr="00D13AFE">
        <w:t>tbscan</w:t>
      </w:r>
      <w:proofErr w:type="spellEnd"/>
      <w:r w:rsidRPr="00D13AFE">
        <w:t xml:space="preserve">" </w:t>
      </w:r>
      <w:proofErr w:type="spellStart"/>
      <w:r w:rsidRPr="00D13AFE">
        <w:t>tblname</w:t>
      </w:r>
      <w:proofErr w:type="spellEnd"/>
      <w:r w:rsidRPr="00D13AFE">
        <w:t xml:space="preserve"> "</w:t>
      </w:r>
      <w:proofErr w:type="spellStart"/>
      <w:r w:rsidRPr="00D13AFE">
        <w:t>arglist</w:t>
      </w:r>
      <w:proofErr w:type="spellEnd"/>
      <w:r w:rsidRPr="00D13AFE">
        <w:t>(</w:t>
      </w:r>
      <w:proofErr w:type="spellStart"/>
      <w:r w:rsidRPr="00D13AFE">
        <w:t>dsn</w:t>
      </w:r>
      <w:proofErr w:type="spellEnd"/>
      <w:r w:rsidRPr="00D13AFE">
        <w:t xml:space="preserve">) </w:t>
      </w:r>
      <w:proofErr w:type="spellStart"/>
      <w:r w:rsidRPr="00D13AFE">
        <w:t>condlist</w:t>
      </w:r>
      <w:proofErr w:type="spellEnd"/>
      <w:r w:rsidRPr="00D13AFE">
        <w:t>(EQ)"</w:t>
      </w:r>
    </w:p>
    <w:p w14:paraId="4367B300" w14:textId="77777777" w:rsidR="0081182F" w:rsidRDefault="0081182F" w:rsidP="0081182F">
      <w:pPr>
        <w:pStyle w:val="Screen"/>
      </w:pPr>
      <w:r w:rsidRPr="00D13AFE">
        <w:t xml:space="preserve">   if </w:t>
      </w:r>
      <w:proofErr w:type="spellStart"/>
      <w:r w:rsidRPr="00D13AFE">
        <w:t>rc</w:t>
      </w:r>
      <w:proofErr w:type="spellEnd"/>
      <w:r w:rsidRPr="00D13AFE">
        <w:t>&lt;&gt;0 then leave</w:t>
      </w:r>
    </w:p>
    <w:p w14:paraId="62410B83" w14:textId="77777777" w:rsidR="0081182F" w:rsidRDefault="0081182F" w:rsidP="0081182F">
      <w:pPr>
        <w:pStyle w:val="Screen"/>
      </w:pPr>
      <w:r>
        <w:t xml:space="preserve">   </w:t>
      </w:r>
      <w:r w:rsidRPr="00511CBA">
        <w:t xml:space="preserve">if left(dsn,1)&lt;&gt;'-' then </w:t>
      </w:r>
      <w:proofErr w:type="gramStart"/>
      <w:r w:rsidRPr="00511CBA">
        <w:t>iterate</w:t>
      </w:r>
      <w:proofErr w:type="gramEnd"/>
    </w:p>
    <w:p w14:paraId="148999A9" w14:textId="62CEAFA2" w:rsidR="0081182F" w:rsidRPr="00D13AFE" w:rsidRDefault="0081182F" w:rsidP="0081182F">
      <w:pPr>
        <w:pStyle w:val="Screen"/>
      </w:pPr>
      <w:r w:rsidRPr="00D13AFE">
        <w:t xml:space="preserve">   </w:t>
      </w:r>
      <w:proofErr w:type="spellStart"/>
      <w:r w:rsidRPr="00D13AFE">
        <w:t>dsn</w:t>
      </w:r>
      <w:proofErr w:type="spellEnd"/>
      <w:r w:rsidRPr="00D13AFE">
        <w:t>=strip(</w:t>
      </w:r>
      <w:proofErr w:type="spellStart"/>
      <w:r w:rsidRPr="00D13AFE">
        <w:t>dsn</w:t>
      </w:r>
      <w:proofErr w:type="spellEnd"/>
      <w:r w:rsidRPr="00D13AFE">
        <w:t>,'l','-')                       /* drop indicator      */</w:t>
      </w:r>
    </w:p>
    <w:p w14:paraId="2C41E740" w14:textId="77777777" w:rsidR="0081182F" w:rsidRDefault="0081182F" w:rsidP="0081182F">
      <w:pPr>
        <w:pStyle w:val="Screen"/>
      </w:pPr>
      <w:r w:rsidRPr="00D13AFE">
        <w:t xml:space="preserve">   "</w:t>
      </w:r>
      <w:proofErr w:type="spellStart"/>
      <w:r w:rsidRPr="00D13AFE">
        <w:t>tbput</w:t>
      </w:r>
      <w:proofErr w:type="spellEnd"/>
      <w:r w:rsidRPr="00D13AFE">
        <w:t xml:space="preserve">" </w:t>
      </w:r>
      <w:proofErr w:type="spellStart"/>
      <w:r w:rsidRPr="00D13AFE">
        <w:t>tblname</w:t>
      </w:r>
      <w:proofErr w:type="spellEnd"/>
    </w:p>
    <w:p w14:paraId="026CE7E6" w14:textId="77777777" w:rsidR="0081182F" w:rsidRDefault="0081182F" w:rsidP="0081182F">
      <w:pPr>
        <w:pStyle w:val="Screen"/>
      </w:pPr>
      <w:r w:rsidRPr="00D13AFE">
        <w:t xml:space="preserve"> end</w:t>
      </w:r>
    </w:p>
    <w:p w14:paraId="713D008E" w14:textId="66271A00" w:rsidR="0081182F" w:rsidRPr="00D13AFE" w:rsidRDefault="0081182F" w:rsidP="0081182F">
      <w:pPr>
        <w:pStyle w:val="Screen"/>
      </w:pPr>
      <w:r w:rsidRPr="00D13AFE">
        <w:t xml:space="preserve"> parse value 0 'ALL' with </w:t>
      </w:r>
      <w:proofErr w:type="spellStart"/>
      <w:r w:rsidRPr="00D13AFE">
        <w:t>pnltop</w:t>
      </w:r>
      <w:proofErr w:type="spellEnd"/>
      <w:r w:rsidRPr="00D13AFE">
        <w:t xml:space="preserve"> prows          /* show all rows       */</w:t>
      </w:r>
    </w:p>
    <w:p w14:paraId="24E96833" w14:textId="77777777" w:rsidR="0081182F" w:rsidRDefault="0081182F" w:rsidP="0081182F">
      <w:pPr>
        <w:pStyle w:val="Screen"/>
      </w:pPr>
      <w:r w:rsidRPr="00D13AFE">
        <w:t xml:space="preserve"> Return 0</w:t>
      </w:r>
    </w:p>
    <w:p w14:paraId="32391EF0" w14:textId="77777777" w:rsidR="0081182F" w:rsidRDefault="0081182F" w:rsidP="0081182F">
      <w:pPr>
        <w:pStyle w:val="Screen"/>
      </w:pPr>
      <w:proofErr w:type="spellStart"/>
      <w:r w:rsidRPr="00D13AFE">
        <w:t>Setmsg</w:t>
      </w:r>
      <w:proofErr w:type="spellEnd"/>
      <w:r w:rsidRPr="00D13AFE">
        <w:t>:</w:t>
      </w:r>
    </w:p>
    <w:p w14:paraId="373014D2" w14:textId="77777777" w:rsidR="0081182F" w:rsidRDefault="0081182F" w:rsidP="0081182F">
      <w:pPr>
        <w:pStyle w:val="Screen"/>
      </w:pPr>
      <w:r w:rsidRPr="00D13AFE">
        <w:t xml:space="preserve"> parse </w:t>
      </w:r>
      <w:proofErr w:type="spellStart"/>
      <w:r w:rsidRPr="00D13AFE">
        <w:t>arg</w:t>
      </w:r>
      <w:proofErr w:type="spellEnd"/>
      <w:r w:rsidRPr="00D13AFE">
        <w:t xml:space="preserve"> </w:t>
      </w:r>
      <w:proofErr w:type="spellStart"/>
      <w:r w:rsidRPr="00D13AFE">
        <w:t>zedlmsg</w:t>
      </w:r>
      <w:proofErr w:type="spellEnd"/>
    </w:p>
    <w:p w14:paraId="4A09EDA1" w14:textId="77777777" w:rsidR="0081182F" w:rsidRDefault="0081182F" w:rsidP="0081182F">
      <w:pPr>
        <w:pStyle w:val="Screen"/>
      </w:pPr>
      <w:r w:rsidRPr="00D13AFE">
        <w:t xml:space="preserve"> address </w:t>
      </w:r>
      <w:proofErr w:type="spellStart"/>
      <w:r w:rsidRPr="00D13AFE">
        <w:t>ispexec</w:t>
      </w:r>
      <w:proofErr w:type="spellEnd"/>
      <w:r w:rsidRPr="00D13AFE">
        <w:t xml:space="preserve"> "</w:t>
      </w:r>
      <w:proofErr w:type="spellStart"/>
      <w:r w:rsidRPr="00D13AFE">
        <w:t>setmsg</w:t>
      </w:r>
      <w:proofErr w:type="spellEnd"/>
      <w:r w:rsidRPr="00D13AFE">
        <w:t xml:space="preserve"> msg(isrz000)"</w:t>
      </w:r>
    </w:p>
    <w:p w14:paraId="40596D4E" w14:textId="77777777" w:rsidR="0081182F" w:rsidRDefault="0081182F" w:rsidP="0081182F">
      <w:pPr>
        <w:pStyle w:val="Screen"/>
      </w:pPr>
      <w:r w:rsidRPr="00D13AFE">
        <w:t xml:space="preserve"> return 0</w:t>
      </w:r>
    </w:p>
    <w:p w14:paraId="65465D71" w14:textId="79EE26F5" w:rsidR="0081182F" w:rsidRDefault="0081182F" w:rsidP="0081182F"/>
    <w:p w14:paraId="577BA226" w14:textId="77777777" w:rsidR="0081182F" w:rsidRPr="00254703" w:rsidRDefault="0081182F" w:rsidP="0081182F">
      <w:pPr>
        <w:pStyle w:val="Heading2"/>
      </w:pPr>
      <w:bookmarkStart w:id="60" w:name="_Toc73772459"/>
      <w:r w:rsidRPr="00254703">
        <w:t>XISPTBL : Subroutine for ISPF table handling</w:t>
      </w:r>
      <w:bookmarkEnd w:id="60"/>
    </w:p>
    <w:p w14:paraId="7543515D" w14:textId="77777777" w:rsidR="0081182F" w:rsidRDefault="0081182F" w:rsidP="0081182F">
      <w:r w:rsidRPr="000A1F63">
        <w:t>Whenever you use a table</w:t>
      </w:r>
      <w:r>
        <w:t>, some handling is most often the same, like scrolling and searching. XISPTBL is an attempt to standardize table handling. It</w:t>
      </w:r>
    </w:p>
    <w:p w14:paraId="075B2F2B" w14:textId="41C31D2E" w:rsidR="0081182F" w:rsidRDefault="0081182F" w:rsidP="0081182F">
      <w:pPr>
        <w:pStyle w:val="Heading3"/>
      </w:pPr>
      <w:bookmarkStart w:id="61" w:name="_Toc73772460"/>
      <w:r>
        <w:t>Short description</w:t>
      </w:r>
      <w:bookmarkEnd w:id="61"/>
    </w:p>
    <w:p w14:paraId="502D310E" w14:textId="77777777" w:rsidR="0081182F" w:rsidRDefault="0081182F" w:rsidP="0081182F">
      <w:r>
        <w:t xml:space="preserve">Callable subroutine for standard ISPF table handling. The subroutine has built-in support for filtering, sorting and </w:t>
      </w:r>
      <w:proofErr w:type="gramStart"/>
      <w:r>
        <w:t>edit</w:t>
      </w:r>
      <w:proofErr w:type="gramEnd"/>
      <w:r>
        <w:t xml:space="preserve"> - table-row delete, edit, </w:t>
      </w:r>
      <w:proofErr w:type="gramStart"/>
      <w:r>
        <w:t>insert</w:t>
      </w:r>
      <w:proofErr w:type="gramEnd"/>
      <w:r>
        <w:t xml:space="preserve"> and repeat.</w:t>
      </w:r>
    </w:p>
    <w:p w14:paraId="70BFB4E8" w14:textId="77777777" w:rsidR="0081182F" w:rsidRDefault="0081182F" w:rsidP="0081182F">
      <w:r>
        <w:t>You can also specify primary- and line commands for which an external program is to be called.</w:t>
      </w:r>
    </w:p>
    <w:p w14:paraId="058C2BC9" w14:textId="77777777" w:rsidR="0081182F" w:rsidRDefault="0081182F" w:rsidP="0081182F">
      <w:r>
        <w:t xml:space="preserve">It is recommended that the table contains variable ZSEL, otherwise a temporary table </w:t>
      </w:r>
      <w:proofErr w:type="spellStart"/>
      <w:r>
        <w:t>Wnnnnnnn</w:t>
      </w:r>
      <w:proofErr w:type="spellEnd"/>
      <w:r>
        <w:t xml:space="preserve"> is created as a copy. Any changes to the temporary table are reflected </w:t>
      </w:r>
      <w:proofErr w:type="gramStart"/>
      <w:r>
        <w:t>into</w:t>
      </w:r>
      <w:proofErr w:type="gramEnd"/>
      <w:r>
        <w:t xml:space="preserve"> the original table.</w:t>
      </w:r>
    </w:p>
    <w:p w14:paraId="6D78691A" w14:textId="77777777" w:rsidR="0081182F" w:rsidRPr="000A1F63" w:rsidRDefault="0081182F" w:rsidP="0081182F">
      <w:r>
        <w:t>For further documentation and a short sample, see the XISPTBL program itself.</w:t>
      </w:r>
    </w:p>
    <w:p w14:paraId="291EE4AC" w14:textId="171C6928" w:rsidR="00B4046D" w:rsidRDefault="00B4046D" w:rsidP="00402512">
      <w:pPr>
        <w:pStyle w:val="Heading1"/>
        <w:pageBreakBefore/>
      </w:pPr>
      <w:bookmarkStart w:id="62" w:name="_Toc73772461"/>
      <w:r>
        <w:lastRenderedPageBreak/>
        <w:t>ISPF Messages</w:t>
      </w:r>
      <w:bookmarkEnd w:id="62"/>
    </w:p>
    <w:p w14:paraId="07294C70" w14:textId="0053FA1E" w:rsidR="006229B9" w:rsidRPr="006229B9" w:rsidRDefault="00CD187F" w:rsidP="0006332D">
      <w:pPr>
        <w:pStyle w:val="Example"/>
        <w:pBdr>
          <w:top w:val="single" w:sz="4" w:space="1" w:color="auto"/>
          <w:left w:val="single" w:sz="4" w:space="4" w:color="auto"/>
          <w:bottom w:val="single" w:sz="4" w:space="1" w:color="auto"/>
          <w:right w:val="single" w:sz="4" w:space="4" w:color="auto"/>
        </w:pBdr>
        <w:ind w:right="7560"/>
      </w:pPr>
      <w:r>
        <w:t>RX</w:t>
      </w:r>
      <w:r w:rsidR="006229B9">
        <w:t>MSG</w:t>
      </w:r>
    </w:p>
    <w:p w14:paraId="38D9C456" w14:textId="77777777" w:rsidR="005E4D71" w:rsidRDefault="005E4D71" w:rsidP="00B4046D"/>
    <w:p w14:paraId="213762F1" w14:textId="3A7BC24D" w:rsidR="00B4046D" w:rsidRDefault="00B4046D" w:rsidP="00B4046D">
      <w:r>
        <w:t xml:space="preserve">Every ISPF dialog needs to generate messages to inform the user of different situations. There are several ways to deal with messages, but </w:t>
      </w:r>
      <w:proofErr w:type="gramStart"/>
      <w:r>
        <w:t>the one</w:t>
      </w:r>
      <w:proofErr w:type="gramEnd"/>
      <w:r>
        <w:t xml:space="preserve"> trick makes it easy.</w:t>
      </w:r>
    </w:p>
    <w:p w14:paraId="64DB83D3" w14:textId="77777777" w:rsidR="00B4046D" w:rsidRDefault="00B4046D" w:rsidP="00B4046D">
      <w:r>
        <w:t>IBM provides a very useful, and generic, message in their ISRZ00 member – ISRZ002. This message is built using variables that anyone can use – so why create your own message when you can use this one.</w:t>
      </w:r>
    </w:p>
    <w:p w14:paraId="545D3268" w14:textId="77777777" w:rsidR="00B4046D" w:rsidRDefault="00B4046D" w:rsidP="00B4046D">
      <w:r>
        <w:t>To use this message, you need to:</w:t>
      </w:r>
    </w:p>
    <w:p w14:paraId="1663AA2F" w14:textId="77777777" w:rsidR="00B4046D" w:rsidRDefault="00B4046D" w:rsidP="007553E8">
      <w:pPr>
        <w:pStyle w:val="ListParagraph"/>
        <w:numPr>
          <w:ilvl w:val="0"/>
          <w:numId w:val="5"/>
        </w:numPr>
      </w:pPr>
      <w:r>
        <w:t xml:space="preserve">Set variable ZERRSM to a short </w:t>
      </w:r>
      <w:proofErr w:type="gramStart"/>
      <w:r>
        <w:t>message</w:t>
      </w:r>
      <w:proofErr w:type="gramEnd"/>
    </w:p>
    <w:p w14:paraId="08847DDB" w14:textId="77777777" w:rsidR="00B4046D" w:rsidRDefault="00B4046D" w:rsidP="007553E8">
      <w:pPr>
        <w:pStyle w:val="ListParagraph"/>
        <w:numPr>
          <w:ilvl w:val="0"/>
          <w:numId w:val="5"/>
        </w:numPr>
      </w:pPr>
      <w:r>
        <w:t xml:space="preserve">Set variable ZERRLM to a long </w:t>
      </w:r>
      <w:proofErr w:type="gramStart"/>
      <w:r>
        <w:t>message</w:t>
      </w:r>
      <w:proofErr w:type="gramEnd"/>
    </w:p>
    <w:p w14:paraId="5DDCF78C" w14:textId="19B76972" w:rsidR="00B4046D" w:rsidRDefault="00B4046D" w:rsidP="007553E8">
      <w:pPr>
        <w:pStyle w:val="ListParagraph"/>
        <w:numPr>
          <w:ilvl w:val="0"/>
          <w:numId w:val="5"/>
        </w:numPr>
      </w:pPr>
      <w:r>
        <w:t xml:space="preserve">Set variable ZERRALRM to YES or NO, </w:t>
      </w:r>
      <w:r w:rsidR="004522C9">
        <w:t>controls</w:t>
      </w:r>
      <w:r>
        <w:t xml:space="preserve"> an audible alarm </w:t>
      </w:r>
      <w:r w:rsidR="004522C9">
        <w:t>with</w:t>
      </w:r>
      <w:r>
        <w:t xml:space="preserve"> the </w:t>
      </w:r>
      <w:proofErr w:type="gramStart"/>
      <w:r>
        <w:t>message</w:t>
      </w:r>
      <w:proofErr w:type="gramEnd"/>
    </w:p>
    <w:p w14:paraId="0111B085" w14:textId="77777777" w:rsidR="00B4046D" w:rsidRDefault="00B4046D" w:rsidP="007553E8">
      <w:pPr>
        <w:pStyle w:val="ListParagraph"/>
        <w:numPr>
          <w:ilvl w:val="0"/>
          <w:numId w:val="5"/>
        </w:numPr>
      </w:pPr>
      <w:r>
        <w:t xml:space="preserve">Set variable ZERRHM to the name of your tutorial </w:t>
      </w:r>
      <w:proofErr w:type="gramStart"/>
      <w:r>
        <w:t>panel</w:t>
      </w:r>
      <w:proofErr w:type="gramEnd"/>
    </w:p>
    <w:p w14:paraId="1EAD9F0F" w14:textId="77777777" w:rsidR="00B4046D" w:rsidRDefault="00B4046D" w:rsidP="007553E8">
      <w:pPr>
        <w:pStyle w:val="ListParagraph"/>
        <w:numPr>
          <w:ilvl w:val="0"/>
          <w:numId w:val="5"/>
        </w:numPr>
      </w:pPr>
      <w:r>
        <w:t xml:space="preserve">Use SETMSG MSG(ISRZ002) to generate the </w:t>
      </w:r>
      <w:proofErr w:type="gramStart"/>
      <w:r>
        <w:t>message</w:t>
      </w:r>
      <w:proofErr w:type="gramEnd"/>
    </w:p>
    <w:p w14:paraId="05BBB388" w14:textId="38D1DFFD" w:rsidR="00B4046D" w:rsidRDefault="00B4046D" w:rsidP="00B4046D">
      <w:r>
        <w:t xml:space="preserve">You can set the </w:t>
      </w:r>
      <w:r w:rsidR="00334BD2" w:rsidRPr="00853BF3">
        <w:rPr>
          <w:u w:val="single"/>
        </w:rPr>
        <w:t>required</w:t>
      </w:r>
      <w:r w:rsidR="00334BD2">
        <w:t xml:space="preserve"> </w:t>
      </w:r>
      <w:r>
        <w:t>ZERRALRM and ZERRHM variables early in your code and then change ZERRSM and ZERRLM multiple times depending on the circumstances.</w:t>
      </w:r>
      <w:r w:rsidR="00180ACB">
        <w:t xml:space="preserve"> For this you do not have to define alarm or help value. Keep in mind that the long message is limited to 512 bytes.</w:t>
      </w:r>
    </w:p>
    <w:p w14:paraId="0CE3266A" w14:textId="77777777" w:rsidR="00B4046D" w:rsidRDefault="00B4046D" w:rsidP="00B4046D">
      <w:r>
        <w:t>Notes:</w:t>
      </w:r>
    </w:p>
    <w:p w14:paraId="6F5027F0" w14:textId="146213D1" w:rsidR="004E6AAD" w:rsidRDefault="004E6AAD" w:rsidP="007553E8">
      <w:pPr>
        <w:pStyle w:val="ListParagraph"/>
        <w:numPr>
          <w:ilvl w:val="0"/>
          <w:numId w:val="6"/>
        </w:numPr>
      </w:pPr>
      <w:r>
        <w:t xml:space="preserve">If ZERRSM is </w:t>
      </w:r>
      <w:r w:rsidR="002F7A54">
        <w:t>null,</w:t>
      </w:r>
      <w:r>
        <w:t xml:space="preserve"> then the ZERRLM message will be immediately displayed.</w:t>
      </w:r>
    </w:p>
    <w:p w14:paraId="01455C9B" w14:textId="4D5920E7" w:rsidR="00B4046D" w:rsidRDefault="00B4046D" w:rsidP="007553E8">
      <w:pPr>
        <w:pStyle w:val="ListParagraph"/>
        <w:numPr>
          <w:ilvl w:val="0"/>
          <w:numId w:val="6"/>
        </w:numPr>
      </w:pPr>
      <w:r>
        <w:t xml:space="preserve">If ZERRLM is </w:t>
      </w:r>
      <w:r w:rsidR="00930085">
        <w:t>null,</w:t>
      </w:r>
      <w:r>
        <w:t xml:space="preserve"> then pressing F1 will display the tutorial panel instead of the displaying the long </w:t>
      </w:r>
      <w:proofErr w:type="gramStart"/>
      <w:r>
        <w:t>message</w:t>
      </w:r>
      <w:proofErr w:type="gramEnd"/>
    </w:p>
    <w:p w14:paraId="5CFE68F5" w14:textId="77777777" w:rsidR="00B4046D" w:rsidRDefault="00B4046D" w:rsidP="007553E8">
      <w:pPr>
        <w:pStyle w:val="ListParagraph"/>
        <w:numPr>
          <w:ilvl w:val="0"/>
          <w:numId w:val="6"/>
        </w:numPr>
      </w:pPr>
      <w:r>
        <w:t xml:space="preserve">You can make a small popup for the long message by adding text in </w:t>
      </w:r>
      <w:r w:rsidR="00930085">
        <w:t>75-character</w:t>
      </w:r>
      <w:r>
        <w:t xml:space="preserve"> increments thus:</w:t>
      </w:r>
    </w:p>
    <w:p w14:paraId="79C346BF" w14:textId="77777777" w:rsidR="001433BC" w:rsidRDefault="00B4046D" w:rsidP="001D5D10">
      <w:pPr>
        <w:pStyle w:val="Screen"/>
      </w:pPr>
      <w:r>
        <w:t xml:space="preserve">/* </w:t>
      </w:r>
      <w:proofErr w:type="spellStart"/>
      <w:r>
        <w:t>rexx</w:t>
      </w:r>
      <w:proofErr w:type="spellEnd"/>
      <w:r>
        <w:t xml:space="preserve"> */</w:t>
      </w:r>
    </w:p>
    <w:p w14:paraId="467C3F0D" w14:textId="523942C4" w:rsidR="00B4046D" w:rsidRDefault="00B4046D" w:rsidP="001D5D10">
      <w:pPr>
        <w:pStyle w:val="Screen"/>
      </w:pPr>
      <w:r>
        <w:t xml:space="preserve">Address </w:t>
      </w:r>
      <w:proofErr w:type="spellStart"/>
      <w:r>
        <w:t>ISPExec</w:t>
      </w:r>
      <w:proofErr w:type="spellEnd"/>
    </w:p>
    <w:p w14:paraId="235288D5" w14:textId="77777777" w:rsidR="001433BC" w:rsidRDefault="00B4046D" w:rsidP="001D5D10">
      <w:pPr>
        <w:pStyle w:val="Screen"/>
      </w:pPr>
      <w:proofErr w:type="spellStart"/>
      <w:r>
        <w:t>zerrsm</w:t>
      </w:r>
      <w:proofErr w:type="spellEnd"/>
      <w:r>
        <w:t xml:space="preserve"> = 'Error'</w:t>
      </w:r>
    </w:p>
    <w:p w14:paraId="3E9E139D" w14:textId="77777777" w:rsidR="001433BC" w:rsidRDefault="00B4046D" w:rsidP="001D5D10">
      <w:pPr>
        <w:pStyle w:val="Screen"/>
      </w:pPr>
      <w:proofErr w:type="spellStart"/>
      <w:r>
        <w:t>zerralrm</w:t>
      </w:r>
      <w:proofErr w:type="spellEnd"/>
      <w:r>
        <w:t xml:space="preserve"> = "NO"</w:t>
      </w:r>
    </w:p>
    <w:p w14:paraId="6B05344F" w14:textId="77777777" w:rsidR="001433BC" w:rsidRDefault="00B4046D" w:rsidP="001D5D10">
      <w:pPr>
        <w:pStyle w:val="Screen"/>
      </w:pPr>
      <w:proofErr w:type="spellStart"/>
      <w:r>
        <w:t>zerrlm</w:t>
      </w:r>
      <w:proofErr w:type="spellEnd"/>
      <w:r>
        <w:t xml:space="preserve"> = left('test message',7</w:t>
      </w:r>
      <w:r w:rsidR="00930085">
        <w:t>5</w:t>
      </w:r>
      <w:r>
        <w:t>,'*') ,</w:t>
      </w:r>
    </w:p>
    <w:p w14:paraId="4B36FB53" w14:textId="77777777" w:rsidR="001433BC" w:rsidRDefault="00B4046D" w:rsidP="001D5D10">
      <w:pPr>
        <w:pStyle w:val="Screen"/>
      </w:pPr>
      <w:r>
        <w:t>left('test message 2',7</w:t>
      </w:r>
      <w:r w:rsidR="00930085">
        <w:t>5</w:t>
      </w:r>
      <w:r>
        <w:t>,'*')</w:t>
      </w:r>
    </w:p>
    <w:p w14:paraId="20CC01C3" w14:textId="77777777" w:rsidR="001433BC" w:rsidRDefault="00B4046D" w:rsidP="001D5D10">
      <w:pPr>
        <w:pStyle w:val="Screen"/>
      </w:pPr>
      <w:proofErr w:type="spellStart"/>
      <w:r>
        <w:t>zerrhm</w:t>
      </w:r>
      <w:proofErr w:type="spellEnd"/>
      <w:r>
        <w:t xml:space="preserve">   = "</w:t>
      </w:r>
      <w:proofErr w:type="spellStart"/>
      <w:r>
        <w:t>ispftutr</w:t>
      </w:r>
      <w:proofErr w:type="spellEnd"/>
      <w:r>
        <w:t>"</w:t>
      </w:r>
    </w:p>
    <w:p w14:paraId="53729E7A" w14:textId="77777777" w:rsidR="001433BC" w:rsidRDefault="00B4046D" w:rsidP="001D5D10">
      <w:pPr>
        <w:pStyle w:val="Screen"/>
      </w:pPr>
      <w:r>
        <w:t>"</w:t>
      </w:r>
      <w:proofErr w:type="spellStart"/>
      <w:r>
        <w:t>Setmsg</w:t>
      </w:r>
      <w:proofErr w:type="spellEnd"/>
      <w:r>
        <w:t xml:space="preserve"> msg(isrz002)"</w:t>
      </w:r>
    </w:p>
    <w:p w14:paraId="6E45F1C9" w14:textId="4D6C6BDB" w:rsidR="00B4046D" w:rsidRDefault="00B4046D" w:rsidP="00B4046D"/>
    <w:p w14:paraId="0C599AFE" w14:textId="77777777" w:rsidR="00B4046D" w:rsidRDefault="00B4046D" w:rsidP="00930085">
      <w:pPr>
        <w:keepNext/>
      </w:pPr>
      <w:r>
        <w:t>Which generates this long message display:</w:t>
      </w:r>
    </w:p>
    <w:p w14:paraId="649BB632" w14:textId="77777777" w:rsidR="00930085" w:rsidRPr="00930085" w:rsidRDefault="00930085" w:rsidP="001D5D10">
      <w:pPr>
        <w:pStyle w:val="Screen"/>
      </w:pPr>
      <w:r w:rsidRPr="00930085">
        <w:t>+-----------------------------------------------------------------------------+</w:t>
      </w:r>
    </w:p>
    <w:p w14:paraId="44A997A5" w14:textId="77777777" w:rsidR="00930085" w:rsidRPr="00930085" w:rsidRDefault="00930085" w:rsidP="001D5D10">
      <w:pPr>
        <w:pStyle w:val="Screen"/>
      </w:pPr>
      <w:r w:rsidRPr="00930085">
        <w:t>| test message*************************************************************** |</w:t>
      </w:r>
    </w:p>
    <w:p w14:paraId="392B7BF8" w14:textId="77777777" w:rsidR="00930085" w:rsidRPr="00930085" w:rsidRDefault="00930085" w:rsidP="001D5D10">
      <w:pPr>
        <w:pStyle w:val="Screen"/>
      </w:pPr>
      <w:r w:rsidRPr="00930085">
        <w:t>| test message 2************************************************************* |</w:t>
      </w:r>
    </w:p>
    <w:p w14:paraId="543FA991" w14:textId="205AD0BC" w:rsidR="00B4046D" w:rsidRDefault="00930085" w:rsidP="001D5D10">
      <w:pPr>
        <w:pStyle w:val="Screen"/>
      </w:pPr>
      <w:r w:rsidRPr="00930085">
        <w:t>+-----------------------------------------------------------------------------+</w:t>
      </w:r>
    </w:p>
    <w:p w14:paraId="57066DAC" w14:textId="1FA2B143" w:rsidR="004E728F" w:rsidRDefault="004E728F" w:rsidP="004E728F"/>
    <w:p w14:paraId="3F772557" w14:textId="3C778408" w:rsidR="004E728F" w:rsidRDefault="004E728F" w:rsidP="004E728F">
      <w:r>
        <w:t>Another option is to use the ISRZ001 message which uses variables ZEDSMSG (short message) and ZEDLMSG (Long Message).</w:t>
      </w:r>
    </w:p>
    <w:p w14:paraId="6A51A25C" w14:textId="2C54EB32" w:rsidR="005E4D71" w:rsidRDefault="004E728F" w:rsidP="004522C9">
      <w:r>
        <w:lastRenderedPageBreak/>
        <w:t>Note – if the short message value is null then the long message will be displayed without the user having to press F1. This is true for any ISPF message and not just the ISRZ001 or ISRZ002 messages.</w:t>
      </w:r>
    </w:p>
    <w:p w14:paraId="14A89D97" w14:textId="4670E59D" w:rsidR="0044360B" w:rsidRDefault="0044360B" w:rsidP="007D5676">
      <w:pPr>
        <w:pStyle w:val="Heading1"/>
        <w:pageBreakBefore/>
      </w:pPr>
      <w:bookmarkStart w:id="63" w:name="_Toc73772462"/>
      <w:r>
        <w:lastRenderedPageBreak/>
        <w:t>ISPF Edit Macros</w:t>
      </w:r>
      <w:bookmarkEnd w:id="63"/>
    </w:p>
    <w:p w14:paraId="7C1417BF" w14:textId="185F97A2" w:rsidR="00882516" w:rsidRDefault="0044360B" w:rsidP="0044360B">
      <w:r>
        <w:t xml:space="preserve">ISPF provides the ability to create your own ISPF Edit commands, called Macros, using different programming languages. As we have done </w:t>
      </w:r>
      <w:r w:rsidR="009F09C8">
        <w:t>throughout</w:t>
      </w:r>
      <w:r>
        <w:t xml:space="preserve"> this document, we will use REXX, but that can be translated into Assembler, C, or your choice of language.</w:t>
      </w:r>
    </w:p>
    <w:p w14:paraId="2648E224" w14:textId="3A91BF63" w:rsidR="004A6744" w:rsidRDefault="004A6744" w:rsidP="0044360B">
      <w:r w:rsidRPr="004A6744">
        <w:rPr>
          <w:b/>
          <w:bCs/>
        </w:rPr>
        <w:t>Tip</w:t>
      </w:r>
      <w:r>
        <w:t>: Exit an Edit Macro with a return code of 1 to place the cursor in the command entry field.</w:t>
      </w:r>
    </w:p>
    <w:p w14:paraId="70CA8D47" w14:textId="15136707" w:rsidR="00211B73" w:rsidRDefault="009214F8" w:rsidP="00922175">
      <w:pPr>
        <w:pStyle w:val="Heading2"/>
        <w:pageBreakBefore/>
      </w:pPr>
      <w:bookmarkStart w:id="64" w:name="_Ref3890146"/>
      <w:bookmarkStart w:id="65" w:name="_Toc73772463"/>
      <w:r>
        <w:lastRenderedPageBreak/>
        <w:t>Centering Text using an Edit Macro</w:t>
      </w:r>
      <w:bookmarkEnd w:id="64"/>
      <w:bookmarkEnd w:id="65"/>
    </w:p>
    <w:p w14:paraId="2464404D" w14:textId="69849563" w:rsidR="006229B9" w:rsidRPr="006229B9" w:rsidRDefault="00777158" w:rsidP="0006332D">
      <w:pPr>
        <w:pStyle w:val="Example"/>
        <w:pBdr>
          <w:top w:val="single" w:sz="4" w:space="1" w:color="auto"/>
          <w:left w:val="single" w:sz="4" w:space="4" w:color="auto"/>
          <w:bottom w:val="single" w:sz="4" w:space="1" w:color="auto"/>
          <w:right w:val="single" w:sz="4" w:space="4" w:color="auto"/>
        </w:pBdr>
        <w:ind w:right="7290"/>
      </w:pPr>
      <w:r>
        <w:t>RX</w:t>
      </w:r>
      <w:r w:rsidR="006229B9">
        <w:t>CENTER</w:t>
      </w:r>
    </w:p>
    <w:p w14:paraId="65343FD5" w14:textId="77777777" w:rsidR="00F45695" w:rsidRDefault="00F45695" w:rsidP="009214F8"/>
    <w:p w14:paraId="68F0BB3F" w14:textId="6503FE00" w:rsidR="009214F8" w:rsidRDefault="009214F8" w:rsidP="009214F8">
      <w:r>
        <w:t>This is an example of an ISPF Edit Macro that processes selected records by centering the data on them based upon either the data width or the width provided when the macro is invoked.</w:t>
      </w:r>
    </w:p>
    <w:p w14:paraId="40C223D4" w14:textId="77777777" w:rsidR="004517D9" w:rsidRDefault="009214F8" w:rsidP="001D5D10">
      <w:pPr>
        <w:pStyle w:val="Screen"/>
      </w:pPr>
      <w:r>
        <w:t xml:space="preserve">/* </w:t>
      </w:r>
      <w:proofErr w:type="spellStart"/>
      <w:r>
        <w:t>rexx</w:t>
      </w:r>
      <w:proofErr w:type="spellEnd"/>
      <w:r>
        <w:t xml:space="preserve"> */</w:t>
      </w:r>
    </w:p>
    <w:p w14:paraId="58CE7C23" w14:textId="77777777" w:rsidR="004517D9" w:rsidRDefault="004517D9" w:rsidP="001D5D10">
      <w:pPr>
        <w:pStyle w:val="Screen"/>
      </w:pPr>
      <w:r>
        <w:t xml:space="preserve"> </w:t>
      </w:r>
      <w:r w:rsidR="009214F8">
        <w:t xml:space="preserve">Address </w:t>
      </w:r>
      <w:proofErr w:type="spellStart"/>
      <w:r w:rsidR="009214F8">
        <w:t>ISREdit</w:t>
      </w:r>
      <w:proofErr w:type="spellEnd"/>
    </w:p>
    <w:p w14:paraId="4DCCDD53" w14:textId="77777777" w:rsidR="004517D9" w:rsidRDefault="004517D9" w:rsidP="001D5D10">
      <w:pPr>
        <w:pStyle w:val="Screen"/>
      </w:pPr>
      <w:r>
        <w:t xml:space="preserve"> </w:t>
      </w:r>
      <w:r w:rsidR="009214F8">
        <w:t>'Macro (</w:t>
      </w:r>
      <w:proofErr w:type="spellStart"/>
      <w:r w:rsidR="009214F8">
        <w:t>dw</w:t>
      </w:r>
      <w:proofErr w:type="spellEnd"/>
      <w:r w:rsidR="009214F8">
        <w:t>) NOPROCESS'</w:t>
      </w:r>
    </w:p>
    <w:p w14:paraId="62EB7A04" w14:textId="77777777" w:rsidR="004517D9" w:rsidRDefault="004517D9" w:rsidP="001D5D10">
      <w:pPr>
        <w:pStyle w:val="Screen"/>
      </w:pPr>
      <w:r>
        <w:t xml:space="preserve"> </w:t>
      </w:r>
      <w:r w:rsidR="009214F8">
        <w:t>"PROCESS RANGE C"</w:t>
      </w:r>
    </w:p>
    <w:p w14:paraId="5B9B3B62" w14:textId="77777777" w:rsidR="004517D9" w:rsidRDefault="004517D9" w:rsidP="001D5D10">
      <w:pPr>
        <w:pStyle w:val="Screen"/>
      </w:pPr>
      <w:r>
        <w:t xml:space="preserve"> </w:t>
      </w:r>
      <w:r w:rsidR="009214F8">
        <w:t xml:space="preserve">"(start) = </w:t>
      </w:r>
      <w:proofErr w:type="spellStart"/>
      <w:r w:rsidR="009214F8">
        <w:t>linenum</w:t>
      </w:r>
      <w:proofErr w:type="spellEnd"/>
      <w:r w:rsidR="009214F8">
        <w:t xml:space="preserve"> .</w:t>
      </w:r>
      <w:proofErr w:type="spellStart"/>
      <w:r w:rsidR="009214F8">
        <w:t>zfrange</w:t>
      </w:r>
      <w:proofErr w:type="spellEnd"/>
      <w:r w:rsidR="009214F8">
        <w:t>"</w:t>
      </w:r>
    </w:p>
    <w:p w14:paraId="30B7D503" w14:textId="77777777" w:rsidR="004517D9" w:rsidRDefault="004517D9" w:rsidP="001D5D10">
      <w:pPr>
        <w:pStyle w:val="Screen"/>
      </w:pPr>
      <w:r>
        <w:t xml:space="preserve"> </w:t>
      </w:r>
      <w:r w:rsidR="009214F8">
        <w:t xml:space="preserve">"(stop) = </w:t>
      </w:r>
      <w:proofErr w:type="spellStart"/>
      <w:r w:rsidR="009214F8">
        <w:t>linenum</w:t>
      </w:r>
      <w:proofErr w:type="spellEnd"/>
      <w:r w:rsidR="009214F8">
        <w:t xml:space="preserve"> .</w:t>
      </w:r>
      <w:proofErr w:type="spellStart"/>
      <w:r w:rsidR="009214F8">
        <w:t>zlrange</w:t>
      </w:r>
      <w:proofErr w:type="spellEnd"/>
      <w:r w:rsidR="009214F8">
        <w:t>"</w:t>
      </w:r>
    </w:p>
    <w:p w14:paraId="312919BA" w14:textId="77777777" w:rsidR="004517D9" w:rsidRDefault="004517D9" w:rsidP="001D5D10">
      <w:pPr>
        <w:pStyle w:val="Screen"/>
      </w:pPr>
      <w:r>
        <w:t xml:space="preserve"> </w:t>
      </w:r>
      <w:r w:rsidR="009214F8">
        <w:t xml:space="preserve">if </w:t>
      </w:r>
      <w:proofErr w:type="spellStart"/>
      <w:r w:rsidR="009214F8">
        <w:t>dw</w:t>
      </w:r>
      <w:proofErr w:type="spellEnd"/>
      <w:r w:rsidR="009214F8">
        <w:t xml:space="preserve"> = '' then</w:t>
      </w:r>
    </w:p>
    <w:p w14:paraId="215A682F" w14:textId="77777777" w:rsidR="004517D9" w:rsidRDefault="004517D9" w:rsidP="001D5D10">
      <w:pPr>
        <w:pStyle w:val="Screen"/>
      </w:pPr>
      <w:r>
        <w:t xml:space="preserve"> </w:t>
      </w:r>
      <w:r w:rsidR="009214F8">
        <w:t>'(</w:t>
      </w:r>
      <w:proofErr w:type="spellStart"/>
      <w:r w:rsidR="009214F8">
        <w:t>dw</w:t>
      </w:r>
      <w:proofErr w:type="spellEnd"/>
      <w:r w:rsidR="009214F8">
        <w:t xml:space="preserve">) = </w:t>
      </w:r>
      <w:proofErr w:type="spellStart"/>
      <w:r w:rsidR="009214F8">
        <w:t>data_width</w:t>
      </w:r>
      <w:proofErr w:type="spellEnd"/>
      <w:r w:rsidR="009214F8">
        <w:t>'</w:t>
      </w:r>
    </w:p>
    <w:p w14:paraId="3705E2ED" w14:textId="77777777" w:rsidR="004517D9" w:rsidRDefault="004517D9" w:rsidP="001D5D10">
      <w:pPr>
        <w:pStyle w:val="Screen"/>
      </w:pPr>
      <w:r>
        <w:t xml:space="preserve"> </w:t>
      </w:r>
      <w:r w:rsidR="009214F8">
        <w:t xml:space="preserve">do </w:t>
      </w:r>
      <w:proofErr w:type="spellStart"/>
      <w:r w:rsidR="009214F8">
        <w:t>i</w:t>
      </w:r>
      <w:proofErr w:type="spellEnd"/>
      <w:r w:rsidR="009214F8">
        <w:t xml:space="preserve"> = start to stop</w:t>
      </w:r>
    </w:p>
    <w:p w14:paraId="3DEEA4E5" w14:textId="77777777" w:rsidR="004517D9" w:rsidRDefault="004517D9" w:rsidP="001D5D10">
      <w:pPr>
        <w:pStyle w:val="Screen"/>
      </w:pPr>
      <w:r>
        <w:t xml:space="preserve"> </w:t>
      </w:r>
      <w:r w:rsidR="009214F8">
        <w:t xml:space="preserve">  '(data) = line' </w:t>
      </w:r>
      <w:proofErr w:type="spellStart"/>
      <w:r w:rsidR="009214F8">
        <w:t>i</w:t>
      </w:r>
      <w:proofErr w:type="spellEnd"/>
    </w:p>
    <w:p w14:paraId="21685C13" w14:textId="77777777" w:rsidR="004517D9" w:rsidRDefault="004517D9" w:rsidP="001D5D10">
      <w:pPr>
        <w:pStyle w:val="Screen"/>
      </w:pPr>
      <w:r>
        <w:t xml:space="preserve"> </w:t>
      </w:r>
      <w:r w:rsidR="009214F8">
        <w:t xml:space="preserve">  data = center(strip(data),</w:t>
      </w:r>
      <w:proofErr w:type="spellStart"/>
      <w:r w:rsidR="009214F8">
        <w:t>dw</w:t>
      </w:r>
      <w:proofErr w:type="spellEnd"/>
      <w:r w:rsidR="009214F8">
        <w:t>)</w:t>
      </w:r>
    </w:p>
    <w:p w14:paraId="4514329C" w14:textId="77777777" w:rsidR="004517D9" w:rsidRDefault="004517D9" w:rsidP="001D5D10">
      <w:pPr>
        <w:pStyle w:val="Screen"/>
      </w:pPr>
      <w:r>
        <w:t xml:space="preserve"> </w:t>
      </w:r>
      <w:r w:rsidR="009214F8">
        <w:t xml:space="preserve">  'line' </w:t>
      </w:r>
      <w:proofErr w:type="spellStart"/>
      <w:r w:rsidR="009214F8">
        <w:t>i</w:t>
      </w:r>
      <w:proofErr w:type="spellEnd"/>
      <w:r w:rsidR="009214F8">
        <w:t xml:space="preserve"> '= (data)'</w:t>
      </w:r>
    </w:p>
    <w:p w14:paraId="528CD8CF" w14:textId="32E65F31" w:rsidR="001433BC" w:rsidRDefault="004517D9" w:rsidP="001D5D10">
      <w:pPr>
        <w:pStyle w:val="Screen"/>
      </w:pPr>
      <w:r>
        <w:t xml:space="preserve"> </w:t>
      </w:r>
      <w:r w:rsidR="009214F8">
        <w:t>end</w:t>
      </w:r>
    </w:p>
    <w:p w14:paraId="73071925" w14:textId="49F0FE63" w:rsidR="009214F8" w:rsidRDefault="009214F8" w:rsidP="009214F8"/>
    <w:p w14:paraId="3D5C0098" w14:textId="42442C31" w:rsidR="00777158" w:rsidRDefault="00777158" w:rsidP="009214F8">
      <w:r>
        <w:t>Copy this into your own REXX library as CENTER for use.</w:t>
      </w:r>
    </w:p>
    <w:p w14:paraId="33657287" w14:textId="725C94E1" w:rsidR="009214F8" w:rsidRDefault="009214F8" w:rsidP="009214F8">
      <w:r>
        <w:t>In this example:</w:t>
      </w:r>
    </w:p>
    <w:p w14:paraId="64C86011" w14:textId="056B6C4E" w:rsidR="009214F8" w:rsidRDefault="009214F8" w:rsidP="007553E8">
      <w:pPr>
        <w:pStyle w:val="ListParagraph"/>
        <w:numPr>
          <w:ilvl w:val="0"/>
          <w:numId w:val="12"/>
        </w:numPr>
      </w:pPr>
      <w:r>
        <w:t>The ISPF Edit addressing environment is defined.</w:t>
      </w:r>
    </w:p>
    <w:p w14:paraId="728A5C44" w14:textId="77777777" w:rsidR="001433BC" w:rsidRDefault="009214F8" w:rsidP="007553E8">
      <w:pPr>
        <w:pStyle w:val="ListParagraph"/>
        <w:numPr>
          <w:ilvl w:val="0"/>
          <w:numId w:val="12"/>
        </w:numPr>
      </w:pPr>
      <w:r>
        <w:t>The Macro statement identifies this code as an ISPF Edit Macro, with an optional parameter (</w:t>
      </w:r>
      <w:proofErr w:type="spellStart"/>
      <w:r>
        <w:t>dw</w:t>
      </w:r>
      <w:proofErr w:type="spellEnd"/>
      <w:r>
        <w:t>) and instructing ISPF Edit to NOT Process (NOPROCESS) any line commands that may be found.</w:t>
      </w:r>
    </w:p>
    <w:p w14:paraId="0526ACDA" w14:textId="00666055" w:rsidR="009214F8" w:rsidRDefault="009214F8" w:rsidP="007553E8">
      <w:pPr>
        <w:pStyle w:val="ListParagraph"/>
        <w:numPr>
          <w:ilvl w:val="1"/>
          <w:numId w:val="12"/>
        </w:numPr>
      </w:pPr>
      <w:r>
        <w:t>Note: NOPROCESS MUST be in UPPER CASE.</w:t>
      </w:r>
    </w:p>
    <w:p w14:paraId="15DC3460" w14:textId="707996A4" w:rsidR="009214F8" w:rsidRDefault="009214F8" w:rsidP="007553E8">
      <w:pPr>
        <w:pStyle w:val="ListParagraph"/>
        <w:numPr>
          <w:ilvl w:val="0"/>
          <w:numId w:val="12"/>
        </w:numPr>
      </w:pPr>
      <w:r>
        <w:t>ISPF Edit is instructed to identify the RANGE of records selected, either with a single C for a single record, or CC on one record and CC on another to indicate a range.</w:t>
      </w:r>
    </w:p>
    <w:p w14:paraId="039502A6" w14:textId="334DD391" w:rsidR="00BD14DF" w:rsidRDefault="00BD14DF" w:rsidP="007553E8">
      <w:pPr>
        <w:pStyle w:val="ListParagraph"/>
        <w:numPr>
          <w:ilvl w:val="1"/>
          <w:numId w:val="12"/>
        </w:numPr>
      </w:pPr>
      <w:r>
        <w:t>Note that the range character(s) – C in this case must be UPPER CASE</w:t>
      </w:r>
      <w:r w:rsidR="006E5B81">
        <w:t>, the process range may be any case.</w:t>
      </w:r>
    </w:p>
    <w:p w14:paraId="678DA86B" w14:textId="6484B987" w:rsidR="00BD14DF" w:rsidRDefault="00BD14DF" w:rsidP="007553E8">
      <w:pPr>
        <w:pStyle w:val="ListParagraph"/>
        <w:numPr>
          <w:ilvl w:val="1"/>
          <w:numId w:val="12"/>
        </w:numPr>
      </w:pPr>
      <w:r>
        <w:t>With PROCESS RANGE you can specify 1 or 2 characters to identify the range.</w:t>
      </w:r>
    </w:p>
    <w:p w14:paraId="6D7A1B09" w14:textId="6D21C2A1" w:rsidR="009214F8" w:rsidRDefault="009214F8" w:rsidP="007553E8">
      <w:pPr>
        <w:pStyle w:val="ListParagraph"/>
        <w:numPr>
          <w:ilvl w:val="0"/>
          <w:numId w:val="12"/>
        </w:numPr>
      </w:pPr>
      <w:r>
        <w:t xml:space="preserve">The range is then returned to the variables start and stop using the </w:t>
      </w:r>
      <w:proofErr w:type="spellStart"/>
      <w:r>
        <w:t>linenum</w:t>
      </w:r>
      <w:proofErr w:type="spellEnd"/>
      <w:r>
        <w:t xml:space="preserve"> service where </w:t>
      </w:r>
      <w:proofErr w:type="spellStart"/>
      <w:r>
        <w:t>zfrange</w:t>
      </w:r>
      <w:proofErr w:type="spellEnd"/>
      <w:r>
        <w:t xml:space="preserve"> (first) and </w:t>
      </w:r>
      <w:proofErr w:type="spellStart"/>
      <w:r>
        <w:t>zlrange</w:t>
      </w:r>
      <w:proofErr w:type="spellEnd"/>
      <w:r>
        <w:t xml:space="preserve"> (last) are the row numbers.</w:t>
      </w:r>
    </w:p>
    <w:p w14:paraId="43349AC4" w14:textId="77381248" w:rsidR="006A226A" w:rsidRDefault="006A226A" w:rsidP="007553E8">
      <w:pPr>
        <w:pStyle w:val="ListParagraph"/>
        <w:numPr>
          <w:ilvl w:val="1"/>
          <w:numId w:val="12"/>
        </w:numPr>
      </w:pPr>
      <w:r>
        <w:t xml:space="preserve">If no </w:t>
      </w:r>
      <w:r w:rsidR="00A43037">
        <w:t>records</w:t>
      </w:r>
      <w:r>
        <w:t xml:space="preserve"> were tagged with a C or CC/CC</w:t>
      </w:r>
      <w:r w:rsidR="002F7A54">
        <w:t>,</w:t>
      </w:r>
      <w:r>
        <w:t xml:space="preserve"> then</w:t>
      </w:r>
      <w:r w:rsidR="00A43037">
        <w:t xml:space="preserve"> all records will be </w:t>
      </w:r>
      <w:proofErr w:type="gramStart"/>
      <w:r w:rsidR="00A43037">
        <w:t>processed</w:t>
      </w:r>
      <w:proofErr w:type="gramEnd"/>
    </w:p>
    <w:p w14:paraId="1632FB25" w14:textId="0EE5BE3A" w:rsidR="00A43037" w:rsidRDefault="00A43037" w:rsidP="007553E8">
      <w:pPr>
        <w:pStyle w:val="ListParagraph"/>
        <w:numPr>
          <w:ilvl w:val="1"/>
          <w:numId w:val="12"/>
        </w:numPr>
      </w:pPr>
      <w:r>
        <w:t>C## can also be used to select a range</w:t>
      </w:r>
    </w:p>
    <w:p w14:paraId="28C07B7D" w14:textId="69A8B6A8" w:rsidR="009214F8" w:rsidRDefault="009214F8" w:rsidP="007553E8">
      <w:pPr>
        <w:pStyle w:val="ListParagraph"/>
        <w:numPr>
          <w:ilvl w:val="0"/>
          <w:numId w:val="12"/>
        </w:numPr>
      </w:pPr>
      <w:r>
        <w:t>If the data width was passed as a parameter then use it, otherwise get the data width that ISPF Edit knows about.</w:t>
      </w:r>
    </w:p>
    <w:p w14:paraId="08744578" w14:textId="1EAB6486" w:rsidR="009214F8" w:rsidRPr="009214F8" w:rsidRDefault="009214F8" w:rsidP="007553E8">
      <w:pPr>
        <w:pStyle w:val="ListParagraph"/>
        <w:numPr>
          <w:ilvl w:val="0"/>
          <w:numId w:val="12"/>
        </w:numPr>
      </w:pPr>
      <w:r>
        <w:t>Then loop from the start to the stop rows centering the data and updating the record</w:t>
      </w:r>
      <w:r w:rsidR="004A420B">
        <w:t xml:space="preserve"> using the LINE</w:t>
      </w:r>
      <w:r w:rsidR="00057CC1">
        <w:t xml:space="preserve"> statement.</w:t>
      </w:r>
    </w:p>
    <w:p w14:paraId="2E7EA3B0" w14:textId="04940367" w:rsidR="0044360B" w:rsidRDefault="00A86F13" w:rsidP="00922175">
      <w:pPr>
        <w:pStyle w:val="Heading2"/>
        <w:pageBreakBefore/>
      </w:pPr>
      <w:bookmarkStart w:id="66" w:name="_Toc73772464"/>
      <w:r>
        <w:lastRenderedPageBreak/>
        <w:t>Invoking ISPF Edit with a Macro</w:t>
      </w:r>
      <w:bookmarkEnd w:id="66"/>
    </w:p>
    <w:p w14:paraId="3D53438F" w14:textId="4C5B742B" w:rsidR="006229B9" w:rsidRPr="006229B9" w:rsidRDefault="00777158" w:rsidP="0006332D">
      <w:pPr>
        <w:pStyle w:val="Example"/>
        <w:pBdr>
          <w:top w:val="single" w:sz="4" w:space="1" w:color="auto"/>
          <w:left w:val="single" w:sz="4" w:space="4" w:color="auto"/>
          <w:bottom w:val="single" w:sz="4" w:space="1" w:color="auto"/>
          <w:right w:val="single" w:sz="4" w:space="4" w:color="auto"/>
        </w:pBdr>
      </w:pPr>
      <w:r>
        <w:t>RXEMAC and RXEMACE</w:t>
      </w:r>
    </w:p>
    <w:p w14:paraId="2B1EE6FF" w14:textId="77777777" w:rsidR="00F45695" w:rsidRDefault="00F45695" w:rsidP="00A86F13"/>
    <w:p w14:paraId="5C190D5A" w14:textId="2081B58F" w:rsidR="00A86F13" w:rsidRDefault="00A86F13" w:rsidP="00A86F13">
      <w:r>
        <w:t>It is very easy to call ISPF Edit from within code and have it open with a macro:</w:t>
      </w:r>
    </w:p>
    <w:p w14:paraId="5C23D07E" w14:textId="77777777" w:rsidR="004517D9" w:rsidRDefault="008E4F3E" w:rsidP="001D5D10">
      <w:pPr>
        <w:pStyle w:val="Screen"/>
      </w:pPr>
      <w:r>
        <w:t xml:space="preserve">/* </w:t>
      </w:r>
      <w:proofErr w:type="spellStart"/>
      <w:r>
        <w:t>rexx</w:t>
      </w:r>
      <w:proofErr w:type="spellEnd"/>
      <w:r>
        <w:t xml:space="preserve"> */</w:t>
      </w:r>
    </w:p>
    <w:p w14:paraId="2E24A7ED" w14:textId="77777777" w:rsidR="004517D9" w:rsidRDefault="004517D9" w:rsidP="001D5D10">
      <w:pPr>
        <w:pStyle w:val="Screen"/>
      </w:pPr>
      <w:r>
        <w:t xml:space="preserve"> </w:t>
      </w:r>
      <w:r w:rsidR="008E4F3E">
        <w:t>dd = '</w:t>
      </w:r>
      <w:proofErr w:type="spellStart"/>
      <w:r w:rsidR="008E4F3E">
        <w:t>DD'random</w:t>
      </w:r>
      <w:proofErr w:type="spellEnd"/>
      <w:r w:rsidR="008E4F3E">
        <w:t>(99999)</w:t>
      </w:r>
    </w:p>
    <w:p w14:paraId="6285C72A" w14:textId="77777777" w:rsidR="004517D9" w:rsidRDefault="004517D9" w:rsidP="001D5D10">
      <w:pPr>
        <w:pStyle w:val="Screen"/>
      </w:pPr>
      <w:r>
        <w:t xml:space="preserve"> </w:t>
      </w:r>
      <w:r w:rsidR="008E4F3E">
        <w:t>'</w:t>
      </w:r>
      <w:proofErr w:type="spellStart"/>
      <w:proofErr w:type="gramStart"/>
      <w:r w:rsidR="008E4F3E">
        <w:t>alloc</w:t>
      </w:r>
      <w:proofErr w:type="spellEnd"/>
      <w:proofErr w:type="gramEnd"/>
      <w:r w:rsidR="008E4F3E">
        <w:t xml:space="preserve"> f('dd') ds(</w:t>
      </w:r>
      <w:proofErr w:type="spellStart"/>
      <w:r w:rsidR="008E4F3E">
        <w:t>temp.text</w:t>
      </w:r>
      <w:proofErr w:type="spellEnd"/>
      <w:r w:rsidR="008E4F3E">
        <w:t>) new spa(1,1) tr' ,</w:t>
      </w:r>
    </w:p>
    <w:p w14:paraId="619795C2" w14:textId="77777777" w:rsidR="004517D9" w:rsidRDefault="004517D9" w:rsidP="001D5D10">
      <w:pPr>
        <w:pStyle w:val="Screen"/>
      </w:pPr>
      <w:r>
        <w:t xml:space="preserve"> </w:t>
      </w:r>
      <w:r w:rsidR="008E4F3E">
        <w:t xml:space="preserve">  '</w:t>
      </w:r>
      <w:proofErr w:type="spellStart"/>
      <w:proofErr w:type="gramStart"/>
      <w:r w:rsidR="008E4F3E">
        <w:t>recfm</w:t>
      </w:r>
      <w:proofErr w:type="spellEnd"/>
      <w:proofErr w:type="gramEnd"/>
      <w:r w:rsidR="008E4F3E">
        <w:t xml:space="preserve">(f b) </w:t>
      </w:r>
      <w:proofErr w:type="spellStart"/>
      <w:r w:rsidR="008E4F3E">
        <w:t>lrecl</w:t>
      </w:r>
      <w:proofErr w:type="spellEnd"/>
      <w:r w:rsidR="008E4F3E">
        <w:t xml:space="preserve">(80) </w:t>
      </w:r>
      <w:proofErr w:type="spellStart"/>
      <w:r w:rsidR="008E4F3E">
        <w:t>blksize</w:t>
      </w:r>
      <w:proofErr w:type="spellEnd"/>
      <w:r w:rsidR="008E4F3E">
        <w:t>(32720)'</w:t>
      </w:r>
    </w:p>
    <w:p w14:paraId="7A97BAAC" w14:textId="77777777" w:rsidR="004517D9" w:rsidRDefault="004517D9" w:rsidP="001D5D10">
      <w:pPr>
        <w:pStyle w:val="Screen"/>
      </w:pPr>
      <w:r>
        <w:t xml:space="preserve"> </w:t>
      </w:r>
      <w:proofErr w:type="spellStart"/>
      <w:r w:rsidR="008E4F3E">
        <w:t>macopt</w:t>
      </w:r>
      <w:proofErr w:type="spellEnd"/>
      <w:r w:rsidR="008E4F3E">
        <w:t xml:space="preserve"> = 'This is a test of the ISPF Edit Macro Parm'</w:t>
      </w:r>
    </w:p>
    <w:p w14:paraId="13D17EE8" w14:textId="77777777" w:rsidR="004517D9" w:rsidRDefault="004517D9" w:rsidP="001D5D10">
      <w:pPr>
        <w:pStyle w:val="Screen"/>
      </w:pPr>
      <w:r>
        <w:t xml:space="preserve"> </w:t>
      </w:r>
      <w:r w:rsidR="008E4F3E">
        <w:t xml:space="preserve">Address </w:t>
      </w:r>
      <w:proofErr w:type="spellStart"/>
      <w:r w:rsidR="008E4F3E">
        <w:t>ISPExec</w:t>
      </w:r>
      <w:proofErr w:type="spellEnd"/>
    </w:p>
    <w:p w14:paraId="3A4DE705" w14:textId="77777777" w:rsidR="004517D9" w:rsidRDefault="004517D9" w:rsidP="001D5D10">
      <w:pPr>
        <w:pStyle w:val="Screen"/>
      </w:pPr>
      <w:r>
        <w:t xml:space="preserve"> </w:t>
      </w:r>
      <w:r w:rsidR="008E4F3E">
        <w:t>'Control Display Save'</w:t>
      </w:r>
    </w:p>
    <w:p w14:paraId="4FC275CC" w14:textId="77777777" w:rsidR="004517D9" w:rsidRDefault="004517D9" w:rsidP="001D5D10">
      <w:pPr>
        <w:pStyle w:val="Screen"/>
      </w:pPr>
      <w:r>
        <w:t xml:space="preserve"> </w:t>
      </w:r>
      <w:r w:rsidR="008E4F3E">
        <w:t>'Edit Dataset(</w:t>
      </w:r>
      <w:proofErr w:type="spellStart"/>
      <w:r w:rsidR="008E4F3E">
        <w:t>temp.text</w:t>
      </w:r>
      <w:proofErr w:type="spellEnd"/>
      <w:r w:rsidR="008E4F3E">
        <w:t>) Macro(</w:t>
      </w:r>
      <w:proofErr w:type="spellStart"/>
      <w:r w:rsidR="00777158">
        <w:t>rxemac</w:t>
      </w:r>
      <w:proofErr w:type="spellEnd"/>
      <w:r w:rsidR="008E4F3E">
        <w:t>) Parm(</w:t>
      </w:r>
      <w:proofErr w:type="spellStart"/>
      <w:r w:rsidR="008E4F3E">
        <w:t>macopt</w:t>
      </w:r>
      <w:proofErr w:type="spellEnd"/>
      <w:r w:rsidR="008E4F3E">
        <w:t>)'</w:t>
      </w:r>
    </w:p>
    <w:p w14:paraId="09DE7EB3" w14:textId="77777777" w:rsidR="004517D9" w:rsidRDefault="004517D9" w:rsidP="001D5D10">
      <w:pPr>
        <w:pStyle w:val="Screen"/>
      </w:pPr>
      <w:r>
        <w:t xml:space="preserve"> </w:t>
      </w:r>
      <w:r w:rsidR="008E4F3E">
        <w:t>'Control Display Restore'</w:t>
      </w:r>
    </w:p>
    <w:p w14:paraId="701C0642" w14:textId="77777777" w:rsidR="004517D9" w:rsidRDefault="004517D9" w:rsidP="001D5D10">
      <w:pPr>
        <w:pStyle w:val="Screen"/>
      </w:pPr>
      <w:r>
        <w:t xml:space="preserve"> </w:t>
      </w:r>
      <w:r w:rsidR="008E4F3E">
        <w:t>Address TSO</w:t>
      </w:r>
    </w:p>
    <w:p w14:paraId="69E904DD" w14:textId="7E290AFB" w:rsidR="001433BC" w:rsidRDefault="004517D9" w:rsidP="001D5D10">
      <w:pPr>
        <w:pStyle w:val="Screen"/>
      </w:pPr>
      <w:r>
        <w:t xml:space="preserve"> </w:t>
      </w:r>
      <w:r w:rsidR="008E4F3E">
        <w:t>'</w:t>
      </w:r>
      <w:proofErr w:type="gramStart"/>
      <w:r w:rsidR="008E4F3E">
        <w:t>free</w:t>
      </w:r>
      <w:proofErr w:type="gramEnd"/>
      <w:r w:rsidR="008E4F3E">
        <w:t xml:space="preserve"> f('dd') delete'</w:t>
      </w:r>
    </w:p>
    <w:p w14:paraId="17715626" w14:textId="32A11D2D" w:rsidR="00A86F13" w:rsidRDefault="00A86F13" w:rsidP="00A86F13"/>
    <w:p w14:paraId="305D3F0C" w14:textId="46BF6303" w:rsidR="00A86F13" w:rsidRDefault="00A86F13" w:rsidP="00A86F13">
      <w:r>
        <w:t>The ‘control display save/restore’ is very helpful to save the ISPF display state and restore it around the Edit.</w:t>
      </w:r>
    </w:p>
    <w:p w14:paraId="37464BDF" w14:textId="22755F0B" w:rsidR="00A86F13" w:rsidRDefault="00A86F13" w:rsidP="00A86F13">
      <w:r>
        <w:t>In this example it:</w:t>
      </w:r>
    </w:p>
    <w:p w14:paraId="4C9243F6" w14:textId="6E4C084F" w:rsidR="00922175" w:rsidRDefault="00922175" w:rsidP="007553E8">
      <w:pPr>
        <w:pStyle w:val="ListParagraph"/>
        <w:numPr>
          <w:ilvl w:val="0"/>
          <w:numId w:val="9"/>
        </w:numPr>
      </w:pPr>
      <w:r>
        <w:t xml:space="preserve">Defines a random </w:t>
      </w:r>
      <w:proofErr w:type="spellStart"/>
      <w:r>
        <w:t>DDname</w:t>
      </w:r>
      <w:proofErr w:type="spellEnd"/>
      <w:r>
        <w:t xml:space="preserve"> to prevent conflicts with existing </w:t>
      </w:r>
      <w:proofErr w:type="gramStart"/>
      <w:r>
        <w:t>allocations</w:t>
      </w:r>
      <w:proofErr w:type="gramEnd"/>
    </w:p>
    <w:p w14:paraId="7A37B0E3" w14:textId="77777777" w:rsidR="001433BC" w:rsidRDefault="00922175" w:rsidP="007553E8">
      <w:pPr>
        <w:pStyle w:val="ListParagraph"/>
        <w:numPr>
          <w:ilvl w:val="0"/>
          <w:numId w:val="9"/>
        </w:numPr>
      </w:pPr>
      <w:r>
        <w:t xml:space="preserve">Allocates a data </w:t>
      </w:r>
      <w:proofErr w:type="gramStart"/>
      <w:r>
        <w:t>set</w:t>
      </w:r>
      <w:proofErr w:type="gramEnd"/>
    </w:p>
    <w:p w14:paraId="155AC5EF" w14:textId="2B6C70FF" w:rsidR="00922175" w:rsidRDefault="00922175" w:rsidP="007553E8">
      <w:pPr>
        <w:pStyle w:val="ListParagraph"/>
        <w:numPr>
          <w:ilvl w:val="0"/>
          <w:numId w:val="9"/>
        </w:numPr>
      </w:pPr>
      <w:r>
        <w:t xml:space="preserve">Defines the </w:t>
      </w:r>
      <w:proofErr w:type="spellStart"/>
      <w:r>
        <w:t>macopt</w:t>
      </w:r>
      <w:proofErr w:type="spellEnd"/>
      <w:r>
        <w:t xml:space="preserve"> variable which will be passed to the macro as a </w:t>
      </w:r>
      <w:proofErr w:type="gramStart"/>
      <w:r>
        <w:t>parm</w:t>
      </w:r>
      <w:proofErr w:type="gramEnd"/>
    </w:p>
    <w:p w14:paraId="081A6C38" w14:textId="2AA1EDFD" w:rsidR="00922175" w:rsidRDefault="00922175" w:rsidP="007553E8">
      <w:pPr>
        <w:pStyle w:val="ListParagraph"/>
        <w:numPr>
          <w:ilvl w:val="0"/>
          <w:numId w:val="9"/>
        </w:numPr>
      </w:pPr>
      <w:r>
        <w:t xml:space="preserve">Saves the display </w:t>
      </w:r>
      <w:proofErr w:type="gramStart"/>
      <w:r>
        <w:t>environment</w:t>
      </w:r>
      <w:proofErr w:type="gramEnd"/>
    </w:p>
    <w:p w14:paraId="2322AB4B" w14:textId="58BE50DA" w:rsidR="00A86F13" w:rsidRDefault="00A86F13" w:rsidP="007553E8">
      <w:pPr>
        <w:pStyle w:val="ListParagraph"/>
        <w:numPr>
          <w:ilvl w:val="0"/>
          <w:numId w:val="9"/>
        </w:numPr>
      </w:pPr>
      <w:r>
        <w:t xml:space="preserve">Edits a data set with the data set name </w:t>
      </w:r>
      <w:r w:rsidR="00922175">
        <w:t>specifying the macro to use (</w:t>
      </w:r>
      <w:proofErr w:type="spellStart"/>
      <w:r w:rsidR="009F09C8">
        <w:t>rx</w:t>
      </w:r>
      <w:r w:rsidR="00922175">
        <w:t>emac</w:t>
      </w:r>
      <w:proofErr w:type="spellEnd"/>
      <w:r w:rsidR="00922175">
        <w:t>) and the name of a REXX variable that contains the parm (</w:t>
      </w:r>
      <w:proofErr w:type="spellStart"/>
      <w:r w:rsidR="00922175">
        <w:t>macopt</w:t>
      </w:r>
      <w:proofErr w:type="spellEnd"/>
      <w:r w:rsidR="00922175">
        <w:t xml:space="preserve">) to be passed to the Edit </w:t>
      </w:r>
      <w:proofErr w:type="gramStart"/>
      <w:r w:rsidR="00922175">
        <w:t>macro</w:t>
      </w:r>
      <w:proofErr w:type="gramEnd"/>
    </w:p>
    <w:p w14:paraId="69FD7FFE" w14:textId="00ECE8B0" w:rsidR="00A86F13" w:rsidRDefault="00922175" w:rsidP="007553E8">
      <w:pPr>
        <w:pStyle w:val="ListParagraph"/>
        <w:numPr>
          <w:ilvl w:val="0"/>
          <w:numId w:val="9"/>
        </w:numPr>
      </w:pPr>
      <w:r>
        <w:t xml:space="preserve">Restores the display </w:t>
      </w:r>
      <w:proofErr w:type="gramStart"/>
      <w:r>
        <w:t>environment</w:t>
      </w:r>
      <w:proofErr w:type="gramEnd"/>
    </w:p>
    <w:p w14:paraId="1BA74C0E" w14:textId="365464E7" w:rsidR="00922175" w:rsidRDefault="00922175" w:rsidP="007553E8">
      <w:pPr>
        <w:pStyle w:val="ListParagraph"/>
        <w:numPr>
          <w:ilvl w:val="0"/>
          <w:numId w:val="9"/>
        </w:numPr>
      </w:pPr>
      <w:r>
        <w:t xml:space="preserve">Frees and </w:t>
      </w:r>
      <w:proofErr w:type="gramStart"/>
      <w:r>
        <w:t>Deletes</w:t>
      </w:r>
      <w:proofErr w:type="gramEnd"/>
      <w:r>
        <w:t xml:space="preserve"> the data set</w:t>
      </w:r>
    </w:p>
    <w:p w14:paraId="24DA94A0" w14:textId="77777777" w:rsidR="00A86F13" w:rsidRDefault="00A86F13" w:rsidP="00A86F13">
      <w:r>
        <w:t>Within the Edit Macro the parm is acquired from the macro statement:</w:t>
      </w:r>
    </w:p>
    <w:p w14:paraId="526CF36F" w14:textId="77777777" w:rsidR="004517D9" w:rsidRDefault="00922175" w:rsidP="001D5D10">
      <w:pPr>
        <w:pStyle w:val="Screen"/>
      </w:pPr>
      <w:r w:rsidRPr="00922175">
        <w:t xml:space="preserve">/* </w:t>
      </w:r>
      <w:proofErr w:type="spellStart"/>
      <w:r w:rsidRPr="00922175">
        <w:t>rexx</w:t>
      </w:r>
      <w:proofErr w:type="spellEnd"/>
      <w:r w:rsidRPr="00922175">
        <w:t xml:space="preserve"> */</w:t>
      </w:r>
    </w:p>
    <w:p w14:paraId="3F93A225" w14:textId="77777777" w:rsidR="004517D9" w:rsidRDefault="004517D9" w:rsidP="001D5D10">
      <w:pPr>
        <w:pStyle w:val="Screen"/>
      </w:pPr>
      <w:r>
        <w:t xml:space="preserve"> </w:t>
      </w:r>
      <w:r w:rsidR="00922175" w:rsidRPr="00922175">
        <w:t xml:space="preserve">Address </w:t>
      </w:r>
      <w:proofErr w:type="spellStart"/>
      <w:r w:rsidR="00922175" w:rsidRPr="00922175">
        <w:t>ISREdit</w:t>
      </w:r>
      <w:proofErr w:type="spellEnd"/>
    </w:p>
    <w:p w14:paraId="748243D6" w14:textId="77777777" w:rsidR="004517D9" w:rsidRDefault="004517D9" w:rsidP="001D5D10">
      <w:pPr>
        <w:pStyle w:val="Screen"/>
      </w:pPr>
      <w:r>
        <w:t xml:space="preserve"> </w:t>
      </w:r>
      <w:r w:rsidR="00922175" w:rsidRPr="00922175">
        <w:t>'</w:t>
      </w:r>
      <w:proofErr w:type="gramStart"/>
      <w:r w:rsidR="00922175" w:rsidRPr="00922175">
        <w:t>macro</w:t>
      </w:r>
      <w:proofErr w:type="gramEnd"/>
      <w:r w:rsidR="00922175" w:rsidRPr="00922175">
        <w:t xml:space="preserve"> (</w:t>
      </w:r>
      <w:proofErr w:type="spellStart"/>
      <w:r w:rsidR="00922175" w:rsidRPr="00922175">
        <w:t>macopt</w:t>
      </w:r>
      <w:proofErr w:type="spellEnd"/>
      <w:r w:rsidR="00922175" w:rsidRPr="00922175">
        <w:t>)'</w:t>
      </w:r>
    </w:p>
    <w:p w14:paraId="14DEEECA" w14:textId="77777777" w:rsidR="004517D9" w:rsidRDefault="004517D9" w:rsidP="001D5D10">
      <w:pPr>
        <w:pStyle w:val="Screen"/>
      </w:pPr>
      <w:r>
        <w:t xml:space="preserve"> </w:t>
      </w:r>
      <w:r w:rsidR="00922175" w:rsidRPr="00922175">
        <w:t>'</w:t>
      </w:r>
      <w:proofErr w:type="gramStart"/>
      <w:r w:rsidR="00922175" w:rsidRPr="00922175">
        <w:t>caps</w:t>
      </w:r>
      <w:proofErr w:type="gramEnd"/>
      <w:r w:rsidR="00922175" w:rsidRPr="00922175">
        <w:t xml:space="preserve"> off'</w:t>
      </w:r>
    </w:p>
    <w:p w14:paraId="67B960BA" w14:textId="77777777" w:rsidR="004517D9" w:rsidRDefault="004517D9" w:rsidP="001D5D10">
      <w:pPr>
        <w:pStyle w:val="Screen"/>
      </w:pPr>
      <w:r>
        <w:t xml:space="preserve"> </w:t>
      </w:r>
      <w:r w:rsidR="00922175" w:rsidRPr="00922175">
        <w:t>'</w:t>
      </w:r>
      <w:proofErr w:type="gramStart"/>
      <w:r w:rsidR="00922175" w:rsidRPr="00922175">
        <w:t>number</w:t>
      </w:r>
      <w:proofErr w:type="gramEnd"/>
      <w:r w:rsidR="00922175" w:rsidRPr="00922175">
        <w:t xml:space="preserve"> off'</w:t>
      </w:r>
    </w:p>
    <w:p w14:paraId="75A3C9E7" w14:textId="77777777" w:rsidR="004517D9" w:rsidRDefault="004517D9" w:rsidP="001D5D10">
      <w:pPr>
        <w:pStyle w:val="Screen"/>
      </w:pPr>
      <w:r>
        <w:t xml:space="preserve"> </w:t>
      </w:r>
      <w:r w:rsidR="00922175" w:rsidRPr="00922175">
        <w:t>'</w:t>
      </w:r>
      <w:proofErr w:type="gramStart"/>
      <w:r w:rsidR="00922175" w:rsidRPr="00922175">
        <w:t>recovery</w:t>
      </w:r>
      <w:proofErr w:type="gramEnd"/>
      <w:r w:rsidR="00922175" w:rsidRPr="00922175">
        <w:t xml:space="preserve"> on'</w:t>
      </w:r>
    </w:p>
    <w:p w14:paraId="27B518B3" w14:textId="77777777" w:rsidR="004517D9" w:rsidRDefault="004517D9" w:rsidP="001D5D10">
      <w:pPr>
        <w:pStyle w:val="Screen"/>
      </w:pPr>
      <w:r>
        <w:t xml:space="preserve"> </w:t>
      </w:r>
      <w:r w:rsidR="00922175" w:rsidRPr="00922175">
        <w:t>"</w:t>
      </w:r>
      <w:proofErr w:type="spellStart"/>
      <w:proofErr w:type="gramStart"/>
      <w:r w:rsidR="00922175" w:rsidRPr="00922175">
        <w:t>line</w:t>
      </w:r>
      <w:proofErr w:type="gramEnd"/>
      <w:r w:rsidR="00922175" w:rsidRPr="00922175">
        <w:t>_after</w:t>
      </w:r>
      <w:proofErr w:type="spellEnd"/>
      <w:r w:rsidR="00922175" w:rsidRPr="00922175">
        <w:t xml:space="preserve"> .</w:t>
      </w:r>
      <w:proofErr w:type="spellStart"/>
      <w:r w:rsidR="00922175" w:rsidRPr="00922175">
        <w:t>zfirst</w:t>
      </w:r>
      <w:proofErr w:type="spellEnd"/>
      <w:r w:rsidR="00922175" w:rsidRPr="00922175">
        <w:t xml:space="preserve"> = 'This is line number 1'"</w:t>
      </w:r>
    </w:p>
    <w:p w14:paraId="1327AC43" w14:textId="77777777" w:rsidR="004517D9" w:rsidRDefault="004517D9" w:rsidP="001D5D10">
      <w:pPr>
        <w:pStyle w:val="Screen"/>
      </w:pPr>
      <w:r>
        <w:t xml:space="preserve"> </w:t>
      </w:r>
      <w:r w:rsidR="00922175" w:rsidRPr="00922175">
        <w:t>"</w:t>
      </w:r>
      <w:proofErr w:type="spellStart"/>
      <w:proofErr w:type="gramStart"/>
      <w:r w:rsidR="00922175" w:rsidRPr="00922175">
        <w:t>line</w:t>
      </w:r>
      <w:proofErr w:type="gramEnd"/>
      <w:r w:rsidR="00922175" w:rsidRPr="00922175">
        <w:t>_after</w:t>
      </w:r>
      <w:proofErr w:type="spellEnd"/>
      <w:r w:rsidR="00922175" w:rsidRPr="00922175">
        <w:t xml:space="preserve"> .</w:t>
      </w:r>
      <w:proofErr w:type="spellStart"/>
      <w:r w:rsidR="00922175" w:rsidRPr="00922175">
        <w:t>zfirst</w:t>
      </w:r>
      <w:proofErr w:type="spellEnd"/>
      <w:r w:rsidR="00922175" w:rsidRPr="00922175">
        <w:t xml:space="preserve"> = 'This is line number 2'"</w:t>
      </w:r>
    </w:p>
    <w:p w14:paraId="37DA4B01" w14:textId="7408340B" w:rsidR="001433BC" w:rsidRDefault="004517D9" w:rsidP="001D5D10">
      <w:pPr>
        <w:pStyle w:val="Screen"/>
      </w:pPr>
      <w:r>
        <w:t xml:space="preserve"> </w:t>
      </w:r>
      <w:r w:rsidR="00922175" w:rsidRPr="00922175">
        <w:t>'</w:t>
      </w:r>
      <w:proofErr w:type="spellStart"/>
      <w:proofErr w:type="gramStart"/>
      <w:r w:rsidR="00922175" w:rsidRPr="00922175">
        <w:t>line</w:t>
      </w:r>
      <w:proofErr w:type="gramEnd"/>
      <w:r w:rsidR="00922175" w:rsidRPr="00922175">
        <w:t>_before</w:t>
      </w:r>
      <w:proofErr w:type="spellEnd"/>
      <w:r w:rsidR="00922175" w:rsidRPr="00922175">
        <w:t xml:space="preserve"> .</w:t>
      </w:r>
      <w:proofErr w:type="spellStart"/>
      <w:r w:rsidR="00922175" w:rsidRPr="00922175">
        <w:t>zfirst</w:t>
      </w:r>
      <w:proofErr w:type="spellEnd"/>
      <w:r w:rsidR="00922175" w:rsidRPr="00922175">
        <w:t xml:space="preserve"> = </w:t>
      </w:r>
      <w:proofErr w:type="spellStart"/>
      <w:r w:rsidR="00922175" w:rsidRPr="00922175">
        <w:t>msgline</w:t>
      </w:r>
      <w:proofErr w:type="spellEnd"/>
      <w:r w:rsidR="00922175" w:rsidRPr="00922175">
        <w:t xml:space="preserve"> (</w:t>
      </w:r>
      <w:proofErr w:type="spellStart"/>
      <w:r w:rsidR="00922175" w:rsidRPr="00922175">
        <w:t>macopt</w:t>
      </w:r>
      <w:proofErr w:type="spellEnd"/>
      <w:r w:rsidR="00922175" w:rsidRPr="00922175">
        <w:t>)'</w:t>
      </w:r>
    </w:p>
    <w:p w14:paraId="17D64B46" w14:textId="604E5330" w:rsidR="00922175" w:rsidRDefault="00922175" w:rsidP="00922175"/>
    <w:p w14:paraId="212C03EF" w14:textId="460FA005" w:rsidR="00922175" w:rsidRDefault="00922175" w:rsidP="00922175">
      <w:r>
        <w:t>What this Edit Macro does is:</w:t>
      </w:r>
    </w:p>
    <w:p w14:paraId="607AC86A" w14:textId="4144A60D" w:rsidR="00922175" w:rsidRDefault="00922175" w:rsidP="007553E8">
      <w:pPr>
        <w:pStyle w:val="ListParagraph"/>
        <w:numPr>
          <w:ilvl w:val="0"/>
          <w:numId w:val="10"/>
        </w:numPr>
      </w:pPr>
      <w:r>
        <w:t xml:space="preserve">Define the ISPF Edit environment (Address </w:t>
      </w:r>
      <w:proofErr w:type="spellStart"/>
      <w:r>
        <w:t>ISREdit</w:t>
      </w:r>
      <w:proofErr w:type="spellEnd"/>
      <w:r>
        <w:t>)</w:t>
      </w:r>
    </w:p>
    <w:p w14:paraId="01A305D0" w14:textId="0C757FA2" w:rsidR="00922175" w:rsidRDefault="00922175" w:rsidP="007553E8">
      <w:pPr>
        <w:pStyle w:val="ListParagraph"/>
        <w:numPr>
          <w:ilvl w:val="0"/>
          <w:numId w:val="10"/>
        </w:numPr>
      </w:pPr>
      <w:r>
        <w:t>Indicate this is a macro and that a parm may be passed (</w:t>
      </w:r>
      <w:proofErr w:type="spellStart"/>
      <w:r>
        <w:t>macopt</w:t>
      </w:r>
      <w:proofErr w:type="spellEnd"/>
      <w:r>
        <w:t>)</w:t>
      </w:r>
    </w:p>
    <w:p w14:paraId="12AE1A1C" w14:textId="46D04F7A" w:rsidR="00922175" w:rsidRDefault="00922175" w:rsidP="007553E8">
      <w:pPr>
        <w:pStyle w:val="ListParagraph"/>
        <w:numPr>
          <w:ilvl w:val="0"/>
          <w:numId w:val="10"/>
        </w:numPr>
      </w:pPr>
      <w:r>
        <w:t>Turns Caps off, Numbers off, and turns Recovery on</w:t>
      </w:r>
    </w:p>
    <w:p w14:paraId="4085D0E4" w14:textId="495C44C1" w:rsidR="00922175" w:rsidRDefault="00922175" w:rsidP="007553E8">
      <w:pPr>
        <w:pStyle w:val="ListParagraph"/>
        <w:numPr>
          <w:ilvl w:val="0"/>
          <w:numId w:val="10"/>
        </w:numPr>
      </w:pPr>
      <w:r>
        <w:t xml:space="preserve">Inserts 2 lines of text into the empty data </w:t>
      </w:r>
      <w:proofErr w:type="gramStart"/>
      <w:r>
        <w:t>set</w:t>
      </w:r>
      <w:proofErr w:type="gramEnd"/>
    </w:p>
    <w:p w14:paraId="73C672D5" w14:textId="49F45896" w:rsidR="00922175" w:rsidRDefault="00922175" w:rsidP="007553E8">
      <w:pPr>
        <w:pStyle w:val="ListParagraph"/>
        <w:numPr>
          <w:ilvl w:val="0"/>
          <w:numId w:val="10"/>
        </w:numPr>
      </w:pPr>
      <w:r>
        <w:t>Inserts a message with the passed parm text.</w:t>
      </w:r>
    </w:p>
    <w:p w14:paraId="5A2D90FA" w14:textId="5F3847BD" w:rsidR="005D6E20" w:rsidRDefault="005D6E20" w:rsidP="00681882">
      <w:pPr>
        <w:pStyle w:val="Heading2"/>
        <w:pageBreakBefore/>
      </w:pPr>
      <w:bookmarkStart w:id="67" w:name="_Toc73772465"/>
      <w:r>
        <w:lastRenderedPageBreak/>
        <w:t>Define the Initial Macro Using an ISPF Variable</w:t>
      </w:r>
      <w:r w:rsidR="005F2957">
        <w:t xml:space="preserve"> (1.2)</w:t>
      </w:r>
      <w:bookmarkEnd w:id="67"/>
    </w:p>
    <w:p w14:paraId="5F950693" w14:textId="4D55DE01" w:rsidR="005D6E20" w:rsidRDefault="005D6E20" w:rsidP="00855F19">
      <w:r>
        <w:t xml:space="preserve">There are times where there is a need/requirement to have all Edits during the application start with an Edit </w:t>
      </w:r>
      <w:r w:rsidR="00F45695">
        <w:t>Macro,</w:t>
      </w:r>
      <w:r>
        <w:t xml:space="preserve"> but the application does not invoke Edit directly (</w:t>
      </w:r>
      <w:proofErr w:type="gramStart"/>
      <w:r>
        <w:t>e.g.</w:t>
      </w:r>
      <w:proofErr w:type="gramEnd"/>
      <w:r>
        <w:t xml:space="preserve"> Edit is invoked via a LMDDISP or MEMLIST). In this case define the Initial Macro by setting the ISPF Variable ZUSERMAC (must be in the share or profile pool). The macro then must be able to be found in the normal search order (LPA, </w:t>
      </w:r>
      <w:r w:rsidR="00F45695">
        <w:t>LINKLIST</w:t>
      </w:r>
      <w:r>
        <w:t xml:space="preserve">, </w:t>
      </w:r>
      <w:r w:rsidR="00F45695">
        <w:t>STEPLIB</w:t>
      </w:r>
      <w:r>
        <w:t>, ISPLLIB, SYSEXEC, SYSPROC).</w:t>
      </w:r>
    </w:p>
    <w:p w14:paraId="46044268" w14:textId="4098FEBB" w:rsidR="00855F19" w:rsidRDefault="00855F19" w:rsidP="00855F19">
      <w:r>
        <w:t>For example:</w:t>
      </w:r>
    </w:p>
    <w:p w14:paraId="487127DF" w14:textId="40B21BD8" w:rsidR="00855F19" w:rsidRDefault="00855F19" w:rsidP="00855F19">
      <w:pPr>
        <w:pStyle w:val="Screen"/>
      </w:pPr>
      <w:r>
        <w:t>/* REXX */</w:t>
      </w:r>
    </w:p>
    <w:p w14:paraId="0BE3000B" w14:textId="566389DE" w:rsidR="00855F19" w:rsidRDefault="00855F19" w:rsidP="00855F19">
      <w:pPr>
        <w:pStyle w:val="Screen"/>
      </w:pPr>
      <w:r>
        <w:t>. . .</w:t>
      </w:r>
    </w:p>
    <w:p w14:paraId="43ACF28C" w14:textId="39D2B16F" w:rsidR="00855F19" w:rsidRDefault="00855F19" w:rsidP="00855F19">
      <w:pPr>
        <w:pStyle w:val="Screen"/>
      </w:pPr>
      <w:proofErr w:type="spellStart"/>
      <w:r>
        <w:t>zusermac</w:t>
      </w:r>
      <w:proofErr w:type="spellEnd"/>
      <w:r>
        <w:t xml:space="preserve"> = ‘</w:t>
      </w:r>
      <w:proofErr w:type="spellStart"/>
      <w:r>
        <w:t>ieditmac</w:t>
      </w:r>
      <w:proofErr w:type="spellEnd"/>
      <w:r>
        <w:t>’</w:t>
      </w:r>
    </w:p>
    <w:p w14:paraId="2F758749" w14:textId="62EDBE26" w:rsidR="00855F19" w:rsidRDefault="00855F19" w:rsidP="00855F19">
      <w:pPr>
        <w:pStyle w:val="Screen"/>
      </w:pPr>
    </w:p>
    <w:p w14:paraId="55A494F1" w14:textId="13793764" w:rsidR="00855F19" w:rsidRDefault="00855F19" w:rsidP="00855F19">
      <w:pPr>
        <w:pStyle w:val="Screen"/>
      </w:pPr>
      <w:r>
        <w:t xml:space="preserve">Address </w:t>
      </w:r>
      <w:proofErr w:type="spellStart"/>
      <w:r>
        <w:t>ISPExec</w:t>
      </w:r>
      <w:proofErr w:type="spellEnd"/>
    </w:p>
    <w:p w14:paraId="2C4EC04F" w14:textId="107CFE98" w:rsidR="00855F19" w:rsidRDefault="00855F19" w:rsidP="00855F19">
      <w:pPr>
        <w:pStyle w:val="Screen"/>
      </w:pPr>
      <w:r>
        <w:t>‘</w:t>
      </w:r>
      <w:proofErr w:type="spellStart"/>
      <w:r>
        <w:t>VPut</w:t>
      </w:r>
      <w:proofErr w:type="spellEnd"/>
      <w:r>
        <w:t xml:space="preserve"> (</w:t>
      </w:r>
      <w:proofErr w:type="spellStart"/>
      <w:r>
        <w:t>zusermac</w:t>
      </w:r>
      <w:proofErr w:type="spellEnd"/>
      <w:r>
        <w:t>) Shared’</w:t>
      </w:r>
    </w:p>
    <w:p w14:paraId="263FB5D5" w14:textId="40F42C5C" w:rsidR="00855F19" w:rsidRPr="00855F19" w:rsidRDefault="00855F19" w:rsidP="00855F19">
      <w:pPr>
        <w:pStyle w:val="Screen"/>
      </w:pPr>
      <w:r>
        <w:t>. . .</w:t>
      </w:r>
    </w:p>
    <w:p w14:paraId="3DF750D4" w14:textId="69115D1A" w:rsidR="00681882" w:rsidRDefault="00681882" w:rsidP="00681882">
      <w:pPr>
        <w:pStyle w:val="Heading2"/>
        <w:pageBreakBefore/>
      </w:pPr>
      <w:bookmarkStart w:id="68" w:name="_Toc73772466"/>
      <w:r>
        <w:lastRenderedPageBreak/>
        <w:t>Passing Data to an Edit Macro</w:t>
      </w:r>
      <w:bookmarkEnd w:id="68"/>
    </w:p>
    <w:p w14:paraId="7B0E45A2" w14:textId="3E6AFF26" w:rsidR="00681882" w:rsidRDefault="00681882" w:rsidP="00681882">
      <w:r>
        <w:t>There are at least two easy techniques to pass data to an Edit Macro.</w:t>
      </w:r>
    </w:p>
    <w:p w14:paraId="29CB1D43" w14:textId="12FE4B44" w:rsidR="00681882" w:rsidRDefault="00681882" w:rsidP="00681882">
      <w:r>
        <w:t>The 1</w:t>
      </w:r>
      <w:r w:rsidRPr="00681882">
        <w:rPr>
          <w:vertAlign w:val="superscript"/>
        </w:rPr>
        <w:t>st</w:t>
      </w:r>
      <w:r>
        <w:t xml:space="preserve"> is demonstrated in the above section using the PARM keyword when invoking ISPF Edit. That is effectively the same as entering the data on the ISPF Edit command line when invoking the macro – see </w:t>
      </w:r>
      <w:r w:rsidRPr="00360265">
        <w:rPr>
          <w:color w:val="4472C4" w:themeColor="accent1"/>
          <w:u w:val="single"/>
        </w:rPr>
        <w:fldChar w:fldCharType="begin"/>
      </w:r>
      <w:r w:rsidRPr="00360265">
        <w:rPr>
          <w:color w:val="4472C4" w:themeColor="accent1"/>
          <w:u w:val="single"/>
        </w:rPr>
        <w:instrText xml:space="preserve"> REF _Ref3890146 \h </w:instrText>
      </w:r>
      <w:r w:rsidR="00360265" w:rsidRPr="00360265">
        <w:rPr>
          <w:color w:val="4472C4" w:themeColor="accent1"/>
          <w:u w:val="single"/>
        </w:rPr>
        <w:instrText xml:space="preserve"> \* MERGEFORMAT </w:instrText>
      </w:r>
      <w:r w:rsidRPr="00360265">
        <w:rPr>
          <w:color w:val="4472C4" w:themeColor="accent1"/>
          <w:u w:val="single"/>
        </w:rPr>
      </w:r>
      <w:r w:rsidRPr="00360265">
        <w:rPr>
          <w:color w:val="4472C4" w:themeColor="accent1"/>
          <w:u w:val="single"/>
        </w:rPr>
        <w:fldChar w:fldCharType="separate"/>
      </w:r>
      <w:r w:rsidR="00E15FEC" w:rsidRPr="00E15FEC">
        <w:rPr>
          <w:color w:val="4472C4" w:themeColor="accent1"/>
          <w:u w:val="single"/>
        </w:rPr>
        <w:t>Centering Text using an Edit Macro</w:t>
      </w:r>
      <w:r w:rsidRPr="00360265">
        <w:rPr>
          <w:color w:val="4472C4" w:themeColor="accent1"/>
          <w:u w:val="single"/>
        </w:rPr>
        <w:fldChar w:fldCharType="end"/>
      </w:r>
      <w:r>
        <w:t>, above.</w:t>
      </w:r>
    </w:p>
    <w:p w14:paraId="66E28B0C" w14:textId="0F0CAB83" w:rsidR="00681882" w:rsidRDefault="00681882" w:rsidP="00681882">
      <w:r>
        <w:t>The 2</w:t>
      </w:r>
      <w:r w:rsidRPr="00681882">
        <w:rPr>
          <w:vertAlign w:val="superscript"/>
        </w:rPr>
        <w:t>nd</w:t>
      </w:r>
      <w:r>
        <w:t xml:space="preserve"> technique is to have the Edit Macro use ISPF VGET services to retrieve the ISPF variables from the ISPF variable pool. This technique allows for more flexibility as more than a single value can be processed by using multiple ISPF variables.</w:t>
      </w:r>
    </w:p>
    <w:p w14:paraId="741C7F60" w14:textId="0D077E61" w:rsidR="00147CCD" w:rsidRDefault="00147CCD" w:rsidP="00AA01DF">
      <w:pPr>
        <w:pStyle w:val="Heading2"/>
        <w:pageBreakBefore/>
      </w:pPr>
      <w:bookmarkStart w:id="69" w:name="_Toc73772467"/>
      <w:r>
        <w:lastRenderedPageBreak/>
        <w:t>Invoking an Edit Macro on All Members of a PDS</w:t>
      </w:r>
      <w:bookmarkEnd w:id="69"/>
    </w:p>
    <w:p w14:paraId="7388184A" w14:textId="0ACCB949" w:rsidR="00AA01DF" w:rsidRPr="00AA01DF" w:rsidRDefault="00AA01DF" w:rsidP="007D5676">
      <w:pPr>
        <w:pStyle w:val="Example"/>
        <w:pBdr>
          <w:top w:val="single" w:sz="4" w:space="1" w:color="auto"/>
          <w:left w:val="single" w:sz="4" w:space="4" w:color="auto"/>
          <w:bottom w:val="single" w:sz="4" w:space="1" w:color="auto"/>
          <w:right w:val="single" w:sz="4" w:space="4" w:color="auto"/>
        </w:pBdr>
        <w:ind w:right="5040"/>
      </w:pPr>
      <w:r>
        <w:t>RXDOALL</w:t>
      </w:r>
      <w:r w:rsidR="00D2782C">
        <w:t>, RXPOPDO and RXPOPM</w:t>
      </w:r>
    </w:p>
    <w:p w14:paraId="019B1C71" w14:textId="77777777" w:rsidR="00F45695" w:rsidRDefault="00F45695" w:rsidP="00147CCD"/>
    <w:p w14:paraId="0AEDDB43" w14:textId="35686944" w:rsidR="00147CCD" w:rsidRDefault="00147CCD" w:rsidP="00147CCD">
      <w:r>
        <w:t>This example demonstrates how to invoke an ISPF Edit Macro on all members of a PDS. The macro can do anything but for this example the macro will change one value to another.</w:t>
      </w:r>
    </w:p>
    <w:p w14:paraId="63B9D546" w14:textId="77777777" w:rsidR="00D26EA3" w:rsidRDefault="00F45695" w:rsidP="00F45695">
      <w:pPr>
        <w:pStyle w:val="Screen"/>
        <w:keepNext/>
        <w:keepLines/>
      </w:pPr>
      <w:r>
        <w:t xml:space="preserve">/* ---------------------  </w:t>
      </w:r>
      <w:proofErr w:type="spellStart"/>
      <w:r>
        <w:t>rexx</w:t>
      </w:r>
      <w:proofErr w:type="spellEnd"/>
      <w:r>
        <w:t xml:space="preserve"> procedure  ---------------------- *</w:t>
      </w:r>
    </w:p>
    <w:p w14:paraId="545458D9" w14:textId="77777777" w:rsidR="00D26EA3" w:rsidRDefault="00F45695" w:rsidP="00F45695">
      <w:pPr>
        <w:pStyle w:val="Screen"/>
        <w:keepNext/>
        <w:keepLines/>
      </w:pPr>
      <w:r>
        <w:t xml:space="preserve"> | Name:      </w:t>
      </w:r>
      <w:proofErr w:type="spellStart"/>
      <w:r>
        <w:t>DoAll</w:t>
      </w:r>
      <w:proofErr w:type="spellEnd"/>
      <w:r>
        <w:t xml:space="preserve">                                              |</w:t>
      </w:r>
    </w:p>
    <w:p w14:paraId="5C4AB930" w14:textId="77777777" w:rsidR="00D26EA3" w:rsidRDefault="00F45695" w:rsidP="00F45695">
      <w:pPr>
        <w:pStyle w:val="Screen"/>
        <w:keepNext/>
        <w:keepLines/>
      </w:pPr>
      <w:r>
        <w:t xml:space="preserve"> | ISPF - Developers - Tips and Tricks                           |</w:t>
      </w:r>
    </w:p>
    <w:p w14:paraId="12D47A62" w14:textId="77777777" w:rsidR="00D26EA3" w:rsidRDefault="00F45695" w:rsidP="00F45695">
      <w:pPr>
        <w:pStyle w:val="Screen"/>
        <w:keepNext/>
        <w:keepLines/>
      </w:pPr>
      <w:r>
        <w:t xml:space="preserve"> |                                                               |</w:t>
      </w:r>
    </w:p>
    <w:p w14:paraId="32020D48" w14:textId="77777777" w:rsidR="00D26EA3" w:rsidRDefault="00F45695" w:rsidP="00F45695">
      <w:pPr>
        <w:pStyle w:val="Screen"/>
        <w:keepNext/>
        <w:keepLines/>
      </w:pPr>
      <w:r>
        <w:t xml:space="preserve"> | Function:  This </w:t>
      </w:r>
      <w:proofErr w:type="spellStart"/>
      <w:r>
        <w:t>rexx</w:t>
      </w:r>
      <w:proofErr w:type="spellEnd"/>
      <w:r>
        <w:t xml:space="preserve"> exec will process the specified          |</w:t>
      </w:r>
    </w:p>
    <w:p w14:paraId="6FE86C07" w14:textId="77777777" w:rsidR="00D26EA3" w:rsidRDefault="00F45695" w:rsidP="00F45695">
      <w:pPr>
        <w:pStyle w:val="Screen"/>
        <w:keepNext/>
        <w:keepLines/>
      </w:pPr>
      <w:r>
        <w:t xml:space="preserve"> |            </w:t>
      </w:r>
      <w:proofErr w:type="spellStart"/>
      <w:r>
        <w:t>ispf</w:t>
      </w:r>
      <w:proofErr w:type="spellEnd"/>
      <w:r>
        <w:t xml:space="preserve"> edit macro against every member of the        |</w:t>
      </w:r>
    </w:p>
    <w:p w14:paraId="0EEB51A3" w14:textId="77777777" w:rsidR="00D26EA3" w:rsidRDefault="00F45695" w:rsidP="00F45695">
      <w:pPr>
        <w:pStyle w:val="Screen"/>
        <w:keepNext/>
        <w:keepLines/>
      </w:pPr>
      <w:r>
        <w:t xml:space="preserve"> |            specified partitioned dataset.                     |</w:t>
      </w:r>
    </w:p>
    <w:p w14:paraId="5A9A74FB" w14:textId="77777777" w:rsidR="00D26EA3" w:rsidRDefault="00F45695" w:rsidP="00F45695">
      <w:pPr>
        <w:pStyle w:val="Screen"/>
        <w:keepNext/>
        <w:keepLines/>
      </w:pPr>
      <w:r>
        <w:t xml:space="preserve"> |                                                               |</w:t>
      </w:r>
    </w:p>
    <w:p w14:paraId="32CD71A5" w14:textId="77777777" w:rsidR="00D26EA3" w:rsidRDefault="00F45695" w:rsidP="00F45695">
      <w:pPr>
        <w:pStyle w:val="Screen"/>
        <w:keepNext/>
        <w:keepLines/>
      </w:pPr>
      <w:r>
        <w:t xml:space="preserve"> |            Only standard system services are used. The        |</w:t>
      </w:r>
    </w:p>
    <w:p w14:paraId="66C613B6" w14:textId="77777777" w:rsidR="00D26EA3" w:rsidRDefault="00F45695" w:rsidP="00F45695">
      <w:pPr>
        <w:pStyle w:val="Screen"/>
        <w:keepNext/>
        <w:keepLines/>
      </w:pPr>
      <w:r>
        <w:t xml:space="preserve"> |            LISTD TSO command with the MEMBERS keyword         |</w:t>
      </w:r>
    </w:p>
    <w:p w14:paraId="0A015EA0" w14:textId="77777777" w:rsidR="00D26EA3" w:rsidRDefault="00F45695" w:rsidP="00F45695">
      <w:pPr>
        <w:pStyle w:val="Screen"/>
        <w:keepNext/>
        <w:keepLines/>
      </w:pPr>
      <w:r>
        <w:t xml:space="preserve"> |            is used to extract the member names.               |</w:t>
      </w:r>
    </w:p>
    <w:p w14:paraId="68A90C19" w14:textId="77777777" w:rsidR="00D26EA3" w:rsidRDefault="00F45695" w:rsidP="00F45695">
      <w:pPr>
        <w:pStyle w:val="Screen"/>
        <w:keepNext/>
        <w:keepLines/>
      </w:pPr>
      <w:r>
        <w:t xml:space="preserve"> |                                                               |</w:t>
      </w:r>
    </w:p>
    <w:p w14:paraId="5899AE29" w14:textId="77777777" w:rsidR="00D26EA3" w:rsidRDefault="00F45695" w:rsidP="00F45695">
      <w:pPr>
        <w:pStyle w:val="Screen"/>
        <w:keepNext/>
        <w:keepLines/>
      </w:pPr>
      <w:r>
        <w:t xml:space="preserve"> | Syntax:    %</w:t>
      </w:r>
      <w:proofErr w:type="spellStart"/>
      <w:r>
        <w:t>DoAll</w:t>
      </w:r>
      <w:proofErr w:type="spellEnd"/>
      <w:r>
        <w:t xml:space="preserve"> </w:t>
      </w:r>
      <w:proofErr w:type="spellStart"/>
      <w:r>
        <w:t>dsname</w:t>
      </w:r>
      <w:proofErr w:type="spellEnd"/>
      <w:r>
        <w:t xml:space="preserve"> edit-macro                           |</w:t>
      </w:r>
    </w:p>
    <w:p w14:paraId="1B2D9E9C" w14:textId="77777777" w:rsidR="00D26EA3" w:rsidRDefault="00F45695" w:rsidP="00F45695">
      <w:pPr>
        <w:pStyle w:val="Screen"/>
        <w:keepNext/>
        <w:keepLines/>
      </w:pPr>
      <w:r>
        <w:t xml:space="preserve"> |                                                               |</w:t>
      </w:r>
    </w:p>
    <w:p w14:paraId="39BC488B" w14:textId="77777777" w:rsidR="00D26EA3" w:rsidRDefault="00F45695" w:rsidP="00F45695">
      <w:pPr>
        <w:pStyle w:val="Screen"/>
        <w:keepNext/>
        <w:keepLines/>
      </w:pPr>
      <w:r>
        <w:t xml:space="preserve"> | Sample Edit Macro to change SYS1 to SYS2 (called chsys1t2):   |</w:t>
      </w:r>
    </w:p>
    <w:p w14:paraId="0590A29F" w14:textId="77777777" w:rsidR="00D26EA3" w:rsidRDefault="00F45695" w:rsidP="00F45695">
      <w:pPr>
        <w:pStyle w:val="Screen"/>
        <w:keepNext/>
        <w:keepLines/>
      </w:pPr>
      <w:r>
        <w:t xml:space="preserve"> |  Address ISREDIT                                              |</w:t>
      </w:r>
    </w:p>
    <w:p w14:paraId="6A2914D3" w14:textId="77777777" w:rsidR="00D26EA3" w:rsidRDefault="00F45695" w:rsidP="00F45695">
      <w:pPr>
        <w:pStyle w:val="Screen"/>
        <w:keepNext/>
        <w:keepLines/>
      </w:pPr>
      <w:r>
        <w:t xml:space="preserve"> |  "MACRO"                                                      |</w:t>
      </w:r>
    </w:p>
    <w:p w14:paraId="343D78D6" w14:textId="77777777" w:rsidR="00D26EA3" w:rsidRDefault="00F45695" w:rsidP="00F45695">
      <w:pPr>
        <w:pStyle w:val="Screen"/>
        <w:keepNext/>
        <w:keepLines/>
      </w:pPr>
      <w:r>
        <w:t xml:space="preserve"> |  "CHANGE 'DSN=SYS1.' 'DSN=SYS2.' ALL"                         |</w:t>
      </w:r>
    </w:p>
    <w:p w14:paraId="0F6068C6" w14:textId="77777777" w:rsidR="00D26EA3" w:rsidRDefault="00F45695" w:rsidP="00F45695">
      <w:pPr>
        <w:pStyle w:val="Screen"/>
        <w:keepNext/>
        <w:keepLines/>
      </w:pPr>
      <w:r>
        <w:t xml:space="preserve"> |  "SAVE"                                                       |</w:t>
      </w:r>
    </w:p>
    <w:p w14:paraId="1E05B092" w14:textId="77777777" w:rsidR="00D26EA3" w:rsidRDefault="00F45695" w:rsidP="00F45695">
      <w:pPr>
        <w:pStyle w:val="Screen"/>
        <w:keepNext/>
        <w:keepLines/>
      </w:pPr>
      <w:r>
        <w:t xml:space="preserve"> |  "END"                                                        |</w:t>
      </w:r>
    </w:p>
    <w:p w14:paraId="32E96142" w14:textId="77777777" w:rsidR="00D26EA3" w:rsidRDefault="00F45695" w:rsidP="00F45695">
      <w:pPr>
        <w:pStyle w:val="Screen"/>
        <w:keepNext/>
        <w:keepLines/>
      </w:pPr>
      <w:r>
        <w:t xml:space="preserve"> |                                                               |</w:t>
      </w:r>
    </w:p>
    <w:p w14:paraId="7720580D" w14:textId="77777777" w:rsidR="00D26EA3" w:rsidRDefault="00F45695" w:rsidP="00F45695">
      <w:pPr>
        <w:pStyle w:val="Screen"/>
        <w:keepNext/>
        <w:keepLines/>
      </w:pPr>
      <w:r>
        <w:t xml:space="preserve"> | Sample Execution:  %</w:t>
      </w:r>
      <w:proofErr w:type="spellStart"/>
      <w:r>
        <w:t>Doall</w:t>
      </w:r>
      <w:proofErr w:type="spellEnd"/>
      <w:r>
        <w:t xml:space="preserve"> 'sys2.testjcl' chsys1t2             |</w:t>
      </w:r>
    </w:p>
    <w:p w14:paraId="391275FB" w14:textId="77777777" w:rsidR="00D26EA3" w:rsidRDefault="00F45695" w:rsidP="00F45695">
      <w:pPr>
        <w:pStyle w:val="Screen"/>
        <w:keepNext/>
        <w:keepLines/>
      </w:pPr>
      <w:r>
        <w:t xml:space="preserve"> |                                                               |</w:t>
      </w:r>
    </w:p>
    <w:p w14:paraId="41CFFC5A" w14:textId="2EDEEC0D" w:rsidR="00F45695" w:rsidRDefault="00F45695" w:rsidP="00F45695">
      <w:pPr>
        <w:pStyle w:val="Screen"/>
        <w:keepNext/>
        <w:keepLines/>
      </w:pPr>
      <w:r>
        <w:t xml:space="preserve"> * ------------------------------------------------------------- */</w:t>
      </w:r>
    </w:p>
    <w:p w14:paraId="7636700B" w14:textId="3C952C44" w:rsidR="004517D9" w:rsidRDefault="004517D9" w:rsidP="00F45695">
      <w:pPr>
        <w:pStyle w:val="Screen"/>
        <w:keepNext/>
        <w:keepLines/>
      </w:pPr>
      <w:r>
        <w:t xml:space="preserve"> </w:t>
      </w:r>
      <w:r w:rsidR="00AA01DF">
        <w:t>/* --------------------------------- *</w:t>
      </w:r>
    </w:p>
    <w:p w14:paraId="2E7C2533" w14:textId="77777777" w:rsidR="004517D9" w:rsidRDefault="004517D9" w:rsidP="00AA01DF">
      <w:pPr>
        <w:pStyle w:val="Screen"/>
        <w:keepNext/>
        <w:keepLines/>
      </w:pPr>
      <w:r>
        <w:t xml:space="preserve"> </w:t>
      </w:r>
      <w:r w:rsidR="00AA01DF">
        <w:t>| Get the target data set and macro |</w:t>
      </w:r>
    </w:p>
    <w:p w14:paraId="62846863" w14:textId="77777777" w:rsidR="004517D9" w:rsidRDefault="004517D9" w:rsidP="00AA01DF">
      <w:pPr>
        <w:pStyle w:val="Screen"/>
        <w:keepNext/>
        <w:keepLines/>
      </w:pPr>
      <w:r>
        <w:t xml:space="preserve"> </w:t>
      </w:r>
      <w:r w:rsidR="00AA01DF">
        <w:t>* --------------------------------- */</w:t>
      </w:r>
    </w:p>
    <w:p w14:paraId="53D49DD1" w14:textId="0CA58A9D" w:rsidR="00AA01DF" w:rsidRDefault="004517D9" w:rsidP="00AA01DF">
      <w:pPr>
        <w:pStyle w:val="Screen"/>
        <w:keepNext/>
        <w:keepLines/>
      </w:pPr>
      <w:r>
        <w:t xml:space="preserve"> </w:t>
      </w:r>
      <w:proofErr w:type="spellStart"/>
      <w:r w:rsidR="00AA01DF">
        <w:t>arg</w:t>
      </w:r>
      <w:proofErr w:type="spellEnd"/>
      <w:r w:rsidR="00AA01DF">
        <w:t xml:space="preserve"> </w:t>
      </w:r>
      <w:proofErr w:type="spellStart"/>
      <w:r w:rsidR="00AA01DF">
        <w:t>dsn</w:t>
      </w:r>
      <w:proofErr w:type="spellEnd"/>
      <w:r w:rsidR="00AA01DF">
        <w:t xml:space="preserve"> exec</w:t>
      </w:r>
    </w:p>
    <w:p w14:paraId="4ED1A02D" w14:textId="77777777" w:rsidR="004517D9" w:rsidRDefault="004517D9" w:rsidP="00AA01DF">
      <w:pPr>
        <w:pStyle w:val="Screen"/>
        <w:keepNext/>
        <w:keepLines/>
      </w:pPr>
      <w:r>
        <w:t xml:space="preserve"> </w:t>
      </w:r>
      <w:r w:rsidR="00AA01DF">
        <w:t>/* ---------------------------------------- *</w:t>
      </w:r>
    </w:p>
    <w:p w14:paraId="04D163CF" w14:textId="77777777" w:rsidR="004517D9" w:rsidRDefault="004517D9" w:rsidP="00AA01DF">
      <w:pPr>
        <w:pStyle w:val="Screen"/>
        <w:keepNext/>
        <w:keepLines/>
      </w:pPr>
      <w:r>
        <w:t xml:space="preserve"> </w:t>
      </w:r>
      <w:r w:rsidR="00AA01DF">
        <w:t>| Fix up data set name for use (no quotes) |</w:t>
      </w:r>
    </w:p>
    <w:p w14:paraId="786A75FC" w14:textId="77777777" w:rsidR="004517D9" w:rsidRDefault="004517D9" w:rsidP="00AA01DF">
      <w:pPr>
        <w:pStyle w:val="Screen"/>
        <w:keepNext/>
        <w:keepLines/>
      </w:pPr>
      <w:r>
        <w:t xml:space="preserve"> </w:t>
      </w:r>
      <w:r w:rsidR="00AA01DF">
        <w:t>* ---------------------------------------- */</w:t>
      </w:r>
    </w:p>
    <w:p w14:paraId="17DF8F97" w14:textId="77777777" w:rsidR="004517D9" w:rsidRDefault="004517D9" w:rsidP="00AA01DF">
      <w:pPr>
        <w:pStyle w:val="Screen"/>
        <w:keepNext/>
        <w:keepLines/>
      </w:pPr>
      <w:r>
        <w:t xml:space="preserve"> </w:t>
      </w:r>
      <w:r w:rsidR="00AA01DF">
        <w:t xml:space="preserve">if left(dsn,1) &lt;&gt; "'" then </w:t>
      </w:r>
      <w:proofErr w:type="gramStart"/>
      <w:r w:rsidR="00AA01DF">
        <w:t>do</w:t>
      </w:r>
      <w:proofErr w:type="gramEnd"/>
    </w:p>
    <w:p w14:paraId="0ED84FB6" w14:textId="77777777" w:rsidR="004517D9" w:rsidRDefault="004517D9" w:rsidP="00AA01DF">
      <w:pPr>
        <w:pStyle w:val="Screen"/>
        <w:keepNext/>
        <w:keepLines/>
      </w:pPr>
      <w:r>
        <w:t xml:space="preserve"> </w:t>
      </w:r>
      <w:r w:rsidR="00AA01DF">
        <w:t xml:space="preserve">  </w:t>
      </w:r>
      <w:proofErr w:type="spellStart"/>
      <w:r w:rsidR="00AA01DF">
        <w:t>dsn</w:t>
      </w:r>
      <w:proofErr w:type="spellEnd"/>
      <w:r w:rsidR="00AA01DF">
        <w:t xml:space="preserve"> = </w:t>
      </w:r>
      <w:proofErr w:type="spellStart"/>
      <w:r w:rsidR="00AA01DF">
        <w:t>sysvar</w:t>
      </w:r>
      <w:proofErr w:type="spellEnd"/>
      <w:r w:rsidR="00AA01DF">
        <w:t>(</w:t>
      </w:r>
      <w:proofErr w:type="spellStart"/>
      <w:r w:rsidR="00AA01DF">
        <w:t>syspref</w:t>
      </w:r>
      <w:proofErr w:type="spellEnd"/>
      <w:r w:rsidR="00AA01DF">
        <w:t>)"."</w:t>
      </w:r>
      <w:proofErr w:type="spellStart"/>
      <w:r w:rsidR="00AA01DF">
        <w:t>dsn</w:t>
      </w:r>
      <w:proofErr w:type="spellEnd"/>
    </w:p>
    <w:p w14:paraId="58448A84" w14:textId="77777777" w:rsidR="004517D9" w:rsidRDefault="004517D9" w:rsidP="00AA01DF">
      <w:pPr>
        <w:pStyle w:val="Screen"/>
        <w:keepNext/>
        <w:keepLines/>
      </w:pPr>
      <w:r>
        <w:t xml:space="preserve"> </w:t>
      </w:r>
      <w:r w:rsidR="00AA01DF">
        <w:t>end</w:t>
      </w:r>
    </w:p>
    <w:p w14:paraId="1B0754B7" w14:textId="77777777" w:rsidR="004517D9" w:rsidRDefault="004517D9" w:rsidP="00AA01DF">
      <w:pPr>
        <w:pStyle w:val="Screen"/>
        <w:keepNext/>
        <w:keepLines/>
      </w:pPr>
      <w:r>
        <w:t xml:space="preserve"> </w:t>
      </w:r>
      <w:r w:rsidR="00AA01DF">
        <w:t>else do</w:t>
      </w:r>
    </w:p>
    <w:p w14:paraId="6CF99C63" w14:textId="77777777" w:rsidR="004517D9" w:rsidRDefault="004517D9" w:rsidP="00AA01DF">
      <w:pPr>
        <w:pStyle w:val="Screen"/>
        <w:keepNext/>
        <w:keepLines/>
      </w:pPr>
      <w:r>
        <w:t xml:space="preserve"> </w:t>
      </w:r>
      <w:r w:rsidR="00AA01DF">
        <w:t xml:space="preserve">  </w:t>
      </w:r>
      <w:proofErr w:type="spellStart"/>
      <w:r w:rsidR="00AA01DF">
        <w:t>dsn</w:t>
      </w:r>
      <w:proofErr w:type="spellEnd"/>
      <w:r w:rsidR="00AA01DF">
        <w:t xml:space="preserve"> = </w:t>
      </w:r>
      <w:proofErr w:type="spellStart"/>
      <w:r w:rsidR="00AA01DF">
        <w:t>substr</w:t>
      </w:r>
      <w:proofErr w:type="spellEnd"/>
      <w:r w:rsidR="00AA01DF">
        <w:t>(dsn,2,length(</w:t>
      </w:r>
      <w:proofErr w:type="spellStart"/>
      <w:r w:rsidR="00AA01DF">
        <w:t>dsn</w:t>
      </w:r>
      <w:proofErr w:type="spellEnd"/>
      <w:r w:rsidR="00AA01DF">
        <w:t>)-2)</w:t>
      </w:r>
    </w:p>
    <w:p w14:paraId="40A544EC" w14:textId="3EF168C4" w:rsidR="00AA01DF" w:rsidRDefault="004517D9" w:rsidP="00AA01DF">
      <w:pPr>
        <w:pStyle w:val="Screen"/>
        <w:keepNext/>
        <w:keepLines/>
      </w:pPr>
      <w:r>
        <w:t xml:space="preserve"> </w:t>
      </w:r>
      <w:r w:rsidR="00AA01DF">
        <w:t>end</w:t>
      </w:r>
    </w:p>
    <w:p w14:paraId="035B5168" w14:textId="77777777" w:rsidR="004517D9" w:rsidRDefault="004517D9" w:rsidP="00AA01DF">
      <w:pPr>
        <w:pStyle w:val="Screen"/>
        <w:keepNext/>
        <w:keepLines/>
      </w:pPr>
      <w:r>
        <w:t xml:space="preserve"> </w:t>
      </w:r>
      <w:r w:rsidR="00AA01DF">
        <w:t>/* -------------------------- *</w:t>
      </w:r>
    </w:p>
    <w:p w14:paraId="03517360" w14:textId="77777777" w:rsidR="004517D9" w:rsidRDefault="004517D9" w:rsidP="00AA01DF">
      <w:pPr>
        <w:pStyle w:val="Screen"/>
        <w:keepNext/>
        <w:keepLines/>
      </w:pPr>
      <w:r>
        <w:t xml:space="preserve"> </w:t>
      </w:r>
      <w:r w:rsidR="00AA01DF">
        <w:t xml:space="preserve">| Setup </w:t>
      </w:r>
      <w:proofErr w:type="spellStart"/>
      <w:r w:rsidR="00AA01DF">
        <w:t>Outtrap</w:t>
      </w:r>
      <w:proofErr w:type="spellEnd"/>
      <w:r w:rsidR="00AA01DF">
        <w:t xml:space="preserve"> and do </w:t>
      </w:r>
      <w:proofErr w:type="spellStart"/>
      <w:r w:rsidR="00AA01DF">
        <w:t>ListD</w:t>
      </w:r>
      <w:proofErr w:type="spellEnd"/>
      <w:r w:rsidR="00AA01DF">
        <w:t xml:space="preserve"> |</w:t>
      </w:r>
    </w:p>
    <w:p w14:paraId="627779F0" w14:textId="77777777" w:rsidR="004517D9" w:rsidRDefault="004517D9" w:rsidP="00AA01DF">
      <w:pPr>
        <w:pStyle w:val="Screen"/>
        <w:keepNext/>
        <w:keepLines/>
      </w:pPr>
      <w:r>
        <w:t xml:space="preserve"> </w:t>
      </w:r>
      <w:r w:rsidR="00AA01DF">
        <w:t>* -------------------------- */</w:t>
      </w:r>
    </w:p>
    <w:p w14:paraId="213E3B83" w14:textId="77777777" w:rsidR="004517D9" w:rsidRDefault="004517D9" w:rsidP="00AA01DF">
      <w:pPr>
        <w:pStyle w:val="Screen"/>
        <w:keepNext/>
        <w:keepLines/>
      </w:pPr>
      <w:r>
        <w:t xml:space="preserve"> </w:t>
      </w:r>
      <w:r w:rsidR="00AA01DF">
        <w:t xml:space="preserve">x = </w:t>
      </w:r>
      <w:proofErr w:type="spellStart"/>
      <w:r w:rsidR="00AA01DF">
        <w:t>outtrap</w:t>
      </w:r>
      <w:proofErr w:type="spellEnd"/>
      <w:r w:rsidR="00AA01DF">
        <w:t>("</w:t>
      </w:r>
      <w:proofErr w:type="spellStart"/>
      <w:r w:rsidR="00AA01DF">
        <w:t>lm</w:t>
      </w:r>
      <w:proofErr w:type="spellEnd"/>
      <w:r w:rsidR="00AA01DF">
        <w:t>.","*")</w:t>
      </w:r>
    </w:p>
    <w:p w14:paraId="1895DEE6" w14:textId="77777777" w:rsidR="004517D9" w:rsidRDefault="004517D9" w:rsidP="00AA01DF">
      <w:pPr>
        <w:pStyle w:val="Screen"/>
        <w:keepNext/>
        <w:keepLines/>
      </w:pPr>
      <w:r>
        <w:t xml:space="preserve"> </w:t>
      </w:r>
      <w:r w:rsidR="00AA01DF">
        <w:t>"LISTD" "'"</w:t>
      </w:r>
      <w:proofErr w:type="spellStart"/>
      <w:r w:rsidR="00AA01DF">
        <w:t>dsn</w:t>
      </w:r>
      <w:proofErr w:type="spellEnd"/>
      <w:r w:rsidR="00AA01DF">
        <w:t>"'" "MEMBERS"</w:t>
      </w:r>
    </w:p>
    <w:p w14:paraId="6F5400B4" w14:textId="4894D18E" w:rsidR="00AA01DF" w:rsidRDefault="004517D9" w:rsidP="00AA01DF">
      <w:pPr>
        <w:pStyle w:val="Screen"/>
        <w:keepNext/>
        <w:keepLines/>
      </w:pPr>
      <w:r>
        <w:t xml:space="preserve"> </w:t>
      </w:r>
      <w:r w:rsidR="00AA01DF">
        <w:t xml:space="preserve">x = </w:t>
      </w:r>
      <w:proofErr w:type="spellStart"/>
      <w:r w:rsidR="00AA01DF">
        <w:t>outtrap</w:t>
      </w:r>
      <w:proofErr w:type="spellEnd"/>
      <w:r w:rsidR="00AA01DF">
        <w:t>("off")</w:t>
      </w:r>
    </w:p>
    <w:p w14:paraId="6EDF2DC1" w14:textId="77777777" w:rsidR="004517D9" w:rsidRDefault="004517D9" w:rsidP="00AA01DF">
      <w:pPr>
        <w:pStyle w:val="Screen"/>
        <w:keepNext/>
        <w:keepLines/>
      </w:pPr>
      <w:r>
        <w:t xml:space="preserve"> </w:t>
      </w:r>
      <w:r w:rsidR="00AA01DF">
        <w:t>/* ------------------- *</w:t>
      </w:r>
    </w:p>
    <w:p w14:paraId="7253430A" w14:textId="77777777" w:rsidR="004517D9" w:rsidRDefault="004517D9" w:rsidP="00AA01DF">
      <w:pPr>
        <w:pStyle w:val="Screen"/>
        <w:keepNext/>
        <w:keepLines/>
      </w:pPr>
      <w:r>
        <w:t xml:space="preserve"> </w:t>
      </w:r>
      <w:r w:rsidR="00AA01DF">
        <w:t>| Process all members |</w:t>
      </w:r>
    </w:p>
    <w:p w14:paraId="0B80173D" w14:textId="77777777" w:rsidR="004517D9" w:rsidRDefault="004517D9" w:rsidP="00AA01DF">
      <w:pPr>
        <w:pStyle w:val="Screen"/>
        <w:keepNext/>
        <w:keepLines/>
      </w:pPr>
      <w:r>
        <w:t xml:space="preserve"> </w:t>
      </w:r>
      <w:r w:rsidR="00AA01DF">
        <w:t>* ------------------- */</w:t>
      </w:r>
    </w:p>
    <w:p w14:paraId="64671FF9" w14:textId="77777777" w:rsidR="004517D9" w:rsidRDefault="004517D9" w:rsidP="00AA01DF">
      <w:pPr>
        <w:pStyle w:val="Screen"/>
        <w:keepNext/>
        <w:keepLines/>
      </w:pPr>
      <w:r>
        <w:t xml:space="preserve"> </w:t>
      </w:r>
      <w:r w:rsidR="00AA01DF">
        <w:t xml:space="preserve">do </w:t>
      </w:r>
      <w:proofErr w:type="spellStart"/>
      <w:r w:rsidR="00AA01DF">
        <w:t>i</w:t>
      </w:r>
      <w:proofErr w:type="spellEnd"/>
      <w:r w:rsidR="00AA01DF">
        <w:t xml:space="preserve"> = 7 to lm.0</w:t>
      </w:r>
    </w:p>
    <w:p w14:paraId="31C92F0D" w14:textId="77777777" w:rsidR="004517D9" w:rsidRDefault="004517D9" w:rsidP="00AA01DF">
      <w:pPr>
        <w:pStyle w:val="Screen"/>
        <w:keepNext/>
        <w:keepLines/>
      </w:pPr>
      <w:r>
        <w:t xml:space="preserve"> </w:t>
      </w:r>
      <w:r w:rsidR="00AA01DF">
        <w:t xml:space="preserve">  parse value </w:t>
      </w:r>
      <w:proofErr w:type="spellStart"/>
      <w:r w:rsidR="00AA01DF">
        <w:t>lm.i</w:t>
      </w:r>
      <w:proofErr w:type="spellEnd"/>
      <w:r w:rsidR="00AA01DF">
        <w:t xml:space="preserve"> with mem extra</w:t>
      </w:r>
    </w:p>
    <w:p w14:paraId="46200B62" w14:textId="77777777" w:rsidR="004517D9" w:rsidRDefault="004517D9" w:rsidP="00AA01DF">
      <w:pPr>
        <w:pStyle w:val="Screen"/>
        <w:keepNext/>
        <w:keepLines/>
      </w:pPr>
      <w:r>
        <w:t xml:space="preserve"> </w:t>
      </w:r>
      <w:r w:rsidR="00AA01DF">
        <w:t xml:space="preserve">  Address ISPEXEC "EDIT DATASET('"</w:t>
      </w:r>
      <w:proofErr w:type="spellStart"/>
      <w:r w:rsidR="00AA01DF">
        <w:t>dsn</w:t>
      </w:r>
      <w:proofErr w:type="spellEnd"/>
      <w:r w:rsidR="00AA01DF">
        <w:t>"("mem")') MACRO("exec")"</w:t>
      </w:r>
    </w:p>
    <w:p w14:paraId="69F4DCAD" w14:textId="5661837F" w:rsidR="00147CCD" w:rsidRDefault="004517D9" w:rsidP="00AA01DF">
      <w:pPr>
        <w:pStyle w:val="Screen"/>
        <w:keepNext/>
        <w:keepLines/>
      </w:pPr>
      <w:r>
        <w:t xml:space="preserve"> </w:t>
      </w:r>
      <w:r w:rsidR="00AA01DF">
        <w:t>end</w:t>
      </w:r>
    </w:p>
    <w:p w14:paraId="2FE7DEF9" w14:textId="1D0AABD8" w:rsidR="00147CCD" w:rsidRDefault="00147CCD" w:rsidP="00147CCD"/>
    <w:p w14:paraId="3D6F3105" w14:textId="6045BFF6" w:rsidR="00D871FE" w:rsidRDefault="00D871FE" w:rsidP="00147CCD">
      <w:r>
        <w:lastRenderedPageBreak/>
        <w:t xml:space="preserve">Another example of this is the RXPOPDO </w:t>
      </w:r>
      <w:r w:rsidR="00D2782C">
        <w:t xml:space="preserve">exec that will process all members of the target PDS and report on all ISPF Popup Panels, those members with </w:t>
      </w:r>
      <w:r w:rsidR="00D2782C" w:rsidRPr="00D2782C">
        <w:rPr>
          <w:rFonts w:ascii="Courier New" w:hAnsi="Courier New" w:cs="Courier New"/>
        </w:rPr>
        <w:t>)BODY</w:t>
      </w:r>
      <w:r w:rsidR="00D2782C">
        <w:t xml:space="preserve"> and a </w:t>
      </w:r>
      <w:r w:rsidR="00D2782C" w:rsidRPr="00D2782C">
        <w:rPr>
          <w:rFonts w:ascii="Courier New" w:hAnsi="Courier New" w:cs="Courier New"/>
        </w:rPr>
        <w:t>WINDOW(</w:t>
      </w:r>
      <w:r w:rsidR="00D2782C">
        <w:t xml:space="preserve"> parameter. The report will recommend a ‘centered’ </w:t>
      </w:r>
      <w:proofErr w:type="spellStart"/>
      <w:r w:rsidR="00D2782C">
        <w:t>AddPop</w:t>
      </w:r>
      <w:proofErr w:type="spellEnd"/>
      <w:r w:rsidR="00D2782C">
        <w:t xml:space="preserve"> location (row and column).</w:t>
      </w:r>
    </w:p>
    <w:p w14:paraId="6EE23208" w14:textId="7440E749" w:rsidR="00D2782C" w:rsidRDefault="00D2782C" w:rsidP="00147CCD">
      <w:r>
        <w:t>To use this exec execute it passing it the data set name of the PDS with the ISPF Panels. Here is a sample report for the example PDS:</w:t>
      </w:r>
    </w:p>
    <w:p w14:paraId="3FE9C326" w14:textId="77777777" w:rsidR="00D2782C" w:rsidRDefault="00D2782C" w:rsidP="00D2782C">
      <w:pPr>
        <w:pStyle w:val="Screen"/>
      </w:pPr>
      <w:r>
        <w:t xml:space="preserve">ISPF Panel </w:t>
      </w:r>
      <w:proofErr w:type="spellStart"/>
      <w:r>
        <w:t>PopUp</w:t>
      </w:r>
      <w:proofErr w:type="spellEnd"/>
      <w:r>
        <w:t xml:space="preserve"> Centering Suggestions</w:t>
      </w:r>
    </w:p>
    <w:p w14:paraId="05F0723C" w14:textId="77777777" w:rsidR="00D2782C" w:rsidRDefault="00D2782C" w:rsidP="00D2782C">
      <w:pPr>
        <w:pStyle w:val="Screen"/>
      </w:pPr>
    </w:p>
    <w:p w14:paraId="63B6DAAE" w14:textId="77777777" w:rsidR="00D2782C" w:rsidRDefault="00D2782C" w:rsidP="00D2782C">
      <w:pPr>
        <w:pStyle w:val="Screen"/>
      </w:pPr>
      <w:r>
        <w:t>Panel    ADDPOP Command</w:t>
      </w:r>
    </w:p>
    <w:p w14:paraId="33171707" w14:textId="77777777" w:rsidR="00D2782C" w:rsidRDefault="00D2782C" w:rsidP="00D2782C">
      <w:pPr>
        <w:pStyle w:val="Screen"/>
      </w:pPr>
      <w:r>
        <w:t>-------- -------------------------</w:t>
      </w:r>
    </w:p>
    <w:p w14:paraId="50542AB0" w14:textId="77777777" w:rsidR="00D2782C" w:rsidRDefault="00D2782C" w:rsidP="00D2782C">
      <w:pPr>
        <w:pStyle w:val="Screen"/>
      </w:pPr>
      <w:r>
        <w:t>$DEVCPYP ADDPOP ROW(7) COLUMN(7)</w:t>
      </w:r>
    </w:p>
    <w:p w14:paraId="57B1FF0C" w14:textId="77777777" w:rsidR="00D2782C" w:rsidRDefault="00D2782C" w:rsidP="00D2782C">
      <w:pPr>
        <w:pStyle w:val="Screen"/>
      </w:pPr>
      <w:r>
        <w:t>$DEVPX   ADDPOP ROW(7) COLUMN(6)</w:t>
      </w:r>
    </w:p>
    <w:p w14:paraId="239E5DB7" w14:textId="77777777" w:rsidR="00D2782C" w:rsidRDefault="00D2782C" w:rsidP="00D2782C">
      <w:pPr>
        <w:pStyle w:val="Screen"/>
      </w:pPr>
      <w:r>
        <w:t>PNABC    ADDPOP ROW(7) COLUMN(17)</w:t>
      </w:r>
    </w:p>
    <w:p w14:paraId="3538EFD4" w14:textId="77777777" w:rsidR="00D2782C" w:rsidRDefault="00D2782C" w:rsidP="00D2782C">
      <w:pPr>
        <w:pStyle w:val="Screen"/>
      </w:pPr>
      <w:r>
        <w:t>PNFLDH1  ADDPOP ROW(7) COLUMN(18)</w:t>
      </w:r>
    </w:p>
    <w:p w14:paraId="3B48C3E3" w14:textId="77777777" w:rsidR="00D2782C" w:rsidRDefault="00D2782C" w:rsidP="00D2782C">
      <w:pPr>
        <w:pStyle w:val="Screen"/>
      </w:pPr>
      <w:r>
        <w:t>PNFLDH2  ADDPOP ROW(7) COLUMN(18)</w:t>
      </w:r>
    </w:p>
    <w:p w14:paraId="32FCEE0F" w14:textId="77777777" w:rsidR="00D2782C" w:rsidRDefault="00D2782C" w:rsidP="00D2782C">
      <w:pPr>
        <w:pStyle w:val="Screen"/>
      </w:pPr>
      <w:r>
        <w:t>PNPOP    ADDPOP ROW(7) COLUMN(18)</w:t>
      </w:r>
    </w:p>
    <w:p w14:paraId="013576FA" w14:textId="77777777" w:rsidR="00D2782C" w:rsidRDefault="00D2782C" w:rsidP="00D2782C">
      <w:pPr>
        <w:pStyle w:val="Screen"/>
      </w:pPr>
      <w:r>
        <w:t>PNPREXX  ADDPOP ROW(7) COLUMN(16)</w:t>
      </w:r>
    </w:p>
    <w:p w14:paraId="62466D0F" w14:textId="77777777" w:rsidR="00D2782C" w:rsidRDefault="00D2782C" w:rsidP="00D2782C">
      <w:pPr>
        <w:pStyle w:val="Screen"/>
      </w:pPr>
      <w:r>
        <w:t>PNPROG1  ADDPOP ROW(7) COLUMN(29)</w:t>
      </w:r>
    </w:p>
    <w:p w14:paraId="2A53386F" w14:textId="77777777" w:rsidR="00D2782C" w:rsidRDefault="00D2782C" w:rsidP="00D2782C">
      <w:pPr>
        <w:pStyle w:val="Screen"/>
      </w:pPr>
      <w:r>
        <w:t>PNPROG2  ADDPOP ROW(7) COLUMN(16)</w:t>
      </w:r>
    </w:p>
    <w:p w14:paraId="44C9D001" w14:textId="77777777" w:rsidR="00D2782C" w:rsidRDefault="00D2782C" w:rsidP="00D2782C">
      <w:pPr>
        <w:pStyle w:val="Screen"/>
      </w:pPr>
      <w:r>
        <w:t>PNSCRL   ADDPOP ROW(7) COLUMN(6)</w:t>
      </w:r>
    </w:p>
    <w:p w14:paraId="0E56269E" w14:textId="77777777" w:rsidR="00D2782C" w:rsidRDefault="00D2782C" w:rsidP="00D2782C">
      <w:pPr>
        <w:pStyle w:val="Screen"/>
      </w:pPr>
      <w:r>
        <w:t>PNVDSN   ADDPOP ROW(7) COLUMN(14)</w:t>
      </w:r>
    </w:p>
    <w:p w14:paraId="05C0B19D" w14:textId="0D3D93A7" w:rsidR="00D2782C" w:rsidRDefault="00D2782C" w:rsidP="00147CCD"/>
    <w:p w14:paraId="185A8D37" w14:textId="36C78D45" w:rsidR="00D2782C" w:rsidRDefault="00D2782C" w:rsidP="00147CCD">
      <w:r>
        <w:t xml:space="preserve">The RXPOPM example is the ISPF Edit Macro which may be used by itself on any ISPF </w:t>
      </w:r>
      <w:proofErr w:type="spellStart"/>
      <w:r>
        <w:t>PopUp</w:t>
      </w:r>
      <w:proofErr w:type="spellEnd"/>
      <w:r>
        <w:t xml:space="preserve"> Panel and will insert a </w:t>
      </w:r>
      <w:proofErr w:type="spellStart"/>
      <w:r>
        <w:t>noteline</w:t>
      </w:r>
      <w:proofErr w:type="spellEnd"/>
      <w:r>
        <w:t xml:space="preserve"> with the recommendation:</w:t>
      </w:r>
    </w:p>
    <w:p w14:paraId="3A376E21" w14:textId="77777777" w:rsidR="00D2782C" w:rsidRDefault="00D2782C" w:rsidP="00D2782C">
      <w:pPr>
        <w:pStyle w:val="Screen"/>
      </w:pPr>
      <w:r>
        <w:t>****** ********************************* Top of Data ******</w:t>
      </w:r>
    </w:p>
    <w:p w14:paraId="139C15F2" w14:textId="77777777" w:rsidR="00D2782C" w:rsidRDefault="00D2782C" w:rsidP="00D2782C">
      <w:pPr>
        <w:pStyle w:val="Screen"/>
      </w:pPr>
      <w:r w:rsidRPr="00D2782C">
        <w:rPr>
          <w:highlight w:val="yellow"/>
        </w:rPr>
        <w:t>=NOTE= Suggested ADDPOP Command: ADDPOP Row(8) Column(18)</w:t>
      </w:r>
    </w:p>
    <w:p w14:paraId="0EF8AAD8" w14:textId="77777777" w:rsidR="00D2782C" w:rsidRDefault="00D2782C" w:rsidP="00D2782C">
      <w:pPr>
        <w:pStyle w:val="Screen"/>
      </w:pPr>
      <w:r>
        <w:t>000001 )ATTR DEFAULT(%+_)</w:t>
      </w:r>
    </w:p>
    <w:p w14:paraId="5A4E2022" w14:textId="77777777" w:rsidR="00D2782C" w:rsidRDefault="00D2782C" w:rsidP="00D2782C">
      <w:pPr>
        <w:pStyle w:val="Screen"/>
      </w:pPr>
      <w:r>
        <w:t>000002   /* ISPF - Developers - Tips and Tricks */</w:t>
      </w:r>
    </w:p>
    <w:p w14:paraId="118D1BAE" w14:textId="77777777" w:rsidR="00D2782C" w:rsidRDefault="00D2782C" w:rsidP="00D2782C">
      <w:pPr>
        <w:pStyle w:val="Screen"/>
      </w:pPr>
      <w:r>
        <w:t>000003   @ type(output) caps(off) just(left)</w:t>
      </w:r>
    </w:p>
    <w:p w14:paraId="54A21ADE" w14:textId="77777777" w:rsidR="00D2782C" w:rsidRDefault="00D2782C" w:rsidP="00D2782C">
      <w:pPr>
        <w:pStyle w:val="Screen"/>
      </w:pPr>
      <w:r>
        <w:t>000004 )BODY WINDOW(45,8)</w:t>
      </w:r>
    </w:p>
    <w:p w14:paraId="5CB83B75" w14:textId="4D208197" w:rsidR="00D2782C" w:rsidRDefault="00D2782C" w:rsidP="00D2782C">
      <w:pPr>
        <w:pStyle w:val="Screen"/>
      </w:pPr>
      <w:r>
        <w:t>000005 +</w:t>
      </w:r>
    </w:p>
    <w:p w14:paraId="73185D76" w14:textId="77777777" w:rsidR="002A6574" w:rsidRDefault="002A6574" w:rsidP="002A6574"/>
    <w:p w14:paraId="0C47B646" w14:textId="514EC086" w:rsidR="00D2782C" w:rsidRDefault="002A6574" w:rsidP="002A6574">
      <w:pPr>
        <w:pStyle w:val="Heading2"/>
      </w:pPr>
      <w:bookmarkStart w:id="70" w:name="_Toc73772468"/>
      <w:r>
        <w:t>Changing ISPF Edit Commands with Macros</w:t>
      </w:r>
      <w:bookmarkEnd w:id="70"/>
    </w:p>
    <w:p w14:paraId="553CBDA7" w14:textId="0AC5B6BD" w:rsidR="002A6574" w:rsidRPr="002A6574" w:rsidRDefault="002A6574" w:rsidP="007D5676">
      <w:pPr>
        <w:pStyle w:val="Example"/>
        <w:pBdr>
          <w:top w:val="single" w:sz="4" w:space="1" w:color="auto"/>
          <w:left w:val="single" w:sz="4" w:space="4" w:color="auto"/>
          <w:bottom w:val="single" w:sz="4" w:space="1" w:color="auto"/>
          <w:right w:val="single" w:sz="4" w:space="4" w:color="auto"/>
        </w:pBdr>
        <w:ind w:right="4410"/>
      </w:pPr>
      <w:r>
        <w:t>RXEM, RXEME, RXEMS and RXEMTRY</w:t>
      </w:r>
    </w:p>
    <w:p w14:paraId="1A4B0DE2" w14:textId="77777777" w:rsidR="00F45695" w:rsidRDefault="00F45695" w:rsidP="002A6574"/>
    <w:p w14:paraId="19DBCF97" w14:textId="6310E5C1" w:rsidR="002A6574" w:rsidRDefault="002A6574" w:rsidP="002A6574">
      <w:r>
        <w:t>There are times when you need to change the behavior of an ISPF Edit command. This example demonstrates how to change the way both END and SAVE work by defining an Alias of those commands to an Edit Macro.</w:t>
      </w:r>
    </w:p>
    <w:p w14:paraId="47F8530F" w14:textId="149A1221" w:rsidR="002A6574" w:rsidRDefault="002A6574" w:rsidP="002A6574">
      <w:r>
        <w:t>The RXEMTRY is a sample REXX exec that will drive ISPF Edit for this demonstration.</w:t>
      </w:r>
    </w:p>
    <w:p w14:paraId="75B63442" w14:textId="1BFFEA8C" w:rsidR="002A6574" w:rsidRDefault="002A6574" w:rsidP="002A6574">
      <w:pPr>
        <w:pStyle w:val="Screen"/>
      </w:pPr>
      <w:r>
        <w:t xml:space="preserve">/* </w:t>
      </w:r>
      <w:proofErr w:type="spellStart"/>
      <w:r>
        <w:t>rexx</w:t>
      </w:r>
      <w:proofErr w:type="spellEnd"/>
      <w:r>
        <w:t xml:space="preserve"> */</w:t>
      </w:r>
    </w:p>
    <w:p w14:paraId="3767A010" w14:textId="77777777" w:rsidR="002A6574" w:rsidRDefault="002A6574" w:rsidP="002A6574">
      <w:pPr>
        <w:pStyle w:val="Screen"/>
      </w:pPr>
      <w:r>
        <w:t xml:space="preserve">Address </w:t>
      </w:r>
      <w:proofErr w:type="spellStart"/>
      <w:r>
        <w:t>ISPExec</w:t>
      </w:r>
      <w:proofErr w:type="spellEnd"/>
    </w:p>
    <w:p w14:paraId="1158DFF1" w14:textId="77777777" w:rsidR="002A6574" w:rsidRDefault="002A6574" w:rsidP="002A6574">
      <w:pPr>
        <w:pStyle w:val="Screen"/>
      </w:pPr>
      <w:r>
        <w:t>'</w:t>
      </w:r>
      <w:proofErr w:type="spellStart"/>
      <w:proofErr w:type="gramStart"/>
      <w:r>
        <w:t>vget</w:t>
      </w:r>
      <w:proofErr w:type="spellEnd"/>
      <w:proofErr w:type="gramEnd"/>
      <w:r>
        <w:t xml:space="preserve"> (</w:t>
      </w:r>
      <w:proofErr w:type="spellStart"/>
      <w:r>
        <w:t>ztempf</w:t>
      </w:r>
      <w:proofErr w:type="spellEnd"/>
      <w:r>
        <w:t>)'</w:t>
      </w:r>
    </w:p>
    <w:p w14:paraId="5975E87A" w14:textId="77777777" w:rsidR="002A6574" w:rsidRDefault="002A6574" w:rsidP="002A6574">
      <w:pPr>
        <w:pStyle w:val="Screen"/>
      </w:pPr>
      <w:r>
        <w:t>"Edit dataset('"</w:t>
      </w:r>
      <w:proofErr w:type="spellStart"/>
      <w:r>
        <w:t>ztempf</w:t>
      </w:r>
      <w:proofErr w:type="spellEnd"/>
      <w:r>
        <w:t>"') macro(</w:t>
      </w:r>
      <w:proofErr w:type="spellStart"/>
      <w:r>
        <w:t>rxem</w:t>
      </w:r>
      <w:proofErr w:type="spellEnd"/>
      <w:r>
        <w:t>)"</w:t>
      </w:r>
    </w:p>
    <w:p w14:paraId="5E4C9B3F" w14:textId="1993E2F1" w:rsidR="002A6574" w:rsidRDefault="002A6574" w:rsidP="002A6574"/>
    <w:p w14:paraId="33E453DB" w14:textId="0B424836" w:rsidR="002A6574" w:rsidRDefault="002A6574" w:rsidP="002A6574">
      <w:r>
        <w:t>RXEM is the primary ISPF Edit Macro that is called with the ISPF Edit command. It sets up the ISPF Edit environment by:</w:t>
      </w:r>
    </w:p>
    <w:p w14:paraId="08D9011C" w14:textId="587CC62F" w:rsidR="002A6574" w:rsidRDefault="002A6574" w:rsidP="007553E8">
      <w:pPr>
        <w:pStyle w:val="ListParagraph"/>
        <w:numPr>
          <w:ilvl w:val="0"/>
          <w:numId w:val="23"/>
        </w:numPr>
      </w:pPr>
      <w:r>
        <w:t>Issuing a RESET ALL to remove a of the ‘annoying’ ISPF Edit information messages.</w:t>
      </w:r>
    </w:p>
    <w:p w14:paraId="45CBE26C" w14:textId="6996690A" w:rsidR="002A6574" w:rsidRDefault="002A6574" w:rsidP="007553E8">
      <w:pPr>
        <w:pStyle w:val="ListParagraph"/>
        <w:numPr>
          <w:ilvl w:val="0"/>
          <w:numId w:val="23"/>
        </w:numPr>
      </w:pPr>
      <w:r>
        <w:t>Defining the ISPF End command to the RXEME Edit Macro.</w:t>
      </w:r>
    </w:p>
    <w:p w14:paraId="4A48A429" w14:textId="5EAFB50D" w:rsidR="002A6574" w:rsidRDefault="002A6574" w:rsidP="007553E8">
      <w:pPr>
        <w:pStyle w:val="ListParagraph"/>
        <w:numPr>
          <w:ilvl w:val="0"/>
          <w:numId w:val="23"/>
        </w:numPr>
      </w:pPr>
      <w:r>
        <w:lastRenderedPageBreak/>
        <w:t>Defining the ISPF Save command the REXEMS Edit Macro.</w:t>
      </w:r>
    </w:p>
    <w:p w14:paraId="15408B36" w14:textId="4EE2DDF5" w:rsidR="002A6574" w:rsidRDefault="002A6574" w:rsidP="007553E8">
      <w:pPr>
        <w:pStyle w:val="ListParagraph"/>
        <w:numPr>
          <w:ilvl w:val="0"/>
          <w:numId w:val="23"/>
        </w:numPr>
      </w:pPr>
      <w:r>
        <w:t>Turning off Caps and Numbers.</w:t>
      </w:r>
    </w:p>
    <w:p w14:paraId="7069E72D" w14:textId="20DB57D3" w:rsidR="002A6574" w:rsidRDefault="002A6574" w:rsidP="007553E8">
      <w:pPr>
        <w:pStyle w:val="ListParagraph"/>
        <w:numPr>
          <w:ilvl w:val="0"/>
          <w:numId w:val="23"/>
        </w:numPr>
      </w:pPr>
      <w:r>
        <w:t>Inserting 3 message lines to instruct the user how the demonstration works:</w:t>
      </w:r>
    </w:p>
    <w:p w14:paraId="5D69C342" w14:textId="31E64ADE" w:rsidR="002A6574" w:rsidRDefault="002A6574" w:rsidP="00F45695">
      <w:pPr>
        <w:pStyle w:val="Screen"/>
        <w:keepNext/>
      </w:pPr>
      <w:r>
        <w:t>/*  REXX  */</w:t>
      </w:r>
    </w:p>
    <w:p w14:paraId="79CD3016" w14:textId="77777777" w:rsidR="002A6574" w:rsidRDefault="002A6574" w:rsidP="002A6574">
      <w:pPr>
        <w:pStyle w:val="Screen"/>
      </w:pPr>
      <w:r>
        <w:t xml:space="preserve">Address </w:t>
      </w:r>
      <w:proofErr w:type="spellStart"/>
      <w:r>
        <w:t>ISREdit</w:t>
      </w:r>
      <w:proofErr w:type="spellEnd"/>
    </w:p>
    <w:p w14:paraId="462C6604" w14:textId="50F4E831" w:rsidR="002A6574" w:rsidRDefault="002A6574" w:rsidP="002A6574">
      <w:pPr>
        <w:pStyle w:val="Screen"/>
      </w:pPr>
      <w:r>
        <w:t>'Macro'          /* First in</w:t>
      </w:r>
      <w:r w:rsidR="002F7A54">
        <w:t>dicate</w:t>
      </w:r>
      <w:r>
        <w:t xml:space="preserve"> we are an Edit Macro */</w:t>
      </w:r>
    </w:p>
    <w:p w14:paraId="69BAFA75" w14:textId="25A9954E" w:rsidR="002A6574" w:rsidRDefault="002A6574" w:rsidP="002A6574">
      <w:pPr>
        <w:pStyle w:val="Screen"/>
      </w:pPr>
      <w:r>
        <w:t>'Reset all'      /* Then Reset to turn off all messages */</w:t>
      </w:r>
    </w:p>
    <w:p w14:paraId="0EDBA571" w14:textId="77777777" w:rsidR="002A6574" w:rsidRDefault="002A6574" w:rsidP="002A6574">
      <w:pPr>
        <w:pStyle w:val="Screen"/>
      </w:pPr>
      <w:r>
        <w:t xml:space="preserve">'Define end  alias </w:t>
      </w:r>
      <w:proofErr w:type="spellStart"/>
      <w:r>
        <w:t>rxeme</w:t>
      </w:r>
      <w:proofErr w:type="spellEnd"/>
      <w:r>
        <w:t>'     /* Now define END as an Alias */</w:t>
      </w:r>
    </w:p>
    <w:p w14:paraId="4A9803CF" w14:textId="77777777" w:rsidR="002A6574" w:rsidRDefault="002A6574" w:rsidP="002A6574">
      <w:pPr>
        <w:pStyle w:val="Screen"/>
      </w:pPr>
      <w:r>
        <w:t xml:space="preserve">'Define save alias </w:t>
      </w:r>
      <w:proofErr w:type="spellStart"/>
      <w:r>
        <w:t>rxems</w:t>
      </w:r>
      <w:proofErr w:type="spellEnd"/>
      <w:r>
        <w:t>'     /* And Save as an Alias */</w:t>
      </w:r>
    </w:p>
    <w:p w14:paraId="045F1E2E" w14:textId="75D19EF5" w:rsidR="002A6574" w:rsidRDefault="002A6574" w:rsidP="002A6574">
      <w:pPr>
        <w:pStyle w:val="Screen"/>
      </w:pPr>
      <w:r>
        <w:t>'</w:t>
      </w:r>
      <w:proofErr w:type="gramStart"/>
      <w:r>
        <w:t>caps</w:t>
      </w:r>
      <w:proofErr w:type="gramEnd"/>
      <w:r>
        <w:t xml:space="preserve"> off'       /* Now turn off Caps */</w:t>
      </w:r>
    </w:p>
    <w:p w14:paraId="658DD27A" w14:textId="05CC241A" w:rsidR="002A6574" w:rsidRDefault="002A6574" w:rsidP="002A6574">
      <w:pPr>
        <w:pStyle w:val="Screen"/>
      </w:pPr>
      <w:r>
        <w:t>'</w:t>
      </w:r>
      <w:proofErr w:type="gramStart"/>
      <w:r>
        <w:t>numbers</w:t>
      </w:r>
      <w:proofErr w:type="gramEnd"/>
      <w:r>
        <w:t xml:space="preserve"> off'   /* and turn Numbers off as well */</w:t>
      </w:r>
    </w:p>
    <w:p w14:paraId="33E90606" w14:textId="77777777" w:rsidR="002A6574" w:rsidRDefault="002A6574" w:rsidP="002A6574">
      <w:pPr>
        <w:pStyle w:val="Screen"/>
      </w:pPr>
      <w:r>
        <w:t>text = 'This demonstrates changing the Save and End commands.'</w:t>
      </w:r>
    </w:p>
    <w:p w14:paraId="3C74C412" w14:textId="77777777" w:rsidR="002A6574" w:rsidRDefault="002A6574" w:rsidP="002A6574">
      <w:pPr>
        <w:pStyle w:val="Screen"/>
      </w:pPr>
      <w:r>
        <w:t>'</w:t>
      </w:r>
      <w:proofErr w:type="spellStart"/>
      <w:proofErr w:type="gramStart"/>
      <w:r>
        <w:t>line</w:t>
      </w:r>
      <w:proofErr w:type="gramEnd"/>
      <w:r>
        <w:t>_after</w:t>
      </w:r>
      <w:proofErr w:type="spellEnd"/>
      <w:r>
        <w:t xml:space="preserve"> .</w:t>
      </w:r>
      <w:proofErr w:type="spellStart"/>
      <w:r>
        <w:t>zfirst</w:t>
      </w:r>
      <w:proofErr w:type="spellEnd"/>
      <w:r>
        <w:t xml:space="preserve"> = </w:t>
      </w:r>
      <w:proofErr w:type="spellStart"/>
      <w:r>
        <w:t>msgline</w:t>
      </w:r>
      <w:proofErr w:type="spellEnd"/>
      <w:r>
        <w:t xml:space="preserve"> (text) '</w:t>
      </w:r>
    </w:p>
    <w:p w14:paraId="3D4BCDD0" w14:textId="77777777" w:rsidR="004517D9" w:rsidRDefault="002A6574" w:rsidP="002A6574">
      <w:pPr>
        <w:pStyle w:val="Screen"/>
      </w:pPr>
      <w:r>
        <w:t>text = 'Enter the word DONE (any case) in a record to allow Save' ,</w:t>
      </w:r>
    </w:p>
    <w:p w14:paraId="4EDA394F" w14:textId="20238080" w:rsidR="002A6574" w:rsidRDefault="004517D9" w:rsidP="002A6574">
      <w:pPr>
        <w:pStyle w:val="Screen"/>
      </w:pPr>
      <w:r>
        <w:t xml:space="preserve"> </w:t>
      </w:r>
      <w:r w:rsidR="002A6574">
        <w:t>'</w:t>
      </w:r>
      <w:proofErr w:type="gramStart"/>
      <w:r w:rsidR="002A6574">
        <w:t>or</w:t>
      </w:r>
      <w:proofErr w:type="gramEnd"/>
      <w:r w:rsidR="002A6574">
        <w:t xml:space="preserve"> End to work.'</w:t>
      </w:r>
    </w:p>
    <w:p w14:paraId="2BE6F6D0" w14:textId="77777777" w:rsidR="002A6574" w:rsidRDefault="002A6574" w:rsidP="002A6574">
      <w:pPr>
        <w:pStyle w:val="Screen"/>
      </w:pPr>
      <w:r>
        <w:t>'</w:t>
      </w:r>
      <w:proofErr w:type="spellStart"/>
      <w:proofErr w:type="gramStart"/>
      <w:r>
        <w:t>line</w:t>
      </w:r>
      <w:proofErr w:type="gramEnd"/>
      <w:r>
        <w:t>_after</w:t>
      </w:r>
      <w:proofErr w:type="spellEnd"/>
      <w:r>
        <w:t xml:space="preserve"> .</w:t>
      </w:r>
      <w:proofErr w:type="spellStart"/>
      <w:r>
        <w:t>zfirst</w:t>
      </w:r>
      <w:proofErr w:type="spellEnd"/>
      <w:r>
        <w:t xml:space="preserve"> = </w:t>
      </w:r>
      <w:proofErr w:type="spellStart"/>
      <w:r>
        <w:t>msgline</w:t>
      </w:r>
      <w:proofErr w:type="spellEnd"/>
      <w:r>
        <w:t xml:space="preserve"> (text) '</w:t>
      </w:r>
    </w:p>
    <w:p w14:paraId="0555000E" w14:textId="77777777" w:rsidR="002A6574" w:rsidRDefault="002A6574" w:rsidP="002A6574">
      <w:pPr>
        <w:pStyle w:val="Screen"/>
      </w:pPr>
      <w:r>
        <w:t>text = 'Or enter the CANCEL command to exit ISPF Edit.'</w:t>
      </w:r>
    </w:p>
    <w:p w14:paraId="1392D5F6" w14:textId="77777777" w:rsidR="002A6574" w:rsidRDefault="002A6574" w:rsidP="002A6574">
      <w:pPr>
        <w:pStyle w:val="Screen"/>
      </w:pPr>
      <w:r>
        <w:t>'</w:t>
      </w:r>
      <w:proofErr w:type="spellStart"/>
      <w:proofErr w:type="gramStart"/>
      <w:r>
        <w:t>line</w:t>
      </w:r>
      <w:proofErr w:type="gramEnd"/>
      <w:r>
        <w:t>_after</w:t>
      </w:r>
      <w:proofErr w:type="spellEnd"/>
      <w:r>
        <w:t xml:space="preserve"> .</w:t>
      </w:r>
      <w:proofErr w:type="spellStart"/>
      <w:r>
        <w:t>zfirst</w:t>
      </w:r>
      <w:proofErr w:type="spellEnd"/>
      <w:r>
        <w:t xml:space="preserve"> = </w:t>
      </w:r>
      <w:proofErr w:type="spellStart"/>
      <w:r>
        <w:t>msgline</w:t>
      </w:r>
      <w:proofErr w:type="spellEnd"/>
      <w:r>
        <w:t xml:space="preserve"> (text) '</w:t>
      </w:r>
    </w:p>
    <w:p w14:paraId="257B11C6" w14:textId="28EFD388" w:rsidR="002A6574" w:rsidRDefault="002A6574" w:rsidP="002A6574"/>
    <w:p w14:paraId="337EF484" w14:textId="5476FE82" w:rsidR="002A6574" w:rsidRDefault="002A6574" w:rsidP="002A6574">
      <w:r>
        <w:t xml:space="preserve">Both ISPF END and SAVE commands will not invoke the RXEME and RXEMS </w:t>
      </w:r>
      <w:proofErr w:type="spellStart"/>
      <w:r>
        <w:t>Rexx</w:t>
      </w:r>
      <w:proofErr w:type="spellEnd"/>
      <w:r>
        <w:t xml:space="preserve"> exec’s which will both check for the word ‘DONE’, in upper/lower/mixed case, and only then process the real ISPF command. If the word is not found, then the user is informed using ISPF </w:t>
      </w:r>
      <w:r w:rsidR="002F7A54">
        <w:t>messages</w:t>
      </w:r>
      <w:r>
        <w:t>.</w:t>
      </w:r>
    </w:p>
    <w:p w14:paraId="41B436A3" w14:textId="67A9D38F" w:rsidR="002A6574" w:rsidRDefault="002A6574" w:rsidP="002A6574">
      <w:r>
        <w:t>The RXEME code is below:</w:t>
      </w:r>
    </w:p>
    <w:p w14:paraId="79260BC8" w14:textId="15B00217" w:rsidR="002A6574" w:rsidRDefault="002A6574" w:rsidP="002A6574">
      <w:pPr>
        <w:pStyle w:val="Screen"/>
      </w:pPr>
      <w:r>
        <w:t xml:space="preserve">/*  </w:t>
      </w:r>
      <w:proofErr w:type="spellStart"/>
      <w:r>
        <w:t>Rexx</w:t>
      </w:r>
      <w:proofErr w:type="spellEnd"/>
      <w:r>
        <w:t xml:space="preserve">  */</w:t>
      </w:r>
    </w:p>
    <w:p w14:paraId="0815DD46" w14:textId="0391C01B" w:rsidR="002A6574" w:rsidRDefault="002A6574" w:rsidP="002A6574">
      <w:pPr>
        <w:pStyle w:val="Screen"/>
      </w:pPr>
      <w:r>
        <w:t xml:space="preserve">Address </w:t>
      </w:r>
      <w:proofErr w:type="spellStart"/>
      <w:r>
        <w:t>ISREdit</w:t>
      </w:r>
      <w:proofErr w:type="spellEnd"/>
      <w:r>
        <w:t xml:space="preserve">  /* Setup Addressing to ISPF Edit */</w:t>
      </w:r>
    </w:p>
    <w:p w14:paraId="449C7B9C" w14:textId="09838A4D" w:rsidR="002A6574" w:rsidRDefault="002A6574" w:rsidP="002A6574">
      <w:pPr>
        <w:pStyle w:val="Screen"/>
      </w:pPr>
      <w:r>
        <w:t xml:space="preserve"> 'Macro'          /* Indicate we are a macro */</w:t>
      </w:r>
    </w:p>
    <w:p w14:paraId="03155251" w14:textId="77777777" w:rsidR="002A6574" w:rsidRDefault="002A6574" w:rsidP="002A6574">
      <w:pPr>
        <w:pStyle w:val="Screen"/>
      </w:pPr>
      <w:r>
        <w:t xml:space="preserve"> "Find 'done' first"           /* Do a FIND for the word 'DONE' */</w:t>
      </w:r>
    </w:p>
    <w:p w14:paraId="27916BAF" w14:textId="77777777" w:rsidR="004517D9" w:rsidRDefault="002A6574" w:rsidP="002A6574">
      <w:pPr>
        <w:pStyle w:val="Screen"/>
      </w:pPr>
      <w:r>
        <w:t xml:space="preserve"> if </w:t>
      </w:r>
      <w:proofErr w:type="spellStart"/>
      <w:r>
        <w:t>rc</w:t>
      </w:r>
      <w:proofErr w:type="spellEnd"/>
      <w:r>
        <w:t xml:space="preserve"> = 0 then do/* if found then: */</w:t>
      </w:r>
    </w:p>
    <w:p w14:paraId="2B3CEFBE" w14:textId="77777777" w:rsidR="004517D9" w:rsidRDefault="004517D9" w:rsidP="002A6574">
      <w:pPr>
        <w:pStyle w:val="Screen"/>
      </w:pPr>
      <w:r>
        <w:t xml:space="preserve"> </w:t>
      </w:r>
      <w:r w:rsidR="002A6574">
        <w:t xml:space="preserve"> '</w:t>
      </w:r>
      <w:proofErr w:type="gramStart"/>
      <w:r w:rsidR="002A6574">
        <w:t>define</w:t>
      </w:r>
      <w:proofErr w:type="gramEnd"/>
      <w:r w:rsidR="002A6574">
        <w:t xml:space="preserve"> end reset'          /* Reset the alias definition for END */</w:t>
      </w:r>
    </w:p>
    <w:p w14:paraId="2BFC4D8B" w14:textId="77777777" w:rsidR="004517D9" w:rsidRDefault="004517D9" w:rsidP="002A6574">
      <w:pPr>
        <w:pStyle w:val="Screen"/>
      </w:pPr>
      <w:r>
        <w:t xml:space="preserve"> </w:t>
      </w:r>
      <w:r w:rsidR="002A6574">
        <w:t xml:space="preserve"> '</w:t>
      </w:r>
      <w:proofErr w:type="gramStart"/>
      <w:r w:rsidR="002A6574">
        <w:t>define</w:t>
      </w:r>
      <w:proofErr w:type="gramEnd"/>
      <w:r w:rsidR="002A6574">
        <w:t xml:space="preserve"> save reset'         /* Reset the alias definition for SAVE */</w:t>
      </w:r>
    </w:p>
    <w:p w14:paraId="24F1321F" w14:textId="77777777" w:rsidR="004517D9" w:rsidRDefault="004517D9" w:rsidP="002A6574">
      <w:pPr>
        <w:pStyle w:val="Screen"/>
      </w:pPr>
      <w:r>
        <w:t xml:space="preserve"> </w:t>
      </w:r>
      <w:r w:rsidR="002A6574">
        <w:t xml:space="preserve"> 'end'          /* Do the real Edit END command */</w:t>
      </w:r>
    </w:p>
    <w:p w14:paraId="5A67DB40" w14:textId="541CA74D" w:rsidR="002A6574" w:rsidRDefault="004517D9" w:rsidP="002A6574">
      <w:pPr>
        <w:pStyle w:val="Screen"/>
      </w:pPr>
      <w:r>
        <w:t xml:space="preserve"> </w:t>
      </w:r>
      <w:r w:rsidR="002A6574">
        <w:t xml:space="preserve"> exit 0         /* And edit the macro */</w:t>
      </w:r>
    </w:p>
    <w:p w14:paraId="5833B61E" w14:textId="77777777" w:rsidR="002A6574" w:rsidRDefault="002A6574" w:rsidP="002A6574">
      <w:pPr>
        <w:pStyle w:val="Screen"/>
      </w:pPr>
      <w:r>
        <w:t xml:space="preserve"> end</w:t>
      </w:r>
    </w:p>
    <w:p w14:paraId="1D8B4A79" w14:textId="77777777" w:rsidR="002A6574" w:rsidRDefault="002A6574" w:rsidP="002A6574">
      <w:pPr>
        <w:pStyle w:val="Screen"/>
      </w:pPr>
      <w:r>
        <w:t xml:space="preserve"> </w:t>
      </w:r>
      <w:proofErr w:type="spellStart"/>
      <w:r>
        <w:t>zedsmsg</w:t>
      </w:r>
      <w:proofErr w:type="spellEnd"/>
      <w:r>
        <w:t xml:space="preserve"> = 'Warning'</w:t>
      </w:r>
    </w:p>
    <w:p w14:paraId="5EF996E9" w14:textId="77777777" w:rsidR="004517D9" w:rsidRDefault="002A6574" w:rsidP="002A6574">
      <w:pPr>
        <w:pStyle w:val="Screen"/>
      </w:pPr>
      <w:r>
        <w:t xml:space="preserve"> </w:t>
      </w:r>
      <w:proofErr w:type="spellStart"/>
      <w:r>
        <w:t>zedlmsg</w:t>
      </w:r>
      <w:proofErr w:type="spellEnd"/>
      <w:r>
        <w:t xml:space="preserve"> = left('To exit ISPF Edit enter the word DONE somewhere',75) ,</w:t>
      </w:r>
    </w:p>
    <w:p w14:paraId="4122E51E" w14:textId="281F543E" w:rsidR="002A6574" w:rsidRDefault="004517D9" w:rsidP="002A6574">
      <w:pPr>
        <w:pStyle w:val="Screen"/>
      </w:pPr>
      <w:r>
        <w:t xml:space="preserve"> </w:t>
      </w:r>
      <w:r w:rsidR="002A6574">
        <w:t xml:space="preserve"> '</w:t>
      </w:r>
      <w:proofErr w:type="gramStart"/>
      <w:r w:rsidR="002A6574">
        <w:t>in</w:t>
      </w:r>
      <w:proofErr w:type="gramEnd"/>
      <w:r w:rsidR="002A6574">
        <w:t xml:space="preserve"> the text or enter the CANCEL command.'</w:t>
      </w:r>
    </w:p>
    <w:p w14:paraId="47A65631" w14:textId="77777777" w:rsidR="002A6574" w:rsidRDefault="002A6574" w:rsidP="002A6574">
      <w:pPr>
        <w:pStyle w:val="Screen"/>
      </w:pPr>
      <w:r>
        <w:t xml:space="preserve"> Address </w:t>
      </w:r>
      <w:proofErr w:type="spellStart"/>
      <w:r>
        <w:t>ISPExec</w:t>
      </w:r>
      <w:proofErr w:type="spellEnd"/>
    </w:p>
    <w:p w14:paraId="2A62B20B" w14:textId="77777777" w:rsidR="002A6574" w:rsidRDefault="002A6574" w:rsidP="002A6574">
      <w:pPr>
        <w:pStyle w:val="Screen"/>
      </w:pPr>
      <w:r>
        <w:t xml:space="preserve"> '</w:t>
      </w:r>
      <w:proofErr w:type="spellStart"/>
      <w:proofErr w:type="gramStart"/>
      <w:r>
        <w:t>setmsg</w:t>
      </w:r>
      <w:proofErr w:type="spellEnd"/>
      <w:proofErr w:type="gramEnd"/>
      <w:r>
        <w:t xml:space="preserve"> msg(isrz001)'</w:t>
      </w:r>
    </w:p>
    <w:p w14:paraId="45103F3D" w14:textId="5345733C" w:rsidR="002A6574" w:rsidRDefault="002A6574" w:rsidP="002A6574"/>
    <w:p w14:paraId="45BF572D" w14:textId="505656E2" w:rsidR="002A6574" w:rsidRDefault="002A6574" w:rsidP="002A6574">
      <w:r>
        <w:t>And the RXEMS code:</w:t>
      </w:r>
    </w:p>
    <w:p w14:paraId="1B500F6B" w14:textId="04ECB167" w:rsidR="002A6574" w:rsidRDefault="002A6574" w:rsidP="002A6574">
      <w:pPr>
        <w:pStyle w:val="Screen"/>
      </w:pPr>
      <w:r>
        <w:t xml:space="preserve">/*  </w:t>
      </w:r>
      <w:proofErr w:type="spellStart"/>
      <w:r>
        <w:t>Rexx</w:t>
      </w:r>
      <w:proofErr w:type="spellEnd"/>
      <w:r>
        <w:t xml:space="preserve">  */</w:t>
      </w:r>
    </w:p>
    <w:p w14:paraId="083B938A" w14:textId="00E1438B" w:rsidR="002A6574" w:rsidRDefault="002A6574" w:rsidP="002A6574">
      <w:pPr>
        <w:pStyle w:val="Screen"/>
      </w:pPr>
      <w:r>
        <w:t xml:space="preserve">Address </w:t>
      </w:r>
      <w:proofErr w:type="spellStart"/>
      <w:r>
        <w:t>ISREdit</w:t>
      </w:r>
      <w:proofErr w:type="spellEnd"/>
      <w:r>
        <w:t xml:space="preserve">  /* Setup Addressing to ISPF Edit */</w:t>
      </w:r>
    </w:p>
    <w:p w14:paraId="0B454B58" w14:textId="5CE8D2FB" w:rsidR="002A6574" w:rsidRDefault="002A6574" w:rsidP="002A6574">
      <w:pPr>
        <w:pStyle w:val="Screen"/>
      </w:pPr>
      <w:r>
        <w:t>'Macro'          /* Indicate we are a macro */</w:t>
      </w:r>
    </w:p>
    <w:p w14:paraId="450C1DE9" w14:textId="77777777" w:rsidR="002A6574" w:rsidRDefault="002A6574" w:rsidP="002A6574">
      <w:pPr>
        <w:pStyle w:val="Screen"/>
      </w:pPr>
      <w:r>
        <w:t>"Find 'done' first"           /* Do a FIND for the word 'DONE' */</w:t>
      </w:r>
    </w:p>
    <w:p w14:paraId="08295453" w14:textId="77777777" w:rsidR="004517D9" w:rsidRDefault="002A6574" w:rsidP="002A6574">
      <w:pPr>
        <w:pStyle w:val="Screen"/>
      </w:pPr>
      <w:r>
        <w:t xml:space="preserve">if </w:t>
      </w:r>
      <w:proofErr w:type="spellStart"/>
      <w:r>
        <w:t>rc</w:t>
      </w:r>
      <w:proofErr w:type="spellEnd"/>
      <w:r>
        <w:t xml:space="preserve"> = 0 then do/* if found then: */</w:t>
      </w:r>
    </w:p>
    <w:p w14:paraId="2A1382A1" w14:textId="77777777" w:rsidR="004517D9" w:rsidRDefault="004517D9" w:rsidP="002A6574">
      <w:pPr>
        <w:pStyle w:val="Screen"/>
      </w:pPr>
      <w:r>
        <w:t xml:space="preserve"> </w:t>
      </w:r>
      <w:r w:rsidR="002A6574">
        <w:t>'SAVE'         /* Do the real Edit SAVE command */</w:t>
      </w:r>
    </w:p>
    <w:p w14:paraId="04291010" w14:textId="49872AF6" w:rsidR="002A6574" w:rsidRDefault="004517D9" w:rsidP="002A6574">
      <w:pPr>
        <w:pStyle w:val="Screen"/>
      </w:pPr>
      <w:r>
        <w:t xml:space="preserve"> </w:t>
      </w:r>
      <w:r w:rsidR="002A6574">
        <w:t>exit 0         /* And edit the macro */</w:t>
      </w:r>
    </w:p>
    <w:p w14:paraId="3445F750" w14:textId="77777777" w:rsidR="002A6574" w:rsidRDefault="002A6574" w:rsidP="002A6574">
      <w:pPr>
        <w:pStyle w:val="Screen"/>
      </w:pPr>
      <w:r>
        <w:t>end</w:t>
      </w:r>
    </w:p>
    <w:p w14:paraId="121A6BBB" w14:textId="77777777" w:rsidR="002A6574" w:rsidRDefault="002A6574" w:rsidP="002A6574">
      <w:pPr>
        <w:pStyle w:val="Screen"/>
      </w:pPr>
      <w:proofErr w:type="spellStart"/>
      <w:r>
        <w:t>zedsmsg</w:t>
      </w:r>
      <w:proofErr w:type="spellEnd"/>
      <w:r>
        <w:t xml:space="preserve"> = 'Warning'</w:t>
      </w:r>
    </w:p>
    <w:p w14:paraId="38E8F27F" w14:textId="77777777" w:rsidR="004517D9" w:rsidRDefault="002A6574" w:rsidP="002A6574">
      <w:pPr>
        <w:pStyle w:val="Screen"/>
      </w:pPr>
      <w:proofErr w:type="spellStart"/>
      <w:r>
        <w:t>zedlmsg</w:t>
      </w:r>
      <w:proofErr w:type="spellEnd"/>
      <w:r>
        <w:t xml:space="preserve"> = left('To Save the data enter the word DONE somewhere',75) ,</w:t>
      </w:r>
    </w:p>
    <w:p w14:paraId="028CE161" w14:textId="5BABB7E5" w:rsidR="002A6574" w:rsidRDefault="004517D9" w:rsidP="002A6574">
      <w:pPr>
        <w:pStyle w:val="Screen"/>
      </w:pPr>
      <w:r>
        <w:t xml:space="preserve"> </w:t>
      </w:r>
      <w:r w:rsidR="002A6574">
        <w:t>'</w:t>
      </w:r>
      <w:proofErr w:type="gramStart"/>
      <w:r w:rsidR="002A6574">
        <w:t>in</w:t>
      </w:r>
      <w:proofErr w:type="gramEnd"/>
      <w:r w:rsidR="002A6574">
        <w:t xml:space="preserve"> the text or enter the CANCEL command to exit.'</w:t>
      </w:r>
    </w:p>
    <w:p w14:paraId="608674F7" w14:textId="77777777" w:rsidR="002A6574" w:rsidRDefault="002A6574" w:rsidP="002A6574">
      <w:pPr>
        <w:pStyle w:val="Screen"/>
      </w:pPr>
      <w:r>
        <w:t xml:space="preserve">Address </w:t>
      </w:r>
      <w:proofErr w:type="spellStart"/>
      <w:r>
        <w:t>ISPExec</w:t>
      </w:r>
      <w:proofErr w:type="spellEnd"/>
    </w:p>
    <w:p w14:paraId="7CCD0980" w14:textId="77777777" w:rsidR="002A6574" w:rsidRDefault="002A6574" w:rsidP="002A6574">
      <w:pPr>
        <w:pStyle w:val="Screen"/>
      </w:pPr>
      <w:r>
        <w:t>'</w:t>
      </w:r>
      <w:proofErr w:type="spellStart"/>
      <w:proofErr w:type="gramStart"/>
      <w:r>
        <w:t>setmsg</w:t>
      </w:r>
      <w:proofErr w:type="spellEnd"/>
      <w:proofErr w:type="gramEnd"/>
      <w:r>
        <w:t xml:space="preserve"> msg(isrz001)'</w:t>
      </w:r>
    </w:p>
    <w:p w14:paraId="1D2F5994" w14:textId="77777777" w:rsidR="00D80F4D" w:rsidRDefault="00D80F4D" w:rsidP="00D80F4D">
      <w:pPr>
        <w:pStyle w:val="Heading2"/>
      </w:pPr>
      <w:bookmarkStart w:id="71" w:name="_Toc73772469"/>
      <w:r>
        <w:lastRenderedPageBreak/>
        <w:t>Symbolic Handling</w:t>
      </w:r>
      <w:bookmarkEnd w:id="71"/>
    </w:p>
    <w:p w14:paraId="3C8C363E" w14:textId="77777777" w:rsidR="00D80F4D" w:rsidRDefault="00D80F4D" w:rsidP="00D80F4D">
      <w:r>
        <w:t>This section will describe how to prevent an Edit Macro from interpreting an ampersand (&amp;) as a variable when executing an Edit command.</w:t>
      </w:r>
    </w:p>
    <w:p w14:paraId="6A09BA31" w14:textId="77777777" w:rsidR="00D80F4D" w:rsidRDefault="00D80F4D" w:rsidP="00D80F4D">
      <w:r>
        <w:t>The editor scans edit statements within program macros to do variable substitution like the CLIST processor. Only one level of substitution is done. This is the default; use the SCAN assignment   statement to prevent it.</w:t>
      </w:r>
    </w:p>
    <w:p w14:paraId="1238E98E" w14:textId="77777777" w:rsidR="00D80F4D" w:rsidRDefault="00D80F4D" w:rsidP="00D80F4D">
      <w:r>
        <w:t>The SCAN macro command sets scan mode, which controls the automatic replacement of variables in command lines passed to the editor.</w:t>
      </w:r>
    </w:p>
    <w:p w14:paraId="2C64BAD0" w14:textId="77777777" w:rsidR="00D80F4D" w:rsidRDefault="00D80F4D" w:rsidP="00D80F4D">
      <w:r>
        <w:t>The SCAN assignment statement either sets the value of scan mode (for variable substitution) or retrieves the value of scan mode and places it in a variable.</w:t>
      </w:r>
    </w:p>
    <w:p w14:paraId="2F5F8951" w14:textId="77777777" w:rsidR="00D80F4D" w:rsidRDefault="00D80F4D" w:rsidP="00D80F4D">
      <w:pPr>
        <w:numPr>
          <w:ilvl w:val="0"/>
          <w:numId w:val="19"/>
        </w:numPr>
        <w:spacing w:after="0"/>
        <w:ind w:hanging="360"/>
      </w:pPr>
      <w:r>
        <w:rPr>
          <w:u w:val="single" w:color="000000"/>
        </w:rPr>
        <w:t>Syntax</w:t>
      </w:r>
    </w:p>
    <w:p w14:paraId="7F23B466" w14:textId="77777777" w:rsidR="00D80F4D" w:rsidRDefault="00D80F4D" w:rsidP="00D80F4D">
      <w:pPr>
        <w:pStyle w:val="Screen"/>
      </w:pPr>
      <w:r>
        <w:t>ADDRESS ISREDIT</w:t>
      </w:r>
    </w:p>
    <w:p w14:paraId="17CCB44E" w14:textId="77777777" w:rsidR="00D80F4D" w:rsidRDefault="00D80F4D" w:rsidP="00D80F4D">
      <w:pPr>
        <w:pStyle w:val="Screen"/>
      </w:pPr>
      <w:r>
        <w:t xml:space="preserve"> “(</w:t>
      </w:r>
      <w:proofErr w:type="spellStart"/>
      <w:r>
        <w:t>varname</w:t>
      </w:r>
      <w:proofErr w:type="spellEnd"/>
      <w:r>
        <w:t>) = SCAN”</w:t>
      </w:r>
    </w:p>
    <w:p w14:paraId="232DC292" w14:textId="77777777" w:rsidR="00D80F4D" w:rsidRDefault="00D80F4D" w:rsidP="00D80F4D">
      <w:pPr>
        <w:pStyle w:val="Screen"/>
      </w:pPr>
      <w:r>
        <w:t xml:space="preserve"> “SCAN OFF”</w:t>
      </w:r>
    </w:p>
    <w:p w14:paraId="2D8E114A" w14:textId="77777777" w:rsidR="00D80F4D" w:rsidRDefault="00D80F4D" w:rsidP="00D80F4D">
      <w:pPr>
        <w:pStyle w:val="Screen"/>
      </w:pPr>
      <w:r>
        <w:t xml:space="preserve"> “SCAN ON”</w:t>
      </w:r>
    </w:p>
    <w:p w14:paraId="3E3A0AD7" w14:textId="77777777" w:rsidR="00D80F4D" w:rsidRDefault="00D80F4D" w:rsidP="00D80F4D"/>
    <w:p w14:paraId="53BEB478" w14:textId="77777777" w:rsidR="00D80F4D" w:rsidRDefault="00D80F4D" w:rsidP="00D80F4D">
      <w:pPr>
        <w:numPr>
          <w:ilvl w:val="0"/>
          <w:numId w:val="19"/>
        </w:numPr>
        <w:spacing w:after="0"/>
        <w:ind w:hanging="360"/>
      </w:pPr>
      <w:r>
        <w:rPr>
          <w:u w:val="single" w:color="000000"/>
        </w:rPr>
        <w:t>Return Codes</w:t>
      </w:r>
    </w:p>
    <w:p w14:paraId="561E3BAE" w14:textId="77777777" w:rsidR="00D80F4D" w:rsidRDefault="00D80F4D" w:rsidP="00D80F4D">
      <w:pPr>
        <w:ind w:left="1075"/>
      </w:pPr>
      <w:r>
        <w:t>0  Normal Completion</w:t>
      </w:r>
    </w:p>
    <w:p w14:paraId="60E4651D" w14:textId="77777777" w:rsidR="00D80F4D" w:rsidRDefault="00D80F4D" w:rsidP="00D80F4D">
      <w:pPr>
        <w:ind w:left="1075"/>
      </w:pPr>
      <w:r>
        <w:t>24  Severe Error</w:t>
      </w:r>
    </w:p>
    <w:p w14:paraId="350800BF" w14:textId="77777777" w:rsidR="00D80F4D" w:rsidRDefault="00D80F4D" w:rsidP="00D80F4D">
      <w:pPr>
        <w:numPr>
          <w:ilvl w:val="0"/>
          <w:numId w:val="19"/>
        </w:numPr>
        <w:spacing w:after="0"/>
        <w:ind w:hanging="360"/>
      </w:pPr>
      <w:r>
        <w:rPr>
          <w:u w:val="single" w:color="000000"/>
        </w:rPr>
        <w:t>Example – No. 1</w:t>
      </w:r>
    </w:p>
    <w:p w14:paraId="0F1178DB" w14:textId="77777777" w:rsidR="00D80F4D" w:rsidRDefault="00D80F4D" w:rsidP="00D80F4D">
      <w:pPr>
        <w:ind w:left="1075"/>
      </w:pPr>
      <w:r>
        <w:t>To set a line whose number is in variable &amp;LNUM to:</w:t>
      </w:r>
    </w:p>
    <w:p w14:paraId="2C561864" w14:textId="77777777" w:rsidR="00D80F4D" w:rsidRDefault="00D80F4D" w:rsidP="00D80F4D">
      <w:pPr>
        <w:ind w:left="1541"/>
      </w:pPr>
      <w:r>
        <w:t>&amp;SYSDATE is a CLIST built-in function</w:t>
      </w:r>
    </w:p>
    <w:p w14:paraId="7DF27BF5" w14:textId="77777777" w:rsidR="00D80F4D" w:rsidRDefault="00D80F4D" w:rsidP="00D80F4D">
      <w:pPr>
        <w:ind w:left="1075"/>
      </w:pPr>
      <w:r>
        <w:t>Set scan mode off and issue the LINE command with &amp;&amp;SYSDATE as the CLIST function name. The CLIST processor strips off the first &amp;, but, because scan mode is off, the editor does not remove the second &amp;:</w:t>
      </w:r>
    </w:p>
    <w:p w14:paraId="5A8A58B8" w14:textId="77777777" w:rsidR="00D80F4D" w:rsidRPr="00777158" w:rsidRDefault="00D80F4D" w:rsidP="00D80F4D">
      <w:pPr>
        <w:pStyle w:val="Screen"/>
      </w:pPr>
      <w:r w:rsidRPr="00777158">
        <w:t xml:space="preserve">ISREDIT </w:t>
      </w:r>
      <w:r w:rsidRPr="00777158">
        <w:rPr>
          <w:shd w:val="clear" w:color="auto" w:fill="FFFF00"/>
        </w:rPr>
        <w:t>SCAN OFF</w:t>
      </w:r>
    </w:p>
    <w:p w14:paraId="087A6848" w14:textId="77777777" w:rsidR="00D80F4D" w:rsidRPr="00777158" w:rsidRDefault="00D80F4D" w:rsidP="00D80F4D">
      <w:pPr>
        <w:pStyle w:val="Screen"/>
      </w:pPr>
      <w:r w:rsidRPr="00777158">
        <w:t>ISREDIT LINE &amp;LNUM = "&amp;&amp;SYSDATE is a CLIST built-in function"</w:t>
      </w:r>
    </w:p>
    <w:p w14:paraId="5AFF5909" w14:textId="77777777" w:rsidR="00D80F4D" w:rsidRDefault="00D80F4D" w:rsidP="00D80F4D">
      <w:pPr>
        <w:pStyle w:val="Screen"/>
      </w:pPr>
      <w:r w:rsidRPr="00777158">
        <w:t xml:space="preserve">ISREDIT </w:t>
      </w:r>
      <w:r w:rsidRPr="00777158">
        <w:rPr>
          <w:shd w:val="clear" w:color="auto" w:fill="FFFF00"/>
        </w:rPr>
        <w:t>SCAN ON</w:t>
      </w:r>
    </w:p>
    <w:p w14:paraId="1107A808" w14:textId="77777777" w:rsidR="00D80F4D" w:rsidRDefault="00D80F4D" w:rsidP="00D80F4D">
      <w:pPr>
        <w:ind w:left="1075"/>
      </w:pPr>
    </w:p>
    <w:p w14:paraId="6DC5F4C0" w14:textId="77777777" w:rsidR="00D80F4D" w:rsidRPr="004517D9" w:rsidRDefault="00D80F4D" w:rsidP="00D80F4D">
      <w:pPr>
        <w:ind w:left="1075"/>
        <w:rPr>
          <w:rFonts w:eastAsia="Arial" w:cs="Arial"/>
          <w:sz w:val="24"/>
        </w:rPr>
      </w:pPr>
      <w:r>
        <w:t xml:space="preserve">Because the ISPEXEC call interface for REXX EXECs allows you to specify parameters as symbolic variables, a single scan always takes place before the syntax check of a statement. Therefore, the rule of using two ampersands (&amp;) before variable names to avoid substitution of variable names also applies to REXX </w:t>
      </w:r>
      <w:proofErr w:type="spellStart"/>
      <w:r>
        <w:t>EXECs.</w:t>
      </w:r>
      <w:proofErr w:type="spellEnd"/>
    </w:p>
    <w:p w14:paraId="5E4B4C47" w14:textId="77777777" w:rsidR="00D80F4D" w:rsidRDefault="00D80F4D" w:rsidP="00D80F4D">
      <w:pPr>
        <w:keepNext/>
        <w:keepLines/>
        <w:spacing w:after="0"/>
        <w:ind w:left="355"/>
      </w:pPr>
      <w:r>
        <w:lastRenderedPageBreak/>
        <w:t>4)</w:t>
      </w:r>
      <w:r>
        <w:rPr>
          <w:rFonts w:eastAsia="Arial" w:cs="Arial"/>
        </w:rPr>
        <w:t xml:space="preserve"> </w:t>
      </w:r>
      <w:r>
        <w:rPr>
          <w:u w:val="single" w:color="000000"/>
        </w:rPr>
        <w:t>Example – No. 2</w:t>
      </w:r>
    </w:p>
    <w:p w14:paraId="09BA3A9B" w14:textId="77777777" w:rsidR="00D80F4D" w:rsidRDefault="00D80F4D" w:rsidP="00D80F4D">
      <w:pPr>
        <w:keepNext/>
        <w:keepLines/>
        <w:ind w:left="1075"/>
      </w:pPr>
      <w:r>
        <w:t>To exclude all lines and find/display all occurrences of “SYS1.SDITMOD1” with a volume of &amp;SYSRS2, no matter how many spaces are between them:</w:t>
      </w:r>
    </w:p>
    <w:p w14:paraId="4866F49F" w14:textId="77777777" w:rsidR="00D80F4D" w:rsidRDefault="00D80F4D" w:rsidP="00D80F4D">
      <w:pPr>
        <w:keepNext/>
        <w:keepLines/>
        <w:spacing w:after="0"/>
        <w:ind w:left="1440"/>
      </w:pPr>
    </w:p>
    <w:p w14:paraId="30C346F6" w14:textId="77777777" w:rsidR="00D80F4D" w:rsidRDefault="00D80F4D" w:rsidP="00D80F4D">
      <w:pPr>
        <w:pStyle w:val="Screen"/>
        <w:keepNext/>
        <w:keepLines/>
      </w:pPr>
      <w:r>
        <w:t>"ISREDIT MACRO NOPROCESS"</w:t>
      </w:r>
    </w:p>
    <w:p w14:paraId="4E8624FB" w14:textId="77777777" w:rsidR="00D80F4D" w:rsidRDefault="00D80F4D" w:rsidP="00D80F4D">
      <w:pPr>
        <w:pStyle w:val="Screen"/>
        <w:keepNext/>
        <w:keepLines/>
      </w:pPr>
      <w:r>
        <w:t>SPACE   = ""</w:t>
      </w:r>
    </w:p>
    <w:p w14:paraId="0B459451" w14:textId="77777777" w:rsidR="00D80F4D" w:rsidRDefault="00D80F4D" w:rsidP="00D80F4D">
      <w:pPr>
        <w:pStyle w:val="Screen"/>
        <w:keepNext/>
        <w:keepLines/>
      </w:pPr>
      <w:r>
        <w:t>VAR1    = "(SYS1.SDITMOD1)"</w:t>
      </w:r>
    </w:p>
    <w:p w14:paraId="0757A6D2" w14:textId="77777777" w:rsidR="00D80F4D" w:rsidRDefault="00D80F4D" w:rsidP="00D80F4D">
      <w:pPr>
        <w:pStyle w:val="Screen"/>
        <w:keepNext/>
        <w:keepLines/>
      </w:pPr>
      <w:r>
        <w:t>VAR2    = "VOL(&amp;&amp;SYSR2)"</w:t>
      </w:r>
    </w:p>
    <w:p w14:paraId="48A76D07" w14:textId="77777777" w:rsidR="00D80F4D" w:rsidRDefault="00D80F4D" w:rsidP="00D80F4D">
      <w:pPr>
        <w:pStyle w:val="Screen"/>
        <w:keepNext/>
        <w:keepLines/>
      </w:pPr>
      <w:r>
        <w:t>LEN1    = LENGTH(VAR1)</w:t>
      </w:r>
    </w:p>
    <w:p w14:paraId="5A0E7BDC" w14:textId="77777777" w:rsidR="00D80F4D" w:rsidRDefault="00D80F4D" w:rsidP="00D80F4D">
      <w:pPr>
        <w:pStyle w:val="Screen"/>
        <w:keepNext/>
        <w:keepLines/>
      </w:pPr>
      <w:r>
        <w:t>LEN2    = LENGTH(VAR2) - 1</w:t>
      </w:r>
    </w:p>
    <w:p w14:paraId="78B28A59" w14:textId="77777777" w:rsidR="00D80F4D" w:rsidRDefault="00D80F4D" w:rsidP="00D80F4D">
      <w:pPr>
        <w:pStyle w:val="Screen"/>
        <w:keepNext/>
        <w:keepLines/>
      </w:pPr>
      <w:r>
        <w:t>LEN3    = 71 - LEN1 - LEN2</w:t>
      </w:r>
    </w:p>
    <w:p w14:paraId="747279F5" w14:textId="77777777" w:rsidR="00D80F4D" w:rsidRDefault="00D80F4D" w:rsidP="00D80F4D">
      <w:pPr>
        <w:pStyle w:val="Screen"/>
        <w:keepNext/>
        <w:keepLines/>
      </w:pPr>
      <w:r>
        <w:t>ADDRESS ISREDIT</w:t>
      </w:r>
    </w:p>
    <w:p w14:paraId="66BD8F22" w14:textId="77777777" w:rsidR="00D80F4D" w:rsidRDefault="00D80F4D" w:rsidP="00D80F4D">
      <w:pPr>
        <w:pStyle w:val="Screen"/>
        <w:keepNext/>
        <w:keepLines/>
      </w:pPr>
      <w:r>
        <w:t xml:space="preserve"> </w:t>
      </w:r>
      <w:r w:rsidRPr="00777158">
        <w:rPr>
          <w:shd w:val="clear" w:color="auto" w:fill="FFFF00"/>
        </w:rPr>
        <w:t>"SCAN OFF"</w:t>
      </w:r>
    </w:p>
    <w:p w14:paraId="1128F12F" w14:textId="77777777" w:rsidR="00D80F4D" w:rsidRDefault="00D80F4D" w:rsidP="00D80F4D">
      <w:pPr>
        <w:pStyle w:val="Screen"/>
        <w:keepNext/>
        <w:keepLines/>
      </w:pPr>
      <w:r>
        <w:t xml:space="preserve"> "X ALL"</w:t>
      </w:r>
    </w:p>
    <w:p w14:paraId="6AB945C7" w14:textId="77777777" w:rsidR="00D80F4D" w:rsidRDefault="00D80F4D" w:rsidP="00D80F4D">
      <w:pPr>
        <w:pStyle w:val="Screen"/>
        <w:keepNext/>
        <w:keepLines/>
      </w:pPr>
      <w:r>
        <w:t xml:space="preserve"> DO J = 1 to LEN3</w:t>
      </w:r>
    </w:p>
    <w:p w14:paraId="60B6DBDA" w14:textId="77777777" w:rsidR="00D80F4D" w:rsidRDefault="00D80F4D" w:rsidP="00D80F4D">
      <w:pPr>
        <w:pStyle w:val="Screen"/>
        <w:keepNext/>
        <w:keepLines/>
      </w:pPr>
      <w:r>
        <w:t xml:space="preserve">    SPACE = SPACE" "</w:t>
      </w:r>
    </w:p>
    <w:p w14:paraId="621D1DFF" w14:textId="77777777" w:rsidR="00D80F4D" w:rsidRDefault="00D80F4D" w:rsidP="00D80F4D">
      <w:pPr>
        <w:pStyle w:val="Screen"/>
        <w:keepNext/>
        <w:keepLines/>
      </w:pPr>
      <w:r>
        <w:t xml:space="preserve">    TEXT = VAR1||SPACE||VAR2          "F '"TEXT"' ALL"</w:t>
      </w:r>
    </w:p>
    <w:p w14:paraId="1214BDBF" w14:textId="77777777" w:rsidR="00D80F4D" w:rsidRDefault="00D80F4D" w:rsidP="00D80F4D">
      <w:pPr>
        <w:pStyle w:val="Screen"/>
        <w:keepNext/>
        <w:keepLines/>
      </w:pPr>
      <w:r>
        <w:t xml:space="preserve"> END</w:t>
      </w:r>
    </w:p>
    <w:p w14:paraId="40BFF066" w14:textId="77777777" w:rsidR="00D80F4D" w:rsidRDefault="00D80F4D" w:rsidP="00D80F4D"/>
    <w:p w14:paraId="1E7652BF" w14:textId="77777777" w:rsidR="00D80F4D" w:rsidRDefault="00D80F4D" w:rsidP="00D80F4D">
      <w:r>
        <w:t xml:space="preserve">Note that this may not always work per </w:t>
      </w:r>
      <w:proofErr w:type="gramStart"/>
      <w:r>
        <w:t>a comment</w:t>
      </w:r>
      <w:proofErr w:type="gramEnd"/>
      <w:r>
        <w:t xml:space="preserve"> from IBM. The guaranteed way to do this is to use 4 &amp;’s thus:</w:t>
      </w:r>
    </w:p>
    <w:p w14:paraId="3C512D1F" w14:textId="77777777" w:rsidR="00D80F4D" w:rsidRDefault="00D80F4D" w:rsidP="00D80F4D">
      <w:pPr>
        <w:pStyle w:val="Screen"/>
      </w:pPr>
      <w:r>
        <w:t>Address ISREDIT</w:t>
      </w:r>
    </w:p>
    <w:p w14:paraId="113CDFE5" w14:textId="77777777" w:rsidR="00D80F4D" w:rsidRDefault="00D80F4D" w:rsidP="00D80F4D">
      <w:pPr>
        <w:pStyle w:val="Screen"/>
      </w:pPr>
      <w:r>
        <w:t>‘Macro’</w:t>
      </w:r>
    </w:p>
    <w:p w14:paraId="676621AA" w14:textId="77777777" w:rsidR="00D80F4D" w:rsidRDefault="00D80F4D" w:rsidP="00D80F4D">
      <w:pPr>
        <w:pStyle w:val="Screen"/>
      </w:pPr>
      <w:r>
        <w:t>“C ‘&amp;&amp;&amp;&amp;ABC’ ‘XYZ’ ALL’</w:t>
      </w:r>
    </w:p>
    <w:p w14:paraId="54266FEA" w14:textId="77777777" w:rsidR="00D80F4D" w:rsidRDefault="00D80F4D" w:rsidP="00D80F4D"/>
    <w:p w14:paraId="798336EB" w14:textId="52B6D273" w:rsidR="002A6574" w:rsidRPr="002A6574" w:rsidRDefault="00D80F4D" w:rsidP="002A6574">
      <w:r>
        <w:t>This does work very nicely.</w:t>
      </w:r>
    </w:p>
    <w:p w14:paraId="2CC32EC2" w14:textId="3CC03D6D" w:rsidR="008D2D96" w:rsidRDefault="008D2D96" w:rsidP="00C8370D">
      <w:pPr>
        <w:pStyle w:val="Heading1"/>
        <w:pageBreakBefore/>
      </w:pPr>
      <w:bookmarkStart w:id="72" w:name="_Toc73772470"/>
      <w:r>
        <w:lastRenderedPageBreak/>
        <w:t>Library Services</w:t>
      </w:r>
      <w:bookmarkEnd w:id="72"/>
    </w:p>
    <w:p w14:paraId="360147F4" w14:textId="51AF6F02" w:rsidR="008D2D96" w:rsidRDefault="008D2D96" w:rsidP="008D2D96">
      <w:pPr>
        <w:pStyle w:val="Heading2"/>
      </w:pPr>
      <w:bookmarkStart w:id="73" w:name="_Toc73772471"/>
      <w:r>
        <w:t>LMDLIST – List Data Sets</w:t>
      </w:r>
      <w:bookmarkEnd w:id="73"/>
    </w:p>
    <w:p w14:paraId="52428999" w14:textId="63CFED9A" w:rsidR="006229B9" w:rsidRPr="006229B9" w:rsidRDefault="00777158" w:rsidP="007D5676">
      <w:pPr>
        <w:pStyle w:val="Example"/>
        <w:pBdr>
          <w:top w:val="single" w:sz="4" w:space="1" w:color="auto"/>
          <w:left w:val="single" w:sz="4" w:space="4" w:color="auto"/>
          <w:bottom w:val="single" w:sz="4" w:space="1" w:color="auto"/>
          <w:right w:val="single" w:sz="4" w:space="4" w:color="auto"/>
        </w:pBdr>
        <w:ind w:right="7110"/>
      </w:pPr>
      <w:r>
        <w:t>RX</w:t>
      </w:r>
      <w:r w:rsidR="006229B9">
        <w:t>LMD</w:t>
      </w:r>
    </w:p>
    <w:p w14:paraId="41EF1C43" w14:textId="3BD9D134" w:rsidR="008D2D96" w:rsidRDefault="008D2D96" w:rsidP="008D2D96">
      <w:pPr>
        <w:keepNext/>
      </w:pPr>
      <w:r>
        <w:t>LMDLIST will return to the application information on all the data sets under the provided high-level-qualifier. This example demonstrates that in a simple way. Note that this code can also be executed in batch as there are no display panels used.</w:t>
      </w:r>
    </w:p>
    <w:p w14:paraId="2F5AA393" w14:textId="77777777" w:rsidR="008D2D96" w:rsidRDefault="008D2D96" w:rsidP="001D5D10">
      <w:pPr>
        <w:pStyle w:val="Screen"/>
      </w:pPr>
      <w:r>
        <w:t xml:space="preserve">/* ------------------------ </w:t>
      </w:r>
      <w:proofErr w:type="spellStart"/>
      <w:r>
        <w:t>rexx</w:t>
      </w:r>
      <w:proofErr w:type="spellEnd"/>
      <w:r>
        <w:t xml:space="preserve"> ---------------------------- *</w:t>
      </w:r>
    </w:p>
    <w:p w14:paraId="43421A44" w14:textId="77777777" w:rsidR="008D2D96" w:rsidRDefault="008D2D96" w:rsidP="001D5D10">
      <w:pPr>
        <w:pStyle w:val="Screen"/>
      </w:pPr>
      <w:r>
        <w:t xml:space="preserve"> | This REXX code demonstrates using the LMDLIST ISPF Service |</w:t>
      </w:r>
    </w:p>
    <w:p w14:paraId="59F670B4" w14:textId="77777777" w:rsidR="008D2D96" w:rsidRDefault="008D2D96" w:rsidP="001D5D10">
      <w:pPr>
        <w:pStyle w:val="Screen"/>
      </w:pPr>
      <w:r>
        <w:t xml:space="preserve"> | to list information about data sets under the provided     |</w:t>
      </w:r>
    </w:p>
    <w:p w14:paraId="5E4E869A" w14:textId="6AD1AE47" w:rsidR="008D2D96" w:rsidRDefault="008D2D96" w:rsidP="001D5D10">
      <w:pPr>
        <w:pStyle w:val="Screen"/>
      </w:pPr>
      <w:r>
        <w:t xml:space="preserve"> | high-level-qualifier (</w:t>
      </w:r>
      <w:proofErr w:type="spellStart"/>
      <w:r>
        <w:t>hlq</w:t>
      </w:r>
      <w:proofErr w:type="spellEnd"/>
      <w:r>
        <w:t>)</w:t>
      </w:r>
      <w:r w:rsidR="004517D9">
        <w:t xml:space="preserve">. </w:t>
      </w:r>
      <w:r>
        <w:t xml:space="preserve">    |</w:t>
      </w:r>
    </w:p>
    <w:p w14:paraId="058E9A4A" w14:textId="73553762" w:rsidR="008D2D96" w:rsidRDefault="008D2D96" w:rsidP="001D5D10">
      <w:pPr>
        <w:pStyle w:val="Screen"/>
      </w:pPr>
      <w:r>
        <w:t xml:space="preserve"> |        |</w:t>
      </w:r>
    </w:p>
    <w:p w14:paraId="4AC1C247" w14:textId="77777777" w:rsidR="008D2D96" w:rsidRDefault="008D2D96" w:rsidP="001D5D10">
      <w:pPr>
        <w:pStyle w:val="Screen"/>
      </w:pPr>
      <w:r>
        <w:t xml:space="preserve"> | If no </w:t>
      </w:r>
      <w:proofErr w:type="spellStart"/>
      <w:r>
        <w:t>hlq</w:t>
      </w:r>
      <w:proofErr w:type="spellEnd"/>
      <w:r>
        <w:t xml:space="preserve"> is provided then the users prefix or </w:t>
      </w:r>
      <w:proofErr w:type="spellStart"/>
      <w:r>
        <w:t>userid</w:t>
      </w:r>
      <w:proofErr w:type="spellEnd"/>
      <w:r>
        <w:t xml:space="preserve">      |</w:t>
      </w:r>
    </w:p>
    <w:p w14:paraId="0646FCE1" w14:textId="731E5CDD" w:rsidR="008D2D96" w:rsidRDefault="008D2D96" w:rsidP="001D5D10">
      <w:pPr>
        <w:pStyle w:val="Screen"/>
      </w:pPr>
      <w:r>
        <w:t xml:space="preserve"> | will be used</w:t>
      </w:r>
      <w:r w:rsidR="004517D9">
        <w:t xml:space="preserve">. </w:t>
      </w:r>
      <w:r>
        <w:t xml:space="preserve">     |</w:t>
      </w:r>
    </w:p>
    <w:p w14:paraId="451E6B77" w14:textId="77777777" w:rsidR="004517D9" w:rsidRDefault="008D2D96" w:rsidP="001D5D10">
      <w:pPr>
        <w:pStyle w:val="Screen"/>
      </w:pPr>
      <w:r>
        <w:t xml:space="preserve"> * ---------------------------------------------------------- */</w:t>
      </w:r>
    </w:p>
    <w:p w14:paraId="3B7E896B" w14:textId="3B0D9124" w:rsidR="008D2D96" w:rsidRDefault="004517D9" w:rsidP="001D5D10">
      <w:pPr>
        <w:pStyle w:val="Screen"/>
      </w:pPr>
      <w:r>
        <w:t xml:space="preserve"> </w:t>
      </w:r>
      <w:proofErr w:type="spellStart"/>
      <w:r w:rsidR="008D2D96">
        <w:t>arg</w:t>
      </w:r>
      <w:proofErr w:type="spellEnd"/>
      <w:r w:rsidR="008D2D96">
        <w:t xml:space="preserve"> </w:t>
      </w:r>
      <w:proofErr w:type="spellStart"/>
      <w:r w:rsidR="008D2D96">
        <w:t>hlq</w:t>
      </w:r>
      <w:proofErr w:type="spellEnd"/>
    </w:p>
    <w:p w14:paraId="006A9009" w14:textId="77777777" w:rsidR="008D2D96" w:rsidRDefault="008D2D96" w:rsidP="001D5D10">
      <w:pPr>
        <w:pStyle w:val="Screen"/>
      </w:pPr>
      <w:r>
        <w:t>/* -------------------------------- *</w:t>
      </w:r>
    </w:p>
    <w:p w14:paraId="13246BA9" w14:textId="77777777" w:rsidR="008D2D96" w:rsidRDefault="008D2D96" w:rsidP="001D5D10">
      <w:pPr>
        <w:pStyle w:val="Screen"/>
      </w:pPr>
      <w:r>
        <w:t xml:space="preserve"> | initialize our working variables |</w:t>
      </w:r>
    </w:p>
    <w:p w14:paraId="38115886" w14:textId="77777777" w:rsidR="004517D9" w:rsidRDefault="008D2D96" w:rsidP="001D5D10">
      <w:pPr>
        <w:pStyle w:val="Screen"/>
      </w:pPr>
      <w:r>
        <w:t xml:space="preserve"> * -------------------------------- */</w:t>
      </w:r>
    </w:p>
    <w:p w14:paraId="37DA6AD5" w14:textId="77777777" w:rsidR="004517D9" w:rsidRDefault="004517D9" w:rsidP="001D5D10">
      <w:pPr>
        <w:pStyle w:val="Screen"/>
      </w:pPr>
      <w:r>
        <w:t xml:space="preserve"> </w:t>
      </w:r>
      <w:r w:rsidR="008D2D96">
        <w:t xml:space="preserve">parse value '' with null </w:t>
      </w:r>
      <w:proofErr w:type="spellStart"/>
      <w:r w:rsidR="008D2D96">
        <w:t>dsn</w:t>
      </w:r>
      <w:proofErr w:type="spellEnd"/>
    </w:p>
    <w:p w14:paraId="15D0D7DF" w14:textId="51414E56" w:rsidR="008D2D96" w:rsidRDefault="004517D9" w:rsidP="001D5D10">
      <w:pPr>
        <w:pStyle w:val="Screen"/>
      </w:pPr>
      <w:r>
        <w:t xml:space="preserve"> </w:t>
      </w:r>
      <w:r w:rsidR="008D2D96">
        <w:t xml:space="preserve">parse value '0 0 0' with total count </w:t>
      </w:r>
      <w:proofErr w:type="gramStart"/>
      <w:r w:rsidR="008D2D96">
        <w:t>used</w:t>
      </w:r>
      <w:proofErr w:type="gramEnd"/>
    </w:p>
    <w:p w14:paraId="0BD76449" w14:textId="77777777" w:rsidR="008D2D96" w:rsidRDefault="008D2D96" w:rsidP="001D5D10">
      <w:pPr>
        <w:pStyle w:val="Screen"/>
      </w:pPr>
      <w:r>
        <w:t>/* --------------------------- *</w:t>
      </w:r>
    </w:p>
    <w:p w14:paraId="612EF0E0" w14:textId="77777777" w:rsidR="008D2D96" w:rsidRDefault="008D2D96" w:rsidP="001D5D10">
      <w:pPr>
        <w:pStyle w:val="Screen"/>
      </w:pPr>
      <w:r>
        <w:t xml:space="preserve"> | Validate and/or set the HLQ |</w:t>
      </w:r>
    </w:p>
    <w:p w14:paraId="7A931B74" w14:textId="77777777" w:rsidR="004517D9" w:rsidRDefault="008D2D96" w:rsidP="001D5D10">
      <w:pPr>
        <w:pStyle w:val="Screen"/>
      </w:pPr>
      <w:r>
        <w:t xml:space="preserve"> * --------------------------- */</w:t>
      </w:r>
    </w:p>
    <w:p w14:paraId="051DB7E9" w14:textId="77777777" w:rsidR="004517D9" w:rsidRDefault="004517D9" w:rsidP="001D5D10">
      <w:pPr>
        <w:pStyle w:val="Screen"/>
      </w:pPr>
      <w:r>
        <w:t xml:space="preserve"> </w:t>
      </w:r>
      <w:r w:rsidR="008D2D96">
        <w:t xml:space="preserve">if </w:t>
      </w:r>
      <w:proofErr w:type="spellStart"/>
      <w:r w:rsidR="008D2D96">
        <w:t>hlq</w:t>
      </w:r>
      <w:proofErr w:type="spellEnd"/>
      <w:r w:rsidR="008D2D96">
        <w:t xml:space="preserve"> = null then do</w:t>
      </w:r>
    </w:p>
    <w:p w14:paraId="2954A6E7" w14:textId="77777777" w:rsidR="004517D9" w:rsidRDefault="004517D9" w:rsidP="001D5D10">
      <w:pPr>
        <w:pStyle w:val="Screen"/>
      </w:pPr>
      <w:r>
        <w:t xml:space="preserve"> </w:t>
      </w:r>
      <w:r w:rsidR="008D2D96">
        <w:t xml:space="preserve">  if </w:t>
      </w:r>
      <w:proofErr w:type="spellStart"/>
      <w:r w:rsidR="008D2D96">
        <w:t>sysvar</w:t>
      </w:r>
      <w:proofErr w:type="spellEnd"/>
      <w:r w:rsidR="008D2D96">
        <w:t>('</w:t>
      </w:r>
      <w:proofErr w:type="spellStart"/>
      <w:r w:rsidR="008D2D96">
        <w:t>syspref</w:t>
      </w:r>
      <w:proofErr w:type="spellEnd"/>
      <w:r w:rsidR="008D2D96">
        <w:t>') /= null then</w:t>
      </w:r>
    </w:p>
    <w:p w14:paraId="5B736391" w14:textId="77777777" w:rsidR="004517D9" w:rsidRDefault="004517D9" w:rsidP="001D5D10">
      <w:pPr>
        <w:pStyle w:val="Screen"/>
      </w:pPr>
      <w:r>
        <w:t xml:space="preserve"> </w:t>
      </w:r>
      <w:r w:rsidR="008D2D96">
        <w:t xml:space="preserve">  </w:t>
      </w:r>
      <w:proofErr w:type="spellStart"/>
      <w:r w:rsidR="008D2D96">
        <w:t>hlq</w:t>
      </w:r>
      <w:proofErr w:type="spellEnd"/>
      <w:r w:rsidR="008D2D96">
        <w:t xml:space="preserve"> = </w:t>
      </w:r>
      <w:proofErr w:type="spellStart"/>
      <w:r w:rsidR="008D2D96">
        <w:t>sysvar</w:t>
      </w:r>
      <w:proofErr w:type="spellEnd"/>
      <w:r w:rsidR="008D2D96">
        <w:t>('</w:t>
      </w:r>
      <w:proofErr w:type="spellStart"/>
      <w:r w:rsidR="008D2D96">
        <w:t>syspref</w:t>
      </w:r>
      <w:proofErr w:type="spellEnd"/>
      <w:r w:rsidR="008D2D96">
        <w:t>')</w:t>
      </w:r>
    </w:p>
    <w:p w14:paraId="3C7A0B6F" w14:textId="77777777" w:rsidR="004517D9" w:rsidRDefault="004517D9" w:rsidP="001D5D10">
      <w:pPr>
        <w:pStyle w:val="Screen"/>
      </w:pPr>
      <w:r>
        <w:t xml:space="preserve"> </w:t>
      </w:r>
      <w:r w:rsidR="008D2D96">
        <w:t xml:space="preserve">  else </w:t>
      </w:r>
      <w:proofErr w:type="spellStart"/>
      <w:r w:rsidR="008D2D96">
        <w:t>hlq</w:t>
      </w:r>
      <w:proofErr w:type="spellEnd"/>
      <w:r w:rsidR="008D2D96">
        <w:t xml:space="preserve"> = </w:t>
      </w:r>
      <w:proofErr w:type="spellStart"/>
      <w:r w:rsidR="008D2D96">
        <w:t>sysvar</w:t>
      </w:r>
      <w:proofErr w:type="spellEnd"/>
      <w:r w:rsidR="008D2D96">
        <w:t>('</w:t>
      </w:r>
      <w:proofErr w:type="spellStart"/>
      <w:r w:rsidR="008D2D96">
        <w:t>sysuid</w:t>
      </w:r>
      <w:proofErr w:type="spellEnd"/>
      <w:r w:rsidR="008D2D96">
        <w:t>')</w:t>
      </w:r>
    </w:p>
    <w:p w14:paraId="4D010AA1" w14:textId="3115782B" w:rsidR="008D2D96" w:rsidRDefault="004517D9" w:rsidP="00777158">
      <w:pPr>
        <w:pStyle w:val="Screen"/>
      </w:pPr>
      <w:r>
        <w:t xml:space="preserve"> </w:t>
      </w:r>
      <w:r w:rsidR="008D2D96">
        <w:t>end</w:t>
      </w:r>
    </w:p>
    <w:p w14:paraId="3C019D01" w14:textId="77777777" w:rsidR="008D2D96" w:rsidRDefault="008D2D96" w:rsidP="001D5D10">
      <w:pPr>
        <w:pStyle w:val="Screen"/>
      </w:pPr>
      <w:r>
        <w:t>/* ----------------------- *</w:t>
      </w:r>
    </w:p>
    <w:p w14:paraId="24F0F307" w14:textId="77777777" w:rsidR="008D2D96" w:rsidRDefault="008D2D96" w:rsidP="001D5D10">
      <w:pPr>
        <w:pStyle w:val="Screen"/>
      </w:pPr>
      <w:r>
        <w:t xml:space="preserve"> | Define ISPF Environment |</w:t>
      </w:r>
    </w:p>
    <w:p w14:paraId="36F5B73A" w14:textId="77777777" w:rsidR="004517D9" w:rsidRDefault="008D2D96" w:rsidP="001D5D10">
      <w:pPr>
        <w:pStyle w:val="Screen"/>
      </w:pPr>
      <w:r>
        <w:t xml:space="preserve"> * ----------------------- */</w:t>
      </w:r>
    </w:p>
    <w:p w14:paraId="2B41BB11" w14:textId="0B82EB50" w:rsidR="008D2D96" w:rsidRDefault="004517D9" w:rsidP="001D5D10">
      <w:pPr>
        <w:pStyle w:val="Screen"/>
      </w:pPr>
      <w:r>
        <w:t xml:space="preserve"> </w:t>
      </w:r>
      <w:r w:rsidR="008D2D96">
        <w:t>Address ISPEXEC</w:t>
      </w:r>
    </w:p>
    <w:p w14:paraId="13B24D9A" w14:textId="77777777" w:rsidR="008D2D96" w:rsidRDefault="008D2D96" w:rsidP="001D5D10">
      <w:pPr>
        <w:pStyle w:val="Screen"/>
      </w:pPr>
      <w:r>
        <w:t>/* ------------- *</w:t>
      </w:r>
    </w:p>
    <w:p w14:paraId="3A57B8EE" w14:textId="77777777" w:rsidR="008D2D96" w:rsidRDefault="008D2D96" w:rsidP="001D5D10">
      <w:pPr>
        <w:pStyle w:val="Screen"/>
      </w:pPr>
      <w:r>
        <w:t xml:space="preserve"> | Setup LMDINIT |</w:t>
      </w:r>
    </w:p>
    <w:p w14:paraId="25435EA2" w14:textId="77777777" w:rsidR="004517D9" w:rsidRDefault="008D2D96" w:rsidP="001D5D10">
      <w:pPr>
        <w:pStyle w:val="Screen"/>
      </w:pPr>
      <w:r>
        <w:t xml:space="preserve"> * ------------- */</w:t>
      </w:r>
    </w:p>
    <w:p w14:paraId="06DD009C" w14:textId="2492292C" w:rsidR="008D2D96" w:rsidRDefault="004517D9" w:rsidP="001D5D10">
      <w:pPr>
        <w:pStyle w:val="Screen"/>
      </w:pPr>
      <w:r>
        <w:t xml:space="preserve"> </w:t>
      </w:r>
      <w:r w:rsidR="008D2D96">
        <w:t>"</w:t>
      </w:r>
      <w:proofErr w:type="spellStart"/>
      <w:r w:rsidR="008D2D96">
        <w:t>Lmdinit</w:t>
      </w:r>
      <w:proofErr w:type="spellEnd"/>
      <w:r w:rsidR="008D2D96">
        <w:t xml:space="preserve"> </w:t>
      </w:r>
      <w:proofErr w:type="spellStart"/>
      <w:r w:rsidR="008D2D96">
        <w:t>Listid</w:t>
      </w:r>
      <w:proofErr w:type="spellEnd"/>
      <w:r w:rsidR="008D2D96">
        <w:t>(LMD) Level("</w:t>
      </w:r>
      <w:proofErr w:type="spellStart"/>
      <w:r w:rsidR="008D2D96">
        <w:t>hlq</w:t>
      </w:r>
      <w:proofErr w:type="spellEnd"/>
      <w:r w:rsidR="008D2D96">
        <w:t>")"</w:t>
      </w:r>
    </w:p>
    <w:p w14:paraId="676D096E" w14:textId="77777777" w:rsidR="008D2D96" w:rsidRDefault="008D2D96" w:rsidP="001D5D10">
      <w:pPr>
        <w:pStyle w:val="Screen"/>
      </w:pPr>
      <w:r>
        <w:t>/* ----------------------------------- *</w:t>
      </w:r>
    </w:p>
    <w:p w14:paraId="5D0FB9F8" w14:textId="77777777" w:rsidR="008D2D96" w:rsidRDefault="008D2D96" w:rsidP="001D5D10">
      <w:pPr>
        <w:pStyle w:val="Screen"/>
      </w:pPr>
      <w:r>
        <w:t xml:space="preserve"> | Process ALL data sets under the HLQ |</w:t>
      </w:r>
    </w:p>
    <w:p w14:paraId="058EC1EE" w14:textId="77777777" w:rsidR="004517D9" w:rsidRDefault="008D2D96" w:rsidP="001D5D10">
      <w:pPr>
        <w:pStyle w:val="Screen"/>
      </w:pPr>
      <w:r>
        <w:t xml:space="preserve"> * ----------------------------------- */</w:t>
      </w:r>
    </w:p>
    <w:p w14:paraId="349C69BB" w14:textId="77777777" w:rsidR="004517D9" w:rsidRDefault="004517D9" w:rsidP="001D5D10">
      <w:pPr>
        <w:pStyle w:val="Screen"/>
      </w:pPr>
      <w:r>
        <w:t xml:space="preserve"> </w:t>
      </w:r>
      <w:r w:rsidR="008D2D96">
        <w:t xml:space="preserve">do </w:t>
      </w:r>
      <w:proofErr w:type="gramStart"/>
      <w:r w:rsidR="008D2D96">
        <w:t>forever</w:t>
      </w:r>
      <w:proofErr w:type="gramEnd"/>
    </w:p>
    <w:p w14:paraId="6764BDF4" w14:textId="6F9102AC" w:rsidR="008D2D96" w:rsidRDefault="004517D9" w:rsidP="001D5D10">
      <w:pPr>
        <w:pStyle w:val="Screen"/>
      </w:pPr>
      <w:r>
        <w:t xml:space="preserve"> </w:t>
      </w:r>
      <w:r w:rsidR="008D2D96">
        <w:t xml:space="preserve">  "</w:t>
      </w:r>
      <w:proofErr w:type="spellStart"/>
      <w:r w:rsidR="008D2D96">
        <w:t>Lmdlist</w:t>
      </w:r>
      <w:proofErr w:type="spellEnd"/>
      <w:r w:rsidR="008D2D96">
        <w:t xml:space="preserve"> </w:t>
      </w:r>
      <w:proofErr w:type="spellStart"/>
      <w:r w:rsidR="008D2D96">
        <w:t>Listid</w:t>
      </w:r>
      <w:proofErr w:type="spellEnd"/>
      <w:r w:rsidR="008D2D96">
        <w:t>("</w:t>
      </w:r>
      <w:proofErr w:type="spellStart"/>
      <w:r w:rsidR="008D2D96">
        <w:t>lmd</w:t>
      </w:r>
      <w:proofErr w:type="spellEnd"/>
      <w:r w:rsidR="008D2D96">
        <w:t>") Stats(YES) Dataset(</w:t>
      </w:r>
      <w:proofErr w:type="spellStart"/>
      <w:r w:rsidR="008D2D96">
        <w:t>dsn</w:t>
      </w:r>
      <w:proofErr w:type="spellEnd"/>
      <w:r w:rsidR="008D2D96">
        <w:t>) Option(LIST)"</w:t>
      </w:r>
    </w:p>
    <w:p w14:paraId="1ED82491" w14:textId="77777777" w:rsidR="008D2D96" w:rsidRDefault="008D2D96" w:rsidP="001D5D10">
      <w:pPr>
        <w:pStyle w:val="Screen"/>
      </w:pPr>
      <w:r>
        <w:t>/* ---------------------------- *</w:t>
      </w:r>
    </w:p>
    <w:p w14:paraId="64FF89DE" w14:textId="77777777" w:rsidR="008D2D96" w:rsidRDefault="008D2D96" w:rsidP="001D5D10">
      <w:pPr>
        <w:pStyle w:val="Screen"/>
      </w:pPr>
      <w:r>
        <w:t xml:space="preserve"> | If return &gt; 0 then finish up |</w:t>
      </w:r>
    </w:p>
    <w:p w14:paraId="5D3DE58B" w14:textId="77777777" w:rsidR="004517D9" w:rsidRDefault="008D2D96" w:rsidP="001D5D10">
      <w:pPr>
        <w:pStyle w:val="Screen"/>
      </w:pPr>
      <w:r>
        <w:t xml:space="preserve"> * ---------------------------- */</w:t>
      </w:r>
    </w:p>
    <w:p w14:paraId="461C1756" w14:textId="77777777" w:rsidR="004517D9" w:rsidRDefault="004517D9" w:rsidP="001D5D10">
      <w:pPr>
        <w:pStyle w:val="Screen"/>
      </w:pPr>
      <w:r>
        <w:t xml:space="preserve"> </w:t>
      </w:r>
      <w:r w:rsidR="008D2D96">
        <w:t xml:space="preserve">  if </w:t>
      </w:r>
      <w:proofErr w:type="spellStart"/>
      <w:r w:rsidR="008D2D96">
        <w:t>rc</w:t>
      </w:r>
      <w:proofErr w:type="spellEnd"/>
      <w:r w:rsidR="008D2D96">
        <w:t xml:space="preserve"> &gt; 0 then do</w:t>
      </w:r>
    </w:p>
    <w:p w14:paraId="631C32EA" w14:textId="77777777" w:rsidR="004517D9" w:rsidRDefault="004517D9" w:rsidP="001D5D10">
      <w:pPr>
        <w:pStyle w:val="Screen"/>
      </w:pPr>
      <w:r>
        <w:t xml:space="preserve"> </w:t>
      </w:r>
      <w:r w:rsidR="008D2D96">
        <w:t xml:space="preserve">    "</w:t>
      </w:r>
      <w:proofErr w:type="spellStart"/>
      <w:r w:rsidR="008D2D96">
        <w:t>Lmdfree</w:t>
      </w:r>
      <w:proofErr w:type="spellEnd"/>
      <w:r w:rsidR="008D2D96">
        <w:t xml:space="preserve"> </w:t>
      </w:r>
      <w:proofErr w:type="spellStart"/>
      <w:r w:rsidR="008D2D96">
        <w:t>listid</w:t>
      </w:r>
      <w:proofErr w:type="spellEnd"/>
      <w:r w:rsidR="008D2D96">
        <w:t>("</w:t>
      </w:r>
      <w:proofErr w:type="spellStart"/>
      <w:r w:rsidR="008D2D96">
        <w:t>lmd</w:t>
      </w:r>
      <w:proofErr w:type="spellEnd"/>
      <w:r w:rsidR="008D2D96">
        <w:t>")"</w:t>
      </w:r>
    </w:p>
    <w:p w14:paraId="27A68A09" w14:textId="77777777" w:rsidR="004517D9" w:rsidRDefault="004517D9" w:rsidP="001D5D10">
      <w:pPr>
        <w:pStyle w:val="Screen"/>
      </w:pPr>
      <w:r>
        <w:t xml:space="preserve"> </w:t>
      </w:r>
      <w:r w:rsidR="008D2D96">
        <w:t xml:space="preserve">    say "All done - count:" count 'used:' </w:t>
      </w:r>
      <w:proofErr w:type="gramStart"/>
      <w:r w:rsidR="008D2D96">
        <w:t>used</w:t>
      </w:r>
      <w:proofErr w:type="gramEnd"/>
    </w:p>
    <w:p w14:paraId="3A37DFA4" w14:textId="77777777" w:rsidR="004517D9" w:rsidRDefault="004517D9" w:rsidP="001D5D10">
      <w:pPr>
        <w:pStyle w:val="Screen"/>
      </w:pPr>
      <w:r>
        <w:t xml:space="preserve"> </w:t>
      </w:r>
      <w:r w:rsidR="008D2D96">
        <w:t xml:space="preserve">    exit 4</w:t>
      </w:r>
    </w:p>
    <w:p w14:paraId="5D953642" w14:textId="0C8B658E" w:rsidR="008D2D96" w:rsidRDefault="004517D9" w:rsidP="001D5D10">
      <w:pPr>
        <w:pStyle w:val="Screen"/>
      </w:pPr>
      <w:r>
        <w:t xml:space="preserve"> </w:t>
      </w:r>
      <w:r w:rsidR="008D2D96">
        <w:t xml:space="preserve">  end</w:t>
      </w:r>
    </w:p>
    <w:p w14:paraId="404F731F" w14:textId="77777777" w:rsidR="008D2D96" w:rsidRDefault="008D2D96" w:rsidP="001D5D10">
      <w:pPr>
        <w:pStyle w:val="Screen"/>
      </w:pPr>
      <w:r>
        <w:t>/* ----------------------------- *</w:t>
      </w:r>
    </w:p>
    <w:p w14:paraId="430038C3" w14:textId="77777777" w:rsidR="008D2D96" w:rsidRDefault="008D2D96" w:rsidP="001D5D10">
      <w:pPr>
        <w:pStyle w:val="Screen"/>
      </w:pPr>
      <w:r>
        <w:t xml:space="preserve"> | Update counter and report out |</w:t>
      </w:r>
    </w:p>
    <w:p w14:paraId="2241D5BE" w14:textId="77777777" w:rsidR="004517D9" w:rsidRDefault="008D2D96" w:rsidP="001D5D10">
      <w:pPr>
        <w:pStyle w:val="Screen"/>
      </w:pPr>
      <w:r>
        <w:t xml:space="preserve"> * ----------------------------- */</w:t>
      </w:r>
    </w:p>
    <w:p w14:paraId="72CFB6A0" w14:textId="77777777" w:rsidR="004517D9" w:rsidRDefault="004517D9" w:rsidP="001D5D10">
      <w:pPr>
        <w:pStyle w:val="Screen"/>
      </w:pPr>
      <w:r>
        <w:t xml:space="preserve"> </w:t>
      </w:r>
      <w:r w:rsidR="008D2D96">
        <w:t xml:space="preserve">  count = count + 1</w:t>
      </w:r>
    </w:p>
    <w:p w14:paraId="39A0EF33" w14:textId="77777777" w:rsidR="004517D9" w:rsidRDefault="004517D9" w:rsidP="001D5D10">
      <w:pPr>
        <w:pStyle w:val="Screen"/>
      </w:pPr>
      <w:r>
        <w:t xml:space="preserve"> </w:t>
      </w:r>
      <w:r w:rsidR="008D2D96">
        <w:t xml:space="preserve">  say count":" "Dataset:" </w:t>
      </w:r>
      <w:proofErr w:type="spellStart"/>
      <w:r w:rsidR="008D2D96">
        <w:t>dsn</w:t>
      </w:r>
      <w:proofErr w:type="spellEnd"/>
      <w:r w:rsidR="008D2D96">
        <w:t xml:space="preserve"> "Vol:" </w:t>
      </w:r>
      <w:proofErr w:type="spellStart"/>
      <w:r w:rsidR="008D2D96">
        <w:t>zdlvol</w:t>
      </w:r>
      <w:proofErr w:type="spellEnd"/>
      <w:r w:rsidR="008D2D96">
        <w:t xml:space="preserve"> "Used:" </w:t>
      </w:r>
      <w:proofErr w:type="spellStart"/>
      <w:r w:rsidR="008D2D96">
        <w:t>zdlsize</w:t>
      </w:r>
      <w:proofErr w:type="spellEnd"/>
      <w:r w:rsidR="008D2D96">
        <w:t xml:space="preserve"> ,</w:t>
      </w:r>
    </w:p>
    <w:p w14:paraId="1E5D2277" w14:textId="77777777" w:rsidR="004517D9" w:rsidRDefault="004517D9" w:rsidP="001D5D10">
      <w:pPr>
        <w:pStyle w:val="Screen"/>
      </w:pPr>
      <w:r>
        <w:t xml:space="preserve"> </w:t>
      </w:r>
      <w:r w:rsidR="008D2D96">
        <w:t xml:space="preserve">    "Device: *"</w:t>
      </w:r>
      <w:proofErr w:type="spellStart"/>
      <w:r w:rsidR="008D2D96">
        <w:t>zdldev</w:t>
      </w:r>
      <w:proofErr w:type="spellEnd"/>
      <w:r w:rsidR="008D2D96">
        <w:t>"*" ,</w:t>
      </w:r>
    </w:p>
    <w:p w14:paraId="764A90ED" w14:textId="77777777" w:rsidR="004517D9" w:rsidRDefault="004517D9" w:rsidP="001D5D10">
      <w:pPr>
        <w:pStyle w:val="Screen"/>
      </w:pPr>
      <w:r>
        <w:t xml:space="preserve"> </w:t>
      </w:r>
      <w:r w:rsidR="008D2D96">
        <w:t xml:space="preserve">    "Mig:" </w:t>
      </w:r>
      <w:proofErr w:type="spellStart"/>
      <w:r w:rsidR="008D2D96">
        <w:t>zdlmigr</w:t>
      </w:r>
      <w:proofErr w:type="spellEnd"/>
      <w:r w:rsidR="008D2D96">
        <w:t xml:space="preserve"> c2x(</w:t>
      </w:r>
      <w:proofErr w:type="spellStart"/>
      <w:r w:rsidR="008D2D96">
        <w:t>zdldev</w:t>
      </w:r>
      <w:proofErr w:type="spellEnd"/>
      <w:r w:rsidR="008D2D96">
        <w:t>)</w:t>
      </w:r>
    </w:p>
    <w:p w14:paraId="0141192B" w14:textId="77777777" w:rsidR="004517D9" w:rsidRDefault="004517D9" w:rsidP="001D5D10">
      <w:pPr>
        <w:pStyle w:val="Screen"/>
      </w:pPr>
      <w:r>
        <w:t xml:space="preserve"> </w:t>
      </w:r>
      <w:r w:rsidR="008D2D96">
        <w:t xml:space="preserve">  </w:t>
      </w:r>
      <w:proofErr w:type="spellStart"/>
      <w:r w:rsidR="008D2D96">
        <w:t>sysvolume</w:t>
      </w:r>
      <w:proofErr w:type="spellEnd"/>
      <w:r w:rsidR="008D2D96">
        <w:t xml:space="preserve"> = ""</w:t>
      </w:r>
    </w:p>
    <w:p w14:paraId="38CB0CC5" w14:textId="77777777" w:rsidR="004517D9" w:rsidRDefault="004517D9" w:rsidP="001D5D10">
      <w:pPr>
        <w:pStyle w:val="Screen"/>
      </w:pPr>
      <w:r>
        <w:t xml:space="preserve"> </w:t>
      </w:r>
      <w:r w:rsidR="008D2D96">
        <w:t xml:space="preserve">  if datatype(</w:t>
      </w:r>
      <w:proofErr w:type="spellStart"/>
      <w:r w:rsidR="008D2D96">
        <w:t>zdlsize</w:t>
      </w:r>
      <w:proofErr w:type="spellEnd"/>
      <w:r w:rsidR="008D2D96">
        <w:t>) = 'NUM' then</w:t>
      </w:r>
    </w:p>
    <w:p w14:paraId="24E02F09" w14:textId="77777777" w:rsidR="004517D9" w:rsidRDefault="004517D9" w:rsidP="001D5D10">
      <w:pPr>
        <w:pStyle w:val="Screen"/>
      </w:pPr>
      <w:r>
        <w:t xml:space="preserve"> </w:t>
      </w:r>
      <w:r w:rsidR="008D2D96">
        <w:t xml:space="preserve">  used = used + </w:t>
      </w:r>
      <w:proofErr w:type="spellStart"/>
      <w:r w:rsidR="008D2D96">
        <w:t>zdlsize</w:t>
      </w:r>
      <w:proofErr w:type="spellEnd"/>
    </w:p>
    <w:p w14:paraId="091B6116" w14:textId="47793819" w:rsidR="008D2D96" w:rsidRDefault="004517D9" w:rsidP="001D5D10">
      <w:pPr>
        <w:pStyle w:val="Screen"/>
      </w:pPr>
      <w:r>
        <w:t xml:space="preserve"> </w:t>
      </w:r>
      <w:r w:rsidR="008D2D96">
        <w:t>end</w:t>
      </w:r>
    </w:p>
    <w:p w14:paraId="098054D1" w14:textId="2EAF4C49" w:rsidR="008D2D96" w:rsidRDefault="008D2D96" w:rsidP="008D2D96"/>
    <w:p w14:paraId="160E64B7" w14:textId="0ACE3AC8" w:rsidR="008D2D96" w:rsidRDefault="008D2D96" w:rsidP="008D2D96">
      <w:r>
        <w:lastRenderedPageBreak/>
        <w:t>Sample Batch JCL to run this example:</w:t>
      </w:r>
    </w:p>
    <w:p w14:paraId="5401F18A" w14:textId="77777777" w:rsidR="001433BC" w:rsidRDefault="008D2D96" w:rsidP="001D5D10">
      <w:pPr>
        <w:pStyle w:val="Screen"/>
      </w:pPr>
      <w:r>
        <w:t>//JOBNAME JOB (BATCH),REGION=0M,NOTIFY=&amp;SYSUID,CLASS=A</w:t>
      </w:r>
    </w:p>
    <w:p w14:paraId="23678B6F" w14:textId="77777777" w:rsidR="001433BC" w:rsidRDefault="008D2D96" w:rsidP="001D5D10">
      <w:pPr>
        <w:pStyle w:val="Screen"/>
      </w:pPr>
      <w:r>
        <w:t>//OUT   OUTPUT DEFAULT=YES,JESDS=ALL,OUTDISP=(HOLD,HOLD)</w:t>
      </w:r>
    </w:p>
    <w:p w14:paraId="449E5426" w14:textId="77777777" w:rsidR="001433BC" w:rsidRDefault="008D2D96" w:rsidP="001D5D10">
      <w:pPr>
        <w:pStyle w:val="Screen"/>
      </w:pPr>
      <w:r>
        <w:t>//* ------------------------------------------------------ *</w:t>
      </w:r>
    </w:p>
    <w:p w14:paraId="241F845D" w14:textId="77777777" w:rsidR="001433BC" w:rsidRDefault="008D2D96" w:rsidP="001D5D10">
      <w:pPr>
        <w:pStyle w:val="Screen"/>
      </w:pPr>
      <w:r>
        <w:t>//* Demonstration of running an ISPF application in Batch. *</w:t>
      </w:r>
    </w:p>
    <w:p w14:paraId="06340AFD" w14:textId="77777777" w:rsidR="001433BC" w:rsidRDefault="008D2D96" w:rsidP="001D5D10">
      <w:pPr>
        <w:pStyle w:val="Screen"/>
      </w:pPr>
      <w:r>
        <w:t>//* ------------------------------------------------------ *</w:t>
      </w:r>
    </w:p>
    <w:p w14:paraId="4007AAC4" w14:textId="77777777" w:rsidR="001433BC" w:rsidRDefault="008D2D96" w:rsidP="001D5D10">
      <w:pPr>
        <w:pStyle w:val="Screen"/>
      </w:pPr>
      <w:r>
        <w:t>//TSO      EXEC  PGM=IKJEFT01</w:t>
      </w:r>
    </w:p>
    <w:p w14:paraId="02EE8056" w14:textId="77777777" w:rsidR="001433BC" w:rsidRDefault="008D2D96" w:rsidP="001D5D10">
      <w:pPr>
        <w:pStyle w:val="Screen"/>
      </w:pPr>
      <w:r>
        <w:t>//SYSEXEC  DD  DISP=SHR,DSN=</w:t>
      </w:r>
      <w:proofErr w:type="spellStart"/>
      <w:r>
        <w:t>hlq.DEVTIPS.PDS</w:t>
      </w:r>
      <w:proofErr w:type="spellEnd"/>
      <w:r>
        <w:t xml:space="preserve">   &lt;=== Change</w:t>
      </w:r>
    </w:p>
    <w:p w14:paraId="1FE52041" w14:textId="77777777" w:rsidR="001433BC" w:rsidRDefault="008D2D96" w:rsidP="001D5D10">
      <w:pPr>
        <w:pStyle w:val="Screen"/>
      </w:pPr>
      <w:r>
        <w:t>//SYSTSPRT DD  SYSOUT=*</w:t>
      </w:r>
    </w:p>
    <w:p w14:paraId="5A094686" w14:textId="77777777" w:rsidR="001433BC" w:rsidRDefault="008D2D96" w:rsidP="001D5D10">
      <w:pPr>
        <w:pStyle w:val="Screen"/>
      </w:pPr>
      <w:r>
        <w:t>//SYSTSIN  DD  *</w:t>
      </w:r>
    </w:p>
    <w:p w14:paraId="1DB03879" w14:textId="77777777" w:rsidR="001433BC" w:rsidRDefault="008D2D96" w:rsidP="001D5D10">
      <w:pPr>
        <w:pStyle w:val="Screen"/>
      </w:pPr>
      <w:r>
        <w:t xml:space="preserve"> ISPF CMD(%TESTLMD)</w:t>
      </w:r>
    </w:p>
    <w:p w14:paraId="3A5AC4B8" w14:textId="77777777" w:rsidR="001433BC" w:rsidRDefault="008D2D96" w:rsidP="001D5D10">
      <w:pPr>
        <w:pStyle w:val="Screen"/>
      </w:pPr>
      <w:r>
        <w:t>//ISPPROF  DD  UNIT=VIO,</w:t>
      </w:r>
    </w:p>
    <w:p w14:paraId="097CE3C0" w14:textId="13B24CF7" w:rsidR="001433BC" w:rsidRDefault="008D2D96" w:rsidP="001D5D10">
      <w:pPr>
        <w:pStyle w:val="Screen"/>
      </w:pPr>
      <w:r>
        <w:t>//SPACE=(TRK,(1,1,5)),</w:t>
      </w:r>
    </w:p>
    <w:p w14:paraId="235D42C8" w14:textId="3A3F4965" w:rsidR="001433BC" w:rsidRDefault="008D2D96" w:rsidP="001D5D10">
      <w:pPr>
        <w:pStyle w:val="Screen"/>
      </w:pPr>
      <w:r>
        <w:t>//DCB=(RECFM=FB,LRECL=80,BLKSIZE=6160)</w:t>
      </w:r>
    </w:p>
    <w:p w14:paraId="2CD36397" w14:textId="77777777" w:rsidR="001433BC" w:rsidRDefault="008D2D96" w:rsidP="001D5D10">
      <w:pPr>
        <w:pStyle w:val="Screen"/>
      </w:pPr>
      <w:r>
        <w:t>//ISPMLIB DD   DISP=SHR,DSN=ISP.SISPMENU</w:t>
      </w:r>
    </w:p>
    <w:p w14:paraId="5A4D8A4D" w14:textId="77777777" w:rsidR="001433BC" w:rsidRDefault="008D2D96" w:rsidP="001D5D10">
      <w:pPr>
        <w:pStyle w:val="Screen"/>
      </w:pPr>
      <w:r>
        <w:t>//ISPPLIB DD   DISP=SHR,DSN=ISP.SISPPENU</w:t>
      </w:r>
    </w:p>
    <w:p w14:paraId="2E3B05B3" w14:textId="77777777" w:rsidR="001433BC" w:rsidRDefault="008D2D96" w:rsidP="001D5D10">
      <w:pPr>
        <w:pStyle w:val="Screen"/>
      </w:pPr>
      <w:r>
        <w:t>//ISPSLIB DD   DISP=SHR,DSN=ISP.SISPSENU</w:t>
      </w:r>
    </w:p>
    <w:p w14:paraId="7592060B" w14:textId="77777777" w:rsidR="001433BC" w:rsidRDefault="008D2D96" w:rsidP="001D5D10">
      <w:pPr>
        <w:pStyle w:val="Screen"/>
      </w:pPr>
      <w:r>
        <w:t>//ISPTLIB DD   UNIT=VIO,DISP=(NEW,PASS),SPACE=(TRK,(1,1,5)),</w:t>
      </w:r>
    </w:p>
    <w:p w14:paraId="31ACD678" w14:textId="28EF693D" w:rsidR="001433BC" w:rsidRDefault="008D2D96" w:rsidP="001D5D10">
      <w:pPr>
        <w:pStyle w:val="Screen"/>
      </w:pPr>
      <w:r>
        <w:t>//DCB=(RECFM=FB,LRECL=80,BLKSIZE=27920)</w:t>
      </w:r>
    </w:p>
    <w:p w14:paraId="4B453627" w14:textId="77777777" w:rsidR="001433BC" w:rsidRDefault="008D2D96" w:rsidP="001D5D10">
      <w:pPr>
        <w:pStyle w:val="Screen"/>
      </w:pPr>
      <w:r>
        <w:t>//        DD   DISP=SHR,DSN=ISP.SISPTENU</w:t>
      </w:r>
    </w:p>
    <w:p w14:paraId="369E0A30" w14:textId="4FC90EB5" w:rsidR="001433BC" w:rsidRDefault="008D2D96" w:rsidP="001D5D10">
      <w:pPr>
        <w:pStyle w:val="Screen"/>
      </w:pPr>
      <w:r>
        <w:t>//ISPLOG  DD   DUMMY,DCB=(LRECL=120,BLKSIZE=2400,DSORG=PS,RECFM=FB)</w:t>
      </w:r>
    </w:p>
    <w:p w14:paraId="6F462060" w14:textId="77777777" w:rsidR="00EC5C13" w:rsidRDefault="00EC5C13" w:rsidP="00EC5C13"/>
    <w:p w14:paraId="4F3FD224" w14:textId="60F2E800" w:rsidR="00BD1F02" w:rsidRDefault="00BD1F02" w:rsidP="00BD1F02">
      <w:pPr>
        <w:pStyle w:val="Heading2"/>
      </w:pPr>
      <w:bookmarkStart w:id="74" w:name="_Toc73772472"/>
      <w:r>
        <w:t>Quick (Lightening Fast) List of Data Sets</w:t>
      </w:r>
      <w:r w:rsidR="005F2957">
        <w:t xml:space="preserve"> (1.2)</w:t>
      </w:r>
      <w:bookmarkEnd w:id="74"/>
    </w:p>
    <w:p w14:paraId="40E208B6" w14:textId="01303240" w:rsidR="00BD1F02" w:rsidRDefault="00BD1F02" w:rsidP="00BD1F02">
      <w:r>
        <w:t xml:space="preserve">If all that is required is a list of data sets then there are two options beside the LMDLIST, and they don’t require ISPF services to use them. The LISTC routine took 10 seconds on a sample </w:t>
      </w:r>
      <w:proofErr w:type="spellStart"/>
      <w:r>
        <w:t>hlq</w:t>
      </w:r>
      <w:proofErr w:type="spellEnd"/>
      <w:r>
        <w:t xml:space="preserve"> where LMDLIST took 15 seconds. The Catalog Search Interface (CSI) routine took less than a second.</w:t>
      </w:r>
    </w:p>
    <w:p w14:paraId="5F74E4C9" w14:textId="4FFDA8DD" w:rsidR="00BD1F02" w:rsidRDefault="00BD1F02" w:rsidP="00BD1F02">
      <w:pPr>
        <w:pStyle w:val="Heading3"/>
      </w:pPr>
      <w:bookmarkStart w:id="75" w:name="_Toc73772473"/>
      <w:r>
        <w:t>LISTC</w:t>
      </w:r>
      <w:bookmarkEnd w:id="75"/>
    </w:p>
    <w:p w14:paraId="7A8488FC" w14:textId="1E41DAD5" w:rsidR="00BD1F02" w:rsidRDefault="00BD1F02" w:rsidP="00BD1F02">
      <w:r>
        <w:t>The first is using LISTC in combination with OUTTRAP:</w:t>
      </w:r>
    </w:p>
    <w:p w14:paraId="4AE7EAE9" w14:textId="5235C9F1" w:rsidR="00BD1F02" w:rsidRDefault="00BD1F02" w:rsidP="00BD1F02">
      <w:pPr>
        <w:pStyle w:val="Screen"/>
      </w:pPr>
      <w:r>
        <w:t>/* REXX */</w:t>
      </w:r>
    </w:p>
    <w:p w14:paraId="7491000F" w14:textId="487E283B" w:rsidR="00BD1F02" w:rsidRDefault="00BD1F02" w:rsidP="00BD1F02">
      <w:pPr>
        <w:pStyle w:val="Screen"/>
      </w:pPr>
      <w:r>
        <w:t>Arg HLQ</w:t>
      </w:r>
    </w:p>
    <w:p w14:paraId="2ADA3BF9" w14:textId="113B7F73" w:rsidR="00BD1F02" w:rsidRDefault="00BD1F02" w:rsidP="00BD1F02">
      <w:pPr>
        <w:pStyle w:val="Screen"/>
      </w:pPr>
    </w:p>
    <w:p w14:paraId="329516E6" w14:textId="27406A53" w:rsidR="00BD1F02" w:rsidRDefault="00BD1F02" w:rsidP="00BD1F02">
      <w:pPr>
        <w:pStyle w:val="Screen"/>
      </w:pPr>
      <w:r>
        <w:t xml:space="preserve">Call </w:t>
      </w:r>
      <w:proofErr w:type="spellStart"/>
      <w:r>
        <w:t>outtrap</w:t>
      </w:r>
      <w:proofErr w:type="spellEnd"/>
      <w:r>
        <w:t xml:space="preserve"> ‘list.’</w:t>
      </w:r>
    </w:p>
    <w:p w14:paraId="6D3BB3F0" w14:textId="2870A59A" w:rsidR="00BD1F02" w:rsidRDefault="00BD1F02" w:rsidP="00BD1F02">
      <w:pPr>
        <w:pStyle w:val="Screen"/>
      </w:pPr>
      <w:r>
        <w:t>‘</w:t>
      </w:r>
      <w:proofErr w:type="spellStart"/>
      <w:proofErr w:type="gramStart"/>
      <w:r>
        <w:t>listc</w:t>
      </w:r>
      <w:proofErr w:type="spellEnd"/>
      <w:proofErr w:type="gramEnd"/>
      <w:r>
        <w:t xml:space="preserve"> level(‘</w:t>
      </w:r>
      <w:proofErr w:type="spellStart"/>
      <w:r>
        <w:t>hlq</w:t>
      </w:r>
      <w:proofErr w:type="spellEnd"/>
      <w:r>
        <w:t>’)’</w:t>
      </w:r>
    </w:p>
    <w:p w14:paraId="048DCF0E" w14:textId="17626325" w:rsidR="00BD1F02" w:rsidRDefault="00BD1F02" w:rsidP="00BD1F02">
      <w:pPr>
        <w:pStyle w:val="Screen"/>
      </w:pPr>
      <w:r>
        <w:t xml:space="preserve">Call </w:t>
      </w:r>
      <w:proofErr w:type="spellStart"/>
      <w:r>
        <w:t>outtrap</w:t>
      </w:r>
      <w:proofErr w:type="spellEnd"/>
      <w:r>
        <w:t xml:space="preserve"> ‘off’</w:t>
      </w:r>
    </w:p>
    <w:p w14:paraId="34824654" w14:textId="04D0CDB9" w:rsidR="00BD1F02" w:rsidRDefault="00BD1F02" w:rsidP="00BD1F02">
      <w:pPr>
        <w:pStyle w:val="Screen"/>
      </w:pPr>
    </w:p>
    <w:p w14:paraId="5970F771" w14:textId="71EB8A78" w:rsidR="00BD1F02" w:rsidRDefault="00BD1F02" w:rsidP="00BD1F02">
      <w:pPr>
        <w:pStyle w:val="Screen"/>
      </w:pPr>
      <w:r>
        <w:t>Do I = 1 to list.0</w:t>
      </w:r>
    </w:p>
    <w:p w14:paraId="742C1627" w14:textId="72DDCC9F" w:rsidR="00BD1F02" w:rsidRDefault="00BD1F02" w:rsidP="00BD1F02">
      <w:pPr>
        <w:pStyle w:val="Screen"/>
      </w:pPr>
      <w:r>
        <w:t xml:space="preserve">   Say </w:t>
      </w:r>
      <w:proofErr w:type="spellStart"/>
      <w:r>
        <w:t>list.i</w:t>
      </w:r>
      <w:proofErr w:type="spellEnd"/>
    </w:p>
    <w:p w14:paraId="41FFDCA3" w14:textId="57D5BBCB" w:rsidR="00BD1F02" w:rsidRDefault="00BD1F02" w:rsidP="00BD1F02">
      <w:pPr>
        <w:pStyle w:val="Screen"/>
      </w:pPr>
      <w:r>
        <w:t xml:space="preserve">   end</w:t>
      </w:r>
    </w:p>
    <w:p w14:paraId="32C039D2" w14:textId="384DB015" w:rsidR="00BD1F02" w:rsidRDefault="00BD1F02" w:rsidP="00BD1F02"/>
    <w:p w14:paraId="1768DCF7" w14:textId="514406B8" w:rsidR="00BD1F02" w:rsidRDefault="00BD1F02" w:rsidP="00BD1F02">
      <w:r>
        <w:t>It isn’t elegant but it does work.</w:t>
      </w:r>
    </w:p>
    <w:p w14:paraId="39C2A8EB" w14:textId="13A03B73" w:rsidR="00BD1F02" w:rsidRDefault="00BD1F02" w:rsidP="00BD1F02">
      <w:pPr>
        <w:pStyle w:val="Heading3"/>
      </w:pPr>
      <w:bookmarkStart w:id="76" w:name="_Toc73772474"/>
      <w:r>
        <w:t>Catalog Search Interface</w:t>
      </w:r>
      <w:bookmarkEnd w:id="76"/>
    </w:p>
    <w:p w14:paraId="60FE223B" w14:textId="3EF557C9" w:rsidR="00BD1F02" w:rsidRPr="00BD1F02" w:rsidRDefault="00BD1F02" w:rsidP="00BD1F02">
      <w:r>
        <w:t xml:space="preserve">The other option, which is even </w:t>
      </w:r>
      <w:proofErr w:type="gramStart"/>
      <w:r>
        <w:t>faster</w:t>
      </w:r>
      <w:proofErr w:type="gramEnd"/>
      <w:r>
        <w:t xml:space="preserve"> is to grab the IBM provided sample code found in </w:t>
      </w:r>
      <w:r w:rsidRPr="00BD1F02">
        <w:t>SYS1.SAMPLIB(IGGCSIRX)</w:t>
      </w:r>
      <w:r>
        <w:t xml:space="preserve"> and tailor it for your needs.</w:t>
      </w:r>
    </w:p>
    <w:p w14:paraId="1ED7C147" w14:textId="034A2A27" w:rsidR="00EC5E2C" w:rsidRDefault="00681882" w:rsidP="00C8370D">
      <w:pPr>
        <w:pStyle w:val="Heading1"/>
        <w:pageBreakBefore/>
      </w:pPr>
      <w:bookmarkStart w:id="77" w:name="_Toc73772475"/>
      <w:r>
        <w:lastRenderedPageBreak/>
        <w:t>Miscellaneous</w:t>
      </w:r>
      <w:bookmarkEnd w:id="77"/>
    </w:p>
    <w:p w14:paraId="58629A9A" w14:textId="1FCD4290" w:rsidR="002021B6" w:rsidRDefault="002021B6" w:rsidP="002021B6">
      <w:pPr>
        <w:pStyle w:val="Heading2"/>
      </w:pPr>
      <w:bookmarkStart w:id="78" w:name="_Toc73772476"/>
      <w:r>
        <w:t>Browsing Data in a REXX Stem</w:t>
      </w:r>
      <w:bookmarkEnd w:id="78"/>
    </w:p>
    <w:p w14:paraId="207F5678" w14:textId="0B320630" w:rsidR="006229B9" w:rsidRPr="006229B9" w:rsidRDefault="00777158" w:rsidP="0006332D">
      <w:pPr>
        <w:pStyle w:val="Example"/>
        <w:pBdr>
          <w:top w:val="single" w:sz="4" w:space="1" w:color="auto"/>
          <w:left w:val="single" w:sz="4" w:space="4" w:color="auto"/>
          <w:bottom w:val="single" w:sz="4" w:space="1" w:color="auto"/>
          <w:right w:val="single" w:sz="4" w:space="4" w:color="auto"/>
        </w:pBdr>
      </w:pPr>
      <w:r>
        <w:t>RXSTEM RXSTEME</w:t>
      </w:r>
    </w:p>
    <w:p w14:paraId="17303DCA" w14:textId="0E0FC495" w:rsidR="002021B6" w:rsidRDefault="002021B6" w:rsidP="002021B6">
      <w:r>
        <w:t>Many times, an ISPF dialog will collect information in a REXX STEM variable and need to present that to the user. This approach is very simple using a temporary data set and ISPF Library Services.</w:t>
      </w:r>
    </w:p>
    <w:p w14:paraId="266AA18C" w14:textId="77777777" w:rsidR="002021B6" w:rsidRDefault="002021B6" w:rsidP="001D5D10">
      <w:pPr>
        <w:pStyle w:val="Screen"/>
      </w:pPr>
      <w:r>
        <w:t>/* --------------------- REXX ------------------------ *</w:t>
      </w:r>
    </w:p>
    <w:p w14:paraId="63C43A52" w14:textId="77777777" w:rsidR="002021B6" w:rsidRDefault="002021B6" w:rsidP="001D5D10">
      <w:pPr>
        <w:pStyle w:val="Screen"/>
      </w:pPr>
      <w:r>
        <w:t xml:space="preserve"> | Sample routine to browse data from a stem variable. |</w:t>
      </w:r>
    </w:p>
    <w:p w14:paraId="4A43EB4E" w14:textId="77777777" w:rsidR="004517D9" w:rsidRDefault="002021B6" w:rsidP="001D5D10">
      <w:pPr>
        <w:pStyle w:val="Screen"/>
      </w:pPr>
      <w:r>
        <w:t xml:space="preserve"> * --------------------------------------------------- */</w:t>
      </w:r>
    </w:p>
    <w:p w14:paraId="78738D6B" w14:textId="77777777" w:rsidR="004517D9" w:rsidRDefault="004517D9" w:rsidP="001D5D10">
      <w:pPr>
        <w:pStyle w:val="Screen"/>
      </w:pPr>
      <w:r>
        <w:t xml:space="preserve"> </w:t>
      </w:r>
      <w:r w:rsidR="002021B6">
        <w:t xml:space="preserve">do </w:t>
      </w:r>
      <w:proofErr w:type="spellStart"/>
      <w:r w:rsidR="002021B6">
        <w:t>i</w:t>
      </w:r>
      <w:proofErr w:type="spellEnd"/>
      <w:r w:rsidR="002021B6">
        <w:t xml:space="preserve"> = 1 to 200  /* Define our test data */</w:t>
      </w:r>
    </w:p>
    <w:p w14:paraId="2C5D5F95" w14:textId="77777777" w:rsidR="004517D9" w:rsidRDefault="004517D9" w:rsidP="001D5D10">
      <w:pPr>
        <w:pStyle w:val="Screen"/>
      </w:pPr>
      <w:r>
        <w:t xml:space="preserve"> </w:t>
      </w:r>
      <w:r w:rsidR="002021B6">
        <w:t xml:space="preserve">  </w:t>
      </w:r>
      <w:proofErr w:type="spellStart"/>
      <w:r w:rsidR="002021B6">
        <w:t>stem.i</w:t>
      </w:r>
      <w:proofErr w:type="spellEnd"/>
      <w:r w:rsidR="002021B6">
        <w:t xml:space="preserve"> = 'Test data record number' right(i+1000,3)</w:t>
      </w:r>
    </w:p>
    <w:p w14:paraId="5EB4D1CE" w14:textId="77777777" w:rsidR="004517D9" w:rsidRDefault="004517D9" w:rsidP="001D5D10">
      <w:pPr>
        <w:pStyle w:val="Screen"/>
      </w:pPr>
      <w:r>
        <w:t xml:space="preserve"> </w:t>
      </w:r>
      <w:r w:rsidR="002021B6">
        <w:t>end</w:t>
      </w:r>
    </w:p>
    <w:p w14:paraId="1269EACE" w14:textId="59E1B615" w:rsidR="002021B6" w:rsidRDefault="004517D9" w:rsidP="001D5D10">
      <w:pPr>
        <w:pStyle w:val="Screen"/>
      </w:pPr>
      <w:r>
        <w:t xml:space="preserve"> </w:t>
      </w:r>
      <w:r w:rsidR="002021B6">
        <w:t xml:space="preserve">stem.0 = </w:t>
      </w:r>
      <w:proofErr w:type="spellStart"/>
      <w:r w:rsidR="002021B6">
        <w:t>i</w:t>
      </w:r>
      <w:proofErr w:type="spellEnd"/>
      <w:r w:rsidR="002021B6">
        <w:t xml:space="preserve">      /* update the stem.0 with record count */</w:t>
      </w:r>
    </w:p>
    <w:p w14:paraId="046192BE" w14:textId="77777777" w:rsidR="002021B6" w:rsidRDefault="002021B6" w:rsidP="001D5D10">
      <w:pPr>
        <w:pStyle w:val="Screen"/>
      </w:pPr>
      <w:r>
        <w:t>/* ------------------------------- *</w:t>
      </w:r>
    </w:p>
    <w:p w14:paraId="2E473574" w14:textId="77777777" w:rsidR="002021B6" w:rsidRDefault="002021B6" w:rsidP="001D5D10">
      <w:pPr>
        <w:pStyle w:val="Screen"/>
      </w:pPr>
      <w:r>
        <w:t xml:space="preserve"> | Randomly define a </w:t>
      </w:r>
      <w:proofErr w:type="spellStart"/>
      <w:r>
        <w:t>DDName</w:t>
      </w:r>
      <w:proofErr w:type="spellEnd"/>
      <w:r>
        <w:t xml:space="preserve"> to use |</w:t>
      </w:r>
    </w:p>
    <w:p w14:paraId="529FF0C3" w14:textId="77777777" w:rsidR="004517D9" w:rsidRDefault="002021B6" w:rsidP="001D5D10">
      <w:pPr>
        <w:pStyle w:val="Screen"/>
      </w:pPr>
      <w:r>
        <w:t xml:space="preserve"> * ------------------------------- */</w:t>
      </w:r>
    </w:p>
    <w:p w14:paraId="60A10CE7" w14:textId="5CE43C62" w:rsidR="002021B6" w:rsidRDefault="004517D9" w:rsidP="001D5D10">
      <w:pPr>
        <w:pStyle w:val="Screen"/>
      </w:pPr>
      <w:r>
        <w:t xml:space="preserve"> </w:t>
      </w:r>
      <w:r w:rsidR="00DA3C11">
        <w:t>dd</w:t>
      </w:r>
      <w:r w:rsidR="002021B6">
        <w:t xml:space="preserve"> = '</w:t>
      </w:r>
      <w:proofErr w:type="spellStart"/>
      <w:r w:rsidR="00DA3C11">
        <w:t>dd</w:t>
      </w:r>
      <w:r w:rsidR="002021B6">
        <w:t>'random</w:t>
      </w:r>
      <w:proofErr w:type="spellEnd"/>
      <w:r w:rsidR="002021B6">
        <w:t>(9999)</w:t>
      </w:r>
    </w:p>
    <w:p w14:paraId="1D78E957" w14:textId="77777777" w:rsidR="002021B6" w:rsidRDefault="002021B6" w:rsidP="001D5D10">
      <w:pPr>
        <w:pStyle w:val="Screen"/>
      </w:pPr>
      <w:r>
        <w:t>/* ------------------------------------------ *</w:t>
      </w:r>
    </w:p>
    <w:p w14:paraId="429C65E7" w14:textId="77777777" w:rsidR="002021B6" w:rsidRDefault="002021B6" w:rsidP="001D5D10">
      <w:pPr>
        <w:pStyle w:val="Screen"/>
      </w:pPr>
      <w:r>
        <w:t xml:space="preserve"> | Allocate a temporary data set for our data |</w:t>
      </w:r>
    </w:p>
    <w:p w14:paraId="40FE9EAD" w14:textId="77777777" w:rsidR="004517D9" w:rsidRDefault="002021B6" w:rsidP="001D5D10">
      <w:pPr>
        <w:pStyle w:val="Screen"/>
      </w:pPr>
      <w:r>
        <w:t xml:space="preserve"> * ------------------------------------------ */</w:t>
      </w:r>
    </w:p>
    <w:p w14:paraId="3C5B83F4" w14:textId="77777777" w:rsidR="004517D9" w:rsidRDefault="004517D9" w:rsidP="001D5D10">
      <w:pPr>
        <w:pStyle w:val="Screen"/>
      </w:pPr>
      <w:r>
        <w:t xml:space="preserve"> </w:t>
      </w:r>
      <w:r w:rsidR="002021B6">
        <w:t>'</w:t>
      </w:r>
      <w:proofErr w:type="spellStart"/>
      <w:r w:rsidR="002021B6">
        <w:t>Alloc</w:t>
      </w:r>
      <w:proofErr w:type="spellEnd"/>
      <w:r w:rsidR="002021B6">
        <w:t xml:space="preserve"> f('</w:t>
      </w:r>
      <w:r w:rsidR="00DA3C11">
        <w:t>dd</w:t>
      </w:r>
      <w:r w:rsidR="002021B6">
        <w:t>') new spa(5,5) tr' ,</w:t>
      </w:r>
    </w:p>
    <w:p w14:paraId="4B5E885A" w14:textId="1DE1F545" w:rsidR="002021B6" w:rsidRDefault="004517D9" w:rsidP="001D5D10">
      <w:pPr>
        <w:pStyle w:val="Screen"/>
      </w:pPr>
      <w:r>
        <w:t xml:space="preserve"> </w:t>
      </w:r>
      <w:r w:rsidR="002021B6">
        <w:t xml:space="preserve">  '</w:t>
      </w:r>
      <w:proofErr w:type="spellStart"/>
      <w:proofErr w:type="gramStart"/>
      <w:r w:rsidR="002021B6">
        <w:t>recfm</w:t>
      </w:r>
      <w:proofErr w:type="spellEnd"/>
      <w:proofErr w:type="gramEnd"/>
      <w:r w:rsidR="002021B6">
        <w:t>(</w:t>
      </w:r>
      <w:r w:rsidR="005A5A30">
        <w:t>v</w:t>
      </w:r>
      <w:r w:rsidR="002021B6">
        <w:t xml:space="preserve"> b) </w:t>
      </w:r>
      <w:proofErr w:type="spellStart"/>
      <w:r w:rsidR="002021B6">
        <w:t>lrecl</w:t>
      </w:r>
      <w:proofErr w:type="spellEnd"/>
      <w:r w:rsidR="002021B6">
        <w:t xml:space="preserve">(80) </w:t>
      </w:r>
      <w:proofErr w:type="spellStart"/>
      <w:r w:rsidR="002021B6">
        <w:t>blksize</w:t>
      </w:r>
      <w:proofErr w:type="spellEnd"/>
      <w:r w:rsidR="002021B6">
        <w:t>(0)'</w:t>
      </w:r>
    </w:p>
    <w:p w14:paraId="04A1BCAA" w14:textId="77777777" w:rsidR="002021B6" w:rsidRDefault="002021B6" w:rsidP="001D5D10">
      <w:pPr>
        <w:pStyle w:val="Screen"/>
      </w:pPr>
      <w:r>
        <w:t>/* ----------------------- *</w:t>
      </w:r>
    </w:p>
    <w:p w14:paraId="4BCF82AD" w14:textId="77777777" w:rsidR="002021B6" w:rsidRDefault="002021B6" w:rsidP="001D5D10">
      <w:pPr>
        <w:pStyle w:val="Screen"/>
      </w:pPr>
      <w:r>
        <w:t xml:space="preserve"> | Write out the stem data |</w:t>
      </w:r>
    </w:p>
    <w:p w14:paraId="724F1944" w14:textId="77777777" w:rsidR="004517D9" w:rsidRDefault="002021B6" w:rsidP="001D5D10">
      <w:pPr>
        <w:pStyle w:val="Screen"/>
      </w:pPr>
      <w:r>
        <w:t xml:space="preserve"> * ----------------------- */</w:t>
      </w:r>
    </w:p>
    <w:p w14:paraId="6EA82734" w14:textId="1E19696C" w:rsidR="002021B6" w:rsidRDefault="004517D9" w:rsidP="001D5D10">
      <w:pPr>
        <w:pStyle w:val="Screen"/>
      </w:pPr>
      <w:r>
        <w:t xml:space="preserve"> </w:t>
      </w:r>
      <w:r w:rsidR="002021B6">
        <w:t>'</w:t>
      </w:r>
      <w:proofErr w:type="spellStart"/>
      <w:r w:rsidR="002021B6">
        <w:t>Execio</w:t>
      </w:r>
      <w:proofErr w:type="spellEnd"/>
      <w:r w:rsidR="002021B6">
        <w:t xml:space="preserve"> * </w:t>
      </w:r>
      <w:proofErr w:type="spellStart"/>
      <w:r w:rsidR="002021B6">
        <w:t>diskw</w:t>
      </w:r>
      <w:proofErr w:type="spellEnd"/>
      <w:r w:rsidR="002021B6">
        <w:t xml:space="preserve">' </w:t>
      </w:r>
      <w:r w:rsidR="00DA3C11">
        <w:t>dd</w:t>
      </w:r>
      <w:r w:rsidR="002021B6">
        <w:t xml:space="preserve"> '(</w:t>
      </w:r>
      <w:proofErr w:type="spellStart"/>
      <w:r w:rsidR="002021B6">
        <w:t>finis</w:t>
      </w:r>
      <w:proofErr w:type="spellEnd"/>
      <w:r w:rsidR="002021B6">
        <w:t xml:space="preserve"> stem.'</w:t>
      </w:r>
    </w:p>
    <w:p w14:paraId="43F4F365" w14:textId="77777777" w:rsidR="002021B6" w:rsidRDefault="002021B6" w:rsidP="001D5D10">
      <w:pPr>
        <w:pStyle w:val="Screen"/>
      </w:pPr>
      <w:r>
        <w:t>/* -------------------------------------------------- *</w:t>
      </w:r>
    </w:p>
    <w:p w14:paraId="272A4D20" w14:textId="77777777" w:rsidR="002021B6" w:rsidRDefault="002021B6" w:rsidP="001D5D10">
      <w:pPr>
        <w:pStyle w:val="Screen"/>
      </w:pPr>
      <w:r>
        <w:t xml:space="preserve"> | Access the Temporary Data Set using ISPF           |</w:t>
      </w:r>
    </w:p>
    <w:p w14:paraId="1CDD7987" w14:textId="4298606F" w:rsidR="002021B6" w:rsidRDefault="002021B6" w:rsidP="001D5D10">
      <w:pPr>
        <w:pStyle w:val="Screen"/>
      </w:pPr>
      <w:r>
        <w:t xml:space="preserve"> | Library Services</w:t>
      </w:r>
      <w:r w:rsidR="004517D9">
        <w:t xml:space="preserve">. </w:t>
      </w:r>
      <w:r>
        <w:t xml:space="preserve">      |</w:t>
      </w:r>
    </w:p>
    <w:p w14:paraId="778BECA8" w14:textId="77777777" w:rsidR="002021B6" w:rsidRDefault="002021B6" w:rsidP="001D5D10">
      <w:pPr>
        <w:pStyle w:val="Screen"/>
      </w:pPr>
      <w:r>
        <w:t xml:space="preserve"> | Then using ISPF Browse service to browse the data. |</w:t>
      </w:r>
    </w:p>
    <w:p w14:paraId="4E02E736" w14:textId="3BA3A0BA" w:rsidR="002021B6" w:rsidRDefault="002021B6" w:rsidP="001D5D10">
      <w:pPr>
        <w:pStyle w:val="Screen"/>
      </w:pPr>
      <w:r>
        <w:t xml:space="preserve"> | And use Library Services to Free the Data Set</w:t>
      </w:r>
      <w:r w:rsidR="004517D9">
        <w:t xml:space="preserve">. </w:t>
      </w:r>
      <w:r>
        <w:t xml:space="preserve">   |</w:t>
      </w:r>
    </w:p>
    <w:p w14:paraId="25E89A15" w14:textId="77777777" w:rsidR="004517D9" w:rsidRDefault="002021B6" w:rsidP="001D5D10">
      <w:pPr>
        <w:pStyle w:val="Screen"/>
      </w:pPr>
      <w:r>
        <w:t xml:space="preserve"> * -------------------------------------------------- */</w:t>
      </w:r>
    </w:p>
    <w:p w14:paraId="536C8FED" w14:textId="77777777" w:rsidR="004517D9" w:rsidRDefault="004517D9" w:rsidP="001D5D10">
      <w:pPr>
        <w:pStyle w:val="Screen"/>
      </w:pPr>
      <w:r>
        <w:t xml:space="preserve"> </w:t>
      </w:r>
      <w:r w:rsidR="002021B6">
        <w:t xml:space="preserve">Address </w:t>
      </w:r>
      <w:proofErr w:type="spellStart"/>
      <w:r w:rsidR="002021B6">
        <w:t>ISPExec</w:t>
      </w:r>
      <w:proofErr w:type="spellEnd"/>
    </w:p>
    <w:p w14:paraId="5219A77E" w14:textId="77777777" w:rsidR="004517D9" w:rsidRDefault="004517D9" w:rsidP="001D5D10">
      <w:pPr>
        <w:pStyle w:val="Screen"/>
      </w:pPr>
      <w:r>
        <w:t xml:space="preserve"> </w:t>
      </w:r>
      <w:r w:rsidR="002021B6">
        <w:t>'</w:t>
      </w:r>
      <w:proofErr w:type="spellStart"/>
      <w:proofErr w:type="gramStart"/>
      <w:r w:rsidR="002021B6">
        <w:t>lminit</w:t>
      </w:r>
      <w:proofErr w:type="spellEnd"/>
      <w:proofErr w:type="gramEnd"/>
      <w:r w:rsidR="002021B6">
        <w:t xml:space="preserve"> </w:t>
      </w:r>
      <w:proofErr w:type="spellStart"/>
      <w:r w:rsidR="002021B6">
        <w:t>dataid</w:t>
      </w:r>
      <w:proofErr w:type="spellEnd"/>
      <w:r w:rsidR="002021B6">
        <w:t>(</w:t>
      </w:r>
      <w:proofErr w:type="spellStart"/>
      <w:r w:rsidR="00DA3C11">
        <w:t>dd</w:t>
      </w:r>
      <w:r w:rsidR="002021B6">
        <w:t>b</w:t>
      </w:r>
      <w:proofErr w:type="spellEnd"/>
      <w:r w:rsidR="002021B6">
        <w:t xml:space="preserve">) </w:t>
      </w:r>
      <w:proofErr w:type="spellStart"/>
      <w:r w:rsidR="002021B6">
        <w:t>ddname</w:t>
      </w:r>
      <w:proofErr w:type="spellEnd"/>
      <w:r w:rsidR="002021B6">
        <w:t>('</w:t>
      </w:r>
      <w:r w:rsidR="00DA3C11">
        <w:t>dd</w:t>
      </w:r>
      <w:r w:rsidR="002021B6">
        <w:t>')'</w:t>
      </w:r>
    </w:p>
    <w:p w14:paraId="484730F7" w14:textId="77777777" w:rsidR="004517D9" w:rsidRDefault="004517D9" w:rsidP="001D5D10">
      <w:pPr>
        <w:pStyle w:val="Screen"/>
      </w:pPr>
      <w:r>
        <w:t xml:space="preserve"> </w:t>
      </w:r>
      <w:r w:rsidR="002021B6">
        <w:t>'</w:t>
      </w:r>
      <w:proofErr w:type="gramStart"/>
      <w:r w:rsidR="002021B6">
        <w:t>browse</w:t>
      </w:r>
      <w:proofErr w:type="gramEnd"/>
      <w:r w:rsidR="002021B6">
        <w:t xml:space="preserve"> </w:t>
      </w:r>
      <w:proofErr w:type="spellStart"/>
      <w:r w:rsidR="002021B6">
        <w:t>dataid</w:t>
      </w:r>
      <w:proofErr w:type="spellEnd"/>
      <w:r w:rsidR="002021B6">
        <w:t>('</w:t>
      </w:r>
      <w:proofErr w:type="spellStart"/>
      <w:r w:rsidR="00DA3C11">
        <w:t>dd</w:t>
      </w:r>
      <w:r w:rsidR="002021B6">
        <w:t>b</w:t>
      </w:r>
      <w:proofErr w:type="spellEnd"/>
      <w:r w:rsidR="002021B6">
        <w:t>')'</w:t>
      </w:r>
    </w:p>
    <w:p w14:paraId="5954E314" w14:textId="6E2E5CA1" w:rsidR="002021B6" w:rsidRDefault="004517D9" w:rsidP="001D5D10">
      <w:pPr>
        <w:pStyle w:val="Screen"/>
      </w:pPr>
      <w:r>
        <w:t xml:space="preserve"> </w:t>
      </w:r>
      <w:r w:rsidR="002021B6">
        <w:t>'</w:t>
      </w:r>
      <w:proofErr w:type="spellStart"/>
      <w:proofErr w:type="gramStart"/>
      <w:r w:rsidR="002021B6">
        <w:t>lmfree</w:t>
      </w:r>
      <w:proofErr w:type="spellEnd"/>
      <w:proofErr w:type="gramEnd"/>
      <w:r w:rsidR="002021B6">
        <w:t xml:space="preserve"> </w:t>
      </w:r>
      <w:proofErr w:type="spellStart"/>
      <w:r w:rsidR="002021B6">
        <w:t>dataid</w:t>
      </w:r>
      <w:proofErr w:type="spellEnd"/>
      <w:r w:rsidR="002021B6">
        <w:t>('</w:t>
      </w:r>
      <w:proofErr w:type="spellStart"/>
      <w:r w:rsidR="00DA3C11">
        <w:t>dd</w:t>
      </w:r>
      <w:r w:rsidR="002021B6">
        <w:t>b</w:t>
      </w:r>
      <w:proofErr w:type="spellEnd"/>
      <w:r w:rsidR="002021B6">
        <w:t>')'</w:t>
      </w:r>
    </w:p>
    <w:p w14:paraId="28984AF0" w14:textId="77777777" w:rsidR="002021B6" w:rsidRDefault="002021B6" w:rsidP="001D5D10">
      <w:pPr>
        <w:pStyle w:val="Screen"/>
      </w:pPr>
      <w:r>
        <w:t>/* ----------------------------- *</w:t>
      </w:r>
    </w:p>
    <w:p w14:paraId="757F9667" w14:textId="77777777" w:rsidR="002021B6" w:rsidRDefault="002021B6" w:rsidP="001D5D10">
      <w:pPr>
        <w:pStyle w:val="Screen"/>
      </w:pPr>
      <w:r>
        <w:t xml:space="preserve"> | Last Free the z/OS Allocation |</w:t>
      </w:r>
    </w:p>
    <w:p w14:paraId="56AB629B" w14:textId="77777777" w:rsidR="004517D9" w:rsidRDefault="002021B6" w:rsidP="001D5D10">
      <w:pPr>
        <w:pStyle w:val="Screen"/>
      </w:pPr>
      <w:r>
        <w:t xml:space="preserve"> * ----------------------------- */</w:t>
      </w:r>
    </w:p>
    <w:p w14:paraId="0603D592" w14:textId="77777777" w:rsidR="004517D9" w:rsidRDefault="004517D9" w:rsidP="001D5D10">
      <w:pPr>
        <w:pStyle w:val="Screen"/>
      </w:pPr>
      <w:r>
        <w:t xml:space="preserve"> </w:t>
      </w:r>
      <w:r w:rsidR="002021B6">
        <w:t>Address TSO</w:t>
      </w:r>
    </w:p>
    <w:p w14:paraId="0DF54533" w14:textId="5C24F1EB" w:rsidR="002021B6" w:rsidRDefault="004517D9" w:rsidP="001D5D10">
      <w:pPr>
        <w:pStyle w:val="Screen"/>
      </w:pPr>
      <w:r>
        <w:t xml:space="preserve"> </w:t>
      </w:r>
      <w:r w:rsidR="002021B6">
        <w:t>'Free f('</w:t>
      </w:r>
      <w:r w:rsidR="00DA3C11">
        <w:t>dd</w:t>
      </w:r>
      <w:r w:rsidR="002021B6">
        <w:t>')'</w:t>
      </w:r>
    </w:p>
    <w:p w14:paraId="547FBE97" w14:textId="43BF875D" w:rsidR="00423D37" w:rsidRDefault="00423D37" w:rsidP="00423D37"/>
    <w:p w14:paraId="25B8D2D4" w14:textId="7B46E40D" w:rsidR="00423D37" w:rsidRDefault="00423D37" w:rsidP="00423D37">
      <w:r>
        <w:t xml:space="preserve">A better and easier approach is to use the STEMEDIT command which can be found on the </w:t>
      </w:r>
      <w:proofErr w:type="spellStart"/>
      <w:r>
        <w:t>CBTTape</w:t>
      </w:r>
      <w:proofErr w:type="spellEnd"/>
      <w:r>
        <w:t xml:space="preserve"> in File 895. Here is the code for that:</w:t>
      </w:r>
    </w:p>
    <w:p w14:paraId="33E9E815" w14:textId="77777777" w:rsidR="001433BC" w:rsidRDefault="00423D37" w:rsidP="001D5D10">
      <w:pPr>
        <w:pStyle w:val="Screen"/>
      </w:pPr>
      <w:r>
        <w:t>/* --------------------- REXX ------------------------ *</w:t>
      </w:r>
    </w:p>
    <w:p w14:paraId="56C0E5EB" w14:textId="77777777" w:rsidR="001433BC" w:rsidRDefault="00423D37" w:rsidP="001D5D10">
      <w:pPr>
        <w:pStyle w:val="Screen"/>
      </w:pPr>
      <w:r>
        <w:t xml:space="preserve"> | Sample routine to browse data from a stem variable. |</w:t>
      </w:r>
    </w:p>
    <w:p w14:paraId="0FD6070D" w14:textId="77777777" w:rsidR="004517D9" w:rsidRDefault="00423D37" w:rsidP="001D5D10">
      <w:pPr>
        <w:pStyle w:val="Screen"/>
      </w:pPr>
      <w:r>
        <w:t xml:space="preserve"> * --------------------------------------------------- */</w:t>
      </w:r>
    </w:p>
    <w:p w14:paraId="413D31FC" w14:textId="77777777" w:rsidR="004517D9" w:rsidRDefault="004517D9" w:rsidP="001D5D10">
      <w:pPr>
        <w:pStyle w:val="Screen"/>
      </w:pPr>
      <w:r>
        <w:t xml:space="preserve"> </w:t>
      </w:r>
      <w:r w:rsidR="00423D37">
        <w:t xml:space="preserve">do </w:t>
      </w:r>
      <w:proofErr w:type="spellStart"/>
      <w:r w:rsidR="00423D37">
        <w:t>i</w:t>
      </w:r>
      <w:proofErr w:type="spellEnd"/>
      <w:r w:rsidR="00423D37">
        <w:t xml:space="preserve"> = 1 to 200  /* Define our test data */</w:t>
      </w:r>
    </w:p>
    <w:p w14:paraId="722C17DC" w14:textId="77777777" w:rsidR="004517D9" w:rsidRDefault="004517D9" w:rsidP="001D5D10">
      <w:pPr>
        <w:pStyle w:val="Screen"/>
      </w:pPr>
      <w:r>
        <w:t xml:space="preserve"> </w:t>
      </w:r>
      <w:r w:rsidR="00423D37">
        <w:t xml:space="preserve">  </w:t>
      </w:r>
      <w:proofErr w:type="spellStart"/>
      <w:r w:rsidR="00423D37">
        <w:t>stem.i</w:t>
      </w:r>
      <w:proofErr w:type="spellEnd"/>
      <w:r w:rsidR="00423D37">
        <w:t xml:space="preserve"> = 'Test data record number' right(i+1000,3)</w:t>
      </w:r>
    </w:p>
    <w:p w14:paraId="00BA34F0" w14:textId="77777777" w:rsidR="004517D9" w:rsidRDefault="004517D9" w:rsidP="001D5D10">
      <w:pPr>
        <w:pStyle w:val="Screen"/>
      </w:pPr>
      <w:r>
        <w:t xml:space="preserve"> </w:t>
      </w:r>
      <w:r w:rsidR="00423D37">
        <w:t>end</w:t>
      </w:r>
    </w:p>
    <w:p w14:paraId="2FE2B522" w14:textId="77777777" w:rsidR="004517D9" w:rsidRDefault="004517D9" w:rsidP="001D5D10">
      <w:pPr>
        <w:pStyle w:val="Screen"/>
      </w:pPr>
      <w:r>
        <w:t xml:space="preserve"> </w:t>
      </w:r>
      <w:r w:rsidR="00423D37">
        <w:t xml:space="preserve">stem.0 = </w:t>
      </w:r>
      <w:proofErr w:type="spellStart"/>
      <w:r w:rsidR="00423D37">
        <w:t>i</w:t>
      </w:r>
      <w:proofErr w:type="spellEnd"/>
      <w:r w:rsidR="00423D37">
        <w:t xml:space="preserve">      /* update the stem.0 with record count */</w:t>
      </w:r>
    </w:p>
    <w:p w14:paraId="34F8A922" w14:textId="7054EEEB" w:rsidR="001433BC" w:rsidRDefault="004517D9" w:rsidP="001D5D10">
      <w:pPr>
        <w:pStyle w:val="Screen"/>
      </w:pPr>
      <w:r>
        <w:t xml:space="preserve"> </w:t>
      </w:r>
      <w:r w:rsidR="00423D37">
        <w:t xml:space="preserve">call </w:t>
      </w:r>
      <w:proofErr w:type="spellStart"/>
      <w:r w:rsidR="00423D37">
        <w:t>stemedit</w:t>
      </w:r>
      <w:proofErr w:type="spellEnd"/>
      <w:r w:rsidR="00423D37">
        <w:t xml:space="preserve"> '</w:t>
      </w:r>
      <w:proofErr w:type="spellStart"/>
      <w:r w:rsidR="00423D37">
        <w:t>Browse',stem.,,,'Stem</w:t>
      </w:r>
      <w:proofErr w:type="spellEnd"/>
      <w:r w:rsidR="00423D37">
        <w:t xml:space="preserve"> stem. Browsing'</w:t>
      </w:r>
    </w:p>
    <w:p w14:paraId="226AD2F8" w14:textId="77777777" w:rsidR="00EC5C13" w:rsidRDefault="00EC5C13" w:rsidP="00EC5C13"/>
    <w:p w14:paraId="055EAAE1" w14:textId="10CCD6FE" w:rsidR="00EC5C13" w:rsidRDefault="00EC5C13" w:rsidP="00EC5C13">
      <w:r>
        <w:t>Tip: Using this technique will display all the active REXX variables:</w:t>
      </w:r>
    </w:p>
    <w:p w14:paraId="1D608220" w14:textId="2D408E05" w:rsidR="00EC5C13" w:rsidRDefault="00EC5C13" w:rsidP="00EC5C13">
      <w:pPr>
        <w:pStyle w:val="Screen"/>
      </w:pPr>
      <w:r>
        <w:t xml:space="preserve">Call </w:t>
      </w:r>
      <w:proofErr w:type="spellStart"/>
      <w:r>
        <w:t>stemedit</w:t>
      </w:r>
      <w:proofErr w:type="spellEnd"/>
      <w:r>
        <w:t xml:space="preserve"> ‘edit,’*’</w:t>
      </w:r>
    </w:p>
    <w:p w14:paraId="4623466F" w14:textId="7DA0F23D" w:rsidR="00CB2262" w:rsidRDefault="00CB2262" w:rsidP="007A7E75">
      <w:pPr>
        <w:pStyle w:val="Heading2"/>
        <w:pageBreakBefore/>
      </w:pPr>
      <w:bookmarkStart w:id="79" w:name="_Toc73772477"/>
      <w:r>
        <w:lastRenderedPageBreak/>
        <w:t>Sample ISPF Notepad Application</w:t>
      </w:r>
      <w:bookmarkEnd w:id="79"/>
    </w:p>
    <w:p w14:paraId="227A07D9" w14:textId="5B4EA750" w:rsidR="00CB2262" w:rsidRPr="00CB2262" w:rsidRDefault="00CB2262" w:rsidP="00CB2262">
      <w:pPr>
        <w:pStyle w:val="Example"/>
        <w:ind w:right="7200"/>
      </w:pPr>
      <w:r>
        <w:t>RXNOTEPD</w:t>
      </w:r>
    </w:p>
    <w:p w14:paraId="106EB745" w14:textId="77777777" w:rsidR="00CB2262" w:rsidRDefault="00CB2262" w:rsidP="00CB2262"/>
    <w:p w14:paraId="52F3C575" w14:textId="22C62232" w:rsidR="00CB2262" w:rsidRDefault="00CB2262" w:rsidP="00CB2262">
      <w:r>
        <w:t xml:space="preserve">ISPF can be easily extended by installing your own tools with an ISPF Command Table update (see </w:t>
      </w:r>
      <w:r w:rsidRPr="00CB2262">
        <w:rPr>
          <w:color w:val="4472C4" w:themeColor="accent1"/>
        </w:rPr>
        <w:fldChar w:fldCharType="begin"/>
      </w:r>
      <w:r w:rsidRPr="00CB2262">
        <w:rPr>
          <w:color w:val="4472C4" w:themeColor="accent1"/>
        </w:rPr>
        <w:instrText xml:space="preserve"> REF _Ref37134905 \h </w:instrText>
      </w:r>
      <w:r w:rsidRPr="00CB2262">
        <w:rPr>
          <w:color w:val="4472C4" w:themeColor="accent1"/>
        </w:rPr>
      </w:r>
      <w:r w:rsidRPr="00CB2262">
        <w:rPr>
          <w:color w:val="4472C4" w:themeColor="accent1"/>
        </w:rPr>
        <w:fldChar w:fldCharType="separate"/>
      </w:r>
      <w:r w:rsidR="00E15FEC">
        <w:t>Add to the ISPF Commands Table</w:t>
      </w:r>
      <w:r w:rsidRPr="00CB2262">
        <w:rPr>
          <w:color w:val="4472C4" w:themeColor="accent1"/>
        </w:rPr>
        <w:fldChar w:fldCharType="end"/>
      </w:r>
      <w:r>
        <w:t>) above. The REXX Notepad (RXNOTEPD) sample code demonstrates the beauty of this capability. Once the command table is updated then entering NOTE on any ISPF command line will open the notes partitioned dataset.</w:t>
      </w:r>
    </w:p>
    <w:p w14:paraId="13F5B093" w14:textId="08FCF297" w:rsidR="00CB2262" w:rsidRPr="00CB2262" w:rsidRDefault="00CB2262" w:rsidP="00CB2262">
      <w:r>
        <w:t>The sample code includes three options for the editor to demonstrate how easy it is to provide added functionality for the ISPF users.</w:t>
      </w:r>
    </w:p>
    <w:p w14:paraId="637841FF" w14:textId="4D475F63" w:rsidR="007A7E75" w:rsidRDefault="007A7E75" w:rsidP="007A7E75">
      <w:pPr>
        <w:pStyle w:val="Heading2"/>
        <w:pageBreakBefore/>
      </w:pPr>
      <w:bookmarkStart w:id="80" w:name="_Toc73772478"/>
      <w:r>
        <w:lastRenderedPageBreak/>
        <w:t>Other Tricks</w:t>
      </w:r>
      <w:bookmarkEnd w:id="80"/>
    </w:p>
    <w:p w14:paraId="73BE589B" w14:textId="33335495" w:rsidR="007A7E75" w:rsidRDefault="007A7E75" w:rsidP="007A7E75">
      <w:pPr>
        <w:pStyle w:val="Heading3"/>
      </w:pPr>
      <w:bookmarkStart w:id="81" w:name="_Toc73772479"/>
      <w:r>
        <w:t>Edit Macro or TSO Command – same REXX Code</w:t>
      </w:r>
      <w:bookmarkEnd w:id="81"/>
    </w:p>
    <w:p w14:paraId="5340B603" w14:textId="6DB5FF7D" w:rsidR="00D80F4D" w:rsidRPr="00D80F4D" w:rsidRDefault="00D80F4D" w:rsidP="00D80F4D">
      <w:pPr>
        <w:pStyle w:val="Example"/>
        <w:ind w:right="6030"/>
      </w:pPr>
      <w:r>
        <w:t>RXTM and RXTSOMAC</w:t>
      </w:r>
    </w:p>
    <w:p w14:paraId="685A355B" w14:textId="171201D1" w:rsidR="007A7E75" w:rsidRDefault="007A7E75" w:rsidP="007A7E75">
      <w:r>
        <w:t>This sample code, when placed in a REXX exec will let the code work as either an Edit macro, or as a TSO command (inspired by an IBM-Main posting by Bob Bridges).</w:t>
      </w:r>
    </w:p>
    <w:p w14:paraId="67BDD86C" w14:textId="77777777" w:rsidR="007A7E75" w:rsidRDefault="007A7E75" w:rsidP="007A7E75">
      <w:pPr>
        <w:pStyle w:val="Screen"/>
      </w:pPr>
      <w:r>
        <w:t>/* ------------------------------------------------------ *</w:t>
      </w:r>
    </w:p>
    <w:p w14:paraId="79248471" w14:textId="77777777" w:rsidR="007A7E75" w:rsidRDefault="007A7E75" w:rsidP="007A7E75">
      <w:pPr>
        <w:pStyle w:val="Screen"/>
      </w:pPr>
      <w:r>
        <w:t xml:space="preserve"> | Test if called as an Edit Macro                        |</w:t>
      </w:r>
    </w:p>
    <w:p w14:paraId="08F9E1C2" w14:textId="77777777" w:rsidR="007A7E75" w:rsidRDefault="007A7E75" w:rsidP="007A7E75">
      <w:pPr>
        <w:pStyle w:val="Screen"/>
      </w:pPr>
      <w:r>
        <w:t xml:space="preserve"> | RC &gt; 0 means TSO else Edit Macro                       |</w:t>
      </w:r>
    </w:p>
    <w:p w14:paraId="755688F2" w14:textId="77777777" w:rsidR="007A7E75" w:rsidRDefault="007A7E75" w:rsidP="007A7E75">
      <w:pPr>
        <w:pStyle w:val="Screen"/>
      </w:pPr>
      <w:r>
        <w:t xml:space="preserve"> |                                                        |</w:t>
      </w:r>
    </w:p>
    <w:p w14:paraId="13D091F8" w14:textId="77777777" w:rsidR="007A7E75" w:rsidRDefault="007A7E75" w:rsidP="007A7E75">
      <w:pPr>
        <w:pStyle w:val="Screen"/>
      </w:pPr>
      <w:r>
        <w:t xml:space="preserve"> | ISPF - Developers - Tips and Tricks                    |</w:t>
      </w:r>
    </w:p>
    <w:p w14:paraId="437C99DB" w14:textId="77777777" w:rsidR="007A7E75" w:rsidRDefault="007A7E75" w:rsidP="007A7E75">
      <w:pPr>
        <w:pStyle w:val="Screen"/>
      </w:pPr>
      <w:r>
        <w:t xml:space="preserve"> * ------------------------------------------------------ */</w:t>
      </w:r>
    </w:p>
    <w:p w14:paraId="1E273A55" w14:textId="77777777" w:rsidR="007A7E75" w:rsidRDefault="007A7E75" w:rsidP="007A7E75">
      <w:pPr>
        <w:pStyle w:val="Screen"/>
      </w:pPr>
      <w:r>
        <w:t xml:space="preserve"> Address </w:t>
      </w:r>
      <w:proofErr w:type="spellStart"/>
      <w:r>
        <w:t>ISREdit</w:t>
      </w:r>
      <w:proofErr w:type="spellEnd"/>
    </w:p>
    <w:p w14:paraId="61F58533" w14:textId="77777777" w:rsidR="007A7E75" w:rsidRDefault="007A7E75" w:rsidP="007A7E75">
      <w:pPr>
        <w:pStyle w:val="Screen"/>
      </w:pPr>
      <w:r>
        <w:t xml:space="preserve"> '</w:t>
      </w:r>
      <w:proofErr w:type="gramStart"/>
      <w:r>
        <w:t>macro</w:t>
      </w:r>
      <w:proofErr w:type="gramEnd"/>
      <w:r>
        <w:t xml:space="preserve"> (options)'</w:t>
      </w:r>
    </w:p>
    <w:p w14:paraId="2303E9D1" w14:textId="77777777" w:rsidR="007A7E75" w:rsidRDefault="007A7E75" w:rsidP="007A7E75">
      <w:pPr>
        <w:pStyle w:val="Screen"/>
      </w:pPr>
      <w:r>
        <w:t xml:space="preserve"> if </w:t>
      </w:r>
      <w:proofErr w:type="spellStart"/>
      <w:r>
        <w:t>rc</w:t>
      </w:r>
      <w:proofErr w:type="spellEnd"/>
      <w:r>
        <w:t xml:space="preserve"> &gt; 0 then do</w:t>
      </w:r>
    </w:p>
    <w:p w14:paraId="682DCD2B" w14:textId="77777777" w:rsidR="007A7E75" w:rsidRDefault="007A7E75" w:rsidP="007A7E75">
      <w:pPr>
        <w:pStyle w:val="Screen"/>
      </w:pPr>
      <w:r>
        <w:t xml:space="preserve">   Address TSO</w:t>
      </w:r>
    </w:p>
    <w:p w14:paraId="4024C715" w14:textId="77777777" w:rsidR="007A7E75" w:rsidRDefault="007A7E75" w:rsidP="007A7E75">
      <w:pPr>
        <w:pStyle w:val="Screen"/>
      </w:pPr>
      <w:r>
        <w:t xml:space="preserve">   </w:t>
      </w:r>
      <w:proofErr w:type="spellStart"/>
      <w:r>
        <w:t>tsomac</w:t>
      </w:r>
      <w:proofErr w:type="spellEnd"/>
      <w:r>
        <w:t xml:space="preserve"> = 1</w:t>
      </w:r>
    </w:p>
    <w:p w14:paraId="5DF65003" w14:textId="40EC5874" w:rsidR="007A7E75" w:rsidRDefault="007A7E75" w:rsidP="007A7E75">
      <w:pPr>
        <w:pStyle w:val="Screen"/>
      </w:pPr>
      <w:r>
        <w:t xml:space="preserve">   parse </w:t>
      </w:r>
      <w:proofErr w:type="spellStart"/>
      <w:r>
        <w:t>arg</w:t>
      </w:r>
      <w:proofErr w:type="spellEnd"/>
      <w:r>
        <w:t xml:space="preserve"> options</w:t>
      </w:r>
    </w:p>
    <w:p w14:paraId="00E6F543" w14:textId="77777777" w:rsidR="00C9384B" w:rsidRDefault="002003F8" w:rsidP="007A7E75">
      <w:pPr>
        <w:pStyle w:val="Screen"/>
      </w:pPr>
      <w:r>
        <w:t xml:space="preserve">   </w:t>
      </w:r>
      <w:r w:rsidRPr="002003F8">
        <w:t xml:space="preserve">say 'Lines of code via </w:t>
      </w:r>
      <w:proofErr w:type="spellStart"/>
      <w:r w:rsidRPr="002003F8">
        <w:t>sourceline</w:t>
      </w:r>
      <w:proofErr w:type="spellEnd"/>
      <w:r w:rsidRPr="002003F8">
        <w:t xml:space="preserve">:' </w:t>
      </w:r>
      <w:proofErr w:type="spellStart"/>
      <w:r w:rsidRPr="002003F8">
        <w:t>sourceline</w:t>
      </w:r>
      <w:proofErr w:type="spellEnd"/>
      <w:r w:rsidRPr="002003F8">
        <w:t>()</w:t>
      </w:r>
    </w:p>
    <w:p w14:paraId="4D6865B2" w14:textId="33528C8E" w:rsidR="007A7E75" w:rsidRDefault="007A7E75" w:rsidP="007A7E75">
      <w:pPr>
        <w:pStyle w:val="Screen"/>
      </w:pPr>
      <w:r>
        <w:t xml:space="preserve"> end</w:t>
      </w:r>
    </w:p>
    <w:p w14:paraId="39123901" w14:textId="77777777" w:rsidR="007A7E75" w:rsidRDefault="007A7E75" w:rsidP="007A7E75">
      <w:pPr>
        <w:pStyle w:val="Screen"/>
      </w:pPr>
      <w:r>
        <w:t xml:space="preserve"> else </w:t>
      </w:r>
      <w:proofErr w:type="spellStart"/>
      <w:r>
        <w:t>tsomac</w:t>
      </w:r>
      <w:proofErr w:type="spellEnd"/>
      <w:r>
        <w:t xml:space="preserve"> = 0</w:t>
      </w:r>
    </w:p>
    <w:p w14:paraId="0B219EF4" w14:textId="77777777" w:rsidR="007A7E75" w:rsidRDefault="007A7E75" w:rsidP="007A7E75">
      <w:pPr>
        <w:pStyle w:val="Screen"/>
      </w:pPr>
      <w:r>
        <w:t xml:space="preserve"> If </w:t>
      </w:r>
      <w:proofErr w:type="spellStart"/>
      <w:r>
        <w:t>tsomac</w:t>
      </w:r>
      <w:proofErr w:type="spellEnd"/>
      <w:r>
        <w:t xml:space="preserve"> = 1</w:t>
      </w:r>
    </w:p>
    <w:p w14:paraId="23DBA3F9" w14:textId="77777777" w:rsidR="007A7E75" w:rsidRDefault="007A7E75" w:rsidP="007A7E75">
      <w:pPr>
        <w:pStyle w:val="Screen"/>
      </w:pPr>
      <w:r>
        <w:t xml:space="preserve"> then say 'Running as a TSO </w:t>
      </w:r>
      <w:proofErr w:type="gramStart"/>
      <w:r>
        <w:t>Command</w:t>
      </w:r>
      <w:proofErr w:type="gramEnd"/>
      <w:r>
        <w:t>'</w:t>
      </w:r>
    </w:p>
    <w:p w14:paraId="3C2E5D2D" w14:textId="77777777" w:rsidR="007A7E75" w:rsidRDefault="007A7E75" w:rsidP="007A7E75">
      <w:pPr>
        <w:pStyle w:val="Screen"/>
      </w:pPr>
      <w:r>
        <w:t xml:space="preserve"> else do</w:t>
      </w:r>
    </w:p>
    <w:p w14:paraId="59B95965" w14:textId="4F5B1597" w:rsidR="007A7E75" w:rsidRDefault="007A7E75" w:rsidP="007A7E75">
      <w:pPr>
        <w:pStyle w:val="Screen"/>
      </w:pPr>
      <w:r>
        <w:t xml:space="preserve">   say 'Running as an ISPF Edit </w:t>
      </w:r>
      <w:proofErr w:type="gramStart"/>
      <w:r>
        <w:t>Macro'</w:t>
      </w:r>
      <w:proofErr w:type="gramEnd"/>
    </w:p>
    <w:p w14:paraId="55A2EA60" w14:textId="77777777" w:rsidR="00C9384B" w:rsidRDefault="002003F8" w:rsidP="002003F8">
      <w:pPr>
        <w:pStyle w:val="Screen"/>
      </w:pPr>
      <w:r>
        <w:t xml:space="preserve">   '(dataset) = dataset'</w:t>
      </w:r>
    </w:p>
    <w:p w14:paraId="183C28AE" w14:textId="77777777" w:rsidR="00C9384B" w:rsidRDefault="002003F8" w:rsidP="002003F8">
      <w:pPr>
        <w:pStyle w:val="Screen"/>
      </w:pPr>
      <w:r>
        <w:t xml:space="preserve">   '(member) = member'</w:t>
      </w:r>
    </w:p>
    <w:p w14:paraId="06B17615" w14:textId="77777777" w:rsidR="00C9384B" w:rsidRDefault="002003F8" w:rsidP="002003F8">
      <w:pPr>
        <w:pStyle w:val="Screen"/>
      </w:pPr>
      <w:r>
        <w:t xml:space="preserve">   '(last) = </w:t>
      </w:r>
      <w:proofErr w:type="spellStart"/>
      <w:r>
        <w:t>linenum</w:t>
      </w:r>
      <w:proofErr w:type="spellEnd"/>
      <w:r>
        <w:t xml:space="preserve"> .</w:t>
      </w:r>
      <w:proofErr w:type="spellStart"/>
      <w:r>
        <w:t>zlast</w:t>
      </w:r>
      <w:proofErr w:type="spellEnd"/>
      <w:r>
        <w:t>'</w:t>
      </w:r>
    </w:p>
    <w:p w14:paraId="189942B3" w14:textId="77777777" w:rsidR="00C9384B" w:rsidRDefault="002003F8" w:rsidP="002003F8">
      <w:pPr>
        <w:pStyle w:val="Screen"/>
      </w:pPr>
      <w:r>
        <w:t xml:space="preserve">   say 'Dataset:' dataset 'Member:' member 'Lines:' last+</w:t>
      </w:r>
      <w:proofErr w:type="gramStart"/>
      <w:r>
        <w:t>0</w:t>
      </w:r>
      <w:proofErr w:type="gramEnd"/>
    </w:p>
    <w:p w14:paraId="36A74D8F" w14:textId="610BB12F" w:rsidR="007A7E75" w:rsidRDefault="007A7E75" w:rsidP="007A7E75">
      <w:pPr>
        <w:pStyle w:val="Screen"/>
      </w:pPr>
      <w:r>
        <w:t xml:space="preserve">   'end'</w:t>
      </w:r>
    </w:p>
    <w:p w14:paraId="4B5746EF" w14:textId="77777777" w:rsidR="007A7E75" w:rsidRDefault="007A7E75" w:rsidP="007A7E75">
      <w:pPr>
        <w:pStyle w:val="Screen"/>
      </w:pPr>
      <w:r>
        <w:t xml:space="preserve"> end</w:t>
      </w:r>
    </w:p>
    <w:p w14:paraId="6E490C73" w14:textId="696168D9" w:rsidR="007A7E75" w:rsidRDefault="007A7E75" w:rsidP="007A7E75">
      <w:pPr>
        <w:pStyle w:val="Screen"/>
      </w:pPr>
      <w:r>
        <w:t xml:space="preserve"> Exit</w:t>
      </w:r>
    </w:p>
    <w:p w14:paraId="5900373B" w14:textId="7A0999EB" w:rsidR="00C2723D" w:rsidRDefault="00C2723D" w:rsidP="00C2723D"/>
    <w:p w14:paraId="5D62C168" w14:textId="77777777" w:rsidR="00C2723D" w:rsidRDefault="00C2723D" w:rsidP="00C2723D">
      <w:pPr>
        <w:pStyle w:val="Heading2"/>
      </w:pPr>
    </w:p>
    <w:p w14:paraId="235648F2" w14:textId="0F1A9076" w:rsidR="00A02685" w:rsidRDefault="00A02685" w:rsidP="00FE69CD">
      <w:pPr>
        <w:pStyle w:val="Heading2"/>
        <w:pageBreakBefore/>
      </w:pPr>
      <w:bookmarkStart w:id="82" w:name="_Toc73772480"/>
      <w:r>
        <w:lastRenderedPageBreak/>
        <w:t>ISPF in Batch</w:t>
      </w:r>
      <w:bookmarkEnd w:id="82"/>
    </w:p>
    <w:p w14:paraId="4D8DF7B6" w14:textId="3F65E789" w:rsidR="006229B9" w:rsidRPr="006229B9" w:rsidRDefault="00777158" w:rsidP="0006332D">
      <w:pPr>
        <w:pStyle w:val="Example"/>
        <w:pBdr>
          <w:top w:val="single" w:sz="4" w:space="1" w:color="auto"/>
          <w:left w:val="single" w:sz="4" w:space="4" w:color="auto"/>
          <w:bottom w:val="single" w:sz="4" w:space="1" w:color="auto"/>
          <w:right w:val="single" w:sz="4" w:space="4" w:color="auto"/>
        </w:pBdr>
      </w:pPr>
      <w:r>
        <w:t>JCBAT1 and JCBAT2</w:t>
      </w:r>
    </w:p>
    <w:p w14:paraId="37CA20C0" w14:textId="77777777" w:rsidR="00F45695" w:rsidRDefault="00F45695" w:rsidP="00A02685"/>
    <w:p w14:paraId="4E3FEEE2" w14:textId="0B903EE9" w:rsidR="002C60C4" w:rsidRDefault="002C60C4" w:rsidP="00A02685">
      <w:r>
        <w:t>For ISPF in batch the batch TMP (terminal monitor program) is used. It is recommended to use IKJEFT1B which has the advantage over IKJEFT01 of returning the return code of the last executed command.</w:t>
      </w:r>
    </w:p>
    <w:p w14:paraId="40393605" w14:textId="30C34522" w:rsidR="00A02685" w:rsidRDefault="00A02685" w:rsidP="00A02685">
      <w:r>
        <w:t>Below is an example of running the IBM TASID program in batch. This is an ISPF application written by Doug Nadel.</w:t>
      </w:r>
    </w:p>
    <w:p w14:paraId="6DDA29F1" w14:textId="73D7E2BA" w:rsidR="00A02685" w:rsidRDefault="00A02685" w:rsidP="00A02685">
      <w:r>
        <w:t>The Snapshot utility (Option 8) allows you to create a sequential file which contains data obtained by most of the TASID options. The name of the data set can be changed by using the Settings pulldown on the TASID main menu.</w:t>
      </w:r>
    </w:p>
    <w:p w14:paraId="5AD91CA5" w14:textId="77777777" w:rsidR="00A02685" w:rsidRDefault="00A02685" w:rsidP="00A02685">
      <w:r>
        <w:t xml:space="preserve">The PRINTDS command is used in this example to obtain a hardcopy of data set </w:t>
      </w:r>
      <w:proofErr w:type="spellStart"/>
      <w:r>
        <w:t>userid.TASID.SNAPSHOT</w:t>
      </w:r>
      <w:proofErr w:type="spellEnd"/>
      <w:r>
        <w:t xml:space="preserve"> through foreground copying to SYSOUT.</w:t>
      </w:r>
    </w:p>
    <w:p w14:paraId="5B9B3A96" w14:textId="77777777" w:rsidR="001433BC" w:rsidRDefault="00550F61" w:rsidP="001D5D10">
      <w:pPr>
        <w:pStyle w:val="Screen"/>
      </w:pPr>
      <w:r>
        <w:t>//JOBNAME JOB (BATCH),REGION=0M,NOTIFY=&amp;SYSUID,CLASS=A</w:t>
      </w:r>
    </w:p>
    <w:p w14:paraId="0427A4E3" w14:textId="77777777" w:rsidR="001433BC" w:rsidRDefault="00550F61" w:rsidP="001D5D10">
      <w:pPr>
        <w:pStyle w:val="Screen"/>
      </w:pPr>
      <w:r>
        <w:t>//OUT   OUTPUT DEFAULT=YES,JESDS=ALL,OUTDISP=(HOLD,HOLD)</w:t>
      </w:r>
    </w:p>
    <w:p w14:paraId="4F6FD83D" w14:textId="77777777" w:rsidR="001433BC" w:rsidRDefault="00550F61" w:rsidP="001D5D10">
      <w:pPr>
        <w:pStyle w:val="Screen"/>
      </w:pPr>
      <w:r>
        <w:t>//TSO      EXEC  PGM=IKJEFT1B</w:t>
      </w:r>
    </w:p>
    <w:p w14:paraId="4D7441C7" w14:textId="77777777" w:rsidR="001433BC" w:rsidRDefault="00550F61" w:rsidP="001D5D10">
      <w:pPr>
        <w:pStyle w:val="Screen"/>
      </w:pPr>
      <w:r>
        <w:t>//STEPLIB  DD  DISP=SHR,DSN=TASID.LOAD   &lt;=== Change</w:t>
      </w:r>
    </w:p>
    <w:p w14:paraId="7286AD36" w14:textId="77777777" w:rsidR="001433BC" w:rsidRDefault="00550F61" w:rsidP="001D5D10">
      <w:pPr>
        <w:pStyle w:val="Screen"/>
      </w:pPr>
      <w:r>
        <w:t>//SYSTSPRT DD  SYSOUT=*</w:t>
      </w:r>
    </w:p>
    <w:p w14:paraId="7CBFA9D0" w14:textId="77777777" w:rsidR="001433BC" w:rsidRDefault="00550F61" w:rsidP="001D5D10">
      <w:pPr>
        <w:pStyle w:val="Screen"/>
      </w:pPr>
      <w:r>
        <w:t>//SYSTSIN  DD  *</w:t>
      </w:r>
    </w:p>
    <w:p w14:paraId="0F79FC2A" w14:textId="77777777" w:rsidR="001433BC" w:rsidRDefault="00550F61" w:rsidP="001D5D10">
      <w:pPr>
        <w:pStyle w:val="Screen"/>
      </w:pPr>
      <w:r>
        <w:t xml:space="preserve"> PROFILE PREFIX(</w:t>
      </w:r>
      <w:proofErr w:type="spellStart"/>
      <w:r>
        <w:t>userid</w:t>
      </w:r>
      <w:proofErr w:type="spellEnd"/>
      <w:r>
        <w:t>)      &lt;=== Change</w:t>
      </w:r>
    </w:p>
    <w:p w14:paraId="005914A6" w14:textId="77777777" w:rsidR="001433BC" w:rsidRDefault="00550F61" w:rsidP="001D5D10">
      <w:pPr>
        <w:pStyle w:val="Screen"/>
      </w:pPr>
      <w:r>
        <w:t xml:space="preserve"> ISPSTART PGM(TASID) PARM(8)</w:t>
      </w:r>
    </w:p>
    <w:p w14:paraId="015AC534" w14:textId="77777777" w:rsidR="001433BC" w:rsidRDefault="00550F61" w:rsidP="001D5D10">
      <w:pPr>
        <w:pStyle w:val="Screen"/>
      </w:pPr>
      <w:r>
        <w:t xml:space="preserve"> PRINTDS DSNAME(TASID.SNAPSHOT) CCHAR NOTITLE SYSOUT(R) HOLD</w:t>
      </w:r>
    </w:p>
    <w:p w14:paraId="0C71C9C1" w14:textId="77777777" w:rsidR="001433BC" w:rsidRDefault="00550F61" w:rsidP="001D5D10">
      <w:pPr>
        <w:pStyle w:val="Screen"/>
      </w:pPr>
      <w:r>
        <w:t>//ISPPROF  DD  UNIT=VIO,SPACE=(TRK,(1,1,5)),</w:t>
      </w:r>
    </w:p>
    <w:p w14:paraId="65378F59" w14:textId="314E07FC" w:rsidR="001433BC" w:rsidRDefault="00550F61" w:rsidP="001D5D10">
      <w:pPr>
        <w:pStyle w:val="Screen"/>
      </w:pPr>
      <w:r>
        <w:t>//DCB=(RECFM=FB,LRECL=80,BLKSIZE=6160)</w:t>
      </w:r>
    </w:p>
    <w:p w14:paraId="07EFCDD8" w14:textId="77777777" w:rsidR="001433BC" w:rsidRDefault="00550F61" w:rsidP="001D5D10">
      <w:pPr>
        <w:pStyle w:val="Screen"/>
      </w:pPr>
      <w:r>
        <w:t>//ISPMLIB DD   DISP=SHR,DSN=ISP.SISPMENU</w:t>
      </w:r>
    </w:p>
    <w:p w14:paraId="6474EF0C" w14:textId="77777777" w:rsidR="001433BC" w:rsidRDefault="00550F61" w:rsidP="001D5D10">
      <w:pPr>
        <w:pStyle w:val="Screen"/>
      </w:pPr>
      <w:r>
        <w:t>//ISPPLIB DD   DISP=SHR,DSN=ISP.SISPPENU</w:t>
      </w:r>
    </w:p>
    <w:p w14:paraId="2677AFB6" w14:textId="77777777" w:rsidR="001433BC" w:rsidRDefault="00550F61" w:rsidP="001D5D10">
      <w:pPr>
        <w:pStyle w:val="Screen"/>
      </w:pPr>
      <w:r>
        <w:t>//ISPSLIB DD   DISP=SHR,DSN=ISP.SISPSENU</w:t>
      </w:r>
    </w:p>
    <w:p w14:paraId="0C1D4E9D" w14:textId="77777777" w:rsidR="001433BC" w:rsidRDefault="00550F61" w:rsidP="001D5D10">
      <w:pPr>
        <w:pStyle w:val="Screen"/>
      </w:pPr>
      <w:r>
        <w:t>//ISPTLIB DD   UNIT=VIO,DISP=(NEW,PASS),SPACE=(TRK,(1,1,5)),</w:t>
      </w:r>
    </w:p>
    <w:p w14:paraId="30977697" w14:textId="19951176" w:rsidR="001433BC" w:rsidRDefault="00550F61" w:rsidP="001D5D10">
      <w:pPr>
        <w:pStyle w:val="Screen"/>
      </w:pPr>
      <w:r>
        <w:t>//DCB=(RECFM=FB,LRECL=80,BLKSIZE=27920)</w:t>
      </w:r>
    </w:p>
    <w:p w14:paraId="3B171A08" w14:textId="77777777" w:rsidR="001433BC" w:rsidRDefault="00550F61" w:rsidP="001D5D10">
      <w:pPr>
        <w:pStyle w:val="Screen"/>
      </w:pPr>
      <w:r>
        <w:t>//        DD   DISP=SHR,DSN=ISP.SISPTENU</w:t>
      </w:r>
    </w:p>
    <w:p w14:paraId="5C4A8F1D" w14:textId="77777777" w:rsidR="001433BC" w:rsidRDefault="00550F61" w:rsidP="001D5D10">
      <w:pPr>
        <w:pStyle w:val="Screen"/>
      </w:pPr>
      <w:r>
        <w:t>//ISPLOG  DD   DUMMY,DCB=(LRECL=120,BLKSIZE=2400,DSORG=PS,RECFM=FB)</w:t>
      </w:r>
    </w:p>
    <w:p w14:paraId="4915E45C" w14:textId="77777777" w:rsidR="004517D9" w:rsidRDefault="004517D9" w:rsidP="001D4A52"/>
    <w:p w14:paraId="240A369A" w14:textId="1E269459" w:rsidR="00885B07" w:rsidRDefault="00885B07" w:rsidP="001D4A52">
      <w:r>
        <w:t>This is another example:</w:t>
      </w:r>
    </w:p>
    <w:p w14:paraId="30B5B601" w14:textId="77777777" w:rsidR="001433BC" w:rsidRDefault="00550F61" w:rsidP="001D5D10">
      <w:pPr>
        <w:pStyle w:val="Screen"/>
      </w:pPr>
      <w:r>
        <w:t>//JOBNAME JOB (BATCH),REGION=0M,NOTIFY=&amp;SYSUID,CLASS=A</w:t>
      </w:r>
    </w:p>
    <w:p w14:paraId="0A705E3E" w14:textId="77777777" w:rsidR="001433BC" w:rsidRDefault="00550F61" w:rsidP="001D5D10">
      <w:pPr>
        <w:pStyle w:val="Screen"/>
      </w:pPr>
      <w:r>
        <w:t>//OUT   OUTPUT DEFAULT=YES,JESDS=ALL,OUTDISP=(HOLD,HOLD)</w:t>
      </w:r>
    </w:p>
    <w:p w14:paraId="7F3B6738" w14:textId="77777777" w:rsidR="001433BC" w:rsidRDefault="00550F61" w:rsidP="001D5D10">
      <w:pPr>
        <w:pStyle w:val="Screen"/>
      </w:pPr>
      <w:r>
        <w:t>//TSO      EXEC  PGM=IKJEFT1B</w:t>
      </w:r>
    </w:p>
    <w:p w14:paraId="3A062D3E" w14:textId="77777777" w:rsidR="001433BC" w:rsidRDefault="00550F61" w:rsidP="001D5D10">
      <w:pPr>
        <w:pStyle w:val="Screen"/>
      </w:pPr>
      <w:r>
        <w:t>//SYSEXEC  DD  DISP=SHR,DSN=</w:t>
      </w:r>
      <w:proofErr w:type="spellStart"/>
      <w:r>
        <w:t>hlq.DEVTIPS.PDS</w:t>
      </w:r>
      <w:proofErr w:type="spellEnd"/>
      <w:r>
        <w:t xml:space="preserve">   &lt;=== Change</w:t>
      </w:r>
    </w:p>
    <w:p w14:paraId="6C149004" w14:textId="77777777" w:rsidR="001433BC" w:rsidRDefault="00550F61" w:rsidP="001D5D10">
      <w:pPr>
        <w:pStyle w:val="Screen"/>
      </w:pPr>
      <w:r>
        <w:t>//SYSTSPRT DD  SYSOUT=*</w:t>
      </w:r>
    </w:p>
    <w:p w14:paraId="6BFFDDD8" w14:textId="77777777" w:rsidR="001433BC" w:rsidRDefault="00550F61" w:rsidP="001D5D10">
      <w:pPr>
        <w:pStyle w:val="Screen"/>
      </w:pPr>
      <w:r>
        <w:t>//SYSTSIN  DD  *</w:t>
      </w:r>
    </w:p>
    <w:p w14:paraId="4B52C6DA" w14:textId="77777777" w:rsidR="001433BC" w:rsidRDefault="00550F61" w:rsidP="001D5D10">
      <w:pPr>
        <w:pStyle w:val="Screen"/>
      </w:pPr>
      <w:r>
        <w:t xml:space="preserve"> ISPF CMD(%TESTLMD)</w:t>
      </w:r>
    </w:p>
    <w:p w14:paraId="3786862C" w14:textId="77777777" w:rsidR="001433BC" w:rsidRDefault="00550F61" w:rsidP="001D5D10">
      <w:pPr>
        <w:pStyle w:val="Screen"/>
      </w:pPr>
      <w:r>
        <w:t>//ISPMLIB DD   DISP=SHR,DSN=ISP.SISPMENU</w:t>
      </w:r>
    </w:p>
    <w:p w14:paraId="38C9053A" w14:textId="77777777" w:rsidR="001433BC" w:rsidRDefault="00550F61" w:rsidP="001D5D10">
      <w:pPr>
        <w:pStyle w:val="Screen"/>
      </w:pPr>
      <w:r>
        <w:t>//ISPTLIB DD  DISP=SHR,DSN=ISP.SISPTENU</w:t>
      </w:r>
    </w:p>
    <w:p w14:paraId="5F9FD8D2" w14:textId="77777777" w:rsidR="001433BC" w:rsidRDefault="00550F61" w:rsidP="001D5D10">
      <w:pPr>
        <w:pStyle w:val="Screen"/>
      </w:pPr>
      <w:r>
        <w:t>//ISPPROF  DD  UNIT=VIO,SPACE=(TRK,(1,1,5)),</w:t>
      </w:r>
    </w:p>
    <w:p w14:paraId="50EADC25" w14:textId="06CB9737" w:rsidR="001433BC" w:rsidRDefault="00550F61" w:rsidP="001D5D10">
      <w:pPr>
        <w:pStyle w:val="Screen"/>
      </w:pPr>
      <w:r>
        <w:t>//DCB=(RECFM=FB,LRECL=80,BLKSIZE=6160)</w:t>
      </w:r>
    </w:p>
    <w:p w14:paraId="3F7F8755" w14:textId="77777777" w:rsidR="001433BC" w:rsidRDefault="00550F61" w:rsidP="001D5D10">
      <w:pPr>
        <w:pStyle w:val="Screen"/>
      </w:pPr>
      <w:r>
        <w:t>//ISPPLIB DD   UNIT=VIO,DISP=(NEW,PASS),SPACE=(TRK,(1,1,5)),</w:t>
      </w:r>
    </w:p>
    <w:p w14:paraId="7B783685" w14:textId="4B74C710" w:rsidR="001433BC" w:rsidRDefault="00550F61" w:rsidP="001D5D10">
      <w:pPr>
        <w:pStyle w:val="Screen"/>
      </w:pPr>
      <w:r>
        <w:t>//DCB=(RECFM=FB,LRECL=80,BLKSIZE=27920)</w:t>
      </w:r>
    </w:p>
    <w:p w14:paraId="53D9C594" w14:textId="77777777" w:rsidR="001433BC" w:rsidRDefault="00550F61" w:rsidP="001D5D10">
      <w:pPr>
        <w:pStyle w:val="Screen"/>
      </w:pPr>
      <w:r>
        <w:t>//ISPSLIB DD   UNIT=VIO,DISP=(NEW,PASS),SPACE=(TRK,(1,1,5)),</w:t>
      </w:r>
    </w:p>
    <w:p w14:paraId="4270D72D" w14:textId="5A057F7C" w:rsidR="001433BC" w:rsidRDefault="00550F61" w:rsidP="001D5D10">
      <w:pPr>
        <w:pStyle w:val="Screen"/>
      </w:pPr>
      <w:r>
        <w:t>//DCB=(RECFM=FB,LRECL=80,BLKSIZE=27920)</w:t>
      </w:r>
    </w:p>
    <w:p w14:paraId="3E1E52B4" w14:textId="77777777" w:rsidR="001433BC" w:rsidRDefault="00550F61" w:rsidP="001D5D10">
      <w:pPr>
        <w:pStyle w:val="Screen"/>
      </w:pPr>
      <w:r>
        <w:t>//ISPLOG  DD   DUMMY,DCB=(LRECL=120,BLKSIZE=2400,DSORG=PS,RECFM=FB)</w:t>
      </w:r>
    </w:p>
    <w:p w14:paraId="4138242E" w14:textId="7DFBC0BF" w:rsidR="00CA2479" w:rsidRDefault="00CA2479" w:rsidP="00CA2479"/>
    <w:p w14:paraId="6272452B" w14:textId="75B5B809" w:rsidR="00CA2479" w:rsidRDefault="00CA2479" w:rsidP="00CA2479">
      <w:r>
        <w:t xml:space="preserve">The only ‘real’ data sets required in batch </w:t>
      </w:r>
      <w:proofErr w:type="gramStart"/>
      <w:r>
        <w:t>is</w:t>
      </w:r>
      <w:proofErr w:type="gramEnd"/>
      <w:r>
        <w:t xml:space="preserve"> ISPMLIB and ISPTLIB, the other ISPF data sets can be temporary.</w:t>
      </w:r>
    </w:p>
    <w:p w14:paraId="00F54176" w14:textId="58318663" w:rsidR="00A02685" w:rsidRDefault="001D4A52" w:rsidP="001D4A52">
      <w:pPr>
        <w:pStyle w:val="Heading2"/>
        <w:pageBreakBefore/>
      </w:pPr>
      <w:bookmarkStart w:id="83" w:name="_Toc73772481"/>
      <w:r>
        <w:lastRenderedPageBreak/>
        <w:t xml:space="preserve">Randomize </w:t>
      </w:r>
      <w:proofErr w:type="spellStart"/>
      <w:r>
        <w:t>DDname</w:t>
      </w:r>
      <w:proofErr w:type="spellEnd"/>
      <w:r>
        <w:t xml:space="preserve"> and Table Names</w:t>
      </w:r>
      <w:bookmarkEnd w:id="83"/>
    </w:p>
    <w:p w14:paraId="7EFD5B1A" w14:textId="146A95B5" w:rsidR="005F5657" w:rsidRPr="00853BF3" w:rsidRDefault="005F5657" w:rsidP="007A7E75">
      <w:pPr>
        <w:pStyle w:val="Example"/>
        <w:ind w:right="7290"/>
      </w:pPr>
      <w:r>
        <w:t>RXRAND</w:t>
      </w:r>
    </w:p>
    <w:p w14:paraId="0BF62F23" w14:textId="77777777" w:rsidR="00F45695" w:rsidRDefault="00F45695" w:rsidP="001D4A52"/>
    <w:p w14:paraId="18D829EC" w14:textId="605730C0" w:rsidR="001D4A52" w:rsidRDefault="001D4A52" w:rsidP="001D4A52">
      <w:r>
        <w:t xml:space="preserve">There are several techniques for randomizing both </w:t>
      </w:r>
      <w:proofErr w:type="spellStart"/>
      <w:r>
        <w:t>DDnames</w:t>
      </w:r>
      <w:proofErr w:type="spellEnd"/>
      <w:r>
        <w:t xml:space="preserve"> and ISPF Table names with a goal to make sure that the names are unique.</w:t>
      </w:r>
    </w:p>
    <w:p w14:paraId="49029A9B" w14:textId="7ACF71FA" w:rsidR="001D4A52" w:rsidRDefault="001D4A52" w:rsidP="001D4A52">
      <w:pPr>
        <w:pStyle w:val="Heading3"/>
      </w:pPr>
      <w:bookmarkStart w:id="84" w:name="_Toc73772482"/>
      <w:r>
        <w:t>Based on the REXX Exec Name</w:t>
      </w:r>
      <w:bookmarkEnd w:id="84"/>
    </w:p>
    <w:p w14:paraId="03546E13" w14:textId="12B32B19" w:rsidR="001D4A52" w:rsidRDefault="001D4A52" w:rsidP="001D4A52">
      <w:r>
        <w:t xml:space="preserve">This technique uses the REXX PARSE SOURCE command to get the name of the REXX Exec that is being executed and then use that for the </w:t>
      </w:r>
      <w:proofErr w:type="spellStart"/>
      <w:r>
        <w:t>DDname</w:t>
      </w:r>
      <w:proofErr w:type="spellEnd"/>
      <w:r>
        <w:t xml:space="preserve"> or a temporary Table name. This information can also be used for work data set names that are allocated using a data set name. One advantage to this approach is that it is easier when debugging to determine the REXX code ‘causing’ the ‘problem’.</w:t>
      </w:r>
    </w:p>
    <w:p w14:paraId="06197A6A" w14:textId="59FBDEDC" w:rsidR="001D4A52" w:rsidRDefault="001D4A52" w:rsidP="001D4A52">
      <w:r>
        <w:t>To get the active REXX Exec name use this sample code:</w:t>
      </w:r>
    </w:p>
    <w:p w14:paraId="359CD01C" w14:textId="77777777" w:rsidR="001433BC" w:rsidRDefault="001D4A52" w:rsidP="001D5D10">
      <w:pPr>
        <w:pStyle w:val="Screen"/>
      </w:pPr>
      <w:r>
        <w:t xml:space="preserve">/* </w:t>
      </w:r>
      <w:proofErr w:type="spellStart"/>
      <w:r>
        <w:t>rexx</w:t>
      </w:r>
      <w:proofErr w:type="spellEnd"/>
      <w:r>
        <w:t xml:space="preserve"> */</w:t>
      </w:r>
    </w:p>
    <w:p w14:paraId="0531B6B7" w14:textId="77777777" w:rsidR="001433BC" w:rsidRDefault="001D4A52" w:rsidP="001D5D10">
      <w:pPr>
        <w:pStyle w:val="Screen"/>
      </w:pPr>
      <w:r>
        <w:t xml:space="preserve">parse source . . exec </w:t>
      </w:r>
      <w:proofErr w:type="spellStart"/>
      <w:r>
        <w:t>ddname</w:t>
      </w:r>
      <w:proofErr w:type="spellEnd"/>
      <w:r>
        <w:t xml:space="preserve"> .</w:t>
      </w:r>
    </w:p>
    <w:p w14:paraId="7E5D3654" w14:textId="77777777" w:rsidR="001433BC" w:rsidRDefault="001D4A52" w:rsidP="001D5D10">
      <w:pPr>
        <w:pStyle w:val="Screen"/>
      </w:pPr>
      <w:r>
        <w:t xml:space="preserve">say 'exec:' </w:t>
      </w:r>
      <w:proofErr w:type="gramStart"/>
      <w:r>
        <w:t>exec</w:t>
      </w:r>
      <w:proofErr w:type="gramEnd"/>
    </w:p>
    <w:p w14:paraId="10F0922A" w14:textId="77777777" w:rsidR="001433BC" w:rsidRDefault="001D4A52" w:rsidP="001D5D10">
      <w:pPr>
        <w:pStyle w:val="Screen"/>
      </w:pPr>
      <w:r>
        <w:t>say '</w:t>
      </w:r>
      <w:proofErr w:type="spellStart"/>
      <w:r>
        <w:t>ddname</w:t>
      </w:r>
      <w:proofErr w:type="spellEnd"/>
      <w:r>
        <w:t xml:space="preserve">:' </w:t>
      </w:r>
      <w:proofErr w:type="spellStart"/>
      <w:proofErr w:type="gramStart"/>
      <w:r>
        <w:t>ddname</w:t>
      </w:r>
      <w:proofErr w:type="spellEnd"/>
      <w:proofErr w:type="gramEnd"/>
    </w:p>
    <w:p w14:paraId="66AD92E5" w14:textId="58FA2F2C" w:rsidR="001D4A52" w:rsidRDefault="001D4A52" w:rsidP="001D4A52"/>
    <w:p w14:paraId="7743C7E8" w14:textId="32BC96BF" w:rsidR="001D4A52" w:rsidRDefault="001D4A52" w:rsidP="001D4A52">
      <w:r>
        <w:t>And what you get back is this when the code is named TSOURCE:</w:t>
      </w:r>
    </w:p>
    <w:p w14:paraId="1A1F3E15" w14:textId="77777777" w:rsidR="001433BC" w:rsidRDefault="001D4A52" w:rsidP="001D5D10">
      <w:pPr>
        <w:pStyle w:val="Screen"/>
      </w:pPr>
      <w:r>
        <w:t>exec: TSOURCE</w:t>
      </w:r>
    </w:p>
    <w:p w14:paraId="5ECF08DB" w14:textId="78240D4D" w:rsidR="001D4A52" w:rsidRDefault="001D4A52" w:rsidP="001D5D10">
      <w:pPr>
        <w:pStyle w:val="Screen"/>
      </w:pPr>
      <w:proofErr w:type="spellStart"/>
      <w:r>
        <w:t>ddname</w:t>
      </w:r>
      <w:proofErr w:type="spellEnd"/>
      <w:r>
        <w:t>: SYSEXEC</w:t>
      </w:r>
    </w:p>
    <w:p w14:paraId="7C292CFA" w14:textId="77777777" w:rsidR="001D4A52" w:rsidRDefault="001D4A52" w:rsidP="001D4A52"/>
    <w:p w14:paraId="10B55F3B" w14:textId="12CA67CC" w:rsidR="001D4A52" w:rsidRDefault="001D4A52" w:rsidP="001D4A52">
      <w:pPr>
        <w:pStyle w:val="Heading3"/>
      </w:pPr>
      <w:bookmarkStart w:id="85" w:name="_Toc73772483"/>
      <w:r>
        <w:t>Using the REXX Random Function</w:t>
      </w:r>
      <w:bookmarkEnd w:id="85"/>
    </w:p>
    <w:p w14:paraId="79FCA797" w14:textId="5B9C8290" w:rsidR="001D4A52" w:rsidRDefault="001D4A52" w:rsidP="001D4A52">
      <w:r>
        <w:t xml:space="preserve">This technique is more flexible while reducing the debugging </w:t>
      </w:r>
      <w:proofErr w:type="gramStart"/>
      <w:r>
        <w:t>information;</w:t>
      </w:r>
      <w:proofErr w:type="gramEnd"/>
    </w:p>
    <w:p w14:paraId="21DA4383" w14:textId="77777777" w:rsidR="001433BC" w:rsidRDefault="001D4A52" w:rsidP="001D5D10">
      <w:pPr>
        <w:pStyle w:val="Screen"/>
      </w:pPr>
      <w:r>
        <w:t xml:space="preserve">/* </w:t>
      </w:r>
      <w:proofErr w:type="spellStart"/>
      <w:r>
        <w:t>rexx</w:t>
      </w:r>
      <w:proofErr w:type="spellEnd"/>
      <w:r>
        <w:t xml:space="preserve"> */</w:t>
      </w:r>
    </w:p>
    <w:p w14:paraId="7C945C8B" w14:textId="77777777" w:rsidR="001433BC" w:rsidRDefault="001D4A52" w:rsidP="001D5D10">
      <w:pPr>
        <w:pStyle w:val="Screen"/>
      </w:pPr>
      <w:r>
        <w:t>dd = '</w:t>
      </w:r>
      <w:proofErr w:type="spellStart"/>
      <w:r>
        <w:t>DD</w:t>
      </w:r>
      <w:r w:rsidR="00533399">
        <w:t>N</w:t>
      </w:r>
      <w:r>
        <w:t>'random</w:t>
      </w:r>
      <w:proofErr w:type="spellEnd"/>
      <w:r>
        <w:t>(99999)</w:t>
      </w:r>
    </w:p>
    <w:p w14:paraId="78B9601E" w14:textId="77777777" w:rsidR="001433BC" w:rsidRDefault="001D4A52" w:rsidP="001D5D10">
      <w:pPr>
        <w:pStyle w:val="Screen"/>
      </w:pPr>
      <w:r>
        <w:t>say '</w:t>
      </w:r>
      <w:proofErr w:type="spellStart"/>
      <w:r>
        <w:t>ddname</w:t>
      </w:r>
      <w:proofErr w:type="spellEnd"/>
      <w:r>
        <w:t xml:space="preserve">:' </w:t>
      </w:r>
      <w:proofErr w:type="gramStart"/>
      <w:r>
        <w:t>dd</w:t>
      </w:r>
      <w:proofErr w:type="gramEnd"/>
    </w:p>
    <w:p w14:paraId="1A934E1B" w14:textId="62AF4365" w:rsidR="001D4A52" w:rsidRDefault="001D4A52" w:rsidP="001D4A52"/>
    <w:p w14:paraId="2A8DBA6B" w14:textId="2F388E0A" w:rsidR="001D4A52" w:rsidRDefault="001D4A52" w:rsidP="001D4A52">
      <w:r>
        <w:t>With this approach the variable DD is assigned a value that starts with DD</w:t>
      </w:r>
      <w:r w:rsidR="00533399">
        <w:t>N</w:t>
      </w:r>
      <w:r>
        <w:t xml:space="preserve"> followed by </w:t>
      </w:r>
      <w:r w:rsidR="00533399">
        <w:t>5</w:t>
      </w:r>
      <w:r>
        <w:t xml:space="preserve"> random numbers between 1 and 99999</w:t>
      </w:r>
      <w:r w:rsidR="00533399">
        <w:t>. The character string DDN can easily be changed to something meaningful that will help in debugging.</w:t>
      </w:r>
    </w:p>
    <w:p w14:paraId="27ADEE5A" w14:textId="6A42E57E" w:rsidR="00533399" w:rsidRDefault="00533399" w:rsidP="001D4A52">
      <w:r>
        <w:t>Another advantage is that if this is used in an ISPF dialog that is opened in multiple ISPF screens, then you can guarantee that there will be no DD name or Table name conflicts.</w:t>
      </w:r>
    </w:p>
    <w:p w14:paraId="236B0BEF" w14:textId="00E478C3" w:rsidR="00B83CE5" w:rsidRDefault="00B83CE5" w:rsidP="00B83CE5">
      <w:pPr>
        <w:pStyle w:val="Heading3"/>
      </w:pPr>
      <w:bookmarkStart w:id="86" w:name="_Toc73772484"/>
      <w:r>
        <w:t>Another Random String</w:t>
      </w:r>
      <w:bookmarkEnd w:id="86"/>
    </w:p>
    <w:p w14:paraId="57F986DD" w14:textId="2429C32A" w:rsidR="00B83CE5" w:rsidRDefault="00B83CE5" w:rsidP="00B83CE5">
      <w:r>
        <w:t xml:space="preserve">Another approach is to use code </w:t>
      </w:r>
      <w:proofErr w:type="gramStart"/>
      <w:r>
        <w:t>similar to</w:t>
      </w:r>
      <w:proofErr w:type="gramEnd"/>
      <w:r>
        <w:t xml:space="preserve"> this:</w:t>
      </w:r>
    </w:p>
    <w:p w14:paraId="46EF4A66" w14:textId="77777777" w:rsidR="00D1214A" w:rsidRDefault="005F5657" w:rsidP="005F5657">
      <w:pPr>
        <w:pStyle w:val="Screen"/>
      </w:pPr>
      <w:r>
        <w:t>/* ------------------------------------------------ *</w:t>
      </w:r>
    </w:p>
    <w:p w14:paraId="3332AC61" w14:textId="77777777" w:rsidR="00D1214A" w:rsidRDefault="005F5657" w:rsidP="005F5657">
      <w:pPr>
        <w:pStyle w:val="Screen"/>
      </w:pPr>
      <w:r>
        <w:t xml:space="preserve"> | Using the day of month and second since midnight |</w:t>
      </w:r>
    </w:p>
    <w:p w14:paraId="1EFF6C09" w14:textId="77777777" w:rsidR="00D1214A" w:rsidRDefault="005F5657" w:rsidP="005F5657">
      <w:pPr>
        <w:pStyle w:val="Screen"/>
      </w:pPr>
      <w:r>
        <w:t xml:space="preserve"> * ------------------------------------------------ */</w:t>
      </w:r>
    </w:p>
    <w:p w14:paraId="503DE107" w14:textId="77777777" w:rsidR="00D1214A" w:rsidRDefault="005F5657" w:rsidP="005F5657">
      <w:pPr>
        <w:pStyle w:val="Screen"/>
      </w:pPr>
      <w:r>
        <w:t xml:space="preserve">  </w:t>
      </w:r>
      <w:proofErr w:type="spellStart"/>
      <w:r>
        <w:t>ddn</w:t>
      </w:r>
      <w:proofErr w:type="spellEnd"/>
      <w:r>
        <w:t xml:space="preserve"> = '</w:t>
      </w:r>
      <w:proofErr w:type="spellStart"/>
      <w:r>
        <w:t>D'left</w:t>
      </w:r>
      <w:proofErr w:type="spellEnd"/>
      <w:r>
        <w:t>(date('e'),2)''right(time('l'),5)</w:t>
      </w:r>
    </w:p>
    <w:p w14:paraId="03438A2A" w14:textId="77777777" w:rsidR="00D1214A" w:rsidRDefault="005F5657">
      <w:pPr>
        <w:pStyle w:val="Screen"/>
      </w:pPr>
      <w:r>
        <w:t xml:space="preserve">  say '</w:t>
      </w:r>
      <w:proofErr w:type="spellStart"/>
      <w:r>
        <w:t>DDname</w:t>
      </w:r>
      <w:proofErr w:type="spellEnd"/>
      <w:r>
        <w:t xml:space="preserve">:' </w:t>
      </w:r>
      <w:proofErr w:type="spellStart"/>
      <w:proofErr w:type="gramStart"/>
      <w:r>
        <w:t>ddn</w:t>
      </w:r>
      <w:proofErr w:type="spellEnd"/>
      <w:proofErr w:type="gramEnd"/>
    </w:p>
    <w:p w14:paraId="57890521" w14:textId="0EB9A6E0" w:rsidR="00244F54" w:rsidRDefault="00244F54"/>
    <w:p w14:paraId="2A843FB8" w14:textId="34C1EB76" w:rsidR="008A6C10" w:rsidRDefault="00244F54" w:rsidP="00853BF3">
      <w:r>
        <w:t xml:space="preserve">With this approach we use the </w:t>
      </w:r>
      <w:proofErr w:type="gramStart"/>
      <w:r>
        <w:t>2 digit</w:t>
      </w:r>
      <w:proofErr w:type="gramEnd"/>
      <w:r>
        <w:t xml:space="preserve"> day of the month and the 5 digits for the seconds since midnight, all preceded by a character to yield an 8 character </w:t>
      </w:r>
      <w:proofErr w:type="spellStart"/>
      <w:r>
        <w:t>DDname</w:t>
      </w:r>
      <w:proofErr w:type="spellEnd"/>
      <w:r>
        <w:t>.</w:t>
      </w:r>
    </w:p>
    <w:p w14:paraId="05DB7BFB" w14:textId="6BA250FC" w:rsidR="00012F7C" w:rsidRDefault="00012F7C" w:rsidP="00853BF3">
      <w:pPr>
        <w:pStyle w:val="Heading3"/>
      </w:pPr>
      <w:bookmarkStart w:id="87" w:name="_Toc73772485"/>
      <w:r>
        <w:lastRenderedPageBreak/>
        <w:t>Using /dev/random</w:t>
      </w:r>
      <w:bookmarkEnd w:id="87"/>
    </w:p>
    <w:p w14:paraId="4D09C344" w14:textId="165A5D28" w:rsidR="00012F7C" w:rsidRDefault="00012F7C" w:rsidP="00012F7C">
      <w:r>
        <w:t>For a more random value use the OMVS /dev/</w:t>
      </w:r>
      <w:proofErr w:type="spellStart"/>
      <w:r>
        <w:t>urandom</w:t>
      </w:r>
      <w:proofErr w:type="spellEnd"/>
      <w:r>
        <w:t xml:space="preserve"> device thus:</w:t>
      </w:r>
    </w:p>
    <w:p w14:paraId="4B244C29" w14:textId="77777777" w:rsidR="0081182F" w:rsidRDefault="00012F7C" w:rsidP="00012F7C">
      <w:pPr>
        <w:pStyle w:val="Screen"/>
      </w:pPr>
      <w:r>
        <w:t xml:space="preserve">x = </w:t>
      </w:r>
      <w:proofErr w:type="spellStart"/>
      <w:r>
        <w:t>bpxwunix</w:t>
      </w:r>
      <w:proofErr w:type="spellEnd"/>
      <w:r>
        <w:t>('head -c 4 /dev/</w:t>
      </w:r>
      <w:proofErr w:type="spellStart"/>
      <w:r>
        <w:t>urandom</w:t>
      </w:r>
      <w:proofErr w:type="spellEnd"/>
      <w:r>
        <w:t>',,</w:t>
      </w:r>
      <w:proofErr w:type="spellStart"/>
      <w:r>
        <w:t>so.,se</w:t>
      </w:r>
      <w:proofErr w:type="spellEnd"/>
      <w:r>
        <w:t>.)</w:t>
      </w:r>
    </w:p>
    <w:p w14:paraId="45756C67" w14:textId="77777777" w:rsidR="0081182F" w:rsidRDefault="00012F7C" w:rsidP="00012F7C">
      <w:pPr>
        <w:pStyle w:val="Screen"/>
      </w:pPr>
      <w:r>
        <w:t xml:space="preserve"> random = c2x(so.1)</w:t>
      </w:r>
    </w:p>
    <w:p w14:paraId="57B4ABAC" w14:textId="4A8AAF57" w:rsidR="00012F7C" w:rsidRDefault="00012F7C" w:rsidP="00012F7C"/>
    <w:p w14:paraId="47CB6634" w14:textId="2FF3A166" w:rsidR="00012F7C" w:rsidRDefault="00012F7C" w:rsidP="00012F7C">
      <w:r>
        <w:t>This generates a 4-character hex random string that is then converted (c2x) to human readable 8 characters. Change 4 to any number if you need a longer or shorter string.</w:t>
      </w:r>
    </w:p>
    <w:p w14:paraId="564A5A54" w14:textId="16BDAE7C" w:rsidR="00B83CE5" w:rsidRDefault="008A6C10" w:rsidP="00853BF3">
      <w:pPr>
        <w:pStyle w:val="Heading3"/>
      </w:pPr>
      <w:bookmarkStart w:id="88" w:name="_Toc73772486"/>
      <w:r>
        <w:t xml:space="preserve">Getting the </w:t>
      </w:r>
      <w:proofErr w:type="spellStart"/>
      <w:r>
        <w:t>DDname</w:t>
      </w:r>
      <w:proofErr w:type="spellEnd"/>
      <w:r>
        <w:t xml:space="preserve"> from the System</w:t>
      </w:r>
      <w:bookmarkEnd w:id="88"/>
    </w:p>
    <w:p w14:paraId="73F51E29" w14:textId="32768F7E" w:rsidR="008A6C10" w:rsidRDefault="008A6C10">
      <w:pPr>
        <w:keepNext/>
      </w:pPr>
      <w:r>
        <w:t>In this example</w:t>
      </w:r>
      <w:r w:rsidR="00AD1F8A">
        <w:t>, using BPXWDYN,</w:t>
      </w:r>
      <w:r>
        <w:t xml:space="preserve"> the </w:t>
      </w:r>
      <w:proofErr w:type="spellStart"/>
      <w:r>
        <w:t>ddname</w:t>
      </w:r>
      <w:proofErr w:type="spellEnd"/>
      <w:r>
        <w:t xml:space="preserve"> is determined by the system and returned into a variable (dd1). Then the data in the data set is read using </w:t>
      </w:r>
      <w:proofErr w:type="spellStart"/>
      <w:r>
        <w:t>execio</w:t>
      </w:r>
      <w:proofErr w:type="spellEnd"/>
      <w:r>
        <w:t>, and the allocation then freed using BPXWDYN.</w:t>
      </w:r>
    </w:p>
    <w:p w14:paraId="096B9225" w14:textId="38E42ACD" w:rsidR="00872AA9" w:rsidRDefault="00872AA9" w:rsidP="00853BF3">
      <w:pPr>
        <w:keepNext/>
      </w:pPr>
      <w:r>
        <w:t>This code requires that the user have OMVS access.</w:t>
      </w:r>
    </w:p>
    <w:p w14:paraId="61B45FDB" w14:textId="56B3BD3B" w:rsidR="008A6C10" w:rsidRDefault="008A6C10" w:rsidP="00853BF3">
      <w:pPr>
        <w:pStyle w:val="Screen"/>
        <w:keepNext/>
      </w:pPr>
      <w:r>
        <w:t>/* REXX */</w:t>
      </w:r>
    </w:p>
    <w:p w14:paraId="372CF252" w14:textId="77777777" w:rsidR="008A6C10" w:rsidRDefault="008A6C10" w:rsidP="008A6C10">
      <w:pPr>
        <w:pStyle w:val="Screen"/>
        <w:keepNext/>
        <w:rPr>
          <w:lang w:val="en-GB"/>
        </w:rPr>
      </w:pPr>
      <w:r>
        <w:rPr>
          <w:lang w:val="en-GB"/>
        </w:rPr>
        <w:t>ds=’your.dataset.name’</w:t>
      </w:r>
    </w:p>
    <w:p w14:paraId="2C81544F" w14:textId="2B1A9E05" w:rsidR="008A6C10" w:rsidRDefault="008A6C10" w:rsidP="00853BF3">
      <w:pPr>
        <w:pStyle w:val="Screen"/>
        <w:keepNext/>
        <w:rPr>
          <w:lang w:val="en-GB"/>
        </w:rPr>
      </w:pPr>
      <w:r>
        <w:rPr>
          <w:lang w:val="en-GB"/>
        </w:rPr>
        <w:t>cc=</w:t>
      </w:r>
      <w:proofErr w:type="spellStart"/>
      <w:proofErr w:type="gramStart"/>
      <w:r>
        <w:rPr>
          <w:lang w:val="en-GB"/>
        </w:rPr>
        <w:t>bpxwdyn</w:t>
      </w:r>
      <w:proofErr w:type="spellEnd"/>
      <w:r>
        <w:rPr>
          <w:lang w:val="en-GB"/>
        </w:rPr>
        <w:t>(</w:t>
      </w:r>
      <w:proofErr w:type="gramEnd"/>
      <w:r>
        <w:rPr>
          <w:lang w:val="en-GB"/>
        </w:rPr>
        <w:t>'</w:t>
      </w:r>
      <w:proofErr w:type="spellStart"/>
      <w:r>
        <w:rPr>
          <w:lang w:val="en-GB"/>
        </w:rPr>
        <w:t>alloc</w:t>
      </w:r>
      <w:proofErr w:type="spellEnd"/>
      <w:r>
        <w:rPr>
          <w:lang w:val="en-GB"/>
        </w:rPr>
        <w:t xml:space="preserve"> da('ds') </w:t>
      </w:r>
      <w:proofErr w:type="spellStart"/>
      <w:r>
        <w:rPr>
          <w:lang w:val="en-GB"/>
        </w:rPr>
        <w:t>shr</w:t>
      </w:r>
      <w:proofErr w:type="spellEnd"/>
      <w:r>
        <w:rPr>
          <w:lang w:val="en-GB"/>
        </w:rPr>
        <w:t xml:space="preserve"> </w:t>
      </w:r>
      <w:proofErr w:type="spellStart"/>
      <w:r>
        <w:rPr>
          <w:lang w:val="en-GB"/>
        </w:rPr>
        <w:t>rtddn</w:t>
      </w:r>
      <w:proofErr w:type="spellEnd"/>
      <w:r>
        <w:rPr>
          <w:lang w:val="en-GB"/>
        </w:rPr>
        <w:t xml:space="preserve">(dd1)') /* return </w:t>
      </w:r>
      <w:proofErr w:type="spellStart"/>
      <w:r>
        <w:rPr>
          <w:lang w:val="en-GB"/>
        </w:rPr>
        <w:t>ddname</w:t>
      </w:r>
      <w:proofErr w:type="spellEnd"/>
      <w:r>
        <w:rPr>
          <w:lang w:val="en-GB"/>
        </w:rPr>
        <w:t xml:space="preserve"> in dd1 */</w:t>
      </w:r>
    </w:p>
    <w:p w14:paraId="788C2FE4" w14:textId="77777777" w:rsidR="008A6C10" w:rsidRDefault="008A6C10" w:rsidP="00853BF3">
      <w:pPr>
        <w:pStyle w:val="Screen"/>
        <w:rPr>
          <w:lang w:val="en-GB"/>
        </w:rPr>
      </w:pPr>
      <w:r>
        <w:rPr>
          <w:lang w:val="en-GB"/>
        </w:rPr>
        <w:t xml:space="preserve">if cc&lt;&gt;0 then say </w:t>
      </w:r>
      <w:proofErr w:type="spellStart"/>
      <w:r>
        <w:rPr>
          <w:lang w:val="en-GB"/>
        </w:rPr>
        <w:t>alloc</w:t>
      </w:r>
      <w:proofErr w:type="spellEnd"/>
      <w:r>
        <w:rPr>
          <w:lang w:val="en-GB"/>
        </w:rPr>
        <w:t>’ ds ‘</w:t>
      </w:r>
      <w:proofErr w:type="spellStart"/>
      <w:r>
        <w:rPr>
          <w:lang w:val="en-GB"/>
        </w:rPr>
        <w:t>rc</w:t>
      </w:r>
      <w:proofErr w:type="spellEnd"/>
      <w:r>
        <w:rPr>
          <w:lang w:val="en-GB"/>
        </w:rPr>
        <w:t>' cc</w:t>
      </w:r>
    </w:p>
    <w:p w14:paraId="35162BD3" w14:textId="77777777" w:rsidR="008A6C10" w:rsidRDefault="008A6C10" w:rsidP="00853BF3">
      <w:pPr>
        <w:pStyle w:val="Screen"/>
        <w:rPr>
          <w:lang w:val="en-GB"/>
        </w:rPr>
      </w:pPr>
      <w:r>
        <w:rPr>
          <w:lang w:val="en-GB"/>
        </w:rPr>
        <w:t>else do</w:t>
      </w:r>
    </w:p>
    <w:p w14:paraId="2158E361" w14:textId="531679DA" w:rsidR="008A6C10" w:rsidRDefault="008A6C10" w:rsidP="008A6C10">
      <w:pPr>
        <w:pStyle w:val="Screen"/>
        <w:rPr>
          <w:lang w:val="en-GB"/>
        </w:rPr>
      </w:pPr>
      <w:r>
        <w:rPr>
          <w:lang w:val="en-GB"/>
        </w:rPr>
        <w:t xml:space="preserve">   "</w:t>
      </w:r>
      <w:proofErr w:type="spellStart"/>
      <w:r>
        <w:rPr>
          <w:lang w:val="en-GB"/>
        </w:rPr>
        <w:t>execio</w:t>
      </w:r>
      <w:proofErr w:type="spellEnd"/>
      <w:r>
        <w:rPr>
          <w:lang w:val="en-GB"/>
        </w:rPr>
        <w:t xml:space="preserve"> * </w:t>
      </w:r>
      <w:proofErr w:type="spellStart"/>
      <w:r>
        <w:rPr>
          <w:lang w:val="en-GB"/>
        </w:rPr>
        <w:t>diskr</w:t>
      </w:r>
      <w:proofErr w:type="spellEnd"/>
      <w:r>
        <w:rPr>
          <w:lang w:val="en-GB"/>
        </w:rPr>
        <w:t xml:space="preserve">" dd1 "(stem data. </w:t>
      </w:r>
      <w:proofErr w:type="spellStart"/>
      <w:r>
        <w:rPr>
          <w:lang w:val="en-GB"/>
        </w:rPr>
        <w:t>finis</w:t>
      </w:r>
      <w:proofErr w:type="spellEnd"/>
      <w:r>
        <w:rPr>
          <w:lang w:val="en-GB"/>
        </w:rPr>
        <w:t>)"</w:t>
      </w:r>
    </w:p>
    <w:p w14:paraId="6602EA17" w14:textId="4E9FC1E0" w:rsidR="008A6C10" w:rsidRDefault="008A6C10" w:rsidP="008A6C10">
      <w:pPr>
        <w:pStyle w:val="Screen"/>
        <w:rPr>
          <w:lang w:val="en-GB"/>
        </w:rPr>
      </w:pPr>
      <w:r>
        <w:rPr>
          <w:lang w:val="en-GB"/>
        </w:rPr>
        <w:t xml:space="preserve">   cc=</w:t>
      </w:r>
      <w:proofErr w:type="spellStart"/>
      <w:proofErr w:type="gramStart"/>
      <w:r>
        <w:rPr>
          <w:lang w:val="en-GB"/>
        </w:rPr>
        <w:t>bpxwdyn</w:t>
      </w:r>
      <w:proofErr w:type="spellEnd"/>
      <w:r>
        <w:rPr>
          <w:lang w:val="en-GB"/>
        </w:rPr>
        <w:t>(</w:t>
      </w:r>
      <w:proofErr w:type="gramEnd"/>
      <w:r>
        <w:rPr>
          <w:lang w:val="en-GB"/>
        </w:rPr>
        <w:t>'free dd('dd1')')</w:t>
      </w:r>
    </w:p>
    <w:p w14:paraId="7D71A6B2" w14:textId="2B9DF669" w:rsidR="008A6C10" w:rsidRPr="00853BF3" w:rsidRDefault="008A6C10" w:rsidP="00853BF3">
      <w:pPr>
        <w:pStyle w:val="Screen"/>
        <w:rPr>
          <w:lang w:val="en-GB"/>
        </w:rPr>
      </w:pPr>
      <w:r>
        <w:rPr>
          <w:lang w:val="en-GB"/>
        </w:rPr>
        <w:t> end</w:t>
      </w:r>
    </w:p>
    <w:p w14:paraId="05272199" w14:textId="77777777" w:rsidR="008A6C10" w:rsidRPr="00B83CE5" w:rsidRDefault="008A6C10"/>
    <w:p w14:paraId="4CC4D158" w14:textId="0E228042" w:rsidR="00DF4FAD" w:rsidRPr="00853BF3" w:rsidRDefault="00343357" w:rsidP="00C2723D">
      <w:pPr>
        <w:pStyle w:val="Heading2"/>
        <w:pageBreakBefore/>
      </w:pPr>
      <w:bookmarkStart w:id="89" w:name="_Toc73772487"/>
      <w:r>
        <w:lastRenderedPageBreak/>
        <w:t>Stem Sort</w:t>
      </w:r>
      <w:bookmarkEnd w:id="89"/>
    </w:p>
    <w:p w14:paraId="04949618" w14:textId="0B6D0A01" w:rsidR="00343357" w:rsidRDefault="00343357" w:rsidP="00343357">
      <w:r>
        <w:t xml:space="preserve">Consider the following directory list application.  To facilitate sorting by various fields, a directory stem named </w:t>
      </w:r>
      <w:r>
        <w:rPr>
          <w:rFonts w:ascii="Courier New" w:hAnsi="Courier New" w:cs="Courier New"/>
        </w:rPr>
        <w:t xml:space="preserve">dir. </w:t>
      </w:r>
      <w:r>
        <w:t>is used.</w:t>
      </w:r>
    </w:p>
    <w:p w14:paraId="6379CC81" w14:textId="77777777" w:rsidR="00343357" w:rsidRDefault="00343357" w:rsidP="007A7E75">
      <w:pPr>
        <w:pStyle w:val="Screen"/>
        <w:ind w:right="-270"/>
      </w:pPr>
      <w:r>
        <w:t>PGLITE®                   TRIDJK.MBRGEN2                Row 1       of 53</w:t>
      </w:r>
    </w:p>
    <w:p w14:paraId="0E84EACD" w14:textId="2F301A9D" w:rsidR="00343357" w:rsidRDefault="00343357" w:rsidP="007A7E75">
      <w:pPr>
        <w:pStyle w:val="Screen"/>
        <w:ind w:right="-270"/>
      </w:pPr>
      <w:r>
        <w:t>Command ===&gt;                                                  Scroll ===&gt; CSR</w:t>
      </w:r>
    </w:p>
    <w:p w14:paraId="78E9560A" w14:textId="77777777" w:rsidR="00343357" w:rsidRDefault="00343357" w:rsidP="007A7E75">
      <w:pPr>
        <w:pStyle w:val="Screen"/>
        <w:ind w:right="-270"/>
      </w:pPr>
    </w:p>
    <w:p w14:paraId="164F5735" w14:textId="77777777" w:rsidR="00343357" w:rsidRDefault="00343357" w:rsidP="007A7E75">
      <w:pPr>
        <w:pStyle w:val="Screen"/>
        <w:ind w:right="-270"/>
      </w:pPr>
      <w:r>
        <w:t xml:space="preserve">  Name       </w:t>
      </w:r>
      <w:proofErr w:type="spellStart"/>
      <w:r>
        <w:t>GenNum</w:t>
      </w:r>
      <w:proofErr w:type="spellEnd"/>
      <w:r>
        <w:t xml:space="preserve"> VV MM  </w:t>
      </w:r>
      <w:r>
        <w:rPr>
          <w:u w:val="single"/>
        </w:rPr>
        <w:t>Created</w:t>
      </w:r>
      <w:r>
        <w:t xml:space="preserve">     </w:t>
      </w:r>
      <w:r>
        <w:rPr>
          <w:u w:val="single"/>
        </w:rPr>
        <w:t>Changed</w:t>
      </w:r>
      <w:r>
        <w:t xml:space="preserve">          </w:t>
      </w:r>
      <w:r>
        <w:rPr>
          <w:u w:val="single"/>
        </w:rPr>
        <w:t>Size</w:t>
      </w:r>
      <w:r>
        <w:t xml:space="preserve">      Init </w:t>
      </w:r>
      <w:r>
        <w:rPr>
          <w:u w:val="single"/>
        </w:rPr>
        <w:t>ID</w:t>
      </w:r>
    </w:p>
    <w:p w14:paraId="66FF214D" w14:textId="733A1548" w:rsidR="00343357" w:rsidRDefault="00343357" w:rsidP="007A7E75">
      <w:pPr>
        <w:pStyle w:val="Screen"/>
        <w:ind w:right="-270"/>
      </w:pPr>
      <w:r>
        <w:t>. $$$$$$$$        0 01.01 2019/04/20 2019/04/20 09:23      2         1 TRIDJK</w:t>
      </w:r>
    </w:p>
    <w:p w14:paraId="03CAC1CA" w14:textId="77777777" w:rsidR="00343357" w:rsidRDefault="00343357" w:rsidP="007A7E75">
      <w:pPr>
        <w:pStyle w:val="Screen"/>
        <w:ind w:right="-270"/>
      </w:pPr>
      <w:r>
        <w:t>. $$$$$$$$        1 01.06 2019/04/20 2019/05/03 12:27      5         1 TRIDJK</w:t>
      </w:r>
    </w:p>
    <w:p w14:paraId="6C228951" w14:textId="021F3F44" w:rsidR="00343357" w:rsidRDefault="00343357" w:rsidP="00343357"/>
    <w:p w14:paraId="3DA49D39" w14:textId="77777777" w:rsidR="00343357" w:rsidRDefault="00343357" w:rsidP="00343357">
      <w:r>
        <w:t xml:space="preserve">The REXX code snippet below shows how to set up a stem sort using BPXWUNIX SORT.  Sort keys are defined for each field in the stem to be sorted.  For the </w:t>
      </w:r>
      <w:r>
        <w:rPr>
          <w:rFonts w:ascii="Courier New" w:hAnsi="Courier New" w:cs="Courier New"/>
        </w:rPr>
        <w:t>CHANGED</w:t>
      </w:r>
      <w:r>
        <w:t xml:space="preserve"> and </w:t>
      </w:r>
      <w:r>
        <w:rPr>
          <w:rFonts w:ascii="Courier New" w:hAnsi="Courier New" w:cs="Courier New"/>
        </w:rPr>
        <w:t>SIZE</w:t>
      </w:r>
      <w:r>
        <w:t xml:space="preserve"> fields, a primary and secondary key are used.  For the </w:t>
      </w:r>
      <w:r>
        <w:rPr>
          <w:rFonts w:ascii="Courier New" w:hAnsi="Courier New" w:cs="Courier New"/>
        </w:rPr>
        <w:t>CREATED</w:t>
      </w:r>
      <w:r>
        <w:t xml:space="preserve"> and </w:t>
      </w:r>
      <w:r>
        <w:rPr>
          <w:rFonts w:ascii="Courier New" w:hAnsi="Courier New" w:cs="Courier New"/>
        </w:rPr>
        <w:t>ID</w:t>
      </w:r>
      <w:r>
        <w:t xml:space="preserve"> fields, only a primary key is used.</w:t>
      </w:r>
    </w:p>
    <w:p w14:paraId="488ADEF7" w14:textId="029C34DC" w:rsidR="00343357" w:rsidRDefault="00343357" w:rsidP="00343357">
      <w:r>
        <w:t>Note that the input and output to the sort use the same stem.</w:t>
      </w:r>
    </w:p>
    <w:p w14:paraId="12987736" w14:textId="77777777" w:rsidR="00343357" w:rsidRDefault="00343357" w:rsidP="00343357">
      <w:pPr>
        <w:pStyle w:val="Screen"/>
      </w:pPr>
    </w:p>
    <w:p w14:paraId="376E8E5D" w14:textId="77777777" w:rsidR="00343357" w:rsidRDefault="00343357" w:rsidP="00343357">
      <w:pPr>
        <w:pStyle w:val="Screen"/>
      </w:pPr>
      <w:r>
        <w:t xml:space="preserve">   created = '-</w:t>
      </w:r>
      <w:proofErr w:type="spellStart"/>
      <w:r>
        <w:t>dr</w:t>
      </w:r>
      <w:proofErr w:type="spellEnd"/>
      <w:r>
        <w:t xml:space="preserve"> -k5,5'</w:t>
      </w:r>
    </w:p>
    <w:p w14:paraId="516C404D" w14:textId="77777777" w:rsidR="00343357" w:rsidRDefault="00343357" w:rsidP="00343357">
      <w:pPr>
        <w:pStyle w:val="Screen"/>
      </w:pPr>
      <w:r>
        <w:t xml:space="preserve">   changed = '-</w:t>
      </w:r>
      <w:proofErr w:type="spellStart"/>
      <w:r>
        <w:t>dr</w:t>
      </w:r>
      <w:proofErr w:type="spellEnd"/>
      <w:r>
        <w:t xml:space="preserve"> -k6,6 -k7,7'</w:t>
      </w:r>
    </w:p>
    <w:p w14:paraId="1EAC5021" w14:textId="77777777" w:rsidR="00343357" w:rsidRDefault="00343357" w:rsidP="00343357">
      <w:pPr>
        <w:pStyle w:val="Screen"/>
      </w:pPr>
      <w:r>
        <w:t xml:space="preserve">   size    = '-nr -k9,9 -k8,8'</w:t>
      </w:r>
    </w:p>
    <w:p w14:paraId="165EADF3" w14:textId="77777777" w:rsidR="00343357" w:rsidRDefault="00343357" w:rsidP="00343357">
      <w:pPr>
        <w:pStyle w:val="Screen"/>
      </w:pPr>
      <w:r>
        <w:t xml:space="preserve">   id      = '-</w:t>
      </w:r>
      <w:proofErr w:type="spellStart"/>
      <w:r>
        <w:t>dr</w:t>
      </w:r>
      <w:proofErr w:type="spellEnd"/>
      <w:r>
        <w:t xml:space="preserve"> -k11,11'</w:t>
      </w:r>
    </w:p>
    <w:p w14:paraId="5288B750" w14:textId="77777777" w:rsidR="00343357" w:rsidRDefault="00343357" w:rsidP="00343357">
      <w:pPr>
        <w:pStyle w:val="Screen"/>
      </w:pPr>
    </w:p>
    <w:p w14:paraId="66E5A752" w14:textId="77777777" w:rsidR="00343357" w:rsidRDefault="00343357" w:rsidP="00343357">
      <w:pPr>
        <w:pStyle w:val="Screen"/>
      </w:pPr>
      <w:r>
        <w:t xml:space="preserve">   if abbrev("</w:t>
      </w:r>
      <w:proofErr w:type="spellStart"/>
      <w:r>
        <w:t>CREATED",word</w:t>
      </w:r>
      <w:proofErr w:type="spellEnd"/>
      <w:r>
        <w:t>(column,1),2) = 1 then</w:t>
      </w:r>
    </w:p>
    <w:p w14:paraId="3CB3E072" w14:textId="77777777" w:rsidR="00343357" w:rsidRDefault="00343357" w:rsidP="00343357">
      <w:pPr>
        <w:pStyle w:val="Screen"/>
      </w:pPr>
      <w:r>
        <w:t xml:space="preserve">     call </w:t>
      </w:r>
      <w:proofErr w:type="spellStart"/>
      <w:r>
        <w:t>do_sort</w:t>
      </w:r>
      <w:proofErr w:type="spellEnd"/>
      <w:r>
        <w:t xml:space="preserve"> </w:t>
      </w:r>
      <w:proofErr w:type="gramStart"/>
      <w:r>
        <w:t>created</w:t>
      </w:r>
      <w:proofErr w:type="gramEnd"/>
    </w:p>
    <w:p w14:paraId="5D4B01A2" w14:textId="77777777" w:rsidR="00343357" w:rsidRDefault="00343357" w:rsidP="00343357">
      <w:pPr>
        <w:pStyle w:val="Screen"/>
      </w:pPr>
      <w:r>
        <w:t xml:space="preserve">   if abbrev("</w:t>
      </w:r>
      <w:proofErr w:type="spellStart"/>
      <w:r>
        <w:t>CHANGED",word</w:t>
      </w:r>
      <w:proofErr w:type="spellEnd"/>
      <w:r>
        <w:t>(column,1),2) = 1 then</w:t>
      </w:r>
    </w:p>
    <w:p w14:paraId="27D6597C" w14:textId="77777777" w:rsidR="00343357" w:rsidRDefault="00343357" w:rsidP="00343357">
      <w:pPr>
        <w:pStyle w:val="Screen"/>
      </w:pPr>
      <w:r>
        <w:t xml:space="preserve">     call </w:t>
      </w:r>
      <w:proofErr w:type="spellStart"/>
      <w:r>
        <w:t>do_sort</w:t>
      </w:r>
      <w:proofErr w:type="spellEnd"/>
      <w:r>
        <w:t xml:space="preserve"> </w:t>
      </w:r>
      <w:proofErr w:type="gramStart"/>
      <w:r>
        <w:t>changed</w:t>
      </w:r>
      <w:proofErr w:type="gramEnd"/>
    </w:p>
    <w:p w14:paraId="346BAA2D" w14:textId="77777777" w:rsidR="00343357" w:rsidRDefault="00343357" w:rsidP="00343357">
      <w:pPr>
        <w:pStyle w:val="Screen"/>
      </w:pPr>
      <w:r>
        <w:t xml:space="preserve">   if abbrev("</w:t>
      </w:r>
      <w:proofErr w:type="spellStart"/>
      <w:r>
        <w:t>SIZE",word</w:t>
      </w:r>
      <w:proofErr w:type="spellEnd"/>
      <w:r>
        <w:t>(column,1),1) = 1 then</w:t>
      </w:r>
    </w:p>
    <w:p w14:paraId="2D23DCE6" w14:textId="77777777" w:rsidR="00343357" w:rsidRDefault="00343357" w:rsidP="00343357">
      <w:pPr>
        <w:pStyle w:val="Screen"/>
      </w:pPr>
      <w:r>
        <w:t xml:space="preserve">     call </w:t>
      </w:r>
      <w:proofErr w:type="spellStart"/>
      <w:r>
        <w:t>do_sort</w:t>
      </w:r>
      <w:proofErr w:type="spellEnd"/>
      <w:r>
        <w:t xml:space="preserve"> </w:t>
      </w:r>
      <w:proofErr w:type="gramStart"/>
      <w:r>
        <w:t>size</w:t>
      </w:r>
      <w:proofErr w:type="gramEnd"/>
    </w:p>
    <w:p w14:paraId="433A16D8" w14:textId="77777777" w:rsidR="00343357" w:rsidRDefault="00343357" w:rsidP="00343357">
      <w:pPr>
        <w:pStyle w:val="Screen"/>
      </w:pPr>
      <w:r>
        <w:t xml:space="preserve">   if abbrev("</w:t>
      </w:r>
      <w:proofErr w:type="spellStart"/>
      <w:r>
        <w:t>ID",word</w:t>
      </w:r>
      <w:proofErr w:type="spellEnd"/>
      <w:r>
        <w:t>(column,1),1) = 1 then</w:t>
      </w:r>
    </w:p>
    <w:p w14:paraId="56790637" w14:textId="77777777" w:rsidR="00343357" w:rsidRDefault="00343357" w:rsidP="00343357">
      <w:pPr>
        <w:pStyle w:val="Screen"/>
      </w:pPr>
      <w:r>
        <w:t xml:space="preserve">     call </w:t>
      </w:r>
      <w:proofErr w:type="spellStart"/>
      <w:r>
        <w:t>do_sort</w:t>
      </w:r>
      <w:proofErr w:type="spellEnd"/>
      <w:r>
        <w:t xml:space="preserve"> </w:t>
      </w:r>
      <w:proofErr w:type="gramStart"/>
      <w:r>
        <w:t>id</w:t>
      </w:r>
      <w:proofErr w:type="gramEnd"/>
    </w:p>
    <w:p w14:paraId="4CE12D62" w14:textId="77777777" w:rsidR="00343357" w:rsidRDefault="00343357" w:rsidP="00343357">
      <w:pPr>
        <w:pStyle w:val="Screen"/>
      </w:pPr>
    </w:p>
    <w:p w14:paraId="75138CED" w14:textId="77777777" w:rsidR="00343357" w:rsidRDefault="00343357" w:rsidP="00343357">
      <w:pPr>
        <w:pStyle w:val="Screen"/>
      </w:pPr>
      <w:r>
        <w:t xml:space="preserve"> </w:t>
      </w:r>
      <w:proofErr w:type="spellStart"/>
      <w:r>
        <w:t>do_sort</w:t>
      </w:r>
      <w:proofErr w:type="spellEnd"/>
      <w:r>
        <w:t>:</w:t>
      </w:r>
    </w:p>
    <w:p w14:paraId="4DA4459C" w14:textId="77777777" w:rsidR="00343357" w:rsidRDefault="00343357" w:rsidP="00343357">
      <w:pPr>
        <w:pStyle w:val="Screen"/>
      </w:pPr>
      <w:r>
        <w:t xml:space="preserve"> parse </w:t>
      </w:r>
      <w:proofErr w:type="spellStart"/>
      <w:r>
        <w:t>arg</w:t>
      </w:r>
      <w:proofErr w:type="spellEnd"/>
      <w:r>
        <w:t xml:space="preserve"> key</w:t>
      </w:r>
    </w:p>
    <w:p w14:paraId="5A4B478E" w14:textId="77777777" w:rsidR="00343357" w:rsidRDefault="00343357" w:rsidP="00343357">
      <w:pPr>
        <w:pStyle w:val="Screen"/>
      </w:pPr>
      <w:r>
        <w:t xml:space="preserve"> env.0=1</w:t>
      </w:r>
    </w:p>
    <w:p w14:paraId="13130486" w14:textId="77777777" w:rsidR="00343357" w:rsidRDefault="00343357" w:rsidP="00343357">
      <w:pPr>
        <w:pStyle w:val="Screen"/>
      </w:pPr>
      <w:r>
        <w:t xml:space="preserve"> env.1='LC_COLLATE=S370'</w:t>
      </w:r>
    </w:p>
    <w:p w14:paraId="05D96E74" w14:textId="77777777" w:rsidR="00343357" w:rsidRDefault="00343357" w:rsidP="00343357">
      <w:pPr>
        <w:pStyle w:val="Screen"/>
      </w:pPr>
      <w:r>
        <w:t xml:space="preserve"> stderr.0 = 0</w:t>
      </w:r>
    </w:p>
    <w:p w14:paraId="7F3473A9" w14:textId="77777777" w:rsidR="00343357" w:rsidRDefault="00343357" w:rsidP="00343357">
      <w:pPr>
        <w:pStyle w:val="Screen"/>
      </w:pPr>
      <w:r>
        <w:t xml:space="preserve"> call BPXWUNIX "/bin/sort "key, ,</w:t>
      </w:r>
    </w:p>
    <w:p w14:paraId="67E6BDA6" w14:textId="77777777" w:rsidR="00343357" w:rsidRDefault="00343357" w:rsidP="00343357">
      <w:pPr>
        <w:pStyle w:val="Screen"/>
      </w:pPr>
      <w:r>
        <w:t xml:space="preserve">                "dir.", "dir.", "stderr." "</w:t>
      </w:r>
      <w:proofErr w:type="gramStart"/>
      <w:r>
        <w:t>env</w:t>
      </w:r>
      <w:proofErr w:type="gramEnd"/>
      <w:r>
        <w:t>."</w:t>
      </w:r>
    </w:p>
    <w:p w14:paraId="0FA01DB4" w14:textId="77777777" w:rsidR="00355EAE" w:rsidRDefault="00343357" w:rsidP="00343357">
      <w:pPr>
        <w:pStyle w:val="Screen"/>
      </w:pPr>
      <w:r>
        <w:t xml:space="preserve">  return</w:t>
      </w:r>
    </w:p>
    <w:p w14:paraId="64D27BD6" w14:textId="3302DB34" w:rsidR="00343357" w:rsidRDefault="00343357" w:rsidP="00343357"/>
    <w:p w14:paraId="3F42C65B" w14:textId="099887EF" w:rsidR="00343357" w:rsidRDefault="00DF4FAD" w:rsidP="00C2723D">
      <w:pPr>
        <w:pStyle w:val="Heading3"/>
        <w:pageBreakBefore/>
      </w:pPr>
      <w:bookmarkStart w:id="90" w:name="_Toc73772488"/>
      <w:r>
        <w:lastRenderedPageBreak/>
        <w:t>Full Stem Sort example</w:t>
      </w:r>
      <w:bookmarkEnd w:id="90"/>
    </w:p>
    <w:p w14:paraId="3BA39CDD" w14:textId="0B879754" w:rsidR="00DF4FAD" w:rsidRPr="00853BF3" w:rsidRDefault="00DF4FAD" w:rsidP="007A7E75">
      <w:pPr>
        <w:pStyle w:val="Example"/>
        <w:ind w:right="7290"/>
      </w:pPr>
      <w:r>
        <w:t>RXSTEMS</w:t>
      </w:r>
    </w:p>
    <w:p w14:paraId="50D1C68D" w14:textId="75BF5F60" w:rsidR="00DF4FAD" w:rsidRDefault="00DF4FAD" w:rsidP="00DF4FAD">
      <w:r>
        <w:t xml:space="preserve">This example is </w:t>
      </w:r>
      <w:r w:rsidR="002C099B">
        <w:t>self-contained</w:t>
      </w:r>
      <w:r>
        <w:t xml:space="preserve"> to sort a stem.</w:t>
      </w:r>
    </w:p>
    <w:p w14:paraId="4B559ED8" w14:textId="77777777" w:rsidR="00DF4FAD" w:rsidRDefault="00DF4FAD" w:rsidP="00DF4FAD">
      <w:pPr>
        <w:pStyle w:val="Screen"/>
      </w:pPr>
      <w:r>
        <w:t xml:space="preserve">  /* ---------------------- REXX --------------------------- *</w:t>
      </w:r>
    </w:p>
    <w:p w14:paraId="6D1FC09B" w14:textId="77777777" w:rsidR="00DF4FAD" w:rsidRDefault="00DF4FAD" w:rsidP="00DF4FAD">
      <w:pPr>
        <w:pStyle w:val="Screen"/>
      </w:pPr>
      <w:r>
        <w:t xml:space="preserve">  | From John McKown to sort a stem using </w:t>
      </w:r>
      <w:proofErr w:type="spellStart"/>
      <w:r>
        <w:t>unix</w:t>
      </w:r>
      <w:proofErr w:type="spellEnd"/>
      <w:r>
        <w:t xml:space="preserve"> sort in OMVS |</w:t>
      </w:r>
    </w:p>
    <w:p w14:paraId="3199DE8E" w14:textId="77777777" w:rsidR="00DF4FAD" w:rsidRDefault="00DF4FAD" w:rsidP="00DF4FAD">
      <w:pPr>
        <w:pStyle w:val="Screen"/>
      </w:pPr>
      <w:r>
        <w:t xml:space="preserve">  * ------------------------------------------------------- */</w:t>
      </w:r>
    </w:p>
    <w:p w14:paraId="31B18E35" w14:textId="77777777" w:rsidR="00DF4FAD" w:rsidRDefault="00DF4FAD" w:rsidP="00DF4FAD">
      <w:pPr>
        <w:pStyle w:val="Screen"/>
      </w:pPr>
      <w:r>
        <w:t xml:space="preserve">  XX=SYSCALLS('ON')</w:t>
      </w:r>
    </w:p>
    <w:p w14:paraId="321615C4" w14:textId="77777777" w:rsidR="00DF4FAD" w:rsidRDefault="00DF4FAD" w:rsidP="00DF4FAD">
      <w:pPr>
        <w:pStyle w:val="Screen"/>
      </w:pPr>
      <w:r>
        <w:t xml:space="preserve">  If xx &gt; 3 Then Do</w:t>
      </w:r>
    </w:p>
    <w:p w14:paraId="07D29F45" w14:textId="77777777" w:rsidR="00DF4FAD" w:rsidRDefault="00DF4FAD" w:rsidP="00DF4FAD">
      <w:pPr>
        <w:pStyle w:val="Screen"/>
      </w:pPr>
      <w:r>
        <w:t xml:space="preserve">    Say "SYSCALLS('ON') Failed. RC="xx</w:t>
      </w:r>
    </w:p>
    <w:p w14:paraId="2253C3F5" w14:textId="77777777" w:rsidR="00DF4FAD" w:rsidRDefault="00DF4FAD" w:rsidP="00DF4FAD">
      <w:pPr>
        <w:pStyle w:val="Screen"/>
      </w:pPr>
      <w:r>
        <w:t xml:space="preserve">    exit</w:t>
      </w:r>
    </w:p>
    <w:p w14:paraId="19533FD1" w14:textId="77777777" w:rsidR="00DF4FAD" w:rsidRDefault="00DF4FAD" w:rsidP="00DF4FAD">
      <w:pPr>
        <w:pStyle w:val="Screen"/>
      </w:pPr>
      <w:r>
        <w:t xml:space="preserve">  End</w:t>
      </w:r>
    </w:p>
    <w:p w14:paraId="5BE2BE27" w14:textId="77777777" w:rsidR="00DF4FAD" w:rsidRDefault="00DF4FAD" w:rsidP="00DF4FAD">
      <w:pPr>
        <w:pStyle w:val="Screen"/>
      </w:pPr>
      <w:r>
        <w:t xml:space="preserve">  do </w:t>
      </w:r>
      <w:proofErr w:type="spellStart"/>
      <w:r>
        <w:t>i</w:t>
      </w:r>
      <w:proofErr w:type="spellEnd"/>
      <w:r>
        <w:t xml:space="preserve"> = 1 to 12</w:t>
      </w:r>
    </w:p>
    <w:p w14:paraId="055FED17" w14:textId="77777777" w:rsidR="00DF4FAD" w:rsidRDefault="00DF4FAD" w:rsidP="00DF4FAD">
      <w:pPr>
        <w:pStyle w:val="Screen"/>
      </w:pPr>
      <w:r>
        <w:t xml:space="preserve">    </w:t>
      </w:r>
      <w:proofErr w:type="spellStart"/>
      <w:r>
        <w:t>a.i</w:t>
      </w:r>
      <w:proofErr w:type="spellEnd"/>
      <w:r>
        <w:t xml:space="preserve"> = random(999)</w:t>
      </w:r>
    </w:p>
    <w:p w14:paraId="3447F23D" w14:textId="77777777" w:rsidR="00DF4FAD" w:rsidRDefault="00DF4FAD" w:rsidP="00DF4FAD">
      <w:pPr>
        <w:pStyle w:val="Screen"/>
      </w:pPr>
      <w:r>
        <w:t xml:space="preserve">  end</w:t>
      </w:r>
    </w:p>
    <w:p w14:paraId="3463AB90" w14:textId="77777777" w:rsidR="00DF4FAD" w:rsidRDefault="00DF4FAD" w:rsidP="00DF4FAD">
      <w:pPr>
        <w:pStyle w:val="Screen"/>
      </w:pPr>
      <w:r>
        <w:t xml:space="preserve">  a.0=12</w:t>
      </w:r>
    </w:p>
    <w:p w14:paraId="5E5AAEFF" w14:textId="77777777" w:rsidR="00DF4FAD" w:rsidRDefault="00DF4FAD" w:rsidP="00DF4FAD">
      <w:pPr>
        <w:pStyle w:val="Screen"/>
      </w:pPr>
      <w:r>
        <w:t xml:space="preserve">  stdout.0=0 ; stderr.0=0</w:t>
      </w:r>
    </w:p>
    <w:p w14:paraId="6B33024D" w14:textId="77777777" w:rsidR="00DF4FAD" w:rsidRDefault="00DF4FAD" w:rsidP="00DF4FAD">
      <w:pPr>
        <w:pStyle w:val="Screen"/>
      </w:pPr>
      <w:r>
        <w:t xml:space="preserve">  call </w:t>
      </w:r>
      <w:proofErr w:type="spellStart"/>
      <w:r>
        <w:t>bpxwunix</w:t>
      </w:r>
      <w:proofErr w:type="spellEnd"/>
      <w:r>
        <w:t xml:space="preserve"> "/bin/sort -</w:t>
      </w:r>
      <w:proofErr w:type="spellStart"/>
      <w:r>
        <w:t>n",a.,a.,stderr</w:t>
      </w:r>
      <w:proofErr w:type="spellEnd"/>
      <w:r>
        <w:t>.</w:t>
      </w:r>
    </w:p>
    <w:p w14:paraId="64C1B4FA" w14:textId="77777777" w:rsidR="00DF4FAD" w:rsidRDefault="00DF4FAD" w:rsidP="00DF4FAD">
      <w:pPr>
        <w:pStyle w:val="Screen"/>
      </w:pPr>
      <w:r>
        <w:t xml:space="preserve">  say 'a.0='a.0</w:t>
      </w:r>
    </w:p>
    <w:p w14:paraId="62BCB5B9" w14:textId="77777777" w:rsidR="00DF4FAD" w:rsidRDefault="00DF4FAD" w:rsidP="00DF4FAD">
      <w:pPr>
        <w:pStyle w:val="Screen"/>
      </w:pPr>
      <w:r>
        <w:t xml:space="preserve">  do  </w:t>
      </w:r>
      <w:proofErr w:type="spellStart"/>
      <w:r>
        <w:t>i</w:t>
      </w:r>
      <w:proofErr w:type="spellEnd"/>
      <w:r>
        <w:t>=1 to a.0</w:t>
      </w:r>
    </w:p>
    <w:p w14:paraId="63630B45" w14:textId="77777777" w:rsidR="00DF4FAD" w:rsidRDefault="00DF4FAD" w:rsidP="00DF4FAD">
      <w:pPr>
        <w:pStyle w:val="Screen"/>
      </w:pPr>
      <w:r>
        <w:t xml:space="preserve">    say "a."</w:t>
      </w:r>
      <w:proofErr w:type="spellStart"/>
      <w:r>
        <w:t>i</w:t>
      </w:r>
      <w:proofErr w:type="spellEnd"/>
      <w:r>
        <w:t>"="</w:t>
      </w:r>
      <w:proofErr w:type="spellStart"/>
      <w:r>
        <w:t>a.i</w:t>
      </w:r>
      <w:proofErr w:type="spellEnd"/>
    </w:p>
    <w:p w14:paraId="411D2343" w14:textId="77777777" w:rsidR="00DF4FAD" w:rsidRDefault="00DF4FAD" w:rsidP="00DF4FAD">
      <w:pPr>
        <w:pStyle w:val="Screen"/>
      </w:pPr>
      <w:r>
        <w:t xml:space="preserve">  end</w:t>
      </w:r>
    </w:p>
    <w:p w14:paraId="405AC757" w14:textId="77777777" w:rsidR="00DF4FAD" w:rsidRDefault="00DF4FAD" w:rsidP="00DF4FAD">
      <w:pPr>
        <w:pStyle w:val="Screen"/>
      </w:pPr>
      <w:r>
        <w:t xml:space="preserve">  say 'stderr.0='stderr.0</w:t>
      </w:r>
    </w:p>
    <w:p w14:paraId="50713CB2" w14:textId="77777777" w:rsidR="00DF4FAD" w:rsidRDefault="00DF4FAD" w:rsidP="00DF4FAD">
      <w:pPr>
        <w:pStyle w:val="Screen"/>
      </w:pPr>
      <w:r>
        <w:t xml:space="preserve">  do  </w:t>
      </w:r>
      <w:proofErr w:type="spellStart"/>
      <w:r>
        <w:t>i</w:t>
      </w:r>
      <w:proofErr w:type="spellEnd"/>
      <w:r>
        <w:t>=1 to stderr.0</w:t>
      </w:r>
    </w:p>
    <w:p w14:paraId="606B044E" w14:textId="77777777" w:rsidR="00DF4FAD" w:rsidRDefault="00DF4FAD" w:rsidP="00DF4FAD">
      <w:pPr>
        <w:pStyle w:val="Screen"/>
      </w:pPr>
      <w:r>
        <w:t xml:space="preserve">    say "stderr."</w:t>
      </w:r>
      <w:proofErr w:type="spellStart"/>
      <w:r>
        <w:t>i</w:t>
      </w:r>
      <w:proofErr w:type="spellEnd"/>
      <w:r>
        <w:t>"="</w:t>
      </w:r>
      <w:proofErr w:type="spellStart"/>
      <w:r>
        <w:t>stderr.i</w:t>
      </w:r>
      <w:proofErr w:type="spellEnd"/>
    </w:p>
    <w:p w14:paraId="1F1B4937" w14:textId="77777777" w:rsidR="00DF4FAD" w:rsidRDefault="00DF4FAD" w:rsidP="00DF4FAD">
      <w:pPr>
        <w:pStyle w:val="Screen"/>
      </w:pPr>
      <w:r>
        <w:t xml:space="preserve">  end</w:t>
      </w:r>
    </w:p>
    <w:p w14:paraId="334AE08D" w14:textId="74D4746E" w:rsidR="00DF4FAD" w:rsidRDefault="00DF4FAD" w:rsidP="00DF4FAD"/>
    <w:p w14:paraId="15839BAC" w14:textId="2E1A1699" w:rsidR="00DF4FAD" w:rsidRDefault="00DF4FAD">
      <w:r>
        <w:t xml:space="preserve">First is a verification that the user has access to OMVS. Next a stem with 12 elements is created using random </w:t>
      </w:r>
      <w:r w:rsidR="007D775C">
        <w:t>3-digit</w:t>
      </w:r>
      <w:r>
        <w:t xml:space="preserve"> numbers.</w:t>
      </w:r>
    </w:p>
    <w:p w14:paraId="6A6D907A" w14:textId="77777777" w:rsidR="007D775C" w:rsidRDefault="007D775C" w:rsidP="007D775C">
      <w:pPr>
        <w:pStyle w:val="Heading3"/>
        <w:rPr>
          <w:rFonts w:eastAsiaTheme="minorHAnsi"/>
        </w:rPr>
      </w:pPr>
      <w:bookmarkStart w:id="91" w:name="_Toc73772489"/>
      <w:r>
        <w:rPr>
          <w:rFonts w:eastAsiaTheme="minorHAnsi"/>
        </w:rPr>
        <w:t xml:space="preserve">More on Stem Sorting using </w:t>
      </w:r>
      <w:proofErr w:type="gramStart"/>
      <w:r>
        <w:rPr>
          <w:rFonts w:eastAsiaTheme="minorHAnsi"/>
        </w:rPr>
        <w:t>BPXWUNIX</w:t>
      </w:r>
      <w:bookmarkEnd w:id="91"/>
      <w:proofErr w:type="gramEnd"/>
    </w:p>
    <w:p w14:paraId="084C875E" w14:textId="77777777" w:rsidR="007D775C" w:rsidRDefault="007D775C" w:rsidP="007D775C">
      <w:pPr>
        <w:keepNext/>
        <w:keepLines/>
      </w:pPr>
      <w:r>
        <w:t>‘Borrowed from an IBM-Main posting by Albert Ferguson:</w:t>
      </w:r>
    </w:p>
    <w:p w14:paraId="7B759DD7" w14:textId="77777777" w:rsidR="00355EAE" w:rsidRDefault="007D775C" w:rsidP="007D775C">
      <w:pPr>
        <w:pStyle w:val="Screen"/>
        <w:keepNext/>
        <w:keepLines/>
      </w:pPr>
      <w:r w:rsidRPr="00E80046">
        <w:t xml:space="preserve">Under </w:t>
      </w:r>
      <w:proofErr w:type="spellStart"/>
      <w:r w:rsidRPr="00E80046">
        <w:t>zOS</w:t>
      </w:r>
      <w:proofErr w:type="spellEnd"/>
      <w:r w:rsidRPr="00E80046">
        <w:t xml:space="preserve"> REXX does have a STEM Sort (via BPXWUNIX). If you have an OMVS Segment on your USERID (and as of </w:t>
      </w:r>
      <w:proofErr w:type="spellStart"/>
      <w:r w:rsidRPr="00E80046">
        <w:t>zOS</w:t>
      </w:r>
      <w:proofErr w:type="spellEnd"/>
      <w:r w:rsidRPr="00E80046">
        <w:t xml:space="preserve"> 2.1+ you should), try this: </w:t>
      </w:r>
      <w:r w:rsidRPr="00E80046">
        <w:br/>
      </w:r>
      <w:r w:rsidRPr="00E80046">
        <w:br/>
        <w:t>/* </w:t>
      </w:r>
      <w:r w:rsidRPr="00E80046">
        <w:br/>
        <w:t>     Do a Binary Sort (use -</w:t>
      </w:r>
      <w:proofErr w:type="spellStart"/>
      <w:r w:rsidRPr="00E80046">
        <w:t>tn</w:t>
      </w:r>
      <w:proofErr w:type="spellEnd"/>
      <w:r w:rsidRPr="00E80046">
        <w:t xml:space="preserve"> for Text) </w:t>
      </w:r>
      <w:r w:rsidRPr="00E80046">
        <w:br/>
        <w:t xml:space="preserve">     Using 2nd Word in each </w:t>
      </w:r>
      <w:proofErr w:type="spellStart"/>
      <w:r w:rsidRPr="00E80046">
        <w:t>StemIn</w:t>
      </w:r>
      <w:proofErr w:type="spellEnd"/>
      <w:r w:rsidRPr="00E80046">
        <w:t>. Record as primary sort key </w:t>
      </w:r>
      <w:r w:rsidRPr="00E80046">
        <w:br/>
        <w:t xml:space="preserve">     Using 1st Word in each </w:t>
      </w:r>
      <w:proofErr w:type="spellStart"/>
      <w:r w:rsidRPr="00E80046">
        <w:t>StemIn</w:t>
      </w:r>
      <w:proofErr w:type="spellEnd"/>
      <w:r w:rsidRPr="00E80046">
        <w:t>. Record as secondary sort key </w:t>
      </w:r>
      <w:r w:rsidRPr="00E80046">
        <w:br/>
        <w:t>     More doc on Unix Sort at </w:t>
      </w:r>
      <w:hyperlink r:id="rId22" w:tgtFrame="_blank" w:history="1">
        <w:r w:rsidRPr="00E80046">
          <w:rPr>
            <w:rStyle w:val="Hyperlink"/>
            <w:color w:val="auto"/>
            <w:u w:val="none"/>
          </w:rPr>
          <w:t>http://publibz.boulder.ibm.com/epubs/pdf/bpx1cd10.pdf</w:t>
        </w:r>
      </w:hyperlink>
      <w:r w:rsidRPr="00E80046">
        <w:t> </w:t>
      </w:r>
      <w:r w:rsidRPr="00E80046">
        <w:br/>
        <w:t>*/ </w:t>
      </w:r>
      <w:r w:rsidRPr="00E80046">
        <w:br/>
        <w:t>x = BPXWUNIX("/bin/sort -bn -k2,2 -k1,1","StemIn.","StemOut.") </w:t>
      </w:r>
      <w:r w:rsidRPr="00E80046">
        <w:br/>
      </w:r>
      <w:r w:rsidRPr="00E80046">
        <w:br/>
        <w:t xml:space="preserve">Also available via the USS side of </w:t>
      </w:r>
      <w:proofErr w:type="spellStart"/>
      <w:r w:rsidRPr="00E80046">
        <w:t>zOS</w:t>
      </w:r>
      <w:proofErr w:type="spellEnd"/>
      <w:r w:rsidRPr="00E80046">
        <w:t xml:space="preserve"> is Regex support: </w:t>
      </w:r>
      <w:r w:rsidRPr="00E80046">
        <w:br/>
      </w:r>
      <w:r w:rsidRPr="00E80046">
        <w:br/>
        <w:t>/* </w:t>
      </w:r>
      <w:r w:rsidRPr="00E80046">
        <w:br/>
        <w:t xml:space="preserve">    Get the JESMSGLG output from a JOB, </w:t>
      </w:r>
      <w:proofErr w:type="gramStart"/>
      <w:r w:rsidRPr="00E80046">
        <w:t>e.g.</w:t>
      </w:r>
      <w:proofErr w:type="gramEnd"/>
      <w:r w:rsidRPr="00E80046">
        <w:t xml:space="preserve"> via SDSF or (E)JES and put in the STEM </w:t>
      </w:r>
      <w:proofErr w:type="spellStart"/>
      <w:r w:rsidRPr="00E80046">
        <w:t>JesMsgLg</w:t>
      </w:r>
      <w:proofErr w:type="spellEnd"/>
      <w:r w:rsidRPr="00E80046">
        <w:t>. </w:t>
      </w:r>
      <w:r w:rsidRPr="00E80046">
        <w:br/>
        <w:t>    Use the USS grep in, Extended mode, to search for all STEPS with an RC=12, 16, or 20 </w:t>
      </w:r>
      <w:r w:rsidRPr="00E80046">
        <w:br/>
        <w:t xml:space="preserve">    Return only those steps to the </w:t>
      </w:r>
      <w:proofErr w:type="spellStart"/>
      <w:r w:rsidRPr="00E80046">
        <w:t>BadSteps</w:t>
      </w:r>
      <w:proofErr w:type="spellEnd"/>
      <w:r w:rsidRPr="00E80046">
        <w:t>. STEM variable ... </w:t>
      </w:r>
      <w:r w:rsidRPr="00E80046">
        <w:br/>
      </w:r>
      <w:r w:rsidRPr="00E80046">
        <w:br/>
        <w:t>    Add a step using this at the very END of a JOB to determine if something did not go as expected, and then </w:t>
      </w:r>
      <w:r w:rsidRPr="00E80046">
        <w:br/>
        <w:t>    possibly correct it! </w:t>
      </w:r>
      <w:r w:rsidRPr="00E80046">
        <w:br/>
        <w:t>*/ </w:t>
      </w:r>
      <w:r w:rsidRPr="00E80046">
        <w:br/>
        <w:t>x = BPXWUNIX("/bin/grep -E -e'¬.{30}(.{10}  (12|16|20)'", "</w:t>
      </w:r>
      <w:proofErr w:type="spellStart"/>
      <w:r w:rsidRPr="00E80046">
        <w:t>JesMsgLg</w:t>
      </w:r>
      <w:proofErr w:type="spellEnd"/>
      <w:r w:rsidRPr="00E80046">
        <w:t>.","</w:t>
      </w:r>
      <w:proofErr w:type="spellStart"/>
      <w:r w:rsidRPr="00E80046">
        <w:t>BadSteps</w:t>
      </w:r>
      <w:proofErr w:type="spellEnd"/>
      <w:r w:rsidRPr="00E80046">
        <w:t>.")</w:t>
      </w:r>
    </w:p>
    <w:p w14:paraId="367DF7EB" w14:textId="0CA044A1" w:rsidR="007D775C" w:rsidRPr="00853BF3" w:rsidRDefault="007D775C" w:rsidP="00853BF3"/>
    <w:p w14:paraId="224279B8" w14:textId="5DD13DF5" w:rsidR="002617DE" w:rsidRDefault="002617DE" w:rsidP="000E1E82">
      <w:pPr>
        <w:pStyle w:val="Heading2"/>
      </w:pPr>
      <w:bookmarkStart w:id="92" w:name="_Toc73772490"/>
      <w:r>
        <w:lastRenderedPageBreak/>
        <w:t>Converting the User Provided Data Set Name to a Full Data Set Name</w:t>
      </w:r>
      <w:bookmarkEnd w:id="92"/>
    </w:p>
    <w:p w14:paraId="03BC85DD" w14:textId="30660F6C" w:rsidR="002617DE" w:rsidRDefault="002617DE" w:rsidP="002617DE">
      <w:r>
        <w:t xml:space="preserve">Many times, the user, when prompted to enter a data set name, will enter the data set name without fully qualifying it, and without the default TSO Prefix. That isn’t a </w:t>
      </w:r>
      <w:proofErr w:type="gramStart"/>
      <w:r>
        <w:t>problem is</w:t>
      </w:r>
      <w:proofErr w:type="gramEnd"/>
      <w:r>
        <w:t xml:space="preserve"> all references to the data set name are using standard system services that will resolve the data set name properly. If the data set name must be fully qualified within the application the easy way to do that is to use the TSO LISTDSI service, which will return the fully qualified data set name (without quotes) in the SYSDSNAME variable.</w:t>
      </w:r>
    </w:p>
    <w:p w14:paraId="566A7F12" w14:textId="43635559" w:rsidR="002617DE" w:rsidRDefault="002617DE" w:rsidP="002617DE">
      <w:pPr>
        <w:pStyle w:val="Screen"/>
      </w:pPr>
      <w:r>
        <w:t xml:space="preserve">/* </w:t>
      </w:r>
      <w:proofErr w:type="spellStart"/>
      <w:r>
        <w:t>rexx</w:t>
      </w:r>
      <w:proofErr w:type="spellEnd"/>
      <w:r>
        <w:t xml:space="preserve"> */</w:t>
      </w:r>
    </w:p>
    <w:p w14:paraId="54CE1EF5" w14:textId="013CB018" w:rsidR="002617DE" w:rsidRDefault="002617DE" w:rsidP="002617DE">
      <w:pPr>
        <w:pStyle w:val="Screen"/>
      </w:pPr>
      <w:proofErr w:type="spellStart"/>
      <w:r>
        <w:t>arg</w:t>
      </w:r>
      <w:proofErr w:type="spellEnd"/>
      <w:r>
        <w:t xml:space="preserve"> </w:t>
      </w:r>
      <w:proofErr w:type="spellStart"/>
      <w:r>
        <w:t>dsname</w:t>
      </w:r>
      <w:proofErr w:type="spellEnd"/>
    </w:p>
    <w:p w14:paraId="0F7045D1" w14:textId="13C1CB64" w:rsidR="002617DE" w:rsidRDefault="002617DE" w:rsidP="002617DE">
      <w:pPr>
        <w:pStyle w:val="Screen"/>
      </w:pPr>
      <w:r>
        <w:t xml:space="preserve">x = </w:t>
      </w:r>
      <w:proofErr w:type="spellStart"/>
      <w:r>
        <w:t>listdsi</w:t>
      </w:r>
      <w:proofErr w:type="spellEnd"/>
      <w:r>
        <w:t>(</w:t>
      </w:r>
      <w:proofErr w:type="spellStart"/>
      <w:r>
        <w:t>dsname</w:t>
      </w:r>
      <w:proofErr w:type="spellEnd"/>
      <w:r>
        <w:t>)</w:t>
      </w:r>
    </w:p>
    <w:p w14:paraId="0CA48356" w14:textId="4E007D31" w:rsidR="002617DE" w:rsidRDefault="002617DE" w:rsidP="002617DE">
      <w:pPr>
        <w:pStyle w:val="Screen"/>
      </w:pPr>
      <w:r>
        <w:t xml:space="preserve">Say ‘Input DSN:’ </w:t>
      </w:r>
      <w:proofErr w:type="spellStart"/>
      <w:proofErr w:type="gramStart"/>
      <w:r>
        <w:t>dsname</w:t>
      </w:r>
      <w:proofErr w:type="spellEnd"/>
      <w:proofErr w:type="gramEnd"/>
    </w:p>
    <w:p w14:paraId="03CF9673" w14:textId="4A0605B4" w:rsidR="002617DE" w:rsidRDefault="002617DE" w:rsidP="00853BF3">
      <w:pPr>
        <w:pStyle w:val="Screen"/>
      </w:pPr>
      <w:r>
        <w:t xml:space="preserve">Say ‘Full DSN:’ </w:t>
      </w:r>
      <w:proofErr w:type="spellStart"/>
      <w:proofErr w:type="gramStart"/>
      <w:r>
        <w:t>sysdsname</w:t>
      </w:r>
      <w:proofErr w:type="spellEnd"/>
      <w:proofErr w:type="gramEnd"/>
    </w:p>
    <w:p w14:paraId="79378A6A" w14:textId="4949CA0E" w:rsidR="002617DE" w:rsidRDefault="002617DE" w:rsidP="002617DE"/>
    <w:p w14:paraId="1634D674" w14:textId="6E2D4699" w:rsidR="007D775C" w:rsidRDefault="002617DE">
      <w:r>
        <w:t>Note that this works whether the user is running with, or without, a TSO PREFIX.</w:t>
      </w:r>
    </w:p>
    <w:p w14:paraId="60DE7B19" w14:textId="66ECB757" w:rsidR="000E1E82" w:rsidRDefault="000E1E82" w:rsidP="00E933C3">
      <w:pPr>
        <w:pStyle w:val="Heading2"/>
      </w:pPr>
      <w:bookmarkStart w:id="93" w:name="_Toc73772491"/>
      <w:r>
        <w:t xml:space="preserve">Default ISPF </w:t>
      </w:r>
      <w:r w:rsidRPr="00E933C3">
        <w:t>Terminal</w:t>
      </w:r>
      <w:r>
        <w:t xml:space="preserve"> Type</w:t>
      </w:r>
      <w:bookmarkEnd w:id="93"/>
    </w:p>
    <w:p w14:paraId="64F9FB48" w14:textId="19C93CCE" w:rsidR="000E1E82" w:rsidRDefault="000E1E82" w:rsidP="000E1E82">
      <w:r>
        <w:t>It has been recommended that the ISPF Terminal Type 6 (3278T) model be selected from ISPF Primary Menu Option 0.</w:t>
      </w:r>
    </w:p>
    <w:p w14:paraId="3AA0BE98" w14:textId="15C1AEED" w:rsidR="00324705" w:rsidRDefault="00324705" w:rsidP="00E933C3">
      <w:pPr>
        <w:pStyle w:val="Heading2"/>
      </w:pPr>
      <w:bookmarkStart w:id="94" w:name="_Toc73772492"/>
      <w:r>
        <w:t xml:space="preserve">Sharing REXX Variables, including stems, with </w:t>
      </w:r>
      <w:proofErr w:type="gramStart"/>
      <w:r>
        <w:t>other</w:t>
      </w:r>
      <w:proofErr w:type="gramEnd"/>
      <w:r>
        <w:t xml:space="preserve"> REXX exec’s</w:t>
      </w:r>
      <w:bookmarkEnd w:id="94"/>
    </w:p>
    <w:p w14:paraId="42606A94" w14:textId="63FE7505" w:rsidR="00324705" w:rsidRPr="00324705" w:rsidRDefault="00324705" w:rsidP="00324705">
      <w:pPr>
        <w:pStyle w:val="Example"/>
        <w:pBdr>
          <w:right w:val="double" w:sz="4" w:space="0" w:color="auto" w:shadow="1"/>
        </w:pBdr>
        <w:ind w:right="7110"/>
      </w:pPr>
      <w:r>
        <w:t>RXSHRVAR</w:t>
      </w:r>
    </w:p>
    <w:p w14:paraId="558A5A8A" w14:textId="1318C8D4" w:rsidR="00324705" w:rsidRDefault="00324705" w:rsidP="00324705">
      <w:r>
        <w:t>One of the major issues with REXX on z/OS is the lack of a global pool to share REXX variables. This forces the developer to write very large REXX exec’s instead of writing more modular individual REXX execs.</w:t>
      </w:r>
    </w:p>
    <w:p w14:paraId="38DD22D1" w14:textId="0B90FC34" w:rsidR="00324705" w:rsidRDefault="00324705" w:rsidP="00324705">
      <w:r>
        <w:t>There are solutions on the CBT Tape – look for STEMPUSH and STEMPULL and REXXGBLV. These are assembled and linked solutions that are worth checking out if you are allowed to use open-source tools.</w:t>
      </w:r>
    </w:p>
    <w:p w14:paraId="54281FF2" w14:textId="5425FA6D" w:rsidR="00324705" w:rsidRDefault="00324705" w:rsidP="00324705">
      <w:r>
        <w:t>If you just want to roll-your-own (</w:t>
      </w:r>
      <w:proofErr w:type="spellStart"/>
      <w:r>
        <w:t>ryo</w:t>
      </w:r>
      <w:proofErr w:type="spellEnd"/>
      <w:r>
        <w:t xml:space="preserve">), and if your application runs under ISPF, then you can use the ISPF Shared Variable Pool </w:t>
      </w:r>
      <w:r w:rsidR="00676120">
        <w:t>to pass REXX data from one REXX exec to another.</w:t>
      </w:r>
    </w:p>
    <w:p w14:paraId="5005179D" w14:textId="1820CF38" w:rsidR="00676120" w:rsidRDefault="00676120" w:rsidP="00324705">
      <w:r>
        <w:t>The RXSHRVAR sample demonstrates how to convert a REXX stem (single level only in the example but that can obviously be expanded upon) into ISPF variables and then convert the ISPF variables back to REXX stem variables.</w:t>
      </w:r>
    </w:p>
    <w:p w14:paraId="3DBA62CC" w14:textId="73718C6A" w:rsidR="00676120" w:rsidRDefault="00676120" w:rsidP="00324705">
      <w:r>
        <w:t>There are two parts of the example. The 1</w:t>
      </w:r>
      <w:r w:rsidRPr="00676120">
        <w:rPr>
          <w:vertAlign w:val="superscript"/>
        </w:rPr>
        <w:t>st</w:t>
      </w:r>
      <w:r>
        <w:t xml:space="preserve"> part converts the REXX variables to ISPF </w:t>
      </w:r>
      <w:proofErr w:type="gramStart"/>
      <w:r>
        <w:t>variables</w:t>
      </w:r>
      <w:proofErr w:type="gramEnd"/>
      <w:r>
        <w:t xml:space="preserve"> and the 2</w:t>
      </w:r>
      <w:r w:rsidRPr="00676120">
        <w:rPr>
          <w:vertAlign w:val="superscript"/>
        </w:rPr>
        <w:t>nd</w:t>
      </w:r>
      <w:r>
        <w:t xml:space="preserve"> part converts the ISPF variables to REXX variables. This technique utilizes the REXX INTERPRET </w:t>
      </w:r>
      <w:proofErr w:type="gramStart"/>
      <w:r>
        <w:t>instruction</w:t>
      </w:r>
      <w:proofErr w:type="gramEnd"/>
      <w:r>
        <w:t xml:space="preserve"> (which can be confusing at first look so use your favorite browser search engine to learn more about it).</w:t>
      </w:r>
    </w:p>
    <w:p w14:paraId="39FEB87E" w14:textId="07D9BC32" w:rsidR="00676120" w:rsidRDefault="00676120" w:rsidP="00676120">
      <w:pPr>
        <w:pStyle w:val="Heading4"/>
      </w:pPr>
      <w:r>
        <w:t xml:space="preserve">RXSHRVAR – Converting REXX variables to ISPF </w:t>
      </w:r>
      <w:proofErr w:type="gramStart"/>
      <w:r>
        <w:t>variables</w:t>
      </w:r>
      <w:proofErr w:type="gramEnd"/>
    </w:p>
    <w:p w14:paraId="029AB268" w14:textId="359C46B0" w:rsidR="00676120" w:rsidRDefault="00676120" w:rsidP="00676120">
      <w:pPr>
        <w:pStyle w:val="Screen"/>
      </w:pPr>
      <w:r>
        <w:t xml:space="preserve">/* ----------------------------------------------------- *     </w:t>
      </w:r>
    </w:p>
    <w:p w14:paraId="03BB0432" w14:textId="77777777" w:rsidR="00676120" w:rsidRDefault="00676120" w:rsidP="00676120">
      <w:pPr>
        <w:pStyle w:val="Screen"/>
      </w:pPr>
      <w:r>
        <w:t xml:space="preserve">| Create unique ISPF variables from each stem and       |      </w:t>
      </w:r>
    </w:p>
    <w:p w14:paraId="389C9F6D" w14:textId="77777777" w:rsidR="00676120" w:rsidRDefault="00676120" w:rsidP="00676120">
      <w:pPr>
        <w:pStyle w:val="Screen"/>
      </w:pPr>
      <w:r>
        <w:t xml:space="preserve">| VPUT the ISPF variable into the shared variable pool. |      </w:t>
      </w:r>
    </w:p>
    <w:p w14:paraId="6B9CD7FA" w14:textId="77777777" w:rsidR="00676120" w:rsidRDefault="00676120" w:rsidP="00676120">
      <w:pPr>
        <w:pStyle w:val="Screen"/>
      </w:pPr>
      <w:r>
        <w:t xml:space="preserve">|                                                       |      </w:t>
      </w:r>
    </w:p>
    <w:p w14:paraId="7B1675FF" w14:textId="77777777" w:rsidR="00676120" w:rsidRDefault="00676120" w:rsidP="00676120">
      <w:pPr>
        <w:pStyle w:val="Screen"/>
      </w:pPr>
      <w:r>
        <w:t xml:space="preserve">| The </w:t>
      </w:r>
      <w:proofErr w:type="spellStart"/>
      <w:r>
        <w:t>samplec</w:t>
      </w:r>
      <w:proofErr w:type="spellEnd"/>
      <w:r>
        <w:t xml:space="preserve"> variable contains the count of the number |      </w:t>
      </w:r>
    </w:p>
    <w:p w14:paraId="27B9B24C" w14:textId="77777777" w:rsidR="00676120" w:rsidRDefault="00676120" w:rsidP="00676120">
      <w:pPr>
        <w:pStyle w:val="Screen"/>
      </w:pPr>
      <w:r>
        <w:t xml:space="preserve">| of variables.                                         |      </w:t>
      </w:r>
    </w:p>
    <w:p w14:paraId="19F9CE6D" w14:textId="77777777" w:rsidR="00676120" w:rsidRDefault="00676120" w:rsidP="00676120">
      <w:pPr>
        <w:pStyle w:val="Screen"/>
      </w:pPr>
      <w:r>
        <w:t xml:space="preserve">* ----------------------------------------------------- */     </w:t>
      </w:r>
    </w:p>
    <w:p w14:paraId="1F70E3A5" w14:textId="77777777" w:rsidR="00676120" w:rsidRDefault="00676120" w:rsidP="00676120">
      <w:pPr>
        <w:pStyle w:val="Screen"/>
      </w:pPr>
      <w:proofErr w:type="spellStart"/>
      <w:r>
        <w:t>samplec</w:t>
      </w:r>
      <w:proofErr w:type="spellEnd"/>
      <w:r>
        <w:t xml:space="preserve"> = sample.0       /* setup count variable */            </w:t>
      </w:r>
    </w:p>
    <w:p w14:paraId="48DA05AF" w14:textId="77777777" w:rsidR="00676120" w:rsidRDefault="00676120" w:rsidP="00676120">
      <w:pPr>
        <w:pStyle w:val="Screen"/>
      </w:pPr>
      <w:r>
        <w:t>'</w:t>
      </w:r>
      <w:proofErr w:type="spellStart"/>
      <w:proofErr w:type="gramStart"/>
      <w:r>
        <w:t>vput</w:t>
      </w:r>
      <w:proofErr w:type="spellEnd"/>
      <w:proofErr w:type="gramEnd"/>
      <w:r>
        <w:t xml:space="preserve"> (</w:t>
      </w:r>
      <w:proofErr w:type="spellStart"/>
      <w:r>
        <w:t>samplec</w:t>
      </w:r>
      <w:proofErr w:type="spellEnd"/>
      <w:r>
        <w:t xml:space="preserve">) shared'  /* </w:t>
      </w:r>
      <w:proofErr w:type="spellStart"/>
      <w:r>
        <w:t>vput</w:t>
      </w:r>
      <w:proofErr w:type="spellEnd"/>
      <w:r>
        <w:t xml:space="preserve"> the variable    */            </w:t>
      </w:r>
    </w:p>
    <w:p w14:paraId="6F18F51F" w14:textId="77777777" w:rsidR="00676120" w:rsidRDefault="00676120" w:rsidP="00676120">
      <w:pPr>
        <w:pStyle w:val="Screen"/>
      </w:pPr>
      <w:r>
        <w:t xml:space="preserve">                                                               </w:t>
      </w:r>
    </w:p>
    <w:p w14:paraId="2B808B57" w14:textId="77777777" w:rsidR="00676120" w:rsidRDefault="00676120" w:rsidP="00676120">
      <w:pPr>
        <w:pStyle w:val="Screen"/>
      </w:pPr>
      <w:r>
        <w:t xml:space="preserve">/* --------------------------------------------------------- * </w:t>
      </w:r>
    </w:p>
    <w:p w14:paraId="7D6E63CA" w14:textId="77777777" w:rsidR="00676120" w:rsidRDefault="00676120" w:rsidP="00676120">
      <w:pPr>
        <w:pStyle w:val="Screen"/>
      </w:pPr>
      <w:r>
        <w:lastRenderedPageBreak/>
        <w:t xml:space="preserve">| Process each individual stem variable using the REXX      |  </w:t>
      </w:r>
    </w:p>
    <w:p w14:paraId="0EF73EC3" w14:textId="77777777" w:rsidR="00676120" w:rsidRDefault="00676120" w:rsidP="00676120">
      <w:pPr>
        <w:pStyle w:val="Screen"/>
      </w:pPr>
      <w:r>
        <w:t xml:space="preserve">| INTERPRET command.                                        |  </w:t>
      </w:r>
    </w:p>
    <w:p w14:paraId="3E2F746A" w14:textId="77777777" w:rsidR="00676120" w:rsidRDefault="00676120" w:rsidP="00676120">
      <w:pPr>
        <w:pStyle w:val="Screen"/>
      </w:pPr>
      <w:r>
        <w:t xml:space="preserve">|                                                           |  </w:t>
      </w:r>
    </w:p>
    <w:p w14:paraId="3D91DB7A" w14:textId="77777777" w:rsidR="00676120" w:rsidRDefault="00676120" w:rsidP="00676120">
      <w:pPr>
        <w:pStyle w:val="Screen"/>
      </w:pPr>
      <w:r>
        <w:t xml:space="preserve">| This converts the stem.# value to a valid ISPF variable   |  </w:t>
      </w:r>
    </w:p>
    <w:p w14:paraId="1F9DB06A" w14:textId="77777777" w:rsidR="00676120" w:rsidRDefault="00676120" w:rsidP="00676120">
      <w:pPr>
        <w:pStyle w:val="Screen"/>
      </w:pPr>
      <w:r>
        <w:t xml:space="preserve">| which can be anything you want to call it. It just </w:t>
      </w:r>
      <w:proofErr w:type="gramStart"/>
      <w:r>
        <w:t>has to</w:t>
      </w:r>
      <w:proofErr w:type="gramEnd"/>
      <w:r>
        <w:t xml:space="preserve"> |  </w:t>
      </w:r>
    </w:p>
    <w:p w14:paraId="7F8584DB" w14:textId="77777777" w:rsidR="00676120" w:rsidRDefault="00676120" w:rsidP="00676120">
      <w:pPr>
        <w:pStyle w:val="Screen"/>
      </w:pPr>
      <w:r>
        <w:t xml:space="preserve">| be a valid ISPF variable name (and 8 characters or less). |  </w:t>
      </w:r>
    </w:p>
    <w:p w14:paraId="4046C829" w14:textId="77777777" w:rsidR="00676120" w:rsidRDefault="00676120" w:rsidP="00676120">
      <w:pPr>
        <w:pStyle w:val="Screen"/>
      </w:pPr>
      <w:r>
        <w:t xml:space="preserve">* --------------------------------------------------------- */ </w:t>
      </w:r>
    </w:p>
    <w:p w14:paraId="76799772" w14:textId="77777777" w:rsidR="00676120" w:rsidRDefault="00676120" w:rsidP="00676120">
      <w:pPr>
        <w:pStyle w:val="Screen"/>
      </w:pPr>
      <w:r>
        <w:t xml:space="preserve">do </w:t>
      </w:r>
      <w:proofErr w:type="spellStart"/>
      <w:r>
        <w:t>i</w:t>
      </w:r>
      <w:proofErr w:type="spellEnd"/>
      <w:r>
        <w:t xml:space="preserve"> = 1 to sample.0                                           </w:t>
      </w:r>
    </w:p>
    <w:p w14:paraId="31B3E65A" w14:textId="77777777" w:rsidR="00676120" w:rsidRDefault="00676120" w:rsidP="00676120">
      <w:pPr>
        <w:pStyle w:val="Screen"/>
      </w:pPr>
      <w:r>
        <w:t xml:space="preserve">  interpret '</w:t>
      </w:r>
      <w:proofErr w:type="spellStart"/>
      <w:r>
        <w:t>sample'i</w:t>
      </w:r>
      <w:proofErr w:type="spellEnd"/>
      <w:r>
        <w:t xml:space="preserve"> '=  sample.'</w:t>
      </w:r>
      <w:proofErr w:type="spellStart"/>
      <w:r>
        <w:t>i</w:t>
      </w:r>
      <w:proofErr w:type="spellEnd"/>
      <w:r>
        <w:t xml:space="preserve">                            </w:t>
      </w:r>
    </w:p>
    <w:p w14:paraId="5D98E0F0" w14:textId="6CD0877C" w:rsidR="00676120" w:rsidRDefault="00676120" w:rsidP="00676120">
      <w:pPr>
        <w:pStyle w:val="Screen"/>
      </w:pPr>
      <w:r>
        <w:t xml:space="preserve">  '</w:t>
      </w:r>
      <w:proofErr w:type="spellStart"/>
      <w:proofErr w:type="gramStart"/>
      <w:r>
        <w:t>vput</w:t>
      </w:r>
      <w:proofErr w:type="spellEnd"/>
      <w:proofErr w:type="gramEnd"/>
      <w:r>
        <w:t xml:space="preserve"> (</w:t>
      </w:r>
      <w:proofErr w:type="spellStart"/>
      <w:r>
        <w:t>sample'i</w:t>
      </w:r>
      <w:proofErr w:type="spellEnd"/>
      <w:r>
        <w:t xml:space="preserve">') shared'                          </w:t>
      </w:r>
    </w:p>
    <w:p w14:paraId="068F2A63" w14:textId="4CFA33A6" w:rsidR="00676120" w:rsidRDefault="00676120" w:rsidP="00676120">
      <w:pPr>
        <w:pStyle w:val="Screen"/>
      </w:pPr>
      <w:r>
        <w:t xml:space="preserve">end                                                            </w:t>
      </w:r>
    </w:p>
    <w:p w14:paraId="3B6262C1" w14:textId="16E849E7" w:rsidR="00676120" w:rsidRDefault="00676120" w:rsidP="00676120">
      <w:pPr>
        <w:pStyle w:val="Heading4"/>
      </w:pPr>
      <w:r>
        <w:t xml:space="preserve">RXSHRVAR – Converting ISPF variables back to REXX </w:t>
      </w:r>
      <w:proofErr w:type="gramStart"/>
      <w:r>
        <w:t>variables</w:t>
      </w:r>
      <w:proofErr w:type="gramEnd"/>
    </w:p>
    <w:p w14:paraId="20BD5979" w14:textId="607324A3" w:rsidR="00676120" w:rsidRDefault="00676120" w:rsidP="00676120">
      <w:pPr>
        <w:pStyle w:val="Screen"/>
      </w:pPr>
      <w:r>
        <w:t xml:space="preserve">/* ---------------------------------------------------------- *       </w:t>
      </w:r>
    </w:p>
    <w:p w14:paraId="1B1E397F" w14:textId="77777777" w:rsidR="00676120" w:rsidRDefault="00676120" w:rsidP="00676120">
      <w:pPr>
        <w:pStyle w:val="Screen"/>
      </w:pPr>
      <w:r>
        <w:t xml:space="preserve">| Get the </w:t>
      </w:r>
      <w:proofErr w:type="spellStart"/>
      <w:r>
        <w:t>samplec</w:t>
      </w:r>
      <w:proofErr w:type="spellEnd"/>
      <w:r>
        <w:t xml:space="preserve"> (count) ISPF variable into a REXX variable |        </w:t>
      </w:r>
    </w:p>
    <w:p w14:paraId="71907C00" w14:textId="77777777" w:rsidR="00676120" w:rsidRDefault="00676120" w:rsidP="00676120">
      <w:pPr>
        <w:pStyle w:val="Screen"/>
      </w:pPr>
      <w:r>
        <w:t xml:space="preserve">| and then VERASE it to remove it from the ISPF shared       |        </w:t>
      </w:r>
    </w:p>
    <w:p w14:paraId="4EF1F50D" w14:textId="77777777" w:rsidR="00676120" w:rsidRDefault="00676120" w:rsidP="00676120">
      <w:pPr>
        <w:pStyle w:val="Screen"/>
      </w:pPr>
      <w:r>
        <w:t xml:space="preserve">| variable pool.                                             |        </w:t>
      </w:r>
    </w:p>
    <w:p w14:paraId="3352C0AD" w14:textId="77777777" w:rsidR="00676120" w:rsidRDefault="00676120" w:rsidP="00676120">
      <w:pPr>
        <w:pStyle w:val="Screen"/>
      </w:pPr>
      <w:r>
        <w:t xml:space="preserve">* ---------------------------------------------------------- */       </w:t>
      </w:r>
    </w:p>
    <w:p w14:paraId="08B6753B" w14:textId="77777777" w:rsidR="00676120" w:rsidRDefault="00676120" w:rsidP="00676120">
      <w:pPr>
        <w:pStyle w:val="Screen"/>
      </w:pPr>
      <w:r>
        <w:t>'</w:t>
      </w:r>
      <w:proofErr w:type="spellStart"/>
      <w:proofErr w:type="gramStart"/>
      <w:r>
        <w:t>vget</w:t>
      </w:r>
      <w:proofErr w:type="spellEnd"/>
      <w:proofErr w:type="gramEnd"/>
      <w:r>
        <w:t xml:space="preserve"> (</w:t>
      </w:r>
      <w:proofErr w:type="spellStart"/>
      <w:r>
        <w:t>samplec</w:t>
      </w:r>
      <w:proofErr w:type="spellEnd"/>
      <w:r>
        <w:t xml:space="preserve">) shared'    /* get the count of the stem variables */  </w:t>
      </w:r>
    </w:p>
    <w:p w14:paraId="5ABC1DBE" w14:textId="77777777" w:rsidR="00676120" w:rsidRDefault="00676120" w:rsidP="00676120">
      <w:pPr>
        <w:pStyle w:val="Screen"/>
      </w:pPr>
      <w:r>
        <w:t>'</w:t>
      </w:r>
      <w:proofErr w:type="spellStart"/>
      <w:proofErr w:type="gramStart"/>
      <w:r>
        <w:t>verase</w:t>
      </w:r>
      <w:proofErr w:type="spellEnd"/>
      <w:proofErr w:type="gramEnd"/>
      <w:r>
        <w:t xml:space="preserve"> (</w:t>
      </w:r>
      <w:proofErr w:type="spellStart"/>
      <w:r>
        <w:t>samplec</w:t>
      </w:r>
      <w:proofErr w:type="spellEnd"/>
      <w:r>
        <w:t xml:space="preserve">) shared'  /* </w:t>
      </w:r>
      <w:proofErr w:type="spellStart"/>
      <w:r>
        <w:t>clean up</w:t>
      </w:r>
      <w:proofErr w:type="spellEnd"/>
      <w:r>
        <w:t xml:space="preserve"> </w:t>
      </w:r>
      <w:proofErr w:type="spellStart"/>
      <w:r>
        <w:t>ispf</w:t>
      </w:r>
      <w:proofErr w:type="spellEnd"/>
      <w:r>
        <w:t xml:space="preserve"> var pool    */            </w:t>
      </w:r>
    </w:p>
    <w:p w14:paraId="7DCDDC89" w14:textId="77777777" w:rsidR="00676120" w:rsidRDefault="00676120" w:rsidP="00676120">
      <w:pPr>
        <w:pStyle w:val="Screen"/>
      </w:pPr>
      <w:r>
        <w:t xml:space="preserve">sample.0 = </w:t>
      </w:r>
      <w:proofErr w:type="spellStart"/>
      <w:r>
        <w:t>samplec</w:t>
      </w:r>
      <w:proofErr w:type="spellEnd"/>
      <w:r>
        <w:t xml:space="preserve">         /* set sample.0 to the count */            </w:t>
      </w:r>
    </w:p>
    <w:p w14:paraId="5D925DCB" w14:textId="77777777" w:rsidR="00676120" w:rsidRDefault="00676120" w:rsidP="00676120">
      <w:pPr>
        <w:pStyle w:val="Screen"/>
      </w:pPr>
      <w:r>
        <w:t xml:space="preserve">                                                                      </w:t>
      </w:r>
    </w:p>
    <w:p w14:paraId="53250F7C" w14:textId="77777777" w:rsidR="00676120" w:rsidRDefault="00676120" w:rsidP="00676120">
      <w:pPr>
        <w:pStyle w:val="Screen"/>
      </w:pPr>
      <w:r>
        <w:t xml:space="preserve">/* ------------------------------------------------------- *          </w:t>
      </w:r>
    </w:p>
    <w:p w14:paraId="4FCFE09D" w14:textId="77777777" w:rsidR="00676120" w:rsidRDefault="00676120" w:rsidP="00676120">
      <w:pPr>
        <w:pStyle w:val="Screen"/>
      </w:pPr>
      <w:r>
        <w:t xml:space="preserve">| Retrieve from the ISPF Shared Variable Pool each unique |           </w:t>
      </w:r>
    </w:p>
    <w:p w14:paraId="74E8B555" w14:textId="77777777" w:rsidR="00676120" w:rsidRDefault="00676120" w:rsidP="00676120">
      <w:pPr>
        <w:pStyle w:val="Screen"/>
      </w:pPr>
      <w:r>
        <w:t xml:space="preserve">| stem variable and place it back into the stem using     |           </w:t>
      </w:r>
    </w:p>
    <w:p w14:paraId="1E8176F7" w14:textId="77777777" w:rsidR="00676120" w:rsidRDefault="00676120" w:rsidP="00676120">
      <w:pPr>
        <w:pStyle w:val="Screen"/>
      </w:pPr>
      <w:r>
        <w:t xml:space="preserve">| the REXX INTERPRET command.                             |           </w:t>
      </w:r>
    </w:p>
    <w:p w14:paraId="67BDA996" w14:textId="77777777" w:rsidR="00676120" w:rsidRDefault="00676120" w:rsidP="00676120">
      <w:pPr>
        <w:pStyle w:val="Screen"/>
      </w:pPr>
      <w:r>
        <w:t xml:space="preserve">* ------------------------------------------------------- */          </w:t>
      </w:r>
    </w:p>
    <w:p w14:paraId="721FC0BF" w14:textId="77777777" w:rsidR="00676120" w:rsidRDefault="00676120" w:rsidP="00676120">
      <w:pPr>
        <w:pStyle w:val="Screen"/>
      </w:pPr>
      <w:r>
        <w:t xml:space="preserve">do </w:t>
      </w:r>
      <w:proofErr w:type="spellStart"/>
      <w:r>
        <w:t>i</w:t>
      </w:r>
      <w:proofErr w:type="spellEnd"/>
      <w:r>
        <w:t xml:space="preserve"> = 1 to sample.0                                                  </w:t>
      </w:r>
    </w:p>
    <w:p w14:paraId="473256BF" w14:textId="3ED266AD" w:rsidR="00676120" w:rsidRDefault="00676120" w:rsidP="00676120">
      <w:pPr>
        <w:pStyle w:val="Screen"/>
      </w:pPr>
      <w:r>
        <w:t xml:space="preserve">  '</w:t>
      </w:r>
      <w:proofErr w:type="spellStart"/>
      <w:proofErr w:type="gramStart"/>
      <w:r>
        <w:t>vget</w:t>
      </w:r>
      <w:proofErr w:type="spellEnd"/>
      <w:proofErr w:type="gramEnd"/>
      <w:r>
        <w:t xml:space="preserve"> (</w:t>
      </w:r>
      <w:proofErr w:type="spellStart"/>
      <w:r>
        <w:t>sample'i</w:t>
      </w:r>
      <w:proofErr w:type="spellEnd"/>
      <w:r>
        <w:t xml:space="preserve">') shared'   /* get the individual var */  </w:t>
      </w:r>
    </w:p>
    <w:p w14:paraId="7136C4DC" w14:textId="5C2A8AAB" w:rsidR="00676120" w:rsidRDefault="00676120" w:rsidP="00676120">
      <w:pPr>
        <w:pStyle w:val="Screen"/>
      </w:pPr>
      <w:r>
        <w:t xml:space="preserve">  '</w:t>
      </w:r>
      <w:proofErr w:type="spellStart"/>
      <w:proofErr w:type="gramStart"/>
      <w:r>
        <w:t>verase</w:t>
      </w:r>
      <w:proofErr w:type="spellEnd"/>
      <w:proofErr w:type="gramEnd"/>
      <w:r>
        <w:t xml:space="preserve"> (</w:t>
      </w:r>
      <w:proofErr w:type="spellStart"/>
      <w:r>
        <w:t>sample'i</w:t>
      </w:r>
      <w:proofErr w:type="spellEnd"/>
      <w:r>
        <w:t xml:space="preserve">') shared' /* </w:t>
      </w:r>
      <w:proofErr w:type="spellStart"/>
      <w:r>
        <w:t>clean up</w:t>
      </w:r>
      <w:proofErr w:type="spellEnd"/>
      <w:r>
        <w:t xml:space="preserve"> </w:t>
      </w:r>
      <w:proofErr w:type="spellStart"/>
      <w:r>
        <w:t>ispf</w:t>
      </w:r>
      <w:proofErr w:type="spellEnd"/>
      <w:r>
        <w:t xml:space="preserve"> variable */  </w:t>
      </w:r>
    </w:p>
    <w:p w14:paraId="5D2B2634" w14:textId="77777777" w:rsidR="00676120" w:rsidRDefault="00676120" w:rsidP="00676120">
      <w:pPr>
        <w:pStyle w:val="Screen"/>
      </w:pPr>
      <w:r>
        <w:t xml:space="preserve">  interpret 'sample.'</w:t>
      </w:r>
      <w:proofErr w:type="spellStart"/>
      <w:r>
        <w:t>i</w:t>
      </w:r>
      <w:proofErr w:type="spellEnd"/>
      <w:r>
        <w:t xml:space="preserve"> '= </w:t>
      </w:r>
      <w:proofErr w:type="spellStart"/>
      <w:r>
        <w:t>sample'i</w:t>
      </w:r>
      <w:proofErr w:type="spellEnd"/>
      <w:r>
        <w:t xml:space="preserve">      /* set the stem           */  </w:t>
      </w:r>
    </w:p>
    <w:p w14:paraId="6FEDF9FA" w14:textId="5B658383" w:rsidR="00676120" w:rsidRDefault="00676120" w:rsidP="00676120">
      <w:pPr>
        <w:pStyle w:val="Screen"/>
      </w:pPr>
      <w:r>
        <w:t xml:space="preserve">end                                                                   </w:t>
      </w:r>
    </w:p>
    <w:p w14:paraId="51141272" w14:textId="6624B50B" w:rsidR="00676120" w:rsidRDefault="00676120" w:rsidP="00324705"/>
    <w:p w14:paraId="29424EA0" w14:textId="19664753" w:rsidR="00676120" w:rsidRDefault="00676120" w:rsidP="00324705">
      <w:r>
        <w:t xml:space="preserve">These examples use drop and </w:t>
      </w:r>
      <w:proofErr w:type="spellStart"/>
      <w:r>
        <w:t>verase</w:t>
      </w:r>
      <w:proofErr w:type="spellEnd"/>
      <w:r>
        <w:t xml:space="preserve"> to clean up the REXX and ISPF variable pools to demonstrate how to use these tools.</w:t>
      </w:r>
    </w:p>
    <w:p w14:paraId="03CAE8B6" w14:textId="710754DE" w:rsidR="00676120" w:rsidRPr="00324705" w:rsidRDefault="00676120" w:rsidP="00324705">
      <w:r>
        <w:t>The comments in the code were created using the CMT ISPF Edit macro (aka ISPF Edit command), which is included with this package.</w:t>
      </w:r>
    </w:p>
    <w:p w14:paraId="582E6BF3" w14:textId="4EAF6ACB" w:rsidR="00E933C3" w:rsidRDefault="00E933C3" w:rsidP="00E933C3">
      <w:pPr>
        <w:pStyle w:val="Heading2"/>
      </w:pPr>
      <w:bookmarkStart w:id="95" w:name="_Toc73772493"/>
      <w:r>
        <w:t>Convert a Number to Human Readable</w:t>
      </w:r>
      <w:bookmarkEnd w:id="95"/>
    </w:p>
    <w:p w14:paraId="7B4DB653" w14:textId="73C5F60A" w:rsidR="009C3BA4" w:rsidRPr="009C3BA4" w:rsidRDefault="009C3BA4" w:rsidP="007A7E75">
      <w:pPr>
        <w:pStyle w:val="Example"/>
        <w:ind w:right="5850"/>
      </w:pPr>
      <w:r>
        <w:t>RXNUMC and RXNUMCE</w:t>
      </w:r>
    </w:p>
    <w:p w14:paraId="02F78154" w14:textId="2A728482" w:rsidR="00E933C3" w:rsidRDefault="00E933C3" w:rsidP="00E933C3">
      <w:r>
        <w:t>This piece of code was sent to the author by Doug Nadel (IBM ISPF developer and author of TASID, among other things) many years ago and it is a very useful piece of code:</w:t>
      </w:r>
    </w:p>
    <w:p w14:paraId="02F250F2" w14:textId="77777777" w:rsidR="00EA5943" w:rsidRDefault="001C0BA3" w:rsidP="001C0BA3">
      <w:pPr>
        <w:pStyle w:val="Screen"/>
      </w:pPr>
      <w:r>
        <w:t xml:space="preserve">  /* ----------------- REXX ------------------------- *</w:t>
      </w:r>
    </w:p>
    <w:p w14:paraId="256D5E2D" w14:textId="77777777" w:rsidR="00EA5943" w:rsidRDefault="001C0BA3" w:rsidP="001C0BA3">
      <w:pPr>
        <w:pStyle w:val="Screen"/>
      </w:pPr>
      <w:r>
        <w:t xml:space="preserve">  | Take a number and display it with </w:t>
      </w:r>
      <w:proofErr w:type="gramStart"/>
      <w:r>
        <w:t>comma's</w:t>
      </w:r>
      <w:proofErr w:type="gramEnd"/>
      <w:r>
        <w:t xml:space="preserve"> in it. |</w:t>
      </w:r>
    </w:p>
    <w:p w14:paraId="1C5D70BE" w14:textId="77777777" w:rsidR="00EA5943" w:rsidRDefault="001C0BA3" w:rsidP="001C0BA3">
      <w:pPr>
        <w:pStyle w:val="Screen"/>
      </w:pPr>
      <w:r>
        <w:t xml:space="preserve">  |                                                  |</w:t>
      </w:r>
    </w:p>
    <w:p w14:paraId="688CD671" w14:textId="77777777" w:rsidR="00EA5943" w:rsidRDefault="001C0BA3" w:rsidP="001C0BA3">
      <w:pPr>
        <w:pStyle w:val="Screen"/>
      </w:pPr>
      <w:r>
        <w:t xml:space="preserve">  | e.g.  1000 becomes 1,000                         |</w:t>
      </w:r>
    </w:p>
    <w:p w14:paraId="20AC2C2B" w14:textId="77777777" w:rsidR="00EA5943" w:rsidRDefault="001C0BA3" w:rsidP="001C0BA3">
      <w:pPr>
        <w:pStyle w:val="Screen"/>
      </w:pPr>
      <w:r>
        <w:t xml:space="preserve">  |                                                  |</w:t>
      </w:r>
    </w:p>
    <w:p w14:paraId="6163FFC9" w14:textId="77777777" w:rsidR="00EA5943" w:rsidRDefault="001C0BA3" w:rsidP="001C0BA3">
      <w:pPr>
        <w:pStyle w:val="Screen"/>
      </w:pPr>
      <w:r>
        <w:t xml:space="preserve">  | usage:   </w:t>
      </w:r>
      <w:proofErr w:type="spellStart"/>
      <w:r>
        <w:t>comma_num</w:t>
      </w:r>
      <w:proofErr w:type="spellEnd"/>
      <w:r>
        <w:t xml:space="preserve"> = </w:t>
      </w:r>
      <w:proofErr w:type="spellStart"/>
      <w:r>
        <w:t>addcomma</w:t>
      </w:r>
      <w:proofErr w:type="spellEnd"/>
      <w:r>
        <w:t>(number)            |</w:t>
      </w:r>
    </w:p>
    <w:p w14:paraId="68993EFC" w14:textId="77777777" w:rsidR="00EA5943" w:rsidRDefault="001C0BA3" w:rsidP="001C0BA3">
      <w:pPr>
        <w:pStyle w:val="Screen"/>
      </w:pPr>
      <w:r>
        <w:t xml:space="preserve">  |                                                  |</w:t>
      </w:r>
    </w:p>
    <w:p w14:paraId="09062F0C" w14:textId="77777777" w:rsidR="00EA5943" w:rsidRDefault="001C0BA3" w:rsidP="001C0BA3">
      <w:pPr>
        <w:pStyle w:val="Screen"/>
      </w:pPr>
      <w:r>
        <w:t xml:space="preserve">  | supports numbers up to 34 digits long            |</w:t>
      </w:r>
    </w:p>
    <w:p w14:paraId="50798F27" w14:textId="77777777" w:rsidR="00EA5943" w:rsidRDefault="001C0BA3" w:rsidP="001C0BA3">
      <w:pPr>
        <w:pStyle w:val="Screen"/>
      </w:pPr>
      <w:r>
        <w:t xml:space="preserve">  |                                                  |</w:t>
      </w:r>
    </w:p>
    <w:p w14:paraId="556D993A" w14:textId="77777777" w:rsidR="00EA5943" w:rsidRDefault="001C0BA3" w:rsidP="001C0BA3">
      <w:pPr>
        <w:pStyle w:val="Screen"/>
      </w:pPr>
      <w:r>
        <w:t xml:space="preserve">  | Copied from Doug Nadel                           |</w:t>
      </w:r>
    </w:p>
    <w:p w14:paraId="4961353B" w14:textId="77777777" w:rsidR="00EA5943" w:rsidRDefault="001C0BA3" w:rsidP="001C0BA3">
      <w:pPr>
        <w:pStyle w:val="Screen"/>
      </w:pPr>
      <w:r>
        <w:t xml:space="preserve">  * ------------------------------------------------ */</w:t>
      </w:r>
    </w:p>
    <w:p w14:paraId="147352F8" w14:textId="77777777" w:rsidR="00EA5943" w:rsidRDefault="001C0BA3" w:rsidP="001C0BA3">
      <w:pPr>
        <w:pStyle w:val="Screen"/>
      </w:pPr>
      <w:proofErr w:type="spellStart"/>
      <w:r>
        <w:t>AddComma</w:t>
      </w:r>
      <w:proofErr w:type="spellEnd"/>
      <w:r>
        <w:t>:</w:t>
      </w:r>
    </w:p>
    <w:p w14:paraId="45DAFE6A" w14:textId="77777777" w:rsidR="00EA5943" w:rsidRDefault="001C0BA3" w:rsidP="001C0BA3">
      <w:pPr>
        <w:pStyle w:val="Screen"/>
      </w:pPr>
      <w:r>
        <w:t xml:space="preserve">  </w:t>
      </w:r>
      <w:proofErr w:type="spellStart"/>
      <w:r>
        <w:t>arg</w:t>
      </w:r>
      <w:proofErr w:type="spellEnd"/>
      <w:r>
        <w:t xml:space="preserve"> </w:t>
      </w:r>
      <w:proofErr w:type="spellStart"/>
      <w:r>
        <w:t>bignum</w:t>
      </w:r>
      <w:proofErr w:type="spellEnd"/>
    </w:p>
    <w:p w14:paraId="1633DB5B" w14:textId="2742B9B4" w:rsidR="001C0BA3" w:rsidRDefault="001C0BA3" w:rsidP="001C0BA3">
      <w:pPr>
        <w:pStyle w:val="Screen"/>
      </w:pPr>
      <w:r>
        <w:t xml:space="preserve">  </w:t>
      </w:r>
      <w:proofErr w:type="spellStart"/>
      <w:r>
        <w:t>cbignum</w:t>
      </w:r>
      <w:proofErr w:type="spellEnd"/>
      <w:r>
        <w:t xml:space="preserve"> = strip(translate('0,123,456,789,abc,def,ghi,jkl,mno,pqr,stu,vwx', ,</w:t>
      </w:r>
    </w:p>
    <w:p w14:paraId="40DE6285" w14:textId="77777777" w:rsidR="00EA5943" w:rsidRDefault="001C0BA3" w:rsidP="001C0BA3">
      <w:pPr>
        <w:pStyle w:val="Screen"/>
      </w:pPr>
      <w:r>
        <w:t xml:space="preserve">    right(bignum,34,','), ,</w:t>
      </w:r>
    </w:p>
    <w:p w14:paraId="110D4E46" w14:textId="77777777" w:rsidR="00EA5943" w:rsidRDefault="001C0BA3" w:rsidP="001C0BA3">
      <w:pPr>
        <w:pStyle w:val="Screen"/>
      </w:pPr>
      <w:r>
        <w:t xml:space="preserve">    '0123456789abcdefghijklmnopqrstuvwx'),'L',',')</w:t>
      </w:r>
    </w:p>
    <w:p w14:paraId="4A88122E" w14:textId="77777777" w:rsidR="00EA5943" w:rsidRDefault="001C0BA3" w:rsidP="001C0BA3">
      <w:pPr>
        <w:pStyle w:val="Screen"/>
      </w:pPr>
      <w:r>
        <w:lastRenderedPageBreak/>
        <w:t xml:space="preserve">  return </w:t>
      </w:r>
      <w:proofErr w:type="spellStart"/>
      <w:proofErr w:type="gramStart"/>
      <w:r>
        <w:t>cbignum</w:t>
      </w:r>
      <w:proofErr w:type="spellEnd"/>
      <w:proofErr w:type="gramEnd"/>
    </w:p>
    <w:p w14:paraId="058851B5" w14:textId="46807EAA" w:rsidR="00E933C3" w:rsidRDefault="00E933C3"/>
    <w:p w14:paraId="49EB092E" w14:textId="420979E6" w:rsidR="00E933C3" w:rsidRDefault="00E933C3">
      <w:r>
        <w:t>This code will convert a plain numeric value</w:t>
      </w:r>
      <w:r w:rsidR="001C0BA3">
        <w:t>, up to a maximum of 34 digits)</w:t>
      </w:r>
      <w:r>
        <w:t xml:space="preserve"> such as 1981456 to 1,981,456.</w:t>
      </w:r>
    </w:p>
    <w:p w14:paraId="67036916" w14:textId="671AADBE" w:rsidR="00F45695" w:rsidRDefault="00F45695">
      <w:pPr>
        <w:rPr>
          <w:rFonts w:asciiTheme="majorHAnsi" w:eastAsiaTheme="majorEastAsia" w:hAnsiTheme="majorHAnsi" w:cstheme="majorBidi"/>
          <w:color w:val="2F5496" w:themeColor="accent1" w:themeShade="BF"/>
          <w:sz w:val="26"/>
          <w:szCs w:val="26"/>
        </w:rPr>
      </w:pPr>
      <w:r>
        <w:br w:type="page"/>
      </w:r>
    </w:p>
    <w:p w14:paraId="413674F1" w14:textId="3C781D28" w:rsidR="00DF16F1" w:rsidRDefault="00DF16F1" w:rsidP="00DF16F1">
      <w:pPr>
        <w:pStyle w:val="Heading2"/>
      </w:pPr>
      <w:bookmarkStart w:id="96" w:name="_Toc73772494"/>
      <w:r>
        <w:lastRenderedPageBreak/>
        <w:t>Useful Tools</w:t>
      </w:r>
      <w:bookmarkEnd w:id="96"/>
    </w:p>
    <w:p w14:paraId="5C001ED3" w14:textId="2FC98E2F" w:rsidR="00DF16F1" w:rsidRDefault="00DF16F1" w:rsidP="00DF16F1">
      <w:r>
        <w:t xml:space="preserve">IBM ISPF includes </w:t>
      </w:r>
      <w:r w:rsidR="002F7A54">
        <w:t>several</w:t>
      </w:r>
      <w:r>
        <w:t xml:space="preserve"> useful tools, among these are:</w:t>
      </w:r>
    </w:p>
    <w:p w14:paraId="1F756E9F" w14:textId="70D3A489" w:rsidR="00DF16F1" w:rsidRDefault="00DF16F1" w:rsidP="00DF16F1">
      <w:pPr>
        <w:pStyle w:val="Heading3"/>
      </w:pPr>
      <w:bookmarkStart w:id="97" w:name="_Toc73772495"/>
      <w:r>
        <w:t>ISRDDN</w:t>
      </w:r>
      <w:bookmarkEnd w:id="97"/>
    </w:p>
    <w:p w14:paraId="025C04E6" w14:textId="3E02FF63" w:rsidR="00DF16F1" w:rsidRDefault="00DF16F1" w:rsidP="00DF16F1">
      <w:r>
        <w:t>Use this tool before and after testing your application to verify that all allocations have been released. To use it issue TSO ISRDDN from any ISPF Command line.</w:t>
      </w:r>
    </w:p>
    <w:p w14:paraId="140C4372" w14:textId="188D2EC7" w:rsidR="00DF16F1" w:rsidRDefault="00DF16F1" w:rsidP="00DF16F1">
      <w:pPr>
        <w:pStyle w:val="Heading3"/>
      </w:pPr>
      <w:bookmarkStart w:id="98" w:name="_Toc73772496"/>
      <w:r>
        <w:t>ISPLIBD</w:t>
      </w:r>
      <w:bookmarkEnd w:id="98"/>
    </w:p>
    <w:p w14:paraId="7B483C37" w14:textId="548A1B6F" w:rsidR="00DF16F1" w:rsidRDefault="00DF16F1" w:rsidP="00DF16F1">
      <w:r>
        <w:t>This ISPF command will display all the current ISPF LIBDEF allocations. To use it issue ISPLIBD on any ISPF Command line.</w:t>
      </w:r>
      <w:r w:rsidR="002D3183">
        <w:t xml:space="preserve"> Note that this </w:t>
      </w:r>
      <w:r w:rsidR="00072744">
        <w:t>will only show the allocations for the current ISPF Screen and not on other split screens.</w:t>
      </w:r>
    </w:p>
    <w:p w14:paraId="514B4445" w14:textId="3343ADFA" w:rsidR="00072744" w:rsidRDefault="00072744" w:rsidP="00072744">
      <w:pPr>
        <w:pStyle w:val="Heading3"/>
      </w:pPr>
      <w:bookmarkStart w:id="99" w:name="_Toc73772497"/>
      <w:r>
        <w:t>ALTLIB Display</w:t>
      </w:r>
      <w:bookmarkEnd w:id="99"/>
    </w:p>
    <w:p w14:paraId="4F565D42" w14:textId="77777777" w:rsidR="002A6574" w:rsidRDefault="00072744" w:rsidP="00072744">
      <w:r>
        <w:t xml:space="preserve">The ALTLIB command, with the Display parameter, will display the current ALTLIB allocations. It only displays the </w:t>
      </w:r>
      <w:proofErr w:type="spellStart"/>
      <w:r>
        <w:t>DDnames</w:t>
      </w:r>
      <w:proofErr w:type="spellEnd"/>
      <w:r>
        <w:t xml:space="preserve"> and not the data set names, which is a shame.</w:t>
      </w:r>
    </w:p>
    <w:p w14:paraId="00B13FCB" w14:textId="67E688F1" w:rsidR="00D5502D" w:rsidRPr="00D5502D" w:rsidRDefault="00D5502D" w:rsidP="004517D9">
      <w:pPr>
        <w:pStyle w:val="Heading1"/>
      </w:pPr>
      <w:bookmarkStart w:id="100" w:name="_Toc73772498"/>
      <w:bookmarkStart w:id="101" w:name="_Toc4833278"/>
      <w:r>
        <w:t>Debugging Hints/Tips</w:t>
      </w:r>
      <w:bookmarkEnd w:id="100"/>
    </w:p>
    <w:p w14:paraId="4A23D412" w14:textId="2F754FAD" w:rsidR="005F1897" w:rsidRDefault="005F1897" w:rsidP="00434867">
      <w:pPr>
        <w:pStyle w:val="Heading3"/>
      </w:pPr>
      <w:bookmarkStart w:id="102" w:name="_Toc73772499"/>
      <w:r>
        <w:t>Displaying the ISPF Panel Name</w:t>
      </w:r>
      <w:bookmarkEnd w:id="102"/>
    </w:p>
    <w:p w14:paraId="427E69CE" w14:textId="326EF774" w:rsidR="005F1897" w:rsidRPr="00853BF3" w:rsidRDefault="005F1897" w:rsidP="00853BF3">
      <w:r>
        <w:t xml:space="preserve">Many times, it is useful to know which ISPF Panel is being displayed. To display the active Panel name, issue the </w:t>
      </w:r>
      <w:r w:rsidRPr="00853BF3">
        <w:rPr>
          <w:b/>
        </w:rPr>
        <w:t>PANELID ON</w:t>
      </w:r>
      <w:r>
        <w:t xml:space="preserve"> command and then the reverse is </w:t>
      </w:r>
      <w:r w:rsidRPr="00853BF3">
        <w:rPr>
          <w:b/>
        </w:rPr>
        <w:t>PANELID OFF</w:t>
      </w:r>
      <w:r>
        <w:t>.</w:t>
      </w:r>
    </w:p>
    <w:p w14:paraId="3EBB72B1" w14:textId="039A1BA9" w:rsidR="00434867" w:rsidRDefault="00434867" w:rsidP="00434867">
      <w:pPr>
        <w:pStyle w:val="Heading3"/>
      </w:pPr>
      <w:bookmarkStart w:id="103" w:name="_Toc73772500"/>
      <w:r>
        <w:t>ISPF Dialog Test</w:t>
      </w:r>
      <w:bookmarkEnd w:id="101"/>
      <w:bookmarkEnd w:id="103"/>
    </w:p>
    <w:p w14:paraId="0067363E" w14:textId="77777777" w:rsidR="00434867" w:rsidRDefault="00434867" w:rsidP="00434867">
      <w:pPr>
        <w:pStyle w:val="NoSpacing"/>
      </w:pPr>
      <w:r>
        <w:t>ISPF dialog test (Primary Option 7) is a dialog that can be used to test your ISPF applications.</w:t>
      </w:r>
    </w:p>
    <w:p w14:paraId="12988812" w14:textId="77777777" w:rsidR="00434867" w:rsidRDefault="00434867" w:rsidP="00434867">
      <w:pPr>
        <w:pStyle w:val="NoSpacing"/>
      </w:pPr>
    </w:p>
    <w:p w14:paraId="5E579523" w14:textId="77777777" w:rsidR="004517D9" w:rsidRDefault="00434867" w:rsidP="00434867">
      <w:pPr>
        <w:pStyle w:val="Screen"/>
      </w:pPr>
      <w:r>
        <w:t>---------------------------- Dialog Test -------------------------</w:t>
      </w:r>
    </w:p>
    <w:p w14:paraId="102FA848" w14:textId="77777777" w:rsidR="004517D9" w:rsidRDefault="004517D9" w:rsidP="00434867">
      <w:pPr>
        <w:pStyle w:val="Screen"/>
      </w:pPr>
      <w:r>
        <w:t xml:space="preserve"> </w:t>
      </w:r>
      <w:r w:rsidR="00434867">
        <w:t>Menu  Utilities  View  Help</w:t>
      </w:r>
    </w:p>
    <w:p w14:paraId="271B3974" w14:textId="0F57875C" w:rsidR="00434867" w:rsidRDefault="004517D9" w:rsidP="00434867">
      <w:pPr>
        <w:pStyle w:val="Screen"/>
      </w:pPr>
      <w:r>
        <w:t xml:space="preserve"> </w:t>
      </w:r>
      <w:r w:rsidR="00434867">
        <w:t xml:space="preserve">         Primary Option Panel</w:t>
      </w:r>
    </w:p>
    <w:p w14:paraId="4187F6DB" w14:textId="77777777" w:rsidR="00434867" w:rsidRDefault="00434867" w:rsidP="00434867">
      <w:pPr>
        <w:pStyle w:val="Screen"/>
      </w:pPr>
      <w:r>
        <w:t>Option ===&gt;</w:t>
      </w:r>
    </w:p>
    <w:p w14:paraId="1815F64B" w14:textId="77777777" w:rsidR="00434867" w:rsidRDefault="00434867" w:rsidP="00434867">
      <w:pPr>
        <w:pStyle w:val="Screen"/>
      </w:pPr>
    </w:p>
    <w:p w14:paraId="2D08C1D8" w14:textId="77777777" w:rsidR="00434867" w:rsidRDefault="00434867" w:rsidP="00434867">
      <w:pPr>
        <w:pStyle w:val="Screen"/>
      </w:pPr>
      <w:r>
        <w:t xml:space="preserve">1 </w:t>
      </w:r>
      <w:r>
        <w:rPr>
          <w:b/>
        </w:rPr>
        <w:t>Functions</w:t>
      </w:r>
      <w:r>
        <w:t xml:space="preserve">       Invoke dialog functions/selection </w:t>
      </w:r>
      <w:proofErr w:type="gramStart"/>
      <w:r>
        <w:t>panel</w:t>
      </w:r>
      <w:proofErr w:type="gramEnd"/>
    </w:p>
    <w:p w14:paraId="7DA37DE0" w14:textId="77777777" w:rsidR="00434867" w:rsidRDefault="00434867" w:rsidP="00434867">
      <w:pPr>
        <w:pStyle w:val="Screen"/>
      </w:pPr>
      <w:r>
        <w:t xml:space="preserve">2 Panels          Display </w:t>
      </w:r>
      <w:proofErr w:type="gramStart"/>
      <w:r>
        <w:t>panels</w:t>
      </w:r>
      <w:proofErr w:type="gramEnd"/>
    </w:p>
    <w:p w14:paraId="7DEF6BE4" w14:textId="77777777" w:rsidR="00434867" w:rsidRDefault="00434867" w:rsidP="00434867">
      <w:pPr>
        <w:pStyle w:val="Screen"/>
      </w:pPr>
      <w:r>
        <w:t xml:space="preserve">3 Variables       Display/set variable </w:t>
      </w:r>
      <w:proofErr w:type="gramStart"/>
      <w:r>
        <w:t>information</w:t>
      </w:r>
      <w:proofErr w:type="gramEnd"/>
    </w:p>
    <w:p w14:paraId="7408412A" w14:textId="77777777" w:rsidR="00434867" w:rsidRDefault="00434867" w:rsidP="00434867">
      <w:pPr>
        <w:pStyle w:val="Screen"/>
      </w:pPr>
      <w:r>
        <w:t xml:space="preserve">4 Tables          Display/modify table </w:t>
      </w:r>
      <w:proofErr w:type="gramStart"/>
      <w:r>
        <w:t>information</w:t>
      </w:r>
      <w:proofErr w:type="gramEnd"/>
    </w:p>
    <w:p w14:paraId="7E30FA67" w14:textId="41BE741F" w:rsidR="00434867" w:rsidRDefault="00434867" w:rsidP="00434867">
      <w:pPr>
        <w:pStyle w:val="Screen"/>
      </w:pPr>
      <w:r>
        <w:t xml:space="preserve">5 </w:t>
      </w:r>
      <w:r>
        <w:rPr>
          <w:b/>
        </w:rPr>
        <w:t>Log</w:t>
      </w:r>
      <w:r w:rsidR="005C1F80">
        <w:rPr>
          <w:b/>
        </w:rPr>
        <w:t xml:space="preserve">             </w:t>
      </w:r>
      <w:r>
        <w:t>Browse ISPF log</w:t>
      </w:r>
    </w:p>
    <w:p w14:paraId="7060BDDA" w14:textId="77777777" w:rsidR="00434867" w:rsidRDefault="00434867" w:rsidP="00434867">
      <w:pPr>
        <w:pStyle w:val="Screen"/>
      </w:pPr>
      <w:r>
        <w:t xml:space="preserve">6 Dialog Services Invoke dialog </w:t>
      </w:r>
      <w:proofErr w:type="gramStart"/>
      <w:r>
        <w:t>services</w:t>
      </w:r>
      <w:proofErr w:type="gramEnd"/>
    </w:p>
    <w:p w14:paraId="68906D0B" w14:textId="77777777" w:rsidR="00434867" w:rsidRDefault="00434867" w:rsidP="00434867">
      <w:pPr>
        <w:pStyle w:val="Screen"/>
      </w:pPr>
      <w:r>
        <w:t xml:space="preserve">7 </w:t>
      </w:r>
      <w:r>
        <w:rPr>
          <w:b/>
        </w:rPr>
        <w:t>Traces</w:t>
      </w:r>
      <w:r>
        <w:t xml:space="preserve">          Specify trace </w:t>
      </w:r>
      <w:proofErr w:type="gramStart"/>
      <w:r>
        <w:t>definitions</w:t>
      </w:r>
      <w:proofErr w:type="gramEnd"/>
    </w:p>
    <w:p w14:paraId="27318CFD" w14:textId="77777777" w:rsidR="00434867" w:rsidRDefault="00434867" w:rsidP="00434867">
      <w:pPr>
        <w:pStyle w:val="Screen"/>
      </w:pPr>
      <w:r>
        <w:t xml:space="preserve">8 </w:t>
      </w:r>
      <w:r>
        <w:rPr>
          <w:b/>
        </w:rPr>
        <w:t>Breakpoints</w:t>
      </w:r>
      <w:r>
        <w:t xml:space="preserve">     Specify breakpoint </w:t>
      </w:r>
      <w:proofErr w:type="gramStart"/>
      <w:r>
        <w:t>definitions</w:t>
      </w:r>
      <w:proofErr w:type="gramEnd"/>
    </w:p>
    <w:p w14:paraId="712C25B0" w14:textId="07B433BD" w:rsidR="00434867" w:rsidRDefault="00434867" w:rsidP="00434867">
      <w:pPr>
        <w:pStyle w:val="NoSpacing"/>
      </w:pPr>
    </w:p>
    <w:p w14:paraId="45AED09E" w14:textId="77777777" w:rsidR="00434867" w:rsidRDefault="00434867" w:rsidP="00434867">
      <w:pPr>
        <w:pStyle w:val="NoSpacing"/>
      </w:pPr>
      <w:r>
        <w:t xml:space="preserve">Whilst there are many options in Dialog Test, </w:t>
      </w:r>
      <w:r>
        <w:rPr>
          <w:i/>
        </w:rPr>
        <w:t>Traces</w:t>
      </w:r>
      <w:r>
        <w:t xml:space="preserve">, </w:t>
      </w:r>
      <w:r>
        <w:rPr>
          <w:i/>
        </w:rPr>
        <w:t>Breakpoints</w:t>
      </w:r>
      <w:r>
        <w:t xml:space="preserve"> and </w:t>
      </w:r>
      <w:r>
        <w:rPr>
          <w:i/>
        </w:rPr>
        <w:t>Functions</w:t>
      </w:r>
      <w:r>
        <w:t xml:space="preserve"> are the options </w:t>
      </w:r>
      <w:proofErr w:type="gramStart"/>
      <w:r>
        <w:t>most commonly used</w:t>
      </w:r>
      <w:proofErr w:type="gramEnd"/>
      <w:r>
        <w:t>.</w:t>
      </w:r>
    </w:p>
    <w:p w14:paraId="5E8604A7" w14:textId="77777777" w:rsidR="00434867" w:rsidRDefault="00434867" w:rsidP="00434867">
      <w:pPr>
        <w:pStyle w:val="NoSpacing"/>
      </w:pPr>
    </w:p>
    <w:p w14:paraId="566D70E7" w14:textId="038C331E" w:rsidR="00434867" w:rsidRDefault="00434867" w:rsidP="00434867">
      <w:pPr>
        <w:pStyle w:val="NoSpacing"/>
      </w:pPr>
      <w:r>
        <w:t>A typical debugging session begins by “activating” traces (functions and variables) and breakpoints</w:t>
      </w:r>
      <w:r w:rsidR="004517D9">
        <w:t xml:space="preserve">. </w:t>
      </w:r>
      <w:r>
        <w:t>This is done by specifying YES in the “Active” column for these definitions.</w:t>
      </w:r>
    </w:p>
    <w:p w14:paraId="3F913FE2" w14:textId="77777777" w:rsidR="00434867" w:rsidRDefault="00434867" w:rsidP="00434867">
      <w:pPr>
        <w:pStyle w:val="NoSpacing"/>
      </w:pPr>
    </w:p>
    <w:p w14:paraId="424CA581" w14:textId="5B3C6900" w:rsidR="00434867" w:rsidRDefault="00434867" w:rsidP="00434867">
      <w:pPr>
        <w:pStyle w:val="NoSpacing"/>
      </w:pPr>
      <w:r>
        <w:t xml:space="preserve">After setting your definitions, start your dialog using </w:t>
      </w:r>
      <w:proofErr w:type="gramStart"/>
      <w:r>
        <w:rPr>
          <w:i/>
        </w:rPr>
        <w:t>Functions</w:t>
      </w:r>
      <w:proofErr w:type="gramEnd"/>
      <w:r>
        <w:t xml:space="preserve"> option of Dialog Test</w:t>
      </w:r>
      <w:r w:rsidR="004517D9">
        <w:t xml:space="preserve">. </w:t>
      </w:r>
      <w:r>
        <w:t xml:space="preserve">When the dialog </w:t>
      </w:r>
      <w:proofErr w:type="gramStart"/>
      <w:r>
        <w:t>completes</w:t>
      </w:r>
      <w:proofErr w:type="gramEnd"/>
      <w:r>
        <w:t>, you can browse the ISPF log (Option 5) to see the results</w:t>
      </w:r>
      <w:r w:rsidR="004517D9">
        <w:t xml:space="preserve">. </w:t>
      </w:r>
      <w:r>
        <w:t>If your Log is allocated to SYSOUT, then you can use SDSF to browse the ISPLOG after accessing the Job Data Set Display panel.</w:t>
      </w:r>
    </w:p>
    <w:p w14:paraId="2247CB23" w14:textId="15EB46E7" w:rsidR="00CF5A63" w:rsidRDefault="00CF5A63" w:rsidP="00CF5A63">
      <w:pPr>
        <w:pStyle w:val="Heading3"/>
      </w:pPr>
      <w:bookmarkStart w:id="104" w:name="_Toc73772501"/>
      <w:r>
        <w:t>REXX Trace</w:t>
      </w:r>
      <w:bookmarkEnd w:id="104"/>
    </w:p>
    <w:p w14:paraId="4126B0DD" w14:textId="77777777" w:rsidR="00A80182" w:rsidRDefault="00A80182" w:rsidP="007553E8">
      <w:pPr>
        <w:pStyle w:val="ListParagraph"/>
        <w:numPr>
          <w:ilvl w:val="0"/>
          <w:numId w:val="24"/>
        </w:numPr>
      </w:pPr>
      <w:r>
        <w:t>TRACE controls the tracing action, how much information is displayed, during processing of a REXX program. TRACE is mainly used for diagnostic purposes.</w:t>
      </w:r>
    </w:p>
    <w:p w14:paraId="045BD35F" w14:textId="2A2A36C0" w:rsidR="00A80182" w:rsidRDefault="00A80182" w:rsidP="007553E8">
      <w:pPr>
        <w:pStyle w:val="ListParagraph"/>
        <w:numPr>
          <w:ilvl w:val="1"/>
          <w:numId w:val="24"/>
        </w:numPr>
      </w:pPr>
      <w:r>
        <w:lastRenderedPageBreak/>
        <w:t xml:space="preserve">TRACE I (Intermediates) traces all clauses before execution </w:t>
      </w:r>
      <w:r w:rsidR="002F7A54">
        <w:t>and</w:t>
      </w:r>
      <w:r>
        <w:t xml:space="preserve"> traces intermediate results during evaluation of expressions.</w:t>
      </w:r>
    </w:p>
    <w:p w14:paraId="51C8A91F" w14:textId="77777777" w:rsidR="00A80182" w:rsidRDefault="00A80182" w:rsidP="007553E8">
      <w:pPr>
        <w:pStyle w:val="ListParagraph"/>
        <w:numPr>
          <w:ilvl w:val="1"/>
          <w:numId w:val="24"/>
        </w:numPr>
      </w:pPr>
      <w:r>
        <w:t>TRACE ?</w:t>
      </w:r>
      <w:proofErr w:type="spellStart"/>
      <w:r>
        <w:t>i</w:t>
      </w:r>
      <w:proofErr w:type="spellEnd"/>
      <w:r>
        <w:t xml:space="preserve"> will pause after each display, allowing the user to interactively issue any REXX command to assist with debugging.</w:t>
      </w:r>
    </w:p>
    <w:p w14:paraId="1A0CDA4A" w14:textId="77777777" w:rsidR="00A80182" w:rsidRDefault="00A80182" w:rsidP="007553E8">
      <w:pPr>
        <w:pStyle w:val="ListParagraph"/>
        <w:numPr>
          <w:ilvl w:val="1"/>
          <w:numId w:val="24"/>
        </w:numPr>
      </w:pPr>
      <w:r>
        <w:t>TRACE OFF, or just TRACE, will turn off tracing.</w:t>
      </w:r>
    </w:p>
    <w:p w14:paraId="7A1EFC0E" w14:textId="77777777" w:rsidR="00A80182" w:rsidRDefault="00A80182" w:rsidP="007553E8">
      <w:pPr>
        <w:pStyle w:val="ListParagraph"/>
        <w:numPr>
          <w:ilvl w:val="0"/>
          <w:numId w:val="24"/>
        </w:numPr>
      </w:pPr>
      <w:r>
        <w:t>Tracing can also be enabled from the ISPF Command line using the TSO commands:</w:t>
      </w:r>
    </w:p>
    <w:p w14:paraId="11B8A79D" w14:textId="77777777" w:rsidR="00A80182" w:rsidRDefault="00A80182" w:rsidP="007553E8">
      <w:pPr>
        <w:pStyle w:val="ListParagraph"/>
        <w:numPr>
          <w:ilvl w:val="1"/>
          <w:numId w:val="24"/>
        </w:numPr>
      </w:pPr>
      <w:r>
        <w:t>TSO EXECUTIL TS to initiate tracing using the ?</w:t>
      </w:r>
      <w:proofErr w:type="spellStart"/>
      <w:r>
        <w:t>i</w:t>
      </w:r>
      <w:proofErr w:type="spellEnd"/>
      <w:r>
        <w:t xml:space="preserve"> </w:t>
      </w:r>
      <w:proofErr w:type="gramStart"/>
      <w:r>
        <w:t>option</w:t>
      </w:r>
      <w:proofErr w:type="gramEnd"/>
    </w:p>
    <w:p w14:paraId="7402F5B1" w14:textId="626B9202" w:rsidR="00A80182" w:rsidRDefault="00A80182" w:rsidP="007553E8">
      <w:pPr>
        <w:pStyle w:val="ListParagraph"/>
        <w:numPr>
          <w:ilvl w:val="1"/>
          <w:numId w:val="24"/>
        </w:numPr>
      </w:pPr>
      <w:r>
        <w:t xml:space="preserve">TSO EXECUTIL TE to terminate </w:t>
      </w:r>
      <w:proofErr w:type="gramStart"/>
      <w:r>
        <w:t>tracing</w:t>
      </w:r>
      <w:proofErr w:type="gramEnd"/>
    </w:p>
    <w:p w14:paraId="53CD453F" w14:textId="651EB73B" w:rsidR="00A80182" w:rsidRDefault="00A80182" w:rsidP="007553E8">
      <w:pPr>
        <w:pStyle w:val="ListParagraph"/>
        <w:numPr>
          <w:ilvl w:val="0"/>
          <w:numId w:val="24"/>
        </w:numPr>
      </w:pPr>
      <w:r>
        <w:t xml:space="preserve">Tracing can also be performed in both Panel </w:t>
      </w:r>
      <w:proofErr w:type="spellStart"/>
      <w:r>
        <w:t>Rexx</w:t>
      </w:r>
      <w:proofErr w:type="spellEnd"/>
      <w:r>
        <w:t xml:space="preserve"> and Skeleton </w:t>
      </w:r>
      <w:proofErr w:type="spellStart"/>
      <w:r>
        <w:t>Rexx</w:t>
      </w:r>
      <w:proofErr w:type="spellEnd"/>
      <w:r>
        <w:t>.</w:t>
      </w:r>
    </w:p>
    <w:p w14:paraId="66684F30" w14:textId="1D0FCA77" w:rsidR="00D5502D" w:rsidRDefault="00D5502D" w:rsidP="00D5502D">
      <w:pPr>
        <w:pStyle w:val="Heading3"/>
      </w:pPr>
      <w:bookmarkStart w:id="105" w:name="_Toc73772502"/>
      <w:r>
        <w:t>Miscellaneous Tips</w:t>
      </w:r>
      <w:bookmarkEnd w:id="105"/>
    </w:p>
    <w:p w14:paraId="5E972DC1" w14:textId="77777777" w:rsidR="00D5502D" w:rsidRPr="004522C9" w:rsidRDefault="00D5502D" w:rsidP="007553E8">
      <w:pPr>
        <w:pStyle w:val="ListParagraph"/>
        <w:numPr>
          <w:ilvl w:val="0"/>
          <w:numId w:val="32"/>
        </w:numPr>
        <w:rPr>
          <w:rFonts w:ascii="Calibri" w:hAnsi="Calibri"/>
        </w:rPr>
      </w:pPr>
      <w:r w:rsidRPr="00D5502D">
        <w:t xml:space="preserve">Use ISPVCALL before and after to trace general </w:t>
      </w:r>
      <w:proofErr w:type="gramStart"/>
      <w:r w:rsidRPr="00D5502D">
        <w:t>stuff</w:t>
      </w:r>
      <w:proofErr w:type="gramEnd"/>
    </w:p>
    <w:p w14:paraId="68C321CC" w14:textId="2728310C" w:rsidR="00D5502D" w:rsidRPr="00D5502D" w:rsidRDefault="00D5502D" w:rsidP="007553E8">
      <w:pPr>
        <w:pStyle w:val="ListParagraph"/>
        <w:numPr>
          <w:ilvl w:val="0"/>
          <w:numId w:val="32"/>
        </w:numPr>
      </w:pPr>
      <w:r w:rsidRPr="00D5502D">
        <w:t>Use ISPFTTRC to trace and capture skeletons before and after</w:t>
      </w:r>
      <w:r w:rsidR="004517D9">
        <w:t xml:space="preserve">. </w:t>
      </w:r>
      <w:r w:rsidRPr="00D5502D">
        <w:t>  Great tool</w:t>
      </w:r>
      <w:r w:rsidR="004517D9">
        <w:t xml:space="preserve">. </w:t>
      </w:r>
      <w:r w:rsidRPr="00D5502D">
        <w:t>  Requires DD for ISPFTTRC</w:t>
      </w:r>
      <w:r>
        <w:t xml:space="preserve"> to be allocated.</w:t>
      </w:r>
    </w:p>
    <w:p w14:paraId="1CD36534" w14:textId="77777777" w:rsidR="00740782" w:rsidRDefault="00D5502D" w:rsidP="007553E8">
      <w:pPr>
        <w:pStyle w:val="ListParagraph"/>
        <w:numPr>
          <w:ilvl w:val="0"/>
          <w:numId w:val="32"/>
        </w:numPr>
      </w:pPr>
      <w:r>
        <w:t>Example:</w:t>
      </w:r>
    </w:p>
    <w:p w14:paraId="06386469" w14:textId="77777777" w:rsidR="004522C9" w:rsidRDefault="00D5502D" w:rsidP="00D5502D">
      <w:pPr>
        <w:pStyle w:val="Screen"/>
        <w:ind w:left="1080"/>
      </w:pPr>
      <w:r>
        <w:t>if debug</w:t>
      </w:r>
    </w:p>
    <w:p w14:paraId="4566968E" w14:textId="69A7CBAA" w:rsidR="004517D9" w:rsidRDefault="00D5502D" w:rsidP="00D5502D">
      <w:pPr>
        <w:pStyle w:val="Screen"/>
        <w:ind w:left="1080"/>
      </w:pPr>
      <w:r>
        <w:t>/* show all work to ISPFTTRC DD */</w:t>
      </w:r>
    </w:p>
    <w:p w14:paraId="429B5E12" w14:textId="780DC60B" w:rsidR="00D5502D" w:rsidRDefault="00D5502D" w:rsidP="00D5502D">
      <w:pPr>
        <w:pStyle w:val="Screen"/>
        <w:ind w:left="1080"/>
      </w:pPr>
      <w:r>
        <w:t>then ADDRESS TSO "ISPFTTRC READ(DETAIL) RECORDS(*) TBV(DETAIL)"</w:t>
      </w:r>
    </w:p>
    <w:p w14:paraId="6F6E7FE0" w14:textId="77777777" w:rsidR="004522C9" w:rsidRDefault="00D5502D" w:rsidP="00D5502D">
      <w:pPr>
        <w:pStyle w:val="Screen"/>
        <w:ind w:left="1080"/>
      </w:pPr>
      <w:r>
        <w:t>"FTINCL S@CPYHCD"</w:t>
      </w:r>
    </w:p>
    <w:p w14:paraId="49BD6A01" w14:textId="2858F62D" w:rsidR="004522C9" w:rsidRDefault="00D5502D" w:rsidP="00D5502D">
      <w:pPr>
        <w:pStyle w:val="Screen"/>
        <w:ind w:left="1080"/>
      </w:pPr>
      <w:proofErr w:type="spellStart"/>
      <w:r>
        <w:t>lrc</w:t>
      </w:r>
      <w:proofErr w:type="spellEnd"/>
      <w:r>
        <w:t xml:space="preserve"> = </w:t>
      </w:r>
      <w:proofErr w:type="spellStart"/>
      <w:r w:rsidR="004522C9">
        <w:t>rc</w:t>
      </w:r>
      <w:proofErr w:type="spellEnd"/>
    </w:p>
    <w:p w14:paraId="77E8E074" w14:textId="2B8B5445" w:rsidR="004522C9" w:rsidRDefault="004522C9" w:rsidP="004522C9">
      <w:pPr>
        <w:pStyle w:val="Screen"/>
        <w:ind w:left="1080"/>
      </w:pPr>
      <w:r>
        <w:t>/* RC=8 usually means member not found */</w:t>
      </w:r>
    </w:p>
    <w:p w14:paraId="61C0BB57" w14:textId="1B2CAFBD" w:rsidR="00D5502D" w:rsidRDefault="00D5502D" w:rsidP="00D5502D">
      <w:pPr>
        <w:pStyle w:val="Screen"/>
        <w:ind w:left="1080"/>
      </w:pPr>
      <w:r>
        <w:t>/* RC=20 usually means variable error  */</w:t>
      </w:r>
    </w:p>
    <w:p w14:paraId="4B505D79" w14:textId="77777777" w:rsidR="00D5502D" w:rsidRPr="00D5502D" w:rsidRDefault="00D5502D" w:rsidP="007553E8">
      <w:pPr>
        <w:pStyle w:val="ListParagraph"/>
        <w:numPr>
          <w:ilvl w:val="0"/>
          <w:numId w:val="32"/>
        </w:numPr>
      </w:pPr>
      <w:r w:rsidRPr="00D5502D">
        <w:t>See Appendix C of ISPF Dialog Developers guide for notes on Panel and File Tailoring Traces</w:t>
      </w:r>
    </w:p>
    <w:p w14:paraId="0C4769C1" w14:textId="759B5492" w:rsidR="00740782" w:rsidRDefault="00D5502D" w:rsidP="007553E8">
      <w:pPr>
        <w:pStyle w:val="ListParagraph"/>
        <w:numPr>
          <w:ilvl w:val="0"/>
          <w:numId w:val="32"/>
        </w:numPr>
      </w:pPr>
      <w:r w:rsidRPr="00D5502D">
        <w:t>The use of )REXX section in skeletons to display variables</w:t>
      </w:r>
      <w:r w:rsidR="004517D9">
        <w:t xml:space="preserve">. </w:t>
      </w:r>
      <w:r w:rsidRPr="00D5502D">
        <w:t xml:space="preserve"> The calling REXX exec issues TSO “ISPFTTRC </w:t>
      </w:r>
      <w:proofErr w:type="spellStart"/>
      <w:r w:rsidRPr="00D5502D">
        <w:t>xxxxxx</w:t>
      </w:r>
      <w:proofErr w:type="spellEnd"/>
      <w:r w:rsidRPr="00D5502D">
        <w:t xml:space="preserve"> ”.</w:t>
      </w:r>
    </w:p>
    <w:p w14:paraId="7BB4D884" w14:textId="54434BB8" w:rsidR="00D5502D" w:rsidRPr="00D5502D" w:rsidRDefault="00D5502D" w:rsidP="007553E8">
      <w:pPr>
        <w:pStyle w:val="ListParagraph"/>
        <w:numPr>
          <w:ilvl w:val="0"/>
          <w:numId w:val="32"/>
        </w:numPr>
      </w:pPr>
      <w:r w:rsidRPr="00D5502D">
        <w:t xml:space="preserve">if you get RC=20 on FTINCL, display </w:t>
      </w:r>
      <w:proofErr w:type="spellStart"/>
      <w:r w:rsidRPr="00D5502D">
        <w:t>zerrlm</w:t>
      </w:r>
      <w:proofErr w:type="spellEnd"/>
      <w:r w:rsidR="004517D9">
        <w:t xml:space="preserve">. </w:t>
      </w:r>
      <w:r w:rsidRPr="00D5502D">
        <w:t>This assumes “ISPEXEC CONTROL ERRORS” is set.</w:t>
      </w:r>
    </w:p>
    <w:p w14:paraId="63E34998" w14:textId="77777777" w:rsidR="00D5502D" w:rsidRPr="00D5502D" w:rsidRDefault="00D5502D" w:rsidP="00D5502D">
      <w:pPr>
        <w:pStyle w:val="Screen"/>
        <w:ind w:left="1080" w:right="2340"/>
      </w:pPr>
      <w:r w:rsidRPr="00D5502D">
        <w:t>ADDRESS ISPEXEC "FTINCL “</w:t>
      </w:r>
      <w:proofErr w:type="spellStart"/>
      <w:r w:rsidRPr="00D5502D">
        <w:t>myskel</w:t>
      </w:r>
      <w:proofErr w:type="spellEnd"/>
    </w:p>
    <w:p w14:paraId="595EB2F1" w14:textId="77777777" w:rsidR="00740782" w:rsidRDefault="00D5502D" w:rsidP="00D5502D">
      <w:pPr>
        <w:pStyle w:val="Screen"/>
        <w:ind w:left="1080" w:right="2340"/>
      </w:pPr>
      <w:proofErr w:type="spellStart"/>
      <w:r w:rsidRPr="00D5502D">
        <w:t>ftincl_RC</w:t>
      </w:r>
      <w:proofErr w:type="spellEnd"/>
      <w:r w:rsidRPr="00D5502D">
        <w:t xml:space="preserve"> = </w:t>
      </w:r>
      <w:proofErr w:type="spellStart"/>
      <w:r w:rsidRPr="00D5502D">
        <w:t>rc</w:t>
      </w:r>
      <w:proofErr w:type="spellEnd"/>
    </w:p>
    <w:p w14:paraId="7622725F" w14:textId="2AB0BD66" w:rsidR="00D5502D" w:rsidRPr="00D5502D" w:rsidRDefault="00D5502D" w:rsidP="00D5502D">
      <w:pPr>
        <w:pStyle w:val="Screen"/>
        <w:ind w:left="1080" w:right="2340"/>
      </w:pPr>
      <w:r w:rsidRPr="00D5502D">
        <w:t xml:space="preserve">if </w:t>
      </w:r>
      <w:proofErr w:type="spellStart"/>
      <w:r w:rsidRPr="00D5502D">
        <w:t>ftincl_RC</w:t>
      </w:r>
      <w:proofErr w:type="spellEnd"/>
      <w:r w:rsidRPr="00D5502D">
        <w:t xml:space="preserve"> &lt;&gt;  0</w:t>
      </w:r>
    </w:p>
    <w:p w14:paraId="250DF716" w14:textId="77777777" w:rsidR="00740782" w:rsidRDefault="00D5502D" w:rsidP="00D5502D">
      <w:pPr>
        <w:pStyle w:val="Screen"/>
        <w:ind w:left="1080" w:right="2340"/>
      </w:pPr>
      <w:r w:rsidRPr="00D5502D">
        <w:t>then do</w:t>
      </w:r>
    </w:p>
    <w:p w14:paraId="4ED1A6D4" w14:textId="307AC954" w:rsidR="004517D9" w:rsidRDefault="00D5502D" w:rsidP="00D5502D">
      <w:pPr>
        <w:pStyle w:val="Screen"/>
        <w:ind w:left="1080" w:right="2340"/>
      </w:pPr>
      <w:r w:rsidRPr="00D5502D">
        <w:t>say ZERRSM   ZERRLM</w:t>
      </w:r>
      <w:r w:rsidR="004522C9">
        <w:t xml:space="preserve"> </w:t>
      </w:r>
      <w:r w:rsidRPr="00D5502D">
        <w:t xml:space="preserve"> /* optional */</w:t>
      </w:r>
    </w:p>
    <w:p w14:paraId="308124A9" w14:textId="65A88E0B" w:rsidR="004517D9" w:rsidRDefault="004517D9" w:rsidP="00D5502D">
      <w:pPr>
        <w:pStyle w:val="Screen"/>
        <w:ind w:left="1080" w:right="2340"/>
      </w:pPr>
      <w:r>
        <w:t xml:space="preserve"> </w:t>
      </w:r>
      <w:r w:rsidR="004522C9">
        <w:t xml:space="preserve"> </w:t>
      </w:r>
      <w:r w:rsidR="00D5502D" w:rsidRPr="00D5502D">
        <w:t xml:space="preserve"> call   </w:t>
      </w:r>
      <w:proofErr w:type="spellStart"/>
      <w:r w:rsidR="00D5502D" w:rsidRPr="00D5502D">
        <w:t>error_rtn</w:t>
      </w:r>
      <w:proofErr w:type="spellEnd"/>
      <w:r w:rsidR="00D5502D" w:rsidRPr="00D5502D">
        <w:t xml:space="preserve"> "FTINCL" </w:t>
      </w:r>
      <w:proofErr w:type="spellStart"/>
      <w:r w:rsidR="00D5502D" w:rsidRPr="00D5502D">
        <w:t>ftincl_rc</w:t>
      </w:r>
      <w:proofErr w:type="spellEnd"/>
      <w:r w:rsidR="00D5502D" w:rsidRPr="00D5502D">
        <w:t xml:space="preserve"> </w:t>
      </w:r>
      <w:proofErr w:type="spellStart"/>
      <w:r w:rsidR="00D5502D" w:rsidRPr="00D5502D">
        <w:t>myskel</w:t>
      </w:r>
      <w:proofErr w:type="spellEnd"/>
      <w:r w:rsidR="00D5502D" w:rsidRPr="00D5502D">
        <w:t xml:space="preserve"> ,</w:t>
      </w:r>
    </w:p>
    <w:p w14:paraId="02A9C1C9" w14:textId="4B8C7800" w:rsidR="00740782" w:rsidRDefault="004517D9" w:rsidP="00D5502D">
      <w:pPr>
        <w:pStyle w:val="Screen"/>
        <w:ind w:left="1080" w:right="2340"/>
      </w:pPr>
      <w:r>
        <w:t xml:space="preserve"> </w:t>
      </w:r>
      <w:r w:rsidR="004522C9">
        <w:t xml:space="preserve"> </w:t>
      </w:r>
      <w:r w:rsidR="00D5502D" w:rsidRPr="00D5502D">
        <w:t xml:space="preserve"> “ZERRSM(“</w:t>
      </w:r>
      <w:proofErr w:type="spellStart"/>
      <w:r w:rsidR="00D5502D" w:rsidRPr="00D5502D">
        <w:t>zerrsm</w:t>
      </w:r>
      <w:proofErr w:type="spellEnd"/>
      <w:r w:rsidR="00D5502D" w:rsidRPr="00D5502D">
        <w:t>”) ZERRLM(“</w:t>
      </w:r>
      <w:proofErr w:type="spellStart"/>
      <w:r w:rsidR="00D5502D" w:rsidRPr="00D5502D">
        <w:t>zerrlm</w:t>
      </w:r>
      <w:proofErr w:type="spellEnd"/>
      <w:r w:rsidR="00D5502D" w:rsidRPr="00D5502D">
        <w:t>”)”</w:t>
      </w:r>
    </w:p>
    <w:p w14:paraId="1878F55C" w14:textId="23CCCB8E" w:rsidR="00D5502D" w:rsidRPr="00D5502D" w:rsidRDefault="00D5502D" w:rsidP="00D5502D">
      <w:pPr>
        <w:pStyle w:val="Screen"/>
        <w:ind w:left="1080" w:right="2340"/>
      </w:pPr>
      <w:r w:rsidRPr="00D5502D">
        <w:t> end</w:t>
      </w:r>
    </w:p>
    <w:p w14:paraId="73697C65" w14:textId="77777777" w:rsidR="00D5502D" w:rsidRPr="00D5502D" w:rsidRDefault="00D5502D" w:rsidP="007553E8">
      <w:pPr>
        <w:pStyle w:val="ListParagraph"/>
        <w:numPr>
          <w:ilvl w:val="0"/>
          <w:numId w:val="32"/>
        </w:numPr>
      </w:pPr>
      <w:r w:rsidRPr="00D5502D">
        <w:t>Skeleton notes</w:t>
      </w:r>
    </w:p>
    <w:p w14:paraId="30D634D0" w14:textId="77777777" w:rsidR="00D5502D" w:rsidRPr="00D5502D" w:rsidRDefault="00D5502D" w:rsidP="007553E8">
      <w:pPr>
        <w:pStyle w:val="ListParagraph"/>
        <w:numPr>
          <w:ilvl w:val="1"/>
          <w:numId w:val="32"/>
        </w:numPr>
      </w:pPr>
      <w:r w:rsidRPr="00D5502D">
        <w:t>Review operators, built-in functions, and control statements</w:t>
      </w:r>
    </w:p>
    <w:p w14:paraId="24B4EECC" w14:textId="77777777" w:rsidR="00D5502D" w:rsidRPr="00D5502D" w:rsidRDefault="00D5502D" w:rsidP="00D5502D">
      <w:pPr>
        <w:pStyle w:val="Screen"/>
        <w:ind w:left="1080" w:right="4050"/>
      </w:pPr>
      <w:r w:rsidRPr="00D5502D">
        <w:t>)SEL &amp;EML= Y</w:t>
      </w:r>
    </w:p>
    <w:p w14:paraId="4C39DCC7" w14:textId="66E46566" w:rsidR="00D5502D" w:rsidRPr="00D5502D" w:rsidRDefault="00D5502D" w:rsidP="00D5502D">
      <w:pPr>
        <w:pStyle w:val="Screen"/>
        <w:ind w:left="1080" w:right="4050"/>
      </w:pPr>
      <w:r w:rsidRPr="00D5502D">
        <w:t xml:space="preserve">is not valid </w:t>
      </w:r>
      <w:r w:rsidR="004517D9">
        <w:t xml:space="preserve">. </w:t>
      </w:r>
      <w:r w:rsidRPr="00D5502D">
        <w:t xml:space="preserve"> this is </w:t>
      </w:r>
      <w:proofErr w:type="gramStart"/>
      <w:r w:rsidRPr="00D5502D">
        <w:t>valid</w:t>
      </w:r>
      <w:proofErr w:type="gramEnd"/>
    </w:p>
    <w:p w14:paraId="62D7A1DF" w14:textId="77777777" w:rsidR="00D5502D" w:rsidRPr="00D5502D" w:rsidRDefault="00D5502D" w:rsidP="00D5502D">
      <w:pPr>
        <w:pStyle w:val="Screen"/>
        <w:ind w:left="1080" w:right="4050"/>
      </w:pPr>
      <w:r w:rsidRPr="00D5502D">
        <w:t>)SEL &amp;EML = Y</w:t>
      </w:r>
    </w:p>
    <w:p w14:paraId="0569D137" w14:textId="77777777" w:rsidR="00D5502D" w:rsidRPr="00D5502D" w:rsidRDefault="00D5502D" w:rsidP="007553E8">
      <w:pPr>
        <w:pStyle w:val="ListParagraph"/>
        <w:numPr>
          <w:ilvl w:val="1"/>
          <w:numId w:val="32"/>
        </w:numPr>
      </w:pPr>
      <w:r w:rsidRPr="00D5502D">
        <w:t>Be wary of special characters like “&lt;” “&gt;”</w:t>
      </w:r>
    </w:p>
    <w:p w14:paraId="478BDF5B" w14:textId="77777777" w:rsidR="00D5502D" w:rsidRPr="00D5502D" w:rsidRDefault="00D5502D" w:rsidP="00D5502D">
      <w:pPr>
        <w:pStyle w:val="Screen"/>
        <w:ind w:left="1080"/>
      </w:pPr>
      <w:r w:rsidRPr="00D5502D">
        <w:t>//* look for errors &gt; 0    - will fail</w:t>
      </w:r>
    </w:p>
    <w:p w14:paraId="3BBA0E2D" w14:textId="77777777" w:rsidR="00740782" w:rsidRDefault="00D5502D" w:rsidP="00D5502D">
      <w:pPr>
        <w:pStyle w:val="Screen"/>
        <w:ind w:left="1080"/>
      </w:pPr>
      <w:r w:rsidRPr="00D5502D">
        <w:t>//* look for errors &gt;&gt;0    - will work</w:t>
      </w:r>
    </w:p>
    <w:p w14:paraId="337A8E6D" w14:textId="457BDC2A" w:rsidR="00D5502D" w:rsidRPr="00D5502D" w:rsidRDefault="00D5502D" w:rsidP="007553E8">
      <w:pPr>
        <w:pStyle w:val="ListParagraph"/>
        <w:numPr>
          <w:ilvl w:val="1"/>
          <w:numId w:val="32"/>
        </w:numPr>
      </w:pPr>
      <w:r w:rsidRPr="00D5502D">
        <w:t>May need to utilize “SCAN OFF” and “SCAN ON”</w:t>
      </w:r>
    </w:p>
    <w:p w14:paraId="7FB6BE51" w14:textId="5E9DAC8A" w:rsidR="00D5502D" w:rsidRPr="00D5502D" w:rsidRDefault="00D5502D" w:rsidP="007553E8">
      <w:pPr>
        <w:pStyle w:val="ListParagraph"/>
        <w:numPr>
          <w:ilvl w:val="1"/>
          <w:numId w:val="32"/>
        </w:numPr>
      </w:pPr>
      <w:r w:rsidRPr="00D5502D">
        <w:t>Temporary datasets</w:t>
      </w:r>
      <w:r w:rsidR="004517D9">
        <w:t xml:space="preserve">. </w:t>
      </w:r>
      <w:r w:rsidRPr="00D5502D">
        <w:t xml:space="preserve"> Will need review for “&amp;”</w:t>
      </w:r>
    </w:p>
    <w:p w14:paraId="20B017A6" w14:textId="77777777" w:rsidR="00D5502D" w:rsidRPr="00D5502D" w:rsidRDefault="00D5502D" w:rsidP="00D5502D">
      <w:pPr>
        <w:pStyle w:val="Screen"/>
        <w:ind w:left="1080"/>
      </w:pPr>
      <w:r w:rsidRPr="00D5502D">
        <w:t>//  DD DSN=&amp;&amp;&amp;&amp;TEMP,    will resolve to</w:t>
      </w:r>
    </w:p>
    <w:p w14:paraId="1E87F647" w14:textId="77777777" w:rsidR="00D5502D" w:rsidRPr="00D5502D" w:rsidRDefault="00D5502D" w:rsidP="00D5502D">
      <w:pPr>
        <w:pStyle w:val="Screen"/>
        <w:ind w:left="1080"/>
      </w:pPr>
      <w:r w:rsidRPr="00D5502D">
        <w:t>//  DD DSN=&amp;&amp;TEMP,</w:t>
      </w:r>
    </w:p>
    <w:p w14:paraId="0065B54E" w14:textId="77777777" w:rsidR="007D5676" w:rsidRDefault="00D5502D" w:rsidP="007553E8">
      <w:pPr>
        <w:pStyle w:val="ListParagraph"/>
        <w:numPr>
          <w:ilvl w:val="0"/>
          <w:numId w:val="32"/>
        </w:numPr>
        <w:rPr>
          <w:color w:val="1F497D"/>
        </w:rPr>
      </w:pPr>
      <w:r w:rsidRPr="004522C9">
        <w:t>Watch that tailored line does not exceed the allowed record length</w:t>
      </w:r>
      <w:r w:rsidRPr="004522C9">
        <w:rPr>
          <w:color w:val="1F497D"/>
        </w:rPr>
        <w:t>.</w:t>
      </w:r>
    </w:p>
    <w:p w14:paraId="321FF1BD" w14:textId="79EC7C33" w:rsidR="006275E8" w:rsidRDefault="006275E8" w:rsidP="006275E8">
      <w:pPr>
        <w:pStyle w:val="Heading3"/>
      </w:pPr>
      <w:bookmarkStart w:id="106" w:name="_Toc73772503"/>
      <w:bookmarkStart w:id="107" w:name="_Hlk32214220"/>
      <w:r>
        <w:lastRenderedPageBreak/>
        <w:t>Debugging ISPF Edit Macros</w:t>
      </w:r>
      <w:bookmarkEnd w:id="106"/>
    </w:p>
    <w:p w14:paraId="0160CB55" w14:textId="5F93AF09" w:rsidR="006275E8" w:rsidRPr="006275E8" w:rsidRDefault="006275E8" w:rsidP="006275E8">
      <w:r>
        <w:t>(contributed by Robert Prins)</w:t>
      </w:r>
    </w:p>
    <w:p w14:paraId="548A1614" w14:textId="77777777" w:rsidR="006275E8" w:rsidRDefault="006275E8" w:rsidP="006275E8">
      <w:r>
        <w:t>Many of the edit macros presented earlier in this document are simple and if you would like to write similar ones in REXX consisting of just a few lines of code, it's relatively easy to debug them by inserting a "trace ?r" statement, and executing the code step-by-step, and typing "exit" if you see that something's wrong. Do the development in "View" and you don't even have to worry about accidentally saving the mess you made.</w:t>
      </w:r>
    </w:p>
    <w:p w14:paraId="7FECE4A9" w14:textId="6EEC43AF" w:rsidR="006275E8" w:rsidRDefault="006275E8" w:rsidP="006275E8">
      <w:r>
        <w:t>However</w:t>
      </w:r>
      <w:r w:rsidR="000F4EC2">
        <w:t>, t</w:t>
      </w:r>
      <w:r>
        <w:t xml:space="preserve">rying to use "trace ?r" to debug an edit macro that's a </w:t>
      </w:r>
      <w:proofErr w:type="spellStart"/>
      <w:r>
        <w:t>a</w:t>
      </w:r>
      <w:proofErr w:type="spellEnd"/>
      <w:r>
        <w:t xml:space="preserve"> bit longer, contains</w:t>
      </w:r>
      <w:r w:rsidR="000F4EC2">
        <w:t xml:space="preserve"> </w:t>
      </w:r>
      <w:r>
        <w:t>(long) loops, might access other macros/execs, can quickly become an endless thankless chore, as you will have to exit, look at the mess you created, swap screens, correct the code, and start all over again. Sure, you could code some direct REXX statement(s) in interactive mode to get you past the first error, make a (mental) note of what needs to be changed in the code, and run to the next problem.</w:t>
      </w:r>
    </w:p>
    <w:p w14:paraId="1A22256B" w14:textId="6F1AA26C" w:rsidR="006275E8" w:rsidRDefault="006275E8" w:rsidP="006275E8">
      <w:r>
        <w:t xml:space="preserve">Wouldn't it be nice if you could just stop the macro running in its tracks, and look at the data in the state </w:t>
      </w:r>
      <w:r w:rsidR="000F4EC2">
        <w:t>it’s</w:t>
      </w:r>
      <w:r>
        <w:t xml:space="preserve"> in to find out if it looks like what you expected it to look, or, for example when you're manipulating data between macro set labels, that the labels are actually on the correct lines, or, if you've realized that you made a mistake, swap to the other screen, and make the changes straight when you find the problem?</w:t>
      </w:r>
    </w:p>
    <w:p w14:paraId="0E13DB30" w14:textId="77777777" w:rsidR="006275E8" w:rsidRDefault="006275E8" w:rsidP="006275E8">
      <w:r>
        <w:t>The question is rhetorical...</w:t>
      </w:r>
    </w:p>
    <w:p w14:paraId="773FFEF6" w14:textId="6BD5FB46" w:rsidR="006275E8" w:rsidRDefault="006275E8" w:rsidP="006275E8">
      <w:r>
        <w:t>Well, Doug Nadel (who else?) must have thought the same in a grey past, and that's why he wrote a little gem called "ISREMSPY", a macro spy. You can embed it in your macro during development, and when it's called, just by an "ISREMSPY" statement, it will stop the macro, and present a simulated screen (sadly always using only 72 scrollable columns) that shows the last executed macro command, and the state of the data. You cannot only look at it. Press "END" and the macro will continue. Obviously, as soon as "ISREMSPY" interrupts the macro, you're back into ISPF, can swap screens, make the required corrections to your code, and continue running the macro (the old one!)</w:t>
      </w:r>
    </w:p>
    <w:p w14:paraId="2E1B4E47" w14:textId="63797A52" w:rsidR="006275E8" w:rsidRDefault="006275E8" w:rsidP="006275E8">
      <w:r>
        <w:t>Tip: When you're developing a macro, add something like:</w:t>
      </w:r>
    </w:p>
    <w:p w14:paraId="6896C338" w14:textId="77777777" w:rsidR="006275E8" w:rsidRDefault="006275E8" w:rsidP="000F4EC2">
      <w:pPr>
        <w:pStyle w:val="Screen"/>
        <w:ind w:left="450"/>
      </w:pPr>
      <w:r>
        <w:t>"</w:t>
      </w:r>
      <w:proofErr w:type="spellStart"/>
      <w:proofErr w:type="gramStart"/>
      <w:r>
        <w:t>isredit</w:t>
      </w:r>
      <w:proofErr w:type="spellEnd"/>
      <w:proofErr w:type="gramEnd"/>
      <w:r>
        <w:t xml:space="preserve"> (SES) = SESSION"</w:t>
      </w:r>
    </w:p>
    <w:p w14:paraId="7ACC3BD8" w14:textId="77777777" w:rsidR="006275E8" w:rsidRDefault="006275E8" w:rsidP="000F4EC2">
      <w:pPr>
        <w:pStyle w:val="Screen"/>
        <w:ind w:left="450"/>
      </w:pPr>
      <w:r>
        <w:t>if left(SES, 1) = 'E' then</w:t>
      </w:r>
    </w:p>
    <w:p w14:paraId="0820BB05" w14:textId="77777777" w:rsidR="006275E8" w:rsidRDefault="006275E8" w:rsidP="000F4EC2">
      <w:pPr>
        <w:pStyle w:val="Screen"/>
        <w:ind w:left="450"/>
      </w:pPr>
      <w:r>
        <w:t xml:space="preserve">   do</w:t>
      </w:r>
    </w:p>
    <w:p w14:paraId="6AB35182" w14:textId="77777777" w:rsidR="006275E8" w:rsidRDefault="006275E8" w:rsidP="000F4EC2">
      <w:pPr>
        <w:pStyle w:val="Screen"/>
        <w:ind w:left="450"/>
      </w:pPr>
      <w:r>
        <w:t xml:space="preserve">     </w:t>
      </w:r>
      <w:proofErr w:type="spellStart"/>
      <w:r>
        <w:t>zedsmsg</w:t>
      </w:r>
      <w:proofErr w:type="spellEnd"/>
      <w:r>
        <w:t xml:space="preserve"> = ''</w:t>
      </w:r>
    </w:p>
    <w:p w14:paraId="5B967140" w14:textId="4C35C22C" w:rsidR="006275E8" w:rsidRDefault="006275E8" w:rsidP="000F4EC2">
      <w:pPr>
        <w:pStyle w:val="Screen"/>
        <w:ind w:left="450"/>
      </w:pPr>
      <w:r>
        <w:t xml:space="preserve">     </w:t>
      </w:r>
      <w:proofErr w:type="spellStart"/>
      <w:r>
        <w:t>zedlmsg</w:t>
      </w:r>
      <w:proofErr w:type="spellEnd"/>
      <w:r>
        <w:t xml:space="preserve"> = 'Macro under development, can only be used in ''View'' mode'</w:t>
      </w:r>
    </w:p>
    <w:p w14:paraId="358391B9" w14:textId="77777777" w:rsidR="006275E8" w:rsidRDefault="006275E8" w:rsidP="000F4EC2">
      <w:pPr>
        <w:pStyle w:val="Screen"/>
        <w:ind w:left="450"/>
      </w:pPr>
      <w:r>
        <w:t xml:space="preserve">     "</w:t>
      </w:r>
      <w:proofErr w:type="spellStart"/>
      <w:proofErr w:type="gramStart"/>
      <w:r>
        <w:t>ispexec</w:t>
      </w:r>
      <w:proofErr w:type="spellEnd"/>
      <w:proofErr w:type="gramEnd"/>
      <w:r>
        <w:t xml:space="preserve"> </w:t>
      </w:r>
      <w:proofErr w:type="spellStart"/>
      <w:r>
        <w:t>setmsg</w:t>
      </w:r>
      <w:proofErr w:type="spellEnd"/>
      <w:r>
        <w:t xml:space="preserve"> msg(ISRZ001)"</w:t>
      </w:r>
    </w:p>
    <w:p w14:paraId="137A2826" w14:textId="77777777" w:rsidR="006275E8" w:rsidRDefault="006275E8" w:rsidP="000F4EC2">
      <w:pPr>
        <w:pStyle w:val="Screen"/>
        <w:ind w:left="450"/>
      </w:pPr>
      <w:r>
        <w:t xml:space="preserve">     exit 1</w:t>
      </w:r>
    </w:p>
    <w:p w14:paraId="5062E749" w14:textId="77777777" w:rsidR="006275E8" w:rsidRDefault="006275E8" w:rsidP="000F4EC2">
      <w:pPr>
        <w:pStyle w:val="Screen"/>
        <w:ind w:left="450"/>
      </w:pPr>
      <w:r>
        <w:t xml:space="preserve">   end</w:t>
      </w:r>
    </w:p>
    <w:p w14:paraId="7D4FBF2C" w14:textId="77777777" w:rsidR="006275E8" w:rsidRDefault="006275E8" w:rsidP="006275E8">
      <w:pPr>
        <w:pStyle w:val="PlainText"/>
      </w:pPr>
    </w:p>
    <w:p w14:paraId="7231BA2C" w14:textId="4C76E1E8" w:rsidR="006275E8" w:rsidRPr="006275E8" w:rsidRDefault="006275E8" w:rsidP="006275E8">
      <w:r>
        <w:t>near the beginning, and you don't have to worry about accidentally messing up your data!</w:t>
      </w:r>
    </w:p>
    <w:p w14:paraId="2958FCAA" w14:textId="0015AA3A" w:rsidR="00AF4043" w:rsidRDefault="00245E7A" w:rsidP="00C8370D">
      <w:pPr>
        <w:pStyle w:val="Heading1"/>
        <w:pageBreakBefore/>
      </w:pPr>
      <w:bookmarkStart w:id="108" w:name="_Appendix"/>
      <w:bookmarkStart w:id="109" w:name="_Toc73772504"/>
      <w:bookmarkEnd w:id="107"/>
      <w:bookmarkEnd w:id="108"/>
      <w:r>
        <w:lastRenderedPageBreak/>
        <w:t>Appendix</w:t>
      </w:r>
      <w:bookmarkEnd w:id="109"/>
    </w:p>
    <w:p w14:paraId="55E1C931" w14:textId="3454F12B" w:rsidR="00245E7A" w:rsidRDefault="00245E7A" w:rsidP="00245E7A">
      <w:pPr>
        <w:pStyle w:val="Heading2"/>
      </w:pPr>
      <w:bookmarkStart w:id="110" w:name="_Toc73772505"/>
      <w:r>
        <w:t>Useful Tools</w:t>
      </w:r>
      <w:bookmarkEnd w:id="110"/>
    </w:p>
    <w:p w14:paraId="1829D385" w14:textId="4C648026" w:rsidR="00786147" w:rsidRPr="00786147" w:rsidRDefault="00786147" w:rsidP="00786147">
      <w:r>
        <w:t>These tools, along with the sample code for the various chapters, are included in a TSO Transmit (XMIT) format file that is shared with this document.</w:t>
      </w:r>
    </w:p>
    <w:p w14:paraId="5D49EE51" w14:textId="2313C38C" w:rsidR="00693A00" w:rsidRDefault="00693A00" w:rsidP="00786147">
      <w:pPr>
        <w:pStyle w:val="Heading3"/>
      </w:pPr>
      <w:bookmarkStart w:id="111" w:name="_CMT"/>
      <w:bookmarkStart w:id="112" w:name="_Toc73772506"/>
      <w:bookmarkEnd w:id="111"/>
      <w:r>
        <w:t>CMT</w:t>
      </w:r>
      <w:bookmarkEnd w:id="112"/>
    </w:p>
    <w:p w14:paraId="48419871" w14:textId="39FC5411" w:rsidR="006229B9" w:rsidRPr="006229B9" w:rsidRDefault="006229B9" w:rsidP="0006332D">
      <w:pPr>
        <w:pStyle w:val="Example"/>
        <w:pBdr>
          <w:top w:val="single" w:sz="4" w:space="1" w:color="auto"/>
          <w:left w:val="single" w:sz="4" w:space="4" w:color="auto"/>
          <w:bottom w:val="single" w:sz="4" w:space="1" w:color="auto"/>
          <w:right w:val="single" w:sz="4" w:space="4" w:color="auto"/>
        </w:pBdr>
      </w:pPr>
      <w:r>
        <w:t>CMT</w:t>
      </w:r>
    </w:p>
    <w:p w14:paraId="4AB00870" w14:textId="77777777" w:rsidR="001433BC" w:rsidRDefault="00693A00" w:rsidP="00693A00">
      <w:r>
        <w:t>CMT is an ISPF edit macro to simplify entry of comments. CMT enters all comments in the syntax of the object being edited and formats them via sent/defaulted user parameters. Defaults for execution are set/inquired via the CMT syntax #2, shown below, and some may be overridden via the main CMT syntax #1.</w:t>
      </w:r>
    </w:p>
    <w:p w14:paraId="0A779225" w14:textId="7AA94459" w:rsidR="00693A00" w:rsidRDefault="00693A00" w:rsidP="00693A00">
      <w:r>
        <w:t xml:space="preserve">All comments require a target line </w:t>
      </w:r>
      <w:proofErr w:type="gramStart"/>
      <w:r>
        <w:t>be</w:t>
      </w:r>
      <w:proofErr w:type="gramEnd"/>
      <w:r>
        <w:t xml:space="preserve"> defined in your data.</w:t>
      </w:r>
    </w:p>
    <w:p w14:paraId="3F5D4D10" w14:textId="0E45F262" w:rsidR="00693A00" w:rsidRDefault="00693A00" w:rsidP="00693A00">
      <w:r>
        <w:t>Syntax 1 to add comment line(s)     (all parms optional)</w:t>
      </w:r>
    </w:p>
    <w:p w14:paraId="79622BE9" w14:textId="00C1EEBF" w:rsidR="00693A00" w:rsidRDefault="00693A00" w:rsidP="00693A00">
      <w:r>
        <w:t>CMT #,B,text</w:t>
      </w:r>
    </w:p>
    <w:p w14:paraId="65CC813E" w14:textId="77777777" w:rsidR="00693A00" w:rsidRDefault="00693A00" w:rsidP="007553E8">
      <w:pPr>
        <w:pStyle w:val="ListParagraph"/>
        <w:numPr>
          <w:ilvl w:val="0"/>
          <w:numId w:val="11"/>
        </w:numPr>
      </w:pPr>
      <w:r>
        <w:t>#=INDENT    1 - 70, C (Center) or R (Right Justify) box</w:t>
      </w:r>
    </w:p>
    <w:p w14:paraId="2C863D61" w14:textId="77777777" w:rsidR="00693A00" w:rsidRDefault="00693A00" w:rsidP="007553E8">
      <w:pPr>
        <w:pStyle w:val="ListParagraph"/>
        <w:numPr>
          <w:ilvl w:val="0"/>
          <w:numId w:val="11"/>
        </w:numPr>
      </w:pPr>
      <w:r>
        <w:t>B =BOXSIZE   F S (Fixed 65 chars) or  V (Variable size)</w:t>
      </w:r>
    </w:p>
    <w:p w14:paraId="6B5A425F" w14:textId="6D0155C7" w:rsidR="001433BC" w:rsidRDefault="00693A00" w:rsidP="007553E8">
      <w:pPr>
        <w:pStyle w:val="ListParagraph"/>
        <w:numPr>
          <w:ilvl w:val="0"/>
          <w:numId w:val="11"/>
        </w:numPr>
      </w:pPr>
      <w:proofErr w:type="spellStart"/>
      <w:r>
        <w:t>cmt</w:t>
      </w:r>
      <w:proofErr w:type="spellEnd"/>
      <w:r>
        <w:t xml:space="preserve"> text     blank shows popup panel to enter mult</w:t>
      </w:r>
      <w:r w:rsidR="005C1F80">
        <w:t>iple</w:t>
      </w:r>
      <w:r>
        <w:t xml:space="preserve"> lines.</w:t>
      </w:r>
    </w:p>
    <w:p w14:paraId="259EC97E" w14:textId="77777777" w:rsidR="001433BC" w:rsidRDefault="00693A00" w:rsidP="00693A00">
      <w:r>
        <w:t>Syntax 2 to Set CMT defaults  (also may be set on popup panel)</w:t>
      </w:r>
    </w:p>
    <w:p w14:paraId="77FA7A13" w14:textId="00B11C7E" w:rsidR="00693A00" w:rsidRDefault="00693A00" w:rsidP="00693A00">
      <w:r>
        <w:t>CMT SET &lt;</w:t>
      </w:r>
      <w:proofErr w:type="spellStart"/>
      <w:r>
        <w:t>parmId</w:t>
      </w:r>
      <w:proofErr w:type="spellEnd"/>
      <w:r>
        <w:t>&gt; &lt;parm value&gt;</w:t>
      </w:r>
    </w:p>
    <w:p w14:paraId="6F3D628E" w14:textId="31E07E42" w:rsidR="00693A00" w:rsidRDefault="00693A00" w:rsidP="008961E4">
      <w:pPr>
        <w:spacing w:after="0" w:line="240" w:lineRule="auto"/>
      </w:pPr>
      <w:proofErr w:type="spellStart"/>
      <w:r>
        <w:t>parmid</w:t>
      </w:r>
      <w:proofErr w:type="spellEnd"/>
      <w:r>
        <w:t xml:space="preserve">     Indent, </w:t>
      </w:r>
      <w:proofErr w:type="spellStart"/>
      <w:r>
        <w:t>Boxsize</w:t>
      </w:r>
      <w:proofErr w:type="spellEnd"/>
      <w:r>
        <w:t xml:space="preserve">, </w:t>
      </w:r>
      <w:proofErr w:type="spellStart"/>
      <w:r>
        <w:t>Charbox</w:t>
      </w:r>
      <w:proofErr w:type="spellEnd"/>
      <w:r>
        <w:t xml:space="preserve"> or </w:t>
      </w:r>
      <w:proofErr w:type="spellStart"/>
      <w:r>
        <w:t>Fixlength</w:t>
      </w:r>
      <w:proofErr w:type="spellEnd"/>
      <w:r w:rsidR="008961E4">
        <w:br/>
      </w:r>
      <w:r>
        <w:t xml:space="preserve">parm value for </w:t>
      </w:r>
      <w:r>
        <w:tab/>
        <w:t>I: #1-70, C or R</w:t>
      </w:r>
      <w:r>
        <w:tab/>
      </w:r>
      <w:r>
        <w:tab/>
        <w:t>B: F,S or V</w:t>
      </w:r>
    </w:p>
    <w:p w14:paraId="3D43656E" w14:textId="0D6D19B2" w:rsidR="00693A00" w:rsidRDefault="00693A00" w:rsidP="00693A00">
      <w:pPr>
        <w:ind w:left="720" w:firstLine="720"/>
      </w:pPr>
      <w:r>
        <w:t>C: any character</w:t>
      </w:r>
      <w:r>
        <w:tab/>
        <w:t>F: 1-65</w:t>
      </w:r>
    </w:p>
    <w:p w14:paraId="2D7F7178" w14:textId="683F4B5E" w:rsidR="008961E4" w:rsidRPr="00693A00" w:rsidRDefault="008961E4" w:rsidP="008961E4">
      <w:r>
        <w:t xml:space="preserve">Download from </w:t>
      </w:r>
      <w:hyperlink r:id="rId23" w:history="1">
        <w:r>
          <w:rPr>
            <w:rStyle w:val="Hyperlink"/>
          </w:rPr>
          <w:t>http://lbdsoftware.com/ispftools.html</w:t>
        </w:r>
      </w:hyperlink>
      <w:r>
        <w:t>.</w:t>
      </w:r>
    </w:p>
    <w:p w14:paraId="06A43029" w14:textId="3B16545D" w:rsidR="00786147" w:rsidRDefault="00265568" w:rsidP="00786147">
      <w:pPr>
        <w:pStyle w:val="Heading3"/>
      </w:pPr>
      <w:bookmarkStart w:id="113" w:name="_Toc73772507"/>
      <w:r>
        <w:t>LOADISPF</w:t>
      </w:r>
      <w:r w:rsidR="00786147">
        <w:t>/DROPISPF</w:t>
      </w:r>
      <w:bookmarkEnd w:id="113"/>
    </w:p>
    <w:p w14:paraId="62AF47DA" w14:textId="07B8E797" w:rsidR="006229B9" w:rsidRPr="006229B9" w:rsidRDefault="006229B9" w:rsidP="00A750CA">
      <w:pPr>
        <w:pStyle w:val="Example"/>
        <w:pBdr>
          <w:top w:val="single" w:sz="4" w:space="1" w:color="auto"/>
          <w:left w:val="single" w:sz="4" w:space="4" w:color="auto"/>
          <w:bottom w:val="single" w:sz="4" w:space="1" w:color="auto"/>
          <w:right w:val="single" w:sz="4" w:space="4" w:color="auto"/>
        </w:pBdr>
        <w:ind w:right="6480"/>
      </w:pPr>
      <w:r>
        <w:t>LOADISPF</w:t>
      </w:r>
      <w:r w:rsidR="00A750CA">
        <w:t xml:space="preserve">  RXLISPF</w:t>
      </w:r>
    </w:p>
    <w:p w14:paraId="317D8277" w14:textId="02952129" w:rsidR="00786147" w:rsidRDefault="00786147" w:rsidP="00786147">
      <w:r>
        <w:t xml:space="preserve">LOADISPF and DROPISPF are a pair of REXX routines to be copied into your REXX code that supports placing all ISPF elements (panels, messages, skeletons, CLISTs, and REXX) inline in your REXX exec. It will, when called, scan your source </w:t>
      </w:r>
      <w:proofErr w:type="gramStart"/>
      <w:r>
        <w:t>code</w:t>
      </w:r>
      <w:proofErr w:type="gramEnd"/>
      <w:r>
        <w:t xml:space="preserve"> and dynamically allocate temporary datasets and then ALTLIB or LIBDEF to them. Note that DR</w:t>
      </w:r>
      <w:r w:rsidR="002305FB">
        <w:t>O</w:t>
      </w:r>
      <w:r>
        <w:t>PISPF is included in the LOADISPF member since they go together</w:t>
      </w:r>
      <w:r w:rsidR="00A750CA">
        <w:t xml:space="preserve"> and  DROPISPF must be called at the close of your REXX code to release the allocations.</w:t>
      </w:r>
    </w:p>
    <w:p w14:paraId="2E25E6AE" w14:textId="361C9C33" w:rsidR="00A750CA" w:rsidRDefault="00A750CA" w:rsidP="00786147">
      <w:r>
        <w:t xml:space="preserve">The syntax for defining the imbedded elements </w:t>
      </w:r>
      <w:proofErr w:type="gramStart"/>
      <w:r>
        <w:t>are</w:t>
      </w:r>
      <w:proofErr w:type="gramEnd"/>
      <w:r>
        <w:t>:</w:t>
      </w:r>
    </w:p>
    <w:tbl>
      <w:tblPr>
        <w:tblStyle w:val="TableGrid"/>
        <w:tblW w:w="0" w:type="auto"/>
        <w:tblLook w:val="04A0" w:firstRow="1" w:lastRow="0" w:firstColumn="1" w:lastColumn="0" w:noHBand="0" w:noVBand="1"/>
      </w:tblPr>
      <w:tblGrid>
        <w:gridCol w:w="2000"/>
        <w:gridCol w:w="6900"/>
      </w:tblGrid>
      <w:tr w:rsidR="00A750CA" w14:paraId="1A45967B" w14:textId="77777777" w:rsidTr="00A750CA">
        <w:tc>
          <w:tcPr>
            <w:tcW w:w="2065" w:type="dxa"/>
          </w:tcPr>
          <w:p w14:paraId="1A15E5BE" w14:textId="3493ECD8" w:rsidR="00A750CA" w:rsidRDefault="00A750CA" w:rsidP="00786147">
            <w:r>
              <w:t>Key</w:t>
            </w:r>
          </w:p>
        </w:tc>
        <w:tc>
          <w:tcPr>
            <w:tcW w:w="7285" w:type="dxa"/>
          </w:tcPr>
          <w:p w14:paraId="551B7ADF" w14:textId="70E8748F" w:rsidR="00A750CA" w:rsidRDefault="00A750CA" w:rsidP="00786147">
            <w:r>
              <w:t>Description</w:t>
            </w:r>
          </w:p>
        </w:tc>
      </w:tr>
      <w:tr w:rsidR="00A750CA" w14:paraId="1AF32E23" w14:textId="77777777" w:rsidTr="00A750CA">
        <w:tc>
          <w:tcPr>
            <w:tcW w:w="2065" w:type="dxa"/>
          </w:tcPr>
          <w:p w14:paraId="2B563C0E" w14:textId="5E63AF3F" w:rsidR="00A750CA" w:rsidRDefault="00A750CA" w:rsidP="00786147">
            <w:r>
              <w:t>&gt;START</w:t>
            </w:r>
          </w:p>
        </w:tc>
        <w:tc>
          <w:tcPr>
            <w:tcW w:w="7285" w:type="dxa"/>
          </w:tcPr>
          <w:p w14:paraId="264AB449" w14:textId="3B2577F6" w:rsidR="00A750CA" w:rsidRDefault="00A750CA" w:rsidP="00786147">
            <w:r>
              <w:t>Identifies the start of the imbedded elements</w:t>
            </w:r>
          </w:p>
        </w:tc>
      </w:tr>
      <w:tr w:rsidR="00A750CA" w14:paraId="451C192E" w14:textId="77777777" w:rsidTr="00A750CA">
        <w:tc>
          <w:tcPr>
            <w:tcW w:w="2065" w:type="dxa"/>
          </w:tcPr>
          <w:p w14:paraId="2794FB47" w14:textId="5A955659" w:rsidR="00A750CA" w:rsidRDefault="00A750CA" w:rsidP="00786147">
            <w:r>
              <w:t>&gt;END</w:t>
            </w:r>
          </w:p>
        </w:tc>
        <w:tc>
          <w:tcPr>
            <w:tcW w:w="7285" w:type="dxa"/>
          </w:tcPr>
          <w:p w14:paraId="1978A9F0" w14:textId="002D2ADC" w:rsidR="00A750CA" w:rsidRDefault="00A750CA" w:rsidP="00786147">
            <w:r>
              <w:t>Identifies the end of the imbedded elements</w:t>
            </w:r>
          </w:p>
        </w:tc>
      </w:tr>
      <w:tr w:rsidR="00A750CA" w14:paraId="4344A86B" w14:textId="77777777" w:rsidTr="00A750CA">
        <w:tc>
          <w:tcPr>
            <w:tcW w:w="2065" w:type="dxa"/>
          </w:tcPr>
          <w:p w14:paraId="058D20F6" w14:textId="518F5BDD" w:rsidR="00A750CA" w:rsidRDefault="00A750CA" w:rsidP="00786147">
            <w:r>
              <w:t>&gt;CLIST</w:t>
            </w:r>
          </w:p>
        </w:tc>
        <w:tc>
          <w:tcPr>
            <w:tcW w:w="7285" w:type="dxa"/>
          </w:tcPr>
          <w:p w14:paraId="12362C0D" w14:textId="02BBD832" w:rsidR="00A750CA" w:rsidRDefault="007F25C2" w:rsidP="00786147">
            <w:r>
              <w:t xml:space="preserve">The start of a </w:t>
            </w:r>
            <w:r w:rsidR="00A750CA">
              <w:t>CLIST</w:t>
            </w:r>
          </w:p>
        </w:tc>
      </w:tr>
      <w:tr w:rsidR="007F25C2" w14:paraId="70B5FA20" w14:textId="77777777" w:rsidTr="00A750CA">
        <w:tc>
          <w:tcPr>
            <w:tcW w:w="2065" w:type="dxa"/>
          </w:tcPr>
          <w:p w14:paraId="245EBFA0" w14:textId="6DC35E9C" w:rsidR="007F25C2" w:rsidRDefault="007F25C2" w:rsidP="00786147">
            <w:r>
              <w:t>&gt;EXEC</w:t>
            </w:r>
          </w:p>
        </w:tc>
        <w:tc>
          <w:tcPr>
            <w:tcW w:w="7285" w:type="dxa"/>
          </w:tcPr>
          <w:p w14:paraId="61EA3311" w14:textId="007E3CC7" w:rsidR="007F25C2" w:rsidRDefault="007F25C2" w:rsidP="00786147">
            <w:r>
              <w:t>The start of a REXX exec</w:t>
            </w:r>
          </w:p>
        </w:tc>
      </w:tr>
      <w:tr w:rsidR="007F25C2" w14:paraId="5941168B" w14:textId="77777777" w:rsidTr="00A750CA">
        <w:tc>
          <w:tcPr>
            <w:tcW w:w="2065" w:type="dxa"/>
          </w:tcPr>
          <w:p w14:paraId="4E93E886" w14:textId="302FD09A" w:rsidR="007F25C2" w:rsidRDefault="007F25C2" w:rsidP="00786147">
            <w:r>
              <w:t>&gt;MSG</w:t>
            </w:r>
          </w:p>
        </w:tc>
        <w:tc>
          <w:tcPr>
            <w:tcW w:w="7285" w:type="dxa"/>
          </w:tcPr>
          <w:p w14:paraId="1B4C4D60" w14:textId="7B57D7D2" w:rsidR="007F25C2" w:rsidRDefault="007F25C2" w:rsidP="00786147">
            <w:r>
              <w:t>The start of an ISPF Message member</w:t>
            </w:r>
          </w:p>
        </w:tc>
      </w:tr>
      <w:tr w:rsidR="007F25C2" w14:paraId="0B4E6015" w14:textId="77777777" w:rsidTr="00A750CA">
        <w:tc>
          <w:tcPr>
            <w:tcW w:w="2065" w:type="dxa"/>
          </w:tcPr>
          <w:p w14:paraId="793C2FC8" w14:textId="7A07CC9B" w:rsidR="007F25C2" w:rsidRDefault="007F25C2" w:rsidP="00786147">
            <w:r>
              <w:t>&gt;PANEL</w:t>
            </w:r>
          </w:p>
        </w:tc>
        <w:tc>
          <w:tcPr>
            <w:tcW w:w="7285" w:type="dxa"/>
          </w:tcPr>
          <w:p w14:paraId="150210E2" w14:textId="38D6DED4" w:rsidR="007F25C2" w:rsidRDefault="007F25C2" w:rsidP="00786147">
            <w:r>
              <w:t xml:space="preserve">The start of an ISPF Panel </w:t>
            </w:r>
          </w:p>
        </w:tc>
      </w:tr>
      <w:tr w:rsidR="007F25C2" w14:paraId="61A0EB8E" w14:textId="77777777" w:rsidTr="00A750CA">
        <w:tc>
          <w:tcPr>
            <w:tcW w:w="2065" w:type="dxa"/>
          </w:tcPr>
          <w:p w14:paraId="65445081" w14:textId="58C6E865" w:rsidR="007F25C2" w:rsidRDefault="007F25C2" w:rsidP="00786147">
            <w:r>
              <w:t>&gt;SKEL</w:t>
            </w:r>
          </w:p>
        </w:tc>
        <w:tc>
          <w:tcPr>
            <w:tcW w:w="7285" w:type="dxa"/>
          </w:tcPr>
          <w:p w14:paraId="08D1546F" w14:textId="376358CE" w:rsidR="007F25C2" w:rsidRDefault="007F25C2" w:rsidP="00786147">
            <w:r>
              <w:t>The start of an ISPF Skeleton</w:t>
            </w:r>
          </w:p>
        </w:tc>
      </w:tr>
    </w:tbl>
    <w:p w14:paraId="02A11637" w14:textId="2EC1B05F" w:rsidR="00A750CA" w:rsidRDefault="00A750CA" w:rsidP="00786147"/>
    <w:p w14:paraId="365A89D2" w14:textId="77777777" w:rsidR="007F25C2" w:rsidRDefault="00A750CA" w:rsidP="00786147">
      <w:r>
        <w:lastRenderedPageBreak/>
        <w:t>Note</w:t>
      </w:r>
      <w:r w:rsidR="007F25C2">
        <w:t>s:</w:t>
      </w:r>
    </w:p>
    <w:p w14:paraId="579809B9" w14:textId="220313CE" w:rsidR="00A750CA" w:rsidRDefault="007F25C2" w:rsidP="007553E8">
      <w:pPr>
        <w:pStyle w:val="ListParagraph"/>
        <w:numPr>
          <w:ilvl w:val="0"/>
          <w:numId w:val="33"/>
        </w:numPr>
      </w:pPr>
      <w:r>
        <w:t>A</w:t>
      </w:r>
      <w:r w:rsidR="00A750CA">
        <w:t xml:space="preserve">ny record that begins with a &gt; will terminate the prior element. The </w:t>
      </w:r>
      <w:r>
        <w:t>key can be in any case (</w:t>
      </w:r>
      <w:proofErr w:type="gramStart"/>
      <w:r>
        <w:t>e.g.</w:t>
      </w:r>
      <w:proofErr w:type="gramEnd"/>
      <w:r>
        <w:t xml:space="preserve"> &gt;START &gt;start &gt;Start).</w:t>
      </w:r>
    </w:p>
    <w:p w14:paraId="54DE1188" w14:textId="44B3C589" w:rsidR="007F25C2" w:rsidRDefault="007F25C2" w:rsidP="007553E8">
      <w:pPr>
        <w:pStyle w:val="ListParagraph"/>
        <w:numPr>
          <w:ilvl w:val="0"/>
          <w:numId w:val="33"/>
        </w:numPr>
      </w:pPr>
      <w:r>
        <w:t>The CLIST, EXEC, MSG, PANEL, and SKEL must be followed by the element name (</w:t>
      </w:r>
      <w:proofErr w:type="gramStart"/>
      <w:r>
        <w:t>e.g.</w:t>
      </w:r>
      <w:proofErr w:type="gramEnd"/>
      <w:r>
        <w:t xml:space="preserve"> &gt;PANEL P1).</w:t>
      </w:r>
    </w:p>
    <w:p w14:paraId="3FADEC51" w14:textId="59FF4388" w:rsidR="007F25C2" w:rsidRDefault="007F25C2" w:rsidP="007553E8">
      <w:pPr>
        <w:pStyle w:val="ListParagraph"/>
        <w:numPr>
          <w:ilvl w:val="0"/>
          <w:numId w:val="33"/>
        </w:numPr>
      </w:pPr>
      <w:r>
        <w:t>There can be multiple elements of each type.</w:t>
      </w:r>
    </w:p>
    <w:p w14:paraId="30CEAC9F" w14:textId="3B455B81" w:rsidR="007F25C2" w:rsidRDefault="007F25C2" w:rsidP="007553E8">
      <w:pPr>
        <w:pStyle w:val="ListParagraph"/>
        <w:numPr>
          <w:ilvl w:val="0"/>
          <w:numId w:val="33"/>
        </w:numPr>
      </w:pPr>
      <w:r>
        <w:t>Each element type results in a temporary PDS allocated with 5 directory blocks with no dataset name (thus they are temporary datasets and may be allocated to VIO).</w:t>
      </w:r>
    </w:p>
    <w:p w14:paraId="6ED444D1" w14:textId="0E1746BD" w:rsidR="007F25C2" w:rsidRDefault="007F25C2" w:rsidP="007553E8">
      <w:pPr>
        <w:pStyle w:val="ListParagraph"/>
        <w:numPr>
          <w:ilvl w:val="0"/>
          <w:numId w:val="33"/>
        </w:numPr>
      </w:pPr>
      <w:r>
        <w:t>CLIST and EXEC temporary datasets are allocated using RECFM=VB and LRECL=255 with the others being allocated RECFM=FB LRECL=80.</w:t>
      </w:r>
    </w:p>
    <w:p w14:paraId="2E016D8B" w14:textId="409E4A73" w:rsidR="00E57E2B" w:rsidRDefault="00E57E2B" w:rsidP="007553E8">
      <w:pPr>
        <w:pStyle w:val="ListParagraph"/>
        <w:numPr>
          <w:ilvl w:val="0"/>
          <w:numId w:val="33"/>
        </w:numPr>
      </w:pPr>
      <w:r>
        <w:t>Some ISPF Panel special characters may result in a REXX interpreter error. The solution is to place a REXX comment (/*) before the &gt;Start record and a closing comment (*/) after the &gt;End record.</w:t>
      </w:r>
    </w:p>
    <w:p w14:paraId="00A03994" w14:textId="38E8F4F5" w:rsidR="004046DF" w:rsidRDefault="004046DF" w:rsidP="00786147">
      <w:r>
        <w:t xml:space="preserve">This is very useful, as it allows the application to be completely self-contained. There is no need to distribute, or install, multiple elements when </w:t>
      </w:r>
      <w:proofErr w:type="gramStart"/>
      <w:r>
        <w:t>all of</w:t>
      </w:r>
      <w:proofErr w:type="gramEnd"/>
      <w:r>
        <w:t xml:space="preserve"> the REXX routines </w:t>
      </w:r>
      <w:proofErr w:type="gramStart"/>
      <w:r>
        <w:t>needed</w:t>
      </w:r>
      <w:proofErr w:type="gramEnd"/>
      <w:r>
        <w:t>, all the ISPF Messages, Panels, and Skeletons can be installed with one REXX exec.</w:t>
      </w:r>
    </w:p>
    <w:p w14:paraId="5C0A1AC4" w14:textId="50A128F5" w:rsidR="004046DF" w:rsidRDefault="004046DF" w:rsidP="00786147">
      <w:r>
        <w:t xml:space="preserve">See in the provided sample PDS member </w:t>
      </w:r>
      <w:r w:rsidR="00A750CA">
        <w:t>RXLISPF</w:t>
      </w:r>
      <w:r>
        <w:t xml:space="preserve">, which is </w:t>
      </w:r>
      <w:r w:rsidR="00A750CA">
        <w:t>a full example that includes imbedded elements for a REXX Exec, an ISPF Message, an ISPF Panel, and an ISPF Skeleton.</w:t>
      </w:r>
    </w:p>
    <w:p w14:paraId="51AD1A1E" w14:textId="6FB1ABC3" w:rsidR="00E57E2B" w:rsidRDefault="00E57E2B" w:rsidP="00786147">
      <w:r>
        <w:t>Be VERY CAREFUL if you use REXXFORM on your REXX exec that includes imbedded elements so that you don’t reformat the imbedded elements.</w:t>
      </w:r>
    </w:p>
    <w:p w14:paraId="2A02CDF9" w14:textId="6827B1D6" w:rsidR="00A86F13" w:rsidRPr="00786147" w:rsidRDefault="00A86F13" w:rsidP="00786147">
      <w:r>
        <w:t xml:space="preserve">Download </w:t>
      </w:r>
      <w:r w:rsidR="00516705">
        <w:t xml:space="preserve">both in the LOADISPF package </w:t>
      </w:r>
      <w:r>
        <w:t xml:space="preserve">from </w:t>
      </w:r>
      <w:hyperlink r:id="rId24" w:history="1">
        <w:r>
          <w:rPr>
            <w:rStyle w:val="Hyperlink"/>
          </w:rPr>
          <w:t>http://lbdsoftware.com/ispftools.html</w:t>
        </w:r>
      </w:hyperlink>
      <w:r w:rsidR="007F25C2">
        <w:t xml:space="preserve"> or use the copy that is included in the example PDS.</w:t>
      </w:r>
    </w:p>
    <w:p w14:paraId="51F048EC" w14:textId="01A53593" w:rsidR="005F6C41" w:rsidRDefault="005F6C41">
      <w:pPr>
        <w:pStyle w:val="Heading3"/>
      </w:pPr>
      <w:bookmarkStart w:id="114" w:name="_Toc73772508"/>
      <w:r>
        <w:t>REXXFORM</w:t>
      </w:r>
      <w:bookmarkEnd w:id="114"/>
    </w:p>
    <w:p w14:paraId="3A04FAC1" w14:textId="2B140F44" w:rsidR="006229B9" w:rsidRPr="006229B9" w:rsidRDefault="00832D84" w:rsidP="00A750CA">
      <w:pPr>
        <w:pStyle w:val="Example"/>
        <w:keepNext/>
        <w:pBdr>
          <w:top w:val="single" w:sz="4" w:space="1" w:color="auto"/>
          <w:left w:val="single" w:sz="4" w:space="4" w:color="auto"/>
          <w:bottom w:val="single" w:sz="4" w:space="1" w:color="auto"/>
          <w:right w:val="single" w:sz="4" w:space="4" w:color="auto"/>
        </w:pBdr>
        <w:ind w:right="7380"/>
      </w:pPr>
      <w:r>
        <w:t>#RXFORM</w:t>
      </w:r>
    </w:p>
    <w:p w14:paraId="0A2A63B3" w14:textId="1605A79F" w:rsidR="00FF0C4F" w:rsidRDefault="00FF0C4F" w:rsidP="00853BF3">
      <w:pPr>
        <w:keepNext/>
      </w:pPr>
      <w:r>
        <w:t>REXXFORM is an ISPF edit macro used to format REXX EXECs by indenting DO and SELECT groups and left-justifying lines at a selected column. REXXFORM also checks for unbalanced DO and SELECT statements</w:t>
      </w:r>
      <w:r w:rsidR="00AF35ED">
        <w:t xml:space="preserve"> while p</w:t>
      </w:r>
      <w:r w:rsidR="00025862">
        <w:t>roviding a consistent format to your REXX code</w:t>
      </w:r>
      <w:r w:rsidR="00AF35ED">
        <w:t xml:space="preserve"> that helps</w:t>
      </w:r>
      <w:r w:rsidR="00025862">
        <w:t xml:space="preserve"> </w:t>
      </w:r>
      <w:proofErr w:type="gramStart"/>
      <w:r w:rsidR="00025862">
        <w:t>improves</w:t>
      </w:r>
      <w:proofErr w:type="gramEnd"/>
      <w:r w:rsidR="00025862">
        <w:t xml:space="preserve"> readability and maintainability.</w:t>
      </w:r>
    </w:p>
    <w:p w14:paraId="173F74F7" w14:textId="77777777" w:rsidR="005F6C41" w:rsidRDefault="005F6C41" w:rsidP="005F6C41">
      <w:r>
        <w:t>REXXFORM was originally developed as a tool to format REXX code under XEDIT under z/VM. It was ported to z/OS as an ISPF Edit Macro with some enhancements to take advantage of the ISPF environment.</w:t>
      </w:r>
    </w:p>
    <w:p w14:paraId="7876DE46" w14:textId="77777777" w:rsidR="005F6C41" w:rsidRDefault="005F6C41" w:rsidP="005F6C41">
      <w:r>
        <w:t>This command may only be used from the ISPF Edit command line.</w:t>
      </w:r>
    </w:p>
    <w:p w14:paraId="033A2CA1" w14:textId="77777777" w:rsidR="005F6C41" w:rsidRDefault="005F6C41" w:rsidP="005F6C41">
      <w:r>
        <w:t>Command Syntax is:</w:t>
      </w:r>
    </w:p>
    <w:tbl>
      <w:tblPr>
        <w:tblStyle w:val="TableGrid"/>
        <w:tblW w:w="0" w:type="auto"/>
        <w:tblLook w:val="04A0" w:firstRow="1" w:lastRow="0" w:firstColumn="1" w:lastColumn="0" w:noHBand="0" w:noVBand="1"/>
      </w:tblPr>
      <w:tblGrid>
        <w:gridCol w:w="4456"/>
        <w:gridCol w:w="4444"/>
      </w:tblGrid>
      <w:tr w:rsidR="005F6C41" w:rsidRPr="005F6C41" w14:paraId="42B896FD" w14:textId="77777777" w:rsidTr="005F6C41">
        <w:tc>
          <w:tcPr>
            <w:tcW w:w="4675" w:type="dxa"/>
          </w:tcPr>
          <w:p w14:paraId="69CEC014" w14:textId="77777777" w:rsidR="005F6C41" w:rsidRPr="005F6C41" w:rsidRDefault="005F6C41" w:rsidP="00D81964">
            <w:r w:rsidRPr="005F6C41">
              <w:t>REXXFORM ?</w:t>
            </w:r>
          </w:p>
        </w:tc>
        <w:tc>
          <w:tcPr>
            <w:tcW w:w="4675" w:type="dxa"/>
          </w:tcPr>
          <w:p w14:paraId="3BABA3D3" w14:textId="77777777" w:rsidR="005F6C41" w:rsidRPr="005F6C41" w:rsidRDefault="005F6C41" w:rsidP="00D81964">
            <w:r>
              <w:t>Display ISPF Tutorial Panel</w:t>
            </w:r>
          </w:p>
        </w:tc>
      </w:tr>
      <w:tr w:rsidR="005F6C41" w:rsidRPr="005F6C41" w14:paraId="41D205E1" w14:textId="77777777" w:rsidTr="005F6C41">
        <w:tc>
          <w:tcPr>
            <w:tcW w:w="4675" w:type="dxa"/>
          </w:tcPr>
          <w:p w14:paraId="3E8550BC" w14:textId="240D5C25" w:rsidR="005F6C41" w:rsidRPr="005F6C41" w:rsidRDefault="005F6C41" w:rsidP="00D81964">
            <w:r>
              <w:t>REXXFORM left-margin indent-column</w:t>
            </w:r>
            <w:r w:rsidR="00AF35ED">
              <w:t xml:space="preserve"> </w:t>
            </w:r>
            <w:r w:rsidR="00991D25">
              <w:t>( options</w:t>
            </w:r>
          </w:p>
        </w:tc>
        <w:tc>
          <w:tcPr>
            <w:tcW w:w="4675" w:type="dxa"/>
          </w:tcPr>
          <w:p w14:paraId="1B771A8F" w14:textId="5F9547C8" w:rsidR="005F6C41" w:rsidRDefault="004522C9" w:rsidP="00D81964">
            <w:proofErr w:type="gramStart"/>
            <w:r>
              <w:t>Left</w:t>
            </w:r>
            <w:r w:rsidR="002E3EBB">
              <w:t>-</w:t>
            </w:r>
            <w:r>
              <w:t>margin</w:t>
            </w:r>
            <w:proofErr w:type="gramEnd"/>
            <w:r w:rsidR="005F6C41">
              <w:t xml:space="preserve"> is the column all lines are justified to (default is 4)</w:t>
            </w:r>
          </w:p>
          <w:p w14:paraId="4342A6C2" w14:textId="77777777" w:rsidR="005F6C41" w:rsidRDefault="005F6C41" w:rsidP="00D81964"/>
          <w:p w14:paraId="6F042CE7" w14:textId="77777777" w:rsidR="005F6C41" w:rsidRDefault="005F6C41" w:rsidP="00D81964">
            <w:r>
              <w:t>Indent-column is the column that DO and Select statements are indented to</w:t>
            </w:r>
            <w:r w:rsidR="00991D25">
              <w:t xml:space="preserve"> from the left-margin (default is 3)</w:t>
            </w:r>
          </w:p>
          <w:p w14:paraId="0E3B7E40" w14:textId="77777777" w:rsidR="00991D25" w:rsidRDefault="00991D25" w:rsidP="00D81964"/>
          <w:p w14:paraId="1B67191F" w14:textId="77777777" w:rsidR="00991D25" w:rsidRDefault="00991D25" w:rsidP="00D81964">
            <w:r>
              <w:t>Options are:</w:t>
            </w:r>
          </w:p>
          <w:p w14:paraId="5D3B72C2" w14:textId="77777777" w:rsidR="00991D25" w:rsidRDefault="00991D25" w:rsidP="00D81964"/>
          <w:p w14:paraId="4CAE54AB" w14:textId="77777777" w:rsidR="00991D25" w:rsidRDefault="00991D25" w:rsidP="00D81964">
            <w:r>
              <w:lastRenderedPageBreak/>
              <w:t>CI to justify comments to the left-</w:t>
            </w:r>
            <w:proofErr w:type="gramStart"/>
            <w:r>
              <w:t>margin</w:t>
            </w:r>
            <w:proofErr w:type="gramEnd"/>
          </w:p>
          <w:p w14:paraId="56F2F5F1" w14:textId="77777777" w:rsidR="00991D25" w:rsidRDefault="00991D25" w:rsidP="00D81964">
            <w:r>
              <w:t>CJ to justify comments to column 1</w:t>
            </w:r>
          </w:p>
        </w:tc>
      </w:tr>
    </w:tbl>
    <w:p w14:paraId="31384EB9" w14:textId="77777777" w:rsidR="00991D25" w:rsidRDefault="00991D25" w:rsidP="00991D25"/>
    <w:p w14:paraId="5830DBB5" w14:textId="5DDE1BA3" w:rsidR="00991D25" w:rsidRDefault="00991D25" w:rsidP="00AF35ED">
      <w:pPr>
        <w:keepNext/>
      </w:pPr>
      <w:r>
        <w:t xml:space="preserve">By </w:t>
      </w:r>
      <w:r w:rsidR="00AF35ED">
        <w:t>default,</w:t>
      </w:r>
      <w:r>
        <w:t xml:space="preserve"> all records will be processed.</w:t>
      </w:r>
    </w:p>
    <w:p w14:paraId="65699A0D" w14:textId="77777777" w:rsidR="00991D25" w:rsidRDefault="00991D25" w:rsidP="00991D25">
      <w:r>
        <w:t>To select an individual record or a range use the following syntax:</w:t>
      </w:r>
    </w:p>
    <w:p w14:paraId="1F47C2C3" w14:textId="77777777" w:rsidR="00991D25" w:rsidRDefault="00991D25" w:rsidP="00991D25">
      <w:pPr>
        <w:ind w:left="720"/>
      </w:pPr>
      <w:r>
        <w:t>S</w:t>
      </w:r>
      <w:r>
        <w:tab/>
        <w:t>Select a single record to format</w:t>
      </w:r>
    </w:p>
    <w:p w14:paraId="1F0764BF" w14:textId="77777777" w:rsidR="00991D25" w:rsidRDefault="00991D25" w:rsidP="00991D25">
      <w:pPr>
        <w:ind w:left="720"/>
      </w:pPr>
      <w:r>
        <w:t>SS/SS</w:t>
      </w:r>
      <w:r>
        <w:tab/>
        <w:t xml:space="preserve"> Select a range of records to </w:t>
      </w:r>
      <w:proofErr w:type="gramStart"/>
      <w:r>
        <w:t>format</w:t>
      </w:r>
      <w:proofErr w:type="gramEnd"/>
    </w:p>
    <w:p w14:paraId="79B0A5CF" w14:textId="77777777" w:rsidR="00991D25" w:rsidRDefault="00991D25" w:rsidP="00991D25">
      <w:pPr>
        <w:ind w:left="720"/>
      </w:pPr>
      <w:r>
        <w:t xml:space="preserve">S# </w:t>
      </w:r>
      <w:r>
        <w:tab/>
        <w:t>Select current record for # -1 (S4 is current plus 3)</w:t>
      </w:r>
    </w:p>
    <w:p w14:paraId="08D5FFC5" w14:textId="51677120" w:rsidR="00991D25" w:rsidRDefault="00516705" w:rsidP="00991D25">
      <w:r>
        <w:t xml:space="preserve">Download from </w:t>
      </w:r>
      <w:hyperlink r:id="rId25" w:history="1">
        <w:r w:rsidRPr="00226378">
          <w:rPr>
            <w:rStyle w:val="Hyperlink"/>
          </w:rPr>
          <w:t>http://lbdsoftware.com/ispftools.html</w:t>
        </w:r>
      </w:hyperlink>
    </w:p>
    <w:p w14:paraId="4F9711D7" w14:textId="20459AE1" w:rsidR="00423D37" w:rsidRDefault="00423D37" w:rsidP="00C8370D">
      <w:pPr>
        <w:pStyle w:val="Heading3"/>
      </w:pPr>
      <w:bookmarkStart w:id="115" w:name="_Toc73772509"/>
      <w:r>
        <w:t>STEMEDIT</w:t>
      </w:r>
      <w:bookmarkEnd w:id="115"/>
    </w:p>
    <w:p w14:paraId="29536921" w14:textId="77BB8C6D" w:rsidR="00423D37" w:rsidRDefault="00423D37" w:rsidP="00423D37">
      <w:r>
        <w:t>This assembler sub-routine can be invoked by a REXX EXEC to display the contents of stem variables using the ISPF BRIF, VIIF or EDIT services. STEMEDIT is a nice complement to the REXX OUTTRAP function, when it is used in the ISPF/PDF environment.</w:t>
      </w:r>
    </w:p>
    <w:p w14:paraId="710735C5" w14:textId="7984EEE5" w:rsidR="00423D37" w:rsidRPr="00423D37" w:rsidRDefault="00423D37" w:rsidP="00423D37">
      <w:r>
        <w:t xml:space="preserve">Download File 895 from </w:t>
      </w:r>
      <w:hyperlink r:id="rId26" w:history="1">
        <w:r w:rsidRPr="00226378">
          <w:rPr>
            <w:rStyle w:val="Hyperlink"/>
          </w:rPr>
          <w:t>www.cbttape.org</w:t>
        </w:r>
      </w:hyperlink>
      <w:r>
        <w:t>.</w:t>
      </w:r>
    </w:p>
    <w:p w14:paraId="14C1EEED" w14:textId="017FB3FC" w:rsidR="00245E7A" w:rsidRDefault="00245E7A">
      <w:pPr>
        <w:pStyle w:val="Heading3"/>
      </w:pPr>
      <w:bookmarkStart w:id="116" w:name="_TRYIT"/>
      <w:bookmarkStart w:id="117" w:name="_Toc73772510"/>
      <w:bookmarkEnd w:id="116"/>
      <w:r>
        <w:t>TRYIT</w:t>
      </w:r>
      <w:bookmarkEnd w:id="117"/>
    </w:p>
    <w:p w14:paraId="1B288B23" w14:textId="578BDC93" w:rsidR="006229B9" w:rsidRPr="006229B9" w:rsidRDefault="00832D84" w:rsidP="00853BF3">
      <w:pPr>
        <w:pStyle w:val="Example"/>
        <w:keepNext/>
        <w:keepLines/>
        <w:pBdr>
          <w:top w:val="single" w:sz="4" w:space="1" w:color="auto"/>
          <w:left w:val="single" w:sz="4" w:space="4" w:color="auto"/>
          <w:bottom w:val="single" w:sz="4" w:space="1" w:color="auto"/>
          <w:right w:val="single" w:sz="4" w:space="4" w:color="auto"/>
        </w:pBdr>
      </w:pPr>
      <w:r>
        <w:t>#</w:t>
      </w:r>
      <w:r w:rsidR="006229B9">
        <w:t>TRYIT</w:t>
      </w:r>
    </w:p>
    <w:p w14:paraId="6EF7C313" w14:textId="77777777" w:rsidR="007376FC" w:rsidRPr="007376FC" w:rsidRDefault="007376FC" w:rsidP="00853BF3">
      <w:pPr>
        <w:keepNext/>
        <w:keepLines/>
        <w:rPr>
          <w:b/>
        </w:rPr>
      </w:pPr>
      <w:r>
        <w:rPr>
          <w:b/>
        </w:rPr>
        <w:t>Overview</w:t>
      </w:r>
    </w:p>
    <w:p w14:paraId="3203ACF5" w14:textId="342F6EED" w:rsidR="007376FC" w:rsidRDefault="007376FC" w:rsidP="00853BF3">
      <w:pPr>
        <w:keepNext/>
        <w:keepLines/>
      </w:pPr>
      <w:r>
        <w:t xml:space="preserve">TRYIT is an ISPF Edit command that is designed to be used to test an Assembler program, CLIST, REXX Exec, JCL, ISPF Panel or ISPF Skeleton while it is being edited. The way this works is such that the JCL, CLIST, REXX Exec, ISPF Panel, or ISPF Skeleton does *not* </w:t>
      </w:r>
      <w:r w:rsidR="002F7A54">
        <w:t>must</w:t>
      </w:r>
      <w:r>
        <w:t xml:space="preserve"> be in a library in the existing SYSPROC, SYSEXEC, ISPPLIB, or ISPSLIB allocations thus allowing the development and testing in other, less critical, data sets.</w:t>
      </w:r>
    </w:p>
    <w:p w14:paraId="520F12FC" w14:textId="4F9AA7A8" w:rsidR="007376FC" w:rsidRDefault="007376FC" w:rsidP="007376FC">
      <w:r>
        <w:t xml:space="preserve">If a JCL Syntax checking product is </w:t>
      </w:r>
      <w:r w:rsidR="002F7A54">
        <w:t>available,</w:t>
      </w:r>
      <w:r>
        <w:t xml:space="preserve"> then TRYIT can be used to invoke it - this is assuming the product can be invoked as an ISPF Edit Macro (</w:t>
      </w:r>
      <w:proofErr w:type="gramStart"/>
      <w:r>
        <w:t>e.g.</w:t>
      </w:r>
      <w:proofErr w:type="gramEnd"/>
      <w:r>
        <w:t xml:space="preserve"> CA-</w:t>
      </w:r>
      <w:proofErr w:type="spellStart"/>
      <w:r>
        <w:t>JCLCheck</w:t>
      </w:r>
      <w:proofErr w:type="spellEnd"/>
      <w:r>
        <w:t xml:space="preserve"> and </w:t>
      </w:r>
      <w:proofErr w:type="spellStart"/>
      <w:r>
        <w:t>JCLPrep</w:t>
      </w:r>
      <w:proofErr w:type="spellEnd"/>
      <w:r>
        <w:t>).</w:t>
      </w:r>
    </w:p>
    <w:p w14:paraId="2758418A" w14:textId="77777777" w:rsidR="007376FC" w:rsidRDefault="007376FC" w:rsidP="007376FC">
      <w:r>
        <w:t xml:space="preserve">For Assembler programs the active member will be assembled and optionally </w:t>
      </w:r>
      <w:proofErr w:type="spellStart"/>
      <w:r>
        <w:t>linkedited</w:t>
      </w:r>
      <w:proofErr w:type="spellEnd"/>
      <w:r>
        <w:t xml:space="preserve"> into a specified target library. After entering TRYIT the user will be prompted to enter the assembly and </w:t>
      </w:r>
      <w:proofErr w:type="spellStart"/>
      <w:r>
        <w:t>linkedit</w:t>
      </w:r>
      <w:proofErr w:type="spellEnd"/>
      <w:r>
        <w:t xml:space="preserve"> information if the member is determined to be an assembler program.</w:t>
      </w:r>
    </w:p>
    <w:p w14:paraId="7FD70580" w14:textId="77777777" w:rsidR="007376FC" w:rsidRDefault="007376FC" w:rsidP="007376FC">
      <w:r>
        <w:t>For CLIST and REXX Exec members the active data set in which the member resides will be allocated using the TSO ALTLIB facility and then the member executed, along with any passed optional parameters.</w:t>
      </w:r>
    </w:p>
    <w:p w14:paraId="76FAEC71" w14:textId="77777777" w:rsidR="007376FC" w:rsidRDefault="007376FC" w:rsidP="007376FC">
      <w:r>
        <w:t xml:space="preserve">For ISPF Panels and ISPF Skeletons the active data set in which the member resides will be allocated using the ISPF LIBDEF facility then then the panel Displayed or Selected based upon the parameters provided to TRYIT. If there are any errors in the panel or skeleton an ISPF message will be </w:t>
      </w:r>
      <w:proofErr w:type="gramStart"/>
      <w:r>
        <w:t>displayed</w:t>
      </w:r>
      <w:proofErr w:type="gramEnd"/>
      <w:r>
        <w:t xml:space="preserve"> and the error may then be corrected using ISPF Edit and TRYIT used once again to verify the panel or skeleton - all without the need to split the screen and invoke ISPF Test.</w:t>
      </w:r>
    </w:p>
    <w:p w14:paraId="134DAF74" w14:textId="77777777" w:rsidR="007376FC" w:rsidRDefault="007376FC" w:rsidP="007376FC">
      <w:r>
        <w:lastRenderedPageBreak/>
        <w:t>Note there are limitations to the Skeleton testing as variables and imbed tables may not be available.</w:t>
      </w:r>
    </w:p>
    <w:p w14:paraId="2650A71F" w14:textId="77777777" w:rsidR="007376FC" w:rsidRDefault="007376FC" w:rsidP="007376FC">
      <w:r>
        <w:t>Because of the use of ALTLIB or LIBDEF the member being tested will be able to find subroutines or other ISPF Panels providing they reside within the data set being edited thus allowing an entire package to be developed, updated, and/or tested, in less critical libraries.</w:t>
      </w:r>
    </w:p>
    <w:p w14:paraId="7F2809A7" w14:textId="77777777" w:rsidR="007376FC" w:rsidRDefault="007376FC" w:rsidP="007376FC">
      <w:r>
        <w:t>The type of member being edited is dynamically determined with a default of REXX Exec assumed if all the tests fail. The tests include:</w:t>
      </w:r>
    </w:p>
    <w:p w14:paraId="3E07511E" w14:textId="77777777" w:rsidR="007376FC" w:rsidRDefault="007376FC" w:rsidP="007553E8">
      <w:pPr>
        <w:pStyle w:val="ListParagraph"/>
        <w:numPr>
          <w:ilvl w:val="0"/>
          <w:numId w:val="1"/>
        </w:numPr>
      </w:pPr>
      <w:r>
        <w:t>The data set suffix</w:t>
      </w:r>
    </w:p>
    <w:p w14:paraId="39BFB2B5" w14:textId="77777777" w:rsidR="007376FC" w:rsidRDefault="007376FC" w:rsidP="007553E8">
      <w:pPr>
        <w:pStyle w:val="ListParagraph"/>
        <w:numPr>
          <w:ilvl w:val="1"/>
          <w:numId w:val="2"/>
        </w:numPr>
      </w:pPr>
      <w:r>
        <w:t>Assembler: ASM ASSEM</w:t>
      </w:r>
    </w:p>
    <w:p w14:paraId="0A37962F" w14:textId="77777777" w:rsidR="007376FC" w:rsidRDefault="007376FC" w:rsidP="007553E8">
      <w:pPr>
        <w:pStyle w:val="ListParagraph"/>
        <w:numPr>
          <w:ilvl w:val="1"/>
          <w:numId w:val="2"/>
        </w:numPr>
      </w:pPr>
      <w:r>
        <w:t>CLIST: CLIST, SYSPROC, CMDPROC</w:t>
      </w:r>
    </w:p>
    <w:p w14:paraId="1189470B" w14:textId="77777777" w:rsidR="007376FC" w:rsidRDefault="007376FC" w:rsidP="007553E8">
      <w:pPr>
        <w:pStyle w:val="ListParagraph"/>
        <w:numPr>
          <w:ilvl w:val="1"/>
          <w:numId w:val="2"/>
        </w:numPr>
      </w:pPr>
      <w:r>
        <w:t>REXX:  EXEC, REXX, SYSEXEC</w:t>
      </w:r>
    </w:p>
    <w:p w14:paraId="5A772CCA" w14:textId="77777777" w:rsidR="007376FC" w:rsidRDefault="007376FC" w:rsidP="007553E8">
      <w:pPr>
        <w:pStyle w:val="ListParagraph"/>
        <w:numPr>
          <w:ilvl w:val="1"/>
          <w:numId w:val="2"/>
        </w:numPr>
      </w:pPr>
      <w:r>
        <w:t>Panel: PANEL, PANELS, ISPPLIB</w:t>
      </w:r>
    </w:p>
    <w:p w14:paraId="28FE1947" w14:textId="77777777" w:rsidR="007376FC" w:rsidRDefault="007376FC" w:rsidP="007553E8">
      <w:pPr>
        <w:pStyle w:val="ListParagraph"/>
        <w:numPr>
          <w:ilvl w:val="1"/>
          <w:numId w:val="2"/>
        </w:numPr>
      </w:pPr>
      <w:r>
        <w:t>Skels: SKEL, SKELS, ISPSLIB</w:t>
      </w:r>
    </w:p>
    <w:p w14:paraId="371C6EBE" w14:textId="77777777" w:rsidR="007376FC" w:rsidRDefault="007376FC" w:rsidP="007553E8">
      <w:pPr>
        <w:pStyle w:val="ListParagraph"/>
        <w:numPr>
          <w:ilvl w:val="0"/>
          <w:numId w:val="1"/>
        </w:numPr>
      </w:pPr>
      <w:r>
        <w:t xml:space="preserve">CLIST: Look for PROC followed by a number on record </w:t>
      </w:r>
      <w:proofErr w:type="gramStart"/>
      <w:r>
        <w:t>1</w:t>
      </w:r>
      <w:proofErr w:type="gramEnd"/>
    </w:p>
    <w:p w14:paraId="58D14078" w14:textId="77777777" w:rsidR="007376FC" w:rsidRDefault="007376FC" w:rsidP="007553E8">
      <w:pPr>
        <w:pStyle w:val="ListParagraph"/>
        <w:numPr>
          <w:ilvl w:val="0"/>
          <w:numId w:val="1"/>
        </w:numPr>
      </w:pPr>
      <w:r>
        <w:t>REXX: Look for the word REXX in record 1</w:t>
      </w:r>
    </w:p>
    <w:p w14:paraId="6EA32670" w14:textId="77777777" w:rsidR="007376FC" w:rsidRDefault="007376FC" w:rsidP="007553E8">
      <w:pPr>
        <w:pStyle w:val="ListParagraph"/>
        <w:numPr>
          <w:ilvl w:val="0"/>
          <w:numId w:val="1"/>
        </w:numPr>
      </w:pPr>
      <w:r>
        <w:t>Panel: Look for any of these in record 1</w:t>
      </w:r>
    </w:p>
    <w:p w14:paraId="040697A5" w14:textId="77777777" w:rsidR="007376FC" w:rsidRDefault="007376FC" w:rsidP="007553E8">
      <w:pPr>
        <w:pStyle w:val="ListParagraph"/>
        <w:numPr>
          <w:ilvl w:val="0"/>
          <w:numId w:val="1"/>
        </w:numPr>
      </w:pPr>
      <w:r>
        <w:t>)ATTR )PANEL )CCSID )PROC )BODY )INIT )REINIT ..PREP:</w:t>
      </w:r>
    </w:p>
    <w:p w14:paraId="0BF43949" w14:textId="77777777" w:rsidR="007376FC" w:rsidRDefault="007376FC" w:rsidP="007553E8">
      <w:pPr>
        <w:pStyle w:val="ListParagraph"/>
        <w:numPr>
          <w:ilvl w:val="0"/>
          <w:numId w:val="1"/>
        </w:numPr>
      </w:pPr>
      <w:r>
        <w:t>JCL: First record starts with //</w:t>
      </w:r>
    </w:p>
    <w:p w14:paraId="29E90B87" w14:textId="6C6C11B5" w:rsidR="00516705" w:rsidRDefault="007376FC" w:rsidP="007376FC">
      <w:r>
        <w:t>This provides a very easy method for iterative testing and updating of the member until the member works as desired.</w:t>
      </w:r>
    </w:p>
    <w:p w14:paraId="2D5DD9F9" w14:textId="77777777" w:rsidR="007376FC" w:rsidRPr="007376FC" w:rsidRDefault="007376FC" w:rsidP="007376FC">
      <w:pPr>
        <w:rPr>
          <w:b/>
        </w:rPr>
      </w:pPr>
      <w:r w:rsidRPr="007376FC">
        <w:rPr>
          <w:b/>
        </w:rPr>
        <w:t>Usage</w:t>
      </w:r>
    </w:p>
    <w:p w14:paraId="0C3E1811" w14:textId="77777777" w:rsidR="004517D9" w:rsidRDefault="007376FC" w:rsidP="007376FC">
      <w:r>
        <w:t>Use TRYIT from any ISPF Edit command line while editing a CLIST, REXX Exec, or ISPF Panel. The syntax is:</w:t>
      </w:r>
    </w:p>
    <w:p w14:paraId="3BDC8A84" w14:textId="452DF1E2" w:rsidR="007376FC" w:rsidRDefault="004517D9" w:rsidP="007376FC">
      <w:r>
        <w:t xml:space="preserve"> </w:t>
      </w:r>
      <w:r w:rsidR="007376FC">
        <w:t xml:space="preserve">  TRYIT optional-parms</w:t>
      </w:r>
    </w:p>
    <w:p w14:paraId="16BAC8F7" w14:textId="77777777" w:rsidR="007376FC" w:rsidRDefault="007376FC" w:rsidP="007376FC">
      <w:r>
        <w:t>The optional-parms are:</w:t>
      </w:r>
    </w:p>
    <w:p w14:paraId="16BC6B7F" w14:textId="77777777" w:rsidR="007376FC" w:rsidRDefault="007376FC" w:rsidP="007376FC">
      <w:r>
        <w:t>? to display the ISPF Tutorial</w:t>
      </w:r>
    </w:p>
    <w:p w14:paraId="5574B0B7" w14:textId="77777777" w:rsidR="007376FC" w:rsidRDefault="007376FC" w:rsidP="007376FC">
      <w:r>
        <w:t>For CLISTs and REXX Execs any parameters that the member being edited would need to have passed to it.</w:t>
      </w:r>
    </w:p>
    <w:p w14:paraId="78AC448D" w14:textId="39996923" w:rsidR="007376FC" w:rsidRDefault="007376FC" w:rsidP="007376FC">
      <w:r>
        <w:t xml:space="preserve">For Assembler there are no supported options </w:t>
      </w:r>
      <w:r w:rsidR="002F7A54">
        <w:t>currently</w:t>
      </w:r>
      <w:r>
        <w:t>.</w:t>
      </w:r>
    </w:p>
    <w:p w14:paraId="03CEE0E5" w14:textId="77777777" w:rsidR="007376FC" w:rsidRDefault="007376FC" w:rsidP="007376FC">
      <w:r>
        <w:t>For ISPF Panels one, or more, of the following:</w:t>
      </w:r>
    </w:p>
    <w:p w14:paraId="3296547C" w14:textId="77777777" w:rsidR="007376FC" w:rsidRDefault="007376FC" w:rsidP="007553E8">
      <w:pPr>
        <w:pStyle w:val="ListParagraph"/>
        <w:numPr>
          <w:ilvl w:val="0"/>
          <w:numId w:val="3"/>
        </w:numPr>
      </w:pPr>
      <w:r>
        <w:t xml:space="preserve">APPL followed by a 1 to </w:t>
      </w:r>
      <w:r w:rsidR="00446751">
        <w:t>4-character</w:t>
      </w:r>
      <w:r>
        <w:t xml:space="preserve"> application id to be used when SEL is specified to select the </w:t>
      </w:r>
      <w:proofErr w:type="gramStart"/>
      <w:r>
        <w:t>panel</w:t>
      </w:r>
      <w:proofErr w:type="gramEnd"/>
    </w:p>
    <w:p w14:paraId="4C33E1BA" w14:textId="77777777" w:rsidR="007376FC" w:rsidRDefault="007376FC" w:rsidP="007553E8">
      <w:pPr>
        <w:pStyle w:val="ListParagraph"/>
        <w:numPr>
          <w:ilvl w:val="0"/>
          <w:numId w:val="3"/>
        </w:numPr>
      </w:pPr>
      <w:r>
        <w:t xml:space="preserve">POP will cause the panel to be displayed as a </w:t>
      </w:r>
      <w:proofErr w:type="gramStart"/>
      <w:r>
        <w:t>popup</w:t>
      </w:r>
      <w:proofErr w:type="gramEnd"/>
    </w:p>
    <w:p w14:paraId="7D677DC0" w14:textId="77777777" w:rsidR="007376FC" w:rsidRDefault="007376FC" w:rsidP="007553E8">
      <w:pPr>
        <w:pStyle w:val="ListParagraph"/>
        <w:numPr>
          <w:ilvl w:val="1"/>
          <w:numId w:val="2"/>
        </w:numPr>
      </w:pPr>
      <w:r>
        <w:t xml:space="preserve">optionally POP may be followed by a row and column to be used for the </w:t>
      </w:r>
      <w:proofErr w:type="gramStart"/>
      <w:r>
        <w:t>popup</w:t>
      </w:r>
      <w:proofErr w:type="gramEnd"/>
    </w:p>
    <w:p w14:paraId="06501F25" w14:textId="77777777" w:rsidR="007376FC" w:rsidRDefault="007376FC" w:rsidP="007553E8">
      <w:pPr>
        <w:pStyle w:val="ListParagraph"/>
        <w:numPr>
          <w:ilvl w:val="0"/>
          <w:numId w:val="3"/>
        </w:numPr>
      </w:pPr>
      <w:r>
        <w:t xml:space="preserve">SEL will Select the panel instead of just Displaying </w:t>
      </w:r>
      <w:proofErr w:type="gramStart"/>
      <w:r>
        <w:t>it</w:t>
      </w:r>
      <w:proofErr w:type="gramEnd"/>
    </w:p>
    <w:p w14:paraId="65281399" w14:textId="77777777" w:rsidR="001433BC" w:rsidRDefault="007376FC" w:rsidP="007553E8">
      <w:pPr>
        <w:pStyle w:val="ListParagraph"/>
        <w:numPr>
          <w:ilvl w:val="0"/>
          <w:numId w:val="3"/>
        </w:numPr>
      </w:pPr>
      <w:r>
        <w:t>TUT will display the panel as an ISPF Tutorial</w:t>
      </w:r>
    </w:p>
    <w:p w14:paraId="65764785" w14:textId="57A4B7B2" w:rsidR="007376FC" w:rsidRDefault="007376FC" w:rsidP="007553E8">
      <w:pPr>
        <w:pStyle w:val="ListParagraph"/>
        <w:numPr>
          <w:ilvl w:val="0"/>
          <w:numId w:val="3"/>
        </w:numPr>
      </w:pPr>
      <w:r>
        <w:t xml:space="preserve">default is to just display the </w:t>
      </w:r>
      <w:proofErr w:type="gramStart"/>
      <w:r>
        <w:t>panel</w:t>
      </w:r>
      <w:proofErr w:type="gramEnd"/>
    </w:p>
    <w:p w14:paraId="05A2AB96" w14:textId="591C0C36" w:rsidR="007376FC" w:rsidRDefault="00446751" w:rsidP="007376FC">
      <w:r w:rsidRPr="00446751">
        <w:rPr>
          <w:b/>
        </w:rPr>
        <w:t>Example</w:t>
      </w:r>
      <w:r>
        <w:t>:</w:t>
      </w:r>
    </w:p>
    <w:p w14:paraId="49A177A3" w14:textId="77777777" w:rsidR="007376FC" w:rsidRDefault="007376FC" w:rsidP="001D5D10">
      <w:pPr>
        <w:pStyle w:val="Screen"/>
      </w:pPr>
      <w:r>
        <w:t>Command ===&gt;</w:t>
      </w:r>
      <w:proofErr w:type="spellStart"/>
      <w:r>
        <w:t>tryit</w:t>
      </w:r>
      <w:proofErr w:type="spellEnd"/>
      <w:r>
        <w:t xml:space="preserve"> opt1 opt2</w:t>
      </w:r>
    </w:p>
    <w:p w14:paraId="52777D7C" w14:textId="77777777" w:rsidR="00446751" w:rsidRDefault="00446751" w:rsidP="007376FC"/>
    <w:p w14:paraId="4D15CCA5" w14:textId="6FCDA9D4" w:rsidR="007376FC" w:rsidRDefault="007376FC" w:rsidP="007376FC">
      <w:r>
        <w:t>Upon completion of the processing of the member a message is displayed in the upper right with a return code or short message with a long message, available by pressing PF1 (Help), with more information</w:t>
      </w:r>
      <w:r w:rsidR="004517D9">
        <w:t xml:space="preserve">. </w:t>
      </w:r>
      <w:r>
        <w:t xml:space="preserve">For CLISTs and REXX Execs the return code is whatever the CLIST or REXX Exec return while for ISPF Panels the message is either a </w:t>
      </w:r>
      <w:r w:rsidR="002F7A54">
        <w:t>zero-return</w:t>
      </w:r>
      <w:r>
        <w:t xml:space="preserve"> code if there are no problems or the short and long error messages generated by the ISPF Display, Selection, or Tutorial services.</w:t>
      </w:r>
    </w:p>
    <w:p w14:paraId="5858C489" w14:textId="75A88DD2" w:rsidR="00245E7A" w:rsidRDefault="007376FC" w:rsidP="007376FC">
      <w:r>
        <w:t xml:space="preserve">For Assembler programs upon completion of the assembly the assembly listing will be displayed using ISPF </w:t>
      </w:r>
      <w:proofErr w:type="gramStart"/>
      <w:r>
        <w:t>browse</w:t>
      </w:r>
      <w:proofErr w:type="gramEnd"/>
      <w:r>
        <w:t xml:space="preserve">. If a load library is specified under the link edit </w:t>
      </w:r>
      <w:r w:rsidR="00446751">
        <w:t>options,</w:t>
      </w:r>
      <w:r>
        <w:t xml:space="preserve"> then after the </w:t>
      </w:r>
      <w:proofErr w:type="spellStart"/>
      <w:r>
        <w:t>linkedit</w:t>
      </w:r>
      <w:proofErr w:type="spellEnd"/>
      <w:r>
        <w:t xml:space="preserve"> the </w:t>
      </w:r>
      <w:proofErr w:type="spellStart"/>
      <w:r>
        <w:t>linkedit</w:t>
      </w:r>
      <w:proofErr w:type="spellEnd"/>
      <w:r>
        <w:t xml:space="preserve"> listing will also be displayed using ISPF Browse</w:t>
      </w:r>
      <w:r w:rsidR="004517D9">
        <w:t xml:space="preserve">. </w:t>
      </w:r>
      <w:r>
        <w:t xml:space="preserve">The </w:t>
      </w:r>
      <w:proofErr w:type="spellStart"/>
      <w:r>
        <w:t>linkedit</w:t>
      </w:r>
      <w:proofErr w:type="spellEnd"/>
      <w:r>
        <w:t xml:space="preserve"> will only occur if the assembly completes with a return code less than 8</w:t>
      </w:r>
      <w:r w:rsidR="00516705">
        <w:t>.</w:t>
      </w:r>
    </w:p>
    <w:p w14:paraId="6BDE7C65" w14:textId="17AC2495" w:rsidR="00516705" w:rsidRDefault="00516705" w:rsidP="007376FC">
      <w:r>
        <w:t xml:space="preserve">Download from </w:t>
      </w:r>
      <w:hyperlink r:id="rId27" w:history="1">
        <w:r w:rsidRPr="00226378">
          <w:rPr>
            <w:rStyle w:val="Hyperlink"/>
          </w:rPr>
          <w:t>http://lbdsoftware.com/ispftools.html</w:t>
        </w:r>
      </w:hyperlink>
    </w:p>
    <w:p w14:paraId="621F09F1" w14:textId="7E5828F3" w:rsidR="005E443B" w:rsidRPr="005E443B" w:rsidRDefault="005E443B" w:rsidP="005E443B"/>
    <w:p w14:paraId="45B95655" w14:textId="3526EE4F" w:rsidR="009E614B" w:rsidRDefault="009E614B" w:rsidP="00C8370D">
      <w:pPr>
        <w:pStyle w:val="Heading2"/>
        <w:pageBreakBefore/>
      </w:pPr>
      <w:bookmarkStart w:id="118" w:name="_Toc73772511"/>
      <w:r>
        <w:lastRenderedPageBreak/>
        <w:t>Other Tools of Note (meaning they are worth checking out)</w:t>
      </w:r>
      <w:bookmarkEnd w:id="118"/>
    </w:p>
    <w:p w14:paraId="2DF5F5FC" w14:textId="2BCA48C1" w:rsidR="009E614B" w:rsidRDefault="009E614B" w:rsidP="009E614B">
      <w:r>
        <w:t>These are useful tools that you should consider installing. All are open source (meaning free</w:t>
      </w:r>
      <w:proofErr w:type="gramStart"/>
      <w:r>
        <w:t>)</w:t>
      </w:r>
      <w:proofErr w:type="gramEnd"/>
      <w:r>
        <w:t xml:space="preserve"> and each will help with your application development in some way:</w:t>
      </w:r>
    </w:p>
    <w:p w14:paraId="0A55EE41" w14:textId="42C5A1A3" w:rsidR="009E614B" w:rsidRDefault="009E614B" w:rsidP="009E614B">
      <w:pPr>
        <w:pStyle w:val="Heading3"/>
      </w:pPr>
      <w:bookmarkStart w:id="119" w:name="_Toc73772512"/>
      <w:r>
        <w:t xml:space="preserve">PDS (the Swiss Army Knife of </w:t>
      </w:r>
      <w:proofErr w:type="spellStart"/>
      <w:r>
        <w:t>Utiltiies</w:t>
      </w:r>
      <w:proofErr w:type="spellEnd"/>
      <w:r>
        <w:t>)</w:t>
      </w:r>
      <w:bookmarkEnd w:id="119"/>
    </w:p>
    <w:p w14:paraId="5376C9AA" w14:textId="5A6C2C89" w:rsidR="009E614B" w:rsidRDefault="009E614B" w:rsidP="009E614B">
      <w:r>
        <w:t xml:space="preserve">Get this on the </w:t>
      </w:r>
      <w:proofErr w:type="spellStart"/>
      <w:r>
        <w:t>CBTTape</w:t>
      </w:r>
      <w:proofErr w:type="spellEnd"/>
      <w:r>
        <w:t xml:space="preserve"> Site in File 182 – </w:t>
      </w:r>
      <w:hyperlink r:id="rId28" w:history="1">
        <w:r w:rsidRPr="008C0287">
          <w:rPr>
            <w:rStyle w:val="Hyperlink"/>
          </w:rPr>
          <w:t>www.cbttape.org</w:t>
        </w:r>
      </w:hyperlink>
      <w:r>
        <w:t xml:space="preserve"> – and be sure to check the updates page as a new update may have been released after the most recent </w:t>
      </w:r>
      <w:proofErr w:type="spellStart"/>
      <w:r>
        <w:t>CBTTape</w:t>
      </w:r>
      <w:proofErr w:type="spellEnd"/>
      <w:r>
        <w:t xml:space="preserve"> ‘Tape’ was cut. This utility, which works in native TSO, includes an extensive ISPF dialog and more sub-commands </w:t>
      </w:r>
      <w:proofErr w:type="gramStart"/>
      <w:r>
        <w:t>that</w:t>
      </w:r>
      <w:proofErr w:type="gramEnd"/>
      <w:r>
        <w:t xml:space="preserve"> you will ever be able to remember. One of the many powerful features is the ability to subset the list of members by a wide variety of different criteria, and then to operate on that member </w:t>
      </w:r>
      <w:r w:rsidR="00586AB2">
        <w:t>group</w:t>
      </w:r>
      <w:r>
        <w:t xml:space="preserve"> using any of the dozens of sub-commands.</w:t>
      </w:r>
    </w:p>
    <w:p w14:paraId="764B524C" w14:textId="1BE129E6" w:rsidR="009E614B" w:rsidRDefault="009E614B" w:rsidP="009E614B">
      <w:pPr>
        <w:pStyle w:val="Heading3"/>
      </w:pPr>
      <w:bookmarkStart w:id="120" w:name="_Toc73772513"/>
      <w:r>
        <w:t>PDSEGEN</w:t>
      </w:r>
      <w:bookmarkEnd w:id="120"/>
    </w:p>
    <w:p w14:paraId="28112E27" w14:textId="39874469" w:rsidR="009E614B" w:rsidRDefault="009E614B" w:rsidP="009E614B">
      <w:r>
        <w:t xml:space="preserve">This is an excellent ISPF dialog that fully supports working with PDSE Version 2 Member Generations. While not as extensive in the sub-command area as PDS, this tool supports </w:t>
      </w:r>
      <w:proofErr w:type="gramStart"/>
      <w:r>
        <w:t>over almost</w:t>
      </w:r>
      <w:proofErr w:type="gramEnd"/>
      <w:r>
        <w:t xml:space="preserve"> 2 dozen line commands and over a dozen primary commands. Support is included to copy a PDSE, with all generations</w:t>
      </w:r>
      <w:r w:rsidR="00202D2A">
        <w:t>, from one PDSE to another. Another capability currently not supported by IBM is the ability to unload a PDSE with all generations and then reload it. Note that PDSEGEN does not support load libraries, but then why would anyone use member generations in a load library since there is no way to access a generation other than the base (generation 0) module.</w:t>
      </w:r>
    </w:p>
    <w:p w14:paraId="155831DC" w14:textId="08321D6F" w:rsidR="00202D2A" w:rsidRDefault="00D1214A" w:rsidP="00D1214A">
      <w:pPr>
        <w:pStyle w:val="Heading3"/>
        <w:rPr>
          <w:rFonts w:eastAsiaTheme="minorHAnsi"/>
        </w:rPr>
      </w:pPr>
      <w:bookmarkStart w:id="121" w:name="_Toc73772514"/>
      <w:r>
        <w:rPr>
          <w:rFonts w:eastAsiaTheme="minorHAnsi"/>
        </w:rPr>
        <w:t>ISPFCMD</w:t>
      </w:r>
      <w:bookmarkEnd w:id="121"/>
    </w:p>
    <w:p w14:paraId="059FE566" w14:textId="42AD8DF3" w:rsidR="00D1214A" w:rsidRDefault="00D1214A" w:rsidP="00D1214A">
      <w:r>
        <w:t xml:space="preserve">This tool can be found at </w:t>
      </w:r>
      <w:hyperlink r:id="rId29" w:history="1">
        <w:r w:rsidRPr="00F037B2">
          <w:rPr>
            <w:rStyle w:val="Hyperlink"/>
          </w:rPr>
          <w:t>www.lbdsoftware.com</w:t>
        </w:r>
      </w:hyperlink>
      <w:r w:rsidR="008B2592">
        <w:t xml:space="preserve">, or in File 312 at </w:t>
      </w:r>
      <w:hyperlink r:id="rId30" w:history="1">
        <w:r w:rsidR="008B2592" w:rsidRPr="00C366F9">
          <w:rPr>
            <w:rStyle w:val="Hyperlink"/>
          </w:rPr>
          <w:t>www.cbttape.org</w:t>
        </w:r>
      </w:hyperlink>
      <w:r w:rsidR="008B2592">
        <w:t xml:space="preserve">, </w:t>
      </w:r>
      <w:r>
        <w:t xml:space="preserve"> and is used to add your own ISPF commands to the sites ISPF command table dynamically. This can be very helpful if you need to add a command that your ISPF </w:t>
      </w:r>
      <w:proofErr w:type="spellStart"/>
      <w:r>
        <w:t>sysprog</w:t>
      </w:r>
      <w:proofErr w:type="spellEnd"/>
      <w:r>
        <w:t xml:space="preserve"> is not willing to install, or to install something that is unique for you.</w:t>
      </w:r>
    </w:p>
    <w:p w14:paraId="6658694B" w14:textId="3A83B44F" w:rsidR="00D1214A" w:rsidRDefault="00D1214A" w:rsidP="00D1214A">
      <w:r>
        <w:t>Here are two useful commands to add using ISPFCMD:</w:t>
      </w:r>
    </w:p>
    <w:p w14:paraId="240BD0BA" w14:textId="16D3783A" w:rsidR="00D1214A" w:rsidRDefault="00D1214A" w:rsidP="00D1214A">
      <w:pPr>
        <w:pStyle w:val="Screen"/>
      </w:pPr>
      <w:r>
        <w:t>"%</w:t>
      </w:r>
      <w:proofErr w:type="spellStart"/>
      <w:r>
        <w:t>ispfcmds</w:t>
      </w:r>
      <w:proofErr w:type="spellEnd"/>
      <w:r>
        <w:t xml:space="preserve"> * </w:t>
      </w:r>
      <w:proofErr w:type="spellStart"/>
      <w:r>
        <w:t>ivar</w:t>
      </w:r>
      <w:proofErr w:type="spellEnd"/>
      <w:r>
        <w:t xml:space="preserve">       0 select </w:t>
      </w:r>
      <w:proofErr w:type="spellStart"/>
      <w:r>
        <w:t>cmd</w:t>
      </w:r>
      <w:proofErr w:type="spellEnd"/>
      <w:r>
        <w:t>(%</w:t>
      </w:r>
      <w:proofErr w:type="spellStart"/>
      <w:r w:rsidR="00586AB2">
        <w:t>rx</w:t>
      </w:r>
      <w:r>
        <w:t>ivar</w:t>
      </w:r>
      <w:proofErr w:type="spellEnd"/>
      <w:r>
        <w:t xml:space="preserve"> &amp;</w:t>
      </w:r>
      <w:proofErr w:type="spellStart"/>
      <w:r>
        <w:t>zparm</w:t>
      </w:r>
      <w:proofErr w:type="spellEnd"/>
      <w:r>
        <w:t>)" ,</w:t>
      </w:r>
    </w:p>
    <w:p w14:paraId="3565CA2B" w14:textId="77777777" w:rsidR="00D1214A" w:rsidRDefault="00D1214A" w:rsidP="00D1214A">
      <w:pPr>
        <w:pStyle w:val="Screen"/>
      </w:pPr>
      <w:r>
        <w:t xml:space="preserve">     "\ Display ISPF Variable"</w:t>
      </w:r>
    </w:p>
    <w:p w14:paraId="17225B9C" w14:textId="6B0AC3AD" w:rsidR="00D1214A" w:rsidRDefault="00D1214A" w:rsidP="00D1214A">
      <w:pPr>
        <w:pStyle w:val="Screen"/>
      </w:pPr>
      <w:r>
        <w:t xml:space="preserve"> "%</w:t>
      </w:r>
      <w:proofErr w:type="spellStart"/>
      <w:r>
        <w:t>ispfcmds</w:t>
      </w:r>
      <w:proofErr w:type="spellEnd"/>
      <w:r>
        <w:t xml:space="preserve"> * </w:t>
      </w:r>
      <w:proofErr w:type="spellStart"/>
      <w:r>
        <w:t>rvar</w:t>
      </w:r>
      <w:proofErr w:type="spellEnd"/>
      <w:r>
        <w:t xml:space="preserve">       0 select </w:t>
      </w:r>
      <w:proofErr w:type="spellStart"/>
      <w:r>
        <w:t>cmd</w:t>
      </w:r>
      <w:proofErr w:type="spellEnd"/>
      <w:r>
        <w:t>(%</w:t>
      </w:r>
      <w:proofErr w:type="spellStart"/>
      <w:r w:rsidR="00586AB2">
        <w:t>rxrvar</w:t>
      </w:r>
      <w:proofErr w:type="spellEnd"/>
      <w:r>
        <w:t xml:space="preserve"> &amp;</w:t>
      </w:r>
      <w:proofErr w:type="spellStart"/>
      <w:r>
        <w:t>zparm</w:t>
      </w:r>
      <w:proofErr w:type="spellEnd"/>
      <w:r>
        <w:t>)" ,</w:t>
      </w:r>
    </w:p>
    <w:p w14:paraId="49B7F021" w14:textId="77777777" w:rsidR="00D1214A" w:rsidRDefault="00D1214A" w:rsidP="00D1214A">
      <w:pPr>
        <w:pStyle w:val="Screen"/>
      </w:pPr>
      <w:r>
        <w:t xml:space="preserve">     "\ Display REXX Variable"</w:t>
      </w:r>
    </w:p>
    <w:p w14:paraId="0F2E30FE" w14:textId="425ECBA9" w:rsidR="00D1214A" w:rsidRDefault="00D1214A" w:rsidP="00D1214A"/>
    <w:p w14:paraId="5242759B" w14:textId="40F5A7B5" w:rsidR="00D1214A" w:rsidRDefault="00D1214A" w:rsidP="00D1214A">
      <w:r>
        <w:t xml:space="preserve">And the code behind these </w:t>
      </w:r>
      <w:proofErr w:type="gramStart"/>
      <w:r>
        <w:t>are</w:t>
      </w:r>
      <w:proofErr w:type="gramEnd"/>
      <w:r>
        <w:t>:</w:t>
      </w:r>
    </w:p>
    <w:p w14:paraId="2B2F9E60" w14:textId="7FC977AD" w:rsidR="00D1214A" w:rsidRDefault="00D1214A" w:rsidP="00853BF3">
      <w:pPr>
        <w:pStyle w:val="Example"/>
        <w:tabs>
          <w:tab w:val="left" w:pos="2880"/>
        </w:tabs>
      </w:pPr>
      <w:r>
        <w:t>RXIVAR and RXRVAR</w:t>
      </w:r>
    </w:p>
    <w:p w14:paraId="6596C340" w14:textId="3DE623BC" w:rsidR="00D1214A" w:rsidRDefault="00D1214A" w:rsidP="00511F25">
      <w:pPr>
        <w:pStyle w:val="Heading4"/>
      </w:pPr>
      <w:r w:rsidRPr="00853BF3">
        <w:t>IVAR</w:t>
      </w:r>
      <w:r>
        <w:t>:</w:t>
      </w:r>
    </w:p>
    <w:p w14:paraId="53B6D64C" w14:textId="77777777" w:rsidR="00D1214A" w:rsidRDefault="00D1214A" w:rsidP="00D1214A">
      <w:pPr>
        <w:pStyle w:val="Screen"/>
      </w:pPr>
      <w:r>
        <w:t xml:space="preserve">/* ------------------------- </w:t>
      </w:r>
      <w:proofErr w:type="spellStart"/>
      <w:r>
        <w:t>rexx</w:t>
      </w:r>
      <w:proofErr w:type="spellEnd"/>
      <w:r>
        <w:t>-------------------------- *</w:t>
      </w:r>
    </w:p>
    <w:p w14:paraId="6DB40EDE" w14:textId="77777777" w:rsidR="00D1214A" w:rsidRDefault="00D1214A" w:rsidP="00D1214A">
      <w:pPr>
        <w:pStyle w:val="Screen"/>
      </w:pPr>
      <w:r>
        <w:t xml:space="preserve"> * IVAR - display the contents of the </w:t>
      </w:r>
      <w:proofErr w:type="spellStart"/>
      <w:r>
        <w:t>ispf</w:t>
      </w:r>
      <w:proofErr w:type="spellEnd"/>
      <w:r>
        <w:t xml:space="preserve"> variable that is *</w:t>
      </w:r>
    </w:p>
    <w:p w14:paraId="5A1CE249" w14:textId="77777777" w:rsidR="00D1214A" w:rsidRDefault="00D1214A" w:rsidP="00D1214A">
      <w:pPr>
        <w:pStyle w:val="Screen"/>
      </w:pPr>
      <w:r>
        <w:t xml:space="preserve"> * </w:t>
      </w:r>
      <w:proofErr w:type="gramStart"/>
      <w:r>
        <w:t>passed</w:t>
      </w:r>
      <w:proofErr w:type="gramEnd"/>
      <w:r>
        <w:t xml:space="preserve"> as an argument.                                   *</w:t>
      </w:r>
    </w:p>
    <w:p w14:paraId="2E50776E" w14:textId="77777777" w:rsidR="00D1214A" w:rsidRDefault="00D1214A" w:rsidP="00D1214A">
      <w:pPr>
        <w:pStyle w:val="Screen"/>
      </w:pPr>
      <w:r>
        <w:t xml:space="preserve"> * -------------------------------------------------------- */</w:t>
      </w:r>
    </w:p>
    <w:p w14:paraId="665AB655" w14:textId="77777777" w:rsidR="00D1214A" w:rsidRDefault="00D1214A" w:rsidP="00D1214A">
      <w:pPr>
        <w:pStyle w:val="Screen"/>
      </w:pPr>
      <w:proofErr w:type="spellStart"/>
      <w:r>
        <w:t>arg</w:t>
      </w:r>
      <w:proofErr w:type="spellEnd"/>
      <w:r>
        <w:t xml:space="preserve"> var</w:t>
      </w:r>
    </w:p>
    <w:p w14:paraId="614E717E" w14:textId="77777777" w:rsidR="00D1214A" w:rsidRDefault="00D1214A" w:rsidP="00D1214A">
      <w:pPr>
        <w:pStyle w:val="Screen"/>
      </w:pPr>
      <w:r>
        <w:t xml:space="preserve">address </w:t>
      </w:r>
      <w:proofErr w:type="spellStart"/>
      <w:r>
        <w:t>ispexec</w:t>
      </w:r>
      <w:proofErr w:type="spellEnd"/>
      <w:r>
        <w:t xml:space="preserve"> '</w:t>
      </w:r>
      <w:proofErr w:type="spellStart"/>
      <w:r>
        <w:t>vget</w:t>
      </w:r>
      <w:proofErr w:type="spellEnd"/>
      <w:r>
        <w:t xml:space="preserve"> ('var </w:t>
      </w:r>
      <w:proofErr w:type="spellStart"/>
      <w:r>
        <w:t>zapplid</w:t>
      </w:r>
      <w:proofErr w:type="spellEnd"/>
      <w:r>
        <w:t>')'</w:t>
      </w:r>
    </w:p>
    <w:p w14:paraId="4F6D4749" w14:textId="77777777" w:rsidR="00D1214A" w:rsidRDefault="00D1214A" w:rsidP="00D1214A">
      <w:pPr>
        <w:pStyle w:val="Screen"/>
      </w:pPr>
      <w:r>
        <w:t xml:space="preserve">say 'Requested variable' var 'in ISPF </w:t>
      </w:r>
      <w:proofErr w:type="spellStart"/>
      <w:r>
        <w:t>Applid</w:t>
      </w:r>
      <w:proofErr w:type="spellEnd"/>
      <w:r>
        <w:t xml:space="preserve">' </w:t>
      </w:r>
      <w:proofErr w:type="spellStart"/>
      <w:r>
        <w:t>zapplid</w:t>
      </w:r>
      <w:proofErr w:type="spellEnd"/>
      <w:r>
        <w:t xml:space="preserve"> 'value is:'</w:t>
      </w:r>
    </w:p>
    <w:p w14:paraId="7FA1E8B1" w14:textId="77777777" w:rsidR="00D1214A" w:rsidRDefault="00D1214A" w:rsidP="00D1214A">
      <w:pPr>
        <w:pStyle w:val="Screen"/>
      </w:pPr>
      <w:proofErr w:type="gramStart"/>
      <w:r>
        <w:t>say</w:t>
      </w:r>
      <w:proofErr w:type="gramEnd"/>
      <w:r>
        <w:t xml:space="preserve"> ' '</w:t>
      </w:r>
    </w:p>
    <w:p w14:paraId="573B5407" w14:textId="77777777" w:rsidR="00D1214A" w:rsidRDefault="00D1214A" w:rsidP="00D1214A">
      <w:pPr>
        <w:pStyle w:val="Screen"/>
      </w:pPr>
      <w:r>
        <w:t>interpret 'str ='var</w:t>
      </w:r>
    </w:p>
    <w:p w14:paraId="4C01E9F0" w14:textId="77777777" w:rsidR="00D1214A" w:rsidRDefault="00D1214A" w:rsidP="00D1214A">
      <w:pPr>
        <w:pStyle w:val="Screen"/>
      </w:pPr>
      <w:r>
        <w:t>say '&gt;'str'&lt;'</w:t>
      </w:r>
    </w:p>
    <w:p w14:paraId="5A4FB29B" w14:textId="776A81C9" w:rsidR="00D1214A" w:rsidRDefault="00D1214A" w:rsidP="00D1214A"/>
    <w:p w14:paraId="78D829D6" w14:textId="6110AAE6" w:rsidR="00D1214A" w:rsidRDefault="00D1214A" w:rsidP="005F2957">
      <w:pPr>
        <w:pStyle w:val="Heading4"/>
        <w:pageBreakBefore/>
      </w:pPr>
      <w:r w:rsidRPr="00853BF3">
        <w:lastRenderedPageBreak/>
        <w:t>REXXVAR</w:t>
      </w:r>
      <w:r>
        <w:t>:</w:t>
      </w:r>
    </w:p>
    <w:p w14:paraId="60628161" w14:textId="77777777" w:rsidR="00727314" w:rsidRDefault="00727314" w:rsidP="00727314">
      <w:pPr>
        <w:pStyle w:val="Screen"/>
      </w:pPr>
      <w:r>
        <w:t>/* ---------------------- REXX -------------------------- *</w:t>
      </w:r>
    </w:p>
    <w:p w14:paraId="2CBE949E" w14:textId="77777777" w:rsidR="00727314" w:rsidRDefault="00727314" w:rsidP="00727314">
      <w:pPr>
        <w:pStyle w:val="Screen"/>
      </w:pPr>
      <w:r>
        <w:t xml:space="preserve"> | Display any REXX variable, or evaluate and display any |</w:t>
      </w:r>
    </w:p>
    <w:p w14:paraId="2134B866" w14:textId="77777777" w:rsidR="00727314" w:rsidRDefault="00727314" w:rsidP="00727314">
      <w:pPr>
        <w:pStyle w:val="Screen"/>
      </w:pPr>
      <w:r>
        <w:t xml:space="preserve"> | REXX expression.                                       |</w:t>
      </w:r>
    </w:p>
    <w:p w14:paraId="64FB3407" w14:textId="77777777" w:rsidR="00727314" w:rsidRDefault="00727314" w:rsidP="00727314">
      <w:pPr>
        <w:pStyle w:val="Screen"/>
      </w:pPr>
      <w:r>
        <w:t xml:space="preserve"> * ------------------------------------------------------ */</w:t>
      </w:r>
    </w:p>
    <w:p w14:paraId="0EF96915" w14:textId="77777777" w:rsidR="00727314" w:rsidRDefault="00727314" w:rsidP="00727314">
      <w:pPr>
        <w:pStyle w:val="Screen"/>
      </w:pPr>
      <w:r>
        <w:t xml:space="preserve">  parse </w:t>
      </w:r>
      <w:proofErr w:type="spellStart"/>
      <w:r>
        <w:t>arg</w:t>
      </w:r>
      <w:proofErr w:type="spellEnd"/>
      <w:r>
        <w:t xml:space="preserve"> </w:t>
      </w:r>
      <w:proofErr w:type="gramStart"/>
      <w:r>
        <w:t>opt</w:t>
      </w:r>
      <w:proofErr w:type="gramEnd"/>
    </w:p>
    <w:p w14:paraId="71188AC0" w14:textId="77777777" w:rsidR="00727314" w:rsidRDefault="00727314" w:rsidP="00727314">
      <w:pPr>
        <w:pStyle w:val="Screen"/>
      </w:pPr>
      <w:r>
        <w:t xml:space="preserve">  interpret say </w:t>
      </w:r>
      <w:proofErr w:type="gramStart"/>
      <w:r>
        <w:t>opt</w:t>
      </w:r>
      <w:proofErr w:type="gramEnd"/>
    </w:p>
    <w:p w14:paraId="6B56A0C1" w14:textId="035BBAC3" w:rsidR="00D1214A" w:rsidRDefault="00D1214A" w:rsidP="00D1214A"/>
    <w:p w14:paraId="42662550" w14:textId="1AF74B40" w:rsidR="00D1214A" w:rsidRDefault="00D1214A" w:rsidP="00D1214A">
      <w:r>
        <w:t>Then from any ISPF command line enter IVAR or RVAR thus:</w:t>
      </w:r>
    </w:p>
    <w:p w14:paraId="72E79DAA" w14:textId="77777777" w:rsidR="00D1214A" w:rsidRDefault="00D1214A" w:rsidP="00D1214A">
      <w:pPr>
        <w:pStyle w:val="Screen"/>
      </w:pPr>
      <w:r>
        <w:t xml:space="preserve">   Menu  Utilities  Compilers  Options  Status  Help</w:t>
      </w:r>
    </w:p>
    <w:p w14:paraId="1531B175" w14:textId="2DFD8BC4" w:rsidR="00D1214A" w:rsidRDefault="00D1214A" w:rsidP="00D1214A">
      <w:pPr>
        <w:pStyle w:val="Screen"/>
      </w:pPr>
      <w:r>
        <w:t xml:space="preserve"> ----------------------------------------------------</w:t>
      </w:r>
    </w:p>
    <w:p w14:paraId="07079327" w14:textId="77777777" w:rsidR="00D1214A" w:rsidRDefault="00D1214A" w:rsidP="00D1214A">
      <w:pPr>
        <w:pStyle w:val="Screen"/>
      </w:pPr>
      <w:r>
        <w:t xml:space="preserve">                            ISPF Primary Option Menu</w:t>
      </w:r>
    </w:p>
    <w:p w14:paraId="78D2AE92" w14:textId="77777777" w:rsidR="00D1214A" w:rsidRDefault="00D1214A" w:rsidP="00D1214A">
      <w:pPr>
        <w:pStyle w:val="Screen"/>
      </w:pPr>
      <w:r>
        <w:t xml:space="preserve"> Option ===&gt; </w:t>
      </w:r>
      <w:proofErr w:type="spellStart"/>
      <w:r w:rsidRPr="00853BF3">
        <w:rPr>
          <w:highlight w:val="yellow"/>
        </w:rPr>
        <w:t>ivar</w:t>
      </w:r>
      <w:proofErr w:type="spellEnd"/>
      <w:r w:rsidRPr="00853BF3">
        <w:rPr>
          <w:highlight w:val="yellow"/>
        </w:rPr>
        <w:t xml:space="preserve"> </w:t>
      </w:r>
      <w:proofErr w:type="spellStart"/>
      <w:r w:rsidRPr="00853BF3">
        <w:rPr>
          <w:highlight w:val="yellow"/>
        </w:rPr>
        <w:t>zuser</w:t>
      </w:r>
      <w:proofErr w:type="spellEnd"/>
    </w:p>
    <w:p w14:paraId="5C6D69B0" w14:textId="77777777" w:rsidR="00D1214A" w:rsidRDefault="00D1214A" w:rsidP="00D1214A">
      <w:pPr>
        <w:pStyle w:val="Screen"/>
      </w:pPr>
      <w:r>
        <w:t xml:space="preserve">                                            More:</w:t>
      </w:r>
    </w:p>
    <w:p w14:paraId="0A28ECA1" w14:textId="77777777" w:rsidR="00D1214A" w:rsidRDefault="00D1214A" w:rsidP="00D1214A">
      <w:pPr>
        <w:pStyle w:val="Screen"/>
      </w:pPr>
      <w:r>
        <w:t xml:space="preserve"> 0  Settings      Terminal and user parameters</w:t>
      </w:r>
    </w:p>
    <w:p w14:paraId="0692CD8F" w14:textId="7C4F52D0" w:rsidR="00D1214A" w:rsidRDefault="00D1214A" w:rsidP="00D1214A"/>
    <w:p w14:paraId="02997627" w14:textId="605DCAE3" w:rsidR="00D1214A" w:rsidRDefault="00D1214A" w:rsidP="00D1214A">
      <w:r>
        <w:t>And get:</w:t>
      </w:r>
    </w:p>
    <w:p w14:paraId="311FA0FA" w14:textId="77777777" w:rsidR="00D1214A" w:rsidRDefault="00D1214A" w:rsidP="00D1214A">
      <w:pPr>
        <w:pStyle w:val="Screen"/>
      </w:pPr>
      <w:r>
        <w:t xml:space="preserve">Requested variable ZUSER in ISPF </w:t>
      </w:r>
      <w:proofErr w:type="spellStart"/>
      <w:r>
        <w:t>Applid</w:t>
      </w:r>
      <w:proofErr w:type="spellEnd"/>
      <w:r>
        <w:t xml:space="preserve"> ISR value is:</w:t>
      </w:r>
    </w:p>
    <w:p w14:paraId="256F5995" w14:textId="77777777" w:rsidR="00D1214A" w:rsidRDefault="00D1214A" w:rsidP="00D1214A">
      <w:pPr>
        <w:pStyle w:val="Screen"/>
      </w:pPr>
    </w:p>
    <w:p w14:paraId="2EE0603E" w14:textId="77777777" w:rsidR="00D1214A" w:rsidRDefault="00D1214A" w:rsidP="00D1214A">
      <w:pPr>
        <w:pStyle w:val="Screen"/>
      </w:pPr>
      <w:r>
        <w:t xml:space="preserve"> &gt;LBDYCK&lt;</w:t>
      </w:r>
    </w:p>
    <w:p w14:paraId="3D18DE5A" w14:textId="77777777" w:rsidR="00D1214A" w:rsidRDefault="00D1214A" w:rsidP="00D1214A">
      <w:pPr>
        <w:pStyle w:val="Screen"/>
      </w:pPr>
      <w:r>
        <w:t xml:space="preserve"> ***</w:t>
      </w:r>
    </w:p>
    <w:p w14:paraId="1DDB4E99" w14:textId="4EC02A05" w:rsidR="00D1214A" w:rsidRDefault="00D1214A" w:rsidP="00D1214A"/>
    <w:p w14:paraId="010295DB" w14:textId="014E4B3A" w:rsidR="00D1214A" w:rsidRDefault="00D1214A" w:rsidP="00D1214A">
      <w:r>
        <w:t>Or:</w:t>
      </w:r>
    </w:p>
    <w:p w14:paraId="383311BF" w14:textId="77777777" w:rsidR="00D1214A" w:rsidRDefault="00D1214A" w:rsidP="00D1214A">
      <w:pPr>
        <w:pStyle w:val="Screen"/>
      </w:pPr>
      <w:r>
        <w:t xml:space="preserve">   Menu  Utilities  Compilers  Options  Status  H</w:t>
      </w:r>
    </w:p>
    <w:p w14:paraId="1A3C91FF" w14:textId="77777777" w:rsidR="00D1214A" w:rsidRDefault="00D1214A" w:rsidP="00D1214A">
      <w:pPr>
        <w:pStyle w:val="Screen"/>
      </w:pPr>
      <w:r>
        <w:t xml:space="preserve"> ------------------------------------------------</w:t>
      </w:r>
    </w:p>
    <w:p w14:paraId="20B9B3AA" w14:textId="77777777" w:rsidR="00D1214A" w:rsidRDefault="00D1214A" w:rsidP="00D1214A">
      <w:pPr>
        <w:pStyle w:val="Screen"/>
      </w:pPr>
      <w:r>
        <w:t xml:space="preserve">                            ISPF Primary Option M</w:t>
      </w:r>
    </w:p>
    <w:p w14:paraId="54C2EFD8" w14:textId="77777777" w:rsidR="00D1214A" w:rsidRDefault="00D1214A" w:rsidP="00D1214A">
      <w:pPr>
        <w:pStyle w:val="Screen"/>
      </w:pPr>
      <w:r>
        <w:t xml:space="preserve"> Option ===&gt; </w:t>
      </w:r>
      <w:proofErr w:type="spellStart"/>
      <w:r w:rsidRPr="00853BF3">
        <w:rPr>
          <w:highlight w:val="yellow"/>
        </w:rPr>
        <w:t>rvar</w:t>
      </w:r>
      <w:proofErr w:type="spellEnd"/>
      <w:r w:rsidRPr="00853BF3">
        <w:rPr>
          <w:highlight w:val="yellow"/>
        </w:rPr>
        <w:t xml:space="preserve"> </w:t>
      </w:r>
      <w:proofErr w:type="spellStart"/>
      <w:r w:rsidRPr="00853BF3">
        <w:rPr>
          <w:highlight w:val="yellow"/>
        </w:rPr>
        <w:t>sysvar</w:t>
      </w:r>
      <w:proofErr w:type="spellEnd"/>
      <w:r w:rsidRPr="00853BF3">
        <w:rPr>
          <w:highlight w:val="yellow"/>
        </w:rPr>
        <w:t>('</w:t>
      </w:r>
      <w:proofErr w:type="spellStart"/>
      <w:r w:rsidRPr="00853BF3">
        <w:rPr>
          <w:highlight w:val="yellow"/>
        </w:rPr>
        <w:t>sysuid</w:t>
      </w:r>
      <w:proofErr w:type="spellEnd"/>
      <w:r w:rsidRPr="00853BF3">
        <w:rPr>
          <w:highlight w:val="yellow"/>
        </w:rPr>
        <w:t>')</w:t>
      </w:r>
    </w:p>
    <w:p w14:paraId="7A8B33FC" w14:textId="7E17090B" w:rsidR="00D1214A" w:rsidRDefault="00D1214A" w:rsidP="00D1214A">
      <w:pPr>
        <w:pStyle w:val="Screen"/>
      </w:pPr>
      <w:r>
        <w:t xml:space="preserve">                                            More:</w:t>
      </w:r>
    </w:p>
    <w:p w14:paraId="3F86820F" w14:textId="77777777" w:rsidR="00D1214A" w:rsidRDefault="00D1214A" w:rsidP="00D1214A">
      <w:pPr>
        <w:pStyle w:val="Screen"/>
      </w:pPr>
      <w:r>
        <w:t xml:space="preserve"> 0  Settings      Terminal and user parameters</w:t>
      </w:r>
    </w:p>
    <w:p w14:paraId="6F3B1E00" w14:textId="79A16401" w:rsidR="00D1214A" w:rsidRDefault="00D1214A" w:rsidP="00D1214A"/>
    <w:p w14:paraId="39EB043A" w14:textId="407CBDB1" w:rsidR="00D1214A" w:rsidRDefault="00D1214A" w:rsidP="00D1214A">
      <w:r>
        <w:t>And get:</w:t>
      </w:r>
    </w:p>
    <w:p w14:paraId="3FCAE322" w14:textId="41712DF9" w:rsidR="00D1214A" w:rsidRDefault="00D1214A" w:rsidP="00D1214A">
      <w:pPr>
        <w:pStyle w:val="Screen"/>
      </w:pPr>
      <w:r>
        <w:t>LBDYCK</w:t>
      </w:r>
    </w:p>
    <w:p w14:paraId="2D27A69A" w14:textId="2763DB0E" w:rsidR="00D1214A" w:rsidRDefault="00D1214A" w:rsidP="00D1214A">
      <w:pPr>
        <w:pStyle w:val="Screen"/>
      </w:pPr>
      <w:r>
        <w:t xml:space="preserve"> ***</w:t>
      </w:r>
    </w:p>
    <w:p w14:paraId="3CD77317" w14:textId="77777777" w:rsidR="005F2957" w:rsidRDefault="005F2957" w:rsidP="005F2957"/>
    <w:p w14:paraId="023A21ED" w14:textId="23DB2E3C" w:rsidR="00D1214A" w:rsidRDefault="00511F25" w:rsidP="00511F25">
      <w:pPr>
        <w:pStyle w:val="Heading3"/>
      </w:pPr>
      <w:bookmarkStart w:id="122" w:name="_Toc73772515"/>
      <w:r>
        <w:t>STEPLIB</w:t>
      </w:r>
      <w:r w:rsidR="005F2957">
        <w:t xml:space="preserve"> (1.2)</w:t>
      </w:r>
      <w:bookmarkEnd w:id="122"/>
    </w:p>
    <w:p w14:paraId="6BDC15BA" w14:textId="607FB918" w:rsidR="00511F25" w:rsidRPr="00511F25" w:rsidRDefault="00511F25" w:rsidP="00511F25">
      <w:r>
        <w:t xml:space="preserve">On CBTTAPE file 452 is a free, fully functional, Dynamic STEPLIB command. This command has been verified to work with z/OS 2.1, 2.2, 2.3, and 2.4. It can be very helpful when installing ISPF applications </w:t>
      </w:r>
      <w:r w:rsidR="00AA0C9F">
        <w:t>in their own libraries where LIBDEF ISPLLIB doesn’t always work.</w:t>
      </w:r>
    </w:p>
    <w:p w14:paraId="60789981" w14:textId="1978B7F2" w:rsidR="00245E7A" w:rsidRDefault="00245E7A" w:rsidP="00C8370D">
      <w:pPr>
        <w:pStyle w:val="Heading2"/>
        <w:pageBreakBefore/>
      </w:pPr>
      <w:bookmarkStart w:id="123" w:name="_Toc73772516"/>
      <w:r>
        <w:lastRenderedPageBreak/>
        <w:t>Useful Websites</w:t>
      </w:r>
      <w:bookmarkEnd w:id="123"/>
    </w:p>
    <w:p w14:paraId="0DA5CC9F" w14:textId="77777777" w:rsidR="00245E7A" w:rsidRDefault="007376FC" w:rsidP="00245E7A">
      <w:r>
        <w:t xml:space="preserve">CBT Tape: </w:t>
      </w:r>
      <w:hyperlink r:id="rId31" w:history="1">
        <w:r w:rsidRPr="00F50711">
          <w:rPr>
            <w:rStyle w:val="Hyperlink"/>
          </w:rPr>
          <w:t>www.cbttape.org</w:t>
        </w:r>
      </w:hyperlink>
    </w:p>
    <w:p w14:paraId="2CA7B2AD" w14:textId="77777777" w:rsidR="007376FC" w:rsidRDefault="007376FC" w:rsidP="007376FC">
      <w:pPr>
        <w:ind w:left="720"/>
      </w:pPr>
      <w:r>
        <w:t xml:space="preserve">This is a repository of 100’s of collections of tools contributed over decades by individuals from all over the world. The vast majority come with </w:t>
      </w:r>
      <w:proofErr w:type="gramStart"/>
      <w:r>
        <w:t>source</w:t>
      </w:r>
      <w:proofErr w:type="gramEnd"/>
      <w:r>
        <w:t xml:space="preserve"> and can be used ‘out of the box’ or as examples to learn from.</w:t>
      </w:r>
    </w:p>
    <w:p w14:paraId="387E5231" w14:textId="77777777" w:rsidR="007376FC" w:rsidRDefault="007376FC" w:rsidP="007376FC">
      <w:r>
        <w:t xml:space="preserve">Lionel Dyck’s site: </w:t>
      </w:r>
      <w:hyperlink r:id="rId32" w:history="1">
        <w:r w:rsidRPr="00F50711">
          <w:rPr>
            <w:rStyle w:val="Hyperlink"/>
          </w:rPr>
          <w:t>www.lbdsoftware.com</w:t>
        </w:r>
      </w:hyperlink>
    </w:p>
    <w:p w14:paraId="6123F63E" w14:textId="77777777" w:rsidR="007376FC" w:rsidRPr="00245E7A" w:rsidRDefault="007376FC" w:rsidP="007376FC">
      <w:pPr>
        <w:ind w:left="720"/>
      </w:pPr>
      <w:r>
        <w:t>This site has many of the tools referenced in this document and many others. Primarily for use with ISPF and focused on improving the productivity of both end users and systems programmers.</w:t>
      </w:r>
    </w:p>
    <w:p w14:paraId="3CFAFAC5" w14:textId="64CB3BF9" w:rsidR="00B73C3F" w:rsidRDefault="00421F63" w:rsidP="00421F63">
      <w:r w:rsidRPr="00421F63">
        <w:t xml:space="preserve">The </w:t>
      </w:r>
      <w:proofErr w:type="spellStart"/>
      <w:r w:rsidRPr="00421F63">
        <w:t>Rexx</w:t>
      </w:r>
      <w:proofErr w:type="spellEnd"/>
      <w:r w:rsidRPr="00421F63">
        <w:t xml:space="preserve"> </w:t>
      </w:r>
      <w:r w:rsidR="002F7A54" w:rsidRPr="00421F63">
        <w:t>Language</w:t>
      </w:r>
      <w:r w:rsidRPr="00421F63">
        <w:t xml:space="preserve"> Association: </w:t>
      </w:r>
      <w:hyperlink r:id="rId33" w:history="1">
        <w:r w:rsidRPr="00421F63">
          <w:rPr>
            <w:rStyle w:val="Hyperlink"/>
          </w:rPr>
          <w:t>www.rexxla.org</w:t>
        </w:r>
      </w:hyperlink>
    </w:p>
    <w:p w14:paraId="4BE449B4" w14:textId="25232273" w:rsidR="00421F63" w:rsidRPr="00421F63" w:rsidRDefault="00421F63" w:rsidP="00421F63">
      <w:pPr>
        <w:ind w:left="720"/>
      </w:pPr>
      <w:r w:rsidRPr="00421F63">
        <w:t xml:space="preserve">The </w:t>
      </w:r>
      <w:proofErr w:type="spellStart"/>
      <w:r w:rsidRPr="00421F63">
        <w:t>Rexx</w:t>
      </w:r>
      <w:proofErr w:type="spellEnd"/>
      <w:r w:rsidRPr="00421F63">
        <w:t xml:space="preserve"> </w:t>
      </w:r>
      <w:r w:rsidR="002F7A54" w:rsidRPr="00421F63">
        <w:t>Language</w:t>
      </w:r>
      <w:r w:rsidRPr="00421F63">
        <w:t xml:space="preserve"> Association (</w:t>
      </w:r>
      <w:proofErr w:type="spellStart"/>
      <w:r w:rsidRPr="00421F63">
        <w:t>RexxLA</w:t>
      </w:r>
      <w:proofErr w:type="spellEnd"/>
      <w:r w:rsidRPr="00421F63">
        <w:t xml:space="preserve">) is an independent, non-profit organization dedicated to promoting the use and understanding of the </w:t>
      </w:r>
      <w:proofErr w:type="spellStart"/>
      <w:r w:rsidRPr="00421F63">
        <w:t>Rexx</w:t>
      </w:r>
      <w:proofErr w:type="spellEnd"/>
      <w:r w:rsidRPr="00421F63">
        <w:t xml:space="preserve"> programming language.</w:t>
      </w:r>
    </w:p>
    <w:p w14:paraId="78358A49" w14:textId="254A0CE6" w:rsidR="00421F63" w:rsidRPr="00421F63" w:rsidRDefault="00421F63" w:rsidP="00421F63">
      <w:proofErr w:type="spellStart"/>
      <w:r w:rsidRPr="00421F63">
        <w:t>Rexx</w:t>
      </w:r>
      <w:proofErr w:type="spellEnd"/>
      <w:r w:rsidRPr="00421F63">
        <w:t xml:space="preserve"> Tutorial: </w:t>
      </w:r>
      <w:hyperlink r:id="rId34" w:history="1">
        <w:r w:rsidR="005839A5" w:rsidRPr="000A3E96">
          <w:rPr>
            <w:rStyle w:val="Hyperlink"/>
          </w:rPr>
          <w:t>https://www.tutorialspoint.com/rexx/</w:t>
        </w:r>
      </w:hyperlink>
    </w:p>
    <w:p w14:paraId="390703F6" w14:textId="77777777" w:rsidR="00421F63" w:rsidRPr="00421F63" w:rsidRDefault="00421F63" w:rsidP="00421F63">
      <w:pPr>
        <w:ind w:left="720"/>
      </w:pPr>
      <w:r w:rsidRPr="00421F63">
        <w:t xml:space="preserve">Learn </w:t>
      </w:r>
      <w:proofErr w:type="spellStart"/>
      <w:r w:rsidRPr="00421F63">
        <w:t>Rexx</w:t>
      </w:r>
      <w:proofErr w:type="spellEnd"/>
      <w:r w:rsidRPr="00421F63">
        <w:t xml:space="preserve"> for absolute beginners.</w:t>
      </w:r>
    </w:p>
    <w:p w14:paraId="3BAA9D90" w14:textId="77777777" w:rsidR="00AF4043" w:rsidRPr="00AF4043" w:rsidRDefault="00AF4043" w:rsidP="00AF4043"/>
    <w:sectPr w:rsidR="00AF4043" w:rsidRPr="00AF4043" w:rsidSect="007D5676">
      <w:footerReference w:type="default" r:id="rId35"/>
      <w:pgSz w:w="12240" w:h="15840"/>
      <w:pgMar w:top="1152" w:right="189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71AF1" w14:textId="77777777" w:rsidR="003824AE" w:rsidRDefault="003824AE" w:rsidP="00DC2829">
      <w:pPr>
        <w:spacing w:after="0" w:line="240" w:lineRule="auto"/>
      </w:pPr>
      <w:r>
        <w:separator/>
      </w:r>
    </w:p>
  </w:endnote>
  <w:endnote w:type="continuationSeparator" w:id="0">
    <w:p w14:paraId="2ACBB7CE" w14:textId="77777777" w:rsidR="003824AE" w:rsidRDefault="003824AE" w:rsidP="00DC2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D505D" w14:textId="6366F1F9" w:rsidR="00C2723D" w:rsidRDefault="00C2723D">
    <w:pPr>
      <w:pStyle w:val="Footer"/>
    </w:pPr>
    <w:r>
      <w:fldChar w:fldCharType="begin"/>
    </w:r>
    <w:r>
      <w:instrText xml:space="preserve"> DATE  \@ "d MMMM yyyy"  \* MERGEFORMAT </w:instrText>
    </w:r>
    <w:r>
      <w:fldChar w:fldCharType="separate"/>
    </w:r>
    <w:r w:rsidR="00C54036">
      <w:rPr>
        <w:noProof/>
      </w:rPr>
      <w:t>19 November 2023</w:t>
    </w:r>
    <w:r>
      <w:fldChar w:fldCharType="end"/>
    </w:r>
    <w:r>
      <w:tab/>
      <w:t>ISPF Developer Tips/Tricks</w:t>
    </w:r>
    <w:r>
      <w:fldChar w:fldCharType="begin"/>
    </w:r>
    <w:r>
      <w:instrText xml:space="preserve"> TITLE  \* Caps  \* MERGEFORMAT </w:instrText>
    </w:r>
    <w:r>
      <w:fldChar w:fldCharType="end"/>
    </w:r>
    <w:r>
      <w:ptab w:relativeTo="margin" w:alignment="right" w:leader="none"/>
    </w:r>
    <w:r>
      <w:t xml:space="preserve">Page </w:t>
    </w:r>
    <w:r>
      <w:fldChar w:fldCharType="begin"/>
    </w:r>
    <w:r>
      <w:instrText xml:space="preserve"> PAGE  \* Arabic  \* MERGEFORMAT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F68E0" w14:textId="77777777" w:rsidR="003824AE" w:rsidRDefault="003824AE" w:rsidP="00DC2829">
      <w:pPr>
        <w:spacing w:after="0" w:line="240" w:lineRule="auto"/>
      </w:pPr>
      <w:r>
        <w:separator/>
      </w:r>
    </w:p>
  </w:footnote>
  <w:footnote w:type="continuationSeparator" w:id="0">
    <w:p w14:paraId="326B7EEA" w14:textId="77777777" w:rsidR="003824AE" w:rsidRDefault="003824AE" w:rsidP="00DC282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A0EE0"/>
    <w:multiLevelType w:val="hybridMultilevel"/>
    <w:tmpl w:val="0F160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50F16"/>
    <w:multiLevelType w:val="hybridMultilevel"/>
    <w:tmpl w:val="77324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8787C"/>
    <w:multiLevelType w:val="hybridMultilevel"/>
    <w:tmpl w:val="0D0CD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4092B"/>
    <w:multiLevelType w:val="hybridMultilevel"/>
    <w:tmpl w:val="ED6496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C0890"/>
    <w:multiLevelType w:val="hybridMultilevel"/>
    <w:tmpl w:val="61CAE9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905C75"/>
    <w:multiLevelType w:val="hybridMultilevel"/>
    <w:tmpl w:val="A02EB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D0BBD"/>
    <w:multiLevelType w:val="hybridMultilevel"/>
    <w:tmpl w:val="E4066C20"/>
    <w:lvl w:ilvl="0" w:tplc="46C2F6C2">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3168E7"/>
    <w:multiLevelType w:val="hybridMultilevel"/>
    <w:tmpl w:val="5CD6D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A36767"/>
    <w:multiLevelType w:val="hybridMultilevel"/>
    <w:tmpl w:val="61DCC1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191702"/>
    <w:multiLevelType w:val="hybridMultilevel"/>
    <w:tmpl w:val="7D268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326C1"/>
    <w:multiLevelType w:val="hybridMultilevel"/>
    <w:tmpl w:val="64F0C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4F1936"/>
    <w:multiLevelType w:val="hybridMultilevel"/>
    <w:tmpl w:val="8DD6BA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F90E07"/>
    <w:multiLevelType w:val="hybridMultilevel"/>
    <w:tmpl w:val="D61ED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3031DA"/>
    <w:multiLevelType w:val="hybridMultilevel"/>
    <w:tmpl w:val="5802CE88"/>
    <w:lvl w:ilvl="0" w:tplc="C38A409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62A3F2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BD9C9B94">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E4863C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268726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6E0E69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BA8BA2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F84DD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D501CB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352A407A"/>
    <w:multiLevelType w:val="hybridMultilevel"/>
    <w:tmpl w:val="8C866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5F0D67"/>
    <w:multiLevelType w:val="hybridMultilevel"/>
    <w:tmpl w:val="A89CE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3342CB"/>
    <w:multiLevelType w:val="hybridMultilevel"/>
    <w:tmpl w:val="3BF21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2D1348"/>
    <w:multiLevelType w:val="hybridMultilevel"/>
    <w:tmpl w:val="F926D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547412"/>
    <w:multiLevelType w:val="hybridMultilevel"/>
    <w:tmpl w:val="62F84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921FFE"/>
    <w:multiLevelType w:val="hybridMultilevel"/>
    <w:tmpl w:val="F14A6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915FF8"/>
    <w:multiLevelType w:val="hybridMultilevel"/>
    <w:tmpl w:val="4692C2E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204A3A"/>
    <w:multiLevelType w:val="hybridMultilevel"/>
    <w:tmpl w:val="C0260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4E0A6F"/>
    <w:multiLevelType w:val="hybridMultilevel"/>
    <w:tmpl w:val="F692D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AA66E2"/>
    <w:multiLevelType w:val="hybridMultilevel"/>
    <w:tmpl w:val="0D3279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8D1224B"/>
    <w:multiLevelType w:val="hybridMultilevel"/>
    <w:tmpl w:val="64F0C9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D875F9"/>
    <w:multiLevelType w:val="hybridMultilevel"/>
    <w:tmpl w:val="3ECEE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6659C8"/>
    <w:multiLevelType w:val="hybridMultilevel"/>
    <w:tmpl w:val="119E4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6A3745"/>
    <w:multiLevelType w:val="hybridMultilevel"/>
    <w:tmpl w:val="E0AEFDA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01095F"/>
    <w:multiLevelType w:val="hybridMultilevel"/>
    <w:tmpl w:val="D7CC25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2531C8"/>
    <w:multiLevelType w:val="hybridMultilevel"/>
    <w:tmpl w:val="730AEA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E14BB6"/>
    <w:multiLevelType w:val="hybridMultilevel"/>
    <w:tmpl w:val="93B03F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9C165C2"/>
    <w:multiLevelType w:val="hybridMultilevel"/>
    <w:tmpl w:val="1C1EEC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235A8F"/>
    <w:multiLevelType w:val="hybridMultilevel"/>
    <w:tmpl w:val="D04A39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CC2448"/>
    <w:multiLevelType w:val="hybridMultilevel"/>
    <w:tmpl w:val="5BF89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794B9E"/>
    <w:multiLevelType w:val="hybridMultilevel"/>
    <w:tmpl w:val="EA5A36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E20AF7"/>
    <w:multiLevelType w:val="hybridMultilevel"/>
    <w:tmpl w:val="AE440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EB2F2B"/>
    <w:multiLevelType w:val="hybridMultilevel"/>
    <w:tmpl w:val="D04A39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196A3D"/>
    <w:multiLevelType w:val="hybridMultilevel"/>
    <w:tmpl w:val="0BE004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9F7128"/>
    <w:multiLevelType w:val="hybridMultilevel"/>
    <w:tmpl w:val="2EECA26A"/>
    <w:lvl w:ilvl="0" w:tplc="B542302C">
      <w:start w:val="1"/>
      <w:numFmt w:val="decimal"/>
      <w:lvlText w:val="%1)"/>
      <w:lvlJc w:val="left"/>
      <w:pPr>
        <w:ind w:left="756" w:hanging="360"/>
      </w:pPr>
      <w:rPr>
        <w:rFonts w:hint="default"/>
      </w:rPr>
    </w:lvl>
    <w:lvl w:ilvl="1" w:tplc="500083A0">
      <w:start w:val="1"/>
      <w:numFmt w:val="bullet"/>
      <w:lvlText w:val="-"/>
      <w:lvlJc w:val="left"/>
      <w:pPr>
        <w:ind w:left="1476" w:hanging="360"/>
      </w:pPr>
      <w:rPr>
        <w:rFonts w:ascii="Calibri" w:eastAsiaTheme="minorHAnsi" w:hAnsi="Calibri" w:cs="Calibri" w:hint="default"/>
      </w:rPr>
    </w:lvl>
    <w:lvl w:ilvl="2" w:tplc="0409001B" w:tentative="1">
      <w:start w:val="1"/>
      <w:numFmt w:val="lowerRoman"/>
      <w:lvlText w:val="%3."/>
      <w:lvlJc w:val="right"/>
      <w:pPr>
        <w:ind w:left="2196" w:hanging="180"/>
      </w:pPr>
    </w:lvl>
    <w:lvl w:ilvl="3" w:tplc="0409000F" w:tentative="1">
      <w:start w:val="1"/>
      <w:numFmt w:val="decimal"/>
      <w:lvlText w:val="%4."/>
      <w:lvlJc w:val="left"/>
      <w:pPr>
        <w:ind w:left="2916" w:hanging="360"/>
      </w:pPr>
    </w:lvl>
    <w:lvl w:ilvl="4" w:tplc="04090019" w:tentative="1">
      <w:start w:val="1"/>
      <w:numFmt w:val="lowerLetter"/>
      <w:lvlText w:val="%5."/>
      <w:lvlJc w:val="left"/>
      <w:pPr>
        <w:ind w:left="3636" w:hanging="360"/>
      </w:pPr>
    </w:lvl>
    <w:lvl w:ilvl="5" w:tplc="0409001B" w:tentative="1">
      <w:start w:val="1"/>
      <w:numFmt w:val="lowerRoman"/>
      <w:lvlText w:val="%6."/>
      <w:lvlJc w:val="right"/>
      <w:pPr>
        <w:ind w:left="4356" w:hanging="180"/>
      </w:pPr>
    </w:lvl>
    <w:lvl w:ilvl="6" w:tplc="0409000F" w:tentative="1">
      <w:start w:val="1"/>
      <w:numFmt w:val="decimal"/>
      <w:lvlText w:val="%7."/>
      <w:lvlJc w:val="left"/>
      <w:pPr>
        <w:ind w:left="5076" w:hanging="360"/>
      </w:pPr>
    </w:lvl>
    <w:lvl w:ilvl="7" w:tplc="04090019" w:tentative="1">
      <w:start w:val="1"/>
      <w:numFmt w:val="lowerLetter"/>
      <w:lvlText w:val="%8."/>
      <w:lvlJc w:val="left"/>
      <w:pPr>
        <w:ind w:left="5796" w:hanging="360"/>
      </w:pPr>
    </w:lvl>
    <w:lvl w:ilvl="8" w:tplc="0409001B" w:tentative="1">
      <w:start w:val="1"/>
      <w:numFmt w:val="lowerRoman"/>
      <w:lvlText w:val="%9."/>
      <w:lvlJc w:val="right"/>
      <w:pPr>
        <w:ind w:left="6516" w:hanging="180"/>
      </w:pPr>
    </w:lvl>
  </w:abstractNum>
  <w:abstractNum w:abstractNumId="39" w15:restartNumberingAfterBreak="0">
    <w:nsid w:val="7EC50D1D"/>
    <w:multiLevelType w:val="hybridMultilevel"/>
    <w:tmpl w:val="761ED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8408971">
    <w:abstractNumId w:val="2"/>
  </w:num>
  <w:num w:numId="2" w16cid:durableId="1317102947">
    <w:abstractNumId w:val="38"/>
  </w:num>
  <w:num w:numId="3" w16cid:durableId="267545129">
    <w:abstractNumId w:val="22"/>
  </w:num>
  <w:num w:numId="4" w16cid:durableId="1724254410">
    <w:abstractNumId w:val="17"/>
  </w:num>
  <w:num w:numId="5" w16cid:durableId="248390937">
    <w:abstractNumId w:val="21"/>
  </w:num>
  <w:num w:numId="6" w16cid:durableId="255017530">
    <w:abstractNumId w:val="7"/>
  </w:num>
  <w:num w:numId="7" w16cid:durableId="27487147">
    <w:abstractNumId w:val="33"/>
  </w:num>
  <w:num w:numId="8" w16cid:durableId="202405601">
    <w:abstractNumId w:val="10"/>
  </w:num>
  <w:num w:numId="9" w16cid:durableId="1438058084">
    <w:abstractNumId w:val="18"/>
  </w:num>
  <w:num w:numId="10" w16cid:durableId="1738624205">
    <w:abstractNumId w:val="26"/>
  </w:num>
  <w:num w:numId="11" w16cid:durableId="851261178">
    <w:abstractNumId w:val="15"/>
  </w:num>
  <w:num w:numId="12" w16cid:durableId="1291399925">
    <w:abstractNumId w:val="37"/>
  </w:num>
  <w:num w:numId="13" w16cid:durableId="564990176">
    <w:abstractNumId w:val="32"/>
  </w:num>
  <w:num w:numId="14" w16cid:durableId="45448976">
    <w:abstractNumId w:val="5"/>
  </w:num>
  <w:num w:numId="15" w16cid:durableId="2048024826">
    <w:abstractNumId w:val="12"/>
  </w:num>
  <w:num w:numId="16" w16cid:durableId="1674406372">
    <w:abstractNumId w:val="8"/>
  </w:num>
  <w:num w:numId="17" w16cid:durableId="922763078">
    <w:abstractNumId w:val="3"/>
  </w:num>
  <w:num w:numId="18" w16cid:durableId="1843932031">
    <w:abstractNumId w:val="14"/>
  </w:num>
  <w:num w:numId="19" w16cid:durableId="949707928">
    <w:abstractNumId w:val="13"/>
  </w:num>
  <w:num w:numId="20" w16cid:durableId="304168468">
    <w:abstractNumId w:val="27"/>
  </w:num>
  <w:num w:numId="21" w16cid:durableId="758989347">
    <w:abstractNumId w:val="29"/>
  </w:num>
  <w:num w:numId="22" w16cid:durableId="552813475">
    <w:abstractNumId w:val="39"/>
  </w:num>
  <w:num w:numId="23" w16cid:durableId="1960799244">
    <w:abstractNumId w:val="16"/>
  </w:num>
  <w:num w:numId="24" w16cid:durableId="924194878">
    <w:abstractNumId w:val="36"/>
  </w:num>
  <w:num w:numId="25" w16cid:durableId="436293182">
    <w:abstractNumId w:val="4"/>
  </w:num>
  <w:num w:numId="26" w16cid:durableId="365567369">
    <w:abstractNumId w:val="31"/>
  </w:num>
  <w:num w:numId="27" w16cid:durableId="1618367700">
    <w:abstractNumId w:val="35"/>
  </w:num>
  <w:num w:numId="28" w16cid:durableId="662708552">
    <w:abstractNumId w:val="30"/>
  </w:num>
  <w:num w:numId="29" w16cid:durableId="1052733096">
    <w:abstractNumId w:val="19"/>
  </w:num>
  <w:num w:numId="30" w16cid:durableId="1138959972">
    <w:abstractNumId w:val="6"/>
  </w:num>
  <w:num w:numId="31" w16cid:durableId="324094774">
    <w:abstractNumId w:val="11"/>
  </w:num>
  <w:num w:numId="32" w16cid:durableId="1763452434">
    <w:abstractNumId w:val="23"/>
  </w:num>
  <w:num w:numId="33" w16cid:durableId="1715226307">
    <w:abstractNumId w:val="34"/>
  </w:num>
  <w:num w:numId="34" w16cid:durableId="1408770901">
    <w:abstractNumId w:val="9"/>
  </w:num>
  <w:num w:numId="35" w16cid:durableId="1904177016">
    <w:abstractNumId w:val="24"/>
  </w:num>
  <w:num w:numId="36" w16cid:durableId="1153444677">
    <w:abstractNumId w:val="20"/>
  </w:num>
  <w:num w:numId="37" w16cid:durableId="1088691315">
    <w:abstractNumId w:val="1"/>
  </w:num>
  <w:num w:numId="38" w16cid:durableId="1696148131">
    <w:abstractNumId w:val="0"/>
  </w:num>
  <w:num w:numId="39" w16cid:durableId="100419322">
    <w:abstractNumId w:val="28"/>
  </w:num>
  <w:num w:numId="40" w16cid:durableId="1216315064">
    <w:abstractNumId w:val="25"/>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gECcwszcwNzc0tDSyUdpeDU4uLM/DyQAkPTWgBlcVzWLQAAAA=="/>
  </w:docVars>
  <w:rsids>
    <w:rsidRoot w:val="00AF4043"/>
    <w:rsid w:val="00010E2F"/>
    <w:rsid w:val="00012F7C"/>
    <w:rsid w:val="00014FCD"/>
    <w:rsid w:val="00015AF0"/>
    <w:rsid w:val="00024A48"/>
    <w:rsid w:val="00025862"/>
    <w:rsid w:val="000306E9"/>
    <w:rsid w:val="00035090"/>
    <w:rsid w:val="000375DC"/>
    <w:rsid w:val="0005423B"/>
    <w:rsid w:val="00057CC1"/>
    <w:rsid w:val="0006024B"/>
    <w:rsid w:val="000616F8"/>
    <w:rsid w:val="00061830"/>
    <w:rsid w:val="0006276B"/>
    <w:rsid w:val="0006332D"/>
    <w:rsid w:val="00072744"/>
    <w:rsid w:val="0007436B"/>
    <w:rsid w:val="0007557F"/>
    <w:rsid w:val="000A51C9"/>
    <w:rsid w:val="000A7191"/>
    <w:rsid w:val="000B11F3"/>
    <w:rsid w:val="000B6662"/>
    <w:rsid w:val="000B75DD"/>
    <w:rsid w:val="000C297F"/>
    <w:rsid w:val="000C6E45"/>
    <w:rsid w:val="000D180D"/>
    <w:rsid w:val="000D4C98"/>
    <w:rsid w:val="000D7BCC"/>
    <w:rsid w:val="000E011A"/>
    <w:rsid w:val="000E1679"/>
    <w:rsid w:val="000E1E82"/>
    <w:rsid w:val="000E5A73"/>
    <w:rsid w:val="000E5F01"/>
    <w:rsid w:val="000F0298"/>
    <w:rsid w:val="000F2641"/>
    <w:rsid w:val="000F4EC2"/>
    <w:rsid w:val="00101D83"/>
    <w:rsid w:val="0010767B"/>
    <w:rsid w:val="00113573"/>
    <w:rsid w:val="00131BEA"/>
    <w:rsid w:val="001433BC"/>
    <w:rsid w:val="00147CCD"/>
    <w:rsid w:val="00151EF5"/>
    <w:rsid w:val="00151F85"/>
    <w:rsid w:val="00157F13"/>
    <w:rsid w:val="00180ACB"/>
    <w:rsid w:val="00182AF4"/>
    <w:rsid w:val="001875C6"/>
    <w:rsid w:val="001914D5"/>
    <w:rsid w:val="00192A0A"/>
    <w:rsid w:val="00194149"/>
    <w:rsid w:val="00197E08"/>
    <w:rsid w:val="001A2667"/>
    <w:rsid w:val="001A5F7F"/>
    <w:rsid w:val="001A7DC4"/>
    <w:rsid w:val="001B1B93"/>
    <w:rsid w:val="001C0BA3"/>
    <w:rsid w:val="001C270F"/>
    <w:rsid w:val="001D03F1"/>
    <w:rsid w:val="001D10AE"/>
    <w:rsid w:val="001D1ACA"/>
    <w:rsid w:val="001D4A52"/>
    <w:rsid w:val="001D4B35"/>
    <w:rsid w:val="001D5D10"/>
    <w:rsid w:val="001D71D0"/>
    <w:rsid w:val="001E0FEE"/>
    <w:rsid w:val="001E27AE"/>
    <w:rsid w:val="001E77B1"/>
    <w:rsid w:val="001F16BF"/>
    <w:rsid w:val="002003F8"/>
    <w:rsid w:val="002021B6"/>
    <w:rsid w:val="00202D2A"/>
    <w:rsid w:val="00210CB7"/>
    <w:rsid w:val="00211B73"/>
    <w:rsid w:val="0021276F"/>
    <w:rsid w:val="002200ED"/>
    <w:rsid w:val="00223F9B"/>
    <w:rsid w:val="00224675"/>
    <w:rsid w:val="002305FB"/>
    <w:rsid w:val="00233C39"/>
    <w:rsid w:val="002377CC"/>
    <w:rsid w:val="002444D9"/>
    <w:rsid w:val="00244F54"/>
    <w:rsid w:val="00245E7A"/>
    <w:rsid w:val="002544E3"/>
    <w:rsid w:val="002561BB"/>
    <w:rsid w:val="0026024B"/>
    <w:rsid w:val="002617DE"/>
    <w:rsid w:val="00264787"/>
    <w:rsid w:val="00265568"/>
    <w:rsid w:val="0027392E"/>
    <w:rsid w:val="00275368"/>
    <w:rsid w:val="002767B8"/>
    <w:rsid w:val="00281962"/>
    <w:rsid w:val="002838C9"/>
    <w:rsid w:val="00295C0A"/>
    <w:rsid w:val="00296FE5"/>
    <w:rsid w:val="002A0A0D"/>
    <w:rsid w:val="002A2913"/>
    <w:rsid w:val="002A607F"/>
    <w:rsid w:val="002A6574"/>
    <w:rsid w:val="002A78D4"/>
    <w:rsid w:val="002B0E90"/>
    <w:rsid w:val="002C099B"/>
    <w:rsid w:val="002C60C4"/>
    <w:rsid w:val="002D0BE7"/>
    <w:rsid w:val="002D0CFE"/>
    <w:rsid w:val="002D2B2B"/>
    <w:rsid w:val="002D3183"/>
    <w:rsid w:val="002D38FF"/>
    <w:rsid w:val="002D5516"/>
    <w:rsid w:val="002D5535"/>
    <w:rsid w:val="002D5CC3"/>
    <w:rsid w:val="002E1F7C"/>
    <w:rsid w:val="002E3EBB"/>
    <w:rsid w:val="002E4753"/>
    <w:rsid w:val="002F4200"/>
    <w:rsid w:val="002F5B1C"/>
    <w:rsid w:val="002F7A54"/>
    <w:rsid w:val="00300DED"/>
    <w:rsid w:val="00304C96"/>
    <w:rsid w:val="003051FE"/>
    <w:rsid w:val="00305D08"/>
    <w:rsid w:val="0031110A"/>
    <w:rsid w:val="00313F0B"/>
    <w:rsid w:val="00313FE7"/>
    <w:rsid w:val="00317A31"/>
    <w:rsid w:val="00320DDC"/>
    <w:rsid w:val="00324705"/>
    <w:rsid w:val="0032546A"/>
    <w:rsid w:val="00332FD8"/>
    <w:rsid w:val="00334BD2"/>
    <w:rsid w:val="003354A8"/>
    <w:rsid w:val="00336C27"/>
    <w:rsid w:val="00336E8B"/>
    <w:rsid w:val="00343357"/>
    <w:rsid w:val="00345108"/>
    <w:rsid w:val="00355EAE"/>
    <w:rsid w:val="00357237"/>
    <w:rsid w:val="00360265"/>
    <w:rsid w:val="00367FDC"/>
    <w:rsid w:val="00377CAB"/>
    <w:rsid w:val="003824AE"/>
    <w:rsid w:val="003918B4"/>
    <w:rsid w:val="003921A1"/>
    <w:rsid w:val="003A00BE"/>
    <w:rsid w:val="003A1BB4"/>
    <w:rsid w:val="003A3C1E"/>
    <w:rsid w:val="003B1E1E"/>
    <w:rsid w:val="003C5865"/>
    <w:rsid w:val="003D215D"/>
    <w:rsid w:val="003D686B"/>
    <w:rsid w:val="003D6DB7"/>
    <w:rsid w:val="003E3812"/>
    <w:rsid w:val="003E4DC1"/>
    <w:rsid w:val="003E792C"/>
    <w:rsid w:val="003F6F6D"/>
    <w:rsid w:val="003F7459"/>
    <w:rsid w:val="00402512"/>
    <w:rsid w:val="004044CF"/>
    <w:rsid w:val="004046DF"/>
    <w:rsid w:val="004050D1"/>
    <w:rsid w:val="004112AE"/>
    <w:rsid w:val="004122D7"/>
    <w:rsid w:val="00413368"/>
    <w:rsid w:val="00421F63"/>
    <w:rsid w:val="00423D37"/>
    <w:rsid w:val="004256A3"/>
    <w:rsid w:val="0043483C"/>
    <w:rsid w:val="00434867"/>
    <w:rsid w:val="004377CB"/>
    <w:rsid w:val="00441BF3"/>
    <w:rsid w:val="0044360B"/>
    <w:rsid w:val="00446751"/>
    <w:rsid w:val="00450459"/>
    <w:rsid w:val="004517D9"/>
    <w:rsid w:val="00451B09"/>
    <w:rsid w:val="004522C9"/>
    <w:rsid w:val="00452417"/>
    <w:rsid w:val="00452FF6"/>
    <w:rsid w:val="0045401B"/>
    <w:rsid w:val="004576E1"/>
    <w:rsid w:val="0046540D"/>
    <w:rsid w:val="00470C06"/>
    <w:rsid w:val="00471738"/>
    <w:rsid w:val="00481B51"/>
    <w:rsid w:val="00481FC6"/>
    <w:rsid w:val="0048273F"/>
    <w:rsid w:val="00485F00"/>
    <w:rsid w:val="004861E6"/>
    <w:rsid w:val="00492490"/>
    <w:rsid w:val="004A10A7"/>
    <w:rsid w:val="004A1B1C"/>
    <w:rsid w:val="004A2ED6"/>
    <w:rsid w:val="004A3759"/>
    <w:rsid w:val="004A420B"/>
    <w:rsid w:val="004A6744"/>
    <w:rsid w:val="004A7472"/>
    <w:rsid w:val="004B1F3B"/>
    <w:rsid w:val="004B5599"/>
    <w:rsid w:val="004C02A2"/>
    <w:rsid w:val="004C3D10"/>
    <w:rsid w:val="004D24F0"/>
    <w:rsid w:val="004D46BF"/>
    <w:rsid w:val="004D56A4"/>
    <w:rsid w:val="004E61B1"/>
    <w:rsid w:val="004E6AAD"/>
    <w:rsid w:val="004E728F"/>
    <w:rsid w:val="004F09F2"/>
    <w:rsid w:val="005004B1"/>
    <w:rsid w:val="00501A1E"/>
    <w:rsid w:val="00502EE7"/>
    <w:rsid w:val="00511F25"/>
    <w:rsid w:val="00516705"/>
    <w:rsid w:val="00522553"/>
    <w:rsid w:val="00522E1E"/>
    <w:rsid w:val="005324BE"/>
    <w:rsid w:val="00532C74"/>
    <w:rsid w:val="00533399"/>
    <w:rsid w:val="00533AA3"/>
    <w:rsid w:val="00544B1F"/>
    <w:rsid w:val="00545A81"/>
    <w:rsid w:val="00550F61"/>
    <w:rsid w:val="005569B8"/>
    <w:rsid w:val="0057133E"/>
    <w:rsid w:val="005839A5"/>
    <w:rsid w:val="00583A00"/>
    <w:rsid w:val="005863F5"/>
    <w:rsid w:val="00586AB2"/>
    <w:rsid w:val="00586B1E"/>
    <w:rsid w:val="00587A7F"/>
    <w:rsid w:val="00597911"/>
    <w:rsid w:val="005A0D8D"/>
    <w:rsid w:val="005A2182"/>
    <w:rsid w:val="005A5A30"/>
    <w:rsid w:val="005B02F4"/>
    <w:rsid w:val="005C1F80"/>
    <w:rsid w:val="005C7C26"/>
    <w:rsid w:val="005D0702"/>
    <w:rsid w:val="005D6E20"/>
    <w:rsid w:val="005E353E"/>
    <w:rsid w:val="005E443B"/>
    <w:rsid w:val="005E4D71"/>
    <w:rsid w:val="005E5BC7"/>
    <w:rsid w:val="005F04FA"/>
    <w:rsid w:val="005F1897"/>
    <w:rsid w:val="005F2957"/>
    <w:rsid w:val="005F2AE0"/>
    <w:rsid w:val="005F4EBC"/>
    <w:rsid w:val="005F5657"/>
    <w:rsid w:val="005F6C41"/>
    <w:rsid w:val="006013D8"/>
    <w:rsid w:val="006050B6"/>
    <w:rsid w:val="00605E67"/>
    <w:rsid w:val="006229B9"/>
    <w:rsid w:val="006275E8"/>
    <w:rsid w:val="006357AD"/>
    <w:rsid w:val="0063646F"/>
    <w:rsid w:val="006418EC"/>
    <w:rsid w:val="00642486"/>
    <w:rsid w:val="00644D0E"/>
    <w:rsid w:val="006524BB"/>
    <w:rsid w:val="00653D4D"/>
    <w:rsid w:val="00654AAE"/>
    <w:rsid w:val="006619E7"/>
    <w:rsid w:val="00662D49"/>
    <w:rsid w:val="00665478"/>
    <w:rsid w:val="00676120"/>
    <w:rsid w:val="00681882"/>
    <w:rsid w:val="00693A00"/>
    <w:rsid w:val="00696B10"/>
    <w:rsid w:val="00696C6A"/>
    <w:rsid w:val="006A226A"/>
    <w:rsid w:val="006C0480"/>
    <w:rsid w:val="006C08B8"/>
    <w:rsid w:val="006E1F64"/>
    <w:rsid w:val="006E5B81"/>
    <w:rsid w:val="006E603F"/>
    <w:rsid w:val="006E7049"/>
    <w:rsid w:val="00700808"/>
    <w:rsid w:val="00701D57"/>
    <w:rsid w:val="00705E33"/>
    <w:rsid w:val="007078EC"/>
    <w:rsid w:val="007118A6"/>
    <w:rsid w:val="007212D0"/>
    <w:rsid w:val="00724E7C"/>
    <w:rsid w:val="00727314"/>
    <w:rsid w:val="007305CD"/>
    <w:rsid w:val="007309BA"/>
    <w:rsid w:val="00730D4F"/>
    <w:rsid w:val="007376FC"/>
    <w:rsid w:val="00737E45"/>
    <w:rsid w:val="00740782"/>
    <w:rsid w:val="00745F31"/>
    <w:rsid w:val="007553E8"/>
    <w:rsid w:val="0075768C"/>
    <w:rsid w:val="007618CC"/>
    <w:rsid w:val="00762ACD"/>
    <w:rsid w:val="007706C5"/>
    <w:rsid w:val="00770EB8"/>
    <w:rsid w:val="00777158"/>
    <w:rsid w:val="00777504"/>
    <w:rsid w:val="00786147"/>
    <w:rsid w:val="00796B5A"/>
    <w:rsid w:val="007A13E4"/>
    <w:rsid w:val="007A1A46"/>
    <w:rsid w:val="007A1EFF"/>
    <w:rsid w:val="007A2535"/>
    <w:rsid w:val="007A71AF"/>
    <w:rsid w:val="007A7E75"/>
    <w:rsid w:val="007B0432"/>
    <w:rsid w:val="007B0D3F"/>
    <w:rsid w:val="007B4A44"/>
    <w:rsid w:val="007B5CB3"/>
    <w:rsid w:val="007B6BDD"/>
    <w:rsid w:val="007C3935"/>
    <w:rsid w:val="007C5053"/>
    <w:rsid w:val="007C6AB2"/>
    <w:rsid w:val="007D12A7"/>
    <w:rsid w:val="007D195B"/>
    <w:rsid w:val="007D26A3"/>
    <w:rsid w:val="007D4601"/>
    <w:rsid w:val="007D5676"/>
    <w:rsid w:val="007D7530"/>
    <w:rsid w:val="007D775C"/>
    <w:rsid w:val="007E3EC8"/>
    <w:rsid w:val="007E3F7E"/>
    <w:rsid w:val="007E4C8E"/>
    <w:rsid w:val="007F25C2"/>
    <w:rsid w:val="007F5624"/>
    <w:rsid w:val="0081182F"/>
    <w:rsid w:val="00812467"/>
    <w:rsid w:val="008143CF"/>
    <w:rsid w:val="008259BA"/>
    <w:rsid w:val="00832D84"/>
    <w:rsid w:val="00833346"/>
    <w:rsid w:val="008348D7"/>
    <w:rsid w:val="00836217"/>
    <w:rsid w:val="00837533"/>
    <w:rsid w:val="0084049E"/>
    <w:rsid w:val="00845B31"/>
    <w:rsid w:val="008538EB"/>
    <w:rsid w:val="00853BF3"/>
    <w:rsid w:val="00855F19"/>
    <w:rsid w:val="00872AA9"/>
    <w:rsid w:val="00874AB8"/>
    <w:rsid w:val="00882516"/>
    <w:rsid w:val="008843B2"/>
    <w:rsid w:val="00885B07"/>
    <w:rsid w:val="00892DE3"/>
    <w:rsid w:val="0089582D"/>
    <w:rsid w:val="008961E4"/>
    <w:rsid w:val="008A3BEA"/>
    <w:rsid w:val="008A44C3"/>
    <w:rsid w:val="008A6C10"/>
    <w:rsid w:val="008B0D79"/>
    <w:rsid w:val="008B1DF6"/>
    <w:rsid w:val="008B2592"/>
    <w:rsid w:val="008B40AA"/>
    <w:rsid w:val="008C31A2"/>
    <w:rsid w:val="008C648D"/>
    <w:rsid w:val="008D2D96"/>
    <w:rsid w:val="008D3C55"/>
    <w:rsid w:val="008D5652"/>
    <w:rsid w:val="008D6719"/>
    <w:rsid w:val="008E4072"/>
    <w:rsid w:val="008E4F3E"/>
    <w:rsid w:val="008E6F73"/>
    <w:rsid w:val="008F3BB6"/>
    <w:rsid w:val="008F4A4E"/>
    <w:rsid w:val="008F4AE3"/>
    <w:rsid w:val="0090191A"/>
    <w:rsid w:val="0090330B"/>
    <w:rsid w:val="00903820"/>
    <w:rsid w:val="00910263"/>
    <w:rsid w:val="0091440C"/>
    <w:rsid w:val="00915D8A"/>
    <w:rsid w:val="009214F8"/>
    <w:rsid w:val="00922175"/>
    <w:rsid w:val="00930085"/>
    <w:rsid w:val="00932EA5"/>
    <w:rsid w:val="00936990"/>
    <w:rsid w:val="009402D4"/>
    <w:rsid w:val="009455CD"/>
    <w:rsid w:val="0095072F"/>
    <w:rsid w:val="00950A64"/>
    <w:rsid w:val="00950E45"/>
    <w:rsid w:val="00951600"/>
    <w:rsid w:val="00956263"/>
    <w:rsid w:val="0096096A"/>
    <w:rsid w:val="00960A7A"/>
    <w:rsid w:val="00961D16"/>
    <w:rsid w:val="0096373F"/>
    <w:rsid w:val="009639A3"/>
    <w:rsid w:val="00970947"/>
    <w:rsid w:val="00971607"/>
    <w:rsid w:val="00975CAF"/>
    <w:rsid w:val="00980823"/>
    <w:rsid w:val="00980BED"/>
    <w:rsid w:val="00980F4C"/>
    <w:rsid w:val="00983C57"/>
    <w:rsid w:val="009846D0"/>
    <w:rsid w:val="00991D25"/>
    <w:rsid w:val="00995ECD"/>
    <w:rsid w:val="009963CE"/>
    <w:rsid w:val="009A0832"/>
    <w:rsid w:val="009A2760"/>
    <w:rsid w:val="009A33C6"/>
    <w:rsid w:val="009A355B"/>
    <w:rsid w:val="009A737E"/>
    <w:rsid w:val="009C3BA4"/>
    <w:rsid w:val="009D19A1"/>
    <w:rsid w:val="009D2C7F"/>
    <w:rsid w:val="009D37EF"/>
    <w:rsid w:val="009D4F48"/>
    <w:rsid w:val="009D4F91"/>
    <w:rsid w:val="009D5E92"/>
    <w:rsid w:val="009E614B"/>
    <w:rsid w:val="009E7BAF"/>
    <w:rsid w:val="009F09C8"/>
    <w:rsid w:val="009F0FB3"/>
    <w:rsid w:val="009F69FB"/>
    <w:rsid w:val="00A02685"/>
    <w:rsid w:val="00A030D5"/>
    <w:rsid w:val="00A03A88"/>
    <w:rsid w:val="00A10FB0"/>
    <w:rsid w:val="00A11332"/>
    <w:rsid w:val="00A11CEF"/>
    <w:rsid w:val="00A174DA"/>
    <w:rsid w:val="00A21ACA"/>
    <w:rsid w:val="00A3576E"/>
    <w:rsid w:val="00A406A4"/>
    <w:rsid w:val="00A40AD1"/>
    <w:rsid w:val="00A43037"/>
    <w:rsid w:val="00A50224"/>
    <w:rsid w:val="00A508D4"/>
    <w:rsid w:val="00A54045"/>
    <w:rsid w:val="00A54D48"/>
    <w:rsid w:val="00A54E73"/>
    <w:rsid w:val="00A56440"/>
    <w:rsid w:val="00A57B5F"/>
    <w:rsid w:val="00A6705D"/>
    <w:rsid w:val="00A73426"/>
    <w:rsid w:val="00A750CA"/>
    <w:rsid w:val="00A76178"/>
    <w:rsid w:val="00A80182"/>
    <w:rsid w:val="00A86F13"/>
    <w:rsid w:val="00AA01DF"/>
    <w:rsid w:val="00AA0C9F"/>
    <w:rsid w:val="00AA79D6"/>
    <w:rsid w:val="00AB166B"/>
    <w:rsid w:val="00AB360B"/>
    <w:rsid w:val="00AC3BE0"/>
    <w:rsid w:val="00AC5172"/>
    <w:rsid w:val="00AD1F8A"/>
    <w:rsid w:val="00AD52BC"/>
    <w:rsid w:val="00AE763C"/>
    <w:rsid w:val="00AE7BC6"/>
    <w:rsid w:val="00AF0733"/>
    <w:rsid w:val="00AF2417"/>
    <w:rsid w:val="00AF252D"/>
    <w:rsid w:val="00AF347C"/>
    <w:rsid w:val="00AF35ED"/>
    <w:rsid w:val="00AF4043"/>
    <w:rsid w:val="00B02006"/>
    <w:rsid w:val="00B02042"/>
    <w:rsid w:val="00B071F1"/>
    <w:rsid w:val="00B10BCE"/>
    <w:rsid w:val="00B25C99"/>
    <w:rsid w:val="00B3167E"/>
    <w:rsid w:val="00B4046D"/>
    <w:rsid w:val="00B51A4E"/>
    <w:rsid w:val="00B6159B"/>
    <w:rsid w:val="00B654A8"/>
    <w:rsid w:val="00B71784"/>
    <w:rsid w:val="00B73C3F"/>
    <w:rsid w:val="00B73D19"/>
    <w:rsid w:val="00B81F12"/>
    <w:rsid w:val="00B83CE5"/>
    <w:rsid w:val="00B8419D"/>
    <w:rsid w:val="00B8703E"/>
    <w:rsid w:val="00B90DE2"/>
    <w:rsid w:val="00B932B0"/>
    <w:rsid w:val="00B953D9"/>
    <w:rsid w:val="00B9621E"/>
    <w:rsid w:val="00BA03AD"/>
    <w:rsid w:val="00BA121B"/>
    <w:rsid w:val="00BA4E58"/>
    <w:rsid w:val="00BB0A08"/>
    <w:rsid w:val="00BC7868"/>
    <w:rsid w:val="00BD14DF"/>
    <w:rsid w:val="00BD1F02"/>
    <w:rsid w:val="00BD1FCE"/>
    <w:rsid w:val="00BD20CB"/>
    <w:rsid w:val="00BD3039"/>
    <w:rsid w:val="00C12529"/>
    <w:rsid w:val="00C13409"/>
    <w:rsid w:val="00C2723D"/>
    <w:rsid w:val="00C27E78"/>
    <w:rsid w:val="00C308F2"/>
    <w:rsid w:val="00C337C6"/>
    <w:rsid w:val="00C418BF"/>
    <w:rsid w:val="00C4753C"/>
    <w:rsid w:val="00C54025"/>
    <w:rsid w:val="00C54036"/>
    <w:rsid w:val="00C77299"/>
    <w:rsid w:val="00C77731"/>
    <w:rsid w:val="00C800FD"/>
    <w:rsid w:val="00C8370D"/>
    <w:rsid w:val="00C85F96"/>
    <w:rsid w:val="00C9384B"/>
    <w:rsid w:val="00C93EFB"/>
    <w:rsid w:val="00CA0289"/>
    <w:rsid w:val="00CA0772"/>
    <w:rsid w:val="00CA2479"/>
    <w:rsid w:val="00CA4162"/>
    <w:rsid w:val="00CB11DA"/>
    <w:rsid w:val="00CB179F"/>
    <w:rsid w:val="00CB2262"/>
    <w:rsid w:val="00CC1CDB"/>
    <w:rsid w:val="00CC362D"/>
    <w:rsid w:val="00CC49E5"/>
    <w:rsid w:val="00CD187F"/>
    <w:rsid w:val="00CD2907"/>
    <w:rsid w:val="00CD5C75"/>
    <w:rsid w:val="00CD60FD"/>
    <w:rsid w:val="00CE09C0"/>
    <w:rsid w:val="00CE4589"/>
    <w:rsid w:val="00CE563A"/>
    <w:rsid w:val="00CF1F90"/>
    <w:rsid w:val="00CF2362"/>
    <w:rsid w:val="00CF5A63"/>
    <w:rsid w:val="00CF6DC9"/>
    <w:rsid w:val="00CF790C"/>
    <w:rsid w:val="00D000B3"/>
    <w:rsid w:val="00D108C1"/>
    <w:rsid w:val="00D11E96"/>
    <w:rsid w:val="00D1214A"/>
    <w:rsid w:val="00D202C9"/>
    <w:rsid w:val="00D21C5C"/>
    <w:rsid w:val="00D26EA3"/>
    <w:rsid w:val="00D274BD"/>
    <w:rsid w:val="00D2782C"/>
    <w:rsid w:val="00D33C92"/>
    <w:rsid w:val="00D33CCF"/>
    <w:rsid w:val="00D3477D"/>
    <w:rsid w:val="00D42E6C"/>
    <w:rsid w:val="00D43079"/>
    <w:rsid w:val="00D510F3"/>
    <w:rsid w:val="00D545DE"/>
    <w:rsid w:val="00D5502D"/>
    <w:rsid w:val="00D552D5"/>
    <w:rsid w:val="00D64BB4"/>
    <w:rsid w:val="00D64C3A"/>
    <w:rsid w:val="00D67AD7"/>
    <w:rsid w:val="00D72024"/>
    <w:rsid w:val="00D7281C"/>
    <w:rsid w:val="00D73601"/>
    <w:rsid w:val="00D80F4D"/>
    <w:rsid w:val="00D810FC"/>
    <w:rsid w:val="00D81964"/>
    <w:rsid w:val="00D871FE"/>
    <w:rsid w:val="00D94927"/>
    <w:rsid w:val="00D95F13"/>
    <w:rsid w:val="00DA24E8"/>
    <w:rsid w:val="00DA3C11"/>
    <w:rsid w:val="00DA65C3"/>
    <w:rsid w:val="00DB14D9"/>
    <w:rsid w:val="00DB2013"/>
    <w:rsid w:val="00DC2829"/>
    <w:rsid w:val="00DC6125"/>
    <w:rsid w:val="00DC6EA8"/>
    <w:rsid w:val="00DC7656"/>
    <w:rsid w:val="00DC7A92"/>
    <w:rsid w:val="00DD3C56"/>
    <w:rsid w:val="00DE035B"/>
    <w:rsid w:val="00DE11C8"/>
    <w:rsid w:val="00DE1E82"/>
    <w:rsid w:val="00DE5A3D"/>
    <w:rsid w:val="00DF16F1"/>
    <w:rsid w:val="00DF4DC8"/>
    <w:rsid w:val="00DF4FAD"/>
    <w:rsid w:val="00DF5147"/>
    <w:rsid w:val="00E00A97"/>
    <w:rsid w:val="00E03941"/>
    <w:rsid w:val="00E15FEC"/>
    <w:rsid w:val="00E21BC6"/>
    <w:rsid w:val="00E241E8"/>
    <w:rsid w:val="00E2705D"/>
    <w:rsid w:val="00E3254C"/>
    <w:rsid w:val="00E35D72"/>
    <w:rsid w:val="00E37D1C"/>
    <w:rsid w:val="00E538E5"/>
    <w:rsid w:val="00E548B6"/>
    <w:rsid w:val="00E57E2B"/>
    <w:rsid w:val="00E71105"/>
    <w:rsid w:val="00E7530D"/>
    <w:rsid w:val="00E76FC0"/>
    <w:rsid w:val="00E85142"/>
    <w:rsid w:val="00E91695"/>
    <w:rsid w:val="00E933C3"/>
    <w:rsid w:val="00EA560F"/>
    <w:rsid w:val="00EA5943"/>
    <w:rsid w:val="00EB11B2"/>
    <w:rsid w:val="00EB3175"/>
    <w:rsid w:val="00EB623E"/>
    <w:rsid w:val="00EB63DC"/>
    <w:rsid w:val="00EC4036"/>
    <w:rsid w:val="00EC4F2D"/>
    <w:rsid w:val="00EC5C13"/>
    <w:rsid w:val="00EC5E2C"/>
    <w:rsid w:val="00ED502F"/>
    <w:rsid w:val="00ED68A8"/>
    <w:rsid w:val="00ED73B2"/>
    <w:rsid w:val="00EE247D"/>
    <w:rsid w:val="00EE320D"/>
    <w:rsid w:val="00EE3405"/>
    <w:rsid w:val="00EE527C"/>
    <w:rsid w:val="00EE764C"/>
    <w:rsid w:val="00EF165E"/>
    <w:rsid w:val="00EF76C2"/>
    <w:rsid w:val="00F047AD"/>
    <w:rsid w:val="00F07673"/>
    <w:rsid w:val="00F12036"/>
    <w:rsid w:val="00F13172"/>
    <w:rsid w:val="00F1358E"/>
    <w:rsid w:val="00F145FC"/>
    <w:rsid w:val="00F1461C"/>
    <w:rsid w:val="00F2087A"/>
    <w:rsid w:val="00F22F5F"/>
    <w:rsid w:val="00F26F28"/>
    <w:rsid w:val="00F335C0"/>
    <w:rsid w:val="00F33F66"/>
    <w:rsid w:val="00F4137B"/>
    <w:rsid w:val="00F452AE"/>
    <w:rsid w:val="00F45695"/>
    <w:rsid w:val="00F520A4"/>
    <w:rsid w:val="00F55811"/>
    <w:rsid w:val="00F5650E"/>
    <w:rsid w:val="00F635F7"/>
    <w:rsid w:val="00F64076"/>
    <w:rsid w:val="00F725B6"/>
    <w:rsid w:val="00F72B8F"/>
    <w:rsid w:val="00F76FFC"/>
    <w:rsid w:val="00F81618"/>
    <w:rsid w:val="00F875A5"/>
    <w:rsid w:val="00F95474"/>
    <w:rsid w:val="00FA1810"/>
    <w:rsid w:val="00FA2616"/>
    <w:rsid w:val="00FA2737"/>
    <w:rsid w:val="00FB05A4"/>
    <w:rsid w:val="00FB57B2"/>
    <w:rsid w:val="00FC5B7E"/>
    <w:rsid w:val="00FD6D40"/>
    <w:rsid w:val="00FE22C0"/>
    <w:rsid w:val="00FE69CD"/>
    <w:rsid w:val="00FF0C4F"/>
    <w:rsid w:val="00FF29AF"/>
    <w:rsid w:val="00FF3CB6"/>
    <w:rsid w:val="00FF3E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29C65"/>
  <w15:docId w15:val="{BC737F72-8C78-43FE-AF33-548002D81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46A"/>
    <w:rPr>
      <w:rFonts w:ascii="Arial" w:hAnsi="Arial"/>
    </w:rPr>
  </w:style>
  <w:style w:type="paragraph" w:styleId="Heading1">
    <w:name w:val="heading 1"/>
    <w:basedOn w:val="Normal"/>
    <w:next w:val="Normal"/>
    <w:link w:val="Heading1Char"/>
    <w:uiPriority w:val="9"/>
    <w:qFormat/>
    <w:rsid w:val="00AF40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40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35ED"/>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paragraph" w:styleId="Heading4">
    <w:name w:val="heading 4"/>
    <w:basedOn w:val="Normal"/>
    <w:next w:val="Normal"/>
    <w:link w:val="Heading4Char"/>
    <w:uiPriority w:val="9"/>
    <w:unhideWhenUsed/>
    <w:qFormat/>
    <w:rsid w:val="007118A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reen">
    <w:name w:val="Screen"/>
    <w:basedOn w:val="NoSpacing"/>
    <w:link w:val="ScreenChar"/>
    <w:qFormat/>
    <w:rsid w:val="001D5D10"/>
    <w:pPr>
      <w:pBdr>
        <w:top w:val="single" w:sz="12" w:space="1" w:color="auto"/>
        <w:left w:val="single" w:sz="12" w:space="4" w:color="auto"/>
        <w:bottom w:val="single" w:sz="12" w:space="1" w:color="auto"/>
        <w:right w:val="single" w:sz="12" w:space="4" w:color="auto"/>
      </w:pBdr>
      <w:shd w:val="clear" w:color="auto" w:fill="D9E2F3" w:themeFill="accent1" w:themeFillTint="33"/>
      <w:ind w:left="720"/>
    </w:pPr>
    <w:rPr>
      <w:rFonts w:ascii="Courier New" w:hAnsi="Courier New"/>
      <w:sz w:val="18"/>
    </w:rPr>
  </w:style>
  <w:style w:type="paragraph" w:styleId="NoSpacing">
    <w:name w:val="No Spacing"/>
    <w:link w:val="NoSpacingChar"/>
    <w:uiPriority w:val="1"/>
    <w:qFormat/>
    <w:rsid w:val="00336C27"/>
    <w:pPr>
      <w:spacing w:after="0" w:line="240" w:lineRule="auto"/>
    </w:pPr>
  </w:style>
  <w:style w:type="paragraph" w:styleId="Title">
    <w:name w:val="Title"/>
    <w:basedOn w:val="Normal"/>
    <w:next w:val="Normal"/>
    <w:link w:val="TitleChar"/>
    <w:uiPriority w:val="10"/>
    <w:qFormat/>
    <w:rsid w:val="00AF40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404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F4043"/>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AF404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AF40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F4043"/>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AF4043"/>
    <w:pPr>
      <w:outlineLvl w:val="9"/>
    </w:pPr>
  </w:style>
  <w:style w:type="paragraph" w:styleId="TOC1">
    <w:name w:val="toc 1"/>
    <w:basedOn w:val="Normal"/>
    <w:next w:val="Normal"/>
    <w:autoRedefine/>
    <w:uiPriority w:val="39"/>
    <w:unhideWhenUsed/>
    <w:rsid w:val="00AF4043"/>
    <w:pPr>
      <w:spacing w:after="100"/>
    </w:pPr>
  </w:style>
  <w:style w:type="character" w:styleId="Hyperlink">
    <w:name w:val="Hyperlink"/>
    <w:basedOn w:val="DefaultParagraphFont"/>
    <w:uiPriority w:val="99"/>
    <w:unhideWhenUsed/>
    <w:rsid w:val="00AF4043"/>
    <w:rPr>
      <w:color w:val="0563C1" w:themeColor="hyperlink"/>
      <w:u w:val="single"/>
    </w:rPr>
  </w:style>
  <w:style w:type="character" w:customStyle="1" w:styleId="Heading2Char">
    <w:name w:val="Heading 2 Char"/>
    <w:basedOn w:val="DefaultParagraphFont"/>
    <w:link w:val="Heading2"/>
    <w:uiPriority w:val="9"/>
    <w:rsid w:val="00AF404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F35ED"/>
    <w:rPr>
      <w:rFonts w:asciiTheme="majorHAnsi" w:eastAsiaTheme="majorEastAsia" w:hAnsiTheme="majorHAnsi" w:cstheme="majorBidi"/>
      <w:b/>
      <w:color w:val="1F3763" w:themeColor="accent1" w:themeShade="7F"/>
      <w:sz w:val="24"/>
      <w:szCs w:val="24"/>
    </w:rPr>
  </w:style>
  <w:style w:type="character" w:customStyle="1" w:styleId="UnresolvedMention1">
    <w:name w:val="Unresolved Mention1"/>
    <w:basedOn w:val="DefaultParagraphFont"/>
    <w:uiPriority w:val="99"/>
    <w:semiHidden/>
    <w:unhideWhenUsed/>
    <w:rsid w:val="007376FC"/>
    <w:rPr>
      <w:color w:val="605E5C"/>
      <w:shd w:val="clear" w:color="auto" w:fill="E1DFDD"/>
    </w:rPr>
  </w:style>
  <w:style w:type="paragraph" w:styleId="ListParagraph">
    <w:name w:val="List Paragraph"/>
    <w:basedOn w:val="Normal"/>
    <w:uiPriority w:val="34"/>
    <w:qFormat/>
    <w:rsid w:val="007376FC"/>
    <w:pPr>
      <w:ind w:left="720"/>
      <w:contextualSpacing/>
    </w:pPr>
  </w:style>
  <w:style w:type="paragraph" w:styleId="TOC2">
    <w:name w:val="toc 2"/>
    <w:basedOn w:val="Normal"/>
    <w:next w:val="Normal"/>
    <w:autoRedefine/>
    <w:uiPriority w:val="39"/>
    <w:unhideWhenUsed/>
    <w:rsid w:val="008C648D"/>
    <w:pPr>
      <w:spacing w:after="100"/>
      <w:ind w:left="220"/>
    </w:pPr>
  </w:style>
  <w:style w:type="paragraph" w:styleId="TOC3">
    <w:name w:val="toc 3"/>
    <w:basedOn w:val="Normal"/>
    <w:next w:val="Normal"/>
    <w:autoRedefine/>
    <w:uiPriority w:val="39"/>
    <w:unhideWhenUsed/>
    <w:rsid w:val="008C648D"/>
    <w:pPr>
      <w:spacing w:after="100"/>
      <w:ind w:left="440"/>
    </w:pPr>
  </w:style>
  <w:style w:type="paragraph" w:styleId="FootnoteText">
    <w:name w:val="footnote text"/>
    <w:basedOn w:val="Normal"/>
    <w:link w:val="FootnoteTextChar"/>
    <w:uiPriority w:val="99"/>
    <w:semiHidden/>
    <w:unhideWhenUsed/>
    <w:rsid w:val="00DC28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2829"/>
    <w:rPr>
      <w:sz w:val="20"/>
      <w:szCs w:val="20"/>
    </w:rPr>
  </w:style>
  <w:style w:type="character" w:styleId="FootnoteReference">
    <w:name w:val="footnote reference"/>
    <w:basedOn w:val="DefaultParagraphFont"/>
    <w:uiPriority w:val="99"/>
    <w:semiHidden/>
    <w:unhideWhenUsed/>
    <w:rsid w:val="00DC2829"/>
    <w:rPr>
      <w:vertAlign w:val="superscript"/>
    </w:rPr>
  </w:style>
  <w:style w:type="table" w:styleId="TableGrid">
    <w:name w:val="Table Grid"/>
    <w:basedOn w:val="TableNormal"/>
    <w:uiPriority w:val="39"/>
    <w:rsid w:val="005F6C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10B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0BCE"/>
    <w:rPr>
      <w:rFonts w:ascii="Tahoma" w:hAnsi="Tahoma" w:cs="Tahoma"/>
      <w:sz w:val="16"/>
      <w:szCs w:val="16"/>
    </w:rPr>
  </w:style>
  <w:style w:type="paragraph" w:styleId="Header">
    <w:name w:val="header"/>
    <w:basedOn w:val="Normal"/>
    <w:link w:val="HeaderChar"/>
    <w:uiPriority w:val="99"/>
    <w:unhideWhenUsed/>
    <w:rsid w:val="004E7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728F"/>
  </w:style>
  <w:style w:type="paragraph" w:styleId="Footer">
    <w:name w:val="footer"/>
    <w:basedOn w:val="Normal"/>
    <w:link w:val="FooterChar"/>
    <w:uiPriority w:val="99"/>
    <w:unhideWhenUsed/>
    <w:rsid w:val="004E72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728F"/>
  </w:style>
  <w:style w:type="character" w:styleId="UnresolvedMention">
    <w:name w:val="Unresolved Mention"/>
    <w:basedOn w:val="DefaultParagraphFont"/>
    <w:uiPriority w:val="99"/>
    <w:semiHidden/>
    <w:unhideWhenUsed/>
    <w:rsid w:val="00516705"/>
    <w:rPr>
      <w:color w:val="605E5C"/>
      <w:shd w:val="clear" w:color="auto" w:fill="E1DFDD"/>
    </w:rPr>
  </w:style>
  <w:style w:type="paragraph" w:customStyle="1" w:styleId="Example">
    <w:name w:val="Example"/>
    <w:basedOn w:val="Screen"/>
    <w:link w:val="ExampleChar"/>
    <w:qFormat/>
    <w:rsid w:val="000D180D"/>
    <w:pPr>
      <w:pBdr>
        <w:top w:val="double" w:sz="4" w:space="1" w:color="auto" w:shadow="1"/>
        <w:left w:val="double" w:sz="4" w:space="4" w:color="auto" w:shadow="1"/>
        <w:bottom w:val="double" w:sz="4" w:space="1" w:color="auto" w:shadow="1"/>
        <w:right w:val="double" w:sz="4" w:space="4" w:color="auto" w:shadow="1"/>
      </w:pBdr>
      <w:shd w:val="clear" w:color="auto" w:fill="F7CAAC" w:themeFill="accent2" w:themeFillTint="66"/>
      <w:ind w:right="5220"/>
    </w:pPr>
    <w:rPr>
      <w:rFonts w:ascii="Consolas" w:hAnsi="Consolas" w:cs="Arial"/>
      <w:sz w:val="20"/>
    </w:rPr>
  </w:style>
  <w:style w:type="character" w:customStyle="1" w:styleId="NoSpacingChar">
    <w:name w:val="No Spacing Char"/>
    <w:basedOn w:val="DefaultParagraphFont"/>
    <w:link w:val="NoSpacing"/>
    <w:uiPriority w:val="1"/>
    <w:rsid w:val="00300DED"/>
  </w:style>
  <w:style w:type="character" w:customStyle="1" w:styleId="ScreenChar">
    <w:name w:val="Screen Char"/>
    <w:basedOn w:val="NoSpacingChar"/>
    <w:link w:val="Screen"/>
    <w:rsid w:val="001D5D10"/>
    <w:rPr>
      <w:rFonts w:ascii="Courier New" w:hAnsi="Courier New"/>
      <w:sz w:val="18"/>
      <w:shd w:val="clear" w:color="auto" w:fill="D9E2F3" w:themeFill="accent1" w:themeFillTint="33"/>
    </w:rPr>
  </w:style>
  <w:style w:type="character" w:customStyle="1" w:styleId="ExampleChar">
    <w:name w:val="Example Char"/>
    <w:basedOn w:val="ScreenChar"/>
    <w:link w:val="Example"/>
    <w:rsid w:val="000D180D"/>
    <w:rPr>
      <w:rFonts w:ascii="Consolas" w:hAnsi="Consolas" w:cs="Arial"/>
      <w:sz w:val="20"/>
      <w:shd w:val="clear" w:color="auto" w:fill="F7CAAC" w:themeFill="accent2" w:themeFillTint="66"/>
    </w:rPr>
  </w:style>
  <w:style w:type="character" w:customStyle="1" w:styleId="Heading4Char">
    <w:name w:val="Heading 4 Char"/>
    <w:basedOn w:val="DefaultParagraphFont"/>
    <w:link w:val="Heading4"/>
    <w:uiPriority w:val="9"/>
    <w:rsid w:val="007118A6"/>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832D84"/>
    <w:rPr>
      <w:color w:val="954F72" w:themeColor="followedHyperlink"/>
      <w:u w:val="single"/>
    </w:rPr>
  </w:style>
  <w:style w:type="paragraph" w:styleId="TOC4">
    <w:name w:val="toc 4"/>
    <w:basedOn w:val="Normal"/>
    <w:next w:val="Normal"/>
    <w:autoRedefine/>
    <w:uiPriority w:val="39"/>
    <w:unhideWhenUsed/>
    <w:rsid w:val="00F45695"/>
    <w:pPr>
      <w:spacing w:after="100"/>
      <w:ind w:left="660"/>
    </w:pPr>
    <w:rPr>
      <w:rFonts w:asciiTheme="minorHAnsi" w:eastAsiaTheme="minorEastAsia" w:hAnsiTheme="minorHAnsi"/>
    </w:rPr>
  </w:style>
  <w:style w:type="paragraph" w:styleId="TOC5">
    <w:name w:val="toc 5"/>
    <w:basedOn w:val="Normal"/>
    <w:next w:val="Normal"/>
    <w:autoRedefine/>
    <w:uiPriority w:val="39"/>
    <w:unhideWhenUsed/>
    <w:rsid w:val="00F45695"/>
    <w:pPr>
      <w:spacing w:after="100"/>
      <w:ind w:left="880"/>
    </w:pPr>
    <w:rPr>
      <w:rFonts w:asciiTheme="minorHAnsi" w:eastAsiaTheme="minorEastAsia" w:hAnsiTheme="minorHAnsi"/>
    </w:rPr>
  </w:style>
  <w:style w:type="paragraph" w:styleId="TOC6">
    <w:name w:val="toc 6"/>
    <w:basedOn w:val="Normal"/>
    <w:next w:val="Normal"/>
    <w:autoRedefine/>
    <w:uiPriority w:val="39"/>
    <w:unhideWhenUsed/>
    <w:rsid w:val="00F45695"/>
    <w:pPr>
      <w:spacing w:after="100"/>
      <w:ind w:left="1100"/>
    </w:pPr>
    <w:rPr>
      <w:rFonts w:asciiTheme="minorHAnsi" w:eastAsiaTheme="minorEastAsia" w:hAnsiTheme="minorHAnsi"/>
    </w:rPr>
  </w:style>
  <w:style w:type="paragraph" w:styleId="TOC7">
    <w:name w:val="toc 7"/>
    <w:basedOn w:val="Normal"/>
    <w:next w:val="Normal"/>
    <w:autoRedefine/>
    <w:uiPriority w:val="39"/>
    <w:unhideWhenUsed/>
    <w:rsid w:val="00F45695"/>
    <w:pPr>
      <w:spacing w:after="100"/>
      <w:ind w:left="1320"/>
    </w:pPr>
    <w:rPr>
      <w:rFonts w:asciiTheme="minorHAnsi" w:eastAsiaTheme="minorEastAsia" w:hAnsiTheme="minorHAnsi"/>
    </w:rPr>
  </w:style>
  <w:style w:type="paragraph" w:styleId="TOC8">
    <w:name w:val="toc 8"/>
    <w:basedOn w:val="Normal"/>
    <w:next w:val="Normal"/>
    <w:autoRedefine/>
    <w:uiPriority w:val="39"/>
    <w:unhideWhenUsed/>
    <w:rsid w:val="00F45695"/>
    <w:pPr>
      <w:spacing w:after="100"/>
      <w:ind w:left="1540"/>
    </w:pPr>
    <w:rPr>
      <w:rFonts w:asciiTheme="minorHAnsi" w:eastAsiaTheme="minorEastAsia" w:hAnsiTheme="minorHAnsi"/>
    </w:rPr>
  </w:style>
  <w:style w:type="paragraph" w:styleId="TOC9">
    <w:name w:val="toc 9"/>
    <w:basedOn w:val="Normal"/>
    <w:next w:val="Normal"/>
    <w:autoRedefine/>
    <w:uiPriority w:val="39"/>
    <w:unhideWhenUsed/>
    <w:rsid w:val="00F45695"/>
    <w:pPr>
      <w:spacing w:after="100"/>
      <w:ind w:left="1760"/>
    </w:pPr>
    <w:rPr>
      <w:rFonts w:asciiTheme="minorHAnsi" w:eastAsiaTheme="minorEastAsia" w:hAnsiTheme="minorHAnsi"/>
    </w:rPr>
  </w:style>
  <w:style w:type="paragraph" w:styleId="PlainText">
    <w:name w:val="Plain Text"/>
    <w:basedOn w:val="Normal"/>
    <w:link w:val="PlainTextChar"/>
    <w:uiPriority w:val="99"/>
    <w:unhideWhenUsed/>
    <w:rsid w:val="006275E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6275E8"/>
    <w:rPr>
      <w:rFonts w:ascii="Calibri" w:hAnsi="Calibri"/>
      <w:szCs w:val="21"/>
    </w:rPr>
  </w:style>
  <w:style w:type="character" w:styleId="IntenseReference">
    <w:name w:val="Intense Reference"/>
    <w:basedOn w:val="DefaultParagraphFont"/>
    <w:uiPriority w:val="32"/>
    <w:qFormat/>
    <w:rsid w:val="009846D0"/>
    <w:rPr>
      <w:b/>
      <w:bCs/>
      <w:smallCaps/>
      <w:color w:val="4472C4" w:themeColor="accent1"/>
      <w:spacing w:val="5"/>
    </w:rPr>
  </w:style>
  <w:style w:type="character" w:styleId="SubtleReference">
    <w:name w:val="Subtle Reference"/>
    <w:basedOn w:val="DefaultParagraphFont"/>
    <w:uiPriority w:val="31"/>
    <w:qFormat/>
    <w:rsid w:val="009846D0"/>
    <w:rPr>
      <w:smallCaps/>
      <w:color w:val="5A5A5A" w:themeColor="text1" w:themeTint="A5"/>
    </w:rPr>
  </w:style>
  <w:style w:type="paragraph" w:styleId="IntenseQuote">
    <w:name w:val="Intense Quote"/>
    <w:basedOn w:val="Normal"/>
    <w:next w:val="Normal"/>
    <w:link w:val="IntenseQuoteChar"/>
    <w:uiPriority w:val="30"/>
    <w:qFormat/>
    <w:rsid w:val="009846D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846D0"/>
    <w:rPr>
      <w:rFonts w:ascii="Arial" w:hAnsi="Arial"/>
      <w:i/>
      <w:iCs/>
      <w:color w:val="4472C4" w:themeColor="accent1"/>
    </w:rPr>
  </w:style>
  <w:style w:type="paragraph" w:styleId="Quote">
    <w:name w:val="Quote"/>
    <w:basedOn w:val="Normal"/>
    <w:next w:val="Normal"/>
    <w:link w:val="QuoteChar"/>
    <w:uiPriority w:val="29"/>
    <w:qFormat/>
    <w:rsid w:val="009846D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846D0"/>
    <w:rPr>
      <w:rFonts w:ascii="Arial" w:hAnsi="Arial"/>
      <w:i/>
      <w:iCs/>
      <w:color w:val="404040" w:themeColor="text1" w:themeTint="BF"/>
    </w:rPr>
  </w:style>
  <w:style w:type="character" w:styleId="Emphasis">
    <w:name w:val="Emphasis"/>
    <w:basedOn w:val="DefaultParagraphFont"/>
    <w:uiPriority w:val="20"/>
    <w:qFormat/>
    <w:rsid w:val="009846D0"/>
    <w:rPr>
      <w:i/>
      <w:iCs/>
    </w:rPr>
  </w:style>
  <w:style w:type="character" w:styleId="IntenseEmphasis">
    <w:name w:val="Intense Emphasis"/>
    <w:basedOn w:val="DefaultParagraphFont"/>
    <w:uiPriority w:val="21"/>
    <w:qFormat/>
    <w:rsid w:val="009846D0"/>
    <w:rPr>
      <w:i/>
      <w:iCs/>
      <w:color w:val="4472C4" w:themeColor="accent1"/>
    </w:rPr>
  </w:style>
  <w:style w:type="paragraph" w:styleId="Subtitle">
    <w:name w:val="Subtitle"/>
    <w:basedOn w:val="Normal"/>
    <w:next w:val="Normal"/>
    <w:link w:val="SubtitleChar"/>
    <w:uiPriority w:val="11"/>
    <w:qFormat/>
    <w:rsid w:val="009846D0"/>
    <w:pPr>
      <w:numPr>
        <w:ilvl w:val="1"/>
      </w:numPr>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9846D0"/>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148525">
      <w:bodyDiv w:val="1"/>
      <w:marLeft w:val="0"/>
      <w:marRight w:val="0"/>
      <w:marTop w:val="0"/>
      <w:marBottom w:val="0"/>
      <w:divBdr>
        <w:top w:val="none" w:sz="0" w:space="0" w:color="auto"/>
        <w:left w:val="none" w:sz="0" w:space="0" w:color="auto"/>
        <w:bottom w:val="none" w:sz="0" w:space="0" w:color="auto"/>
        <w:right w:val="none" w:sz="0" w:space="0" w:color="auto"/>
      </w:divBdr>
      <w:divsChild>
        <w:div w:id="1709332163">
          <w:marLeft w:val="0"/>
          <w:marRight w:val="0"/>
          <w:marTop w:val="0"/>
          <w:marBottom w:val="0"/>
          <w:divBdr>
            <w:top w:val="none" w:sz="0" w:space="0" w:color="auto"/>
            <w:left w:val="none" w:sz="0" w:space="0" w:color="auto"/>
            <w:bottom w:val="none" w:sz="0" w:space="0" w:color="auto"/>
            <w:right w:val="none" w:sz="0" w:space="0" w:color="auto"/>
          </w:divBdr>
          <w:divsChild>
            <w:div w:id="125994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331636">
      <w:bodyDiv w:val="1"/>
      <w:marLeft w:val="0"/>
      <w:marRight w:val="0"/>
      <w:marTop w:val="0"/>
      <w:marBottom w:val="0"/>
      <w:divBdr>
        <w:top w:val="none" w:sz="0" w:space="0" w:color="auto"/>
        <w:left w:val="none" w:sz="0" w:space="0" w:color="auto"/>
        <w:bottom w:val="none" w:sz="0" w:space="0" w:color="auto"/>
        <w:right w:val="none" w:sz="0" w:space="0" w:color="auto"/>
      </w:divBdr>
      <w:divsChild>
        <w:div w:id="132984108">
          <w:marLeft w:val="0"/>
          <w:marRight w:val="0"/>
          <w:marTop w:val="0"/>
          <w:marBottom w:val="0"/>
          <w:divBdr>
            <w:top w:val="none" w:sz="0" w:space="0" w:color="auto"/>
            <w:left w:val="none" w:sz="0" w:space="0" w:color="auto"/>
            <w:bottom w:val="none" w:sz="0" w:space="0" w:color="auto"/>
            <w:right w:val="none" w:sz="0" w:space="0" w:color="auto"/>
          </w:divBdr>
          <w:divsChild>
            <w:div w:id="2102145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695090">
      <w:bodyDiv w:val="1"/>
      <w:marLeft w:val="0"/>
      <w:marRight w:val="0"/>
      <w:marTop w:val="0"/>
      <w:marBottom w:val="0"/>
      <w:divBdr>
        <w:top w:val="none" w:sz="0" w:space="0" w:color="auto"/>
        <w:left w:val="none" w:sz="0" w:space="0" w:color="auto"/>
        <w:bottom w:val="none" w:sz="0" w:space="0" w:color="auto"/>
        <w:right w:val="none" w:sz="0" w:space="0" w:color="auto"/>
      </w:divBdr>
    </w:div>
    <w:div w:id="281348975">
      <w:bodyDiv w:val="1"/>
      <w:marLeft w:val="0"/>
      <w:marRight w:val="0"/>
      <w:marTop w:val="0"/>
      <w:marBottom w:val="0"/>
      <w:divBdr>
        <w:top w:val="none" w:sz="0" w:space="0" w:color="auto"/>
        <w:left w:val="none" w:sz="0" w:space="0" w:color="auto"/>
        <w:bottom w:val="none" w:sz="0" w:space="0" w:color="auto"/>
        <w:right w:val="none" w:sz="0" w:space="0" w:color="auto"/>
      </w:divBdr>
    </w:div>
    <w:div w:id="297417054">
      <w:bodyDiv w:val="1"/>
      <w:marLeft w:val="0"/>
      <w:marRight w:val="0"/>
      <w:marTop w:val="0"/>
      <w:marBottom w:val="0"/>
      <w:divBdr>
        <w:top w:val="none" w:sz="0" w:space="0" w:color="auto"/>
        <w:left w:val="none" w:sz="0" w:space="0" w:color="auto"/>
        <w:bottom w:val="none" w:sz="0" w:space="0" w:color="auto"/>
        <w:right w:val="none" w:sz="0" w:space="0" w:color="auto"/>
      </w:divBdr>
    </w:div>
    <w:div w:id="342780184">
      <w:bodyDiv w:val="1"/>
      <w:marLeft w:val="0"/>
      <w:marRight w:val="0"/>
      <w:marTop w:val="0"/>
      <w:marBottom w:val="0"/>
      <w:divBdr>
        <w:top w:val="none" w:sz="0" w:space="0" w:color="auto"/>
        <w:left w:val="none" w:sz="0" w:space="0" w:color="auto"/>
        <w:bottom w:val="none" w:sz="0" w:space="0" w:color="auto"/>
        <w:right w:val="none" w:sz="0" w:space="0" w:color="auto"/>
      </w:divBdr>
    </w:div>
    <w:div w:id="399060516">
      <w:bodyDiv w:val="1"/>
      <w:marLeft w:val="0"/>
      <w:marRight w:val="0"/>
      <w:marTop w:val="0"/>
      <w:marBottom w:val="0"/>
      <w:divBdr>
        <w:top w:val="none" w:sz="0" w:space="0" w:color="auto"/>
        <w:left w:val="none" w:sz="0" w:space="0" w:color="auto"/>
        <w:bottom w:val="none" w:sz="0" w:space="0" w:color="auto"/>
        <w:right w:val="none" w:sz="0" w:space="0" w:color="auto"/>
      </w:divBdr>
      <w:divsChild>
        <w:div w:id="951060214">
          <w:marLeft w:val="0"/>
          <w:marRight w:val="0"/>
          <w:marTop w:val="0"/>
          <w:marBottom w:val="0"/>
          <w:divBdr>
            <w:top w:val="none" w:sz="0" w:space="0" w:color="auto"/>
            <w:left w:val="none" w:sz="0" w:space="0" w:color="auto"/>
            <w:bottom w:val="none" w:sz="0" w:space="0" w:color="auto"/>
            <w:right w:val="none" w:sz="0" w:space="0" w:color="auto"/>
          </w:divBdr>
          <w:divsChild>
            <w:div w:id="88880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999966">
      <w:bodyDiv w:val="1"/>
      <w:marLeft w:val="0"/>
      <w:marRight w:val="0"/>
      <w:marTop w:val="0"/>
      <w:marBottom w:val="0"/>
      <w:divBdr>
        <w:top w:val="none" w:sz="0" w:space="0" w:color="auto"/>
        <w:left w:val="none" w:sz="0" w:space="0" w:color="auto"/>
        <w:bottom w:val="none" w:sz="0" w:space="0" w:color="auto"/>
        <w:right w:val="none" w:sz="0" w:space="0" w:color="auto"/>
      </w:divBdr>
    </w:div>
    <w:div w:id="529999741">
      <w:bodyDiv w:val="1"/>
      <w:marLeft w:val="0"/>
      <w:marRight w:val="0"/>
      <w:marTop w:val="0"/>
      <w:marBottom w:val="0"/>
      <w:divBdr>
        <w:top w:val="none" w:sz="0" w:space="0" w:color="auto"/>
        <w:left w:val="none" w:sz="0" w:space="0" w:color="auto"/>
        <w:bottom w:val="none" w:sz="0" w:space="0" w:color="auto"/>
        <w:right w:val="none" w:sz="0" w:space="0" w:color="auto"/>
      </w:divBdr>
    </w:div>
    <w:div w:id="628243687">
      <w:bodyDiv w:val="1"/>
      <w:marLeft w:val="0"/>
      <w:marRight w:val="0"/>
      <w:marTop w:val="0"/>
      <w:marBottom w:val="0"/>
      <w:divBdr>
        <w:top w:val="none" w:sz="0" w:space="0" w:color="auto"/>
        <w:left w:val="none" w:sz="0" w:space="0" w:color="auto"/>
        <w:bottom w:val="none" w:sz="0" w:space="0" w:color="auto"/>
        <w:right w:val="none" w:sz="0" w:space="0" w:color="auto"/>
      </w:divBdr>
    </w:div>
    <w:div w:id="650598972">
      <w:bodyDiv w:val="1"/>
      <w:marLeft w:val="0"/>
      <w:marRight w:val="0"/>
      <w:marTop w:val="0"/>
      <w:marBottom w:val="0"/>
      <w:divBdr>
        <w:top w:val="none" w:sz="0" w:space="0" w:color="auto"/>
        <w:left w:val="none" w:sz="0" w:space="0" w:color="auto"/>
        <w:bottom w:val="none" w:sz="0" w:space="0" w:color="auto"/>
        <w:right w:val="none" w:sz="0" w:space="0" w:color="auto"/>
      </w:divBdr>
      <w:divsChild>
        <w:div w:id="487551402">
          <w:marLeft w:val="0"/>
          <w:marRight w:val="0"/>
          <w:marTop w:val="0"/>
          <w:marBottom w:val="0"/>
          <w:divBdr>
            <w:top w:val="none" w:sz="0" w:space="0" w:color="auto"/>
            <w:left w:val="none" w:sz="0" w:space="0" w:color="auto"/>
            <w:bottom w:val="none" w:sz="0" w:space="0" w:color="auto"/>
            <w:right w:val="none" w:sz="0" w:space="0" w:color="auto"/>
          </w:divBdr>
          <w:divsChild>
            <w:div w:id="194210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344775">
      <w:bodyDiv w:val="1"/>
      <w:marLeft w:val="0"/>
      <w:marRight w:val="0"/>
      <w:marTop w:val="0"/>
      <w:marBottom w:val="0"/>
      <w:divBdr>
        <w:top w:val="none" w:sz="0" w:space="0" w:color="auto"/>
        <w:left w:val="none" w:sz="0" w:space="0" w:color="auto"/>
        <w:bottom w:val="none" w:sz="0" w:space="0" w:color="auto"/>
        <w:right w:val="none" w:sz="0" w:space="0" w:color="auto"/>
      </w:divBdr>
    </w:div>
    <w:div w:id="742675759">
      <w:bodyDiv w:val="1"/>
      <w:marLeft w:val="0"/>
      <w:marRight w:val="0"/>
      <w:marTop w:val="0"/>
      <w:marBottom w:val="0"/>
      <w:divBdr>
        <w:top w:val="none" w:sz="0" w:space="0" w:color="auto"/>
        <w:left w:val="none" w:sz="0" w:space="0" w:color="auto"/>
        <w:bottom w:val="none" w:sz="0" w:space="0" w:color="auto"/>
        <w:right w:val="none" w:sz="0" w:space="0" w:color="auto"/>
      </w:divBdr>
    </w:div>
    <w:div w:id="807480662">
      <w:bodyDiv w:val="1"/>
      <w:marLeft w:val="0"/>
      <w:marRight w:val="0"/>
      <w:marTop w:val="0"/>
      <w:marBottom w:val="0"/>
      <w:divBdr>
        <w:top w:val="none" w:sz="0" w:space="0" w:color="auto"/>
        <w:left w:val="none" w:sz="0" w:space="0" w:color="auto"/>
        <w:bottom w:val="none" w:sz="0" w:space="0" w:color="auto"/>
        <w:right w:val="none" w:sz="0" w:space="0" w:color="auto"/>
      </w:divBdr>
    </w:div>
    <w:div w:id="828062506">
      <w:bodyDiv w:val="1"/>
      <w:marLeft w:val="0"/>
      <w:marRight w:val="0"/>
      <w:marTop w:val="0"/>
      <w:marBottom w:val="0"/>
      <w:divBdr>
        <w:top w:val="none" w:sz="0" w:space="0" w:color="auto"/>
        <w:left w:val="none" w:sz="0" w:space="0" w:color="auto"/>
        <w:bottom w:val="none" w:sz="0" w:space="0" w:color="auto"/>
        <w:right w:val="none" w:sz="0" w:space="0" w:color="auto"/>
      </w:divBdr>
    </w:div>
    <w:div w:id="903879631">
      <w:bodyDiv w:val="1"/>
      <w:marLeft w:val="0"/>
      <w:marRight w:val="0"/>
      <w:marTop w:val="0"/>
      <w:marBottom w:val="0"/>
      <w:divBdr>
        <w:top w:val="none" w:sz="0" w:space="0" w:color="auto"/>
        <w:left w:val="none" w:sz="0" w:space="0" w:color="auto"/>
        <w:bottom w:val="none" w:sz="0" w:space="0" w:color="auto"/>
        <w:right w:val="none" w:sz="0" w:space="0" w:color="auto"/>
      </w:divBdr>
    </w:div>
    <w:div w:id="961308399">
      <w:bodyDiv w:val="1"/>
      <w:marLeft w:val="0"/>
      <w:marRight w:val="0"/>
      <w:marTop w:val="0"/>
      <w:marBottom w:val="0"/>
      <w:divBdr>
        <w:top w:val="none" w:sz="0" w:space="0" w:color="auto"/>
        <w:left w:val="none" w:sz="0" w:space="0" w:color="auto"/>
        <w:bottom w:val="none" w:sz="0" w:space="0" w:color="auto"/>
        <w:right w:val="none" w:sz="0" w:space="0" w:color="auto"/>
      </w:divBdr>
    </w:div>
    <w:div w:id="965623552">
      <w:bodyDiv w:val="1"/>
      <w:marLeft w:val="0"/>
      <w:marRight w:val="0"/>
      <w:marTop w:val="0"/>
      <w:marBottom w:val="0"/>
      <w:divBdr>
        <w:top w:val="none" w:sz="0" w:space="0" w:color="auto"/>
        <w:left w:val="none" w:sz="0" w:space="0" w:color="auto"/>
        <w:bottom w:val="none" w:sz="0" w:space="0" w:color="auto"/>
        <w:right w:val="none" w:sz="0" w:space="0" w:color="auto"/>
      </w:divBdr>
    </w:div>
    <w:div w:id="967511293">
      <w:bodyDiv w:val="1"/>
      <w:marLeft w:val="0"/>
      <w:marRight w:val="0"/>
      <w:marTop w:val="0"/>
      <w:marBottom w:val="0"/>
      <w:divBdr>
        <w:top w:val="none" w:sz="0" w:space="0" w:color="auto"/>
        <w:left w:val="none" w:sz="0" w:space="0" w:color="auto"/>
        <w:bottom w:val="none" w:sz="0" w:space="0" w:color="auto"/>
        <w:right w:val="none" w:sz="0" w:space="0" w:color="auto"/>
      </w:divBdr>
    </w:div>
    <w:div w:id="1009452720">
      <w:bodyDiv w:val="1"/>
      <w:marLeft w:val="0"/>
      <w:marRight w:val="0"/>
      <w:marTop w:val="0"/>
      <w:marBottom w:val="0"/>
      <w:divBdr>
        <w:top w:val="none" w:sz="0" w:space="0" w:color="auto"/>
        <w:left w:val="none" w:sz="0" w:space="0" w:color="auto"/>
        <w:bottom w:val="none" w:sz="0" w:space="0" w:color="auto"/>
        <w:right w:val="none" w:sz="0" w:space="0" w:color="auto"/>
      </w:divBdr>
    </w:div>
    <w:div w:id="1201867815">
      <w:bodyDiv w:val="1"/>
      <w:marLeft w:val="0"/>
      <w:marRight w:val="0"/>
      <w:marTop w:val="0"/>
      <w:marBottom w:val="0"/>
      <w:divBdr>
        <w:top w:val="none" w:sz="0" w:space="0" w:color="auto"/>
        <w:left w:val="none" w:sz="0" w:space="0" w:color="auto"/>
        <w:bottom w:val="none" w:sz="0" w:space="0" w:color="auto"/>
        <w:right w:val="none" w:sz="0" w:space="0" w:color="auto"/>
      </w:divBdr>
    </w:div>
    <w:div w:id="1250236042">
      <w:bodyDiv w:val="1"/>
      <w:marLeft w:val="0"/>
      <w:marRight w:val="0"/>
      <w:marTop w:val="0"/>
      <w:marBottom w:val="0"/>
      <w:divBdr>
        <w:top w:val="none" w:sz="0" w:space="0" w:color="auto"/>
        <w:left w:val="none" w:sz="0" w:space="0" w:color="auto"/>
        <w:bottom w:val="none" w:sz="0" w:space="0" w:color="auto"/>
        <w:right w:val="none" w:sz="0" w:space="0" w:color="auto"/>
      </w:divBdr>
    </w:div>
    <w:div w:id="1377896472">
      <w:bodyDiv w:val="1"/>
      <w:marLeft w:val="0"/>
      <w:marRight w:val="0"/>
      <w:marTop w:val="0"/>
      <w:marBottom w:val="0"/>
      <w:divBdr>
        <w:top w:val="none" w:sz="0" w:space="0" w:color="auto"/>
        <w:left w:val="none" w:sz="0" w:space="0" w:color="auto"/>
        <w:bottom w:val="none" w:sz="0" w:space="0" w:color="auto"/>
        <w:right w:val="none" w:sz="0" w:space="0" w:color="auto"/>
      </w:divBdr>
    </w:div>
    <w:div w:id="1482120262">
      <w:bodyDiv w:val="1"/>
      <w:marLeft w:val="0"/>
      <w:marRight w:val="0"/>
      <w:marTop w:val="0"/>
      <w:marBottom w:val="0"/>
      <w:divBdr>
        <w:top w:val="none" w:sz="0" w:space="0" w:color="auto"/>
        <w:left w:val="none" w:sz="0" w:space="0" w:color="auto"/>
        <w:bottom w:val="none" w:sz="0" w:space="0" w:color="auto"/>
        <w:right w:val="none" w:sz="0" w:space="0" w:color="auto"/>
      </w:divBdr>
      <w:divsChild>
        <w:div w:id="60450398">
          <w:marLeft w:val="0"/>
          <w:marRight w:val="0"/>
          <w:marTop w:val="0"/>
          <w:marBottom w:val="0"/>
          <w:divBdr>
            <w:top w:val="none" w:sz="0" w:space="0" w:color="auto"/>
            <w:left w:val="none" w:sz="0" w:space="0" w:color="auto"/>
            <w:bottom w:val="none" w:sz="0" w:space="0" w:color="auto"/>
            <w:right w:val="none" w:sz="0" w:space="0" w:color="auto"/>
          </w:divBdr>
          <w:divsChild>
            <w:div w:id="140190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562717">
      <w:bodyDiv w:val="1"/>
      <w:marLeft w:val="0"/>
      <w:marRight w:val="0"/>
      <w:marTop w:val="0"/>
      <w:marBottom w:val="0"/>
      <w:divBdr>
        <w:top w:val="none" w:sz="0" w:space="0" w:color="auto"/>
        <w:left w:val="none" w:sz="0" w:space="0" w:color="auto"/>
        <w:bottom w:val="none" w:sz="0" w:space="0" w:color="auto"/>
        <w:right w:val="none" w:sz="0" w:space="0" w:color="auto"/>
      </w:divBdr>
    </w:div>
    <w:div w:id="1617132044">
      <w:bodyDiv w:val="1"/>
      <w:marLeft w:val="0"/>
      <w:marRight w:val="0"/>
      <w:marTop w:val="0"/>
      <w:marBottom w:val="0"/>
      <w:divBdr>
        <w:top w:val="none" w:sz="0" w:space="0" w:color="auto"/>
        <w:left w:val="none" w:sz="0" w:space="0" w:color="auto"/>
        <w:bottom w:val="none" w:sz="0" w:space="0" w:color="auto"/>
        <w:right w:val="none" w:sz="0" w:space="0" w:color="auto"/>
      </w:divBdr>
    </w:div>
    <w:div w:id="1698038807">
      <w:bodyDiv w:val="1"/>
      <w:marLeft w:val="0"/>
      <w:marRight w:val="0"/>
      <w:marTop w:val="0"/>
      <w:marBottom w:val="0"/>
      <w:divBdr>
        <w:top w:val="none" w:sz="0" w:space="0" w:color="auto"/>
        <w:left w:val="none" w:sz="0" w:space="0" w:color="auto"/>
        <w:bottom w:val="none" w:sz="0" w:space="0" w:color="auto"/>
        <w:right w:val="none" w:sz="0" w:space="0" w:color="auto"/>
      </w:divBdr>
    </w:div>
    <w:div w:id="1705711629">
      <w:bodyDiv w:val="1"/>
      <w:marLeft w:val="0"/>
      <w:marRight w:val="0"/>
      <w:marTop w:val="0"/>
      <w:marBottom w:val="0"/>
      <w:divBdr>
        <w:top w:val="none" w:sz="0" w:space="0" w:color="auto"/>
        <w:left w:val="none" w:sz="0" w:space="0" w:color="auto"/>
        <w:bottom w:val="none" w:sz="0" w:space="0" w:color="auto"/>
        <w:right w:val="none" w:sz="0" w:space="0" w:color="auto"/>
      </w:divBdr>
    </w:div>
    <w:div w:id="1711227766">
      <w:bodyDiv w:val="1"/>
      <w:marLeft w:val="0"/>
      <w:marRight w:val="0"/>
      <w:marTop w:val="0"/>
      <w:marBottom w:val="0"/>
      <w:divBdr>
        <w:top w:val="none" w:sz="0" w:space="0" w:color="auto"/>
        <w:left w:val="none" w:sz="0" w:space="0" w:color="auto"/>
        <w:bottom w:val="none" w:sz="0" w:space="0" w:color="auto"/>
        <w:right w:val="none" w:sz="0" w:space="0" w:color="auto"/>
      </w:divBdr>
    </w:div>
    <w:div w:id="1733382675">
      <w:bodyDiv w:val="1"/>
      <w:marLeft w:val="0"/>
      <w:marRight w:val="0"/>
      <w:marTop w:val="0"/>
      <w:marBottom w:val="0"/>
      <w:divBdr>
        <w:top w:val="none" w:sz="0" w:space="0" w:color="auto"/>
        <w:left w:val="none" w:sz="0" w:space="0" w:color="auto"/>
        <w:bottom w:val="none" w:sz="0" w:space="0" w:color="auto"/>
        <w:right w:val="none" w:sz="0" w:space="0" w:color="auto"/>
      </w:divBdr>
    </w:div>
    <w:div w:id="1739203572">
      <w:bodyDiv w:val="1"/>
      <w:marLeft w:val="0"/>
      <w:marRight w:val="0"/>
      <w:marTop w:val="0"/>
      <w:marBottom w:val="0"/>
      <w:divBdr>
        <w:top w:val="none" w:sz="0" w:space="0" w:color="auto"/>
        <w:left w:val="none" w:sz="0" w:space="0" w:color="auto"/>
        <w:bottom w:val="none" w:sz="0" w:space="0" w:color="auto"/>
        <w:right w:val="none" w:sz="0" w:space="0" w:color="auto"/>
      </w:divBdr>
    </w:div>
    <w:div w:id="1750498668">
      <w:bodyDiv w:val="1"/>
      <w:marLeft w:val="0"/>
      <w:marRight w:val="0"/>
      <w:marTop w:val="0"/>
      <w:marBottom w:val="0"/>
      <w:divBdr>
        <w:top w:val="none" w:sz="0" w:space="0" w:color="auto"/>
        <w:left w:val="none" w:sz="0" w:space="0" w:color="auto"/>
        <w:bottom w:val="none" w:sz="0" w:space="0" w:color="auto"/>
        <w:right w:val="none" w:sz="0" w:space="0" w:color="auto"/>
      </w:divBdr>
    </w:div>
    <w:div w:id="1764836056">
      <w:bodyDiv w:val="1"/>
      <w:marLeft w:val="0"/>
      <w:marRight w:val="0"/>
      <w:marTop w:val="0"/>
      <w:marBottom w:val="0"/>
      <w:divBdr>
        <w:top w:val="none" w:sz="0" w:space="0" w:color="auto"/>
        <w:left w:val="none" w:sz="0" w:space="0" w:color="auto"/>
        <w:bottom w:val="none" w:sz="0" w:space="0" w:color="auto"/>
        <w:right w:val="none" w:sz="0" w:space="0" w:color="auto"/>
      </w:divBdr>
    </w:div>
    <w:div w:id="1779249567">
      <w:bodyDiv w:val="1"/>
      <w:marLeft w:val="0"/>
      <w:marRight w:val="0"/>
      <w:marTop w:val="0"/>
      <w:marBottom w:val="0"/>
      <w:divBdr>
        <w:top w:val="none" w:sz="0" w:space="0" w:color="auto"/>
        <w:left w:val="none" w:sz="0" w:space="0" w:color="auto"/>
        <w:bottom w:val="none" w:sz="0" w:space="0" w:color="auto"/>
        <w:right w:val="none" w:sz="0" w:space="0" w:color="auto"/>
      </w:divBdr>
      <w:divsChild>
        <w:div w:id="2051684198">
          <w:marLeft w:val="0"/>
          <w:marRight w:val="0"/>
          <w:marTop w:val="0"/>
          <w:marBottom w:val="0"/>
          <w:divBdr>
            <w:top w:val="none" w:sz="0" w:space="0" w:color="auto"/>
            <w:left w:val="none" w:sz="0" w:space="0" w:color="auto"/>
            <w:bottom w:val="none" w:sz="0" w:space="0" w:color="auto"/>
            <w:right w:val="none" w:sz="0" w:space="0" w:color="auto"/>
          </w:divBdr>
          <w:divsChild>
            <w:div w:id="6569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205802">
      <w:bodyDiv w:val="1"/>
      <w:marLeft w:val="0"/>
      <w:marRight w:val="0"/>
      <w:marTop w:val="0"/>
      <w:marBottom w:val="0"/>
      <w:divBdr>
        <w:top w:val="none" w:sz="0" w:space="0" w:color="auto"/>
        <w:left w:val="none" w:sz="0" w:space="0" w:color="auto"/>
        <w:bottom w:val="none" w:sz="0" w:space="0" w:color="auto"/>
        <w:right w:val="none" w:sz="0" w:space="0" w:color="auto"/>
      </w:divBdr>
    </w:div>
    <w:div w:id="2101557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bdsoftware.com" TargetMode="External"/><Relationship Id="rId18" Type="http://schemas.openxmlformats.org/officeDocument/2006/relationships/hyperlink" Target="http://www.cbttape.org" TargetMode="External"/><Relationship Id="rId26" Type="http://schemas.openxmlformats.org/officeDocument/2006/relationships/hyperlink" Target="http://www.cbttape.org" TargetMode="External"/><Relationship Id="rId21" Type="http://schemas.openxmlformats.org/officeDocument/2006/relationships/image" Target="media/image4.png"/><Relationship Id="rId34" Type="http://schemas.openxmlformats.org/officeDocument/2006/relationships/hyperlink" Target="https://www.tutorialspoint.com/rexx/" TargetMode="External"/><Relationship Id="rId7" Type="http://schemas.openxmlformats.org/officeDocument/2006/relationships/endnotes" Target="endnotes.xml"/><Relationship Id="rId12" Type="http://schemas.openxmlformats.org/officeDocument/2006/relationships/hyperlink" Target="https://listserv.ua.edu/archives/ibm-main.html" TargetMode="External"/><Relationship Id="rId17" Type="http://schemas.openxmlformats.org/officeDocument/2006/relationships/hyperlink" Target="http://lbdsoftware.com/ispftools.html" TargetMode="External"/><Relationship Id="rId25" Type="http://schemas.openxmlformats.org/officeDocument/2006/relationships/hyperlink" Target="http://lbdsoftware.com/ispftools.html" TargetMode="External"/><Relationship Id="rId33" Type="http://schemas.openxmlformats.org/officeDocument/2006/relationships/hyperlink" Target="http://www.rexxla.org" TargetMode="External"/><Relationship Id="rId2" Type="http://schemas.openxmlformats.org/officeDocument/2006/relationships/numbering" Target="numbering.xml"/><Relationship Id="rId16" Type="http://schemas.openxmlformats.org/officeDocument/2006/relationships/hyperlink" Target="file:///D:\doc\ISPF\www.cbttape.org" TargetMode="External"/><Relationship Id="rId20" Type="http://schemas.openxmlformats.org/officeDocument/2006/relationships/image" Target="media/image3.png"/><Relationship Id="rId29" Type="http://schemas.openxmlformats.org/officeDocument/2006/relationships/hyperlink" Target="http://www.lbdsoftware.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spfdev.tips@gmail.com" TargetMode="External"/><Relationship Id="rId24" Type="http://schemas.openxmlformats.org/officeDocument/2006/relationships/hyperlink" Target="http://lbdsoftware.com/ispftools.html" TargetMode="External"/><Relationship Id="rId32" Type="http://schemas.openxmlformats.org/officeDocument/2006/relationships/hyperlink" Target="http://www.lbdsoftware.com"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lbdsoftware.com/ispftools.html" TargetMode="External"/><Relationship Id="rId28" Type="http://schemas.openxmlformats.org/officeDocument/2006/relationships/hyperlink" Target="http://www.cbttape.org" TargetMode="External"/><Relationship Id="rId36" Type="http://schemas.openxmlformats.org/officeDocument/2006/relationships/fontTable" Target="fontTable.xml"/><Relationship Id="rId10" Type="http://schemas.openxmlformats.org/officeDocument/2006/relationships/hyperlink" Target="http://www.cbttape.org" TargetMode="External"/><Relationship Id="rId19" Type="http://schemas.openxmlformats.org/officeDocument/2006/relationships/hyperlink" Target="http://www.cbttape.org" TargetMode="External"/><Relationship Id="rId31" Type="http://schemas.openxmlformats.org/officeDocument/2006/relationships/hyperlink" Target="http://www.cbttape.org" TargetMode="External"/><Relationship Id="rId4" Type="http://schemas.openxmlformats.org/officeDocument/2006/relationships/settings" Target="settings.xml"/><Relationship Id="rId9" Type="http://schemas.openxmlformats.org/officeDocument/2006/relationships/hyperlink" Target="http://www.lbdsoftware.com" TargetMode="External"/><Relationship Id="rId14" Type="http://schemas.openxmlformats.org/officeDocument/2006/relationships/hyperlink" Target="https://sites.google.com/site/schlabb/home/hints-tips/ispf" TargetMode="External"/><Relationship Id="rId22" Type="http://schemas.openxmlformats.org/officeDocument/2006/relationships/hyperlink" Target="http://www.google.com/url?q=http%3A%2F%2Fpublibz.boulder.ibm.com%2Fepubs%2Fpdf%2Fbpx1cd10.pdf&amp;sa=D&amp;sntz=1&amp;usg=AFQjCNH5xb1fnEUlyz6HEX4c_OQ-1e-sEg" TargetMode="External"/><Relationship Id="rId27" Type="http://schemas.openxmlformats.org/officeDocument/2006/relationships/hyperlink" Target="http://lbdsoftware.com/ispftools.html" TargetMode="External"/><Relationship Id="rId30" Type="http://schemas.openxmlformats.org/officeDocument/2006/relationships/hyperlink" Target="http://www.cbttape.org"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75FFB3-6BE9-4897-B098-F51F07E78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5</Pages>
  <Words>26861</Words>
  <Characters>153110</Characters>
  <Application>Microsoft Office Word</Application>
  <DocSecurity>0</DocSecurity>
  <Lines>1275</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onel Dyck</dc:creator>
  <cp:keywords/>
  <dc:description/>
  <cp:lastModifiedBy>Lionel Dyck</cp:lastModifiedBy>
  <cp:revision>3</cp:revision>
  <cp:lastPrinted>2021-06-06T21:15:00Z</cp:lastPrinted>
  <dcterms:created xsi:type="dcterms:W3CDTF">2021-06-07T14:50:00Z</dcterms:created>
  <dcterms:modified xsi:type="dcterms:W3CDTF">2023-11-19T20:29:00Z</dcterms:modified>
</cp:coreProperties>
</file>